
<file path=[Content_Types].xml><?xml version="1.0" encoding="utf-8"?>
<Types xmlns="http://schemas.openxmlformats.org/package/2006/content-types">
  <Default Extension="emf" ContentType="image/x-emf"/>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51C227" w14:textId="77777777" w:rsidR="00BA2A19" w:rsidRDefault="0084298A">
      <w:r>
        <w:rPr>
          <w:noProof/>
          <w:lang w:val="de-DE"/>
        </w:rPr>
        <mc:AlternateContent>
          <mc:Choice Requires="wpg">
            <w:drawing>
              <wp:anchor distT="0" distB="0" distL="0" distR="0" simplePos="0" relativeHeight="251660288" behindDoc="0" locked="0" layoutInCell="1" allowOverlap="1" wp14:anchorId="6C461C55" wp14:editId="24735C87">
                <wp:simplePos x="0" y="0"/>
                <wp:positionH relativeFrom="page">
                  <wp:posOffset>4658995</wp:posOffset>
                </wp:positionH>
                <wp:positionV relativeFrom="page">
                  <wp:posOffset>50800</wp:posOffset>
                </wp:positionV>
                <wp:extent cx="3113405" cy="10058400"/>
                <wp:effectExtent l="0" t="0" r="0" b="0"/>
                <wp:wrapNone/>
                <wp:docPr id="1073741829" name="officeArt object" descr="Gruppe 453"/>
                <wp:cNvGraphicFramePr/>
                <a:graphic xmlns:a="http://schemas.openxmlformats.org/drawingml/2006/main">
                  <a:graphicData uri="http://schemas.microsoft.com/office/word/2010/wordprocessingGroup">
                    <wpg:wgp>
                      <wpg:cNvGrpSpPr/>
                      <wpg:grpSpPr>
                        <a:xfrm>
                          <a:off x="0" y="0"/>
                          <a:ext cx="3113405" cy="10058400"/>
                          <a:chOff x="0" y="0"/>
                          <a:chExt cx="3113404" cy="10058400"/>
                        </a:xfrm>
                      </wpg:grpSpPr>
                      <wps:wsp>
                        <wps:cNvPr id="1073741825" name="Rechteck 459"/>
                        <wps:cNvSpPr/>
                        <wps:spPr>
                          <a:xfrm>
                            <a:off x="0" y="0"/>
                            <a:ext cx="138492" cy="10058400"/>
                          </a:xfrm>
                          <a:prstGeom prst="rect">
                            <a:avLst/>
                          </a:prstGeom>
                          <a:blipFill rotWithShape="1">
                            <a:blip r:embed="rId9"/>
                            <a:srcRect/>
                            <a:tile tx="0" ty="0" sx="100000" sy="100000" flip="none" algn="tl"/>
                          </a:blipFill>
                          <a:ln w="12700" cap="flat">
                            <a:noFill/>
                            <a:miter lim="400000"/>
                          </a:ln>
                          <a:effectLst/>
                        </wps:spPr>
                        <wps:bodyPr/>
                      </wps:wsp>
                      <wps:wsp>
                        <wps:cNvPr id="1073741826" name="Rechteck 460"/>
                        <wps:cNvSpPr/>
                        <wps:spPr>
                          <a:xfrm>
                            <a:off x="124592" y="0"/>
                            <a:ext cx="2971614" cy="10058400"/>
                          </a:xfrm>
                          <a:prstGeom prst="rect">
                            <a:avLst/>
                          </a:prstGeom>
                          <a:solidFill>
                            <a:srgbClr val="FAC090"/>
                          </a:solidFill>
                          <a:ln w="12700" cap="flat">
                            <a:noFill/>
                            <a:miter lim="400000"/>
                          </a:ln>
                          <a:effectLst/>
                        </wps:spPr>
                        <wps:bodyPr/>
                      </wps:wsp>
                      <wps:wsp>
                        <wps:cNvPr id="1073741827" name="Rechteck 461"/>
                        <wps:cNvSpPr txBox="1"/>
                        <wps:spPr>
                          <a:xfrm>
                            <a:off x="196679" y="-1"/>
                            <a:ext cx="2916726" cy="2377402"/>
                          </a:xfrm>
                          <a:prstGeom prst="rect">
                            <a:avLst/>
                          </a:prstGeom>
                          <a:noFill/>
                          <a:ln w="12700" cap="flat">
                            <a:noFill/>
                            <a:miter lim="400000"/>
                          </a:ln>
                          <a:effectLst/>
                        </wps:spPr>
                        <wps:txbx>
                          <w:txbxContent>
                            <w:p w14:paraId="132C6CBB" w14:textId="77777777" w:rsidR="00F94C64" w:rsidRDefault="00F94C64">
                              <w:pPr>
                                <w:pStyle w:val="KeinLeerraum"/>
                              </w:pPr>
                              <w:r>
                                <w:rPr>
                                  <w:color w:val="FFFFFF"/>
                                  <w:sz w:val="96"/>
                                  <w:szCs w:val="96"/>
                                  <w:u w:color="FFFFFF"/>
                                </w:rPr>
                                <w:t>2022</w:t>
                              </w:r>
                            </w:p>
                          </w:txbxContent>
                        </wps:txbx>
                        <wps:bodyPr wrap="square" lIns="182879" tIns="182879" rIns="182879" bIns="182879" numCol="1" anchor="b">
                          <a:noAutofit/>
                        </wps:bodyPr>
                      </wps:wsp>
                      <wps:wsp>
                        <wps:cNvPr id="1073741828" name="Rechteck 9"/>
                        <wps:cNvSpPr txBox="1"/>
                        <wps:spPr>
                          <a:xfrm>
                            <a:off x="182880" y="6760999"/>
                            <a:ext cx="2906426" cy="2833301"/>
                          </a:xfrm>
                          <a:prstGeom prst="rect">
                            <a:avLst/>
                          </a:prstGeom>
                          <a:noFill/>
                          <a:ln w="12700" cap="flat">
                            <a:noFill/>
                            <a:miter lim="400000"/>
                          </a:ln>
                          <a:effectLst/>
                        </wps:spPr>
                        <wps:txbx>
                          <w:txbxContent>
                            <w:p w14:paraId="4795C42F" w14:textId="1B3450EC" w:rsidR="00F94C64" w:rsidRDefault="00F94C64">
                              <w:pPr>
                                <w:pStyle w:val="KeinLeerraum"/>
                                <w:spacing w:line="360" w:lineRule="auto"/>
                              </w:pPr>
                              <w:r>
                                <w:rPr>
                                  <w:color w:val="FFFFFF"/>
                                  <w:u w:color="FFFFFF"/>
                                </w:rPr>
                                <w:t xml:space="preserve">Stand: </w:t>
                              </w:r>
                              <w:r w:rsidR="00697641">
                                <w:rPr>
                                  <w:color w:val="FFFFFF"/>
                                  <w:u w:color="FFFFFF"/>
                                </w:rPr>
                                <w:t>13. Oktober</w:t>
                              </w:r>
                              <w:r>
                                <w:rPr>
                                  <w:color w:val="FFFFFF"/>
                                  <w:u w:color="FFFFFF"/>
                                </w:rPr>
                                <w:t xml:space="preserve"> 202</w:t>
                              </w:r>
                              <w:r w:rsidR="00F9358D">
                                <w:rPr>
                                  <w:color w:val="FFFFFF"/>
                                  <w:u w:color="FFFFFF"/>
                                </w:rPr>
                                <w:t>2</w:t>
                              </w:r>
                            </w:p>
                          </w:txbxContent>
                        </wps:txbx>
                        <wps:bodyPr wrap="square" lIns="182879" tIns="182879" rIns="182879" bIns="182879" numCol="1" anchor="b">
                          <a:noAutofit/>
                        </wps:bodyPr>
                      </wps:wsp>
                    </wpg:wgp>
                  </a:graphicData>
                </a:graphic>
              </wp:anchor>
            </w:drawing>
          </mc:Choice>
          <mc:Fallback>
            <w:pict>
              <v:group w14:anchorId="6C461C55" id="officeArt object" o:spid="_x0000_s1026" alt="Gruppe 453" style="position:absolute;margin-left:366.85pt;margin-top:4pt;width:245.15pt;height:11in;z-index:251660288;mso-wrap-distance-left:0;mso-wrap-distance-right:0;mso-position-horizontal-relative:page;mso-position-vertical-relative:page" coordsize="31134,100584" o:gfxdata="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">
                <v:rect id="Rechteck 459" o:spid="_x0000_s1027" style="position:absolute;width:1384;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" stroked="f" strokeweight="1pt">
                  <v:fill r:id="rId10" o:title="" recolor="t" rotate="t" type="tile"/>
                  <v:stroke miterlimit="4"/>
                </v:rect>
                <v:rect id="Rechteck 460" o:spid="_x0000_s1028" style="position:absolute;left:1245;width:29717;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" fillcolor="#fac090" stroked="f" strokeweight="1pt">
                  <v:stroke miterlimit="4"/>
                </v:rect>
                <v:shapetype id="_x0000_t202" coordsize="21600,21600" o:spt="202" path="m,l,21600r21600,l21600,xe">
                  <v:stroke joinstyle="miter"/>
                  <v:path gradientshapeok="t" o:connecttype="rect"/>
                </v:shapetype>
                <v:shape id="Rechteck 461" o:spid="_x0000_s1029" type="#_x0000_t202" style="position:absolute;left:1966;width:2916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" filled="f" stroked="f" strokeweight="1pt">
                  <v:stroke miterlimit="4"/>
                  <v:textbox inset="5.07997mm,5.07997mm,5.07997mm,5.07997mm">
                    <w:txbxContent>
                      <w:p w14:paraId="132C6CBB" w14:textId="77777777" w:rsidR="00F94C64" w:rsidRDefault="00F94C64">
                        <w:pPr>
                          <w:pStyle w:val="KeinLeerraum"/>
                        </w:pPr>
                        <w:r>
                          <w:rPr>
                            <w:color w:val="FFFFFF"/>
                            <w:sz w:val="96"/>
                            <w:szCs w:val="96"/>
                            <w:u w:color="FFFFFF"/>
                          </w:rPr>
                          <w:t>2022</w:t>
                        </w:r>
                      </w:p>
                    </w:txbxContent>
                  </v:textbox>
                </v:shape>
                <v:shape id="Rechteck 9" o:spid="_x0000_s1030" type="#_x0000_t202" style="position:absolute;left:1828;top:67609;width:29065;height:2833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" filled="f" stroked="f" strokeweight="1pt">
                  <v:stroke miterlimit="4"/>
                  <v:textbox inset="5.07997mm,5.07997mm,5.07997mm,5.07997mm">
                    <w:txbxContent>
                      <w:p w14:paraId="4795C42F" w14:textId="1B3450EC" w:rsidR="00F94C64" w:rsidRDefault="00F94C64">
                        <w:pPr>
                          <w:pStyle w:val="KeinLeerraum"/>
                          <w:spacing w:line="360" w:lineRule="auto"/>
                        </w:pPr>
                        <w:r>
                          <w:rPr>
                            <w:color w:val="FFFFFF"/>
                            <w:u w:color="FFFFFF"/>
                          </w:rPr>
                          <w:t xml:space="preserve">Stand: </w:t>
                        </w:r>
                        <w:r w:rsidR="00697641">
                          <w:rPr>
                            <w:color w:val="FFFFFF"/>
                            <w:u w:color="FFFFFF"/>
                          </w:rPr>
                          <w:t>13. Oktober</w:t>
                        </w:r>
                        <w:r>
                          <w:rPr>
                            <w:color w:val="FFFFFF"/>
                            <w:u w:color="FFFFFF"/>
                          </w:rPr>
                          <w:t xml:space="preserve"> 202</w:t>
                        </w:r>
                        <w:r w:rsidR="00F9358D">
                          <w:rPr>
                            <w:color w:val="FFFFFF"/>
                            <w:u w:color="FFFFFF"/>
                          </w:rPr>
                          <w:t>2</w:t>
                        </w:r>
                      </w:p>
                    </w:txbxContent>
                  </v:textbox>
                </v:shape>
                <w10:wrap anchorx="page" anchory="page"/>
              </v:group>
            </w:pict>
          </mc:Fallback>
        </mc:AlternateContent>
      </w:r>
      <w:r>
        <w:rPr>
          <w:noProof/>
          <w:lang w:val="de-DE"/>
        </w:rPr>
        <mc:AlternateContent>
          <mc:Choice Requires="wps">
            <w:drawing>
              <wp:anchor distT="0" distB="0" distL="0" distR="0" simplePos="0" relativeHeight="251661312" behindDoc="0" locked="0" layoutInCell="1" allowOverlap="1" wp14:anchorId="6BABE4ED" wp14:editId="3C7A5754">
                <wp:simplePos x="0" y="0"/>
                <wp:positionH relativeFrom="page">
                  <wp:posOffset>0</wp:posOffset>
                </wp:positionH>
                <wp:positionV relativeFrom="page">
                  <wp:posOffset>2514600</wp:posOffset>
                </wp:positionV>
                <wp:extent cx="6976745" cy="1183640"/>
                <wp:effectExtent l="0" t="0" r="0" b="0"/>
                <wp:wrapNone/>
                <wp:docPr id="1073741830" name="officeArt object" descr="Rechteck 16"/>
                <wp:cNvGraphicFramePr/>
                <a:graphic xmlns:a="http://schemas.openxmlformats.org/drawingml/2006/main">
                  <a:graphicData uri="http://schemas.microsoft.com/office/word/2010/wordprocessingShape">
                    <wps:wsp>
                      <wps:cNvSpPr/>
                      <wps:spPr>
                        <a:xfrm>
                          <a:off x="0" y="0"/>
                          <a:ext cx="6976744" cy="1183640"/>
                        </a:xfrm>
                        <a:prstGeom prst="rect">
                          <a:avLst/>
                        </a:prstGeom>
                        <a:solidFill>
                          <a:srgbClr val="000000"/>
                        </a:solidFill>
                        <a:ln w="19050" cap="flat">
                          <a:solidFill>
                            <a:srgbClr val="000000"/>
                          </a:solidFill>
                          <a:prstDash val="solid"/>
                          <a:miter lim="800000"/>
                        </a:ln>
                        <a:effectLst/>
                      </wps:spPr>
                      <wps:txbx>
                        <w:txbxContent>
                          <w:p w14:paraId="37844234" w14:textId="77777777" w:rsidR="00F94C64" w:rsidRDefault="00F94C64">
                            <w:pPr>
                              <w:pStyle w:val="KeinLeerraum"/>
                              <w:jc w:val="right"/>
                              <w:rPr>
                                <w:color w:val="FFFFFF"/>
                                <w:sz w:val="72"/>
                                <w:szCs w:val="72"/>
                                <w:u w:color="FFFFFF"/>
                                <w:lang w:val="en-US"/>
                              </w:rPr>
                            </w:pPr>
                            <w:r>
                              <w:rPr>
                                <w:color w:val="FFFFFF"/>
                                <w:sz w:val="72"/>
                                <w:szCs w:val="72"/>
                                <w:u w:color="FFFFFF"/>
                                <w:lang w:val="en-US"/>
                              </w:rPr>
                              <w:t xml:space="preserve">lernOS Leadership </w:t>
                            </w:r>
                          </w:p>
                          <w:p w14:paraId="340D97AC" w14:textId="67EC92E4" w:rsidR="00F94C64" w:rsidRPr="00A34583" w:rsidRDefault="00F94C64">
                            <w:pPr>
                              <w:pStyle w:val="KeinLeerraum"/>
                              <w:jc w:val="right"/>
                              <w:rPr>
                                <w:lang w:val="en-US"/>
                              </w:rPr>
                            </w:pPr>
                            <w:r>
                              <w:rPr>
                                <w:color w:val="FFFFFF"/>
                                <w:sz w:val="72"/>
                                <w:szCs w:val="72"/>
                                <w:u w:color="FFFFFF"/>
                                <w:lang w:val="en-US"/>
                              </w:rPr>
                              <w:t>Leitfaden (CC BY)</w:t>
                            </w:r>
                          </w:p>
                        </w:txbxContent>
                      </wps:txbx>
                      <wps:bodyPr wrap="square" lIns="45719" tIns="45719" rIns="45719" bIns="45719" numCol="1" anchor="ctr">
                        <a:noAutofit/>
                      </wps:bodyPr>
                    </wps:wsp>
                  </a:graphicData>
                </a:graphic>
              </wp:anchor>
            </w:drawing>
          </mc:Choice>
          <mc:Fallback>
            <w:pict>
              <v:rect w14:anchorId="6BABE4ED" id="_x0000_s1031" alt="Rechteck 16" style="position:absolute;margin-left:0;margin-top:198pt;width:549.35pt;height:93.2pt;z-index:251661312;visibility:visible;mso-wrap-style:square;mso-wrap-distance-left:0;mso-wrap-distance-top:0;mso-wrap-distance-right:0;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" fillcolor="black" strokeweight="1.5pt">
                <v:textbox inset="1.27mm,1.27mm,1.27mm,1.27mm">
                  <w:txbxContent>
                    <w:p w14:paraId="37844234" w14:textId="77777777" w:rsidR="00F94C64" w:rsidRDefault="00F94C64">
                      <w:pPr>
                        <w:pStyle w:val="KeinLeerraum"/>
                        <w:jc w:val="right"/>
                        <w:rPr>
                          <w:color w:val="FFFFFF"/>
                          <w:sz w:val="72"/>
                          <w:szCs w:val="72"/>
                          <w:u w:color="FFFFFF"/>
                          <w:lang w:val="en-US"/>
                        </w:rPr>
                      </w:pPr>
                      <w:r>
                        <w:rPr>
                          <w:color w:val="FFFFFF"/>
                          <w:sz w:val="72"/>
                          <w:szCs w:val="72"/>
                          <w:u w:color="FFFFFF"/>
                          <w:lang w:val="en-US"/>
                        </w:rPr>
                        <w:t xml:space="preserve">lernOS Leadership </w:t>
                      </w:r>
                    </w:p>
                    <w:p w14:paraId="340D97AC" w14:textId="67EC92E4" w:rsidR="00F94C64" w:rsidRPr="00A34583" w:rsidRDefault="00F94C64">
                      <w:pPr>
                        <w:pStyle w:val="KeinLeerraum"/>
                        <w:jc w:val="right"/>
                        <w:rPr>
                          <w:lang w:val="en-US"/>
                        </w:rPr>
                      </w:pPr>
                      <w:r>
                        <w:rPr>
                          <w:color w:val="FFFFFF"/>
                          <w:sz w:val="72"/>
                          <w:szCs w:val="72"/>
                          <w:u w:color="FFFFFF"/>
                          <w:lang w:val="en-US"/>
                        </w:rPr>
                        <w:t>Leitfaden (CC BY)</w:t>
                      </w:r>
                    </w:p>
                  </w:txbxContent>
                </v:textbox>
                <w10:wrap anchorx="page" anchory="page"/>
              </v:rect>
            </w:pict>
          </mc:Fallback>
        </mc:AlternateContent>
      </w:r>
    </w:p>
    <w:p w14:paraId="08806D64" w14:textId="17282AAE" w:rsidR="00BA2A19" w:rsidRDefault="0084298A">
      <w:r>
        <w:rPr>
          <w:noProof/>
          <w:lang w:val="de-DE"/>
        </w:rPr>
        <w:drawing>
          <wp:anchor distT="57150" distB="57150" distL="57150" distR="57150" simplePos="0" relativeHeight="251659264" behindDoc="0" locked="0" layoutInCell="1" allowOverlap="1" wp14:anchorId="3C74F57A" wp14:editId="6DFA197E">
            <wp:simplePos x="0" y="0"/>
            <wp:positionH relativeFrom="column">
              <wp:posOffset>227965</wp:posOffset>
            </wp:positionH>
            <wp:positionV relativeFrom="line">
              <wp:posOffset>2505710</wp:posOffset>
            </wp:positionV>
            <wp:extent cx="5852160" cy="1938655"/>
            <wp:effectExtent l="0" t="0" r="0" b="0"/>
            <wp:wrapThrough wrapText="bothSides">
              <wp:wrapPolygon edited="0">
                <wp:start x="0" y="0"/>
                <wp:lineTo x="21600" y="0"/>
                <wp:lineTo x="21600" y="21600"/>
                <wp:lineTo x="0" y="21600"/>
                <wp:lineTo x="0" y="0"/>
              </wp:wrapPolygon>
            </wp:wrapThrough>
            <wp:docPr id="1073741831" name="officeArt object" descr="Ein Bild, das Foto, Person, Gruppe, darstellend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1831" name="officeArt object" descr="Ein Bild, das Foto, Person, Gruppe, darstellend enthält.&#10;&#10;Automatisch generierte Beschreibung"/>
                    <pic:cNvPicPr>
                      <a:picLocks noChangeAspect="1"/>
                    </pic:cNvPicPr>
                  </pic:nvPicPr>
                  <pic:blipFill>
                    <a:blip r:embed="rId11"/>
                    <a:stretch>
                      <a:fillRect/>
                    </a:stretch>
                  </pic:blipFill>
                  <pic:spPr>
                    <a:xfrm>
                      <a:off x="0" y="0"/>
                      <a:ext cx="5852160" cy="1938528"/>
                    </a:xfrm>
                    <a:prstGeom prst="rect">
                      <a:avLst/>
                    </a:prstGeom>
                    <a:ln w="12700" cap="flat">
                      <a:noFill/>
                      <a:miter lim="400000"/>
                      <a:headEnd/>
                      <a:tailEnd/>
                    </a:ln>
                    <a:effectLst/>
                  </pic:spPr>
                </pic:pic>
              </a:graphicData>
            </a:graphic>
          </wp:anchor>
        </w:drawing>
      </w:r>
      <w:r>
        <w:rPr>
          <w:rFonts w:ascii="Arial Unicode MS" w:hAnsi="Arial Unicode MS"/>
        </w:rPr>
        <w:br w:type="page"/>
      </w:r>
    </w:p>
    <w:p w14:paraId="41F148E1" w14:textId="77777777" w:rsidR="00BA2A19" w:rsidRDefault="6E606DB0">
      <w:pPr>
        <w:pStyle w:val="Titel"/>
      </w:pPr>
      <w:r>
        <w:lastRenderedPageBreak/>
        <w:t>LernOS Leadership (CC BY)</w:t>
      </w:r>
    </w:p>
    <w:p w14:paraId="6085B860" w14:textId="2C9ED2F4" w:rsidR="00BA2A19" w:rsidRDefault="00BA2A19">
      <w:pPr>
        <w:pStyle w:val="Textkrper"/>
        <w:jc w:val="center"/>
      </w:pPr>
    </w:p>
    <w:sdt>
      <w:sdtPr>
        <w:rPr>
          <w:rFonts w:ascii="Cambria" w:eastAsia="Arial Unicode MS" w:hAnsi="Cambria" w:cs="Arial Unicode MS"/>
          <w:color w:val="000000"/>
          <w:sz w:val="24"/>
          <w:szCs w:val="24"/>
          <w:u w:color="000000"/>
          <w:lang w:val="en-US"/>
        </w:rPr>
        <w:id w:val="-1695841699"/>
        <w:docPartObj>
          <w:docPartGallery w:val="Table of Contents"/>
          <w:docPartUnique/>
        </w:docPartObj>
      </w:sdtPr>
      <w:sdtEndPr>
        <w:rPr>
          <w:b/>
          <w:bCs/>
        </w:rPr>
      </w:sdtEndPr>
      <w:sdtContent>
        <w:p w14:paraId="0CA7DB72" w14:textId="31EFBA54" w:rsidR="007B20A0" w:rsidRPr="007A1A71" w:rsidRDefault="007B20A0">
          <w:pPr>
            <w:pStyle w:val="Inhaltsverzeichnisberschrift"/>
            <w:rPr>
              <w:lang w:val="en-GB"/>
            </w:rPr>
          </w:pPr>
          <w:r w:rsidRPr="007A1A71">
            <w:rPr>
              <w:lang w:val="en-GB"/>
            </w:rPr>
            <w:t>Inhalt</w:t>
          </w:r>
        </w:p>
        <w:p w14:paraId="7671EB0F" w14:textId="691D5B3E" w:rsidR="00697641" w:rsidRDefault="007B20A0">
          <w:pPr>
            <w:pStyle w:val="Verzeichnis1"/>
            <w:rPr>
              <w:rFonts w:asciiTheme="minorHAnsi" w:eastAsiaTheme="minorEastAsia" w:hAnsiTheme="minorHAnsi" w:cstheme="minorBidi"/>
              <w:noProof/>
              <w:color w:val="auto"/>
              <w:sz w:val="22"/>
              <w:szCs w:val="22"/>
              <w:lang w:val="de-DE"/>
            </w:rPr>
          </w:pPr>
          <w:r>
            <w:fldChar w:fldCharType="begin"/>
          </w:r>
          <w:r>
            <w:instrText xml:space="preserve"> TOC \o "1-3" \h \z \u </w:instrText>
          </w:r>
          <w:r>
            <w:fldChar w:fldCharType="separate"/>
          </w:r>
          <w:hyperlink w:anchor="_Toc116587799" w:history="1">
            <w:r w:rsidR="00697641" w:rsidRPr="00341578">
              <w:rPr>
                <w:rStyle w:val="Hyperlink"/>
                <w:noProof/>
                <w:lang w:val="de-DE"/>
              </w:rPr>
              <w:t>Grundlagen</w:t>
            </w:r>
            <w:r w:rsidR="00697641">
              <w:rPr>
                <w:noProof/>
                <w:webHidden/>
              </w:rPr>
              <w:tab/>
            </w:r>
            <w:r w:rsidR="00697641">
              <w:rPr>
                <w:noProof/>
                <w:webHidden/>
              </w:rPr>
              <w:fldChar w:fldCharType="begin"/>
            </w:r>
            <w:r w:rsidR="00697641">
              <w:rPr>
                <w:noProof/>
                <w:webHidden/>
              </w:rPr>
              <w:instrText xml:space="preserve"> PAGEREF _Toc116587799 \h </w:instrText>
            </w:r>
            <w:r w:rsidR="00697641">
              <w:rPr>
                <w:noProof/>
                <w:webHidden/>
              </w:rPr>
            </w:r>
            <w:r w:rsidR="00697641">
              <w:rPr>
                <w:noProof/>
                <w:webHidden/>
              </w:rPr>
              <w:fldChar w:fldCharType="separate"/>
            </w:r>
            <w:r w:rsidR="00697641">
              <w:rPr>
                <w:noProof/>
                <w:webHidden/>
              </w:rPr>
              <w:t>2</w:t>
            </w:r>
            <w:r w:rsidR="00697641">
              <w:rPr>
                <w:noProof/>
                <w:webHidden/>
              </w:rPr>
              <w:fldChar w:fldCharType="end"/>
            </w:r>
          </w:hyperlink>
        </w:p>
        <w:p w14:paraId="0B5389E6" w14:textId="4ECDCE40" w:rsidR="00697641" w:rsidRDefault="00697641">
          <w:pPr>
            <w:pStyle w:val="Verzeichnis1"/>
            <w:rPr>
              <w:rFonts w:asciiTheme="minorHAnsi" w:eastAsiaTheme="minorEastAsia" w:hAnsiTheme="minorHAnsi" w:cstheme="minorBidi"/>
              <w:noProof/>
              <w:color w:val="auto"/>
              <w:sz w:val="22"/>
              <w:szCs w:val="22"/>
              <w:lang w:val="de-DE"/>
            </w:rPr>
          </w:pPr>
          <w:hyperlink w:anchor="_Toc116587800" w:history="1">
            <w:r w:rsidRPr="00341578">
              <w:rPr>
                <w:rStyle w:val="Hyperlink"/>
                <w:noProof/>
                <w:lang w:val="de-DE"/>
              </w:rPr>
              <w:t>Danksagung</w:t>
            </w:r>
            <w:r>
              <w:rPr>
                <w:noProof/>
                <w:webHidden/>
              </w:rPr>
              <w:tab/>
            </w:r>
            <w:r>
              <w:rPr>
                <w:noProof/>
                <w:webHidden/>
              </w:rPr>
              <w:fldChar w:fldCharType="begin"/>
            </w:r>
            <w:r>
              <w:rPr>
                <w:noProof/>
                <w:webHidden/>
              </w:rPr>
              <w:instrText xml:space="preserve"> PAGEREF _Toc116587800 \h </w:instrText>
            </w:r>
            <w:r>
              <w:rPr>
                <w:noProof/>
                <w:webHidden/>
              </w:rPr>
            </w:r>
            <w:r>
              <w:rPr>
                <w:noProof/>
                <w:webHidden/>
              </w:rPr>
              <w:fldChar w:fldCharType="separate"/>
            </w:r>
            <w:r>
              <w:rPr>
                <w:noProof/>
                <w:webHidden/>
              </w:rPr>
              <w:t>3</w:t>
            </w:r>
            <w:r>
              <w:rPr>
                <w:noProof/>
                <w:webHidden/>
              </w:rPr>
              <w:fldChar w:fldCharType="end"/>
            </w:r>
          </w:hyperlink>
        </w:p>
        <w:p w14:paraId="1EDE0251" w14:textId="732220D0" w:rsidR="00697641" w:rsidRDefault="00697641">
          <w:pPr>
            <w:pStyle w:val="Verzeichnis1"/>
            <w:rPr>
              <w:rFonts w:asciiTheme="minorHAnsi" w:eastAsiaTheme="minorEastAsia" w:hAnsiTheme="minorHAnsi" w:cstheme="minorBidi"/>
              <w:noProof/>
              <w:color w:val="auto"/>
              <w:sz w:val="22"/>
              <w:szCs w:val="22"/>
              <w:lang w:val="de-DE"/>
            </w:rPr>
          </w:pPr>
          <w:hyperlink w:anchor="_Toc116587801" w:history="1">
            <w:r w:rsidRPr="00341578">
              <w:rPr>
                <w:rStyle w:val="Hyperlink"/>
                <w:noProof/>
                <w:lang w:val="de-DE"/>
              </w:rPr>
              <w:t>Einleitung</w:t>
            </w:r>
            <w:r>
              <w:rPr>
                <w:noProof/>
                <w:webHidden/>
              </w:rPr>
              <w:tab/>
            </w:r>
            <w:r>
              <w:rPr>
                <w:noProof/>
                <w:webHidden/>
              </w:rPr>
              <w:fldChar w:fldCharType="begin"/>
            </w:r>
            <w:r>
              <w:rPr>
                <w:noProof/>
                <w:webHidden/>
              </w:rPr>
              <w:instrText xml:space="preserve"> PAGEREF _Toc116587801 \h </w:instrText>
            </w:r>
            <w:r>
              <w:rPr>
                <w:noProof/>
                <w:webHidden/>
              </w:rPr>
            </w:r>
            <w:r>
              <w:rPr>
                <w:noProof/>
                <w:webHidden/>
              </w:rPr>
              <w:fldChar w:fldCharType="separate"/>
            </w:r>
            <w:r>
              <w:rPr>
                <w:noProof/>
                <w:webHidden/>
              </w:rPr>
              <w:t>3</w:t>
            </w:r>
            <w:r>
              <w:rPr>
                <w:noProof/>
                <w:webHidden/>
              </w:rPr>
              <w:fldChar w:fldCharType="end"/>
            </w:r>
          </w:hyperlink>
        </w:p>
        <w:p w14:paraId="460B9506" w14:textId="7DBAFBD8" w:rsidR="00697641" w:rsidRDefault="00697641">
          <w:pPr>
            <w:pStyle w:val="Verzeichnis1"/>
            <w:rPr>
              <w:rFonts w:asciiTheme="minorHAnsi" w:eastAsiaTheme="minorEastAsia" w:hAnsiTheme="minorHAnsi" w:cstheme="minorBidi"/>
              <w:noProof/>
              <w:color w:val="auto"/>
              <w:sz w:val="22"/>
              <w:szCs w:val="22"/>
              <w:lang w:val="de-DE"/>
            </w:rPr>
          </w:pPr>
          <w:hyperlink w:anchor="_Toc116587802" w:history="1">
            <w:r w:rsidRPr="00341578">
              <w:rPr>
                <w:rStyle w:val="Hyperlink"/>
                <w:noProof/>
                <w:lang w:val="de-DE"/>
              </w:rPr>
              <w:t>Lernpfad – die Lernreise im Überblick</w:t>
            </w:r>
            <w:r>
              <w:rPr>
                <w:noProof/>
                <w:webHidden/>
              </w:rPr>
              <w:tab/>
            </w:r>
            <w:r>
              <w:rPr>
                <w:noProof/>
                <w:webHidden/>
              </w:rPr>
              <w:fldChar w:fldCharType="begin"/>
            </w:r>
            <w:r>
              <w:rPr>
                <w:noProof/>
                <w:webHidden/>
              </w:rPr>
              <w:instrText xml:space="preserve"> PAGEREF _Toc116587802 \h </w:instrText>
            </w:r>
            <w:r>
              <w:rPr>
                <w:noProof/>
                <w:webHidden/>
              </w:rPr>
            </w:r>
            <w:r>
              <w:rPr>
                <w:noProof/>
                <w:webHidden/>
              </w:rPr>
              <w:fldChar w:fldCharType="separate"/>
            </w:r>
            <w:r>
              <w:rPr>
                <w:noProof/>
                <w:webHidden/>
              </w:rPr>
              <w:t>4</w:t>
            </w:r>
            <w:r>
              <w:rPr>
                <w:noProof/>
                <w:webHidden/>
              </w:rPr>
              <w:fldChar w:fldCharType="end"/>
            </w:r>
          </w:hyperlink>
        </w:p>
        <w:p w14:paraId="4560D87A" w14:textId="4BA4A533" w:rsidR="00697641" w:rsidRDefault="00697641">
          <w:pPr>
            <w:pStyle w:val="Verzeichnis2"/>
            <w:rPr>
              <w:rFonts w:asciiTheme="minorHAnsi" w:eastAsiaTheme="minorEastAsia" w:hAnsiTheme="minorHAnsi" w:cstheme="minorBidi"/>
              <w:noProof/>
              <w:color w:val="auto"/>
              <w:sz w:val="22"/>
              <w:szCs w:val="22"/>
              <w:lang w:val="de-DE"/>
            </w:rPr>
          </w:pPr>
          <w:hyperlink w:anchor="_Toc116587803" w:history="1">
            <w:r w:rsidRPr="00341578">
              <w:rPr>
                <w:rStyle w:val="Hyperlink"/>
                <w:noProof/>
                <w:lang w:val="de-DE"/>
              </w:rPr>
              <w:t>Woche 0: Ich packe meinen Rucksack und nehme mit …</w:t>
            </w:r>
            <w:r>
              <w:rPr>
                <w:noProof/>
                <w:webHidden/>
              </w:rPr>
              <w:tab/>
            </w:r>
            <w:r>
              <w:rPr>
                <w:noProof/>
                <w:webHidden/>
              </w:rPr>
              <w:fldChar w:fldCharType="begin"/>
            </w:r>
            <w:r>
              <w:rPr>
                <w:noProof/>
                <w:webHidden/>
              </w:rPr>
              <w:instrText xml:space="preserve"> PAGEREF _Toc116587803 \h </w:instrText>
            </w:r>
            <w:r>
              <w:rPr>
                <w:noProof/>
                <w:webHidden/>
              </w:rPr>
            </w:r>
            <w:r>
              <w:rPr>
                <w:noProof/>
                <w:webHidden/>
              </w:rPr>
              <w:fldChar w:fldCharType="separate"/>
            </w:r>
            <w:r>
              <w:rPr>
                <w:noProof/>
                <w:webHidden/>
              </w:rPr>
              <w:t>7</w:t>
            </w:r>
            <w:r>
              <w:rPr>
                <w:noProof/>
                <w:webHidden/>
              </w:rPr>
              <w:fldChar w:fldCharType="end"/>
            </w:r>
          </w:hyperlink>
        </w:p>
        <w:p w14:paraId="2F5D9D3C" w14:textId="1F6A0CF0" w:rsidR="00697641" w:rsidRDefault="00697641">
          <w:pPr>
            <w:pStyle w:val="Verzeichnis2"/>
            <w:rPr>
              <w:rFonts w:asciiTheme="minorHAnsi" w:eastAsiaTheme="minorEastAsia" w:hAnsiTheme="minorHAnsi" w:cstheme="minorBidi"/>
              <w:noProof/>
              <w:color w:val="auto"/>
              <w:sz w:val="22"/>
              <w:szCs w:val="22"/>
              <w:lang w:val="de-DE"/>
            </w:rPr>
          </w:pPr>
          <w:hyperlink w:anchor="_Toc116587804" w:history="1">
            <w:r w:rsidRPr="00341578">
              <w:rPr>
                <w:rStyle w:val="Hyperlink"/>
                <w:noProof/>
                <w:lang w:val="de-DE"/>
              </w:rPr>
              <w:t>Woche 1: Wo soll’s denn hingehen?</w:t>
            </w:r>
            <w:r>
              <w:rPr>
                <w:noProof/>
                <w:webHidden/>
              </w:rPr>
              <w:tab/>
            </w:r>
            <w:r>
              <w:rPr>
                <w:noProof/>
                <w:webHidden/>
              </w:rPr>
              <w:fldChar w:fldCharType="begin"/>
            </w:r>
            <w:r>
              <w:rPr>
                <w:noProof/>
                <w:webHidden/>
              </w:rPr>
              <w:instrText xml:space="preserve"> PAGEREF _Toc116587804 \h </w:instrText>
            </w:r>
            <w:r>
              <w:rPr>
                <w:noProof/>
                <w:webHidden/>
              </w:rPr>
            </w:r>
            <w:r>
              <w:rPr>
                <w:noProof/>
                <w:webHidden/>
              </w:rPr>
              <w:fldChar w:fldCharType="separate"/>
            </w:r>
            <w:r>
              <w:rPr>
                <w:noProof/>
                <w:webHidden/>
              </w:rPr>
              <w:t>9</w:t>
            </w:r>
            <w:r>
              <w:rPr>
                <w:noProof/>
                <w:webHidden/>
              </w:rPr>
              <w:fldChar w:fldCharType="end"/>
            </w:r>
          </w:hyperlink>
        </w:p>
        <w:p w14:paraId="3565C344" w14:textId="2207298E" w:rsidR="00697641" w:rsidRDefault="00697641">
          <w:pPr>
            <w:pStyle w:val="Verzeichnis2"/>
            <w:rPr>
              <w:rFonts w:asciiTheme="minorHAnsi" w:eastAsiaTheme="minorEastAsia" w:hAnsiTheme="minorHAnsi" w:cstheme="minorBidi"/>
              <w:noProof/>
              <w:color w:val="auto"/>
              <w:sz w:val="22"/>
              <w:szCs w:val="22"/>
              <w:lang w:val="de-DE"/>
            </w:rPr>
          </w:pPr>
          <w:hyperlink w:anchor="_Toc116587805" w:history="1">
            <w:r w:rsidRPr="00341578">
              <w:rPr>
                <w:rStyle w:val="Hyperlink"/>
                <w:noProof/>
                <w:lang w:val="de-DE"/>
              </w:rPr>
              <w:t>Woche 2: Welche Sonnenbrille hast du dabei? Deine Sichtweise zum Thema Leadership</w:t>
            </w:r>
            <w:r>
              <w:rPr>
                <w:noProof/>
                <w:webHidden/>
              </w:rPr>
              <w:tab/>
            </w:r>
            <w:r>
              <w:rPr>
                <w:noProof/>
                <w:webHidden/>
              </w:rPr>
              <w:fldChar w:fldCharType="begin"/>
            </w:r>
            <w:r>
              <w:rPr>
                <w:noProof/>
                <w:webHidden/>
              </w:rPr>
              <w:instrText xml:space="preserve"> PAGEREF _Toc116587805 \h </w:instrText>
            </w:r>
            <w:r>
              <w:rPr>
                <w:noProof/>
                <w:webHidden/>
              </w:rPr>
            </w:r>
            <w:r>
              <w:rPr>
                <w:noProof/>
                <w:webHidden/>
              </w:rPr>
              <w:fldChar w:fldCharType="separate"/>
            </w:r>
            <w:r>
              <w:rPr>
                <w:noProof/>
                <w:webHidden/>
              </w:rPr>
              <w:t>10</w:t>
            </w:r>
            <w:r>
              <w:rPr>
                <w:noProof/>
                <w:webHidden/>
              </w:rPr>
              <w:fldChar w:fldCharType="end"/>
            </w:r>
          </w:hyperlink>
        </w:p>
        <w:p w14:paraId="1C00D196" w14:textId="53FD9B8F" w:rsidR="00697641" w:rsidRDefault="00697641">
          <w:pPr>
            <w:pStyle w:val="Verzeichnis2"/>
            <w:rPr>
              <w:rFonts w:asciiTheme="minorHAnsi" w:eastAsiaTheme="minorEastAsia" w:hAnsiTheme="minorHAnsi" w:cstheme="minorBidi"/>
              <w:noProof/>
              <w:color w:val="auto"/>
              <w:sz w:val="22"/>
              <w:szCs w:val="22"/>
              <w:lang w:val="de-DE"/>
            </w:rPr>
          </w:pPr>
          <w:hyperlink w:anchor="_Toc116587806" w:history="1">
            <w:r w:rsidRPr="00341578">
              <w:rPr>
                <w:rStyle w:val="Hyperlink"/>
                <w:noProof/>
                <w:lang w:val="de-DE"/>
              </w:rPr>
              <w:t>Woche 3: Wer sitzt noch im Bus? Ich und meine Organisation</w:t>
            </w:r>
            <w:r>
              <w:rPr>
                <w:noProof/>
                <w:webHidden/>
              </w:rPr>
              <w:tab/>
            </w:r>
            <w:r>
              <w:rPr>
                <w:noProof/>
                <w:webHidden/>
              </w:rPr>
              <w:fldChar w:fldCharType="begin"/>
            </w:r>
            <w:r>
              <w:rPr>
                <w:noProof/>
                <w:webHidden/>
              </w:rPr>
              <w:instrText xml:space="preserve"> PAGEREF _Toc116587806 \h </w:instrText>
            </w:r>
            <w:r>
              <w:rPr>
                <w:noProof/>
                <w:webHidden/>
              </w:rPr>
            </w:r>
            <w:r>
              <w:rPr>
                <w:noProof/>
                <w:webHidden/>
              </w:rPr>
              <w:fldChar w:fldCharType="separate"/>
            </w:r>
            <w:r>
              <w:rPr>
                <w:noProof/>
                <w:webHidden/>
              </w:rPr>
              <w:t>11</w:t>
            </w:r>
            <w:r>
              <w:rPr>
                <w:noProof/>
                <w:webHidden/>
              </w:rPr>
              <w:fldChar w:fldCharType="end"/>
            </w:r>
          </w:hyperlink>
        </w:p>
        <w:p w14:paraId="66751EB6" w14:textId="6692E9E9" w:rsidR="00697641" w:rsidRDefault="00697641">
          <w:pPr>
            <w:pStyle w:val="Verzeichnis2"/>
            <w:rPr>
              <w:rFonts w:asciiTheme="minorHAnsi" w:eastAsiaTheme="minorEastAsia" w:hAnsiTheme="minorHAnsi" w:cstheme="minorBidi"/>
              <w:noProof/>
              <w:color w:val="auto"/>
              <w:sz w:val="22"/>
              <w:szCs w:val="22"/>
              <w:lang w:val="de-DE"/>
            </w:rPr>
          </w:pPr>
          <w:hyperlink w:anchor="_Toc116587807" w:history="1">
            <w:r w:rsidRPr="00341578">
              <w:rPr>
                <w:rStyle w:val="Hyperlink"/>
                <w:noProof/>
                <w:lang w:val="de-DE"/>
              </w:rPr>
              <w:t>Woche 4: Zwischenstopp und Routencheck</w:t>
            </w:r>
            <w:r>
              <w:rPr>
                <w:noProof/>
                <w:webHidden/>
              </w:rPr>
              <w:tab/>
            </w:r>
            <w:r>
              <w:rPr>
                <w:noProof/>
                <w:webHidden/>
              </w:rPr>
              <w:fldChar w:fldCharType="begin"/>
            </w:r>
            <w:r>
              <w:rPr>
                <w:noProof/>
                <w:webHidden/>
              </w:rPr>
              <w:instrText xml:space="preserve"> PAGEREF _Toc116587807 \h </w:instrText>
            </w:r>
            <w:r>
              <w:rPr>
                <w:noProof/>
                <w:webHidden/>
              </w:rPr>
            </w:r>
            <w:r>
              <w:rPr>
                <w:noProof/>
                <w:webHidden/>
              </w:rPr>
              <w:fldChar w:fldCharType="separate"/>
            </w:r>
            <w:r>
              <w:rPr>
                <w:noProof/>
                <w:webHidden/>
              </w:rPr>
              <w:t>12</w:t>
            </w:r>
            <w:r>
              <w:rPr>
                <w:noProof/>
                <w:webHidden/>
              </w:rPr>
              <w:fldChar w:fldCharType="end"/>
            </w:r>
          </w:hyperlink>
        </w:p>
        <w:p w14:paraId="3628274D" w14:textId="10CCB6E2" w:rsidR="00697641" w:rsidRDefault="00697641">
          <w:pPr>
            <w:pStyle w:val="Verzeichnis2"/>
            <w:rPr>
              <w:rFonts w:asciiTheme="minorHAnsi" w:eastAsiaTheme="minorEastAsia" w:hAnsiTheme="minorHAnsi" w:cstheme="minorBidi"/>
              <w:noProof/>
              <w:color w:val="auto"/>
              <w:sz w:val="22"/>
              <w:szCs w:val="22"/>
              <w:lang w:val="de-DE"/>
            </w:rPr>
          </w:pPr>
          <w:hyperlink w:anchor="_Toc116587808" w:history="1">
            <w:r w:rsidRPr="00341578">
              <w:rPr>
                <w:rStyle w:val="Hyperlink"/>
                <w:noProof/>
                <w:lang w:val="de-DE"/>
              </w:rPr>
              <w:t>Woche 5: Etappenziel Führungsrolle</w:t>
            </w:r>
            <w:r>
              <w:rPr>
                <w:noProof/>
                <w:webHidden/>
              </w:rPr>
              <w:tab/>
            </w:r>
            <w:r>
              <w:rPr>
                <w:noProof/>
                <w:webHidden/>
              </w:rPr>
              <w:fldChar w:fldCharType="begin"/>
            </w:r>
            <w:r>
              <w:rPr>
                <w:noProof/>
                <w:webHidden/>
              </w:rPr>
              <w:instrText xml:space="preserve"> PAGEREF _Toc116587808 \h </w:instrText>
            </w:r>
            <w:r>
              <w:rPr>
                <w:noProof/>
                <w:webHidden/>
              </w:rPr>
            </w:r>
            <w:r>
              <w:rPr>
                <w:noProof/>
                <w:webHidden/>
              </w:rPr>
              <w:fldChar w:fldCharType="separate"/>
            </w:r>
            <w:r>
              <w:rPr>
                <w:noProof/>
                <w:webHidden/>
              </w:rPr>
              <w:t>13</w:t>
            </w:r>
            <w:r>
              <w:rPr>
                <w:noProof/>
                <w:webHidden/>
              </w:rPr>
              <w:fldChar w:fldCharType="end"/>
            </w:r>
          </w:hyperlink>
        </w:p>
        <w:p w14:paraId="3D788020" w14:textId="7BD908F6" w:rsidR="00697641" w:rsidRDefault="00697641">
          <w:pPr>
            <w:pStyle w:val="Verzeichnis2"/>
            <w:rPr>
              <w:rFonts w:asciiTheme="minorHAnsi" w:eastAsiaTheme="minorEastAsia" w:hAnsiTheme="minorHAnsi" w:cstheme="minorBidi"/>
              <w:noProof/>
              <w:color w:val="auto"/>
              <w:sz w:val="22"/>
              <w:szCs w:val="22"/>
              <w:lang w:val="de-DE"/>
            </w:rPr>
          </w:pPr>
          <w:hyperlink w:anchor="_Toc116587809" w:history="1">
            <w:r w:rsidRPr="00341578">
              <w:rPr>
                <w:rStyle w:val="Hyperlink"/>
                <w:noProof/>
                <w:lang w:val="de-DE"/>
              </w:rPr>
              <w:t>Woche 6: Wie sieht die (Organisations) Landschaft aus?</w:t>
            </w:r>
            <w:r>
              <w:rPr>
                <w:noProof/>
                <w:webHidden/>
              </w:rPr>
              <w:tab/>
            </w:r>
            <w:r>
              <w:rPr>
                <w:noProof/>
                <w:webHidden/>
              </w:rPr>
              <w:fldChar w:fldCharType="begin"/>
            </w:r>
            <w:r>
              <w:rPr>
                <w:noProof/>
                <w:webHidden/>
              </w:rPr>
              <w:instrText xml:space="preserve"> PAGEREF _Toc116587809 \h </w:instrText>
            </w:r>
            <w:r>
              <w:rPr>
                <w:noProof/>
                <w:webHidden/>
              </w:rPr>
            </w:r>
            <w:r>
              <w:rPr>
                <w:noProof/>
                <w:webHidden/>
              </w:rPr>
              <w:fldChar w:fldCharType="separate"/>
            </w:r>
            <w:r>
              <w:rPr>
                <w:noProof/>
                <w:webHidden/>
              </w:rPr>
              <w:t>15</w:t>
            </w:r>
            <w:r>
              <w:rPr>
                <w:noProof/>
                <w:webHidden/>
              </w:rPr>
              <w:fldChar w:fldCharType="end"/>
            </w:r>
          </w:hyperlink>
        </w:p>
        <w:p w14:paraId="52D82C95" w14:textId="3BAC2E77" w:rsidR="00697641" w:rsidRDefault="00697641">
          <w:pPr>
            <w:pStyle w:val="Verzeichnis2"/>
            <w:rPr>
              <w:rFonts w:asciiTheme="minorHAnsi" w:eastAsiaTheme="minorEastAsia" w:hAnsiTheme="minorHAnsi" w:cstheme="minorBidi"/>
              <w:noProof/>
              <w:color w:val="auto"/>
              <w:sz w:val="22"/>
              <w:szCs w:val="22"/>
              <w:lang w:val="de-DE"/>
            </w:rPr>
          </w:pPr>
          <w:hyperlink w:anchor="_Toc116587810" w:history="1">
            <w:r w:rsidRPr="00341578">
              <w:rPr>
                <w:rStyle w:val="Hyperlink"/>
                <w:noProof/>
                <w:lang w:val="de-DE"/>
              </w:rPr>
              <w:t>Woche 7: Entdecke, was in deiner Macht liegt</w:t>
            </w:r>
            <w:r>
              <w:rPr>
                <w:noProof/>
                <w:webHidden/>
              </w:rPr>
              <w:tab/>
            </w:r>
            <w:r>
              <w:rPr>
                <w:noProof/>
                <w:webHidden/>
              </w:rPr>
              <w:fldChar w:fldCharType="begin"/>
            </w:r>
            <w:r>
              <w:rPr>
                <w:noProof/>
                <w:webHidden/>
              </w:rPr>
              <w:instrText xml:space="preserve"> PAGEREF _Toc116587810 \h </w:instrText>
            </w:r>
            <w:r>
              <w:rPr>
                <w:noProof/>
                <w:webHidden/>
              </w:rPr>
            </w:r>
            <w:r>
              <w:rPr>
                <w:noProof/>
                <w:webHidden/>
              </w:rPr>
              <w:fldChar w:fldCharType="separate"/>
            </w:r>
            <w:r>
              <w:rPr>
                <w:noProof/>
                <w:webHidden/>
              </w:rPr>
              <w:t>17</w:t>
            </w:r>
            <w:r>
              <w:rPr>
                <w:noProof/>
                <w:webHidden/>
              </w:rPr>
              <w:fldChar w:fldCharType="end"/>
            </w:r>
          </w:hyperlink>
        </w:p>
        <w:p w14:paraId="4A332B9E" w14:textId="5F12D256" w:rsidR="00697641" w:rsidRDefault="00697641">
          <w:pPr>
            <w:pStyle w:val="Verzeichnis2"/>
            <w:rPr>
              <w:rFonts w:asciiTheme="minorHAnsi" w:eastAsiaTheme="minorEastAsia" w:hAnsiTheme="minorHAnsi" w:cstheme="minorBidi"/>
              <w:noProof/>
              <w:color w:val="auto"/>
              <w:sz w:val="22"/>
              <w:szCs w:val="22"/>
              <w:lang w:val="de-DE"/>
            </w:rPr>
          </w:pPr>
          <w:hyperlink w:anchor="_Toc116587811" w:history="1">
            <w:r w:rsidRPr="00341578">
              <w:rPr>
                <w:rStyle w:val="Hyperlink"/>
                <w:noProof/>
                <w:lang w:val="de-DE"/>
              </w:rPr>
              <w:t>Woche 8: Zwischenstopp und Routencheck</w:t>
            </w:r>
            <w:r>
              <w:rPr>
                <w:noProof/>
                <w:webHidden/>
              </w:rPr>
              <w:tab/>
            </w:r>
            <w:r>
              <w:rPr>
                <w:noProof/>
                <w:webHidden/>
              </w:rPr>
              <w:fldChar w:fldCharType="begin"/>
            </w:r>
            <w:r>
              <w:rPr>
                <w:noProof/>
                <w:webHidden/>
              </w:rPr>
              <w:instrText xml:space="preserve"> PAGEREF _Toc116587811 \h </w:instrText>
            </w:r>
            <w:r>
              <w:rPr>
                <w:noProof/>
                <w:webHidden/>
              </w:rPr>
            </w:r>
            <w:r>
              <w:rPr>
                <w:noProof/>
                <w:webHidden/>
              </w:rPr>
              <w:fldChar w:fldCharType="separate"/>
            </w:r>
            <w:r>
              <w:rPr>
                <w:noProof/>
                <w:webHidden/>
              </w:rPr>
              <w:t>19</w:t>
            </w:r>
            <w:r>
              <w:rPr>
                <w:noProof/>
                <w:webHidden/>
              </w:rPr>
              <w:fldChar w:fldCharType="end"/>
            </w:r>
          </w:hyperlink>
        </w:p>
        <w:p w14:paraId="281D1DEC" w14:textId="20C56A2A" w:rsidR="00697641" w:rsidRDefault="00697641">
          <w:pPr>
            <w:pStyle w:val="Verzeichnis2"/>
            <w:rPr>
              <w:rFonts w:asciiTheme="minorHAnsi" w:eastAsiaTheme="minorEastAsia" w:hAnsiTheme="minorHAnsi" w:cstheme="minorBidi"/>
              <w:noProof/>
              <w:color w:val="auto"/>
              <w:sz w:val="22"/>
              <w:szCs w:val="22"/>
              <w:lang w:val="de-DE"/>
            </w:rPr>
          </w:pPr>
          <w:hyperlink w:anchor="_Toc116587812" w:history="1">
            <w:r w:rsidRPr="00341578">
              <w:rPr>
                <w:rStyle w:val="Hyperlink"/>
                <w:noProof/>
                <w:lang w:val="de-DE"/>
              </w:rPr>
              <w:t>Woche 9: Gegenseitige Unterstützung</w:t>
            </w:r>
            <w:r>
              <w:rPr>
                <w:noProof/>
                <w:webHidden/>
              </w:rPr>
              <w:tab/>
            </w:r>
            <w:r>
              <w:rPr>
                <w:noProof/>
                <w:webHidden/>
              </w:rPr>
              <w:fldChar w:fldCharType="begin"/>
            </w:r>
            <w:r>
              <w:rPr>
                <w:noProof/>
                <w:webHidden/>
              </w:rPr>
              <w:instrText xml:space="preserve"> PAGEREF _Toc116587812 \h </w:instrText>
            </w:r>
            <w:r>
              <w:rPr>
                <w:noProof/>
                <w:webHidden/>
              </w:rPr>
            </w:r>
            <w:r>
              <w:rPr>
                <w:noProof/>
                <w:webHidden/>
              </w:rPr>
              <w:fldChar w:fldCharType="separate"/>
            </w:r>
            <w:r>
              <w:rPr>
                <w:noProof/>
                <w:webHidden/>
              </w:rPr>
              <w:t>20</w:t>
            </w:r>
            <w:r>
              <w:rPr>
                <w:noProof/>
                <w:webHidden/>
              </w:rPr>
              <w:fldChar w:fldCharType="end"/>
            </w:r>
          </w:hyperlink>
        </w:p>
        <w:p w14:paraId="0011B231" w14:textId="1A90B2F2" w:rsidR="00697641" w:rsidRDefault="00697641">
          <w:pPr>
            <w:pStyle w:val="Verzeichnis2"/>
            <w:rPr>
              <w:rFonts w:asciiTheme="minorHAnsi" w:eastAsiaTheme="minorEastAsia" w:hAnsiTheme="minorHAnsi" w:cstheme="minorBidi"/>
              <w:noProof/>
              <w:color w:val="auto"/>
              <w:sz w:val="22"/>
              <w:szCs w:val="22"/>
              <w:lang w:val="de-DE"/>
            </w:rPr>
          </w:pPr>
          <w:hyperlink w:anchor="_Toc116587813" w:history="1">
            <w:r w:rsidRPr="00341578">
              <w:rPr>
                <w:rStyle w:val="Hyperlink"/>
                <w:noProof/>
                <w:lang w:val="de-DE"/>
              </w:rPr>
              <w:t>Woche 10: Komm ins Handeln</w:t>
            </w:r>
            <w:r>
              <w:rPr>
                <w:noProof/>
                <w:webHidden/>
              </w:rPr>
              <w:tab/>
            </w:r>
            <w:r>
              <w:rPr>
                <w:noProof/>
                <w:webHidden/>
              </w:rPr>
              <w:fldChar w:fldCharType="begin"/>
            </w:r>
            <w:r>
              <w:rPr>
                <w:noProof/>
                <w:webHidden/>
              </w:rPr>
              <w:instrText xml:space="preserve"> PAGEREF _Toc116587813 \h </w:instrText>
            </w:r>
            <w:r>
              <w:rPr>
                <w:noProof/>
                <w:webHidden/>
              </w:rPr>
            </w:r>
            <w:r>
              <w:rPr>
                <w:noProof/>
                <w:webHidden/>
              </w:rPr>
              <w:fldChar w:fldCharType="separate"/>
            </w:r>
            <w:r>
              <w:rPr>
                <w:noProof/>
                <w:webHidden/>
              </w:rPr>
              <w:t>21</w:t>
            </w:r>
            <w:r>
              <w:rPr>
                <w:noProof/>
                <w:webHidden/>
              </w:rPr>
              <w:fldChar w:fldCharType="end"/>
            </w:r>
          </w:hyperlink>
        </w:p>
        <w:p w14:paraId="41EDB1E8" w14:textId="6E479ADB" w:rsidR="00697641" w:rsidRDefault="00697641">
          <w:pPr>
            <w:pStyle w:val="Verzeichnis2"/>
            <w:rPr>
              <w:rFonts w:asciiTheme="minorHAnsi" w:eastAsiaTheme="minorEastAsia" w:hAnsiTheme="minorHAnsi" w:cstheme="minorBidi"/>
              <w:noProof/>
              <w:color w:val="auto"/>
              <w:sz w:val="22"/>
              <w:szCs w:val="22"/>
              <w:lang w:val="de-DE"/>
            </w:rPr>
          </w:pPr>
          <w:hyperlink w:anchor="_Toc116587814" w:history="1">
            <w:r w:rsidRPr="00341578">
              <w:rPr>
                <w:rStyle w:val="Hyperlink"/>
                <w:noProof/>
                <w:lang w:val="de-DE"/>
              </w:rPr>
              <w:t>Woche 11: Reiseberichte</w:t>
            </w:r>
            <w:r>
              <w:rPr>
                <w:noProof/>
                <w:webHidden/>
              </w:rPr>
              <w:tab/>
            </w:r>
            <w:r>
              <w:rPr>
                <w:noProof/>
                <w:webHidden/>
              </w:rPr>
              <w:fldChar w:fldCharType="begin"/>
            </w:r>
            <w:r>
              <w:rPr>
                <w:noProof/>
                <w:webHidden/>
              </w:rPr>
              <w:instrText xml:space="preserve"> PAGEREF _Toc116587814 \h </w:instrText>
            </w:r>
            <w:r>
              <w:rPr>
                <w:noProof/>
                <w:webHidden/>
              </w:rPr>
            </w:r>
            <w:r>
              <w:rPr>
                <w:noProof/>
                <w:webHidden/>
              </w:rPr>
              <w:fldChar w:fldCharType="separate"/>
            </w:r>
            <w:r>
              <w:rPr>
                <w:noProof/>
                <w:webHidden/>
              </w:rPr>
              <w:t>22</w:t>
            </w:r>
            <w:r>
              <w:rPr>
                <w:noProof/>
                <w:webHidden/>
              </w:rPr>
              <w:fldChar w:fldCharType="end"/>
            </w:r>
          </w:hyperlink>
        </w:p>
        <w:p w14:paraId="56CEDC49" w14:textId="21CE08F2" w:rsidR="00697641" w:rsidRDefault="00697641">
          <w:pPr>
            <w:pStyle w:val="Verzeichnis2"/>
            <w:rPr>
              <w:rFonts w:asciiTheme="minorHAnsi" w:eastAsiaTheme="minorEastAsia" w:hAnsiTheme="minorHAnsi" w:cstheme="minorBidi"/>
              <w:noProof/>
              <w:color w:val="auto"/>
              <w:sz w:val="22"/>
              <w:szCs w:val="22"/>
              <w:lang w:val="de-DE"/>
            </w:rPr>
          </w:pPr>
          <w:hyperlink w:anchor="_Toc116587815" w:history="1">
            <w:r w:rsidRPr="00341578">
              <w:rPr>
                <w:rStyle w:val="Hyperlink"/>
                <w:noProof/>
                <w:lang w:val="de-DE"/>
              </w:rPr>
              <w:t>Woche 12: Ausblick und Feiern</w:t>
            </w:r>
            <w:r>
              <w:rPr>
                <w:noProof/>
                <w:webHidden/>
              </w:rPr>
              <w:tab/>
            </w:r>
            <w:r>
              <w:rPr>
                <w:noProof/>
                <w:webHidden/>
              </w:rPr>
              <w:fldChar w:fldCharType="begin"/>
            </w:r>
            <w:r>
              <w:rPr>
                <w:noProof/>
                <w:webHidden/>
              </w:rPr>
              <w:instrText xml:space="preserve"> PAGEREF _Toc116587815 \h </w:instrText>
            </w:r>
            <w:r>
              <w:rPr>
                <w:noProof/>
                <w:webHidden/>
              </w:rPr>
            </w:r>
            <w:r>
              <w:rPr>
                <w:noProof/>
                <w:webHidden/>
              </w:rPr>
              <w:fldChar w:fldCharType="separate"/>
            </w:r>
            <w:r>
              <w:rPr>
                <w:noProof/>
                <w:webHidden/>
              </w:rPr>
              <w:t>23</w:t>
            </w:r>
            <w:r>
              <w:rPr>
                <w:noProof/>
                <w:webHidden/>
              </w:rPr>
              <w:fldChar w:fldCharType="end"/>
            </w:r>
          </w:hyperlink>
        </w:p>
        <w:p w14:paraId="58E5BD2D" w14:textId="6C6355EC" w:rsidR="00697641" w:rsidRDefault="00697641">
          <w:pPr>
            <w:pStyle w:val="Verzeichnis1"/>
            <w:rPr>
              <w:rFonts w:asciiTheme="minorHAnsi" w:eastAsiaTheme="minorEastAsia" w:hAnsiTheme="minorHAnsi" w:cstheme="minorBidi"/>
              <w:noProof/>
              <w:color w:val="auto"/>
              <w:sz w:val="22"/>
              <w:szCs w:val="22"/>
              <w:lang w:val="de-DE"/>
            </w:rPr>
          </w:pPr>
          <w:hyperlink w:anchor="_Toc116587816" w:history="1">
            <w:r w:rsidRPr="00341578">
              <w:rPr>
                <w:rStyle w:val="Hyperlink"/>
                <w:noProof/>
                <w:lang w:val="sv-SE"/>
              </w:rPr>
              <w:t>Kata-Log</w:t>
            </w:r>
            <w:r>
              <w:rPr>
                <w:noProof/>
                <w:webHidden/>
              </w:rPr>
              <w:tab/>
            </w:r>
            <w:r>
              <w:rPr>
                <w:noProof/>
                <w:webHidden/>
              </w:rPr>
              <w:fldChar w:fldCharType="begin"/>
            </w:r>
            <w:r>
              <w:rPr>
                <w:noProof/>
                <w:webHidden/>
              </w:rPr>
              <w:instrText xml:space="preserve"> PAGEREF _Toc116587816 \h </w:instrText>
            </w:r>
            <w:r>
              <w:rPr>
                <w:noProof/>
                <w:webHidden/>
              </w:rPr>
            </w:r>
            <w:r>
              <w:rPr>
                <w:noProof/>
                <w:webHidden/>
              </w:rPr>
              <w:fldChar w:fldCharType="separate"/>
            </w:r>
            <w:r>
              <w:rPr>
                <w:noProof/>
                <w:webHidden/>
              </w:rPr>
              <w:t>24</w:t>
            </w:r>
            <w:r>
              <w:rPr>
                <w:noProof/>
                <w:webHidden/>
              </w:rPr>
              <w:fldChar w:fldCharType="end"/>
            </w:r>
          </w:hyperlink>
        </w:p>
        <w:p w14:paraId="00974D54" w14:textId="7D07D4F5" w:rsidR="00697641" w:rsidRDefault="00697641">
          <w:pPr>
            <w:pStyle w:val="Verzeichnis2"/>
            <w:rPr>
              <w:rFonts w:asciiTheme="minorHAnsi" w:eastAsiaTheme="minorEastAsia" w:hAnsiTheme="minorHAnsi" w:cstheme="minorBidi"/>
              <w:noProof/>
              <w:color w:val="auto"/>
              <w:sz w:val="22"/>
              <w:szCs w:val="22"/>
              <w:lang w:val="de-DE"/>
            </w:rPr>
          </w:pPr>
          <w:hyperlink w:anchor="_Toc116587817" w:history="1">
            <w:r w:rsidRPr="00341578">
              <w:rPr>
                <w:rStyle w:val="Hyperlink"/>
                <w:noProof/>
                <w:lang w:val="sv-SE"/>
              </w:rPr>
              <w:t>Kata 0.1: Rucksack packen ...</w:t>
            </w:r>
            <w:r>
              <w:rPr>
                <w:noProof/>
                <w:webHidden/>
              </w:rPr>
              <w:tab/>
            </w:r>
            <w:r>
              <w:rPr>
                <w:noProof/>
                <w:webHidden/>
              </w:rPr>
              <w:fldChar w:fldCharType="begin"/>
            </w:r>
            <w:r>
              <w:rPr>
                <w:noProof/>
                <w:webHidden/>
              </w:rPr>
              <w:instrText xml:space="preserve"> PAGEREF _Toc116587817 \h </w:instrText>
            </w:r>
            <w:r>
              <w:rPr>
                <w:noProof/>
                <w:webHidden/>
              </w:rPr>
            </w:r>
            <w:r>
              <w:rPr>
                <w:noProof/>
                <w:webHidden/>
              </w:rPr>
              <w:fldChar w:fldCharType="separate"/>
            </w:r>
            <w:r>
              <w:rPr>
                <w:noProof/>
                <w:webHidden/>
              </w:rPr>
              <w:t>24</w:t>
            </w:r>
            <w:r>
              <w:rPr>
                <w:noProof/>
                <w:webHidden/>
              </w:rPr>
              <w:fldChar w:fldCharType="end"/>
            </w:r>
          </w:hyperlink>
        </w:p>
        <w:p w14:paraId="477E4B29" w14:textId="3831EAEE" w:rsidR="00697641" w:rsidRDefault="00697641">
          <w:pPr>
            <w:pStyle w:val="Verzeichnis2"/>
            <w:rPr>
              <w:rFonts w:asciiTheme="minorHAnsi" w:eastAsiaTheme="minorEastAsia" w:hAnsiTheme="minorHAnsi" w:cstheme="minorBidi"/>
              <w:noProof/>
              <w:color w:val="auto"/>
              <w:sz w:val="22"/>
              <w:szCs w:val="22"/>
              <w:lang w:val="de-DE"/>
            </w:rPr>
          </w:pPr>
          <w:hyperlink w:anchor="_Toc116587818" w:history="1">
            <w:r w:rsidRPr="00341578">
              <w:rPr>
                <w:rStyle w:val="Hyperlink"/>
                <w:noProof/>
                <w:lang w:val="de-DE"/>
              </w:rPr>
              <w:t>Kata 0.2: lernOS-Canvas</w:t>
            </w:r>
            <w:r>
              <w:rPr>
                <w:noProof/>
                <w:webHidden/>
              </w:rPr>
              <w:tab/>
            </w:r>
            <w:r>
              <w:rPr>
                <w:noProof/>
                <w:webHidden/>
              </w:rPr>
              <w:fldChar w:fldCharType="begin"/>
            </w:r>
            <w:r>
              <w:rPr>
                <w:noProof/>
                <w:webHidden/>
              </w:rPr>
              <w:instrText xml:space="preserve"> PAGEREF _Toc116587818 \h </w:instrText>
            </w:r>
            <w:r>
              <w:rPr>
                <w:noProof/>
                <w:webHidden/>
              </w:rPr>
            </w:r>
            <w:r>
              <w:rPr>
                <w:noProof/>
                <w:webHidden/>
              </w:rPr>
              <w:fldChar w:fldCharType="separate"/>
            </w:r>
            <w:r>
              <w:rPr>
                <w:noProof/>
                <w:webHidden/>
              </w:rPr>
              <w:t>26</w:t>
            </w:r>
            <w:r>
              <w:rPr>
                <w:noProof/>
                <w:webHidden/>
              </w:rPr>
              <w:fldChar w:fldCharType="end"/>
            </w:r>
          </w:hyperlink>
        </w:p>
        <w:p w14:paraId="53162DD9" w14:textId="5F64C5D5" w:rsidR="00697641" w:rsidRDefault="00697641">
          <w:pPr>
            <w:pStyle w:val="Verzeichnis2"/>
            <w:rPr>
              <w:rFonts w:asciiTheme="minorHAnsi" w:eastAsiaTheme="minorEastAsia" w:hAnsiTheme="minorHAnsi" w:cstheme="minorBidi"/>
              <w:noProof/>
              <w:color w:val="auto"/>
              <w:sz w:val="22"/>
              <w:szCs w:val="22"/>
              <w:lang w:val="de-DE"/>
            </w:rPr>
          </w:pPr>
          <w:hyperlink w:anchor="_Toc116587819" w:history="1">
            <w:r w:rsidRPr="00341578">
              <w:rPr>
                <w:rStyle w:val="Hyperlink"/>
                <w:noProof/>
                <w:lang w:val="de-DE"/>
              </w:rPr>
              <w:t>Kata 1.1: Deine Standortbestimmung</w:t>
            </w:r>
            <w:r>
              <w:rPr>
                <w:noProof/>
                <w:webHidden/>
              </w:rPr>
              <w:tab/>
            </w:r>
            <w:r>
              <w:rPr>
                <w:noProof/>
                <w:webHidden/>
              </w:rPr>
              <w:fldChar w:fldCharType="begin"/>
            </w:r>
            <w:r>
              <w:rPr>
                <w:noProof/>
                <w:webHidden/>
              </w:rPr>
              <w:instrText xml:space="preserve"> PAGEREF _Toc116587819 \h </w:instrText>
            </w:r>
            <w:r>
              <w:rPr>
                <w:noProof/>
                <w:webHidden/>
              </w:rPr>
            </w:r>
            <w:r>
              <w:rPr>
                <w:noProof/>
                <w:webHidden/>
              </w:rPr>
              <w:fldChar w:fldCharType="separate"/>
            </w:r>
            <w:r>
              <w:rPr>
                <w:noProof/>
                <w:webHidden/>
              </w:rPr>
              <w:t>28</w:t>
            </w:r>
            <w:r>
              <w:rPr>
                <w:noProof/>
                <w:webHidden/>
              </w:rPr>
              <w:fldChar w:fldCharType="end"/>
            </w:r>
          </w:hyperlink>
        </w:p>
        <w:p w14:paraId="14E9CDDA" w14:textId="1093A09D" w:rsidR="00697641" w:rsidRDefault="00697641">
          <w:pPr>
            <w:pStyle w:val="Verzeichnis2"/>
            <w:rPr>
              <w:rFonts w:asciiTheme="minorHAnsi" w:eastAsiaTheme="minorEastAsia" w:hAnsiTheme="minorHAnsi" w:cstheme="minorBidi"/>
              <w:noProof/>
              <w:color w:val="auto"/>
              <w:sz w:val="22"/>
              <w:szCs w:val="22"/>
              <w:lang w:val="de-DE"/>
            </w:rPr>
          </w:pPr>
          <w:hyperlink w:anchor="_Toc116587820" w:history="1">
            <w:r w:rsidRPr="00341578">
              <w:rPr>
                <w:rStyle w:val="Hyperlink"/>
                <w:noProof/>
                <w:lang w:val="de-DE"/>
              </w:rPr>
              <w:t>Kata 1.2: Deine Beziehungsliste</w:t>
            </w:r>
            <w:r>
              <w:rPr>
                <w:noProof/>
                <w:webHidden/>
              </w:rPr>
              <w:tab/>
            </w:r>
            <w:r>
              <w:rPr>
                <w:noProof/>
                <w:webHidden/>
              </w:rPr>
              <w:fldChar w:fldCharType="begin"/>
            </w:r>
            <w:r>
              <w:rPr>
                <w:noProof/>
                <w:webHidden/>
              </w:rPr>
              <w:instrText xml:space="preserve"> PAGEREF _Toc116587820 \h </w:instrText>
            </w:r>
            <w:r>
              <w:rPr>
                <w:noProof/>
                <w:webHidden/>
              </w:rPr>
            </w:r>
            <w:r>
              <w:rPr>
                <w:noProof/>
                <w:webHidden/>
              </w:rPr>
              <w:fldChar w:fldCharType="separate"/>
            </w:r>
            <w:r>
              <w:rPr>
                <w:noProof/>
                <w:webHidden/>
              </w:rPr>
              <w:t>30</w:t>
            </w:r>
            <w:r>
              <w:rPr>
                <w:noProof/>
                <w:webHidden/>
              </w:rPr>
              <w:fldChar w:fldCharType="end"/>
            </w:r>
          </w:hyperlink>
        </w:p>
        <w:p w14:paraId="688AECE0" w14:textId="58E47BDB" w:rsidR="00697641" w:rsidRDefault="00697641">
          <w:pPr>
            <w:pStyle w:val="Verzeichnis2"/>
            <w:rPr>
              <w:rFonts w:asciiTheme="minorHAnsi" w:eastAsiaTheme="minorEastAsia" w:hAnsiTheme="minorHAnsi" w:cstheme="minorBidi"/>
              <w:noProof/>
              <w:color w:val="auto"/>
              <w:sz w:val="22"/>
              <w:szCs w:val="22"/>
              <w:lang w:val="de-DE"/>
            </w:rPr>
          </w:pPr>
          <w:hyperlink w:anchor="_Toc116587821" w:history="1">
            <w:r w:rsidRPr="00341578">
              <w:rPr>
                <w:rStyle w:val="Hyperlink"/>
                <w:noProof/>
                <w:lang w:val="de-DE"/>
              </w:rPr>
              <w:t>Kata 2.1: Deine Persönlichkeit &amp; dein Profil</w:t>
            </w:r>
            <w:r>
              <w:rPr>
                <w:noProof/>
                <w:webHidden/>
              </w:rPr>
              <w:tab/>
            </w:r>
            <w:r>
              <w:rPr>
                <w:noProof/>
                <w:webHidden/>
              </w:rPr>
              <w:fldChar w:fldCharType="begin"/>
            </w:r>
            <w:r>
              <w:rPr>
                <w:noProof/>
                <w:webHidden/>
              </w:rPr>
              <w:instrText xml:space="preserve"> PAGEREF _Toc116587821 \h </w:instrText>
            </w:r>
            <w:r>
              <w:rPr>
                <w:noProof/>
                <w:webHidden/>
              </w:rPr>
            </w:r>
            <w:r>
              <w:rPr>
                <w:noProof/>
                <w:webHidden/>
              </w:rPr>
              <w:fldChar w:fldCharType="separate"/>
            </w:r>
            <w:r>
              <w:rPr>
                <w:noProof/>
                <w:webHidden/>
              </w:rPr>
              <w:t>31</w:t>
            </w:r>
            <w:r>
              <w:rPr>
                <w:noProof/>
                <w:webHidden/>
              </w:rPr>
              <w:fldChar w:fldCharType="end"/>
            </w:r>
          </w:hyperlink>
        </w:p>
        <w:p w14:paraId="34AE2E8F" w14:textId="3CA6FA96" w:rsidR="00697641" w:rsidRDefault="00697641">
          <w:pPr>
            <w:pStyle w:val="Verzeichnis2"/>
            <w:rPr>
              <w:rFonts w:asciiTheme="minorHAnsi" w:eastAsiaTheme="minorEastAsia" w:hAnsiTheme="minorHAnsi" w:cstheme="minorBidi"/>
              <w:noProof/>
              <w:color w:val="auto"/>
              <w:sz w:val="22"/>
              <w:szCs w:val="22"/>
              <w:lang w:val="de-DE"/>
            </w:rPr>
          </w:pPr>
          <w:hyperlink w:anchor="_Toc116587822" w:history="1">
            <w:r w:rsidRPr="00341578">
              <w:rPr>
                <w:rStyle w:val="Hyperlink"/>
                <w:noProof/>
                <w:lang w:val="de-DE"/>
              </w:rPr>
              <w:t>Kata 2.2: Dein Führungsstil bzw. dein Führungstyp</w:t>
            </w:r>
            <w:r>
              <w:rPr>
                <w:noProof/>
                <w:webHidden/>
              </w:rPr>
              <w:tab/>
            </w:r>
            <w:r>
              <w:rPr>
                <w:noProof/>
                <w:webHidden/>
              </w:rPr>
              <w:fldChar w:fldCharType="begin"/>
            </w:r>
            <w:r>
              <w:rPr>
                <w:noProof/>
                <w:webHidden/>
              </w:rPr>
              <w:instrText xml:space="preserve"> PAGEREF _Toc116587822 \h </w:instrText>
            </w:r>
            <w:r>
              <w:rPr>
                <w:noProof/>
                <w:webHidden/>
              </w:rPr>
            </w:r>
            <w:r>
              <w:rPr>
                <w:noProof/>
                <w:webHidden/>
              </w:rPr>
              <w:fldChar w:fldCharType="separate"/>
            </w:r>
            <w:r>
              <w:rPr>
                <w:noProof/>
                <w:webHidden/>
              </w:rPr>
              <w:t>33</w:t>
            </w:r>
            <w:r>
              <w:rPr>
                <w:noProof/>
                <w:webHidden/>
              </w:rPr>
              <w:fldChar w:fldCharType="end"/>
            </w:r>
          </w:hyperlink>
        </w:p>
        <w:p w14:paraId="193CEDFB" w14:textId="7C299BBD" w:rsidR="00697641" w:rsidRDefault="00697641">
          <w:pPr>
            <w:pStyle w:val="Verzeichnis2"/>
            <w:rPr>
              <w:rFonts w:asciiTheme="minorHAnsi" w:eastAsiaTheme="minorEastAsia" w:hAnsiTheme="minorHAnsi" w:cstheme="minorBidi"/>
              <w:noProof/>
              <w:color w:val="auto"/>
              <w:sz w:val="22"/>
              <w:szCs w:val="22"/>
              <w:lang w:val="de-DE"/>
            </w:rPr>
          </w:pPr>
          <w:hyperlink w:anchor="_Toc116587823" w:history="1">
            <w:r w:rsidRPr="00341578">
              <w:rPr>
                <w:rStyle w:val="Hyperlink"/>
                <w:noProof/>
                <w:lang w:val="de-DE"/>
              </w:rPr>
              <w:t>Kata 3.1: Deine Organisation &amp; dein Team</w:t>
            </w:r>
            <w:r>
              <w:rPr>
                <w:noProof/>
                <w:webHidden/>
              </w:rPr>
              <w:tab/>
            </w:r>
            <w:r>
              <w:rPr>
                <w:noProof/>
                <w:webHidden/>
              </w:rPr>
              <w:fldChar w:fldCharType="begin"/>
            </w:r>
            <w:r>
              <w:rPr>
                <w:noProof/>
                <w:webHidden/>
              </w:rPr>
              <w:instrText xml:space="preserve"> PAGEREF _Toc116587823 \h </w:instrText>
            </w:r>
            <w:r>
              <w:rPr>
                <w:noProof/>
                <w:webHidden/>
              </w:rPr>
            </w:r>
            <w:r>
              <w:rPr>
                <w:noProof/>
                <w:webHidden/>
              </w:rPr>
              <w:fldChar w:fldCharType="separate"/>
            </w:r>
            <w:r>
              <w:rPr>
                <w:noProof/>
                <w:webHidden/>
              </w:rPr>
              <w:t>35</w:t>
            </w:r>
            <w:r>
              <w:rPr>
                <w:noProof/>
                <w:webHidden/>
              </w:rPr>
              <w:fldChar w:fldCharType="end"/>
            </w:r>
          </w:hyperlink>
        </w:p>
        <w:p w14:paraId="51827B57" w14:textId="0BC5DC72" w:rsidR="00697641" w:rsidRDefault="00697641">
          <w:pPr>
            <w:pStyle w:val="Verzeichnis2"/>
            <w:rPr>
              <w:rFonts w:asciiTheme="minorHAnsi" w:eastAsiaTheme="minorEastAsia" w:hAnsiTheme="minorHAnsi" w:cstheme="minorBidi"/>
              <w:noProof/>
              <w:color w:val="auto"/>
              <w:sz w:val="22"/>
              <w:szCs w:val="22"/>
              <w:lang w:val="de-DE"/>
            </w:rPr>
          </w:pPr>
          <w:hyperlink w:anchor="_Toc116587824" w:history="1">
            <w:r w:rsidRPr="00341578">
              <w:rPr>
                <w:rStyle w:val="Hyperlink"/>
                <w:noProof/>
                <w:lang w:val="de-DE"/>
              </w:rPr>
              <w:t>Kata 3.2: Reflexion Soziogramm</w:t>
            </w:r>
            <w:r>
              <w:rPr>
                <w:noProof/>
                <w:webHidden/>
              </w:rPr>
              <w:tab/>
            </w:r>
            <w:r>
              <w:rPr>
                <w:noProof/>
                <w:webHidden/>
              </w:rPr>
              <w:fldChar w:fldCharType="begin"/>
            </w:r>
            <w:r>
              <w:rPr>
                <w:noProof/>
                <w:webHidden/>
              </w:rPr>
              <w:instrText xml:space="preserve"> PAGEREF _Toc116587824 \h </w:instrText>
            </w:r>
            <w:r>
              <w:rPr>
                <w:noProof/>
                <w:webHidden/>
              </w:rPr>
            </w:r>
            <w:r>
              <w:rPr>
                <w:noProof/>
                <w:webHidden/>
              </w:rPr>
              <w:fldChar w:fldCharType="separate"/>
            </w:r>
            <w:r>
              <w:rPr>
                <w:noProof/>
                <w:webHidden/>
              </w:rPr>
              <w:t>36</w:t>
            </w:r>
            <w:r>
              <w:rPr>
                <w:noProof/>
                <w:webHidden/>
              </w:rPr>
              <w:fldChar w:fldCharType="end"/>
            </w:r>
          </w:hyperlink>
        </w:p>
        <w:p w14:paraId="15C2AB8C" w14:textId="494F25C7" w:rsidR="00697641" w:rsidRDefault="00697641">
          <w:pPr>
            <w:pStyle w:val="Verzeichnis2"/>
            <w:rPr>
              <w:rFonts w:asciiTheme="minorHAnsi" w:eastAsiaTheme="minorEastAsia" w:hAnsiTheme="minorHAnsi" w:cstheme="minorBidi"/>
              <w:noProof/>
              <w:color w:val="auto"/>
              <w:sz w:val="22"/>
              <w:szCs w:val="22"/>
              <w:lang w:val="de-DE"/>
            </w:rPr>
          </w:pPr>
          <w:hyperlink w:anchor="_Toc116587825" w:history="1">
            <w:r w:rsidRPr="00341578">
              <w:rPr>
                <w:rStyle w:val="Hyperlink"/>
                <w:noProof/>
                <w:lang w:val="de-DE"/>
              </w:rPr>
              <w:t>Kata 4.1: „Toffifee“-Retrospektive</w:t>
            </w:r>
            <w:r>
              <w:rPr>
                <w:noProof/>
                <w:webHidden/>
              </w:rPr>
              <w:tab/>
            </w:r>
            <w:r>
              <w:rPr>
                <w:noProof/>
                <w:webHidden/>
              </w:rPr>
              <w:fldChar w:fldCharType="begin"/>
            </w:r>
            <w:r>
              <w:rPr>
                <w:noProof/>
                <w:webHidden/>
              </w:rPr>
              <w:instrText xml:space="preserve"> PAGEREF _Toc116587825 \h </w:instrText>
            </w:r>
            <w:r>
              <w:rPr>
                <w:noProof/>
                <w:webHidden/>
              </w:rPr>
            </w:r>
            <w:r>
              <w:rPr>
                <w:noProof/>
                <w:webHidden/>
              </w:rPr>
              <w:fldChar w:fldCharType="separate"/>
            </w:r>
            <w:r>
              <w:rPr>
                <w:noProof/>
                <w:webHidden/>
              </w:rPr>
              <w:t>37</w:t>
            </w:r>
            <w:r>
              <w:rPr>
                <w:noProof/>
                <w:webHidden/>
              </w:rPr>
              <w:fldChar w:fldCharType="end"/>
            </w:r>
          </w:hyperlink>
        </w:p>
        <w:p w14:paraId="683BE5C2" w14:textId="21FE4BC4" w:rsidR="00697641" w:rsidRDefault="00697641">
          <w:pPr>
            <w:pStyle w:val="Verzeichnis2"/>
            <w:rPr>
              <w:rFonts w:asciiTheme="minorHAnsi" w:eastAsiaTheme="minorEastAsia" w:hAnsiTheme="minorHAnsi" w:cstheme="minorBidi"/>
              <w:noProof/>
              <w:color w:val="auto"/>
              <w:sz w:val="22"/>
              <w:szCs w:val="22"/>
              <w:lang w:val="de-DE"/>
            </w:rPr>
          </w:pPr>
          <w:hyperlink w:anchor="_Toc116587826" w:history="1">
            <w:r w:rsidRPr="00341578">
              <w:rPr>
                <w:rStyle w:val="Hyperlink"/>
                <w:noProof/>
                <w:lang w:val="de-DE"/>
              </w:rPr>
              <w:t>Kata 4.2: Reflexionsfragen</w:t>
            </w:r>
            <w:r>
              <w:rPr>
                <w:noProof/>
                <w:webHidden/>
              </w:rPr>
              <w:tab/>
            </w:r>
            <w:r>
              <w:rPr>
                <w:noProof/>
                <w:webHidden/>
              </w:rPr>
              <w:fldChar w:fldCharType="begin"/>
            </w:r>
            <w:r>
              <w:rPr>
                <w:noProof/>
                <w:webHidden/>
              </w:rPr>
              <w:instrText xml:space="preserve"> PAGEREF _Toc116587826 \h </w:instrText>
            </w:r>
            <w:r>
              <w:rPr>
                <w:noProof/>
                <w:webHidden/>
              </w:rPr>
            </w:r>
            <w:r>
              <w:rPr>
                <w:noProof/>
                <w:webHidden/>
              </w:rPr>
              <w:fldChar w:fldCharType="separate"/>
            </w:r>
            <w:r>
              <w:rPr>
                <w:noProof/>
                <w:webHidden/>
              </w:rPr>
              <w:t>38</w:t>
            </w:r>
            <w:r>
              <w:rPr>
                <w:noProof/>
                <w:webHidden/>
              </w:rPr>
              <w:fldChar w:fldCharType="end"/>
            </w:r>
          </w:hyperlink>
        </w:p>
        <w:p w14:paraId="5CEA43C1" w14:textId="48E18B54" w:rsidR="00697641" w:rsidRDefault="00697641">
          <w:pPr>
            <w:pStyle w:val="Verzeichnis2"/>
            <w:rPr>
              <w:rFonts w:asciiTheme="minorHAnsi" w:eastAsiaTheme="minorEastAsia" w:hAnsiTheme="minorHAnsi" w:cstheme="minorBidi"/>
              <w:noProof/>
              <w:color w:val="auto"/>
              <w:sz w:val="22"/>
              <w:szCs w:val="22"/>
              <w:lang w:val="de-DE"/>
            </w:rPr>
          </w:pPr>
          <w:hyperlink w:anchor="_Toc116587827" w:history="1">
            <w:r w:rsidRPr="00341578">
              <w:rPr>
                <w:rStyle w:val="Hyperlink"/>
                <w:noProof/>
                <w:lang w:val="de-DE"/>
              </w:rPr>
              <w:t>Kata 4.3: Feedbackschleifen</w:t>
            </w:r>
            <w:r>
              <w:rPr>
                <w:noProof/>
                <w:webHidden/>
              </w:rPr>
              <w:tab/>
            </w:r>
            <w:r>
              <w:rPr>
                <w:noProof/>
                <w:webHidden/>
              </w:rPr>
              <w:fldChar w:fldCharType="begin"/>
            </w:r>
            <w:r>
              <w:rPr>
                <w:noProof/>
                <w:webHidden/>
              </w:rPr>
              <w:instrText xml:space="preserve"> PAGEREF _Toc116587827 \h </w:instrText>
            </w:r>
            <w:r>
              <w:rPr>
                <w:noProof/>
                <w:webHidden/>
              </w:rPr>
            </w:r>
            <w:r>
              <w:rPr>
                <w:noProof/>
                <w:webHidden/>
              </w:rPr>
              <w:fldChar w:fldCharType="separate"/>
            </w:r>
            <w:r>
              <w:rPr>
                <w:noProof/>
                <w:webHidden/>
              </w:rPr>
              <w:t>39</w:t>
            </w:r>
            <w:r>
              <w:rPr>
                <w:noProof/>
                <w:webHidden/>
              </w:rPr>
              <w:fldChar w:fldCharType="end"/>
            </w:r>
          </w:hyperlink>
        </w:p>
        <w:p w14:paraId="22361BC1" w14:textId="0A07AAD0" w:rsidR="00697641" w:rsidRDefault="00697641">
          <w:pPr>
            <w:pStyle w:val="Verzeichnis2"/>
            <w:rPr>
              <w:rFonts w:asciiTheme="minorHAnsi" w:eastAsiaTheme="minorEastAsia" w:hAnsiTheme="minorHAnsi" w:cstheme="minorBidi"/>
              <w:noProof/>
              <w:color w:val="auto"/>
              <w:sz w:val="22"/>
              <w:szCs w:val="22"/>
              <w:lang w:val="de-DE"/>
            </w:rPr>
          </w:pPr>
          <w:hyperlink w:anchor="_Toc116587828" w:history="1">
            <w:r w:rsidRPr="00341578">
              <w:rPr>
                <w:rStyle w:val="Hyperlink"/>
                <w:noProof/>
                <w:lang w:val="de-DE"/>
              </w:rPr>
              <w:t>Kata 5.1: Deine Vorbilder</w:t>
            </w:r>
            <w:r>
              <w:rPr>
                <w:noProof/>
                <w:webHidden/>
              </w:rPr>
              <w:tab/>
            </w:r>
            <w:r>
              <w:rPr>
                <w:noProof/>
                <w:webHidden/>
              </w:rPr>
              <w:fldChar w:fldCharType="begin"/>
            </w:r>
            <w:r>
              <w:rPr>
                <w:noProof/>
                <w:webHidden/>
              </w:rPr>
              <w:instrText xml:space="preserve"> PAGEREF _Toc116587828 \h </w:instrText>
            </w:r>
            <w:r>
              <w:rPr>
                <w:noProof/>
                <w:webHidden/>
              </w:rPr>
            </w:r>
            <w:r>
              <w:rPr>
                <w:noProof/>
                <w:webHidden/>
              </w:rPr>
              <w:fldChar w:fldCharType="separate"/>
            </w:r>
            <w:r>
              <w:rPr>
                <w:noProof/>
                <w:webHidden/>
              </w:rPr>
              <w:t>42</w:t>
            </w:r>
            <w:r>
              <w:rPr>
                <w:noProof/>
                <w:webHidden/>
              </w:rPr>
              <w:fldChar w:fldCharType="end"/>
            </w:r>
          </w:hyperlink>
        </w:p>
        <w:p w14:paraId="10D39063" w14:textId="60695D02" w:rsidR="00697641" w:rsidRDefault="00697641">
          <w:pPr>
            <w:pStyle w:val="Verzeichnis2"/>
            <w:rPr>
              <w:rFonts w:asciiTheme="minorHAnsi" w:eastAsiaTheme="minorEastAsia" w:hAnsiTheme="minorHAnsi" w:cstheme="minorBidi"/>
              <w:noProof/>
              <w:color w:val="auto"/>
              <w:sz w:val="22"/>
              <w:szCs w:val="22"/>
              <w:lang w:val="de-DE"/>
            </w:rPr>
          </w:pPr>
          <w:hyperlink w:anchor="_Toc116587829" w:history="1">
            <w:r w:rsidRPr="00341578">
              <w:rPr>
                <w:rStyle w:val="Hyperlink"/>
                <w:noProof/>
                <w:lang w:val="de-DE"/>
              </w:rPr>
              <w:t>Kata 5.2: Führungsgrundsätze</w:t>
            </w:r>
            <w:r>
              <w:rPr>
                <w:noProof/>
                <w:webHidden/>
              </w:rPr>
              <w:tab/>
            </w:r>
            <w:r>
              <w:rPr>
                <w:noProof/>
                <w:webHidden/>
              </w:rPr>
              <w:fldChar w:fldCharType="begin"/>
            </w:r>
            <w:r>
              <w:rPr>
                <w:noProof/>
                <w:webHidden/>
              </w:rPr>
              <w:instrText xml:space="preserve"> PAGEREF _Toc116587829 \h </w:instrText>
            </w:r>
            <w:r>
              <w:rPr>
                <w:noProof/>
                <w:webHidden/>
              </w:rPr>
            </w:r>
            <w:r>
              <w:rPr>
                <w:noProof/>
                <w:webHidden/>
              </w:rPr>
              <w:fldChar w:fldCharType="separate"/>
            </w:r>
            <w:r>
              <w:rPr>
                <w:noProof/>
                <w:webHidden/>
              </w:rPr>
              <w:t>43</w:t>
            </w:r>
            <w:r>
              <w:rPr>
                <w:noProof/>
                <w:webHidden/>
              </w:rPr>
              <w:fldChar w:fldCharType="end"/>
            </w:r>
          </w:hyperlink>
        </w:p>
        <w:p w14:paraId="1F56CE34" w14:textId="171F7CA2" w:rsidR="00697641" w:rsidRDefault="00697641">
          <w:pPr>
            <w:pStyle w:val="Verzeichnis2"/>
            <w:rPr>
              <w:rFonts w:asciiTheme="minorHAnsi" w:eastAsiaTheme="minorEastAsia" w:hAnsiTheme="minorHAnsi" w:cstheme="minorBidi"/>
              <w:noProof/>
              <w:color w:val="auto"/>
              <w:sz w:val="22"/>
              <w:szCs w:val="22"/>
              <w:lang w:val="de-DE"/>
            </w:rPr>
          </w:pPr>
          <w:hyperlink w:anchor="_Toc116587830" w:history="1">
            <w:r w:rsidRPr="00341578">
              <w:rPr>
                <w:rStyle w:val="Hyperlink"/>
                <w:noProof/>
                <w:lang w:val="de-DE"/>
              </w:rPr>
              <w:t>Kata 6.1: Spiral Dynamics – dein Blick auf die Organisation</w:t>
            </w:r>
            <w:r>
              <w:rPr>
                <w:noProof/>
                <w:webHidden/>
              </w:rPr>
              <w:tab/>
            </w:r>
            <w:r>
              <w:rPr>
                <w:noProof/>
                <w:webHidden/>
              </w:rPr>
              <w:fldChar w:fldCharType="begin"/>
            </w:r>
            <w:r>
              <w:rPr>
                <w:noProof/>
                <w:webHidden/>
              </w:rPr>
              <w:instrText xml:space="preserve"> PAGEREF _Toc116587830 \h </w:instrText>
            </w:r>
            <w:r>
              <w:rPr>
                <w:noProof/>
                <w:webHidden/>
              </w:rPr>
            </w:r>
            <w:r>
              <w:rPr>
                <w:noProof/>
                <w:webHidden/>
              </w:rPr>
              <w:fldChar w:fldCharType="separate"/>
            </w:r>
            <w:r>
              <w:rPr>
                <w:noProof/>
                <w:webHidden/>
              </w:rPr>
              <w:t>44</w:t>
            </w:r>
            <w:r>
              <w:rPr>
                <w:noProof/>
                <w:webHidden/>
              </w:rPr>
              <w:fldChar w:fldCharType="end"/>
            </w:r>
          </w:hyperlink>
        </w:p>
        <w:p w14:paraId="6031691F" w14:textId="0789D39D" w:rsidR="00697641" w:rsidRDefault="00697641">
          <w:pPr>
            <w:pStyle w:val="Verzeichnis2"/>
            <w:rPr>
              <w:rFonts w:asciiTheme="minorHAnsi" w:eastAsiaTheme="minorEastAsia" w:hAnsiTheme="minorHAnsi" w:cstheme="minorBidi"/>
              <w:noProof/>
              <w:color w:val="auto"/>
              <w:sz w:val="22"/>
              <w:szCs w:val="22"/>
              <w:lang w:val="de-DE"/>
            </w:rPr>
          </w:pPr>
          <w:hyperlink w:anchor="_Toc116587831" w:history="1">
            <w:r w:rsidRPr="00341578">
              <w:rPr>
                <w:rStyle w:val="Hyperlink"/>
                <w:noProof/>
                <w:lang w:val="de-DE"/>
              </w:rPr>
              <w:t>Kata 6.2: Spiral Dynamics – dein Blick auf dich und dein Team</w:t>
            </w:r>
            <w:r>
              <w:rPr>
                <w:noProof/>
                <w:webHidden/>
              </w:rPr>
              <w:tab/>
            </w:r>
            <w:r>
              <w:rPr>
                <w:noProof/>
                <w:webHidden/>
              </w:rPr>
              <w:fldChar w:fldCharType="begin"/>
            </w:r>
            <w:r>
              <w:rPr>
                <w:noProof/>
                <w:webHidden/>
              </w:rPr>
              <w:instrText xml:space="preserve"> PAGEREF _Toc116587831 \h </w:instrText>
            </w:r>
            <w:r>
              <w:rPr>
                <w:noProof/>
                <w:webHidden/>
              </w:rPr>
            </w:r>
            <w:r>
              <w:rPr>
                <w:noProof/>
                <w:webHidden/>
              </w:rPr>
              <w:fldChar w:fldCharType="separate"/>
            </w:r>
            <w:r>
              <w:rPr>
                <w:noProof/>
                <w:webHidden/>
              </w:rPr>
              <w:t>46</w:t>
            </w:r>
            <w:r>
              <w:rPr>
                <w:noProof/>
                <w:webHidden/>
              </w:rPr>
              <w:fldChar w:fldCharType="end"/>
            </w:r>
          </w:hyperlink>
        </w:p>
        <w:p w14:paraId="629AA7FF" w14:textId="09B66052" w:rsidR="00697641" w:rsidRDefault="00697641">
          <w:pPr>
            <w:pStyle w:val="Verzeichnis2"/>
            <w:rPr>
              <w:rFonts w:asciiTheme="minorHAnsi" w:eastAsiaTheme="minorEastAsia" w:hAnsiTheme="minorHAnsi" w:cstheme="minorBidi"/>
              <w:noProof/>
              <w:color w:val="auto"/>
              <w:sz w:val="22"/>
              <w:szCs w:val="22"/>
              <w:lang w:val="de-DE"/>
            </w:rPr>
          </w:pPr>
          <w:hyperlink w:anchor="_Toc116587832" w:history="1">
            <w:r w:rsidRPr="00341578">
              <w:rPr>
                <w:rStyle w:val="Hyperlink"/>
                <w:noProof/>
                <w:lang w:val="de-DE"/>
              </w:rPr>
              <w:t>Kata 6.3: Spiral Dynamics – ein Blick auf dein Ziel</w:t>
            </w:r>
            <w:r>
              <w:rPr>
                <w:noProof/>
                <w:webHidden/>
              </w:rPr>
              <w:tab/>
            </w:r>
            <w:r>
              <w:rPr>
                <w:noProof/>
                <w:webHidden/>
              </w:rPr>
              <w:fldChar w:fldCharType="begin"/>
            </w:r>
            <w:r>
              <w:rPr>
                <w:noProof/>
                <w:webHidden/>
              </w:rPr>
              <w:instrText xml:space="preserve"> PAGEREF _Toc116587832 \h </w:instrText>
            </w:r>
            <w:r>
              <w:rPr>
                <w:noProof/>
                <w:webHidden/>
              </w:rPr>
            </w:r>
            <w:r>
              <w:rPr>
                <w:noProof/>
                <w:webHidden/>
              </w:rPr>
              <w:fldChar w:fldCharType="separate"/>
            </w:r>
            <w:r>
              <w:rPr>
                <w:noProof/>
                <w:webHidden/>
              </w:rPr>
              <w:t>47</w:t>
            </w:r>
            <w:r>
              <w:rPr>
                <w:noProof/>
                <w:webHidden/>
              </w:rPr>
              <w:fldChar w:fldCharType="end"/>
            </w:r>
          </w:hyperlink>
        </w:p>
        <w:p w14:paraId="622BC464" w14:textId="65924BB7" w:rsidR="00697641" w:rsidRDefault="00697641">
          <w:pPr>
            <w:pStyle w:val="Verzeichnis2"/>
            <w:rPr>
              <w:rFonts w:asciiTheme="minorHAnsi" w:eastAsiaTheme="minorEastAsia" w:hAnsiTheme="minorHAnsi" w:cstheme="minorBidi"/>
              <w:noProof/>
              <w:color w:val="auto"/>
              <w:sz w:val="22"/>
              <w:szCs w:val="22"/>
              <w:lang w:val="de-DE"/>
            </w:rPr>
          </w:pPr>
          <w:hyperlink w:anchor="_Toc116587833" w:history="1">
            <w:r w:rsidRPr="00341578">
              <w:rPr>
                <w:rStyle w:val="Hyperlink"/>
                <w:noProof/>
                <w:lang w:val="de-DE"/>
              </w:rPr>
              <w:t>Kata 7.1: Circle of Influence</w:t>
            </w:r>
            <w:r>
              <w:rPr>
                <w:noProof/>
                <w:webHidden/>
              </w:rPr>
              <w:tab/>
            </w:r>
            <w:r>
              <w:rPr>
                <w:noProof/>
                <w:webHidden/>
              </w:rPr>
              <w:fldChar w:fldCharType="begin"/>
            </w:r>
            <w:r>
              <w:rPr>
                <w:noProof/>
                <w:webHidden/>
              </w:rPr>
              <w:instrText xml:space="preserve"> PAGEREF _Toc116587833 \h </w:instrText>
            </w:r>
            <w:r>
              <w:rPr>
                <w:noProof/>
                <w:webHidden/>
              </w:rPr>
            </w:r>
            <w:r>
              <w:rPr>
                <w:noProof/>
                <w:webHidden/>
              </w:rPr>
              <w:fldChar w:fldCharType="separate"/>
            </w:r>
            <w:r>
              <w:rPr>
                <w:noProof/>
                <w:webHidden/>
              </w:rPr>
              <w:t>48</w:t>
            </w:r>
            <w:r>
              <w:rPr>
                <w:noProof/>
                <w:webHidden/>
              </w:rPr>
              <w:fldChar w:fldCharType="end"/>
            </w:r>
          </w:hyperlink>
        </w:p>
        <w:p w14:paraId="441A199A" w14:textId="210A8FD1" w:rsidR="00697641" w:rsidRDefault="00697641">
          <w:pPr>
            <w:pStyle w:val="Verzeichnis2"/>
            <w:rPr>
              <w:rFonts w:asciiTheme="minorHAnsi" w:eastAsiaTheme="minorEastAsia" w:hAnsiTheme="minorHAnsi" w:cstheme="minorBidi"/>
              <w:noProof/>
              <w:color w:val="auto"/>
              <w:sz w:val="22"/>
              <w:szCs w:val="22"/>
              <w:lang w:val="de-DE"/>
            </w:rPr>
          </w:pPr>
          <w:hyperlink w:anchor="_Toc116587834" w:history="1">
            <w:r w:rsidRPr="00341578">
              <w:rPr>
                <w:rStyle w:val="Hyperlink"/>
                <w:noProof/>
                <w:lang w:val="de-DE"/>
              </w:rPr>
              <w:t>Kata 7.2: (D)Eine Circle-Reflexion</w:t>
            </w:r>
            <w:r>
              <w:rPr>
                <w:noProof/>
                <w:webHidden/>
              </w:rPr>
              <w:tab/>
            </w:r>
            <w:r>
              <w:rPr>
                <w:noProof/>
                <w:webHidden/>
              </w:rPr>
              <w:fldChar w:fldCharType="begin"/>
            </w:r>
            <w:r>
              <w:rPr>
                <w:noProof/>
                <w:webHidden/>
              </w:rPr>
              <w:instrText xml:space="preserve"> PAGEREF _Toc116587834 \h </w:instrText>
            </w:r>
            <w:r>
              <w:rPr>
                <w:noProof/>
                <w:webHidden/>
              </w:rPr>
            </w:r>
            <w:r>
              <w:rPr>
                <w:noProof/>
                <w:webHidden/>
              </w:rPr>
              <w:fldChar w:fldCharType="separate"/>
            </w:r>
            <w:r>
              <w:rPr>
                <w:noProof/>
                <w:webHidden/>
              </w:rPr>
              <w:t>50</w:t>
            </w:r>
            <w:r>
              <w:rPr>
                <w:noProof/>
                <w:webHidden/>
              </w:rPr>
              <w:fldChar w:fldCharType="end"/>
            </w:r>
          </w:hyperlink>
        </w:p>
        <w:p w14:paraId="38550AA7" w14:textId="46E30640" w:rsidR="00697641" w:rsidRDefault="00697641">
          <w:pPr>
            <w:pStyle w:val="Verzeichnis2"/>
            <w:rPr>
              <w:rFonts w:asciiTheme="minorHAnsi" w:eastAsiaTheme="minorEastAsia" w:hAnsiTheme="minorHAnsi" w:cstheme="minorBidi"/>
              <w:noProof/>
              <w:color w:val="auto"/>
              <w:sz w:val="22"/>
              <w:szCs w:val="22"/>
              <w:lang w:val="de-DE"/>
            </w:rPr>
          </w:pPr>
          <w:hyperlink w:anchor="_Toc116587835" w:history="1">
            <w:r w:rsidRPr="00341578">
              <w:rPr>
                <w:rStyle w:val="Hyperlink"/>
                <w:noProof/>
                <w:lang w:val="de-DE"/>
              </w:rPr>
              <w:t>Kata 7.3: Dank und Wertschätzung</w:t>
            </w:r>
            <w:r>
              <w:rPr>
                <w:noProof/>
                <w:webHidden/>
              </w:rPr>
              <w:tab/>
            </w:r>
            <w:r>
              <w:rPr>
                <w:noProof/>
                <w:webHidden/>
              </w:rPr>
              <w:fldChar w:fldCharType="begin"/>
            </w:r>
            <w:r>
              <w:rPr>
                <w:noProof/>
                <w:webHidden/>
              </w:rPr>
              <w:instrText xml:space="preserve"> PAGEREF _Toc116587835 \h </w:instrText>
            </w:r>
            <w:r>
              <w:rPr>
                <w:noProof/>
                <w:webHidden/>
              </w:rPr>
            </w:r>
            <w:r>
              <w:rPr>
                <w:noProof/>
                <w:webHidden/>
              </w:rPr>
              <w:fldChar w:fldCharType="separate"/>
            </w:r>
            <w:r>
              <w:rPr>
                <w:noProof/>
                <w:webHidden/>
              </w:rPr>
              <w:t>51</w:t>
            </w:r>
            <w:r>
              <w:rPr>
                <w:noProof/>
                <w:webHidden/>
              </w:rPr>
              <w:fldChar w:fldCharType="end"/>
            </w:r>
          </w:hyperlink>
        </w:p>
        <w:p w14:paraId="31867D1D" w14:textId="4B925F5A" w:rsidR="00697641" w:rsidRDefault="00697641">
          <w:pPr>
            <w:pStyle w:val="Verzeichnis2"/>
            <w:rPr>
              <w:rFonts w:asciiTheme="minorHAnsi" w:eastAsiaTheme="minorEastAsia" w:hAnsiTheme="minorHAnsi" w:cstheme="minorBidi"/>
              <w:noProof/>
              <w:color w:val="auto"/>
              <w:sz w:val="22"/>
              <w:szCs w:val="22"/>
              <w:lang w:val="de-DE"/>
            </w:rPr>
          </w:pPr>
          <w:hyperlink w:anchor="_Toc116587836" w:history="1">
            <w:r w:rsidRPr="00341578">
              <w:rPr>
                <w:rStyle w:val="Hyperlink"/>
                <w:noProof/>
                <w:lang w:val="de-DE"/>
              </w:rPr>
              <w:t>Kata 8.1: Zweite Zwischenstopp</w:t>
            </w:r>
            <w:r>
              <w:rPr>
                <w:noProof/>
                <w:webHidden/>
              </w:rPr>
              <w:tab/>
            </w:r>
            <w:r>
              <w:rPr>
                <w:noProof/>
                <w:webHidden/>
              </w:rPr>
              <w:fldChar w:fldCharType="begin"/>
            </w:r>
            <w:r>
              <w:rPr>
                <w:noProof/>
                <w:webHidden/>
              </w:rPr>
              <w:instrText xml:space="preserve"> PAGEREF _Toc116587836 \h </w:instrText>
            </w:r>
            <w:r>
              <w:rPr>
                <w:noProof/>
                <w:webHidden/>
              </w:rPr>
            </w:r>
            <w:r>
              <w:rPr>
                <w:noProof/>
                <w:webHidden/>
              </w:rPr>
              <w:fldChar w:fldCharType="separate"/>
            </w:r>
            <w:r>
              <w:rPr>
                <w:noProof/>
                <w:webHidden/>
              </w:rPr>
              <w:t>52</w:t>
            </w:r>
            <w:r>
              <w:rPr>
                <w:noProof/>
                <w:webHidden/>
              </w:rPr>
              <w:fldChar w:fldCharType="end"/>
            </w:r>
          </w:hyperlink>
        </w:p>
        <w:p w14:paraId="0F7A9037" w14:textId="79950FC1" w:rsidR="00697641" w:rsidRDefault="00697641">
          <w:pPr>
            <w:pStyle w:val="Verzeichnis2"/>
            <w:rPr>
              <w:rFonts w:asciiTheme="minorHAnsi" w:eastAsiaTheme="minorEastAsia" w:hAnsiTheme="minorHAnsi" w:cstheme="minorBidi"/>
              <w:noProof/>
              <w:color w:val="auto"/>
              <w:sz w:val="22"/>
              <w:szCs w:val="22"/>
              <w:lang w:val="de-DE"/>
            </w:rPr>
          </w:pPr>
          <w:hyperlink w:anchor="_Toc116587837" w:history="1">
            <w:r w:rsidRPr="00341578">
              <w:rPr>
                <w:rStyle w:val="Hyperlink"/>
                <w:noProof/>
                <w:lang w:val="de-DE"/>
              </w:rPr>
              <w:t>Kata 8.2: Bad in Anerkennung</w:t>
            </w:r>
            <w:r>
              <w:rPr>
                <w:noProof/>
                <w:webHidden/>
              </w:rPr>
              <w:tab/>
            </w:r>
            <w:r>
              <w:rPr>
                <w:noProof/>
                <w:webHidden/>
              </w:rPr>
              <w:fldChar w:fldCharType="begin"/>
            </w:r>
            <w:r>
              <w:rPr>
                <w:noProof/>
                <w:webHidden/>
              </w:rPr>
              <w:instrText xml:space="preserve"> PAGEREF _Toc116587837 \h </w:instrText>
            </w:r>
            <w:r>
              <w:rPr>
                <w:noProof/>
                <w:webHidden/>
              </w:rPr>
            </w:r>
            <w:r>
              <w:rPr>
                <w:noProof/>
                <w:webHidden/>
              </w:rPr>
              <w:fldChar w:fldCharType="separate"/>
            </w:r>
            <w:r>
              <w:rPr>
                <w:noProof/>
                <w:webHidden/>
              </w:rPr>
              <w:t>52</w:t>
            </w:r>
            <w:r>
              <w:rPr>
                <w:noProof/>
                <w:webHidden/>
              </w:rPr>
              <w:fldChar w:fldCharType="end"/>
            </w:r>
          </w:hyperlink>
        </w:p>
        <w:p w14:paraId="6BFB36D0" w14:textId="54557476" w:rsidR="00697641" w:rsidRDefault="00697641">
          <w:pPr>
            <w:pStyle w:val="Verzeichnis2"/>
            <w:rPr>
              <w:rFonts w:asciiTheme="minorHAnsi" w:eastAsiaTheme="minorEastAsia" w:hAnsiTheme="minorHAnsi" w:cstheme="minorBidi"/>
              <w:noProof/>
              <w:color w:val="auto"/>
              <w:sz w:val="22"/>
              <w:szCs w:val="22"/>
              <w:lang w:val="de-DE"/>
            </w:rPr>
          </w:pPr>
          <w:hyperlink w:anchor="_Toc116587838" w:history="1">
            <w:r w:rsidRPr="00341578">
              <w:rPr>
                <w:rStyle w:val="Hyperlink"/>
                <w:noProof/>
                <w:lang w:val="de-DE"/>
              </w:rPr>
              <w:t>Kata 8.3: Deep dive Retrospektiven (als Werkzeug für die lernende Organisation)</w:t>
            </w:r>
            <w:r>
              <w:rPr>
                <w:noProof/>
                <w:webHidden/>
              </w:rPr>
              <w:tab/>
            </w:r>
            <w:r>
              <w:rPr>
                <w:noProof/>
                <w:webHidden/>
              </w:rPr>
              <w:fldChar w:fldCharType="begin"/>
            </w:r>
            <w:r>
              <w:rPr>
                <w:noProof/>
                <w:webHidden/>
              </w:rPr>
              <w:instrText xml:space="preserve"> PAGEREF _Toc116587838 \h </w:instrText>
            </w:r>
            <w:r>
              <w:rPr>
                <w:noProof/>
                <w:webHidden/>
              </w:rPr>
            </w:r>
            <w:r>
              <w:rPr>
                <w:noProof/>
                <w:webHidden/>
              </w:rPr>
              <w:fldChar w:fldCharType="separate"/>
            </w:r>
            <w:r>
              <w:rPr>
                <w:noProof/>
                <w:webHidden/>
              </w:rPr>
              <w:t>53</w:t>
            </w:r>
            <w:r>
              <w:rPr>
                <w:noProof/>
                <w:webHidden/>
              </w:rPr>
              <w:fldChar w:fldCharType="end"/>
            </w:r>
          </w:hyperlink>
        </w:p>
        <w:p w14:paraId="1F72C98B" w14:textId="659A2EB9" w:rsidR="00697641" w:rsidRDefault="00697641">
          <w:pPr>
            <w:pStyle w:val="Verzeichnis2"/>
            <w:rPr>
              <w:rFonts w:asciiTheme="minorHAnsi" w:eastAsiaTheme="minorEastAsia" w:hAnsiTheme="minorHAnsi" w:cstheme="minorBidi"/>
              <w:noProof/>
              <w:color w:val="auto"/>
              <w:sz w:val="22"/>
              <w:szCs w:val="22"/>
              <w:lang w:val="de-DE"/>
            </w:rPr>
          </w:pPr>
          <w:hyperlink w:anchor="_Toc116587839" w:history="1">
            <w:r w:rsidRPr="00341578">
              <w:rPr>
                <w:rStyle w:val="Hyperlink"/>
                <w:noProof/>
                <w:lang w:val="de-DE"/>
              </w:rPr>
              <w:t>Kata 9.1: Deine Problemstellung</w:t>
            </w:r>
            <w:r>
              <w:rPr>
                <w:noProof/>
                <w:webHidden/>
              </w:rPr>
              <w:tab/>
            </w:r>
            <w:r>
              <w:rPr>
                <w:noProof/>
                <w:webHidden/>
              </w:rPr>
              <w:fldChar w:fldCharType="begin"/>
            </w:r>
            <w:r>
              <w:rPr>
                <w:noProof/>
                <w:webHidden/>
              </w:rPr>
              <w:instrText xml:space="preserve"> PAGEREF _Toc116587839 \h </w:instrText>
            </w:r>
            <w:r>
              <w:rPr>
                <w:noProof/>
                <w:webHidden/>
              </w:rPr>
            </w:r>
            <w:r>
              <w:rPr>
                <w:noProof/>
                <w:webHidden/>
              </w:rPr>
              <w:fldChar w:fldCharType="separate"/>
            </w:r>
            <w:r>
              <w:rPr>
                <w:noProof/>
                <w:webHidden/>
              </w:rPr>
              <w:t>55</w:t>
            </w:r>
            <w:r>
              <w:rPr>
                <w:noProof/>
                <w:webHidden/>
              </w:rPr>
              <w:fldChar w:fldCharType="end"/>
            </w:r>
          </w:hyperlink>
        </w:p>
        <w:p w14:paraId="11AA9644" w14:textId="2CF775F6" w:rsidR="00697641" w:rsidRDefault="00697641">
          <w:pPr>
            <w:pStyle w:val="Verzeichnis2"/>
            <w:rPr>
              <w:rFonts w:asciiTheme="minorHAnsi" w:eastAsiaTheme="minorEastAsia" w:hAnsiTheme="minorHAnsi" w:cstheme="minorBidi"/>
              <w:noProof/>
              <w:color w:val="auto"/>
              <w:sz w:val="22"/>
              <w:szCs w:val="22"/>
              <w:lang w:val="de-DE"/>
            </w:rPr>
          </w:pPr>
          <w:hyperlink w:anchor="_Toc116587840" w:history="1">
            <w:r w:rsidRPr="00341578">
              <w:rPr>
                <w:rStyle w:val="Hyperlink"/>
                <w:noProof/>
              </w:rPr>
              <w:t>Kata 9.2: Wise Crowds (Liberating Structures)</w:t>
            </w:r>
            <w:r>
              <w:rPr>
                <w:noProof/>
                <w:webHidden/>
              </w:rPr>
              <w:tab/>
            </w:r>
            <w:r>
              <w:rPr>
                <w:noProof/>
                <w:webHidden/>
              </w:rPr>
              <w:fldChar w:fldCharType="begin"/>
            </w:r>
            <w:r>
              <w:rPr>
                <w:noProof/>
                <w:webHidden/>
              </w:rPr>
              <w:instrText xml:space="preserve"> PAGEREF _Toc116587840 \h </w:instrText>
            </w:r>
            <w:r>
              <w:rPr>
                <w:noProof/>
                <w:webHidden/>
              </w:rPr>
            </w:r>
            <w:r>
              <w:rPr>
                <w:noProof/>
                <w:webHidden/>
              </w:rPr>
              <w:fldChar w:fldCharType="separate"/>
            </w:r>
            <w:r>
              <w:rPr>
                <w:noProof/>
                <w:webHidden/>
              </w:rPr>
              <w:t>56</w:t>
            </w:r>
            <w:r>
              <w:rPr>
                <w:noProof/>
                <w:webHidden/>
              </w:rPr>
              <w:fldChar w:fldCharType="end"/>
            </w:r>
          </w:hyperlink>
        </w:p>
        <w:p w14:paraId="58536E17" w14:textId="3202F625" w:rsidR="00697641" w:rsidRDefault="00697641">
          <w:pPr>
            <w:pStyle w:val="Verzeichnis2"/>
            <w:rPr>
              <w:rFonts w:asciiTheme="minorHAnsi" w:eastAsiaTheme="minorEastAsia" w:hAnsiTheme="minorHAnsi" w:cstheme="minorBidi"/>
              <w:noProof/>
              <w:color w:val="auto"/>
              <w:sz w:val="22"/>
              <w:szCs w:val="22"/>
              <w:lang w:val="de-DE"/>
            </w:rPr>
          </w:pPr>
          <w:hyperlink w:anchor="_Toc116587841" w:history="1">
            <w:r w:rsidRPr="00341578">
              <w:rPr>
                <w:rStyle w:val="Hyperlink"/>
                <w:noProof/>
                <w:lang w:val="de-DE"/>
              </w:rPr>
              <w:t>Kata 10.1: Eine Gebrauchsanweisung für dich</w:t>
            </w:r>
            <w:r>
              <w:rPr>
                <w:noProof/>
                <w:webHidden/>
              </w:rPr>
              <w:tab/>
            </w:r>
            <w:r>
              <w:rPr>
                <w:noProof/>
                <w:webHidden/>
              </w:rPr>
              <w:fldChar w:fldCharType="begin"/>
            </w:r>
            <w:r>
              <w:rPr>
                <w:noProof/>
                <w:webHidden/>
              </w:rPr>
              <w:instrText xml:space="preserve"> PAGEREF _Toc116587841 \h </w:instrText>
            </w:r>
            <w:r>
              <w:rPr>
                <w:noProof/>
                <w:webHidden/>
              </w:rPr>
            </w:r>
            <w:r>
              <w:rPr>
                <w:noProof/>
                <w:webHidden/>
              </w:rPr>
              <w:fldChar w:fldCharType="separate"/>
            </w:r>
            <w:r>
              <w:rPr>
                <w:noProof/>
                <w:webHidden/>
              </w:rPr>
              <w:t>57</w:t>
            </w:r>
            <w:r>
              <w:rPr>
                <w:noProof/>
                <w:webHidden/>
              </w:rPr>
              <w:fldChar w:fldCharType="end"/>
            </w:r>
          </w:hyperlink>
        </w:p>
        <w:p w14:paraId="13B35BD3" w14:textId="49883D57" w:rsidR="00697641" w:rsidRDefault="00697641">
          <w:pPr>
            <w:pStyle w:val="Verzeichnis2"/>
            <w:rPr>
              <w:rFonts w:asciiTheme="minorHAnsi" w:eastAsiaTheme="minorEastAsia" w:hAnsiTheme="minorHAnsi" w:cstheme="minorBidi"/>
              <w:noProof/>
              <w:color w:val="auto"/>
              <w:sz w:val="22"/>
              <w:szCs w:val="22"/>
              <w:lang w:val="de-DE"/>
            </w:rPr>
          </w:pPr>
          <w:hyperlink w:anchor="_Toc116587842" w:history="1">
            <w:r w:rsidRPr="00341578">
              <w:rPr>
                <w:rStyle w:val="Hyperlink"/>
                <w:noProof/>
                <w:lang w:val="de-DE"/>
              </w:rPr>
              <w:t>Kata 10.2: Nächste Schritte</w:t>
            </w:r>
            <w:r>
              <w:rPr>
                <w:noProof/>
                <w:webHidden/>
              </w:rPr>
              <w:tab/>
            </w:r>
            <w:r>
              <w:rPr>
                <w:noProof/>
                <w:webHidden/>
              </w:rPr>
              <w:fldChar w:fldCharType="begin"/>
            </w:r>
            <w:r>
              <w:rPr>
                <w:noProof/>
                <w:webHidden/>
              </w:rPr>
              <w:instrText xml:space="preserve"> PAGEREF _Toc116587842 \h </w:instrText>
            </w:r>
            <w:r>
              <w:rPr>
                <w:noProof/>
                <w:webHidden/>
              </w:rPr>
            </w:r>
            <w:r>
              <w:rPr>
                <w:noProof/>
                <w:webHidden/>
              </w:rPr>
              <w:fldChar w:fldCharType="separate"/>
            </w:r>
            <w:r>
              <w:rPr>
                <w:noProof/>
                <w:webHidden/>
              </w:rPr>
              <w:t>59</w:t>
            </w:r>
            <w:r>
              <w:rPr>
                <w:noProof/>
                <w:webHidden/>
              </w:rPr>
              <w:fldChar w:fldCharType="end"/>
            </w:r>
          </w:hyperlink>
        </w:p>
        <w:p w14:paraId="62D65D9B" w14:textId="2FDC0D79" w:rsidR="00697641" w:rsidRDefault="00697641">
          <w:pPr>
            <w:pStyle w:val="Verzeichnis2"/>
            <w:rPr>
              <w:rFonts w:asciiTheme="minorHAnsi" w:eastAsiaTheme="minorEastAsia" w:hAnsiTheme="minorHAnsi" w:cstheme="minorBidi"/>
              <w:noProof/>
              <w:color w:val="auto"/>
              <w:sz w:val="22"/>
              <w:szCs w:val="22"/>
              <w:lang w:val="de-DE"/>
            </w:rPr>
          </w:pPr>
          <w:hyperlink w:anchor="_Toc116587843" w:history="1">
            <w:r w:rsidRPr="00341578">
              <w:rPr>
                <w:rStyle w:val="Hyperlink"/>
                <w:noProof/>
                <w:lang w:val="de-DE"/>
              </w:rPr>
              <w:t>Kata 11.1: Verfasse den Reisebericht</w:t>
            </w:r>
            <w:r>
              <w:rPr>
                <w:noProof/>
                <w:webHidden/>
              </w:rPr>
              <w:tab/>
            </w:r>
            <w:r>
              <w:rPr>
                <w:noProof/>
                <w:webHidden/>
              </w:rPr>
              <w:fldChar w:fldCharType="begin"/>
            </w:r>
            <w:r>
              <w:rPr>
                <w:noProof/>
                <w:webHidden/>
              </w:rPr>
              <w:instrText xml:space="preserve"> PAGEREF _Toc116587843 \h </w:instrText>
            </w:r>
            <w:r>
              <w:rPr>
                <w:noProof/>
                <w:webHidden/>
              </w:rPr>
            </w:r>
            <w:r>
              <w:rPr>
                <w:noProof/>
                <w:webHidden/>
              </w:rPr>
              <w:fldChar w:fldCharType="separate"/>
            </w:r>
            <w:r>
              <w:rPr>
                <w:noProof/>
                <w:webHidden/>
              </w:rPr>
              <w:t>60</w:t>
            </w:r>
            <w:r>
              <w:rPr>
                <w:noProof/>
                <w:webHidden/>
              </w:rPr>
              <w:fldChar w:fldCharType="end"/>
            </w:r>
          </w:hyperlink>
        </w:p>
        <w:p w14:paraId="54D1E6BD" w14:textId="7A709F06" w:rsidR="00697641" w:rsidRDefault="00697641">
          <w:pPr>
            <w:pStyle w:val="Verzeichnis2"/>
            <w:rPr>
              <w:rFonts w:asciiTheme="minorHAnsi" w:eastAsiaTheme="minorEastAsia" w:hAnsiTheme="minorHAnsi" w:cstheme="minorBidi"/>
              <w:noProof/>
              <w:color w:val="auto"/>
              <w:sz w:val="22"/>
              <w:szCs w:val="22"/>
              <w:lang w:val="de-DE"/>
            </w:rPr>
          </w:pPr>
          <w:hyperlink w:anchor="_Toc116587844" w:history="1">
            <w:r w:rsidRPr="00341578">
              <w:rPr>
                <w:rStyle w:val="Hyperlink"/>
                <w:noProof/>
                <w:lang w:val="de-DE"/>
              </w:rPr>
              <w:t>Kata 12.1: Visionboard</w:t>
            </w:r>
            <w:r>
              <w:rPr>
                <w:noProof/>
                <w:webHidden/>
              </w:rPr>
              <w:tab/>
            </w:r>
            <w:r>
              <w:rPr>
                <w:noProof/>
                <w:webHidden/>
              </w:rPr>
              <w:fldChar w:fldCharType="begin"/>
            </w:r>
            <w:r>
              <w:rPr>
                <w:noProof/>
                <w:webHidden/>
              </w:rPr>
              <w:instrText xml:space="preserve"> PAGEREF _Toc116587844 \h </w:instrText>
            </w:r>
            <w:r>
              <w:rPr>
                <w:noProof/>
                <w:webHidden/>
              </w:rPr>
            </w:r>
            <w:r>
              <w:rPr>
                <w:noProof/>
                <w:webHidden/>
              </w:rPr>
              <w:fldChar w:fldCharType="separate"/>
            </w:r>
            <w:r>
              <w:rPr>
                <w:noProof/>
                <w:webHidden/>
              </w:rPr>
              <w:t>61</w:t>
            </w:r>
            <w:r>
              <w:rPr>
                <w:noProof/>
                <w:webHidden/>
              </w:rPr>
              <w:fldChar w:fldCharType="end"/>
            </w:r>
          </w:hyperlink>
        </w:p>
        <w:p w14:paraId="138DBBED" w14:textId="29F59379" w:rsidR="00697641" w:rsidRDefault="00697641">
          <w:pPr>
            <w:pStyle w:val="Verzeichnis1"/>
            <w:rPr>
              <w:rFonts w:asciiTheme="minorHAnsi" w:eastAsiaTheme="minorEastAsia" w:hAnsiTheme="minorHAnsi" w:cstheme="minorBidi"/>
              <w:noProof/>
              <w:color w:val="auto"/>
              <w:sz w:val="22"/>
              <w:szCs w:val="22"/>
              <w:lang w:val="de-DE"/>
            </w:rPr>
          </w:pPr>
          <w:hyperlink w:anchor="_Toc116587845" w:history="1">
            <w:r w:rsidRPr="00341578">
              <w:rPr>
                <w:rStyle w:val="Hyperlink"/>
                <w:noProof/>
                <w:lang w:val="de-DE"/>
              </w:rPr>
              <w:t>Ressourcen</w:t>
            </w:r>
            <w:r>
              <w:rPr>
                <w:noProof/>
                <w:webHidden/>
              </w:rPr>
              <w:tab/>
            </w:r>
            <w:r>
              <w:rPr>
                <w:noProof/>
                <w:webHidden/>
              </w:rPr>
              <w:fldChar w:fldCharType="begin"/>
            </w:r>
            <w:r>
              <w:rPr>
                <w:noProof/>
                <w:webHidden/>
              </w:rPr>
              <w:instrText xml:space="preserve"> PAGEREF _Toc116587845 \h </w:instrText>
            </w:r>
            <w:r>
              <w:rPr>
                <w:noProof/>
                <w:webHidden/>
              </w:rPr>
            </w:r>
            <w:r>
              <w:rPr>
                <w:noProof/>
                <w:webHidden/>
              </w:rPr>
              <w:fldChar w:fldCharType="separate"/>
            </w:r>
            <w:r>
              <w:rPr>
                <w:noProof/>
                <w:webHidden/>
              </w:rPr>
              <w:t>62</w:t>
            </w:r>
            <w:r>
              <w:rPr>
                <w:noProof/>
                <w:webHidden/>
              </w:rPr>
              <w:fldChar w:fldCharType="end"/>
            </w:r>
          </w:hyperlink>
        </w:p>
        <w:p w14:paraId="3F6F2FB7" w14:textId="1FD6995D" w:rsidR="00697641" w:rsidRDefault="00697641">
          <w:pPr>
            <w:pStyle w:val="Verzeichnis2"/>
            <w:rPr>
              <w:rFonts w:asciiTheme="minorHAnsi" w:eastAsiaTheme="minorEastAsia" w:hAnsiTheme="minorHAnsi" w:cstheme="minorBidi"/>
              <w:noProof/>
              <w:color w:val="auto"/>
              <w:sz w:val="22"/>
              <w:szCs w:val="22"/>
              <w:lang w:val="de-DE"/>
            </w:rPr>
          </w:pPr>
          <w:hyperlink w:anchor="_Toc116587846" w:history="1">
            <w:r w:rsidRPr="00341578">
              <w:rPr>
                <w:rStyle w:val="Hyperlink"/>
                <w:noProof/>
                <w:lang w:val="de-DE"/>
              </w:rPr>
              <w:t>Bücher</w:t>
            </w:r>
            <w:r>
              <w:rPr>
                <w:noProof/>
                <w:webHidden/>
              </w:rPr>
              <w:tab/>
            </w:r>
            <w:r>
              <w:rPr>
                <w:noProof/>
                <w:webHidden/>
              </w:rPr>
              <w:fldChar w:fldCharType="begin"/>
            </w:r>
            <w:r>
              <w:rPr>
                <w:noProof/>
                <w:webHidden/>
              </w:rPr>
              <w:instrText xml:space="preserve"> PAGEREF _Toc116587846 \h </w:instrText>
            </w:r>
            <w:r>
              <w:rPr>
                <w:noProof/>
                <w:webHidden/>
              </w:rPr>
            </w:r>
            <w:r>
              <w:rPr>
                <w:noProof/>
                <w:webHidden/>
              </w:rPr>
              <w:fldChar w:fldCharType="separate"/>
            </w:r>
            <w:r>
              <w:rPr>
                <w:noProof/>
                <w:webHidden/>
              </w:rPr>
              <w:t>62</w:t>
            </w:r>
            <w:r>
              <w:rPr>
                <w:noProof/>
                <w:webHidden/>
              </w:rPr>
              <w:fldChar w:fldCharType="end"/>
            </w:r>
          </w:hyperlink>
        </w:p>
        <w:p w14:paraId="2786574C" w14:textId="11E895BE" w:rsidR="00697641" w:rsidRDefault="00697641">
          <w:pPr>
            <w:pStyle w:val="Verzeichnis2"/>
            <w:rPr>
              <w:rFonts w:asciiTheme="minorHAnsi" w:eastAsiaTheme="minorEastAsia" w:hAnsiTheme="minorHAnsi" w:cstheme="minorBidi"/>
              <w:noProof/>
              <w:color w:val="auto"/>
              <w:sz w:val="22"/>
              <w:szCs w:val="22"/>
              <w:lang w:val="de-DE"/>
            </w:rPr>
          </w:pPr>
          <w:hyperlink w:anchor="_Toc116587847" w:history="1">
            <w:r w:rsidRPr="00341578">
              <w:rPr>
                <w:rStyle w:val="Hyperlink"/>
                <w:noProof/>
                <w:lang w:val="de-DE"/>
              </w:rPr>
              <w:t>Links</w:t>
            </w:r>
            <w:r>
              <w:rPr>
                <w:noProof/>
                <w:webHidden/>
              </w:rPr>
              <w:tab/>
            </w:r>
            <w:r>
              <w:rPr>
                <w:noProof/>
                <w:webHidden/>
              </w:rPr>
              <w:fldChar w:fldCharType="begin"/>
            </w:r>
            <w:r>
              <w:rPr>
                <w:noProof/>
                <w:webHidden/>
              </w:rPr>
              <w:instrText xml:space="preserve"> PAGEREF _Toc116587847 \h </w:instrText>
            </w:r>
            <w:r>
              <w:rPr>
                <w:noProof/>
                <w:webHidden/>
              </w:rPr>
            </w:r>
            <w:r>
              <w:rPr>
                <w:noProof/>
                <w:webHidden/>
              </w:rPr>
              <w:fldChar w:fldCharType="separate"/>
            </w:r>
            <w:r>
              <w:rPr>
                <w:noProof/>
                <w:webHidden/>
              </w:rPr>
              <w:t>62</w:t>
            </w:r>
            <w:r>
              <w:rPr>
                <w:noProof/>
                <w:webHidden/>
              </w:rPr>
              <w:fldChar w:fldCharType="end"/>
            </w:r>
          </w:hyperlink>
        </w:p>
        <w:p w14:paraId="67CFD3F3" w14:textId="017C2865" w:rsidR="00697641" w:rsidRDefault="00697641">
          <w:pPr>
            <w:pStyle w:val="Verzeichnis2"/>
            <w:rPr>
              <w:rFonts w:asciiTheme="minorHAnsi" w:eastAsiaTheme="minorEastAsia" w:hAnsiTheme="minorHAnsi" w:cstheme="minorBidi"/>
              <w:noProof/>
              <w:color w:val="auto"/>
              <w:sz w:val="22"/>
              <w:szCs w:val="22"/>
              <w:lang w:val="de-DE"/>
            </w:rPr>
          </w:pPr>
          <w:hyperlink w:anchor="_Toc116587848" w:history="1">
            <w:r w:rsidRPr="00341578">
              <w:rPr>
                <w:rStyle w:val="Hyperlink"/>
                <w:noProof/>
                <w:lang w:val="de-DE"/>
              </w:rPr>
              <w:t>Glossar</w:t>
            </w:r>
            <w:r>
              <w:rPr>
                <w:noProof/>
                <w:webHidden/>
              </w:rPr>
              <w:tab/>
            </w:r>
            <w:r>
              <w:rPr>
                <w:noProof/>
                <w:webHidden/>
              </w:rPr>
              <w:fldChar w:fldCharType="begin"/>
            </w:r>
            <w:r>
              <w:rPr>
                <w:noProof/>
                <w:webHidden/>
              </w:rPr>
              <w:instrText xml:space="preserve"> PAGEREF _Toc116587848 \h </w:instrText>
            </w:r>
            <w:r>
              <w:rPr>
                <w:noProof/>
                <w:webHidden/>
              </w:rPr>
            </w:r>
            <w:r>
              <w:rPr>
                <w:noProof/>
                <w:webHidden/>
              </w:rPr>
              <w:fldChar w:fldCharType="separate"/>
            </w:r>
            <w:r>
              <w:rPr>
                <w:noProof/>
                <w:webHidden/>
              </w:rPr>
              <w:t>64</w:t>
            </w:r>
            <w:r>
              <w:rPr>
                <w:noProof/>
                <w:webHidden/>
              </w:rPr>
              <w:fldChar w:fldCharType="end"/>
            </w:r>
          </w:hyperlink>
        </w:p>
        <w:p w14:paraId="2B030D36" w14:textId="66B6AB64" w:rsidR="00697641" w:rsidRDefault="00697641">
          <w:pPr>
            <w:pStyle w:val="Verzeichnis1"/>
            <w:rPr>
              <w:rFonts w:asciiTheme="minorHAnsi" w:eastAsiaTheme="minorEastAsia" w:hAnsiTheme="minorHAnsi" w:cstheme="minorBidi"/>
              <w:noProof/>
              <w:color w:val="auto"/>
              <w:sz w:val="22"/>
              <w:szCs w:val="22"/>
              <w:lang w:val="de-DE"/>
            </w:rPr>
          </w:pPr>
          <w:hyperlink w:anchor="_Toc116587849" w:history="1">
            <w:r w:rsidRPr="00341578">
              <w:rPr>
                <w:rStyle w:val="Hyperlink"/>
                <w:noProof/>
                <w:lang w:val="de-DE"/>
              </w:rPr>
              <w:t>Stop reading, start doing!</w:t>
            </w:r>
            <w:r>
              <w:rPr>
                <w:noProof/>
                <w:webHidden/>
              </w:rPr>
              <w:tab/>
            </w:r>
            <w:r>
              <w:rPr>
                <w:noProof/>
                <w:webHidden/>
              </w:rPr>
              <w:fldChar w:fldCharType="begin"/>
            </w:r>
            <w:r>
              <w:rPr>
                <w:noProof/>
                <w:webHidden/>
              </w:rPr>
              <w:instrText xml:space="preserve"> PAGEREF _Toc116587849 \h </w:instrText>
            </w:r>
            <w:r>
              <w:rPr>
                <w:noProof/>
                <w:webHidden/>
              </w:rPr>
            </w:r>
            <w:r>
              <w:rPr>
                <w:noProof/>
                <w:webHidden/>
              </w:rPr>
              <w:fldChar w:fldCharType="separate"/>
            </w:r>
            <w:r>
              <w:rPr>
                <w:noProof/>
                <w:webHidden/>
              </w:rPr>
              <w:t>66</w:t>
            </w:r>
            <w:r>
              <w:rPr>
                <w:noProof/>
                <w:webHidden/>
              </w:rPr>
              <w:fldChar w:fldCharType="end"/>
            </w:r>
          </w:hyperlink>
        </w:p>
        <w:p w14:paraId="1E9A4ADB" w14:textId="2F1E94BA" w:rsidR="007B20A0" w:rsidRDefault="007B20A0">
          <w:r>
            <w:rPr>
              <w:b/>
              <w:bCs/>
            </w:rPr>
            <w:fldChar w:fldCharType="end"/>
          </w:r>
        </w:p>
      </w:sdtContent>
    </w:sdt>
    <w:p w14:paraId="3F792002" w14:textId="77777777" w:rsidR="00F11167" w:rsidRDefault="00F11167" w:rsidP="00F11167">
      <w:pPr>
        <w:pStyle w:val="berschrift1"/>
        <w:rPr>
          <w:lang w:val="de-DE"/>
        </w:rPr>
      </w:pPr>
      <w:bookmarkStart w:id="0" w:name="_Toc91006080"/>
      <w:bookmarkStart w:id="1" w:name="_Toc116587799"/>
      <w:r>
        <w:rPr>
          <w:lang w:val="de-DE"/>
        </w:rPr>
        <w:t>Grundlagen</w:t>
      </w:r>
      <w:bookmarkEnd w:id="0"/>
      <w:bookmarkEnd w:id="1"/>
    </w:p>
    <w:p w14:paraId="24CDB99B" w14:textId="77777777" w:rsidR="00F11167" w:rsidRDefault="00F11167" w:rsidP="00F11167">
      <w:pPr>
        <w:pStyle w:val="FirstParagraph"/>
        <w:rPr>
          <w:lang w:val="de-DE"/>
        </w:rPr>
      </w:pPr>
      <w:r w:rsidRPr="6E606DB0">
        <w:rPr>
          <w:lang w:val="de-DE"/>
        </w:rPr>
        <w:t>Das Verb „lernos” ist die Zukunftsform von „lernen” auf Esperanto (mi lernos = ich werde lernen, ni lernos = wir werden lernen). LernOS ist ein Betriebssystem für lebenslanges Lernen und lernende Organisationen. LernOS ist aber keine Software, sondern „Brainware”. Es ist eine Art zu denken und zu handeln, um als Einzelperson, Team oder Organisation im 21. Jahrhundert erfolgreich zu sein. Das großgeschriebene „OS” im Namen unterstreicht die Bedeutung der Digitalisierung für unsere vernetzte Wissensgesellschaft.</w:t>
      </w:r>
    </w:p>
    <w:p w14:paraId="035630BA" w14:textId="056C68C6" w:rsidR="00F11167" w:rsidRDefault="00F11167" w:rsidP="00F11167">
      <w:pPr>
        <w:pStyle w:val="Textkrper"/>
        <w:rPr>
          <w:lang w:val="de-DE"/>
        </w:rPr>
      </w:pPr>
      <w:r w:rsidRPr="6E606DB0">
        <w:rPr>
          <w:lang w:val="de-DE"/>
        </w:rPr>
        <w:t>Zu lernOS gibt es drei grundlegende Leitfäden, die den Ansatz auf individueller Ebene (lernOS für dich), auf Ebene von Teams (lernOS für Teams) und auf Ebene von Organisationen (lernOS für Organisationen) beschreiben. Zusätzlich gibt es die lernOS-Toolbox, die oft genutzte Methoden und Werkzeuge erklärt (z.B. Podcast, Barcamp</w:t>
      </w:r>
      <w:r w:rsidRPr="6E606DB0">
        <w:rPr>
          <w:vertAlign w:val="superscript"/>
          <w:lang w:val="de-DE"/>
        </w:rPr>
        <w:t>1</w:t>
      </w:r>
      <w:r w:rsidRPr="6E606DB0">
        <w:rPr>
          <w:lang w:val="de-DE"/>
        </w:rPr>
        <w:t>, Sketchnoting</w:t>
      </w:r>
      <w:r w:rsidRPr="6E606DB0">
        <w:rPr>
          <w:vertAlign w:val="superscript"/>
          <w:lang w:val="de-DE"/>
        </w:rPr>
        <w:t>2</w:t>
      </w:r>
      <w:r w:rsidRPr="6E606DB0">
        <w:rPr>
          <w:lang w:val="de-DE"/>
        </w:rPr>
        <w:t>, Expert Debriefing</w:t>
      </w:r>
      <w:r w:rsidRPr="6E606DB0">
        <w:rPr>
          <w:vertAlign w:val="superscript"/>
          <w:lang w:val="de-DE"/>
        </w:rPr>
        <w:t>3</w:t>
      </w:r>
      <w:r w:rsidR="003E6716">
        <w:rPr>
          <w:lang w:val="de-DE"/>
        </w:rPr>
        <w:t>). L</w:t>
      </w:r>
      <w:r w:rsidRPr="6E606DB0">
        <w:rPr>
          <w:lang w:val="de-DE"/>
        </w:rPr>
        <w:t xml:space="preserve">ernOS ist nicht auf der sprichwörtlichen grünen Wiese entstanden, sondern eine Zusammenstellung von bereits bestehenden und bewährten Methoden. Alle lernOS-Leitfäden sind unter der offenen Lizenz Creative Commons </w:t>
      </w:r>
      <w:r w:rsidRPr="6E606DB0">
        <w:rPr>
          <w:lang w:val="de-DE"/>
        </w:rPr>
        <w:lastRenderedPageBreak/>
        <w:t>Attribution (CC BY</w:t>
      </w:r>
      <w:r w:rsidRPr="6E606DB0">
        <w:rPr>
          <w:vertAlign w:val="superscript"/>
          <w:lang w:val="de-DE"/>
        </w:rPr>
        <w:t>4</w:t>
      </w:r>
      <w:r w:rsidRPr="6E606DB0">
        <w:rPr>
          <w:lang w:val="de-DE"/>
        </w:rPr>
        <w:t>) auf der lernOS-Webseite verfügbar und dürfen an die eigenen Bedürfnisse angepasst werden.</w:t>
      </w:r>
    </w:p>
    <w:p w14:paraId="1C97F2A4" w14:textId="77777777" w:rsidR="00F11167" w:rsidRDefault="00F11167" w:rsidP="00F11167">
      <w:pPr>
        <w:pStyle w:val="Textkrper"/>
        <w:rPr>
          <w:lang w:val="de-DE"/>
        </w:rPr>
      </w:pPr>
      <w:r w:rsidRPr="6E606DB0">
        <w:rPr>
          <w:lang w:val="de-DE"/>
        </w:rPr>
        <w:t>Wenn du weitere Fragen bezüglich lernOS hast oder Unterstützung von Gleichgesinnten brauchst, kannst du unter #lernOS auf Twitter schreiben. Beachte: Die Meisterschaft in lernOS ist eine Frage von Monaten oder Jahren, nicht von Stunden oder Tagen.</w:t>
      </w:r>
    </w:p>
    <w:p w14:paraId="0C44315B" w14:textId="77777777" w:rsidR="00F11167" w:rsidRDefault="00F11167" w:rsidP="00F11167">
      <w:pPr>
        <w:pStyle w:val="Textkrper"/>
      </w:pPr>
      <w:r>
        <w:t>Also: Keep Calm &amp; Learn On!</w:t>
      </w:r>
    </w:p>
    <w:p w14:paraId="2F26373E" w14:textId="77777777" w:rsidR="00F11167" w:rsidRDefault="00F11167" w:rsidP="00F11167">
      <w:pPr>
        <w:pStyle w:val="berschrift1"/>
        <w:rPr>
          <w:lang w:val="de-DE"/>
        </w:rPr>
      </w:pPr>
      <w:bookmarkStart w:id="2" w:name="_Toc91006081"/>
      <w:bookmarkStart w:id="3" w:name="_Toc116587800"/>
      <w:r>
        <w:rPr>
          <w:lang w:val="de-DE"/>
        </w:rPr>
        <w:t>Danksagung</w:t>
      </w:r>
      <w:bookmarkEnd w:id="2"/>
      <w:bookmarkEnd w:id="3"/>
    </w:p>
    <w:p w14:paraId="68220E6D" w14:textId="77777777" w:rsidR="00F11167" w:rsidRDefault="00F11167" w:rsidP="00F11167">
      <w:pPr>
        <w:pStyle w:val="FirstParagraph"/>
        <w:rPr>
          <w:lang w:val="de-DE"/>
        </w:rPr>
      </w:pPr>
      <w:r w:rsidRPr="6E606DB0">
        <w:rPr>
          <w:lang w:val="de-DE"/>
        </w:rPr>
        <w:t>LernOS Leadership ist mit Hilfe von vielen Menschen entstanden und aus unterschiedlichsten Quellen hervorgegangen. Es ist daher ein Gemeinschaftswerk. Die jeweiligen Bezugsquellen sind zum einen in den Weeklys</w:t>
      </w:r>
      <w:r>
        <w:rPr>
          <w:vertAlign w:val="superscript"/>
          <w:lang w:val="de-DE"/>
        </w:rPr>
        <w:t>5</w:t>
      </w:r>
      <w:r w:rsidRPr="6E606DB0">
        <w:rPr>
          <w:lang w:val="de-DE"/>
        </w:rPr>
        <w:t xml:space="preserve"> (Wochenanleitungen) und Katas</w:t>
      </w:r>
      <w:r>
        <w:rPr>
          <w:vertAlign w:val="superscript"/>
          <w:lang w:val="de-DE"/>
        </w:rPr>
        <w:t>6</w:t>
      </w:r>
      <w:r w:rsidRPr="6E606DB0">
        <w:rPr>
          <w:lang w:val="de-DE"/>
        </w:rPr>
        <w:t xml:space="preserve"> (Übungen) und zum anderen unter Ressourcen benannt. </w:t>
      </w:r>
    </w:p>
    <w:p w14:paraId="7D9061AE" w14:textId="77777777" w:rsidR="00F11167" w:rsidRDefault="00F11167" w:rsidP="00F11167">
      <w:pPr>
        <w:pStyle w:val="FirstParagraph"/>
        <w:rPr>
          <w:lang w:val="de-DE"/>
        </w:rPr>
      </w:pPr>
      <w:r>
        <w:rPr>
          <w:lang w:val="de-DE"/>
        </w:rPr>
        <w:t>Darüber hinaus möchten wir an dieser Stelle die Autor:innen vorstellen, die den Leitfaden entwickelt haben.</w:t>
      </w:r>
    </w:p>
    <w:p w14:paraId="27005A9B" w14:textId="77777777" w:rsidR="00F11167" w:rsidRDefault="00F11167" w:rsidP="00F11167">
      <w:pPr>
        <w:pStyle w:val="FirstParagraph"/>
        <w:rPr>
          <w:lang w:val="de-DE"/>
        </w:rPr>
      </w:pPr>
      <w:r>
        <w:rPr>
          <w:lang w:val="de-DE"/>
        </w:rPr>
        <w:t xml:space="preserve">Vielen Dank an Simon Dückert für die inhaltliche, technische und moralische Unterstützung! </w:t>
      </w:r>
    </w:p>
    <w:p w14:paraId="53A0B2AA" w14:textId="77777777" w:rsidR="00F11167" w:rsidRDefault="00F11167" w:rsidP="00F11167">
      <w:pPr>
        <w:pStyle w:val="FirstParagraph"/>
        <w:rPr>
          <w:lang w:val="de-DE"/>
        </w:rPr>
      </w:pPr>
      <w:r w:rsidRPr="6E606DB0">
        <w:rPr>
          <w:lang w:val="de-DE"/>
        </w:rPr>
        <w:t xml:space="preserve">Geschrieben wurde der Leitfaden von: Felix Harling, Claudia Heitmann, Sara Parr, Giovanna Lo Presti, Pivi Scamperle, Dörte Schröder, Marianne Windelband, Johanna Zimmermann. </w:t>
      </w:r>
    </w:p>
    <w:p w14:paraId="56F3131A" w14:textId="77777777" w:rsidR="00F11167" w:rsidRDefault="00F11167" w:rsidP="00F11167">
      <w:pPr>
        <w:pStyle w:val="berschrift1"/>
        <w:rPr>
          <w:lang w:val="de-DE"/>
        </w:rPr>
      </w:pPr>
      <w:bookmarkStart w:id="4" w:name="_Toc91006082"/>
      <w:bookmarkStart w:id="5" w:name="_Toc116587801"/>
      <w:r>
        <w:rPr>
          <w:lang w:val="de-DE"/>
        </w:rPr>
        <w:t>Einleitung</w:t>
      </w:r>
      <w:bookmarkEnd w:id="4"/>
      <w:bookmarkEnd w:id="5"/>
    </w:p>
    <w:p w14:paraId="52EF559F" w14:textId="77777777" w:rsidR="00F11167" w:rsidRDefault="00F11167" w:rsidP="0017186B">
      <w:pPr>
        <w:spacing w:before="180" w:after="180"/>
        <w:rPr>
          <w:lang w:val="de-DE"/>
        </w:rPr>
      </w:pPr>
      <w:r w:rsidRPr="6E606DB0">
        <w:rPr>
          <w:lang w:val="de-DE"/>
        </w:rPr>
        <w:t xml:space="preserve">Dieser lernOS-Guide behandelt das Thema Leadership und ist für alle gedacht, die sich aus </w:t>
      </w:r>
      <w:r>
        <w:rPr>
          <w:lang w:val="de-DE"/>
        </w:rPr>
        <w:t>verschiedensten</w:t>
      </w:r>
      <w:r w:rsidRPr="6E606DB0">
        <w:rPr>
          <w:lang w:val="de-DE"/>
        </w:rPr>
        <w:t xml:space="preserve"> Perspektiven für das Themenfeld interessieren. </w:t>
      </w:r>
    </w:p>
    <w:p w14:paraId="42B4A1C8" w14:textId="51EF0EE9" w:rsidR="00F11167" w:rsidRDefault="00F11167" w:rsidP="00F11167">
      <w:pPr>
        <w:spacing w:after="120"/>
        <w:rPr>
          <w:color w:val="auto"/>
          <w:lang w:val="de-DE"/>
        </w:rPr>
      </w:pPr>
      <w:r w:rsidRPr="6E606DB0">
        <w:rPr>
          <w:lang w:val="de-DE"/>
        </w:rPr>
        <w:t>Das können ganz unterschiedliche Menschen sein, so bunt wie auch das Autor:innen-Team</w:t>
      </w:r>
      <w:r w:rsidR="0021074C">
        <w:rPr>
          <w:lang w:val="de-DE"/>
        </w:rPr>
        <w:t xml:space="preserve"> ist</w:t>
      </w:r>
      <w:r w:rsidRPr="6E606DB0">
        <w:rPr>
          <w:lang w:val="de-DE"/>
        </w:rPr>
        <w:t xml:space="preserve">: Teamleiter:innen, Abteilungsleiter:innen, erfahrene und angehende Führungskräfte, Führungskräfte ohne disziplinarische Verantwortung, C-Level-Executives, Community Leads, Projektleiter:innen, Gründer:innen, Influencer:innen, Vereinsvorstände, Coaches und viele weitere Rollen rund um Leadership. Titel und Positionen machen noch keinen Leader </w:t>
      </w:r>
      <w:r w:rsidRPr="6E606DB0">
        <w:rPr>
          <w:color w:val="auto"/>
          <w:lang w:val="de-DE"/>
        </w:rPr>
        <w:t>aus.</w:t>
      </w:r>
    </w:p>
    <w:p w14:paraId="26AF5A83" w14:textId="77777777" w:rsidR="00F11167" w:rsidRDefault="00F11167" w:rsidP="00F11167">
      <w:pPr>
        <w:spacing w:after="120"/>
        <w:rPr>
          <w:color w:val="auto"/>
          <w:lang w:val="de-DE"/>
        </w:rPr>
      </w:pPr>
      <w:r w:rsidRPr="6E606DB0">
        <w:rPr>
          <w:color w:val="auto"/>
          <w:lang w:val="de-DE"/>
        </w:rPr>
        <w:t>Wäre es nicht toll, statt alleine für sich mit anderen Lerne</w:t>
      </w:r>
      <w:r>
        <w:rPr>
          <w:color w:val="auto"/>
          <w:lang w:val="de-DE"/>
        </w:rPr>
        <w:t>nden</w:t>
      </w:r>
      <w:r w:rsidRPr="6E606DB0">
        <w:rPr>
          <w:color w:val="auto"/>
          <w:lang w:val="de-DE"/>
        </w:rPr>
        <w:t xml:space="preserve"> an einem eigenen Entwicklungsziel zu arbeiten und Woche für Woche ganz neue Perspektiven auf die eigene Führungsarbeit zu erhalten?</w:t>
      </w:r>
    </w:p>
    <w:p w14:paraId="303019CD" w14:textId="77777777" w:rsidR="00F11167" w:rsidRDefault="00F11167" w:rsidP="00F11167">
      <w:pPr>
        <w:spacing w:after="120"/>
        <w:rPr>
          <w:lang w:val="de-DE"/>
        </w:rPr>
      </w:pPr>
      <w:r w:rsidRPr="77F2B94B">
        <w:rPr>
          <w:lang w:val="de-DE"/>
        </w:rPr>
        <w:t xml:space="preserve">In den letzten Jahren hat sich der Begriff Leadership immer mehr in Organisationen durchgesetzt. Grund hierfür ist </w:t>
      </w:r>
      <w:r>
        <w:rPr>
          <w:lang w:val="de-DE"/>
        </w:rPr>
        <w:t>unter anderem</w:t>
      </w:r>
      <w:r w:rsidRPr="77F2B94B">
        <w:rPr>
          <w:lang w:val="de-DE"/>
        </w:rPr>
        <w:t xml:space="preserve"> ein zunehmend anderes Verständnis von Führung und Management. </w:t>
      </w:r>
      <w:r>
        <w:rPr>
          <w:lang w:val="de-DE"/>
        </w:rPr>
        <w:t>E</w:t>
      </w:r>
      <w:r w:rsidRPr="77F2B94B">
        <w:rPr>
          <w:lang w:val="de-DE"/>
        </w:rPr>
        <w:t xml:space="preserve">s geht weniger darum, die Dinge richtig zu tun, </w:t>
      </w:r>
      <w:r>
        <w:rPr>
          <w:lang w:val="de-DE"/>
        </w:rPr>
        <w:t>als vielmehr darum,</w:t>
      </w:r>
      <w:r w:rsidRPr="77F2B94B">
        <w:rPr>
          <w:lang w:val="de-DE"/>
        </w:rPr>
        <w:t xml:space="preserve"> die richtigen Dinge zu tun</w:t>
      </w:r>
      <w:r>
        <w:rPr>
          <w:lang w:val="de-DE"/>
        </w:rPr>
        <w:t>. Konkret heißt das</w:t>
      </w:r>
      <w:r w:rsidRPr="77F2B94B">
        <w:rPr>
          <w:lang w:val="de-DE"/>
        </w:rPr>
        <w:t>, Menschen zu entfalten und zu inspirieren</w:t>
      </w:r>
      <w:r>
        <w:rPr>
          <w:lang w:val="de-DE"/>
        </w:rPr>
        <w:t xml:space="preserve">. Und das gewinnt </w:t>
      </w:r>
      <w:r w:rsidRPr="77F2B94B">
        <w:rPr>
          <w:lang w:val="de-DE"/>
        </w:rPr>
        <w:t>in einer sich rasch wandelnden Wirtschaftswelt an Bedeutung</w:t>
      </w:r>
      <w:r>
        <w:rPr>
          <w:lang w:val="de-DE"/>
        </w:rPr>
        <w:t>.</w:t>
      </w:r>
      <w:r w:rsidRPr="77F2B94B">
        <w:rPr>
          <w:lang w:val="de-DE"/>
        </w:rPr>
        <w:t xml:space="preserve"> </w:t>
      </w:r>
    </w:p>
    <w:p w14:paraId="405A8884" w14:textId="77777777" w:rsidR="00F11167" w:rsidRDefault="00F11167" w:rsidP="00F11167">
      <w:pPr>
        <w:pStyle w:val="Textkrper"/>
        <w:spacing w:after="120"/>
        <w:rPr>
          <w:lang w:val="de-DE"/>
        </w:rPr>
      </w:pPr>
      <w:r w:rsidRPr="77F2B94B">
        <w:rPr>
          <w:lang w:val="de-DE"/>
        </w:rPr>
        <w:t xml:space="preserve">Was </w:t>
      </w:r>
      <w:r>
        <w:rPr>
          <w:lang w:val="de-DE"/>
        </w:rPr>
        <w:t xml:space="preserve">aber </w:t>
      </w:r>
      <w:r w:rsidRPr="77F2B94B">
        <w:rPr>
          <w:lang w:val="de-DE"/>
        </w:rPr>
        <w:t>bedeutet Leadership? Es gibt keine einheitliche Definition</w:t>
      </w:r>
      <w:r>
        <w:rPr>
          <w:lang w:val="de-DE"/>
        </w:rPr>
        <w:t>, lediglich</w:t>
      </w:r>
      <w:r w:rsidRPr="77F2B94B">
        <w:rPr>
          <w:lang w:val="de-DE"/>
        </w:rPr>
        <w:t xml:space="preserve"> Gemeinsamkeiten, wie z. B. Verantwortung übernehmen, Vorbild sein, bestimmte Rollen </w:t>
      </w:r>
      <w:r w:rsidRPr="77F2B94B">
        <w:rPr>
          <w:lang w:val="de-DE"/>
        </w:rPr>
        <w:lastRenderedPageBreak/>
        <w:t>erfüllen. Diese gängigen Definitionen bieten teilweise auch viel Raum für Interpretation: Für einige bedeutet Leadership Motivation, für andere ist es Synonym für Ergebnisse und für wieder andere handelt es sich um Inspiration</w:t>
      </w:r>
      <w:r>
        <w:rPr>
          <w:lang w:val="de-DE"/>
        </w:rPr>
        <w:t>.</w:t>
      </w:r>
      <w:r w:rsidRPr="77F2B94B">
        <w:rPr>
          <w:lang w:val="de-DE"/>
        </w:rPr>
        <w:t xml:space="preserve"> </w:t>
      </w:r>
      <w:r>
        <w:rPr>
          <w:lang w:val="de-DE"/>
        </w:rPr>
        <w:t>M</w:t>
      </w:r>
      <w:r w:rsidRPr="77F2B94B">
        <w:rPr>
          <w:lang w:val="de-DE"/>
        </w:rPr>
        <w:t xml:space="preserve">eistens ist es mehr als ein Begriff, was zugleich die Komplexität von Führung/der Führungsaufgabe verdeutlicht. So wie die Arbeitswelt ständigen Veränderungen für Führungskräfte und Mitarbeiter:innen unterliegt, so ist auch das Verständnis des Leadership-Begriffs ständig im Wandel. </w:t>
      </w:r>
    </w:p>
    <w:p w14:paraId="6C340EE3" w14:textId="77777777" w:rsidR="00F11167" w:rsidRDefault="00F11167" w:rsidP="00F11167">
      <w:pPr>
        <w:spacing w:after="120"/>
        <w:rPr>
          <w:lang w:val="de-DE"/>
        </w:rPr>
      </w:pPr>
      <w:r w:rsidRPr="158A9151">
        <w:rPr>
          <w:lang w:val="de-DE"/>
        </w:rPr>
        <w:t xml:space="preserve">Wir erklären dir hier nicht, was Leadership genau bedeutet oder was echte Leader im Unternehmen oder anderen Bereichen auszeichnet. Vielmehr unterstützen wir dich mit diesem Leitfaden, dein ganz persönliches Verständnis von Leadership zu entwickeln und vor allem dich selbst weiterzuentwickeln. Dafür bieten wir dir eine Vielzahl </w:t>
      </w:r>
      <w:r>
        <w:rPr>
          <w:lang w:val="de-DE"/>
        </w:rPr>
        <w:t>an</w:t>
      </w:r>
      <w:r w:rsidRPr="158A9151">
        <w:rPr>
          <w:lang w:val="de-DE"/>
        </w:rPr>
        <w:t xml:space="preserve"> Denkanstößen, Übungen, Literatur- und Linktipps. </w:t>
      </w:r>
    </w:p>
    <w:p w14:paraId="46143CD3" w14:textId="2DA6C1F2" w:rsidR="00F11167" w:rsidRDefault="00F11167" w:rsidP="00F11167">
      <w:pPr>
        <w:spacing w:after="120"/>
        <w:rPr>
          <w:lang w:val="de-DE"/>
        </w:rPr>
      </w:pPr>
      <w:r>
        <w:rPr>
          <w:lang w:val="de-DE"/>
        </w:rPr>
        <w:t>Noch ein paar Anmerkungen vorneweg:</w:t>
      </w:r>
      <w:r w:rsidR="00BD7DC3">
        <w:rPr>
          <w:lang w:val="de-DE"/>
        </w:rPr>
        <w:t xml:space="preserve"> </w:t>
      </w:r>
      <w:r w:rsidRPr="6E606DB0">
        <w:rPr>
          <w:lang w:val="de-DE"/>
        </w:rPr>
        <w:t>Dieser lernOS</w:t>
      </w:r>
      <w:r>
        <w:rPr>
          <w:lang w:val="de-DE"/>
        </w:rPr>
        <w:t>-</w:t>
      </w:r>
      <w:r w:rsidRPr="6E606DB0">
        <w:rPr>
          <w:lang w:val="de-DE"/>
        </w:rPr>
        <w:t>Leadership</w:t>
      </w:r>
      <w:r>
        <w:rPr>
          <w:lang w:val="de-DE"/>
        </w:rPr>
        <w:t>-</w:t>
      </w:r>
      <w:r w:rsidRPr="6E606DB0">
        <w:rPr>
          <w:lang w:val="de-DE"/>
        </w:rPr>
        <w:t xml:space="preserve">Lernpfad bezieht sich mit seinen Inhalten, Links und Hinweisen auf Deutschland. Bei Adaptionen für andere Länder und </w:t>
      </w:r>
      <w:r w:rsidRPr="6E606DB0">
        <w:rPr>
          <w:color w:val="000000" w:themeColor="text1"/>
          <w:lang w:val="de-DE"/>
        </w:rPr>
        <w:t xml:space="preserve">Übersetzungen in andere Sprachen solltest du das </w:t>
      </w:r>
      <w:r>
        <w:rPr>
          <w:color w:val="000000" w:themeColor="text1"/>
          <w:lang w:val="de-DE"/>
        </w:rPr>
        <w:t>b</w:t>
      </w:r>
      <w:r w:rsidRPr="6E606DB0">
        <w:rPr>
          <w:color w:val="000000" w:themeColor="text1"/>
          <w:lang w:val="de-DE"/>
        </w:rPr>
        <w:t>erücksichtigen und entsprechende Anpassungen vornehmen.</w:t>
      </w:r>
    </w:p>
    <w:p w14:paraId="116E525B" w14:textId="77777777" w:rsidR="00F11167" w:rsidRPr="00DD5A7E" w:rsidRDefault="00F11167" w:rsidP="00F11167">
      <w:pPr>
        <w:spacing w:before="180" w:after="180" w:line="259" w:lineRule="auto"/>
        <w:rPr>
          <w:b/>
          <w:bCs/>
          <w:lang w:val="de-DE"/>
        </w:rPr>
      </w:pPr>
      <w:r w:rsidRPr="00DD5A7E">
        <w:rPr>
          <w:b/>
          <w:bCs/>
          <w:lang w:val="de-DE"/>
        </w:rPr>
        <w:t>Zur Form der Ansprache</w:t>
      </w:r>
    </w:p>
    <w:p w14:paraId="505A2F85" w14:textId="77777777" w:rsidR="00F11167" w:rsidRDefault="00F11167" w:rsidP="00F11167">
      <w:pPr>
        <w:spacing w:line="259" w:lineRule="auto"/>
        <w:rPr>
          <w:lang w:val="de-DE"/>
        </w:rPr>
      </w:pPr>
      <w:r w:rsidRPr="158A9151">
        <w:rPr>
          <w:lang w:val="de-DE"/>
        </w:rPr>
        <w:t>Dieser Guide richtet sich sowohl an Einzelpersonen als auch an Lern</w:t>
      </w:r>
      <w:r>
        <w:rPr>
          <w:lang w:val="de-DE"/>
        </w:rPr>
        <w:t>-T</w:t>
      </w:r>
      <w:r w:rsidRPr="158A9151">
        <w:rPr>
          <w:lang w:val="de-DE"/>
        </w:rPr>
        <w:t xml:space="preserve">andems und Gruppen bis zu fünf Personen. Der Einfachheit halber haben wir für die Ansprache durchgehend die Du-Form verwendet. Lediglich dort, wo es ausschließlich um Gruppenerklärungen geht, weichen wir </w:t>
      </w:r>
      <w:r w:rsidRPr="158A9151">
        <w:rPr>
          <w:color w:val="auto"/>
          <w:lang w:val="de-DE"/>
        </w:rPr>
        <w:t>davon</w:t>
      </w:r>
      <w:r w:rsidRPr="158A9151">
        <w:rPr>
          <w:lang w:val="de-DE"/>
        </w:rPr>
        <w:t xml:space="preserve"> ab.</w:t>
      </w:r>
    </w:p>
    <w:p w14:paraId="2EDDDF94" w14:textId="77777777" w:rsidR="00F11167" w:rsidRDefault="00F11167" w:rsidP="00F11167">
      <w:pPr>
        <w:spacing w:line="259" w:lineRule="auto"/>
        <w:rPr>
          <w:rStyle w:val="Hyperlink1"/>
          <w:color w:val="000000" w:themeColor="text1"/>
        </w:rPr>
      </w:pPr>
      <w:r w:rsidRPr="158A9151">
        <w:rPr>
          <w:lang w:val="de-DE"/>
        </w:rPr>
        <w:t>Selbstverständlich verwenden wir eine geschlechtergerechte Sprache mit geschlechtsneutralen Formen oder dem Gender-Doppelpunkt. Wir möchten mittels des Gender-Doppelpunkts alle Geschlechter benennen – auch jene über die binäre Identität hinaus. Mehr Informationen zu gendergerechter Sprache gibt es auch hier:</w:t>
      </w:r>
      <w:hyperlink r:id="rId12">
        <w:r w:rsidRPr="158A9151">
          <w:rPr>
            <w:rStyle w:val="Hyperlink0"/>
          </w:rPr>
          <w:t xml:space="preserve"> </w:t>
        </w:r>
      </w:hyperlink>
      <w:hyperlink r:id="rId13">
        <w:r w:rsidRPr="158A9151">
          <w:rPr>
            <w:rStyle w:val="Hyperlink1"/>
          </w:rPr>
          <w:t>https://fairlanguage.com/</w:t>
        </w:r>
      </w:hyperlink>
    </w:p>
    <w:p w14:paraId="10D6F793" w14:textId="1984DA70" w:rsidR="00F11167" w:rsidRDefault="0017186B" w:rsidP="00F11167">
      <w:pPr>
        <w:pStyle w:val="berschrift1"/>
        <w:rPr>
          <w:rStyle w:val="Hyperlink0"/>
        </w:rPr>
      </w:pPr>
      <w:bookmarkStart w:id="6" w:name="_Toc91006083"/>
      <w:bookmarkStart w:id="7" w:name="_Toc116587802"/>
      <w:r>
        <w:rPr>
          <w:rStyle w:val="Hyperlink0"/>
        </w:rPr>
        <w:t>Lernpfad – d</w:t>
      </w:r>
      <w:r w:rsidR="00F11167" w:rsidRPr="158A9151">
        <w:rPr>
          <w:rStyle w:val="Hyperlink0"/>
        </w:rPr>
        <w:t>ie Lernreise im Überblick</w:t>
      </w:r>
      <w:bookmarkEnd w:id="6"/>
      <w:bookmarkEnd w:id="7"/>
    </w:p>
    <w:p w14:paraId="21E48ED5" w14:textId="77777777" w:rsidR="00F11167" w:rsidRDefault="00F11167" w:rsidP="00F11167">
      <w:pPr>
        <w:pStyle w:val="FirstParagraph"/>
        <w:rPr>
          <w:rStyle w:val="Hyperlink0"/>
        </w:rPr>
      </w:pPr>
      <w:r w:rsidRPr="6E606DB0">
        <w:rPr>
          <w:rStyle w:val="Hyperlink0"/>
        </w:rPr>
        <w:t xml:space="preserve">Wenn du dich 12 Wochen mit einem Thema beschäftigst, ist das gleichzeitig sehr viel und sehr wenig Zeit. Deine Lernreise ist in 12 Weeklys unterteilt. Das Weekly ist der wöchentliche Termin, den du dir bzw. den ihr in der Gruppe oder im Tandem zusammen festlegt. </w:t>
      </w:r>
    </w:p>
    <w:p w14:paraId="58483F58" w14:textId="77777777" w:rsidR="00F11167" w:rsidRDefault="00F11167" w:rsidP="00F11167">
      <w:pPr>
        <w:pStyle w:val="FirstParagraph"/>
        <w:rPr>
          <w:rStyle w:val="Hyperlink0"/>
        </w:rPr>
      </w:pPr>
      <w:r w:rsidRPr="6E606DB0">
        <w:rPr>
          <w:rStyle w:val="Hyperlink0"/>
        </w:rPr>
        <w:t xml:space="preserve">Dieser Lernpfad enthält </w:t>
      </w:r>
    </w:p>
    <w:p w14:paraId="66B2F51F" w14:textId="77777777" w:rsidR="00F11167" w:rsidRDefault="00F11167" w:rsidP="00F11167">
      <w:pPr>
        <w:pStyle w:val="FirstParagraph"/>
        <w:numPr>
          <w:ilvl w:val="0"/>
          <w:numId w:val="18"/>
        </w:numPr>
        <w:ind w:left="567" w:hanging="567"/>
        <w:rPr>
          <w:rStyle w:val="Hyperlink0"/>
          <w:color w:val="000000" w:themeColor="text1"/>
        </w:rPr>
      </w:pPr>
      <w:r w:rsidRPr="158A9151">
        <w:rPr>
          <w:rStyle w:val="Hyperlink0"/>
          <w:color w:val="000000" w:themeColor="text1"/>
        </w:rPr>
        <w:t>Woche für Woche eine genaue Anleitung, die dich durch deine Lernreise führt – mit Denkanstößen, Tipps und wichtigen Leitfragen</w:t>
      </w:r>
    </w:p>
    <w:p w14:paraId="7A72A483" w14:textId="77777777" w:rsidR="00F11167" w:rsidRDefault="00F11167" w:rsidP="00F11167">
      <w:pPr>
        <w:pStyle w:val="FirstParagraph"/>
        <w:numPr>
          <w:ilvl w:val="0"/>
          <w:numId w:val="18"/>
        </w:numPr>
        <w:ind w:left="567" w:hanging="567"/>
        <w:rPr>
          <w:rFonts w:eastAsia="Cambria" w:cs="Cambria"/>
          <w:color w:val="000000" w:themeColor="text1"/>
          <w:lang w:val="de-DE"/>
        </w:rPr>
      </w:pPr>
      <w:r>
        <w:rPr>
          <w:rStyle w:val="Hyperlink0"/>
          <w:color w:val="000000" w:themeColor="text1"/>
        </w:rPr>
        <w:t>m</w:t>
      </w:r>
      <w:r w:rsidRPr="158A9151">
        <w:rPr>
          <w:rStyle w:val="Hyperlink0"/>
          <w:color w:val="000000" w:themeColor="text1"/>
        </w:rPr>
        <w:t>ehr als 15 Übungen - wir bezeichnen sie als Katas - die dir dabei helfen, das Beste aus dir und deiner Lernreise herauszuholen</w:t>
      </w:r>
    </w:p>
    <w:p w14:paraId="1B1E3844" w14:textId="77777777" w:rsidR="00F11167" w:rsidRDefault="00F11167" w:rsidP="00F11167">
      <w:pPr>
        <w:pStyle w:val="FirstParagraph"/>
        <w:numPr>
          <w:ilvl w:val="0"/>
          <w:numId w:val="18"/>
        </w:numPr>
        <w:ind w:left="567" w:hanging="567"/>
        <w:rPr>
          <w:rStyle w:val="Hyperlink0"/>
          <w:rFonts w:eastAsia="Cambria" w:cs="Cambria"/>
          <w:color w:val="000000" w:themeColor="text1"/>
        </w:rPr>
      </w:pPr>
      <w:r>
        <w:rPr>
          <w:rStyle w:val="Hyperlink0"/>
          <w:color w:val="000000" w:themeColor="text1"/>
        </w:rPr>
        <w:t>w</w:t>
      </w:r>
      <w:r w:rsidRPr="158A9151">
        <w:rPr>
          <w:rStyle w:val="Hyperlink0"/>
          <w:color w:val="000000" w:themeColor="text1"/>
        </w:rPr>
        <w:t>eiterführende Literatur und Links, um deine Lernreise zu vertiefen oder fortzusetzen</w:t>
      </w:r>
    </w:p>
    <w:p w14:paraId="71615A26" w14:textId="77777777" w:rsidR="00F11167" w:rsidRDefault="00F11167" w:rsidP="00F11167">
      <w:pPr>
        <w:pStyle w:val="FirstParagraph"/>
        <w:numPr>
          <w:ilvl w:val="0"/>
          <w:numId w:val="18"/>
        </w:numPr>
        <w:ind w:left="567" w:hanging="567"/>
        <w:rPr>
          <w:rStyle w:val="Hyperlink0"/>
          <w:color w:val="000000" w:themeColor="text1"/>
        </w:rPr>
      </w:pPr>
      <w:r>
        <w:rPr>
          <w:rStyle w:val="Hyperlink0"/>
        </w:rPr>
        <w:t>e</w:t>
      </w:r>
      <w:r w:rsidRPr="158A9151">
        <w:rPr>
          <w:rStyle w:val="Hyperlink0"/>
        </w:rPr>
        <w:t>in Glossar, das dir die lernOS</w:t>
      </w:r>
      <w:r>
        <w:rPr>
          <w:rStyle w:val="Hyperlink0"/>
        </w:rPr>
        <w:t>-</w:t>
      </w:r>
      <w:r w:rsidRPr="158A9151">
        <w:rPr>
          <w:rStyle w:val="Hyperlink0"/>
        </w:rPr>
        <w:t>spezifischen Fachbegriffe erklärt.</w:t>
      </w:r>
    </w:p>
    <w:p w14:paraId="3ECC4EA7" w14:textId="77777777" w:rsidR="00F11167" w:rsidRDefault="00F11167" w:rsidP="00F11167">
      <w:pPr>
        <w:pStyle w:val="Textkrper"/>
        <w:rPr>
          <w:rStyle w:val="Hyperlink0"/>
          <w:color w:val="000000" w:themeColor="text1"/>
        </w:rPr>
      </w:pPr>
    </w:p>
    <w:p w14:paraId="3EF23742" w14:textId="77777777" w:rsidR="00F11167" w:rsidRDefault="00F11167" w:rsidP="00F11167">
      <w:pPr>
        <w:pStyle w:val="Textkrper"/>
        <w:rPr>
          <w:rStyle w:val="Hyperlink0"/>
        </w:rPr>
      </w:pPr>
      <w:r w:rsidRPr="158A9151">
        <w:rPr>
          <w:rStyle w:val="Ohne"/>
          <w:b/>
          <w:bCs/>
          <w:lang w:val="de-DE"/>
        </w:rPr>
        <w:t>Wie ist dieser Lernpfad aufgebaut?</w:t>
      </w:r>
    </w:p>
    <w:p w14:paraId="6D3EA99A" w14:textId="7405C6F3" w:rsidR="00F11167" w:rsidRDefault="00F11167" w:rsidP="00F11167">
      <w:pPr>
        <w:pStyle w:val="FirstParagraph"/>
        <w:rPr>
          <w:rStyle w:val="Hyperlink0"/>
        </w:rPr>
      </w:pPr>
      <w:r w:rsidRPr="158A9151">
        <w:rPr>
          <w:rStyle w:val="Hyperlink0"/>
        </w:rPr>
        <w:t xml:space="preserve">Du findest in diesem Leitfaden zunächst die Anleitungen für die 12-wöchige Lernreise. Daran schließt sich die Liste der Übungen, der </w:t>
      </w:r>
      <w:r>
        <w:rPr>
          <w:rStyle w:val="Hyperlink0"/>
          <w:b/>
          <w:color w:val="4F81BD" w:themeColor="accent1"/>
        </w:rPr>
        <w:fldChar w:fldCharType="begin"/>
      </w:r>
      <w:r w:rsidRPr="00C33800">
        <w:rPr>
          <w:rStyle w:val="Hyperlink0"/>
          <w:b/>
          <w:color w:val="4F81BD" w:themeColor="accent1"/>
        </w:rPr>
        <w:instrText xml:space="preserve"> REF _Ref90196121 \h </w:instrText>
      </w:r>
      <w:r>
        <w:rPr>
          <w:rStyle w:val="Hyperlink0"/>
          <w:b/>
          <w:color w:val="4F81BD" w:themeColor="accent1"/>
        </w:rPr>
        <w:instrText xml:space="preserve"> \* MERGEFORMAT </w:instrText>
      </w:r>
      <w:r>
        <w:rPr>
          <w:rStyle w:val="Hyperlink0"/>
          <w:b/>
          <w:color w:val="4F81BD" w:themeColor="accent1"/>
        </w:rPr>
      </w:r>
      <w:r>
        <w:rPr>
          <w:rStyle w:val="Hyperlink0"/>
          <w:b/>
          <w:color w:val="4F81BD" w:themeColor="accent1"/>
        </w:rPr>
        <w:fldChar w:fldCharType="separate"/>
      </w:r>
      <w:r w:rsidR="00697641" w:rsidRPr="00697641">
        <w:rPr>
          <w:rStyle w:val="Hyperlink0"/>
          <w:b/>
          <w:color w:val="4F81BD" w:themeColor="accent1"/>
        </w:rPr>
        <w:t>Kata-Log</w:t>
      </w:r>
      <w:r>
        <w:rPr>
          <w:rStyle w:val="Hyperlink0"/>
        </w:rPr>
        <w:fldChar w:fldCharType="end"/>
      </w:r>
      <w:r w:rsidRPr="158A9151">
        <w:rPr>
          <w:rStyle w:val="Hyperlink0"/>
        </w:rPr>
        <w:t xml:space="preserve">, an. </w:t>
      </w:r>
    </w:p>
    <w:p w14:paraId="17FD75DB" w14:textId="77777777" w:rsidR="00F11167" w:rsidRDefault="00F11167" w:rsidP="00F11167">
      <w:pPr>
        <w:pStyle w:val="FirstParagraph"/>
        <w:rPr>
          <w:rStyle w:val="Ohne"/>
          <w:b/>
          <w:bCs/>
          <w:lang w:val="de-DE"/>
        </w:rPr>
      </w:pPr>
      <w:r w:rsidRPr="158A9151">
        <w:rPr>
          <w:rStyle w:val="Ohne"/>
          <w:b/>
          <w:bCs/>
          <w:lang w:val="de-DE"/>
        </w:rPr>
        <w:t>Wie gehst du mit dem Lernpfad um?</w:t>
      </w:r>
    </w:p>
    <w:p w14:paraId="719EFE3D" w14:textId="5AA31917" w:rsidR="00F11167" w:rsidRPr="001F6419" w:rsidRDefault="00F11167" w:rsidP="00F11167">
      <w:pPr>
        <w:pStyle w:val="FirstParagraph"/>
        <w:rPr>
          <w:rStyle w:val="Ohne"/>
          <w:shd w:val="clear" w:color="auto" w:fill="FFFF00"/>
          <w:lang w:val="de-DE"/>
        </w:rPr>
      </w:pPr>
      <w:r w:rsidRPr="6E606DB0">
        <w:rPr>
          <w:rStyle w:val="Hyperlink0"/>
        </w:rPr>
        <w:t>Nimm dir vor Start der Lernreise (</w:t>
      </w:r>
      <w:r>
        <w:rPr>
          <w:rStyle w:val="Hyperlink0"/>
        </w:rPr>
        <w:t xml:space="preserve">genannt: </w:t>
      </w:r>
      <w:r w:rsidRPr="6E606DB0">
        <w:rPr>
          <w:rStyle w:val="Hyperlink0"/>
        </w:rPr>
        <w:t>Sprint</w:t>
      </w:r>
      <w:r>
        <w:rPr>
          <w:rStyle w:val="Ohne"/>
          <w:vertAlign w:val="superscript"/>
          <w:lang w:val="de-DE"/>
        </w:rPr>
        <w:t>7</w:t>
      </w:r>
      <w:r w:rsidRPr="6E606DB0">
        <w:rPr>
          <w:rStyle w:val="Hyperlink0"/>
        </w:rPr>
        <w:t xml:space="preserve">) Zeit, den Aufbau unseres Leadership-Guides und die einzelnen Katas genauer anzuschauen. Manchmal gibt es mehrere Katas in einer Woche. </w:t>
      </w:r>
      <w:r w:rsidR="00D079E5">
        <w:rPr>
          <w:rStyle w:val="Hyperlink0"/>
        </w:rPr>
        <w:t>Für deine</w:t>
      </w:r>
      <w:r w:rsidRPr="6E606DB0">
        <w:rPr>
          <w:rStyle w:val="Hyperlink0"/>
        </w:rPr>
        <w:t xml:space="preserve"> Reise g</w:t>
      </w:r>
      <w:r w:rsidR="00D079E5">
        <w:rPr>
          <w:rStyle w:val="Hyperlink0"/>
        </w:rPr>
        <w:t>ibt es immer eine Kata-Empfehlung. Wenn Du tiefer einsteigen willst oder auch nach Lust und Laune: Nutze auch die ergänzenden</w:t>
      </w:r>
      <w:r w:rsidRPr="6E606DB0">
        <w:rPr>
          <w:rStyle w:val="Hyperlink0"/>
        </w:rPr>
        <w:t xml:space="preserve"> Kata</w:t>
      </w:r>
      <w:r w:rsidR="00D079E5">
        <w:rPr>
          <w:rStyle w:val="Hyperlink0"/>
        </w:rPr>
        <w:t>s</w:t>
      </w:r>
      <w:r w:rsidRPr="6E606DB0">
        <w:rPr>
          <w:rStyle w:val="Hyperlink0"/>
        </w:rPr>
        <w:t>.</w:t>
      </w:r>
      <w:r w:rsidR="00D079E5">
        <w:rPr>
          <w:rStyle w:val="Hyperlink0"/>
        </w:rPr>
        <w:t xml:space="preserve"> Grundsätzlich gilt:</w:t>
      </w:r>
      <w:r w:rsidRPr="6E606DB0">
        <w:rPr>
          <w:rStyle w:val="Hyperlink0"/>
        </w:rPr>
        <w:t xml:space="preserve"> Es </w:t>
      </w:r>
      <w:r w:rsidR="00F05B31">
        <w:rPr>
          <w:rStyle w:val="Hyperlink0"/>
        </w:rPr>
        <w:t>gibt keine Kata-Polizei</w:t>
      </w:r>
      <w:r w:rsidR="00D079E5">
        <w:rPr>
          <w:rStyle w:val="Hyperlink0"/>
        </w:rPr>
        <w:t>, d. h.</w:t>
      </w:r>
      <w:r w:rsidR="00F05B31">
        <w:rPr>
          <w:rStyle w:val="Hyperlink0"/>
        </w:rPr>
        <w:t xml:space="preserve"> </w:t>
      </w:r>
      <w:r w:rsidR="00D079E5">
        <w:rPr>
          <w:rStyle w:val="Hyperlink0"/>
        </w:rPr>
        <w:t>t</w:t>
      </w:r>
      <w:r w:rsidR="00F05B31">
        <w:rPr>
          <w:rStyle w:val="Hyperlink0"/>
        </w:rPr>
        <w:t>ausch</w:t>
      </w:r>
      <w:r w:rsidR="00D079E5">
        <w:rPr>
          <w:rStyle w:val="Hyperlink0"/>
        </w:rPr>
        <w:t>e</w:t>
      </w:r>
      <w:r w:rsidRPr="6E606DB0">
        <w:rPr>
          <w:rStyle w:val="Hyperlink0"/>
        </w:rPr>
        <w:t xml:space="preserve"> gerne Katas aus oder modifizier</w:t>
      </w:r>
      <w:r w:rsidR="00D079E5">
        <w:rPr>
          <w:rStyle w:val="Hyperlink0"/>
        </w:rPr>
        <w:t>e</w:t>
      </w:r>
      <w:r w:rsidRPr="6E606DB0">
        <w:rPr>
          <w:rStyle w:val="Hyperlink0"/>
        </w:rPr>
        <w:t xml:space="preserve"> sie, damit sie besser zu deinen Zielen passen</w:t>
      </w:r>
      <w:r w:rsidRPr="6E606DB0">
        <w:rPr>
          <w:rStyle w:val="Ohne"/>
          <w:b/>
          <w:bCs/>
          <w:lang w:val="de-DE"/>
        </w:rPr>
        <w:t xml:space="preserve"> </w:t>
      </w:r>
      <w:r w:rsidRPr="00C33800">
        <w:rPr>
          <w:rStyle w:val="Ohne"/>
          <w:bCs/>
          <w:lang w:val="de-DE"/>
        </w:rPr>
        <w:t xml:space="preserve">(siehe </w:t>
      </w:r>
      <w:hyperlink r:id="rId14">
        <w:r w:rsidRPr="006E584E">
          <w:rPr>
            <w:rStyle w:val="Hyperlink2"/>
            <w:b w:val="0"/>
          </w:rPr>
          <w:t>lernOS-Leitfaden</w:t>
        </w:r>
      </w:hyperlink>
      <w:r w:rsidRPr="00C33800">
        <w:rPr>
          <w:rStyle w:val="Ohne"/>
          <w:bCs/>
          <w:lang w:val="de-DE"/>
        </w:rPr>
        <w:t>)</w:t>
      </w:r>
      <w:r w:rsidR="00D079E5">
        <w:rPr>
          <w:rStyle w:val="Ohne"/>
          <w:bCs/>
          <w:lang w:val="de-DE"/>
        </w:rPr>
        <w:t>.</w:t>
      </w:r>
    </w:p>
    <w:p w14:paraId="7B8C6663" w14:textId="399FF0F3" w:rsidR="00F11167" w:rsidRDefault="00F11167" w:rsidP="00F11167">
      <w:pPr>
        <w:pStyle w:val="FirstParagraph"/>
        <w:spacing w:line="259" w:lineRule="auto"/>
        <w:rPr>
          <w:rStyle w:val="Ohne"/>
          <w:b/>
          <w:bCs/>
          <w:lang w:val="de-DE"/>
        </w:rPr>
      </w:pPr>
      <w:r w:rsidRPr="6E606DB0">
        <w:rPr>
          <w:rStyle w:val="Ohne"/>
          <w:b/>
          <w:bCs/>
          <w:lang w:val="de-DE"/>
        </w:rPr>
        <w:t xml:space="preserve">Lernen in der Gruppe, im Tandem oder </w:t>
      </w:r>
      <w:r w:rsidR="00CB442E" w:rsidRPr="6E606DB0">
        <w:rPr>
          <w:rStyle w:val="Ohne"/>
          <w:b/>
          <w:bCs/>
          <w:lang w:val="de-DE"/>
        </w:rPr>
        <w:t>allein</w:t>
      </w:r>
      <w:r w:rsidR="00D079E5">
        <w:rPr>
          <w:rStyle w:val="Ohne"/>
          <w:b/>
          <w:bCs/>
          <w:lang w:val="de-DE"/>
        </w:rPr>
        <w:t>?</w:t>
      </w:r>
    </w:p>
    <w:p w14:paraId="5440EA4F" w14:textId="1EF051B4" w:rsidR="00F11167" w:rsidRDefault="00F11167" w:rsidP="00F11167">
      <w:pPr>
        <w:spacing w:before="180" w:after="180" w:line="259" w:lineRule="auto"/>
        <w:rPr>
          <w:rStyle w:val="Ohne"/>
          <w:lang w:val="de-DE"/>
        </w:rPr>
      </w:pPr>
      <w:r w:rsidRPr="6E606DB0">
        <w:rPr>
          <w:rStyle w:val="Ohne"/>
          <w:lang w:val="de-DE"/>
        </w:rPr>
        <w:t>Alle lernOS</w:t>
      </w:r>
      <w:r>
        <w:rPr>
          <w:rStyle w:val="Ohne"/>
          <w:lang w:val="de-DE"/>
        </w:rPr>
        <w:t>-</w:t>
      </w:r>
      <w:r w:rsidRPr="6E606DB0">
        <w:rPr>
          <w:rStyle w:val="Ohne"/>
          <w:lang w:val="de-DE"/>
        </w:rPr>
        <w:t>Leitfäden sind so konzipiert, dass du sie alleine, im Tandem oder in einer Gruppe machen kannst. Wir empfehlen</w:t>
      </w:r>
      <w:r w:rsidR="00F05B31">
        <w:rPr>
          <w:rStyle w:val="Ohne"/>
          <w:lang w:val="de-DE"/>
        </w:rPr>
        <w:t>,</w:t>
      </w:r>
      <w:r w:rsidRPr="6E606DB0">
        <w:rPr>
          <w:rStyle w:val="Ohne"/>
          <w:lang w:val="de-DE"/>
        </w:rPr>
        <w:t xml:space="preserve"> die lernOS-Leadership-Lernreise als Gruppe zu starten. Der Austausch wird wertvolle Impulse und Perspektiven liefern. Eine Gruppengröße von 4-5 </w:t>
      </w:r>
      <w:r>
        <w:rPr>
          <w:rStyle w:val="Ohne"/>
          <w:lang w:val="de-DE"/>
        </w:rPr>
        <w:t xml:space="preserve">Personen </w:t>
      </w:r>
      <w:r w:rsidRPr="6E606DB0">
        <w:rPr>
          <w:rStyle w:val="Ohne"/>
          <w:lang w:val="de-DE"/>
        </w:rPr>
        <w:t>hat sich bewährt.</w:t>
      </w:r>
    </w:p>
    <w:p w14:paraId="5969CCC3" w14:textId="047B1A9F" w:rsidR="00F11167" w:rsidRDefault="00F11167" w:rsidP="00F11167">
      <w:pPr>
        <w:spacing w:after="180" w:line="259" w:lineRule="auto"/>
        <w:rPr>
          <w:rStyle w:val="Ohne"/>
          <w:i/>
          <w:iCs/>
          <w:lang w:val="de-DE"/>
        </w:rPr>
      </w:pPr>
      <w:r w:rsidRPr="00DD5A7E">
        <w:rPr>
          <w:rStyle w:val="Ohne"/>
          <w:i/>
          <w:iCs/>
          <w:lang w:val="de-DE"/>
        </w:rPr>
        <w:t>Hinweis für Gruppenreisende</w:t>
      </w:r>
      <w:r w:rsidR="00F05B31">
        <w:rPr>
          <w:rStyle w:val="Ohne"/>
          <w:i/>
          <w:iCs/>
          <w:lang w:val="de-DE"/>
        </w:rPr>
        <w:t>:</w:t>
      </w:r>
    </w:p>
    <w:p w14:paraId="4AE13C8A" w14:textId="01B8EA08" w:rsidR="00F11167" w:rsidRDefault="00F11167" w:rsidP="00F11167">
      <w:pPr>
        <w:spacing w:line="259" w:lineRule="auto"/>
        <w:rPr>
          <w:rStyle w:val="Ohne"/>
          <w:lang w:val="de-DE"/>
        </w:rPr>
      </w:pPr>
      <w:r>
        <w:rPr>
          <w:rStyle w:val="Ohne"/>
          <w:lang w:val="de-DE"/>
        </w:rPr>
        <w:t>Du möchtest</w:t>
      </w:r>
      <w:r w:rsidRPr="6E606DB0">
        <w:rPr>
          <w:rStyle w:val="Ohne"/>
          <w:lang w:val="de-DE"/>
        </w:rPr>
        <w:t xml:space="preserve"> gerne in einer Gruppe starten und suchst noch </w:t>
      </w:r>
      <w:r>
        <w:rPr>
          <w:rStyle w:val="Ohne"/>
          <w:lang w:val="de-DE"/>
        </w:rPr>
        <w:t>Mitreisende</w:t>
      </w:r>
      <w:r w:rsidRPr="6E606DB0">
        <w:rPr>
          <w:rStyle w:val="Ohne"/>
          <w:lang w:val="de-DE"/>
        </w:rPr>
        <w:t xml:space="preserve">? Wenn du dich in sozialen Netzwerken wie Facebook, Instagram oder Twitter bewegst, kannst </w:t>
      </w:r>
      <w:r>
        <w:rPr>
          <w:rStyle w:val="Ohne"/>
          <w:lang w:val="de-DE"/>
        </w:rPr>
        <w:t>d</w:t>
      </w:r>
      <w:r w:rsidRPr="6E606DB0">
        <w:rPr>
          <w:rStyle w:val="Ohne"/>
          <w:lang w:val="de-DE"/>
        </w:rPr>
        <w:t xml:space="preserve">u dort in einem Post nach weiteren Interessierten fragen. Nutz dafür auch die </w:t>
      </w:r>
      <w:r w:rsidRPr="0021074C">
        <w:rPr>
          <w:rStyle w:val="Ohne"/>
          <w:lang w:val="de-DE"/>
        </w:rPr>
        <w:t>Ha</w:t>
      </w:r>
      <w:r w:rsidR="00BB4383" w:rsidRPr="0021074C">
        <w:rPr>
          <w:rStyle w:val="Ohne"/>
          <w:lang w:val="de-DE"/>
        </w:rPr>
        <w:t>shtags #lernOS</w:t>
      </w:r>
      <w:r w:rsidR="0021074C">
        <w:rPr>
          <w:rStyle w:val="Ohne"/>
          <w:lang w:val="de-DE"/>
        </w:rPr>
        <w:t xml:space="preserve"> und/oder #lernOS</w:t>
      </w:r>
      <w:r w:rsidR="00BB4383">
        <w:rPr>
          <w:rStyle w:val="Ohne"/>
          <w:lang w:val="de-DE"/>
        </w:rPr>
        <w:t>l</w:t>
      </w:r>
      <w:r w:rsidRPr="6E606DB0">
        <w:rPr>
          <w:rStyle w:val="Ohne"/>
          <w:lang w:val="de-DE"/>
        </w:rPr>
        <w:t>eadership. Du kannst die Autor:innen des Leitfadens taggen, so kann dein Post einfacher gesehen und weitergeleitet werden.</w:t>
      </w:r>
    </w:p>
    <w:p w14:paraId="3DDC62F5" w14:textId="77777777" w:rsidR="00F11167" w:rsidRDefault="00F11167" w:rsidP="00F11167">
      <w:pPr>
        <w:spacing w:before="180" w:after="180"/>
        <w:rPr>
          <w:rStyle w:val="Ohne"/>
          <w:lang w:val="de-DE"/>
        </w:rPr>
      </w:pPr>
      <w:r w:rsidRPr="6E606DB0">
        <w:rPr>
          <w:rStyle w:val="Ohne"/>
          <w:lang w:val="de-DE"/>
        </w:rPr>
        <w:t xml:space="preserve">Außerdem kannst </w:t>
      </w:r>
      <w:r>
        <w:rPr>
          <w:rStyle w:val="Ohne"/>
          <w:lang w:val="de-DE"/>
        </w:rPr>
        <w:t>d</w:t>
      </w:r>
      <w:r w:rsidRPr="6E606DB0">
        <w:rPr>
          <w:rStyle w:val="Ohne"/>
          <w:lang w:val="de-DE"/>
        </w:rPr>
        <w:t xml:space="preserve">u den kostenlosen PeerFinder </w:t>
      </w:r>
      <w:hyperlink r:id="rId15" w:history="1">
        <w:r w:rsidRPr="00C33800">
          <w:rPr>
            <w:rStyle w:val="Hyperlink"/>
            <w:color w:val="365F91" w:themeColor="accent1" w:themeShade="BF"/>
            <w:u w:color="4F81BD" w:themeColor="accent1"/>
            <w:lang w:val="de-DE"/>
          </w:rPr>
          <w:t xml:space="preserve">https://web.peerfinder.app/de </w:t>
        </w:r>
      </w:hyperlink>
      <w:r w:rsidRPr="6E606DB0">
        <w:rPr>
          <w:rStyle w:val="Ohne"/>
          <w:lang w:val="de-DE"/>
        </w:rPr>
        <w:t>ausprobieren</w:t>
      </w:r>
      <w:r>
        <w:rPr>
          <w:rStyle w:val="Ohne"/>
          <w:lang w:val="de-DE"/>
        </w:rPr>
        <w:t>.</w:t>
      </w:r>
      <w:r w:rsidRPr="6E606DB0">
        <w:rPr>
          <w:rStyle w:val="Ohne"/>
          <w:lang w:val="de-DE"/>
        </w:rPr>
        <w:t xml:space="preserve"> Der PeerFinder</w:t>
      </w:r>
      <w:r>
        <w:rPr>
          <w:rStyle w:val="Ohne"/>
          <w:lang w:val="de-DE"/>
        </w:rPr>
        <w:t xml:space="preserve"> ist</w:t>
      </w:r>
      <w:r w:rsidRPr="6E606DB0">
        <w:rPr>
          <w:rStyle w:val="Ohne"/>
          <w:lang w:val="de-DE"/>
        </w:rPr>
        <w:t xml:space="preserve"> speziell dafür entwickelt worden, dass Lernzirkel</w:t>
      </w:r>
      <w:r>
        <w:rPr>
          <w:rStyle w:val="Ohne"/>
          <w:vertAlign w:val="superscript"/>
          <w:lang w:val="de-DE"/>
        </w:rPr>
        <w:t>8</w:t>
      </w:r>
      <w:r w:rsidRPr="6E606DB0">
        <w:rPr>
          <w:rStyle w:val="Ohne"/>
          <w:lang w:val="de-DE"/>
        </w:rPr>
        <w:t xml:space="preserve"> zueinanderfinden können.</w:t>
      </w:r>
    </w:p>
    <w:p w14:paraId="4ACD2F43" w14:textId="06736CE8" w:rsidR="00F11167" w:rsidRPr="00C33800" w:rsidRDefault="00F11167" w:rsidP="00F11167">
      <w:pPr>
        <w:spacing w:before="180" w:after="180"/>
        <w:rPr>
          <w:rStyle w:val="Ohne"/>
          <w:i/>
          <w:color w:val="000000" w:themeColor="text1"/>
          <w:lang w:val="de-DE"/>
        </w:rPr>
      </w:pPr>
      <w:r w:rsidRPr="00C33800">
        <w:rPr>
          <w:rStyle w:val="Ohne"/>
          <w:i/>
          <w:color w:val="000000" w:themeColor="text1"/>
          <w:lang w:val="de-DE"/>
        </w:rPr>
        <w:t>Hinweis für Alleinreisende</w:t>
      </w:r>
      <w:r w:rsidR="00F05B31">
        <w:rPr>
          <w:rStyle w:val="Ohne"/>
          <w:i/>
          <w:color w:val="000000" w:themeColor="text1"/>
          <w:lang w:val="de-DE"/>
        </w:rPr>
        <w:t>:</w:t>
      </w:r>
    </w:p>
    <w:p w14:paraId="3C9B0A83" w14:textId="63FA994D" w:rsidR="00F11167" w:rsidRDefault="00F11167" w:rsidP="00F11167">
      <w:pPr>
        <w:spacing w:before="180" w:after="180" w:line="259" w:lineRule="auto"/>
        <w:rPr>
          <w:rStyle w:val="Hyperlink0"/>
          <w:color w:val="000000" w:themeColor="text1"/>
        </w:rPr>
      </w:pPr>
      <w:r w:rsidRPr="6E606DB0">
        <w:rPr>
          <w:rStyle w:val="Ohne"/>
          <w:lang w:val="de-DE"/>
        </w:rPr>
        <w:t xml:space="preserve">Wenn </w:t>
      </w:r>
      <w:r>
        <w:rPr>
          <w:rStyle w:val="Ohne"/>
          <w:lang w:val="de-DE"/>
        </w:rPr>
        <w:t>d</w:t>
      </w:r>
      <w:r w:rsidRPr="6E606DB0">
        <w:rPr>
          <w:rStyle w:val="Ohne"/>
          <w:lang w:val="de-DE"/>
        </w:rPr>
        <w:t>u jedoch lieber allein reist</w:t>
      </w:r>
      <w:r>
        <w:rPr>
          <w:rStyle w:val="Ohne"/>
          <w:lang w:val="de-DE"/>
        </w:rPr>
        <w:t>,</w:t>
      </w:r>
      <w:r w:rsidRPr="6E606DB0">
        <w:rPr>
          <w:rStyle w:val="Ohne"/>
          <w:lang w:val="de-DE"/>
        </w:rPr>
        <w:t xml:space="preserve"> kanns</w:t>
      </w:r>
      <w:r>
        <w:rPr>
          <w:rStyle w:val="Ohne"/>
          <w:lang w:val="de-DE"/>
        </w:rPr>
        <w:t>t</w:t>
      </w:r>
      <w:r w:rsidRPr="6E606DB0">
        <w:rPr>
          <w:rStyle w:val="Ohne"/>
          <w:lang w:val="de-DE"/>
        </w:rPr>
        <w:t xml:space="preserve"> </w:t>
      </w:r>
      <w:r>
        <w:rPr>
          <w:rStyle w:val="Ohne"/>
          <w:lang w:val="de-DE"/>
        </w:rPr>
        <w:t>d</w:t>
      </w:r>
      <w:r w:rsidRPr="6E606DB0">
        <w:rPr>
          <w:rStyle w:val="Ohne"/>
          <w:lang w:val="de-DE"/>
        </w:rPr>
        <w:t>u statt in den Austausch in die Selbstreflexion gehen. Doch au</w:t>
      </w:r>
      <w:r>
        <w:rPr>
          <w:rStyle w:val="Ohne"/>
          <w:lang w:val="de-DE"/>
        </w:rPr>
        <w:t>ch</w:t>
      </w:r>
      <w:r w:rsidRPr="6E606DB0">
        <w:rPr>
          <w:rStyle w:val="Ohne"/>
          <w:lang w:val="de-DE"/>
        </w:rPr>
        <w:t xml:space="preserve"> für Alleinreisende gilt: </w:t>
      </w:r>
      <w:r>
        <w:rPr>
          <w:rStyle w:val="Ohne"/>
          <w:lang w:val="de-DE"/>
        </w:rPr>
        <w:t>D</w:t>
      </w:r>
      <w:r w:rsidRPr="6E606DB0">
        <w:rPr>
          <w:rStyle w:val="Ohne"/>
          <w:lang w:val="de-DE"/>
        </w:rPr>
        <w:t xml:space="preserve">er Austausch unterstützt </w:t>
      </w:r>
      <w:r>
        <w:rPr>
          <w:rStyle w:val="Ohne"/>
          <w:lang w:val="de-DE"/>
        </w:rPr>
        <w:t>d</w:t>
      </w:r>
      <w:r w:rsidRPr="6E606DB0">
        <w:rPr>
          <w:rStyle w:val="Ohne"/>
          <w:lang w:val="de-DE"/>
        </w:rPr>
        <w:t xml:space="preserve">ich auf </w:t>
      </w:r>
      <w:r>
        <w:rPr>
          <w:rStyle w:val="Ohne"/>
          <w:lang w:val="de-DE"/>
        </w:rPr>
        <w:t>d</w:t>
      </w:r>
      <w:r w:rsidR="00F05B31">
        <w:rPr>
          <w:rStyle w:val="Ohne"/>
          <w:lang w:val="de-DE"/>
        </w:rPr>
        <w:t>einem Weg. Deshalb überleg</w:t>
      </w:r>
      <w:r w:rsidRPr="6E606DB0">
        <w:rPr>
          <w:rStyle w:val="Ohne"/>
          <w:lang w:val="de-DE"/>
        </w:rPr>
        <w:t xml:space="preserve"> dir jetzt schon, wem du von deinen Reiseerlebnissen und Erkenntnissen erzählen </w:t>
      </w:r>
      <w:r>
        <w:rPr>
          <w:rStyle w:val="Ohne"/>
          <w:lang w:val="de-DE"/>
        </w:rPr>
        <w:t>willst</w:t>
      </w:r>
      <w:r w:rsidRPr="6E606DB0">
        <w:rPr>
          <w:rStyle w:val="Ohne"/>
          <w:lang w:val="de-DE"/>
        </w:rPr>
        <w:t xml:space="preserve"> und wen du ansprechen möchtest, wenn du für eine Kata den Austausch mit jemand anderem brauchst</w:t>
      </w:r>
      <w:r>
        <w:rPr>
          <w:rStyle w:val="Ohne"/>
          <w:lang w:val="de-DE"/>
        </w:rPr>
        <w:t>.</w:t>
      </w:r>
    </w:p>
    <w:p w14:paraId="56903FC2" w14:textId="77777777" w:rsidR="00BD7DC3" w:rsidRDefault="00BD7DC3">
      <w:pPr>
        <w:rPr>
          <w:b/>
          <w:bCs/>
          <w:color w:val="000000" w:themeColor="text1"/>
          <w:lang w:val="de-DE"/>
        </w:rPr>
      </w:pPr>
      <w:r>
        <w:rPr>
          <w:b/>
          <w:bCs/>
          <w:color w:val="000000" w:themeColor="text1"/>
          <w:lang w:val="de-DE"/>
        </w:rPr>
        <w:br w:type="page"/>
      </w:r>
    </w:p>
    <w:p w14:paraId="22EF1005" w14:textId="0632666E" w:rsidR="00F11167" w:rsidRPr="00966F15" w:rsidRDefault="00F11167" w:rsidP="00F11167">
      <w:pPr>
        <w:pStyle w:val="Textkrper"/>
        <w:rPr>
          <w:b/>
          <w:bCs/>
          <w:color w:val="000000" w:themeColor="text1"/>
          <w:lang w:val="de-DE"/>
        </w:rPr>
      </w:pPr>
      <w:r w:rsidRPr="158A9151">
        <w:rPr>
          <w:b/>
          <w:bCs/>
          <w:color w:val="000000" w:themeColor="text1"/>
          <w:lang w:val="de-DE"/>
        </w:rPr>
        <w:lastRenderedPageBreak/>
        <w:t>Dein Zeitbedarf</w:t>
      </w:r>
    </w:p>
    <w:p w14:paraId="48464DC8" w14:textId="24089B1E" w:rsidR="00F11167" w:rsidRDefault="00F11167" w:rsidP="00F11167">
      <w:pPr>
        <w:pStyle w:val="Textkrper"/>
        <w:rPr>
          <w:color w:val="000000" w:themeColor="text1"/>
          <w:lang w:val="de-DE"/>
        </w:rPr>
      </w:pPr>
      <w:r w:rsidRPr="6E606DB0">
        <w:rPr>
          <w:color w:val="000000" w:themeColor="text1"/>
          <w:lang w:val="de-DE"/>
        </w:rPr>
        <w:t>Du brauchst Zeit, um dein Ziel zu erreichen: Wieviel</w:t>
      </w:r>
      <w:r>
        <w:rPr>
          <w:color w:val="000000" w:themeColor="text1"/>
          <w:lang w:val="de-DE"/>
        </w:rPr>
        <w:t>,</w:t>
      </w:r>
      <w:r w:rsidR="00D939CE">
        <w:rPr>
          <w:color w:val="000000" w:themeColor="text1"/>
          <w:lang w:val="de-DE"/>
        </w:rPr>
        <w:t xml:space="preserve"> </w:t>
      </w:r>
      <w:r w:rsidRPr="6E606DB0">
        <w:rPr>
          <w:color w:val="000000" w:themeColor="text1"/>
          <w:lang w:val="de-DE"/>
        </w:rPr>
        <w:t xml:space="preserve">hängt von dir und deinem Ziel ab. </w:t>
      </w:r>
    </w:p>
    <w:p w14:paraId="4C22D3D0" w14:textId="77777777" w:rsidR="00F11167" w:rsidRDefault="00F11167" w:rsidP="00F11167">
      <w:pPr>
        <w:pStyle w:val="Textkrper"/>
        <w:rPr>
          <w:color w:val="000000" w:themeColor="text1"/>
          <w:lang w:val="de-DE"/>
        </w:rPr>
      </w:pPr>
      <w:r w:rsidRPr="158A9151">
        <w:rPr>
          <w:color w:val="000000" w:themeColor="text1"/>
          <w:lang w:val="de-DE"/>
        </w:rPr>
        <w:t>Wofür du noch Zeit brauchst:</w:t>
      </w:r>
    </w:p>
    <w:p w14:paraId="6F24AA73" w14:textId="77777777" w:rsidR="00F11167" w:rsidRDefault="00F11167" w:rsidP="00F11167">
      <w:pPr>
        <w:pStyle w:val="Textkrper"/>
        <w:numPr>
          <w:ilvl w:val="0"/>
          <w:numId w:val="81"/>
        </w:numPr>
        <w:rPr>
          <w:color w:val="000000" w:themeColor="text1"/>
          <w:lang w:val="de-DE"/>
        </w:rPr>
      </w:pPr>
      <w:r>
        <w:rPr>
          <w:color w:val="000000" w:themeColor="text1"/>
          <w:lang w:val="de-DE"/>
        </w:rPr>
        <w:t>F</w:t>
      </w:r>
      <w:r w:rsidRPr="6E606DB0">
        <w:rPr>
          <w:color w:val="000000" w:themeColor="text1"/>
          <w:lang w:val="de-DE"/>
        </w:rPr>
        <w:t xml:space="preserve">ür die Weeklys/Circletreffen, die dich bei der Zielerreichung unterstützen. Dafür ist eine Stunde vorgesehen.  Eine Ausnahme bildet die Woche 9. </w:t>
      </w:r>
      <w:r>
        <w:rPr>
          <w:color w:val="000000" w:themeColor="text1"/>
          <w:lang w:val="de-DE"/>
        </w:rPr>
        <w:t>D</w:t>
      </w:r>
      <w:r w:rsidRPr="6E606DB0">
        <w:rPr>
          <w:color w:val="000000" w:themeColor="text1"/>
          <w:lang w:val="de-DE"/>
        </w:rPr>
        <w:t xml:space="preserve">ieser Termin kann möglicherweise länger </w:t>
      </w:r>
      <w:r>
        <w:rPr>
          <w:color w:val="000000" w:themeColor="text1"/>
          <w:lang w:val="de-DE"/>
        </w:rPr>
        <w:t>dauern.</w:t>
      </w:r>
      <w:r w:rsidRPr="6E606DB0">
        <w:rPr>
          <w:color w:val="000000" w:themeColor="text1"/>
          <w:lang w:val="de-DE"/>
        </w:rPr>
        <w:t xml:space="preserve"> </w:t>
      </w:r>
    </w:p>
    <w:p w14:paraId="6CAC0073" w14:textId="77777777" w:rsidR="00F11167" w:rsidRDefault="00F11167" w:rsidP="00F11167">
      <w:pPr>
        <w:pStyle w:val="Textkrper"/>
        <w:numPr>
          <w:ilvl w:val="0"/>
          <w:numId w:val="81"/>
        </w:numPr>
        <w:ind w:left="714" w:hanging="357"/>
        <w:rPr>
          <w:color w:val="000000" w:themeColor="text1"/>
          <w:lang w:val="de-DE"/>
        </w:rPr>
      </w:pPr>
      <w:r>
        <w:rPr>
          <w:color w:val="000000" w:themeColor="text1"/>
          <w:lang w:val="de-DE"/>
        </w:rPr>
        <w:t>F</w:t>
      </w:r>
      <w:r w:rsidRPr="6E606DB0">
        <w:rPr>
          <w:color w:val="000000" w:themeColor="text1"/>
          <w:lang w:val="de-DE"/>
        </w:rPr>
        <w:t xml:space="preserve">ür die individuelle Vorbereitung haben wir 30 min veranschlagt – insbesondere, wenn du in einem Tandem oder in einer Gruppe lernst. So arbeitest du im Stil der Flipped Classroom Methode. </w:t>
      </w:r>
    </w:p>
    <w:p w14:paraId="1D9A3397" w14:textId="77777777" w:rsidR="00F11167" w:rsidRDefault="00F11167" w:rsidP="00F11167">
      <w:pPr>
        <w:pStyle w:val="FirstParagraph"/>
        <w:rPr>
          <w:rStyle w:val="Ohne"/>
          <w:b/>
          <w:bCs/>
          <w:lang w:val="de-DE"/>
        </w:rPr>
      </w:pPr>
      <w:r w:rsidRPr="6E606DB0">
        <w:rPr>
          <w:rStyle w:val="Ohne"/>
          <w:i/>
          <w:iCs/>
          <w:lang w:val="de-DE"/>
        </w:rPr>
        <w:t>Erläuterung</w:t>
      </w:r>
      <w:r>
        <w:rPr>
          <w:rStyle w:val="Ohne"/>
          <w:i/>
          <w:iCs/>
          <w:lang w:val="de-DE"/>
        </w:rPr>
        <w:t xml:space="preserve">: </w:t>
      </w:r>
      <w:r w:rsidRPr="6E606DB0">
        <w:rPr>
          <w:rStyle w:val="Ohne"/>
          <w:b/>
          <w:bCs/>
          <w:lang w:val="de-DE"/>
        </w:rPr>
        <w:t xml:space="preserve"> </w:t>
      </w:r>
    </w:p>
    <w:p w14:paraId="3FB9EC6A" w14:textId="26EC587B" w:rsidR="00F11167" w:rsidRDefault="00F11167" w:rsidP="00F11167">
      <w:pPr>
        <w:pStyle w:val="FirstParagraph"/>
        <w:rPr>
          <w:rStyle w:val="Hyperlink0"/>
          <w:color w:val="000000" w:themeColor="text1"/>
        </w:rPr>
      </w:pPr>
      <w:r w:rsidRPr="6E606DB0">
        <w:rPr>
          <w:rStyle w:val="Hyperlink0"/>
        </w:rPr>
        <w:t>Flipped</w:t>
      </w:r>
      <w:r>
        <w:rPr>
          <w:rStyle w:val="Hyperlink0"/>
        </w:rPr>
        <w:t xml:space="preserve"> </w:t>
      </w:r>
      <w:r w:rsidRPr="6E606DB0">
        <w:rPr>
          <w:rStyle w:val="Hyperlink0"/>
        </w:rPr>
        <w:t xml:space="preserve">Classroom bedeutet, </w:t>
      </w:r>
      <w:r>
        <w:rPr>
          <w:rStyle w:val="Hyperlink0"/>
        </w:rPr>
        <w:t xml:space="preserve">dass </w:t>
      </w:r>
      <w:r w:rsidRPr="6E606DB0">
        <w:rPr>
          <w:rStyle w:val="Hyperlink0"/>
        </w:rPr>
        <w:t xml:space="preserve">ihr die Katas bzw. </w:t>
      </w:r>
      <w:r w:rsidRPr="6E606DB0">
        <w:rPr>
          <w:rStyle w:val="Hyperlink0"/>
          <w:color w:val="000000" w:themeColor="text1"/>
        </w:rPr>
        <w:t>Übungen als “Hausaufgabe” vor</w:t>
      </w:r>
      <w:r w:rsidRPr="6E606DB0">
        <w:rPr>
          <w:rStyle w:val="Hyperlink0"/>
        </w:rPr>
        <w:t>bereitet</w:t>
      </w:r>
      <w:r w:rsidRPr="6E606DB0">
        <w:rPr>
          <w:rStyle w:val="Hyperlink0"/>
          <w:color w:val="000000" w:themeColor="text1"/>
        </w:rPr>
        <w:t>. In jedem Weekly gibt es eine oder zwei Katas, die unter der Überschrift “Zur Vorbereitung” aufgeführt sind. Indem j</w:t>
      </w:r>
      <w:r w:rsidR="00F05B31">
        <w:rPr>
          <w:rStyle w:val="Hyperlink0"/>
          <w:color w:val="000000" w:themeColor="text1"/>
        </w:rPr>
        <w:t>edes Circle-Mitglied diese Kata</w:t>
      </w:r>
      <w:r w:rsidRPr="6E606DB0">
        <w:rPr>
          <w:rStyle w:val="Hyperlink0"/>
          <w:color w:val="000000" w:themeColor="text1"/>
        </w:rPr>
        <w:t>s als „Hausaufgabe” vor</w:t>
      </w:r>
      <w:r>
        <w:rPr>
          <w:rStyle w:val="Hyperlink0"/>
          <w:color w:val="000000" w:themeColor="text1"/>
        </w:rPr>
        <w:t>ab bear</w:t>
      </w:r>
      <w:r w:rsidRPr="6E606DB0">
        <w:rPr>
          <w:rStyle w:val="Hyperlink0"/>
          <w:color w:val="000000" w:themeColor="text1"/>
        </w:rPr>
        <w:t xml:space="preserve">beitet, habt ihr im Weekly Zeit, die Ergebnisse zu besprechen. </w:t>
      </w:r>
      <w:r>
        <w:rPr>
          <w:rStyle w:val="Hyperlink0"/>
          <w:color w:val="000000" w:themeColor="text1"/>
        </w:rPr>
        <w:t>Es gibt aber auch i</w:t>
      </w:r>
      <w:r w:rsidRPr="6E606DB0">
        <w:rPr>
          <w:rStyle w:val="Hyperlink0"/>
          <w:color w:val="000000" w:themeColor="text1"/>
        </w:rPr>
        <w:t>mmer wieder Katas, die gemeinsam während des Weeklys absolviert werden.</w:t>
      </w:r>
    </w:p>
    <w:p w14:paraId="540B38A7" w14:textId="47EB7278" w:rsidR="00B46BCD" w:rsidRPr="00B46BCD" w:rsidRDefault="00B46BCD" w:rsidP="00B46BCD">
      <w:pPr>
        <w:pStyle w:val="Textkrper"/>
        <w:rPr>
          <w:lang w:val="de-DE"/>
        </w:rPr>
      </w:pPr>
      <w:r w:rsidRPr="00F9358D">
        <w:rPr>
          <w:lang w:val="de-DE"/>
        </w:rPr>
        <w:t xml:space="preserve">Bei den Katas gibt es oftmals eine </w:t>
      </w:r>
      <w:r w:rsidR="00CB442E" w:rsidRPr="00F9358D">
        <w:rPr>
          <w:lang w:val="de-DE"/>
        </w:rPr>
        <w:t>Variante,</w:t>
      </w:r>
      <w:r w:rsidRPr="00F9358D">
        <w:rPr>
          <w:lang w:val="de-DE"/>
        </w:rPr>
        <w:t xml:space="preserve"> die </w:t>
      </w:r>
      <w:r w:rsidR="00FA1ABC" w:rsidRPr="00F9358D">
        <w:rPr>
          <w:lang w:val="de-DE"/>
        </w:rPr>
        <w:t>empfohlen</w:t>
      </w:r>
      <w:r w:rsidRPr="00F9358D">
        <w:rPr>
          <w:lang w:val="de-DE"/>
        </w:rPr>
        <w:t xml:space="preserve"> wird, und eine Variante, die erlaubt tiefer in das Thema einzusteigen.</w:t>
      </w:r>
      <w:r>
        <w:rPr>
          <w:lang w:val="de-DE"/>
        </w:rPr>
        <w:t xml:space="preserve">  </w:t>
      </w:r>
    </w:p>
    <w:p w14:paraId="7B2F5A7D" w14:textId="77777777" w:rsidR="00F11167" w:rsidRPr="007B20A0" w:rsidRDefault="00F11167" w:rsidP="00F11167">
      <w:pPr>
        <w:pStyle w:val="Textkrper"/>
        <w:rPr>
          <w:color w:val="000000" w:themeColor="text1"/>
          <w:lang w:val="de-DE"/>
        </w:rPr>
      </w:pPr>
    </w:p>
    <w:p w14:paraId="62AF6239" w14:textId="77777777" w:rsidR="00F11167" w:rsidRPr="00A34583" w:rsidRDefault="00F11167" w:rsidP="00F11167">
      <w:pPr>
        <w:rPr>
          <w:lang w:val="de-DE"/>
        </w:rPr>
      </w:pPr>
      <w:r w:rsidRPr="158A9151">
        <w:rPr>
          <w:rStyle w:val="Hyperlink0"/>
          <w:rFonts w:ascii="Arial Unicode MS" w:hAnsi="Arial Unicode MS"/>
        </w:rPr>
        <w:br w:type="page"/>
      </w:r>
    </w:p>
    <w:p w14:paraId="7D580570" w14:textId="77777777" w:rsidR="00F11167" w:rsidRDefault="00F11167" w:rsidP="00F11167">
      <w:pPr>
        <w:pStyle w:val="berschrift2"/>
        <w:spacing w:after="200"/>
        <w:rPr>
          <w:rStyle w:val="Ohne"/>
          <w:lang w:val="de-DE"/>
        </w:rPr>
      </w:pPr>
      <w:bookmarkStart w:id="8" w:name="_Toc91006084"/>
      <w:bookmarkStart w:id="9" w:name="_Toc116587803"/>
      <w:r>
        <w:rPr>
          <w:rStyle w:val="Hyperlink0"/>
        </w:rPr>
        <w:lastRenderedPageBreak/>
        <w:t>Woche 0: Ich packe meinen Rucksack und nehme mit …</w:t>
      </w:r>
      <w:bookmarkEnd w:id="8"/>
      <w:bookmarkEnd w:id="9"/>
    </w:p>
    <w:p w14:paraId="34D586A2" w14:textId="77777777" w:rsidR="00F11167" w:rsidRDefault="00F11167" w:rsidP="00F11167">
      <w:pPr>
        <w:rPr>
          <w:rStyle w:val="Ohne"/>
          <w:lang w:val="de-DE"/>
        </w:rPr>
      </w:pPr>
      <w:r w:rsidRPr="4280A01C">
        <w:rPr>
          <w:rStyle w:val="Ohne"/>
          <w:lang w:val="de-DE"/>
        </w:rPr>
        <w:t>Es geht los! Deine lernOS-Leadership-Tour beginnt gleich mit dem ersten Circle</w:t>
      </w:r>
      <w:r>
        <w:rPr>
          <w:rStyle w:val="Ohne"/>
          <w:lang w:val="de-DE"/>
        </w:rPr>
        <w:t>-</w:t>
      </w:r>
      <w:r w:rsidRPr="4280A01C">
        <w:rPr>
          <w:rStyle w:val="Ohne"/>
          <w:lang w:val="de-DE"/>
        </w:rPr>
        <w:t xml:space="preserve"> oder Tandem-Treffen oder dem ersten Termin mit dir selbst. </w:t>
      </w:r>
    </w:p>
    <w:p w14:paraId="7E9AD2BC" w14:textId="77777777" w:rsidR="00F11167" w:rsidRDefault="00F11167" w:rsidP="00F11167">
      <w:pPr>
        <w:rPr>
          <w:rStyle w:val="Ohne"/>
          <w:lang w:val="de-DE"/>
        </w:rPr>
      </w:pPr>
    </w:p>
    <w:p w14:paraId="149366FE" w14:textId="2E93376B" w:rsidR="00F11167" w:rsidRDefault="00F11167" w:rsidP="00F11167">
      <w:pPr>
        <w:rPr>
          <w:rStyle w:val="Ohne"/>
          <w:lang w:val="de-DE"/>
        </w:rPr>
      </w:pPr>
      <w:r w:rsidRPr="4280A01C">
        <w:rPr>
          <w:rStyle w:val="Ohne"/>
          <w:lang w:val="de-DE"/>
        </w:rPr>
        <w:t xml:space="preserve">Es gibt unterschiedliche Typen von Reisenden. Reisen ist </w:t>
      </w:r>
      <w:r w:rsidR="00CB442E" w:rsidRPr="4280A01C">
        <w:rPr>
          <w:rStyle w:val="Ohne"/>
          <w:lang w:val="de-DE"/>
        </w:rPr>
        <w:t>etwas</w:t>
      </w:r>
      <w:r w:rsidRPr="4280A01C">
        <w:rPr>
          <w:rStyle w:val="Ohne"/>
          <w:lang w:val="de-DE"/>
        </w:rPr>
        <w:t xml:space="preserve"> Individuelles und alle haben ihre eigenen Vorstellungen davon. So ist es auch mit deiner lernOS-Leadership-Reise. Manche starten die lernOS-Reise und vertrauen darauf, dass die Reiseleitung einen guten Job gemacht hat, und lassen die einzelnen Wochen auf sich zukommen. Andere möchten die Etappenziele kennen und verstehen. </w:t>
      </w:r>
      <w:r>
        <w:rPr>
          <w:rStyle w:val="Ohne"/>
          <w:lang w:val="de-DE"/>
        </w:rPr>
        <w:t>S</w:t>
      </w:r>
      <w:r w:rsidRPr="4280A01C">
        <w:rPr>
          <w:rStyle w:val="Ohne"/>
          <w:lang w:val="de-DE"/>
        </w:rPr>
        <w:t xml:space="preserve">chau dir </w:t>
      </w:r>
      <w:r>
        <w:rPr>
          <w:rStyle w:val="Ohne"/>
          <w:lang w:val="de-DE"/>
        </w:rPr>
        <w:t xml:space="preserve">also </w:t>
      </w:r>
      <w:r w:rsidRPr="4280A01C">
        <w:rPr>
          <w:rStyle w:val="Ohne"/>
          <w:lang w:val="de-DE"/>
        </w:rPr>
        <w:t>den lernOS-Pfad an und beschäftige dich mit ihm</w:t>
      </w:r>
      <w:r>
        <w:rPr>
          <w:rStyle w:val="Ohne"/>
          <w:lang w:val="de-DE"/>
        </w:rPr>
        <w:t xml:space="preserve"> – ganz so, wie es deinem Typ entspricht</w:t>
      </w:r>
      <w:r w:rsidRPr="4280A01C">
        <w:rPr>
          <w:rStyle w:val="Ohne"/>
          <w:lang w:val="de-DE"/>
        </w:rPr>
        <w:t xml:space="preserve">. </w:t>
      </w:r>
      <w:r>
        <w:rPr>
          <w:rStyle w:val="Ohne"/>
          <w:lang w:val="de-DE"/>
        </w:rPr>
        <w:t>Und l</w:t>
      </w:r>
      <w:r w:rsidRPr="4280A01C">
        <w:rPr>
          <w:rStyle w:val="Ohne"/>
          <w:lang w:val="de-DE"/>
        </w:rPr>
        <w:t>ass dich nicht entmutigen, wenn du dir nicht auf alle Wochen einen Reim machen kannst. Die Etappenziele bauen aufeinander auf und die einzelnen Katas sind wichtig, um die nächsten Schritte nachzuvollziehen.</w:t>
      </w:r>
    </w:p>
    <w:p w14:paraId="75E2D8F0" w14:textId="77777777" w:rsidR="00F11167" w:rsidRDefault="00F11167" w:rsidP="00F11167">
      <w:pPr>
        <w:rPr>
          <w:rStyle w:val="Ohne"/>
          <w:lang w:val="de-DE"/>
        </w:rPr>
      </w:pPr>
    </w:p>
    <w:p w14:paraId="1AA97802" w14:textId="77777777" w:rsidR="00F11167" w:rsidRDefault="00F11167" w:rsidP="00F11167">
      <w:pPr>
        <w:spacing w:after="200"/>
        <w:rPr>
          <w:rStyle w:val="Ohne"/>
          <w:lang w:val="de-DE"/>
        </w:rPr>
      </w:pPr>
      <w:r w:rsidRPr="4280A01C">
        <w:rPr>
          <w:rStyle w:val="Ohne"/>
          <w:lang w:val="de-DE"/>
        </w:rPr>
        <w:t>Kennst du schon deine Mitreisenden? Wenn nicht, dann ist heute Zeit dafür. Du wirst deine Circle-Partner:innen in den nächsten 12 Wochen mindestens 1 x wöchentlich sehen oder hören. Deshalb nutzt heute den Circle, um ein paar Dinge gemeinsam zu planen.</w:t>
      </w:r>
    </w:p>
    <w:p w14:paraId="726DB220" w14:textId="77777777" w:rsidR="00F11167" w:rsidRDefault="00F11167" w:rsidP="00F11167">
      <w:pPr>
        <w:spacing w:after="180"/>
        <w:rPr>
          <w:rStyle w:val="Ohne"/>
          <w:lang w:val="de-DE"/>
        </w:rPr>
      </w:pPr>
      <w:r w:rsidRPr="00C33800">
        <w:rPr>
          <w:rStyle w:val="Ohne"/>
          <w:i/>
          <w:lang w:val="de-DE"/>
        </w:rPr>
        <w:t>Hinweis für Alleinreisende:</w:t>
      </w:r>
      <w:r w:rsidRPr="4280A01C">
        <w:rPr>
          <w:rStyle w:val="Ohne"/>
          <w:lang w:val="de-DE"/>
        </w:rPr>
        <w:t xml:space="preserve"> </w:t>
      </w:r>
    </w:p>
    <w:p w14:paraId="755767D0" w14:textId="77777777" w:rsidR="00F11167" w:rsidRPr="00F84BBF" w:rsidRDefault="00F11167" w:rsidP="00F11167">
      <w:pPr>
        <w:rPr>
          <w:rStyle w:val="Ohne"/>
          <w:lang w:val="de-DE"/>
        </w:rPr>
      </w:pPr>
      <w:r w:rsidRPr="00F84BBF">
        <w:rPr>
          <w:rStyle w:val="Ohne"/>
          <w:lang w:val="de-DE"/>
        </w:rPr>
        <w:t>Überleg dir jetzt schon, wem du von deinen Reiseerlebnissen und Erkenntnissen erzählen möchtest oder wen du dir vorstellen könntest, gelegentlich um Unterstützung zu bitten.</w:t>
      </w:r>
    </w:p>
    <w:p w14:paraId="093A3ADA" w14:textId="77777777" w:rsidR="00F11167" w:rsidRDefault="00F11167" w:rsidP="00F05B31">
      <w:pPr>
        <w:spacing w:before="180" w:after="180"/>
        <w:rPr>
          <w:rStyle w:val="Ohne"/>
          <w:lang w:val="de-DE"/>
        </w:rPr>
      </w:pPr>
      <w:r w:rsidRPr="6E606DB0">
        <w:rPr>
          <w:rStyle w:val="Ohne"/>
          <w:lang w:val="de-DE"/>
        </w:rPr>
        <w:t>Wie du im Folgenden siehst</w:t>
      </w:r>
      <w:r>
        <w:rPr>
          <w:rStyle w:val="Ohne"/>
          <w:lang w:val="de-DE"/>
        </w:rPr>
        <w:t>,</w:t>
      </w:r>
      <w:r w:rsidRPr="6E606DB0">
        <w:rPr>
          <w:rStyle w:val="Ohne"/>
          <w:lang w:val="de-DE"/>
        </w:rPr>
        <w:t xml:space="preserve"> gibt es schon für die Woche 0 etwas vorzubereiten.</w:t>
      </w:r>
    </w:p>
    <w:p w14:paraId="386CE4AA" w14:textId="77777777" w:rsidR="00F11167" w:rsidRDefault="00F11167" w:rsidP="00F05B31">
      <w:pPr>
        <w:spacing w:before="180" w:after="180"/>
        <w:rPr>
          <w:rStyle w:val="Hyperlink0"/>
        </w:rPr>
      </w:pPr>
      <w:r w:rsidRPr="4280A01C">
        <w:rPr>
          <w:rStyle w:val="Ohne"/>
          <w:b/>
          <w:bCs/>
          <w:lang w:val="de-DE"/>
        </w:rPr>
        <w:t>Als Vorbereitung für diese Woche</w:t>
      </w:r>
    </w:p>
    <w:p w14:paraId="2DF9A336" w14:textId="75CC2DCF" w:rsidR="00CE3FA6" w:rsidRDefault="00CE3FA6" w:rsidP="00CE3FA6">
      <w:pPr>
        <w:pStyle w:val="Listenabsatz"/>
        <w:numPr>
          <w:ilvl w:val="0"/>
          <w:numId w:val="4"/>
        </w:numPr>
        <w:spacing w:before="36" w:after="36"/>
        <w:ind w:left="482" w:hanging="482"/>
        <w:rPr>
          <w:rStyle w:val="Hyperlink0"/>
        </w:rPr>
      </w:pPr>
      <w:r>
        <w:rPr>
          <w:rStyle w:val="Hyperlink0"/>
        </w:rPr>
        <w:t>Kata 0.</w:t>
      </w:r>
      <w:r w:rsidR="00EB5EE7">
        <w:rPr>
          <w:rStyle w:val="Hyperlink0"/>
        </w:rPr>
        <w:t>1</w:t>
      </w:r>
      <w:r>
        <w:rPr>
          <w:rStyle w:val="Hyperlink0"/>
        </w:rPr>
        <w:t xml:space="preserve">.: Rucksack </w:t>
      </w:r>
      <w:r w:rsidR="005066B8">
        <w:rPr>
          <w:rStyle w:val="Hyperlink0"/>
        </w:rPr>
        <w:t>packen</w:t>
      </w:r>
      <w:r>
        <w:rPr>
          <w:rStyle w:val="Hyperlink0"/>
        </w:rPr>
        <w:t xml:space="preserve"> ...</w:t>
      </w:r>
    </w:p>
    <w:p w14:paraId="448D2AF8" w14:textId="35CE7EDC" w:rsidR="00F11167" w:rsidRPr="00C33800" w:rsidRDefault="00EB5EE7" w:rsidP="00A1259D">
      <w:pPr>
        <w:pStyle w:val="Listenabsatz"/>
        <w:numPr>
          <w:ilvl w:val="0"/>
          <w:numId w:val="4"/>
        </w:numPr>
        <w:spacing w:before="200" w:after="36"/>
        <w:ind w:left="482" w:hanging="482"/>
        <w:rPr>
          <w:rStyle w:val="Hyperlink0"/>
        </w:rPr>
      </w:pPr>
      <w:r>
        <w:rPr>
          <w:rStyle w:val="Hyperlink0"/>
        </w:rPr>
        <w:t xml:space="preserve">Wenn Du Lust hast, thematisch noch tiefer einzusteigen: </w:t>
      </w:r>
      <w:r w:rsidR="00F11167" w:rsidRPr="00C33800">
        <w:rPr>
          <w:rStyle w:val="Hyperlink0"/>
        </w:rPr>
        <w:t>Kata 0.</w:t>
      </w:r>
      <w:r>
        <w:rPr>
          <w:rStyle w:val="Hyperlink0"/>
        </w:rPr>
        <w:t>2</w:t>
      </w:r>
      <w:r w:rsidR="00217F6E">
        <w:rPr>
          <w:rStyle w:val="Hyperlink0"/>
        </w:rPr>
        <w:t xml:space="preserve"> (</w:t>
      </w:r>
      <w:r w:rsidR="00F11167" w:rsidRPr="00C33800">
        <w:rPr>
          <w:rStyle w:val="Hyperlink0"/>
        </w:rPr>
        <w:t>lernOS-Canvas</w:t>
      </w:r>
      <w:r w:rsidR="00217F6E">
        <w:rPr>
          <w:rStyle w:val="Hyperlink0"/>
        </w:rPr>
        <w:t>)</w:t>
      </w:r>
    </w:p>
    <w:p w14:paraId="496C3615" w14:textId="6E048A4B" w:rsidR="00F11167" w:rsidRDefault="00F11167" w:rsidP="00F05B31">
      <w:pPr>
        <w:spacing w:before="180" w:after="180"/>
        <w:rPr>
          <w:rStyle w:val="Hyperlink0"/>
        </w:rPr>
      </w:pPr>
      <w:r w:rsidRPr="00F05B31">
        <w:rPr>
          <w:rStyle w:val="Ohne"/>
          <w:b/>
          <w:bCs/>
          <w:lang w:val="de-DE"/>
        </w:rPr>
        <w:t>Im Weekly</w:t>
      </w:r>
    </w:p>
    <w:p w14:paraId="5763A2B6" w14:textId="77777777" w:rsidR="00F11167" w:rsidRPr="004266BF" w:rsidRDefault="00F11167" w:rsidP="007272CA">
      <w:pPr>
        <w:pStyle w:val="Listenabsatz"/>
        <w:numPr>
          <w:ilvl w:val="0"/>
          <w:numId w:val="4"/>
        </w:numPr>
        <w:ind w:left="482" w:hanging="482"/>
        <w:rPr>
          <w:rStyle w:val="Hyperlink0"/>
        </w:rPr>
      </w:pPr>
      <w:r w:rsidRPr="6E606DB0">
        <w:rPr>
          <w:rStyle w:val="Hyperlink0"/>
        </w:rPr>
        <w:t>Check-in (10min)</w:t>
      </w:r>
    </w:p>
    <w:p w14:paraId="24660D37" w14:textId="30AA6686" w:rsidR="00F11167" w:rsidRDefault="00F11167" w:rsidP="00F11167">
      <w:pPr>
        <w:ind w:left="482"/>
        <w:rPr>
          <w:color w:val="000000" w:themeColor="text1"/>
          <w:lang w:val="de-DE"/>
        </w:rPr>
      </w:pPr>
      <w:r w:rsidRPr="6E606DB0">
        <w:rPr>
          <w:rStyle w:val="Hyperlink0"/>
        </w:rPr>
        <w:t>Willkommen</w:t>
      </w:r>
      <w:r>
        <w:rPr>
          <w:rStyle w:val="Hyperlink0"/>
        </w:rPr>
        <w:t>!</w:t>
      </w:r>
      <w:r w:rsidRPr="6E606DB0">
        <w:rPr>
          <w:rStyle w:val="Hyperlink0"/>
        </w:rPr>
        <w:t xml:space="preserve"> </w:t>
      </w:r>
      <w:r>
        <w:rPr>
          <w:rStyle w:val="Hyperlink0"/>
        </w:rPr>
        <w:t>S</w:t>
      </w:r>
      <w:r w:rsidRPr="6E606DB0">
        <w:rPr>
          <w:rStyle w:val="Hyperlink0"/>
        </w:rPr>
        <w:t>chön</w:t>
      </w:r>
      <w:r>
        <w:rPr>
          <w:rStyle w:val="Hyperlink0"/>
        </w:rPr>
        <w:t>,</w:t>
      </w:r>
      <w:r w:rsidRPr="6E606DB0">
        <w:rPr>
          <w:rStyle w:val="Hyperlink0"/>
        </w:rPr>
        <w:t xml:space="preserve"> dass du dabei bist! Denk einen Moment darüber nach, warum du dich auf diese Reise begeben hast. War es der Wunsch nach mehr? Eine Reaktion auf ein Ereignis bei der Arbeit oder in deinem Leben? Ob es sich nun um ein Streben oder eine Reaktion auf etwas handelt</w:t>
      </w:r>
      <w:r>
        <w:rPr>
          <w:rStyle w:val="Hyperlink0"/>
        </w:rPr>
        <w:t xml:space="preserve"> -</w:t>
      </w:r>
      <w:r w:rsidRPr="6E606DB0">
        <w:rPr>
          <w:rStyle w:val="Hyperlink0"/>
        </w:rPr>
        <w:t xml:space="preserve"> nimm dir jetzt einen Moment Zeit, um deine persönlichen Gründe </w:t>
      </w:r>
      <w:r>
        <w:rPr>
          <w:rStyle w:val="Hyperlink0"/>
        </w:rPr>
        <w:t>z</w:t>
      </w:r>
      <w:r w:rsidRPr="6E606DB0">
        <w:rPr>
          <w:rStyle w:val="Hyperlink0"/>
        </w:rPr>
        <w:t xml:space="preserve">u erfassen. Teil sie in der Vorstellungsrunde </w:t>
      </w:r>
      <w:r>
        <w:rPr>
          <w:rStyle w:val="Hyperlink0"/>
        </w:rPr>
        <w:t xml:space="preserve">zusammen </w:t>
      </w:r>
      <w:r w:rsidRPr="6E606DB0">
        <w:rPr>
          <w:rStyle w:val="Hyperlink0"/>
        </w:rPr>
        <w:t>mit weiteren Informationen zu deiner Person: Wer bist du? Stell dich vor.</w:t>
      </w:r>
    </w:p>
    <w:p w14:paraId="7A15BC70" w14:textId="4276E5D0" w:rsidR="00BD7DC3" w:rsidRDefault="00F11167" w:rsidP="007272CA">
      <w:pPr>
        <w:spacing w:after="200"/>
        <w:ind w:left="482"/>
        <w:rPr>
          <w:rStyle w:val="Hyperlink0"/>
        </w:rPr>
      </w:pPr>
      <w:r w:rsidRPr="158A9151">
        <w:rPr>
          <w:rStyle w:val="Hyperlink0"/>
        </w:rPr>
        <w:t>Wenn du allein reist</w:t>
      </w:r>
      <w:r>
        <w:rPr>
          <w:rStyle w:val="Hyperlink0"/>
        </w:rPr>
        <w:t>,</w:t>
      </w:r>
      <w:r w:rsidRPr="158A9151">
        <w:rPr>
          <w:rStyle w:val="Hyperlink0"/>
        </w:rPr>
        <w:t xml:space="preserve"> kannst du deine Grün</w:t>
      </w:r>
      <w:r>
        <w:rPr>
          <w:rStyle w:val="Hyperlink0"/>
        </w:rPr>
        <w:t>d</w:t>
      </w:r>
      <w:r w:rsidRPr="158A9151">
        <w:rPr>
          <w:rStyle w:val="Hyperlink0"/>
        </w:rPr>
        <w:t>e gerne mit einer vertrauten Person besprechen</w:t>
      </w:r>
      <w:r>
        <w:rPr>
          <w:rStyle w:val="Hyperlink0"/>
        </w:rPr>
        <w:t>.</w:t>
      </w:r>
      <w:r w:rsidRPr="158A9151">
        <w:rPr>
          <w:rStyle w:val="Hyperlink0"/>
        </w:rPr>
        <w:t xml:space="preserve"> </w:t>
      </w:r>
      <w:r>
        <w:rPr>
          <w:rStyle w:val="Hyperlink0"/>
        </w:rPr>
        <w:t>A</w:t>
      </w:r>
      <w:r w:rsidRPr="158A9151">
        <w:rPr>
          <w:rStyle w:val="Hyperlink0"/>
        </w:rPr>
        <w:t>ber auch das Aufschreiben und die Refle</w:t>
      </w:r>
      <w:r>
        <w:rPr>
          <w:rStyle w:val="Hyperlink0"/>
        </w:rPr>
        <w:t>x</w:t>
      </w:r>
      <w:r w:rsidRPr="158A9151">
        <w:rPr>
          <w:rStyle w:val="Hyperlink0"/>
        </w:rPr>
        <w:t xml:space="preserve">ion für dich selbst </w:t>
      </w:r>
      <w:r>
        <w:rPr>
          <w:rStyle w:val="Hyperlink0"/>
        </w:rPr>
        <w:t>sind</w:t>
      </w:r>
      <w:r w:rsidRPr="158A9151">
        <w:rPr>
          <w:rStyle w:val="Hyperlink0"/>
        </w:rPr>
        <w:t xml:space="preserve"> oft schon sehr hilfreich.</w:t>
      </w:r>
    </w:p>
    <w:p w14:paraId="665B2757" w14:textId="77777777" w:rsidR="00BD7DC3" w:rsidRDefault="00BD7DC3">
      <w:pPr>
        <w:rPr>
          <w:rStyle w:val="Hyperlink0"/>
        </w:rPr>
      </w:pPr>
      <w:r>
        <w:rPr>
          <w:rStyle w:val="Hyperlink0"/>
        </w:rPr>
        <w:br w:type="page"/>
      </w:r>
    </w:p>
    <w:p w14:paraId="6299D46B" w14:textId="77777777" w:rsidR="00F11167" w:rsidRPr="00C33800" w:rsidRDefault="00F11167" w:rsidP="007272CA">
      <w:pPr>
        <w:spacing w:after="200"/>
        <w:ind w:left="482"/>
        <w:rPr>
          <w:rStyle w:val="Hyperlink0"/>
        </w:rPr>
      </w:pPr>
    </w:p>
    <w:p w14:paraId="07FE0980" w14:textId="77777777" w:rsidR="00F11167" w:rsidRPr="00C33800" w:rsidRDefault="00F11167" w:rsidP="007272CA">
      <w:pPr>
        <w:pStyle w:val="Listenabsatz"/>
        <w:numPr>
          <w:ilvl w:val="0"/>
          <w:numId w:val="4"/>
        </w:numPr>
        <w:ind w:left="482" w:hanging="482"/>
        <w:rPr>
          <w:rStyle w:val="Hyperlink0"/>
        </w:rPr>
      </w:pPr>
      <w:r w:rsidRPr="6E606DB0">
        <w:rPr>
          <w:rStyle w:val="Hyperlink0"/>
        </w:rPr>
        <w:t>Austausch (40 min) über Kata 0.2 dann über Kata 0.1</w:t>
      </w:r>
    </w:p>
    <w:p w14:paraId="37BF288D" w14:textId="60C1C4D5" w:rsidR="00F11167" w:rsidRPr="00C33800" w:rsidRDefault="00F11167" w:rsidP="00F11167">
      <w:pPr>
        <w:pStyle w:val="Listenabsatz"/>
        <w:ind w:left="499"/>
        <w:rPr>
          <w:rStyle w:val="Hyperlink0"/>
          <w:rFonts w:eastAsia="Cambria" w:cs="Cambria"/>
          <w:color w:val="000000" w:themeColor="text1"/>
        </w:rPr>
      </w:pPr>
      <w:r w:rsidRPr="6E606DB0">
        <w:rPr>
          <w:rStyle w:val="Hyperlink0"/>
        </w:rPr>
        <w:t xml:space="preserve">Für </w:t>
      </w:r>
      <w:r w:rsidR="00CB442E" w:rsidRPr="6E606DB0">
        <w:rPr>
          <w:rStyle w:val="Hyperlink0"/>
        </w:rPr>
        <w:t>die kommenden</w:t>
      </w:r>
      <w:r w:rsidRPr="6E606DB0">
        <w:rPr>
          <w:rStyle w:val="Hyperlink0"/>
        </w:rPr>
        <w:t xml:space="preserve"> Wochen gilt es</w:t>
      </w:r>
      <w:r w:rsidR="007272CA">
        <w:rPr>
          <w:rStyle w:val="Hyperlink0"/>
        </w:rPr>
        <w:t>,</w:t>
      </w:r>
      <w:r w:rsidRPr="6E606DB0">
        <w:rPr>
          <w:rStyle w:val="Hyperlink0"/>
        </w:rPr>
        <w:t xml:space="preserve"> ein Ziel zu  definieren. Doch wie gelingt dies? Mit dem lernOS-Canvas – Kata 0.</w:t>
      </w:r>
      <w:r w:rsidR="00BC2D64">
        <w:rPr>
          <w:rStyle w:val="Hyperlink0"/>
        </w:rPr>
        <w:t>2</w:t>
      </w:r>
      <w:r w:rsidRPr="6E606DB0">
        <w:rPr>
          <w:rStyle w:val="Hyperlink0"/>
        </w:rPr>
        <w:t xml:space="preserve"> </w:t>
      </w:r>
    </w:p>
    <w:p w14:paraId="3B8373C7" w14:textId="6433AB12" w:rsidR="00F11167" w:rsidRPr="00F9358D" w:rsidRDefault="00F11167" w:rsidP="00F11167">
      <w:pPr>
        <w:pStyle w:val="Listenabsatz"/>
        <w:ind w:left="482"/>
        <w:rPr>
          <w:rStyle w:val="Hyperlink0"/>
          <w:rFonts w:eastAsia="Cambria" w:cs="Cambria"/>
          <w:color w:val="000000" w:themeColor="text1"/>
        </w:rPr>
      </w:pPr>
      <w:r w:rsidRPr="6E606DB0">
        <w:rPr>
          <w:rStyle w:val="Hyperlink0"/>
        </w:rPr>
        <w:t>Der lernOS</w:t>
      </w:r>
      <w:r>
        <w:rPr>
          <w:rStyle w:val="Hyperlink0"/>
        </w:rPr>
        <w:t>-</w:t>
      </w:r>
      <w:r w:rsidRPr="6E606DB0">
        <w:rPr>
          <w:rStyle w:val="Hyperlink0"/>
        </w:rPr>
        <w:t>Canvas dient der Zielschärfung</w:t>
      </w:r>
      <w:r>
        <w:rPr>
          <w:rStyle w:val="Hyperlink0"/>
        </w:rPr>
        <w:t xml:space="preserve">. </w:t>
      </w:r>
      <w:r w:rsidRPr="6E606DB0">
        <w:rPr>
          <w:rStyle w:val="Hyperlink0"/>
        </w:rPr>
        <w:t xml:space="preserve"> </w:t>
      </w:r>
      <w:r>
        <w:rPr>
          <w:rStyle w:val="Hyperlink0"/>
        </w:rPr>
        <w:t>E</w:t>
      </w:r>
      <w:r w:rsidRPr="6E606DB0">
        <w:rPr>
          <w:rStyle w:val="Hyperlink0"/>
        </w:rPr>
        <w:t xml:space="preserve">r </w:t>
      </w:r>
      <w:r>
        <w:rPr>
          <w:rStyle w:val="Hyperlink0"/>
        </w:rPr>
        <w:t>ist eine</w:t>
      </w:r>
      <w:r w:rsidRPr="6E606DB0">
        <w:rPr>
          <w:rStyle w:val="Hyperlink0"/>
        </w:rPr>
        <w:t xml:space="preserve"> visuelle Checkliste und </w:t>
      </w:r>
      <w:r>
        <w:rPr>
          <w:rStyle w:val="Hyperlink0"/>
        </w:rPr>
        <w:t xml:space="preserve">gibt </w:t>
      </w:r>
      <w:r w:rsidR="00CB442E">
        <w:rPr>
          <w:rStyle w:val="Hyperlink0"/>
        </w:rPr>
        <w:t xml:space="preserve">dir </w:t>
      </w:r>
      <w:r w:rsidR="00CB442E" w:rsidRPr="6E606DB0">
        <w:rPr>
          <w:rStyle w:val="Hyperlink0"/>
        </w:rPr>
        <w:t>Struktur</w:t>
      </w:r>
      <w:r w:rsidRPr="6E606DB0">
        <w:rPr>
          <w:rStyle w:val="Hyperlink0"/>
        </w:rPr>
        <w:t xml:space="preserve"> für deine Lernreise. E</w:t>
      </w:r>
      <w:r>
        <w:rPr>
          <w:rStyle w:val="Hyperlink0"/>
        </w:rPr>
        <w:t>r</w:t>
      </w:r>
      <w:r w:rsidRPr="6E606DB0">
        <w:rPr>
          <w:rStyle w:val="Hyperlink0"/>
        </w:rPr>
        <w:t xml:space="preserve"> bewahrt vor blinden Flecken. (Falls </w:t>
      </w:r>
      <w:r w:rsidR="00F9358D">
        <w:rPr>
          <w:rStyle w:val="Hyperlink0"/>
        </w:rPr>
        <w:t>d</w:t>
      </w:r>
      <w:r w:rsidRPr="6E606DB0">
        <w:rPr>
          <w:rStyle w:val="Hyperlink0"/>
        </w:rPr>
        <w:t xml:space="preserve">u ihn auf Papier </w:t>
      </w:r>
      <w:r w:rsidRPr="00F9358D">
        <w:rPr>
          <w:rStyle w:val="Hyperlink0"/>
        </w:rPr>
        <w:t>schreibst, lässt sich der Canvas durch den Einsatz von Haftnotizen leicht anpassen).</w:t>
      </w:r>
    </w:p>
    <w:p w14:paraId="3CFD68DE" w14:textId="1FB39DC6" w:rsidR="00F11167" w:rsidRPr="004266BF" w:rsidRDefault="00A03373" w:rsidP="007272CA">
      <w:pPr>
        <w:pStyle w:val="Listenabsatz"/>
        <w:ind w:left="499"/>
        <w:rPr>
          <w:rStyle w:val="Hyperlink0"/>
          <w:color w:val="000000" w:themeColor="text1"/>
        </w:rPr>
      </w:pPr>
      <w:r w:rsidRPr="00F9358D">
        <w:rPr>
          <w:rStyle w:val="Hyperlink0"/>
        </w:rPr>
        <w:t xml:space="preserve">Falls du den Canvas noch nicht angeschaut hast, könnt ihr das jetzt tun. </w:t>
      </w:r>
      <w:r w:rsidR="00F11167" w:rsidRPr="00F9358D">
        <w:rPr>
          <w:rStyle w:val="Hyperlink0"/>
        </w:rPr>
        <w:t>Klär jetzt deine Fragen, damit du den Canvas bis zur nächsten Woche ausfüllen kannst.</w:t>
      </w:r>
      <w:r w:rsidR="00F11167" w:rsidRPr="6E606DB0">
        <w:rPr>
          <w:rStyle w:val="Hyperlink0"/>
        </w:rPr>
        <w:t xml:space="preserve"> </w:t>
      </w:r>
    </w:p>
    <w:p w14:paraId="60ACE2BD" w14:textId="77777777" w:rsidR="00F11167" w:rsidRPr="00C33800" w:rsidRDefault="00F11167" w:rsidP="007272CA">
      <w:pPr>
        <w:pStyle w:val="Listenabsatz"/>
        <w:numPr>
          <w:ilvl w:val="0"/>
          <w:numId w:val="4"/>
        </w:numPr>
        <w:ind w:left="482" w:hanging="482"/>
        <w:rPr>
          <w:rStyle w:val="Hyperlink0"/>
          <w:rFonts w:eastAsia="Cambria" w:cs="Cambria"/>
          <w:color w:val="000000" w:themeColor="text1"/>
        </w:rPr>
      </w:pPr>
      <w:r w:rsidRPr="158A9151">
        <w:rPr>
          <w:rStyle w:val="Hyperlink0"/>
        </w:rPr>
        <w:t>Check-out (10 min)</w:t>
      </w:r>
    </w:p>
    <w:p w14:paraId="6383618C" w14:textId="77777777" w:rsidR="00F11167" w:rsidRPr="004266BF" w:rsidRDefault="00F11167" w:rsidP="00F11167">
      <w:pPr>
        <w:pStyle w:val="Listenabsatz"/>
        <w:ind w:left="482"/>
        <w:rPr>
          <w:rStyle w:val="Hyperlink0"/>
          <w:rFonts w:eastAsia="Cambria" w:cs="Cambria"/>
          <w:color w:val="000000" w:themeColor="text1"/>
        </w:rPr>
      </w:pPr>
      <w:r w:rsidRPr="158A9151">
        <w:rPr>
          <w:rStyle w:val="Hyperlink0"/>
        </w:rPr>
        <w:t>Was nimmst du dir bis nächste Woche vor?</w:t>
      </w:r>
    </w:p>
    <w:p w14:paraId="42421F7C" w14:textId="77777777" w:rsidR="00F11167" w:rsidRDefault="00F11167" w:rsidP="00F11167">
      <w:pPr>
        <w:rPr>
          <w:rStyle w:val="Hyperlink0"/>
          <w:color w:val="000000" w:themeColor="text1"/>
        </w:rPr>
      </w:pPr>
    </w:p>
    <w:p w14:paraId="7DBEB9E6" w14:textId="77777777" w:rsidR="00F11167" w:rsidRPr="00A34583" w:rsidRDefault="00F11167" w:rsidP="00F11167">
      <w:pPr>
        <w:rPr>
          <w:lang w:val="de-DE"/>
        </w:rPr>
      </w:pPr>
      <w:r>
        <w:rPr>
          <w:rStyle w:val="Ohne"/>
          <w:rFonts w:ascii="Arial Unicode MS" w:hAnsi="Arial Unicode MS"/>
          <w:lang w:val="de-DE"/>
        </w:rPr>
        <w:br w:type="page"/>
      </w:r>
    </w:p>
    <w:p w14:paraId="18EEB54D" w14:textId="77777777" w:rsidR="00F11167" w:rsidRDefault="00F11167" w:rsidP="00F11167">
      <w:pPr>
        <w:pStyle w:val="berschrift2"/>
        <w:spacing w:after="200"/>
        <w:rPr>
          <w:rStyle w:val="Hyperlink0"/>
          <w:rFonts w:ascii="Cambria" w:eastAsia="Arial Unicode MS" w:hAnsi="Cambria" w:cs="Arial Unicode MS"/>
          <w:b w:val="0"/>
          <w:bCs w:val="0"/>
          <w:color w:val="000000"/>
          <w:sz w:val="24"/>
          <w:szCs w:val="24"/>
          <w:u w:color="000000"/>
        </w:rPr>
      </w:pPr>
      <w:bookmarkStart w:id="10" w:name="_Toc91006085"/>
      <w:bookmarkStart w:id="11" w:name="_Toc116587804"/>
      <w:r>
        <w:rPr>
          <w:rStyle w:val="Hyperlink0"/>
        </w:rPr>
        <w:lastRenderedPageBreak/>
        <w:t>Woche 1: Wo soll’s denn hingehen?</w:t>
      </w:r>
      <w:bookmarkEnd w:id="10"/>
      <w:bookmarkEnd w:id="11"/>
    </w:p>
    <w:p w14:paraId="18AE117C" w14:textId="77777777" w:rsidR="00F11167" w:rsidRDefault="00F11167" w:rsidP="00F11167">
      <w:pPr>
        <w:rPr>
          <w:rStyle w:val="Ohne"/>
          <w:lang w:val="de-DE"/>
        </w:rPr>
      </w:pPr>
      <w:r w:rsidRPr="6E606DB0">
        <w:rPr>
          <w:rStyle w:val="Ohne"/>
          <w:lang w:val="de-DE"/>
        </w:rPr>
        <w:t>In dieser Woche geht es darum, den Grundstein für die nächsten 12 Wochen zu legen. Kannst du alles auf einmal erreichen, was du im lernOS-Canvas herausgefunden hast, oder ist es sinnvoll, Teilziele zu identifizieren? Wichtig ist, dass du dein Ziel realistisch steckst und es in 12 Wochen erreichen kannst</w:t>
      </w:r>
      <w:r>
        <w:rPr>
          <w:rStyle w:val="Ohne"/>
          <w:lang w:val="de-DE"/>
        </w:rPr>
        <w:t>.</w:t>
      </w:r>
      <w:r w:rsidRPr="6E606DB0">
        <w:rPr>
          <w:rStyle w:val="Ohne"/>
          <w:lang w:val="de-DE"/>
        </w:rPr>
        <w:t xml:space="preserve"> Was willst du zum Thema Leadership am Ende des Lernpfads erreicht haben? Bei welchem Ziel können </w:t>
      </w:r>
      <w:r>
        <w:rPr>
          <w:rStyle w:val="Ohne"/>
          <w:lang w:val="de-DE"/>
        </w:rPr>
        <w:t>d</w:t>
      </w:r>
      <w:r w:rsidRPr="6E606DB0">
        <w:rPr>
          <w:rStyle w:val="Ohne"/>
          <w:lang w:val="de-DE"/>
        </w:rPr>
        <w:t>ich Menschen – z.</w:t>
      </w:r>
      <w:r>
        <w:rPr>
          <w:rStyle w:val="Ohne"/>
          <w:lang w:val="de-DE"/>
        </w:rPr>
        <w:t>B</w:t>
      </w:r>
      <w:r w:rsidRPr="6E606DB0">
        <w:rPr>
          <w:rStyle w:val="Ohne"/>
          <w:lang w:val="de-DE"/>
        </w:rPr>
        <w:t>. aus deinem Lerncirc</w:t>
      </w:r>
      <w:r>
        <w:rPr>
          <w:rStyle w:val="Ohne"/>
          <w:lang w:val="de-DE"/>
        </w:rPr>
        <w:t>l</w:t>
      </w:r>
      <w:r w:rsidRPr="6E606DB0">
        <w:rPr>
          <w:rStyle w:val="Ohne"/>
          <w:lang w:val="de-DE"/>
        </w:rPr>
        <w:t>e</w:t>
      </w:r>
      <w:r>
        <w:rPr>
          <w:rStyle w:val="Ohne"/>
          <w:lang w:val="de-DE"/>
        </w:rPr>
        <w:t xml:space="preserve"> - </w:t>
      </w:r>
      <w:r w:rsidRPr="6E606DB0">
        <w:rPr>
          <w:rStyle w:val="Ohne"/>
          <w:lang w:val="de-DE"/>
        </w:rPr>
        <w:t>untersützen</w:t>
      </w:r>
      <w:r>
        <w:rPr>
          <w:rStyle w:val="Ohne"/>
          <w:lang w:val="de-DE"/>
        </w:rPr>
        <w:t>?</w:t>
      </w:r>
    </w:p>
    <w:p w14:paraId="68E17299" w14:textId="77777777" w:rsidR="00F11167" w:rsidRDefault="00F11167" w:rsidP="00F11167">
      <w:pPr>
        <w:rPr>
          <w:rStyle w:val="Ohne"/>
          <w:lang w:val="de-DE"/>
        </w:rPr>
      </w:pPr>
    </w:p>
    <w:p w14:paraId="2BF64C66" w14:textId="77777777" w:rsidR="00F11167" w:rsidRDefault="00F11167" w:rsidP="00F11167">
      <w:pPr>
        <w:rPr>
          <w:rStyle w:val="Ohne"/>
          <w:lang w:val="de-DE"/>
        </w:rPr>
      </w:pPr>
      <w:r w:rsidRPr="00C33800">
        <w:rPr>
          <w:rStyle w:val="Ohne"/>
          <w:bCs/>
          <w:i/>
          <w:lang w:val="de-DE"/>
        </w:rPr>
        <w:t>Tipp:</w:t>
      </w:r>
      <w:r>
        <w:rPr>
          <w:rStyle w:val="Ohne"/>
          <w:lang w:val="de-DE"/>
        </w:rPr>
        <w:t xml:space="preserve"> </w:t>
      </w:r>
    </w:p>
    <w:p w14:paraId="22DD9F5A" w14:textId="77777777" w:rsidR="00F11167" w:rsidRDefault="00F11167" w:rsidP="00F11167">
      <w:pPr>
        <w:spacing w:before="180" w:after="200"/>
        <w:rPr>
          <w:rStyle w:val="Ohne"/>
          <w:lang w:val="de-DE"/>
        </w:rPr>
      </w:pPr>
      <w:r>
        <w:rPr>
          <w:rStyle w:val="Ohne"/>
          <w:lang w:val="de-DE"/>
        </w:rPr>
        <w:t>Wenn du zum ersten Mal eine Lernreise in dieser Form machst, nimm dir nicht zu viel vor. Du wirst dein Ziel in den nächsten 4 Wochen immer wieder nachjustieren und verfeinern.</w:t>
      </w:r>
    </w:p>
    <w:p w14:paraId="2B36FF50" w14:textId="77777777" w:rsidR="00F11167" w:rsidRPr="00A34583" w:rsidRDefault="00F11167" w:rsidP="00F11167">
      <w:pPr>
        <w:spacing w:before="180" w:after="180"/>
        <w:rPr>
          <w:rStyle w:val="Ohne"/>
          <w:lang w:val="de-DE"/>
        </w:rPr>
      </w:pPr>
      <w:r w:rsidRPr="6E606DB0">
        <w:rPr>
          <w:rStyle w:val="Ohne"/>
          <w:b/>
          <w:bCs/>
          <w:lang w:val="de-DE"/>
        </w:rPr>
        <w:t>Als Vorbereitung für diese Woche</w:t>
      </w:r>
    </w:p>
    <w:p w14:paraId="7037C026" w14:textId="37CD164F" w:rsidR="00ED6FA9" w:rsidRDefault="00F11167" w:rsidP="00ED6FA9">
      <w:pPr>
        <w:numPr>
          <w:ilvl w:val="0"/>
          <w:numId w:val="22"/>
        </w:numPr>
        <w:spacing w:before="36" w:after="36"/>
        <w:ind w:left="482" w:hanging="482"/>
        <w:rPr>
          <w:rStyle w:val="Hyperlink0"/>
        </w:rPr>
      </w:pPr>
      <w:r>
        <w:rPr>
          <w:rStyle w:val="Hyperlink0"/>
        </w:rPr>
        <w:t>Kata 1</w:t>
      </w:r>
      <w:r w:rsidR="008A4F3F">
        <w:rPr>
          <w:rStyle w:val="Hyperlink0"/>
        </w:rPr>
        <w:t>.</w:t>
      </w:r>
      <w:r w:rsidR="00ED6FA9">
        <w:rPr>
          <w:rStyle w:val="Hyperlink0"/>
        </w:rPr>
        <w:t>1</w:t>
      </w:r>
      <w:r>
        <w:rPr>
          <w:rStyle w:val="Hyperlink0"/>
        </w:rPr>
        <w:t>: Standortbestimmung</w:t>
      </w:r>
    </w:p>
    <w:p w14:paraId="7BB35826" w14:textId="062BD243" w:rsidR="00ED6FA9" w:rsidRPr="00ED6FA9" w:rsidRDefault="00217F6E" w:rsidP="00A1259D">
      <w:pPr>
        <w:numPr>
          <w:ilvl w:val="0"/>
          <w:numId w:val="22"/>
        </w:numPr>
        <w:spacing w:before="200" w:after="36"/>
        <w:ind w:left="482" w:hanging="482"/>
        <w:rPr>
          <w:rStyle w:val="Hyperlink0"/>
        </w:rPr>
      </w:pPr>
      <w:r>
        <w:rPr>
          <w:rStyle w:val="Hyperlink0"/>
        </w:rPr>
        <w:t xml:space="preserve">Wenn Du Lust hast, thematisch noch tiefer einzusteigen: </w:t>
      </w:r>
      <w:r w:rsidR="00ED6FA9" w:rsidRPr="00ED6FA9">
        <w:rPr>
          <w:rStyle w:val="Hyperlink0"/>
        </w:rPr>
        <w:t>Kata 1.2</w:t>
      </w:r>
      <w:r>
        <w:rPr>
          <w:rStyle w:val="Hyperlink0"/>
        </w:rPr>
        <w:t xml:space="preserve"> (</w:t>
      </w:r>
      <w:r w:rsidR="00ED6FA9" w:rsidRPr="00ED6FA9">
        <w:rPr>
          <w:rStyle w:val="Hyperlink0"/>
        </w:rPr>
        <w:t>Beziehungsliste</w:t>
      </w:r>
      <w:r>
        <w:rPr>
          <w:rStyle w:val="Hyperlink0"/>
        </w:rPr>
        <w:t>)</w:t>
      </w:r>
    </w:p>
    <w:p w14:paraId="27BC3E6B" w14:textId="77777777" w:rsidR="00ED6FA9" w:rsidRPr="00C33800" w:rsidRDefault="00ED6FA9" w:rsidP="00ED6FA9">
      <w:pPr>
        <w:spacing w:before="36" w:after="36"/>
        <w:ind w:left="482"/>
        <w:rPr>
          <w:rStyle w:val="Hyperlink0"/>
        </w:rPr>
      </w:pPr>
    </w:p>
    <w:p w14:paraId="2FC91C62" w14:textId="77777777" w:rsidR="00F11167" w:rsidRPr="00646328" w:rsidRDefault="00F11167" w:rsidP="00F11167">
      <w:pPr>
        <w:spacing w:before="180" w:after="180"/>
        <w:rPr>
          <w:rStyle w:val="Ohne"/>
          <w:lang w:val="de-DE"/>
        </w:rPr>
      </w:pPr>
      <w:r w:rsidRPr="00646328">
        <w:rPr>
          <w:rStyle w:val="Ohne"/>
          <w:b/>
          <w:bCs/>
          <w:lang w:val="de-DE"/>
        </w:rPr>
        <w:t>Im Weekly</w:t>
      </w:r>
    </w:p>
    <w:p w14:paraId="5152B344" w14:textId="77777777" w:rsidR="00F11167" w:rsidRPr="00C33800" w:rsidRDefault="00F11167" w:rsidP="00F11167">
      <w:pPr>
        <w:numPr>
          <w:ilvl w:val="0"/>
          <w:numId w:val="22"/>
        </w:numPr>
        <w:spacing w:after="200"/>
        <w:ind w:left="482" w:hanging="482"/>
        <w:rPr>
          <w:rStyle w:val="Hyperlink0"/>
        </w:rPr>
      </w:pPr>
      <w:r w:rsidRPr="00C33800">
        <w:rPr>
          <w:rStyle w:val="Hyperlink0"/>
        </w:rPr>
        <w:t>Check-in (10 min)</w:t>
      </w:r>
    </w:p>
    <w:p w14:paraId="6CB42578" w14:textId="77777777" w:rsidR="00F11167" w:rsidRDefault="00F11167" w:rsidP="00F11167">
      <w:pPr>
        <w:spacing w:before="180" w:after="180"/>
        <w:ind w:left="482"/>
        <w:rPr>
          <w:rStyle w:val="Hyperlink0"/>
        </w:rPr>
      </w:pPr>
      <w:r>
        <w:rPr>
          <w:rStyle w:val="Hyperlink0"/>
        </w:rPr>
        <w:t xml:space="preserve">Wie geht es dir aktuell? Was hast du seit der letzten Woche erreicht? </w:t>
      </w:r>
    </w:p>
    <w:p w14:paraId="560E70C4" w14:textId="27CA5FF7" w:rsidR="00F11167" w:rsidRDefault="00F11167" w:rsidP="00F11167">
      <w:pPr>
        <w:numPr>
          <w:ilvl w:val="0"/>
          <w:numId w:val="22"/>
        </w:numPr>
        <w:spacing w:after="200"/>
        <w:ind w:left="482" w:hanging="482"/>
        <w:rPr>
          <w:rStyle w:val="Hyperlink0"/>
        </w:rPr>
      </w:pPr>
      <w:r w:rsidRPr="6685116C">
        <w:rPr>
          <w:rStyle w:val="Hyperlink0"/>
        </w:rPr>
        <w:t>Austausch, Feedback und Tipps zu de</w:t>
      </w:r>
      <w:r w:rsidR="008A4F3F">
        <w:rPr>
          <w:rStyle w:val="Hyperlink0"/>
        </w:rPr>
        <w:t>r</w:t>
      </w:r>
      <w:r w:rsidRPr="6685116C">
        <w:rPr>
          <w:rStyle w:val="Hyperlink0"/>
        </w:rPr>
        <w:t xml:space="preserve"> </w:t>
      </w:r>
      <w:r w:rsidR="008A4F3F">
        <w:rPr>
          <w:rStyle w:val="Hyperlink0"/>
        </w:rPr>
        <w:t xml:space="preserve">Kata </w:t>
      </w:r>
      <w:r w:rsidRPr="6685116C">
        <w:rPr>
          <w:rStyle w:val="Hyperlink0"/>
        </w:rPr>
        <w:t>1</w:t>
      </w:r>
      <w:r w:rsidR="008A4F3F">
        <w:rPr>
          <w:rStyle w:val="Hyperlink0"/>
        </w:rPr>
        <w:t>.0</w:t>
      </w:r>
      <w:r w:rsidRPr="6685116C">
        <w:rPr>
          <w:rStyle w:val="Hyperlink0"/>
        </w:rPr>
        <w:t xml:space="preserve"> (40 min)</w:t>
      </w:r>
    </w:p>
    <w:p w14:paraId="0308F8EE" w14:textId="77777777" w:rsidR="00F11167" w:rsidRDefault="00F11167" w:rsidP="00BB4383">
      <w:pPr>
        <w:ind w:left="482"/>
        <w:rPr>
          <w:rStyle w:val="Ohne"/>
          <w:lang w:val="de-DE"/>
        </w:rPr>
      </w:pPr>
      <w:r w:rsidRPr="6E606DB0">
        <w:rPr>
          <w:rStyle w:val="Hyperlink0"/>
        </w:rPr>
        <w:t xml:space="preserve">Was ist deine Definition von Leadership? </w:t>
      </w:r>
    </w:p>
    <w:p w14:paraId="0A428141" w14:textId="77777777" w:rsidR="00F11167" w:rsidRDefault="00F11167" w:rsidP="00BB4383">
      <w:pPr>
        <w:ind w:left="482"/>
        <w:rPr>
          <w:rStyle w:val="Hyperlink0"/>
        </w:rPr>
      </w:pPr>
      <w:r w:rsidRPr="0098350C">
        <w:rPr>
          <w:rStyle w:val="Ohne"/>
          <w:lang w:val="de-DE"/>
        </w:rPr>
        <w:t xml:space="preserve">Welches Ziel aus Kata 1 möchtest du mit den anderen teilen?  </w:t>
      </w:r>
    </w:p>
    <w:p w14:paraId="34655656" w14:textId="77777777" w:rsidR="00F11167" w:rsidRDefault="00F11167" w:rsidP="00BB4383">
      <w:pPr>
        <w:ind w:left="482"/>
        <w:rPr>
          <w:rStyle w:val="Hyperlink0"/>
        </w:rPr>
      </w:pPr>
      <w:r>
        <w:rPr>
          <w:rStyle w:val="Hyperlink0"/>
        </w:rPr>
        <w:t xml:space="preserve">Warum machst du das? </w:t>
      </w:r>
    </w:p>
    <w:p w14:paraId="2EADE2CC" w14:textId="77777777" w:rsidR="00F11167" w:rsidRDefault="00F11167" w:rsidP="00BB4383">
      <w:pPr>
        <w:ind w:left="482"/>
        <w:rPr>
          <w:rStyle w:val="Hyperlink0"/>
        </w:rPr>
      </w:pPr>
      <w:r>
        <w:rPr>
          <w:rStyle w:val="Hyperlink0"/>
        </w:rPr>
        <w:t>Was inspiriert dich daran?</w:t>
      </w:r>
    </w:p>
    <w:p w14:paraId="5FE2743A" w14:textId="77777777" w:rsidR="00F11167" w:rsidRDefault="00F11167" w:rsidP="00BB4383">
      <w:pPr>
        <w:ind w:left="482"/>
        <w:rPr>
          <w:rStyle w:val="Hyperlink0"/>
        </w:rPr>
      </w:pPr>
      <w:r>
        <w:rPr>
          <w:rStyle w:val="Hyperlink0"/>
        </w:rPr>
        <w:t>Was heißt es für dich, ein Ziel erreicht zu haben?</w:t>
      </w:r>
    </w:p>
    <w:p w14:paraId="0D91BB8A" w14:textId="77777777" w:rsidR="00F11167" w:rsidRDefault="00F11167" w:rsidP="00BB4383">
      <w:pPr>
        <w:ind w:left="482"/>
        <w:rPr>
          <w:rStyle w:val="Hyperlink0"/>
        </w:rPr>
      </w:pPr>
      <w:r>
        <w:rPr>
          <w:rStyle w:val="Hyperlink0"/>
        </w:rPr>
        <w:t>Wie feierst du, wenn du dein Ziel erreicht hast?</w:t>
      </w:r>
    </w:p>
    <w:p w14:paraId="2AD44C90" w14:textId="77777777" w:rsidR="00F11167" w:rsidRDefault="00F11167" w:rsidP="00BB4383">
      <w:pPr>
        <w:spacing w:after="180"/>
        <w:ind w:left="482"/>
        <w:rPr>
          <w:rStyle w:val="Hyperlink0"/>
        </w:rPr>
      </w:pPr>
      <w:r>
        <w:rPr>
          <w:rStyle w:val="Hyperlink0"/>
        </w:rPr>
        <w:t xml:space="preserve">Hast du einen Termin mit dir selbst in den Kalender eingetragen?  </w:t>
      </w:r>
    </w:p>
    <w:p w14:paraId="2D8A0954" w14:textId="77777777" w:rsidR="00F11167" w:rsidRDefault="00F11167" w:rsidP="00F11167">
      <w:pPr>
        <w:numPr>
          <w:ilvl w:val="0"/>
          <w:numId w:val="22"/>
        </w:numPr>
        <w:spacing w:after="200"/>
        <w:ind w:left="482" w:hanging="482"/>
        <w:rPr>
          <w:rStyle w:val="Hyperlink0"/>
        </w:rPr>
      </w:pPr>
      <w:r w:rsidRPr="6685116C">
        <w:rPr>
          <w:rStyle w:val="Hyperlink0"/>
        </w:rPr>
        <w:t xml:space="preserve">Check-out (10 min) </w:t>
      </w:r>
    </w:p>
    <w:p w14:paraId="2394AD44" w14:textId="77777777" w:rsidR="00F11167" w:rsidRDefault="00F11167" w:rsidP="00F11167">
      <w:pPr>
        <w:spacing w:before="180" w:after="180"/>
        <w:ind w:left="482"/>
        <w:rPr>
          <w:rStyle w:val="Hyperlink0"/>
        </w:rPr>
      </w:pPr>
      <w:r>
        <w:rPr>
          <w:rStyle w:val="Hyperlink0"/>
        </w:rPr>
        <w:t>Was nimmst du dir bis zur nächsten Woche vor?</w:t>
      </w:r>
    </w:p>
    <w:p w14:paraId="19C7C3B3" w14:textId="77777777" w:rsidR="00F11167" w:rsidRDefault="00F11167" w:rsidP="00F11167">
      <w:pPr>
        <w:spacing w:before="180" w:after="180"/>
        <w:rPr>
          <w:rStyle w:val="Ohne"/>
          <w:lang w:val="de-DE"/>
        </w:rPr>
      </w:pPr>
      <w:r>
        <w:rPr>
          <w:rStyle w:val="Ohne"/>
          <w:lang w:val="de-DE"/>
        </w:rPr>
        <w:t>Wenn sich dein Circle für das Prinzip Flipped Classroom entschieden hat, bei dem die Katas als Vorbereitung bearbeitet werden und im Weekly nur der Austausch darüber stattfindet, dann bearbeite im Vorfeld des nächsten Treffens die Kata aus Woche 2.</w:t>
      </w:r>
    </w:p>
    <w:p w14:paraId="16B91F24" w14:textId="77777777" w:rsidR="00F11167" w:rsidRDefault="00F11167" w:rsidP="00F11167">
      <w:pPr>
        <w:rPr>
          <w:rStyle w:val="Ohne"/>
          <w:lang w:val="de-DE"/>
        </w:rPr>
      </w:pPr>
      <w:r w:rsidRPr="00C33800">
        <w:rPr>
          <w:rStyle w:val="Ohne"/>
          <w:i/>
          <w:lang w:val="de-DE"/>
        </w:rPr>
        <w:t>Tipp:</w:t>
      </w:r>
      <w:r w:rsidRPr="6E606DB0">
        <w:rPr>
          <w:rStyle w:val="Ohne"/>
          <w:lang w:val="de-DE"/>
        </w:rPr>
        <w:t xml:space="preserve"> </w:t>
      </w:r>
    </w:p>
    <w:p w14:paraId="56EC745B" w14:textId="77777777" w:rsidR="00F11167" w:rsidRDefault="00F11167" w:rsidP="00F11167">
      <w:pPr>
        <w:spacing w:before="180" w:after="180"/>
        <w:rPr>
          <w:rStyle w:val="Ohne"/>
          <w:lang w:val="de-DE"/>
        </w:rPr>
      </w:pPr>
      <w:r w:rsidRPr="6E606DB0">
        <w:rPr>
          <w:rStyle w:val="Ohne"/>
          <w:lang w:val="de-DE"/>
        </w:rPr>
        <w:t>Wenn du mit Arbeitsweisen wie Working Out Loud</w:t>
      </w:r>
      <w:r>
        <w:rPr>
          <w:rStyle w:val="Ohne"/>
          <w:vertAlign w:val="superscript"/>
          <w:lang w:val="de-DE"/>
        </w:rPr>
        <w:t>9</w:t>
      </w:r>
      <w:r w:rsidRPr="6E606DB0">
        <w:rPr>
          <w:rStyle w:val="Ohne"/>
          <w:lang w:val="de-DE"/>
        </w:rPr>
        <w:t xml:space="preserve"> </w:t>
      </w:r>
      <w:r>
        <w:rPr>
          <w:rStyle w:val="Ohne"/>
          <w:lang w:val="de-DE"/>
        </w:rPr>
        <w:t xml:space="preserve">(WOL) </w:t>
      </w:r>
      <w:r w:rsidRPr="6E606DB0">
        <w:rPr>
          <w:rStyle w:val="Ohne"/>
          <w:lang w:val="de-DE"/>
        </w:rPr>
        <w:t xml:space="preserve">oder lernOS noch nicht vertraut bist, dann plane für </w:t>
      </w:r>
      <w:r>
        <w:rPr>
          <w:rStyle w:val="Ohne"/>
          <w:lang w:val="de-DE"/>
        </w:rPr>
        <w:t>d</w:t>
      </w:r>
      <w:r w:rsidRPr="6E606DB0">
        <w:rPr>
          <w:rStyle w:val="Ohne"/>
          <w:lang w:val="de-DE"/>
        </w:rPr>
        <w:t>ich sicherheitshalber ein wenig mehr Zeit ein.</w:t>
      </w:r>
    </w:p>
    <w:p w14:paraId="48389D73" w14:textId="77777777" w:rsidR="00F11167" w:rsidRDefault="00F11167" w:rsidP="00F11167">
      <w:pPr>
        <w:spacing w:before="180" w:after="180"/>
        <w:rPr>
          <w:rStyle w:val="Ohne"/>
          <w:lang w:val="de-DE"/>
        </w:rPr>
      </w:pPr>
    </w:p>
    <w:p w14:paraId="3EFD2F2D" w14:textId="77777777" w:rsidR="00F11167" w:rsidRDefault="00F11167" w:rsidP="00F11167">
      <w:pPr>
        <w:pStyle w:val="berschrift2"/>
        <w:spacing w:after="200"/>
        <w:rPr>
          <w:rStyle w:val="Hyperlink0"/>
          <w:rFonts w:ascii="Cambria" w:eastAsia="Arial Unicode MS" w:hAnsi="Cambria" w:cs="Arial Unicode MS"/>
          <w:b w:val="0"/>
          <w:bCs w:val="0"/>
          <w:color w:val="000000"/>
          <w:sz w:val="24"/>
          <w:szCs w:val="24"/>
          <w:u w:color="000000"/>
        </w:rPr>
      </w:pPr>
      <w:bookmarkStart w:id="12" w:name="_Toc91006086"/>
      <w:bookmarkStart w:id="13" w:name="_Toc116587805"/>
      <w:r w:rsidRPr="3DC63AE0">
        <w:rPr>
          <w:rStyle w:val="Hyperlink0"/>
        </w:rPr>
        <w:lastRenderedPageBreak/>
        <w:t xml:space="preserve">Woche 2: </w:t>
      </w:r>
      <w:r>
        <w:rPr>
          <w:rStyle w:val="Hyperlink0"/>
        </w:rPr>
        <w:t xml:space="preserve">Welche Sonnenbrille hast du dabei? </w:t>
      </w:r>
      <w:r w:rsidRPr="3DC63AE0">
        <w:rPr>
          <w:rStyle w:val="Hyperlink0"/>
        </w:rPr>
        <w:t>Deine Sichtweise zum Thema Leadership</w:t>
      </w:r>
      <w:bookmarkEnd w:id="12"/>
      <w:bookmarkEnd w:id="13"/>
    </w:p>
    <w:p w14:paraId="1207A87E" w14:textId="7FB90B14" w:rsidR="00F11167" w:rsidRDefault="00F11167" w:rsidP="00F11167">
      <w:pPr>
        <w:rPr>
          <w:rStyle w:val="Hyperlink0"/>
        </w:rPr>
      </w:pPr>
      <w:r w:rsidRPr="6E606DB0">
        <w:rPr>
          <w:rStyle w:val="Hyperlink0"/>
        </w:rPr>
        <w:t xml:space="preserve">So langsam geht sie los: </w:t>
      </w:r>
      <w:r>
        <w:rPr>
          <w:rStyle w:val="Hyperlink0"/>
        </w:rPr>
        <w:t>d</w:t>
      </w:r>
      <w:r w:rsidRPr="6E606DB0">
        <w:rPr>
          <w:rStyle w:val="Hyperlink0"/>
        </w:rPr>
        <w:t xml:space="preserve">eine ganz persönliche Leadership-Lernreise. In den letzten beiden Wochen hast du dich intensiv vorbereitet </w:t>
      </w:r>
      <w:r>
        <w:rPr>
          <w:rStyle w:val="Hyperlink0"/>
        </w:rPr>
        <w:t xml:space="preserve">und </w:t>
      </w:r>
      <w:r w:rsidRPr="6E606DB0">
        <w:rPr>
          <w:rStyle w:val="Hyperlink0"/>
        </w:rPr>
        <w:t>damit auseinandergesetzt, warum du dich auf diese Reise begibst und w</w:t>
      </w:r>
      <w:r w:rsidR="00B434BD">
        <w:rPr>
          <w:rStyle w:val="Hyperlink0"/>
        </w:rPr>
        <w:t xml:space="preserve">as du mit </w:t>
      </w:r>
      <w:r w:rsidRPr="6E606DB0">
        <w:rPr>
          <w:rStyle w:val="Hyperlink0"/>
        </w:rPr>
        <w:t xml:space="preserve">lernOS </w:t>
      </w:r>
      <w:r w:rsidR="00B434BD">
        <w:rPr>
          <w:rStyle w:val="Hyperlink0"/>
        </w:rPr>
        <w:t>anstrebst</w:t>
      </w:r>
      <w:r w:rsidRPr="6E606DB0">
        <w:rPr>
          <w:rStyle w:val="Hyperlink0"/>
        </w:rPr>
        <w:t>. Dabei hast du dir klare Ziele gesetzt und überlegt, was du brauchst, um die Lernreise erfolgreich zu meistern.</w:t>
      </w:r>
    </w:p>
    <w:p w14:paraId="4AD7A6C4" w14:textId="2E85B9C1" w:rsidR="00F11167" w:rsidRDefault="00F11167" w:rsidP="00F11167">
      <w:pPr>
        <w:rPr>
          <w:rStyle w:val="Hyperlink0"/>
        </w:rPr>
      </w:pPr>
      <w:r w:rsidRPr="1F228E64">
        <w:rPr>
          <w:rStyle w:val="Hyperlink0"/>
        </w:rPr>
        <w:t>In dieser Woche geht es darum, dir selbst bewusst zu machen, aus welchem Blickwinkel du das Thema Leadership betrachtest. Wo startest du deine Reise? Welche Erfahrungen und Voraussetzungen bringst du schon mit, um dein Ziel zu erreichen</w:t>
      </w:r>
      <w:r w:rsidR="00B434BD">
        <w:rPr>
          <w:rStyle w:val="Hyperlink0"/>
        </w:rPr>
        <w:t>,</w:t>
      </w:r>
      <w:r w:rsidRPr="1F228E64">
        <w:rPr>
          <w:rStyle w:val="Hyperlink0"/>
        </w:rPr>
        <w:t xml:space="preserve"> und wie gut kennst du dich? Und wie schaut dein Umfeld auf das Thema? </w:t>
      </w:r>
    </w:p>
    <w:p w14:paraId="4E25817F" w14:textId="12EA2C7D" w:rsidR="00F11167" w:rsidRPr="00B434BD" w:rsidRDefault="00F11167" w:rsidP="00F11167">
      <w:pPr>
        <w:rPr>
          <w:lang w:val="de-DE"/>
        </w:rPr>
      </w:pPr>
      <w:r w:rsidRPr="6E606DB0">
        <w:rPr>
          <w:rStyle w:val="Hyperlink0"/>
        </w:rPr>
        <w:t xml:space="preserve">So gehst du sicher, dass du auf deiner Reise alle für dich wichtigen Aspekte im Blick hast. Diese Woche bietet dir auch die Möglichkeit, die gewählte Reiseroute anzupassen oder fehlende Aspekte zu ergänzen. </w:t>
      </w:r>
      <w:r w:rsidR="00B434BD">
        <w:rPr>
          <w:rStyle w:val="Hyperlink0"/>
        </w:rPr>
        <w:t>Dann</w:t>
      </w:r>
      <w:r w:rsidRPr="6E606DB0">
        <w:rPr>
          <w:rStyle w:val="Hyperlink0"/>
        </w:rPr>
        <w:t xml:space="preserve"> bist du für die folgenden Wochen gerüstet.</w:t>
      </w:r>
    </w:p>
    <w:p w14:paraId="0FE5CC3E" w14:textId="77777777" w:rsidR="00F11167" w:rsidRPr="00B434BD" w:rsidRDefault="00F11167" w:rsidP="00F11167">
      <w:pPr>
        <w:spacing w:before="180" w:after="180"/>
        <w:rPr>
          <w:rStyle w:val="Ohne"/>
          <w:b/>
          <w:bCs/>
          <w:lang w:val="de-DE"/>
        </w:rPr>
      </w:pPr>
      <w:r w:rsidRPr="00B434BD">
        <w:rPr>
          <w:rStyle w:val="Ohne"/>
          <w:b/>
          <w:bCs/>
          <w:lang w:val="de-DE"/>
        </w:rPr>
        <w:t>Als Vorbereitung</w:t>
      </w:r>
    </w:p>
    <w:p w14:paraId="7DD91799" w14:textId="266E4664" w:rsidR="00F11167" w:rsidRDefault="00F11167" w:rsidP="00F11167">
      <w:pPr>
        <w:numPr>
          <w:ilvl w:val="0"/>
          <w:numId w:val="22"/>
        </w:numPr>
        <w:spacing w:after="200"/>
        <w:ind w:left="482" w:hanging="482"/>
        <w:rPr>
          <w:rStyle w:val="Hyperlink0"/>
        </w:rPr>
      </w:pPr>
      <w:r>
        <w:rPr>
          <w:rStyle w:val="Hyperlink0"/>
        </w:rPr>
        <w:t>Kata 2</w:t>
      </w:r>
      <w:r w:rsidR="008D6344">
        <w:rPr>
          <w:rStyle w:val="Hyperlink0"/>
        </w:rPr>
        <w:t>.1</w:t>
      </w:r>
      <w:r>
        <w:rPr>
          <w:rStyle w:val="Hyperlink0"/>
        </w:rPr>
        <w:t xml:space="preserve">: </w:t>
      </w:r>
      <w:r w:rsidR="008D6344">
        <w:rPr>
          <w:rStyle w:val="Hyperlink0"/>
        </w:rPr>
        <w:t>Deine</w:t>
      </w:r>
      <w:r>
        <w:rPr>
          <w:rStyle w:val="Hyperlink0"/>
        </w:rPr>
        <w:t xml:space="preserve"> </w:t>
      </w:r>
      <w:r w:rsidR="00B304FC">
        <w:rPr>
          <w:rStyle w:val="Hyperlink0"/>
        </w:rPr>
        <w:t>Persönlichkeit</w:t>
      </w:r>
      <w:r>
        <w:rPr>
          <w:rStyle w:val="Hyperlink0"/>
        </w:rPr>
        <w:t xml:space="preserve"> und dein Profil</w:t>
      </w:r>
    </w:p>
    <w:p w14:paraId="0DDE2F9E" w14:textId="7EBF5072" w:rsidR="00EF1408" w:rsidRPr="00C33800" w:rsidRDefault="009555AF" w:rsidP="00F11167">
      <w:pPr>
        <w:numPr>
          <w:ilvl w:val="0"/>
          <w:numId w:val="22"/>
        </w:numPr>
        <w:spacing w:after="200"/>
        <w:ind w:left="482" w:hanging="482"/>
        <w:rPr>
          <w:rStyle w:val="Hyperlink0"/>
        </w:rPr>
      </w:pPr>
      <w:r>
        <w:rPr>
          <w:rStyle w:val="Hyperlink0"/>
        </w:rPr>
        <w:t xml:space="preserve">Wenn Du Lust hast, thematisch noch tiefer einzusteigen: </w:t>
      </w:r>
      <w:r w:rsidRPr="00ED6FA9">
        <w:rPr>
          <w:rStyle w:val="Hyperlink0"/>
        </w:rPr>
        <w:t xml:space="preserve">Kata </w:t>
      </w:r>
      <w:r>
        <w:rPr>
          <w:rStyle w:val="Hyperlink0"/>
        </w:rPr>
        <w:t>2</w:t>
      </w:r>
      <w:r w:rsidRPr="00ED6FA9">
        <w:rPr>
          <w:rStyle w:val="Hyperlink0"/>
        </w:rPr>
        <w:t>.2</w:t>
      </w:r>
      <w:r w:rsidR="00B304FC">
        <w:rPr>
          <w:rStyle w:val="Hyperlink0"/>
        </w:rPr>
        <w:t xml:space="preserve"> (Führungsstile/Führungstypen)</w:t>
      </w:r>
    </w:p>
    <w:p w14:paraId="0C6B47D0" w14:textId="77777777" w:rsidR="00F11167" w:rsidRDefault="00F11167" w:rsidP="00F11167">
      <w:pPr>
        <w:spacing w:before="180" w:after="180"/>
        <w:rPr>
          <w:rStyle w:val="Ohne"/>
          <w:b/>
          <w:bCs/>
        </w:rPr>
      </w:pPr>
      <w:r>
        <w:rPr>
          <w:rStyle w:val="Ohne"/>
          <w:b/>
          <w:bCs/>
        </w:rPr>
        <w:t>Im Weekly</w:t>
      </w:r>
    </w:p>
    <w:p w14:paraId="0AAEBA60" w14:textId="77777777" w:rsidR="00F11167" w:rsidRPr="00C33800" w:rsidRDefault="00F11167" w:rsidP="00F11167">
      <w:pPr>
        <w:numPr>
          <w:ilvl w:val="0"/>
          <w:numId w:val="22"/>
        </w:numPr>
        <w:spacing w:after="200"/>
        <w:ind w:left="482" w:hanging="482"/>
        <w:rPr>
          <w:rStyle w:val="Hyperlink0"/>
        </w:rPr>
      </w:pPr>
      <w:r w:rsidRPr="00C33800">
        <w:rPr>
          <w:rStyle w:val="Hyperlink0"/>
        </w:rPr>
        <w:t>Check-in (10 min)</w:t>
      </w:r>
    </w:p>
    <w:p w14:paraId="6C30B71C" w14:textId="77777777" w:rsidR="00F11167" w:rsidRPr="00C33800" w:rsidRDefault="00F11167" w:rsidP="00F11167">
      <w:pPr>
        <w:spacing w:after="200"/>
        <w:ind w:left="482"/>
        <w:rPr>
          <w:rStyle w:val="Hyperlink0"/>
        </w:rPr>
      </w:pPr>
      <w:r>
        <w:rPr>
          <w:rStyle w:val="Hyperlink0"/>
        </w:rPr>
        <w:t xml:space="preserve">Was hast du seit dem letzten Lerntreffen gemacht? Wie sicher bist du mit der Zielsetzung? </w:t>
      </w:r>
      <w:r w:rsidRPr="00C33800">
        <w:rPr>
          <w:rStyle w:val="Hyperlink0"/>
        </w:rPr>
        <w:t>Gab es etwas, worüber du im Nachhinein gestolpert bist?</w:t>
      </w:r>
    </w:p>
    <w:p w14:paraId="23ED9CE4" w14:textId="78EAFDF1" w:rsidR="00F11167" w:rsidRPr="00C33800" w:rsidRDefault="00F11167" w:rsidP="00F11167">
      <w:pPr>
        <w:spacing w:after="200"/>
        <w:ind w:left="499"/>
        <w:rPr>
          <w:rStyle w:val="Hyperlink0"/>
        </w:rPr>
      </w:pPr>
      <w:r w:rsidRPr="1F228E64">
        <w:rPr>
          <w:rStyle w:val="Hyperlink0"/>
        </w:rPr>
        <w:t>Teil deine Erfahrungen und Gedanken mit den anderen, wenn du magst.</w:t>
      </w:r>
    </w:p>
    <w:p w14:paraId="6DA8AA12" w14:textId="7FA18025" w:rsidR="00F11167" w:rsidRDefault="00F11167" w:rsidP="00F11167">
      <w:pPr>
        <w:numPr>
          <w:ilvl w:val="0"/>
          <w:numId w:val="22"/>
        </w:numPr>
        <w:spacing w:after="200"/>
        <w:ind w:left="499" w:hanging="482"/>
        <w:rPr>
          <w:rStyle w:val="Hyperlink0"/>
        </w:rPr>
      </w:pPr>
      <w:r w:rsidRPr="1F228E64">
        <w:rPr>
          <w:rStyle w:val="Hyperlink0"/>
        </w:rPr>
        <w:t>Austausch über Kata 2</w:t>
      </w:r>
      <w:r w:rsidR="008D6344">
        <w:rPr>
          <w:rStyle w:val="Hyperlink0"/>
        </w:rPr>
        <w:t>.1</w:t>
      </w:r>
      <w:r w:rsidRPr="1F228E64">
        <w:rPr>
          <w:rStyle w:val="Hyperlink0"/>
        </w:rPr>
        <w:t xml:space="preserve"> (40 min)</w:t>
      </w:r>
    </w:p>
    <w:p w14:paraId="7A916D2C" w14:textId="77777777" w:rsidR="00F11167" w:rsidRPr="00C33800" w:rsidRDefault="00F11167" w:rsidP="00F11167">
      <w:pPr>
        <w:numPr>
          <w:ilvl w:val="0"/>
          <w:numId w:val="22"/>
        </w:numPr>
        <w:spacing w:after="200"/>
        <w:ind w:left="499" w:hanging="482"/>
        <w:rPr>
          <w:rStyle w:val="Hyperlink0"/>
        </w:rPr>
      </w:pPr>
      <w:r w:rsidRPr="3DC63AE0">
        <w:rPr>
          <w:rStyle w:val="Hyperlink0"/>
        </w:rPr>
        <w:t>Check-out (10 min)</w:t>
      </w:r>
    </w:p>
    <w:p w14:paraId="38161BC2" w14:textId="77777777" w:rsidR="00F11167" w:rsidRDefault="00F11167" w:rsidP="00B434BD">
      <w:pPr>
        <w:spacing w:after="36"/>
        <w:ind w:left="482"/>
        <w:rPr>
          <w:rStyle w:val="Hyperlink0"/>
        </w:rPr>
      </w:pPr>
      <w:r w:rsidRPr="1F228E64">
        <w:rPr>
          <w:rStyle w:val="Hyperlink0"/>
        </w:rPr>
        <w:t>Was nehme ich aus der Runde heute für mich mit in die nächste Woche?</w:t>
      </w:r>
    </w:p>
    <w:p w14:paraId="4333B52C" w14:textId="77777777" w:rsidR="00F11167" w:rsidRDefault="00F11167" w:rsidP="00B434BD">
      <w:pPr>
        <w:spacing w:before="36" w:after="36"/>
        <w:ind w:left="482"/>
        <w:rPr>
          <w:rStyle w:val="Hyperlink0"/>
        </w:rPr>
      </w:pPr>
      <w:r w:rsidRPr="1F228E64">
        <w:rPr>
          <w:rStyle w:val="Hyperlink0"/>
        </w:rPr>
        <w:t>Was nehme ich mir bis zum nächsten Mal vor?</w:t>
      </w:r>
    </w:p>
    <w:p w14:paraId="31BA2EB4" w14:textId="77777777" w:rsidR="00F11167" w:rsidRDefault="00F11167" w:rsidP="00F11167">
      <w:pPr>
        <w:spacing w:after="200"/>
        <w:ind w:left="482"/>
        <w:rPr>
          <w:rStyle w:val="Hyperlink0"/>
        </w:rPr>
      </w:pPr>
      <w:r w:rsidRPr="1F228E64">
        <w:rPr>
          <w:rStyle w:val="Hyperlink0"/>
        </w:rPr>
        <w:t>Brauche ich noch etwas aus der Runde bis zum nächsten Termin?</w:t>
      </w:r>
    </w:p>
    <w:p w14:paraId="24D77FCC" w14:textId="77777777" w:rsidR="00BB4383" w:rsidRDefault="00BB4383" w:rsidP="00F11167">
      <w:pPr>
        <w:spacing w:after="200"/>
        <w:ind w:left="482"/>
        <w:rPr>
          <w:rStyle w:val="Hyperlink0"/>
        </w:rPr>
      </w:pPr>
    </w:p>
    <w:p w14:paraId="7A4E75B2" w14:textId="2F061D89" w:rsidR="00BB4383" w:rsidRDefault="00BB4383">
      <w:pPr>
        <w:rPr>
          <w:rStyle w:val="Hyperlink0"/>
        </w:rPr>
      </w:pPr>
      <w:r>
        <w:rPr>
          <w:rStyle w:val="Hyperlink0"/>
        </w:rPr>
        <w:br w:type="page"/>
      </w:r>
    </w:p>
    <w:p w14:paraId="087ADA45" w14:textId="36A2F830" w:rsidR="00BA2A19" w:rsidRDefault="1F228E64">
      <w:pPr>
        <w:pStyle w:val="berschrift2"/>
        <w:rPr>
          <w:rStyle w:val="Hyperlink0"/>
        </w:rPr>
      </w:pPr>
      <w:bookmarkStart w:id="14" w:name="bookmarkid.26in1rg"/>
      <w:bookmarkStart w:id="15" w:name="bookmarkid.35nkun2"/>
      <w:bookmarkStart w:id="16" w:name="bookmarkid.44sinio"/>
      <w:bookmarkStart w:id="17" w:name="_Toc116587806"/>
      <w:bookmarkEnd w:id="14"/>
      <w:bookmarkEnd w:id="15"/>
      <w:bookmarkEnd w:id="16"/>
      <w:r w:rsidRPr="1F228E64">
        <w:rPr>
          <w:rStyle w:val="Hyperlink0"/>
        </w:rPr>
        <w:lastRenderedPageBreak/>
        <w:t xml:space="preserve">Woche 3: </w:t>
      </w:r>
      <w:r w:rsidR="00AD322D">
        <w:rPr>
          <w:rStyle w:val="Hyperlink0"/>
        </w:rPr>
        <w:t xml:space="preserve">Wer sitzt noch im Bus? </w:t>
      </w:r>
      <w:r w:rsidRPr="1F228E64">
        <w:rPr>
          <w:rStyle w:val="Hyperlink0"/>
        </w:rPr>
        <w:t>Ich und meine Organisation</w:t>
      </w:r>
      <w:bookmarkEnd w:id="17"/>
    </w:p>
    <w:p w14:paraId="6C142C5B" w14:textId="51BCD566" w:rsidR="00BA2A19" w:rsidRDefault="1F228E64">
      <w:pPr>
        <w:spacing w:before="180" w:after="180"/>
        <w:rPr>
          <w:rStyle w:val="Ohne"/>
          <w:lang w:val="de-DE"/>
        </w:rPr>
      </w:pPr>
      <w:r w:rsidRPr="1F228E64">
        <w:rPr>
          <w:rStyle w:val="Ohne"/>
          <w:lang w:val="de-DE"/>
        </w:rPr>
        <w:t xml:space="preserve">Nach sorgfältiger Vorbereitung, Planung und klarer Zielvorgabe für deinen Leadership-Sprint weißt du, wo es jetzt lang geht. Du bist mit gepacktem Rucksack auf dem Weg. </w:t>
      </w:r>
      <w:r w:rsidR="00AD322D">
        <w:rPr>
          <w:rStyle w:val="Ohne"/>
          <w:lang w:val="de-DE"/>
        </w:rPr>
        <w:t>In deiner Reisegruppe</w:t>
      </w:r>
      <w:r w:rsidR="00BB13B5">
        <w:rPr>
          <w:rStyle w:val="Ohne"/>
          <w:lang w:val="de-DE"/>
        </w:rPr>
        <w:t xml:space="preserve"> </w:t>
      </w:r>
      <w:r w:rsidRPr="1F228E64">
        <w:rPr>
          <w:rStyle w:val="Ohne"/>
          <w:lang w:val="de-DE"/>
        </w:rPr>
        <w:t xml:space="preserve">habt ihr die richtigen Tools für euch gepackt und eure Pläne ausgetauscht und verfeinert.  </w:t>
      </w:r>
    </w:p>
    <w:p w14:paraId="5CF68E1A" w14:textId="249437F2" w:rsidR="00BA2A19" w:rsidRPr="00430999" w:rsidRDefault="3DC63AE0">
      <w:pPr>
        <w:spacing w:before="180" w:after="180"/>
        <w:rPr>
          <w:lang w:val="de-DE"/>
        </w:rPr>
      </w:pPr>
      <w:r w:rsidRPr="3DC63AE0">
        <w:rPr>
          <w:rStyle w:val="Ohne"/>
          <w:lang w:val="de-DE"/>
        </w:rPr>
        <w:t>In der letzten Woche ha</w:t>
      </w:r>
      <w:r w:rsidR="00AD322D">
        <w:rPr>
          <w:rStyle w:val="Ohne"/>
          <w:lang w:val="de-DE"/>
        </w:rPr>
        <w:t>s</w:t>
      </w:r>
      <w:r w:rsidRPr="3DC63AE0">
        <w:rPr>
          <w:rStyle w:val="Ohne"/>
          <w:lang w:val="de-DE"/>
        </w:rPr>
        <w:t xml:space="preserve">t </w:t>
      </w:r>
      <w:r w:rsidR="00AD322D">
        <w:rPr>
          <w:rStyle w:val="Ohne"/>
          <w:lang w:val="de-DE"/>
        </w:rPr>
        <w:t>du</w:t>
      </w:r>
      <w:r w:rsidRPr="3DC63AE0">
        <w:rPr>
          <w:rStyle w:val="Ohne"/>
          <w:lang w:val="de-DE"/>
        </w:rPr>
        <w:t xml:space="preserve"> noch einmal </w:t>
      </w:r>
      <w:r w:rsidR="00AD322D">
        <w:rPr>
          <w:rStyle w:val="Ohne"/>
          <w:lang w:val="de-DE"/>
        </w:rPr>
        <w:t>deine</w:t>
      </w:r>
      <w:r w:rsidRPr="3DC63AE0">
        <w:rPr>
          <w:rStyle w:val="Ohne"/>
          <w:lang w:val="de-DE"/>
        </w:rPr>
        <w:t xml:space="preserve"> Erfahrungen und Voraussetzungen in einer Selbstrefle</w:t>
      </w:r>
      <w:r w:rsidR="00AD322D">
        <w:rPr>
          <w:rStyle w:val="Ohne"/>
          <w:lang w:val="de-DE"/>
        </w:rPr>
        <w:t>x</w:t>
      </w:r>
      <w:r w:rsidRPr="3DC63AE0">
        <w:rPr>
          <w:rStyle w:val="Ohne"/>
          <w:lang w:val="de-DE"/>
        </w:rPr>
        <w:t>ion bearbeitet und damit sollte</w:t>
      </w:r>
      <w:r w:rsidR="00AD322D">
        <w:rPr>
          <w:rStyle w:val="Ohne"/>
          <w:lang w:val="de-DE"/>
        </w:rPr>
        <w:t>s</w:t>
      </w:r>
      <w:r w:rsidRPr="3DC63AE0">
        <w:rPr>
          <w:rStyle w:val="Ohne"/>
          <w:lang w:val="de-DE"/>
        </w:rPr>
        <w:t xml:space="preserve">t </w:t>
      </w:r>
      <w:r w:rsidR="00AD322D">
        <w:rPr>
          <w:rStyle w:val="Ohne"/>
          <w:lang w:val="de-DE"/>
        </w:rPr>
        <w:t>du</w:t>
      </w:r>
      <w:r w:rsidRPr="3DC63AE0">
        <w:rPr>
          <w:rStyle w:val="Ohne"/>
          <w:lang w:val="de-DE"/>
        </w:rPr>
        <w:t xml:space="preserve"> gut gerüstet sein. Und denk daran: </w:t>
      </w:r>
      <w:r w:rsidR="00301C3B">
        <w:rPr>
          <w:rStyle w:val="Ohne"/>
          <w:lang w:val="de-DE"/>
        </w:rPr>
        <w:t>W</w:t>
      </w:r>
      <w:r w:rsidRPr="3DC63AE0">
        <w:rPr>
          <w:rStyle w:val="Ohne"/>
          <w:lang w:val="de-DE"/>
        </w:rPr>
        <w:t xml:space="preserve">o immer </w:t>
      </w:r>
      <w:r w:rsidR="00AD322D">
        <w:rPr>
          <w:rStyle w:val="Ohne"/>
          <w:lang w:val="de-DE"/>
        </w:rPr>
        <w:t>du</w:t>
      </w:r>
      <w:r w:rsidRPr="3DC63AE0">
        <w:rPr>
          <w:rStyle w:val="Ohne"/>
          <w:lang w:val="de-DE"/>
        </w:rPr>
        <w:t xml:space="preserve"> </w:t>
      </w:r>
      <w:r w:rsidR="00AD322D">
        <w:rPr>
          <w:rStyle w:val="Ohne"/>
          <w:lang w:val="de-DE"/>
        </w:rPr>
        <w:t>bist</w:t>
      </w:r>
      <w:r w:rsidRPr="3DC63AE0">
        <w:rPr>
          <w:rStyle w:val="Ohne"/>
          <w:lang w:val="de-DE"/>
        </w:rPr>
        <w:t xml:space="preserve">, </w:t>
      </w:r>
      <w:r w:rsidR="00AD322D">
        <w:rPr>
          <w:rStyle w:val="Ohne"/>
          <w:lang w:val="de-DE"/>
        </w:rPr>
        <w:t xml:space="preserve">du bist </w:t>
      </w:r>
      <w:r w:rsidRPr="3DC63AE0">
        <w:rPr>
          <w:rStyle w:val="Ohne"/>
          <w:lang w:val="de-DE"/>
        </w:rPr>
        <w:t xml:space="preserve">meistens nicht allein, sondern in einem sozialen Gefüge.  </w:t>
      </w:r>
    </w:p>
    <w:p w14:paraId="2A5E020C" w14:textId="288E1129" w:rsidR="00BA2A19" w:rsidRDefault="1F228E64">
      <w:pPr>
        <w:rPr>
          <w:rStyle w:val="Ohne"/>
          <w:lang w:val="de-DE"/>
        </w:rPr>
      </w:pPr>
      <w:r w:rsidRPr="1F228E64">
        <w:rPr>
          <w:rStyle w:val="Ohne"/>
          <w:lang w:val="de-DE"/>
        </w:rPr>
        <w:t xml:space="preserve">Deshalb wirst du in dieser Woche einen genaueren Blick auf deine Umgebung und dein Team oder deine Organisation werfen.  So wirst du dir darüber klar, welchen Einflüssen </w:t>
      </w:r>
      <w:r w:rsidR="00AD322D">
        <w:rPr>
          <w:rStyle w:val="Ohne"/>
          <w:lang w:val="de-DE"/>
        </w:rPr>
        <w:t xml:space="preserve">du </w:t>
      </w:r>
      <w:r w:rsidRPr="1F228E64">
        <w:rPr>
          <w:rStyle w:val="Ohne"/>
          <w:lang w:val="de-DE"/>
        </w:rPr>
        <w:t>unterlieg</w:t>
      </w:r>
      <w:r w:rsidR="00AD322D">
        <w:rPr>
          <w:rStyle w:val="Ohne"/>
          <w:lang w:val="de-DE"/>
        </w:rPr>
        <w:t>s</w:t>
      </w:r>
      <w:r w:rsidRPr="1F228E64">
        <w:rPr>
          <w:rStyle w:val="Ohne"/>
          <w:lang w:val="de-DE"/>
        </w:rPr>
        <w:t xml:space="preserve">t und welche Faktoren unter Umständen noch </w:t>
      </w:r>
      <w:r w:rsidR="00301C3B">
        <w:rPr>
          <w:rStyle w:val="Ohne"/>
          <w:lang w:val="de-DE"/>
        </w:rPr>
        <w:t>Auswirkungen haben</w:t>
      </w:r>
      <w:r w:rsidRPr="1F228E64">
        <w:rPr>
          <w:rStyle w:val="Ohne"/>
          <w:lang w:val="de-DE"/>
        </w:rPr>
        <w:t>. Es ist wichtig, den Blick zu heben, sich umzusehen und festzustellen: Welchen E</w:t>
      </w:r>
      <w:r w:rsidR="00301C3B">
        <w:rPr>
          <w:rStyle w:val="Ohne"/>
          <w:lang w:val="de-DE"/>
        </w:rPr>
        <w:t>ffekt</w:t>
      </w:r>
      <w:r w:rsidRPr="1F228E64">
        <w:rPr>
          <w:rStyle w:val="Ohne"/>
          <w:lang w:val="de-DE"/>
        </w:rPr>
        <w:t xml:space="preserve"> hat das Umfeld und in welcher Beziehung steht es</w:t>
      </w:r>
      <w:r w:rsidR="004A3860">
        <w:rPr>
          <w:rStyle w:val="Ohne"/>
          <w:lang w:val="de-DE"/>
        </w:rPr>
        <w:t xml:space="preserve"> zu mir</w:t>
      </w:r>
      <w:r w:rsidRPr="1F228E64">
        <w:rPr>
          <w:rStyle w:val="Ohne"/>
          <w:lang w:val="de-DE"/>
        </w:rPr>
        <w:t xml:space="preserve">? </w:t>
      </w:r>
    </w:p>
    <w:p w14:paraId="40F348A3" w14:textId="764FA255" w:rsidR="00BA2A19" w:rsidRPr="002B0AB2" w:rsidRDefault="158A9151" w:rsidP="002B0AB2">
      <w:pPr>
        <w:spacing w:after="200"/>
        <w:rPr>
          <w:rStyle w:val="Ohne"/>
          <w:color w:val="8064A2"/>
          <w:u w:color="8064A2"/>
          <w:lang w:val="de-DE"/>
        </w:rPr>
      </w:pPr>
      <w:r w:rsidRPr="158A9151">
        <w:rPr>
          <w:rStyle w:val="Ohne"/>
          <w:lang w:val="de-DE"/>
        </w:rPr>
        <w:t xml:space="preserve">Und wie steht mein Umfeld zum Thema Leadership? Muss ich noch etwas Wichtiges in Betracht ziehen? Wie ist die Großwetterlage und bin ich wetterfest? Möglicherweise hilft eine Regenjacke, damit der Regen besser ablaufen kann. </w:t>
      </w:r>
      <w:r w:rsidRPr="002B0AB2">
        <w:rPr>
          <w:rStyle w:val="Ohne"/>
          <w:lang w:val="de-DE"/>
        </w:rPr>
        <w:t>Oder reicht ein Windbreaker</w:t>
      </w:r>
      <w:r w:rsidR="004A3860" w:rsidRPr="002B0AB2">
        <w:rPr>
          <w:rStyle w:val="Ohne"/>
          <w:lang w:val="de-DE"/>
        </w:rPr>
        <w:t>?</w:t>
      </w:r>
      <w:r w:rsidR="004A3860">
        <w:rPr>
          <w:rStyle w:val="Ohne"/>
          <w:lang w:val="de-DE"/>
        </w:rPr>
        <w:t xml:space="preserve"> </w:t>
      </w:r>
      <w:r w:rsidRPr="002B0AB2">
        <w:rPr>
          <w:rStyle w:val="Ohne"/>
          <w:lang w:val="de-DE"/>
        </w:rPr>
        <w:t xml:space="preserve"> Welche Jacke hilft dir?</w:t>
      </w:r>
    </w:p>
    <w:p w14:paraId="50366A8F" w14:textId="77777777" w:rsidR="00BA2A19" w:rsidRPr="002B0AB2" w:rsidRDefault="0084298A">
      <w:pPr>
        <w:spacing w:before="180" w:after="180"/>
        <w:rPr>
          <w:rStyle w:val="Ohne"/>
          <w:lang w:val="de-DE"/>
        </w:rPr>
      </w:pPr>
      <w:r w:rsidRPr="002B0AB2">
        <w:rPr>
          <w:rStyle w:val="Ohne"/>
          <w:b/>
          <w:bCs/>
          <w:lang w:val="de-DE"/>
        </w:rPr>
        <w:t>Als Vorbereitung</w:t>
      </w:r>
    </w:p>
    <w:p w14:paraId="52A2C584" w14:textId="2ABA44D8" w:rsidR="00BA2A19" w:rsidRDefault="1F228E64" w:rsidP="002B0AB2">
      <w:pPr>
        <w:numPr>
          <w:ilvl w:val="0"/>
          <w:numId w:val="17"/>
        </w:numPr>
        <w:spacing w:after="200"/>
        <w:ind w:left="482" w:hanging="482"/>
        <w:rPr>
          <w:rStyle w:val="Hyperlink0"/>
        </w:rPr>
      </w:pPr>
      <w:r w:rsidRPr="1F228E64">
        <w:rPr>
          <w:rStyle w:val="Hyperlink0"/>
        </w:rPr>
        <w:t>Kata 3</w:t>
      </w:r>
      <w:r w:rsidR="00110768">
        <w:rPr>
          <w:rStyle w:val="Hyperlink0"/>
        </w:rPr>
        <w:t>.1</w:t>
      </w:r>
      <w:r w:rsidRPr="1F228E64">
        <w:rPr>
          <w:rStyle w:val="Hyperlink0"/>
        </w:rPr>
        <w:t xml:space="preserve">: </w:t>
      </w:r>
      <w:r w:rsidR="00110768">
        <w:rPr>
          <w:rStyle w:val="Hyperlink0"/>
        </w:rPr>
        <w:t>Deine</w:t>
      </w:r>
      <w:r w:rsidRPr="1F228E64">
        <w:rPr>
          <w:rStyle w:val="Hyperlink0"/>
        </w:rPr>
        <w:t xml:space="preserve"> Organisation</w:t>
      </w:r>
      <w:r w:rsidR="00110768">
        <w:rPr>
          <w:rStyle w:val="Hyperlink0"/>
        </w:rPr>
        <w:t xml:space="preserve"> &amp;</w:t>
      </w:r>
      <w:r w:rsidR="00555CDB">
        <w:rPr>
          <w:rStyle w:val="Hyperlink0"/>
        </w:rPr>
        <w:t xml:space="preserve"> </w:t>
      </w:r>
      <w:r w:rsidRPr="1F228E64">
        <w:rPr>
          <w:rStyle w:val="Hyperlink0"/>
        </w:rPr>
        <w:t xml:space="preserve">dein Team </w:t>
      </w:r>
    </w:p>
    <w:p w14:paraId="46EFE484" w14:textId="7BFEA0CB" w:rsidR="00555CDB" w:rsidRDefault="00555CDB" w:rsidP="00555CDB">
      <w:pPr>
        <w:numPr>
          <w:ilvl w:val="0"/>
          <w:numId w:val="17"/>
        </w:numPr>
        <w:spacing w:after="200"/>
        <w:ind w:left="482" w:hanging="482"/>
        <w:rPr>
          <w:rStyle w:val="Hyperlink0"/>
        </w:rPr>
      </w:pPr>
      <w:r>
        <w:rPr>
          <w:rStyle w:val="Hyperlink0"/>
        </w:rPr>
        <w:t xml:space="preserve">Wenn Du Lust hast, thematisch noch tiefer einzusteigen: </w:t>
      </w:r>
      <w:r w:rsidRPr="00ED6FA9">
        <w:rPr>
          <w:rStyle w:val="Hyperlink0"/>
        </w:rPr>
        <w:t xml:space="preserve">Kata </w:t>
      </w:r>
      <w:r>
        <w:rPr>
          <w:rStyle w:val="Hyperlink0"/>
        </w:rPr>
        <w:t>3</w:t>
      </w:r>
      <w:r w:rsidRPr="00ED6FA9">
        <w:rPr>
          <w:rStyle w:val="Hyperlink0"/>
        </w:rPr>
        <w:t>.2</w:t>
      </w:r>
      <w:r>
        <w:rPr>
          <w:rStyle w:val="Hyperlink0"/>
        </w:rPr>
        <w:t xml:space="preserve"> (Reflexion Soziogramm)</w:t>
      </w:r>
    </w:p>
    <w:p w14:paraId="726B7EFC" w14:textId="77777777" w:rsidR="00555CDB" w:rsidRPr="002B0AB2" w:rsidRDefault="00555CDB" w:rsidP="00555CDB">
      <w:pPr>
        <w:spacing w:after="200"/>
        <w:ind w:left="482"/>
        <w:rPr>
          <w:rStyle w:val="Hyperlink0"/>
        </w:rPr>
      </w:pPr>
    </w:p>
    <w:p w14:paraId="4980436D" w14:textId="77777777" w:rsidR="00BA2A19" w:rsidRDefault="0084298A">
      <w:pPr>
        <w:spacing w:before="180" w:after="180"/>
        <w:rPr>
          <w:rStyle w:val="Ohne"/>
        </w:rPr>
      </w:pPr>
      <w:r>
        <w:rPr>
          <w:rStyle w:val="Ohne"/>
          <w:b/>
          <w:bCs/>
        </w:rPr>
        <w:t>Im Weekly</w:t>
      </w:r>
    </w:p>
    <w:p w14:paraId="58A78AB5" w14:textId="3772ADB5" w:rsidR="00BA2A19" w:rsidRPr="002B0AB2" w:rsidRDefault="6685116C" w:rsidP="002B0AB2">
      <w:pPr>
        <w:numPr>
          <w:ilvl w:val="0"/>
          <w:numId w:val="17"/>
        </w:numPr>
        <w:spacing w:after="200"/>
        <w:ind w:left="482" w:hanging="482"/>
        <w:rPr>
          <w:rStyle w:val="Hyperlink0"/>
        </w:rPr>
      </w:pPr>
      <w:r w:rsidRPr="002B0AB2">
        <w:rPr>
          <w:rStyle w:val="Hyperlink0"/>
        </w:rPr>
        <w:t>Check-in (10 min)</w:t>
      </w:r>
    </w:p>
    <w:p w14:paraId="2ADB5E95" w14:textId="2C32C6E4" w:rsidR="00BA2A19" w:rsidRDefault="1F228E64" w:rsidP="002B0AB2">
      <w:pPr>
        <w:spacing w:after="200"/>
        <w:ind w:left="482"/>
        <w:rPr>
          <w:rStyle w:val="Hyperlink0"/>
        </w:rPr>
      </w:pPr>
      <w:r w:rsidRPr="1F228E64">
        <w:rPr>
          <w:rStyle w:val="Ohne"/>
          <w:lang w:val="de-DE"/>
        </w:rPr>
        <w:t>Wie geht es dir und den anderen? Läuft alles nach Plan oder gibt es Überraschendes, erste Entdeckungen, Hindernisse, Umwege oder gar Abkürzungen? Hört euch aufmerksam zu. Achtet darauf, welche Unterstützung jemand braucht.</w:t>
      </w:r>
    </w:p>
    <w:p w14:paraId="3CC83759" w14:textId="11696F80" w:rsidR="00BA2A19" w:rsidRPr="002B0AB2" w:rsidRDefault="1F228E64" w:rsidP="002B0AB2">
      <w:pPr>
        <w:numPr>
          <w:ilvl w:val="0"/>
          <w:numId w:val="17"/>
        </w:numPr>
        <w:spacing w:after="200"/>
        <w:ind w:left="482" w:hanging="482"/>
        <w:rPr>
          <w:rStyle w:val="Hyperlink0"/>
        </w:rPr>
      </w:pPr>
      <w:r w:rsidRPr="1F228E64">
        <w:rPr>
          <w:rStyle w:val="Hyperlink0"/>
        </w:rPr>
        <w:t>Austausch über Kata 3</w:t>
      </w:r>
      <w:r w:rsidR="00CE4243">
        <w:rPr>
          <w:rStyle w:val="Hyperlink0"/>
        </w:rPr>
        <w:t>.1</w:t>
      </w:r>
      <w:r w:rsidRPr="1F228E64">
        <w:rPr>
          <w:rStyle w:val="Hyperlink0"/>
        </w:rPr>
        <w:t xml:space="preserve"> (40 min)</w:t>
      </w:r>
    </w:p>
    <w:p w14:paraId="6800142A" w14:textId="5836ECE3" w:rsidR="00BA2A19" w:rsidRDefault="1F228E64" w:rsidP="002B0AB2">
      <w:pPr>
        <w:spacing w:after="200"/>
        <w:ind w:left="482"/>
        <w:rPr>
          <w:rStyle w:val="Hyperlink0"/>
        </w:rPr>
      </w:pPr>
      <w:r w:rsidRPr="1F228E64">
        <w:rPr>
          <w:rStyle w:val="Hyperlink0"/>
        </w:rPr>
        <w:t>Tausch dich über deine Ergebnisse mit den anderen in deinem Lernzirkel aus. Nimm die Ergebnisse der anderen als Inspiration für die nächsten Phasen mit auf.</w:t>
      </w:r>
      <w:r w:rsidR="005B3301">
        <w:rPr>
          <w:rStyle w:val="Hyperlink0"/>
        </w:rPr>
        <w:t xml:space="preserve"> Vielleicht wollt ihr auch die Reflexionsfragen der Kata 3.2 nutzen.</w:t>
      </w:r>
    </w:p>
    <w:p w14:paraId="6612905B" w14:textId="5F05E32F" w:rsidR="00BA2A19" w:rsidRPr="002B0AB2" w:rsidRDefault="1F228E64" w:rsidP="002B0AB2">
      <w:pPr>
        <w:numPr>
          <w:ilvl w:val="0"/>
          <w:numId w:val="17"/>
        </w:numPr>
        <w:spacing w:after="200"/>
        <w:ind w:left="482" w:hanging="482"/>
        <w:rPr>
          <w:rStyle w:val="Hyperlink0"/>
        </w:rPr>
      </w:pPr>
      <w:r w:rsidRPr="002B0AB2">
        <w:rPr>
          <w:rStyle w:val="Hyperlink0"/>
        </w:rPr>
        <w:t>Check-out (10 min)</w:t>
      </w:r>
    </w:p>
    <w:p w14:paraId="30A84536" w14:textId="53E5435F" w:rsidR="00BA2A19" w:rsidRDefault="1F228E64" w:rsidP="002B0AB2">
      <w:pPr>
        <w:spacing w:after="200"/>
        <w:ind w:left="482"/>
        <w:rPr>
          <w:lang w:val="de-DE"/>
        </w:rPr>
      </w:pPr>
      <w:r w:rsidRPr="1F228E64">
        <w:rPr>
          <w:rStyle w:val="Hyperlink0"/>
        </w:rPr>
        <w:t>Was nehme ich aus der Runde heute für mich mit in die nächste Woche?</w:t>
      </w:r>
      <w:r w:rsidR="00301C3B">
        <w:rPr>
          <w:rStyle w:val="Hyperlink0"/>
        </w:rPr>
        <w:t xml:space="preserve"> </w:t>
      </w:r>
      <w:r w:rsidRPr="1F228E64">
        <w:rPr>
          <w:rStyle w:val="Hyperlink0"/>
        </w:rPr>
        <w:t>Welcher Schritt bringt mich nächste Woche näher an mein Ziel. Was macht mich wetterfest?</w:t>
      </w:r>
    </w:p>
    <w:p w14:paraId="4273FB6A" w14:textId="4E2A9E59" w:rsidR="00BA2A19" w:rsidRPr="00BA2A19" w:rsidRDefault="003428DE" w:rsidP="002B0AB2">
      <w:pPr>
        <w:pStyle w:val="Listenabsatz"/>
        <w:ind w:left="482"/>
        <w:rPr>
          <w:lang w:val="de-DE"/>
        </w:rPr>
      </w:pPr>
      <w:r>
        <w:rPr>
          <w:rStyle w:val="Ohne"/>
          <w:lang w:val="de-DE"/>
        </w:rPr>
        <w:t>Plan</w:t>
      </w:r>
      <w:r w:rsidR="005B3301">
        <w:rPr>
          <w:rStyle w:val="Ohne"/>
          <w:lang w:val="de-DE"/>
        </w:rPr>
        <w:t>t</w:t>
      </w:r>
      <w:r w:rsidR="1F228E64" w:rsidRPr="1F228E64">
        <w:rPr>
          <w:rStyle w:val="Ohne"/>
          <w:lang w:val="de-DE"/>
        </w:rPr>
        <w:t xml:space="preserve"> den nächsten Termin.</w:t>
      </w:r>
    </w:p>
    <w:p w14:paraId="10C63CE7" w14:textId="1BC1586D" w:rsidR="00BA2A19" w:rsidRDefault="1F228E64">
      <w:pPr>
        <w:pStyle w:val="berschrift2"/>
        <w:rPr>
          <w:rStyle w:val="Hyperlink0"/>
        </w:rPr>
      </w:pPr>
      <w:bookmarkStart w:id="18" w:name="woche5strukturdurchlayout"/>
      <w:bookmarkStart w:id="19" w:name="_Toc116587807"/>
      <w:r w:rsidRPr="1F228E64">
        <w:rPr>
          <w:rStyle w:val="Hyperlink0"/>
        </w:rPr>
        <w:lastRenderedPageBreak/>
        <w:t xml:space="preserve">Woche 4: </w:t>
      </w:r>
      <w:r w:rsidR="006E584E">
        <w:rPr>
          <w:rStyle w:val="Hyperlink0"/>
        </w:rPr>
        <w:t>Zwischen</w:t>
      </w:r>
      <w:r w:rsidR="006E584E" w:rsidRPr="1F228E64">
        <w:rPr>
          <w:rStyle w:val="Hyperlink0"/>
        </w:rPr>
        <w:t xml:space="preserve">stopp </w:t>
      </w:r>
      <w:r w:rsidRPr="1F228E64">
        <w:rPr>
          <w:rStyle w:val="Hyperlink0"/>
        </w:rPr>
        <w:t xml:space="preserve">und </w:t>
      </w:r>
      <w:r w:rsidR="00127A7C" w:rsidRPr="009656C7">
        <w:rPr>
          <w:rStyle w:val="Hyperlink0"/>
        </w:rPr>
        <w:t>Routencheck</w:t>
      </w:r>
      <w:bookmarkEnd w:id="19"/>
    </w:p>
    <w:p w14:paraId="609DBC04" w14:textId="54DA285D" w:rsidR="00EC0CCB" w:rsidRDefault="6E606DB0" w:rsidP="1F228E64">
      <w:pPr>
        <w:pStyle w:val="Textkrper"/>
        <w:rPr>
          <w:rStyle w:val="Hyperlink0"/>
        </w:rPr>
      </w:pPr>
      <w:r w:rsidRPr="6E606DB0">
        <w:rPr>
          <w:rStyle w:val="Hyperlink0"/>
        </w:rPr>
        <w:t>In dieser Woche geht es darum, auf deiner Reise eine</w:t>
      </w:r>
      <w:r w:rsidR="006E584E">
        <w:rPr>
          <w:rStyle w:val="Hyperlink0"/>
        </w:rPr>
        <w:t>n</w:t>
      </w:r>
      <w:r w:rsidRPr="6E606DB0">
        <w:rPr>
          <w:rStyle w:val="Hyperlink0"/>
        </w:rPr>
        <w:t xml:space="preserve"> erste</w:t>
      </w:r>
      <w:r w:rsidR="006E584E">
        <w:rPr>
          <w:rStyle w:val="Hyperlink0"/>
        </w:rPr>
        <w:t>n</w:t>
      </w:r>
      <w:r w:rsidRPr="6E606DB0">
        <w:rPr>
          <w:rStyle w:val="Hyperlink0"/>
        </w:rPr>
        <w:t xml:space="preserve"> </w:t>
      </w:r>
      <w:r w:rsidR="006E584E" w:rsidRPr="00F11167">
        <w:rPr>
          <w:rStyle w:val="Hyperlink0"/>
        </w:rPr>
        <w:t>Zwischen</w:t>
      </w:r>
      <w:r w:rsidRPr="00A43188">
        <w:rPr>
          <w:rStyle w:val="Hyperlink0"/>
        </w:rPr>
        <w:t>stopp</w:t>
      </w:r>
      <w:r w:rsidRPr="6E606DB0">
        <w:rPr>
          <w:rStyle w:val="Hyperlink0"/>
        </w:rPr>
        <w:t xml:space="preserve"> zu machen und einen Ausblick auf deine weitere Route zu bekommen. </w:t>
      </w:r>
    </w:p>
    <w:p w14:paraId="1390C9D9" w14:textId="4821C7FB" w:rsidR="00BA2A19" w:rsidRDefault="006E584E" w:rsidP="1F228E64">
      <w:pPr>
        <w:pStyle w:val="Textkrper"/>
        <w:rPr>
          <w:rStyle w:val="Hyperlink0"/>
        </w:rPr>
      </w:pPr>
      <w:r>
        <w:rPr>
          <w:rStyle w:val="Hyperlink0"/>
        </w:rPr>
        <w:t>Zwischen</w:t>
      </w:r>
      <w:r w:rsidRPr="1F228E64">
        <w:rPr>
          <w:rStyle w:val="Hyperlink0"/>
        </w:rPr>
        <w:t>stopp</w:t>
      </w:r>
      <w:r w:rsidR="1F228E64" w:rsidRPr="1F228E64">
        <w:rPr>
          <w:rStyle w:val="Hyperlink0"/>
        </w:rPr>
        <w:t>: Reflektier die erste</w:t>
      </w:r>
      <w:r w:rsidR="00F84BBF">
        <w:rPr>
          <w:rStyle w:val="Hyperlink0"/>
        </w:rPr>
        <w:t>n</w:t>
      </w:r>
      <w:r w:rsidR="1F228E64" w:rsidRPr="1F228E64">
        <w:rPr>
          <w:rStyle w:val="Hyperlink0"/>
        </w:rPr>
        <w:t xml:space="preserve"> Wochen</w:t>
      </w:r>
      <w:r w:rsidR="00F84BBF">
        <w:rPr>
          <w:rStyle w:val="Hyperlink0"/>
        </w:rPr>
        <w:t xml:space="preserve"> </w:t>
      </w:r>
      <w:r w:rsidR="1F228E64" w:rsidRPr="1F228E64">
        <w:rPr>
          <w:rStyle w:val="Hyperlink0"/>
        </w:rPr>
        <w:t>des Leadership</w:t>
      </w:r>
      <w:r>
        <w:rPr>
          <w:rStyle w:val="Hyperlink0"/>
        </w:rPr>
        <w:t>-</w:t>
      </w:r>
      <w:r w:rsidR="1F228E64" w:rsidRPr="1F228E64">
        <w:rPr>
          <w:rStyle w:val="Hyperlink0"/>
        </w:rPr>
        <w:t xml:space="preserve">Lernpfads. Was hast du ausprobiert, welche Erfahrungen hast du gemacht? Was hast du bislang über dich gelernt? </w:t>
      </w:r>
    </w:p>
    <w:p w14:paraId="4DD00001" w14:textId="34D897FC" w:rsidR="00BA2A19" w:rsidRDefault="1F228E64">
      <w:pPr>
        <w:pStyle w:val="Textkrper"/>
        <w:rPr>
          <w:rStyle w:val="Hyperlink0"/>
        </w:rPr>
      </w:pPr>
      <w:r w:rsidRPr="1F228E64">
        <w:rPr>
          <w:rStyle w:val="Hyperlink0"/>
        </w:rPr>
        <w:t xml:space="preserve">Ausblick: Überprüfe deine Zielsetzung hinsichtlich deiner Führungsrolle. Passen die in Woche 1 gesetzten Ziele noch oder möchtest du sie verändern? Welche Schwerpunkte möchtest du für dich setzen? </w:t>
      </w:r>
    </w:p>
    <w:p w14:paraId="3F9D175B" w14:textId="77777777" w:rsidR="00BA2A19" w:rsidRDefault="0084298A">
      <w:pPr>
        <w:pStyle w:val="Textkrper"/>
        <w:rPr>
          <w:rStyle w:val="Hyperlink0"/>
        </w:rPr>
      </w:pPr>
      <w:r>
        <w:rPr>
          <w:rStyle w:val="Ohne"/>
          <w:b/>
          <w:bCs/>
          <w:lang w:val="de-DE"/>
        </w:rPr>
        <w:t>Als Vorbereitung</w:t>
      </w:r>
    </w:p>
    <w:p w14:paraId="0895D49B" w14:textId="3BC89FAF" w:rsidR="00BA2A19" w:rsidRDefault="1F228E64" w:rsidP="002B0AB2">
      <w:pPr>
        <w:numPr>
          <w:ilvl w:val="0"/>
          <w:numId w:val="17"/>
        </w:numPr>
        <w:spacing w:before="36" w:after="36"/>
        <w:ind w:left="482" w:hanging="482"/>
        <w:rPr>
          <w:lang w:val="de-DE"/>
        </w:rPr>
      </w:pPr>
      <w:r w:rsidRPr="1F228E64">
        <w:rPr>
          <w:rStyle w:val="Hyperlink0"/>
        </w:rPr>
        <w:t xml:space="preserve">Kata 4.1: </w:t>
      </w:r>
      <w:r w:rsidR="00916CC8">
        <w:rPr>
          <w:rStyle w:val="Hyperlink0"/>
        </w:rPr>
        <w:t>„</w:t>
      </w:r>
      <w:r w:rsidR="00916CC8" w:rsidRPr="1F228E64">
        <w:rPr>
          <w:rStyle w:val="Hyperlink0"/>
        </w:rPr>
        <w:t>Toffifee</w:t>
      </w:r>
      <w:r w:rsidR="00916CC8">
        <w:rPr>
          <w:rStyle w:val="Hyperlink0"/>
        </w:rPr>
        <w:t>“</w:t>
      </w:r>
      <w:r w:rsidR="00916CC8" w:rsidRPr="1F228E64">
        <w:rPr>
          <w:rStyle w:val="Hyperlink0"/>
        </w:rPr>
        <w:t>-Retro</w:t>
      </w:r>
    </w:p>
    <w:p w14:paraId="75BF663A" w14:textId="054B2FA2" w:rsidR="1F228E64" w:rsidRDefault="006F03A1" w:rsidP="00A1259D">
      <w:pPr>
        <w:numPr>
          <w:ilvl w:val="0"/>
          <w:numId w:val="17"/>
        </w:numPr>
        <w:spacing w:before="200" w:after="36"/>
        <w:ind w:left="482" w:hanging="482"/>
        <w:rPr>
          <w:rStyle w:val="Hyperlink0"/>
        </w:rPr>
      </w:pPr>
      <w:r>
        <w:rPr>
          <w:rStyle w:val="Hyperlink0"/>
        </w:rPr>
        <w:t xml:space="preserve">Wenn Du Lust hast, thematisch noch tiefer einzusteigen: </w:t>
      </w:r>
      <w:r w:rsidR="00C6479D">
        <w:rPr>
          <w:rStyle w:val="Hyperlink0"/>
        </w:rPr>
        <w:t>Kata 4.2 (</w:t>
      </w:r>
      <w:r w:rsidR="00BB2771">
        <w:rPr>
          <w:rStyle w:val="Hyperlink0"/>
        </w:rPr>
        <w:t xml:space="preserve">Reflexionsfragen) bzw. </w:t>
      </w:r>
      <w:r w:rsidR="1F228E64" w:rsidRPr="002B0AB2">
        <w:rPr>
          <w:rStyle w:val="Hyperlink0"/>
        </w:rPr>
        <w:t>Kata 4.</w:t>
      </w:r>
      <w:r w:rsidR="00C6479D">
        <w:rPr>
          <w:rStyle w:val="Hyperlink0"/>
        </w:rPr>
        <w:t>3 (</w:t>
      </w:r>
      <w:r w:rsidR="1F228E64" w:rsidRPr="002B0AB2">
        <w:rPr>
          <w:rStyle w:val="Hyperlink0"/>
        </w:rPr>
        <w:t>Feedbackschleifen</w:t>
      </w:r>
      <w:r w:rsidR="00C6479D">
        <w:rPr>
          <w:rStyle w:val="Hyperlink0"/>
        </w:rPr>
        <w:t>)</w:t>
      </w:r>
    </w:p>
    <w:p w14:paraId="7709E9EA" w14:textId="77777777" w:rsidR="00BA2A19" w:rsidRDefault="1F228E64">
      <w:pPr>
        <w:pStyle w:val="FirstParagraph"/>
        <w:rPr>
          <w:rStyle w:val="Hyperlink0"/>
        </w:rPr>
      </w:pPr>
      <w:r w:rsidRPr="1F228E64">
        <w:rPr>
          <w:rStyle w:val="Ohne"/>
          <w:b/>
          <w:bCs/>
          <w:lang w:val="de-DE"/>
        </w:rPr>
        <w:t>Im Weekly</w:t>
      </w:r>
    </w:p>
    <w:p w14:paraId="4818D60D" w14:textId="7E5EC4D2" w:rsidR="00BA2A19" w:rsidRDefault="1F228E64" w:rsidP="002B0AB2">
      <w:pPr>
        <w:numPr>
          <w:ilvl w:val="0"/>
          <w:numId w:val="17"/>
        </w:numPr>
        <w:spacing w:after="200"/>
        <w:ind w:left="482" w:hanging="482"/>
        <w:rPr>
          <w:rStyle w:val="Hyperlink0"/>
        </w:rPr>
      </w:pPr>
      <w:r w:rsidRPr="002B0AB2">
        <w:rPr>
          <w:rStyle w:val="Hyperlink0"/>
        </w:rPr>
        <w:t>Check-in (10 min)</w:t>
      </w:r>
    </w:p>
    <w:p w14:paraId="14B1A8D3" w14:textId="1EF23375" w:rsidR="006C1345" w:rsidRDefault="00554E80" w:rsidP="006C1345">
      <w:pPr>
        <w:spacing w:after="200"/>
        <w:ind w:left="482"/>
        <w:rPr>
          <w:rStyle w:val="Hyperlink0"/>
        </w:rPr>
      </w:pPr>
      <w:r>
        <w:rPr>
          <w:rStyle w:val="Hyperlink0"/>
        </w:rPr>
        <w:t>Wann habe ich zum letzten Mal etwas zum ersten Mal gemacht?</w:t>
      </w:r>
    </w:p>
    <w:p w14:paraId="1A284B18" w14:textId="705A3F7F" w:rsidR="00672B63" w:rsidRPr="002B0AB2" w:rsidRDefault="1F228E64" w:rsidP="002B0AB2">
      <w:pPr>
        <w:numPr>
          <w:ilvl w:val="0"/>
          <w:numId w:val="17"/>
        </w:numPr>
        <w:spacing w:after="200"/>
        <w:ind w:left="482" w:hanging="482"/>
        <w:rPr>
          <w:rStyle w:val="Hyperlink0"/>
        </w:rPr>
      </w:pPr>
      <w:r w:rsidRPr="002B0AB2">
        <w:rPr>
          <w:rStyle w:val="Hyperlink0"/>
        </w:rPr>
        <w:t xml:space="preserve">Austausch über </w:t>
      </w:r>
      <w:r w:rsidR="00BB2771">
        <w:rPr>
          <w:rStyle w:val="Hyperlink0"/>
        </w:rPr>
        <w:t xml:space="preserve">die </w:t>
      </w:r>
      <w:r w:rsidRPr="002B0AB2">
        <w:rPr>
          <w:rStyle w:val="Hyperlink0"/>
        </w:rPr>
        <w:t>Kata 4.1 (20 min)</w:t>
      </w:r>
    </w:p>
    <w:p w14:paraId="49FBF436" w14:textId="77777777" w:rsidR="008939F9" w:rsidRDefault="00B52776" w:rsidP="002B0AB2">
      <w:pPr>
        <w:numPr>
          <w:ilvl w:val="0"/>
          <w:numId w:val="17"/>
        </w:numPr>
        <w:spacing w:after="200"/>
        <w:ind w:left="482" w:hanging="482"/>
        <w:rPr>
          <w:rStyle w:val="Hyperlink0"/>
        </w:rPr>
      </w:pPr>
      <w:r>
        <w:rPr>
          <w:rStyle w:val="Hyperlink0"/>
        </w:rPr>
        <w:t xml:space="preserve">Falls ihr noch tiefer einsteigen wollt und eure Zeit es hergibt, findet ihr weitere Reflexionsfragen in der </w:t>
      </w:r>
      <w:r w:rsidR="1F228E64" w:rsidRPr="1F228E64">
        <w:rPr>
          <w:rStyle w:val="Hyperlink0"/>
        </w:rPr>
        <w:t>Kata 4.</w:t>
      </w:r>
      <w:r>
        <w:rPr>
          <w:rStyle w:val="Hyperlink0"/>
        </w:rPr>
        <w:t xml:space="preserve">2. </w:t>
      </w:r>
    </w:p>
    <w:p w14:paraId="16D58D25" w14:textId="51E49A30" w:rsidR="00672B63" w:rsidRPr="002B0AB2" w:rsidRDefault="00A22F9F" w:rsidP="008939F9">
      <w:pPr>
        <w:spacing w:after="200"/>
        <w:ind w:left="482"/>
        <w:rPr>
          <w:rStyle w:val="Hyperlink0"/>
        </w:rPr>
      </w:pPr>
      <w:r>
        <w:rPr>
          <w:rStyle w:val="Hyperlink0"/>
        </w:rPr>
        <w:t>Wer mehr/anders machen will: Die Kata 4.3 lädt euch zu Feedbackschleifen ein.</w:t>
      </w:r>
      <w:r w:rsidR="008939F9">
        <w:rPr>
          <w:rStyle w:val="Hyperlink0"/>
        </w:rPr>
        <w:t xml:space="preserve"> (25 min.)</w:t>
      </w:r>
    </w:p>
    <w:p w14:paraId="1C89491A" w14:textId="4CACCBAC" w:rsidR="00944704" w:rsidRDefault="0084298A" w:rsidP="002B0AB2">
      <w:pPr>
        <w:numPr>
          <w:ilvl w:val="0"/>
          <w:numId w:val="17"/>
        </w:numPr>
        <w:spacing w:after="200"/>
        <w:ind w:left="482" w:hanging="482"/>
        <w:rPr>
          <w:rStyle w:val="Hyperlink0"/>
        </w:rPr>
      </w:pPr>
      <w:r>
        <w:rPr>
          <w:rStyle w:val="Hyperlink0"/>
        </w:rPr>
        <w:t>Check-out (5 min)</w:t>
      </w:r>
    </w:p>
    <w:p w14:paraId="1C0E59DB" w14:textId="09FCFC0D" w:rsidR="00554E80" w:rsidRDefault="005E0FF6" w:rsidP="00554E80">
      <w:pPr>
        <w:spacing w:after="200"/>
        <w:ind w:left="482"/>
        <w:rPr>
          <w:rStyle w:val="Hyperlink0"/>
        </w:rPr>
      </w:pPr>
      <w:r>
        <w:rPr>
          <w:rStyle w:val="Hyperlink0"/>
        </w:rPr>
        <w:t>Woran wirst du erkennen, dass du dich auf dein Ziel zu bewegst?</w:t>
      </w:r>
    </w:p>
    <w:p w14:paraId="7BA8A6F0" w14:textId="04D0B99D" w:rsidR="00BA2A19" w:rsidRPr="002B0AB2" w:rsidRDefault="00BA2A19" w:rsidP="002B0AB2">
      <w:pPr>
        <w:spacing w:after="200"/>
        <w:ind w:left="482"/>
        <w:rPr>
          <w:rStyle w:val="Hyperlink0"/>
        </w:rPr>
      </w:pPr>
    </w:p>
    <w:p w14:paraId="1019471E" w14:textId="77777777" w:rsidR="00BA2A19" w:rsidRPr="002B0AB2" w:rsidRDefault="0084298A" w:rsidP="002B0AB2">
      <w:pPr>
        <w:numPr>
          <w:ilvl w:val="0"/>
          <w:numId w:val="17"/>
        </w:numPr>
        <w:ind w:left="499" w:hanging="357"/>
        <w:rPr>
          <w:rStyle w:val="Hyperlink0"/>
        </w:rPr>
      </w:pPr>
      <w:r w:rsidRPr="002B0AB2">
        <w:rPr>
          <w:rStyle w:val="Hyperlink0"/>
        </w:rPr>
        <w:br w:type="page"/>
      </w:r>
    </w:p>
    <w:p w14:paraId="43DC1F9E" w14:textId="41D9E98D" w:rsidR="00BA2A19" w:rsidRDefault="0084298A" w:rsidP="002B0AB2">
      <w:pPr>
        <w:pStyle w:val="berschrift2"/>
        <w:rPr>
          <w:rStyle w:val="Ohne"/>
          <w:lang w:val="de-DE"/>
        </w:rPr>
      </w:pPr>
      <w:bookmarkStart w:id="20" w:name="woche6deinzwischenstand"/>
      <w:bookmarkStart w:id="21" w:name="_Toc116587808"/>
      <w:r>
        <w:rPr>
          <w:rStyle w:val="Hyperlink0"/>
        </w:rPr>
        <w:lastRenderedPageBreak/>
        <w:t xml:space="preserve">Woche 5: </w:t>
      </w:r>
      <w:r w:rsidR="006E584E">
        <w:rPr>
          <w:rStyle w:val="Hyperlink0"/>
        </w:rPr>
        <w:t>Etappenziel</w:t>
      </w:r>
      <w:r>
        <w:rPr>
          <w:rStyle w:val="Hyperlink0"/>
        </w:rPr>
        <w:t xml:space="preserve"> Führungsrolle</w:t>
      </w:r>
      <w:bookmarkEnd w:id="21"/>
    </w:p>
    <w:p w14:paraId="5A6741D4" w14:textId="52A16F06" w:rsidR="004628CC" w:rsidRPr="008A2787" w:rsidRDefault="001A40CC" w:rsidP="004628CC">
      <w:pPr>
        <w:pStyle w:val="Textkrper"/>
        <w:rPr>
          <w:lang w:val="de-DE"/>
        </w:rPr>
      </w:pPr>
      <w:r>
        <w:rPr>
          <w:lang w:val="de-DE"/>
        </w:rPr>
        <w:t xml:space="preserve">In den </w:t>
      </w:r>
      <w:r w:rsidR="004628CC" w:rsidRPr="008A2787">
        <w:rPr>
          <w:lang w:val="de-DE"/>
        </w:rPr>
        <w:t xml:space="preserve">nächsten drei Wochen </w:t>
      </w:r>
      <w:r>
        <w:rPr>
          <w:lang w:val="de-DE"/>
        </w:rPr>
        <w:t xml:space="preserve">geht es darum, </w:t>
      </w:r>
      <w:r w:rsidR="004628CC" w:rsidRPr="008A2787">
        <w:rPr>
          <w:lang w:val="de-DE"/>
        </w:rPr>
        <w:t>de</w:t>
      </w:r>
      <w:r>
        <w:rPr>
          <w:lang w:val="de-DE"/>
        </w:rPr>
        <w:t>n</w:t>
      </w:r>
      <w:r w:rsidR="004628CC" w:rsidRPr="008A2787">
        <w:rPr>
          <w:lang w:val="de-DE"/>
        </w:rPr>
        <w:t xml:space="preserve"> Fokus auf deine Führungsrolle und d</w:t>
      </w:r>
      <w:r>
        <w:rPr>
          <w:lang w:val="de-DE"/>
        </w:rPr>
        <w:t>i</w:t>
      </w:r>
      <w:r w:rsidR="004628CC" w:rsidRPr="008A2787">
        <w:rPr>
          <w:lang w:val="de-DE"/>
        </w:rPr>
        <w:t>e damit verbundenen Herausforderungen, Hindernisse und Potenziale</w:t>
      </w:r>
      <w:r>
        <w:rPr>
          <w:lang w:val="de-DE"/>
        </w:rPr>
        <w:t xml:space="preserve"> zu legen</w:t>
      </w:r>
      <w:r w:rsidR="004628CC" w:rsidRPr="008A2787">
        <w:rPr>
          <w:lang w:val="de-DE"/>
        </w:rPr>
        <w:t>. Du erkundest damit spannendes Terrain mit Auf</w:t>
      </w:r>
      <w:r>
        <w:rPr>
          <w:lang w:val="de-DE"/>
        </w:rPr>
        <w:t>s</w:t>
      </w:r>
      <w:r w:rsidR="004628CC" w:rsidRPr="008A2787">
        <w:rPr>
          <w:lang w:val="de-DE"/>
        </w:rPr>
        <w:t xml:space="preserve"> und Abs.</w:t>
      </w:r>
    </w:p>
    <w:p w14:paraId="46554DC3" w14:textId="162D08D5" w:rsidR="004628CC" w:rsidRPr="008A2787" w:rsidRDefault="6E606DB0" w:rsidP="004628CC">
      <w:pPr>
        <w:pStyle w:val="Textkrper"/>
        <w:rPr>
          <w:lang w:val="de-DE"/>
        </w:rPr>
      </w:pPr>
      <w:r w:rsidRPr="6E606DB0">
        <w:rPr>
          <w:lang w:val="de-DE"/>
        </w:rPr>
        <w:t>Wie einleitend dargestellt, wird Führung von uns dabei sehr breit verstanden</w:t>
      </w:r>
      <w:r w:rsidR="001A40CC">
        <w:rPr>
          <w:lang w:val="de-DE"/>
        </w:rPr>
        <w:t xml:space="preserve"> - s</w:t>
      </w:r>
      <w:r w:rsidRPr="6E606DB0">
        <w:rPr>
          <w:lang w:val="de-DE"/>
        </w:rPr>
        <w:t xml:space="preserve">o vielfältig wie die Landschaften in unseren Breitengraden sein können. </w:t>
      </w:r>
    </w:p>
    <w:p w14:paraId="51951352" w14:textId="33756E99" w:rsidR="004628CC" w:rsidRPr="008A2787" w:rsidRDefault="6E606DB0" w:rsidP="004628CC">
      <w:pPr>
        <w:pStyle w:val="Textkrper"/>
        <w:rPr>
          <w:lang w:val="de-DE"/>
        </w:rPr>
      </w:pPr>
      <w:r w:rsidRPr="6E606DB0">
        <w:rPr>
          <w:lang w:val="de-DE"/>
        </w:rPr>
        <w:t xml:space="preserve">Falls du dich in diesen Wochen mit anderen Führungskräften austauschst, </w:t>
      </w:r>
      <w:r w:rsidR="00975C42">
        <w:rPr>
          <w:lang w:val="de-DE"/>
        </w:rPr>
        <w:t xml:space="preserve">wirst </w:t>
      </w:r>
      <w:r w:rsidRPr="6E606DB0">
        <w:rPr>
          <w:lang w:val="de-DE"/>
        </w:rPr>
        <w:t xml:space="preserve">du </w:t>
      </w:r>
      <w:r w:rsidR="00975C42">
        <w:rPr>
          <w:lang w:val="de-DE"/>
        </w:rPr>
        <w:t>sicher</w:t>
      </w:r>
      <w:r w:rsidR="00975C42" w:rsidRPr="6E606DB0">
        <w:rPr>
          <w:lang w:val="de-DE"/>
        </w:rPr>
        <w:t xml:space="preserve"> </w:t>
      </w:r>
      <w:r w:rsidRPr="6E606DB0">
        <w:rPr>
          <w:lang w:val="de-DE"/>
        </w:rPr>
        <w:t>von deren Perspektiven und Erfahrungen</w:t>
      </w:r>
      <w:r w:rsidR="00975C42">
        <w:rPr>
          <w:lang w:val="de-DE"/>
        </w:rPr>
        <w:t xml:space="preserve"> profitieren</w:t>
      </w:r>
    </w:p>
    <w:p w14:paraId="25879A1A" w14:textId="77777777" w:rsidR="002169D3" w:rsidRDefault="002169D3" w:rsidP="002169D3">
      <w:pPr>
        <w:pStyle w:val="Textkrper"/>
        <w:rPr>
          <w:rStyle w:val="Hyperlink0"/>
        </w:rPr>
      </w:pPr>
      <w:r>
        <w:rPr>
          <w:rStyle w:val="Ohne"/>
          <w:b/>
          <w:bCs/>
          <w:lang w:val="de-DE"/>
        </w:rPr>
        <w:t>Als Vorbereitung</w:t>
      </w:r>
    </w:p>
    <w:p w14:paraId="1F500534" w14:textId="3B20B15C" w:rsidR="00944704" w:rsidRDefault="00944704" w:rsidP="00944704">
      <w:pPr>
        <w:numPr>
          <w:ilvl w:val="0"/>
          <w:numId w:val="17"/>
        </w:numPr>
        <w:spacing w:before="36" w:after="36"/>
        <w:ind w:left="482" w:hanging="482"/>
        <w:rPr>
          <w:rStyle w:val="Hyperlink0"/>
        </w:rPr>
      </w:pPr>
      <w:r>
        <w:rPr>
          <w:rStyle w:val="Hyperlink0"/>
        </w:rPr>
        <w:t xml:space="preserve">Kata 5.1: </w:t>
      </w:r>
      <w:r w:rsidR="00661696">
        <w:rPr>
          <w:rStyle w:val="Hyperlink0"/>
        </w:rPr>
        <w:t xml:space="preserve">Deine </w:t>
      </w:r>
      <w:r>
        <w:rPr>
          <w:rStyle w:val="Hyperlink0"/>
        </w:rPr>
        <w:t>Vorbilder</w:t>
      </w:r>
    </w:p>
    <w:p w14:paraId="6587305F" w14:textId="10C57422" w:rsidR="00944704" w:rsidRDefault="00B152CF" w:rsidP="00A1259D">
      <w:pPr>
        <w:numPr>
          <w:ilvl w:val="0"/>
          <w:numId w:val="17"/>
        </w:numPr>
        <w:spacing w:before="200" w:after="36"/>
        <w:ind w:left="482" w:hanging="482"/>
        <w:rPr>
          <w:rStyle w:val="Hyperlink0"/>
        </w:rPr>
      </w:pPr>
      <w:r>
        <w:rPr>
          <w:rStyle w:val="Hyperlink0"/>
        </w:rPr>
        <w:t xml:space="preserve">Wenn Du Lust hast, thematisch noch tiefer einzusteigen: </w:t>
      </w:r>
      <w:r w:rsidR="00944704">
        <w:rPr>
          <w:rStyle w:val="Hyperlink0"/>
        </w:rPr>
        <w:t>Kata 5.</w:t>
      </w:r>
      <w:r w:rsidR="00653CCF">
        <w:rPr>
          <w:rStyle w:val="Hyperlink0"/>
        </w:rPr>
        <w:t>2 (</w:t>
      </w:r>
      <w:r w:rsidR="00944704">
        <w:rPr>
          <w:rStyle w:val="Hyperlink0"/>
        </w:rPr>
        <w:t>Führungsgrundsätze</w:t>
      </w:r>
      <w:r w:rsidR="00653CCF">
        <w:rPr>
          <w:rStyle w:val="Hyperlink0"/>
        </w:rPr>
        <w:t>)</w:t>
      </w:r>
      <w:r w:rsidR="000E0BCD">
        <w:rPr>
          <w:rStyle w:val="Hyperlink0"/>
        </w:rPr>
        <w:t xml:space="preserve"> </w:t>
      </w:r>
    </w:p>
    <w:p w14:paraId="2349D861" w14:textId="1B384AA6" w:rsidR="00BA2A19" w:rsidRPr="002B0AB2" w:rsidRDefault="00944704" w:rsidP="00BB4383">
      <w:pPr>
        <w:spacing w:before="36" w:after="36"/>
        <w:ind w:right="5670"/>
        <w:rPr>
          <w:rStyle w:val="Ohne"/>
          <w:b/>
          <w:bCs/>
          <w:lang w:val="de-DE"/>
        </w:rPr>
      </w:pPr>
      <w:r>
        <w:rPr>
          <w:rStyle w:val="Hyperlink0"/>
        </w:rPr>
        <w:br/>
      </w:r>
      <w:r w:rsidR="0084298A" w:rsidRPr="002B0AB2">
        <w:rPr>
          <w:rStyle w:val="Ohne"/>
          <w:b/>
          <w:bCs/>
          <w:lang w:val="de-DE"/>
        </w:rPr>
        <w:t>Im Weekly</w:t>
      </w:r>
    </w:p>
    <w:p w14:paraId="6C22B0FE" w14:textId="2BA964B5" w:rsidR="00944704" w:rsidRDefault="6E606DB0" w:rsidP="002B0AB2">
      <w:pPr>
        <w:numPr>
          <w:ilvl w:val="0"/>
          <w:numId w:val="17"/>
        </w:numPr>
        <w:spacing w:after="200"/>
        <w:ind w:left="482" w:right="5670" w:hanging="482"/>
        <w:rPr>
          <w:rStyle w:val="Hyperlink0"/>
        </w:rPr>
      </w:pPr>
      <w:r w:rsidRPr="002B0AB2">
        <w:rPr>
          <w:rStyle w:val="Hyperlink0"/>
        </w:rPr>
        <w:t>Check-in (10 min)</w:t>
      </w:r>
    </w:p>
    <w:p w14:paraId="389217F3" w14:textId="432E13E1" w:rsidR="00944704" w:rsidRDefault="6E606DB0" w:rsidP="002B0AB2">
      <w:pPr>
        <w:spacing w:after="200"/>
        <w:ind w:left="499"/>
        <w:rPr>
          <w:rStyle w:val="Hyperlink0"/>
        </w:rPr>
      </w:pPr>
      <w:r w:rsidRPr="6E606DB0">
        <w:rPr>
          <w:rStyle w:val="Hyperlink0"/>
        </w:rPr>
        <w:t>Die Woche beginnt mit einer Runde Journaling, d</w:t>
      </w:r>
      <w:r w:rsidR="00975C42">
        <w:rPr>
          <w:rStyle w:val="Hyperlink0"/>
        </w:rPr>
        <w:t>as</w:t>
      </w:r>
      <w:r w:rsidRPr="6E606DB0">
        <w:rPr>
          <w:rStyle w:val="Hyperlink0"/>
        </w:rPr>
        <w:t xml:space="preserve"> h</w:t>
      </w:r>
      <w:r w:rsidR="00975C42">
        <w:rPr>
          <w:rStyle w:val="Hyperlink0"/>
        </w:rPr>
        <w:t>eißt,</w:t>
      </w:r>
      <w:r w:rsidRPr="6E606DB0">
        <w:rPr>
          <w:rStyle w:val="Hyperlink0"/>
        </w:rPr>
        <w:t xml:space="preserve"> du schreibst eine Minute lang auf, was dir jeweils zu den folgenden Fragen in den Sinn kommt. Journaling ist gut geeignet zum "Aufwärmen"</w:t>
      </w:r>
      <w:r w:rsidR="00944704">
        <w:rPr>
          <w:rStyle w:val="Hyperlink0"/>
        </w:rPr>
        <w:t>.</w:t>
      </w:r>
      <w:r w:rsidRPr="6E606DB0">
        <w:rPr>
          <w:rStyle w:val="Hyperlink0"/>
        </w:rPr>
        <w:t xml:space="preserve"> </w:t>
      </w:r>
      <w:r w:rsidR="00944704">
        <w:rPr>
          <w:rStyle w:val="Hyperlink0"/>
        </w:rPr>
        <w:t>D</w:t>
      </w:r>
      <w:r w:rsidRPr="6E606DB0">
        <w:rPr>
          <w:rStyle w:val="Hyperlink0"/>
        </w:rPr>
        <w:t>ein Geist wird damit auf die kommende Stunde vorbereitet.</w:t>
      </w:r>
    </w:p>
    <w:p w14:paraId="0DB7F91C" w14:textId="4F4F982F" w:rsidR="00457214" w:rsidRPr="002B0AB2" w:rsidRDefault="0084298A" w:rsidP="003428DE">
      <w:pPr>
        <w:pStyle w:val="Listenabsatz"/>
        <w:numPr>
          <w:ilvl w:val="0"/>
          <w:numId w:val="77"/>
        </w:numPr>
        <w:spacing w:after="36"/>
        <w:ind w:left="1196" w:hanging="357"/>
        <w:rPr>
          <w:rStyle w:val="Hyperlink0"/>
        </w:rPr>
      </w:pPr>
      <w:r>
        <w:rPr>
          <w:rStyle w:val="Hyperlink0"/>
        </w:rPr>
        <w:t>Ich bin verantwortlich für ...</w:t>
      </w:r>
    </w:p>
    <w:p w14:paraId="281C6351" w14:textId="77777777" w:rsidR="00BA2A19" w:rsidRDefault="0084298A" w:rsidP="003428DE">
      <w:pPr>
        <w:pStyle w:val="Listenabsatz"/>
        <w:numPr>
          <w:ilvl w:val="0"/>
          <w:numId w:val="77"/>
        </w:numPr>
        <w:spacing w:before="36" w:after="36"/>
        <w:ind w:left="1196" w:hanging="357"/>
        <w:rPr>
          <w:rStyle w:val="Hyperlink0"/>
        </w:rPr>
      </w:pPr>
      <w:r>
        <w:rPr>
          <w:rStyle w:val="Hyperlink0"/>
        </w:rPr>
        <w:t>Mir ist als Führungskraft wichtig, dass ...</w:t>
      </w:r>
    </w:p>
    <w:p w14:paraId="641AD9AA" w14:textId="77777777" w:rsidR="00BA2A19" w:rsidRDefault="0084298A" w:rsidP="003428DE">
      <w:pPr>
        <w:pStyle w:val="Listenabsatz"/>
        <w:numPr>
          <w:ilvl w:val="0"/>
          <w:numId w:val="77"/>
        </w:numPr>
        <w:spacing w:before="36" w:after="180"/>
        <w:ind w:left="1196" w:hanging="357"/>
        <w:rPr>
          <w:rStyle w:val="Hyperlink0"/>
        </w:rPr>
      </w:pPr>
      <w:r>
        <w:rPr>
          <w:rStyle w:val="Hyperlink0"/>
        </w:rPr>
        <w:t>Ich schätze an Vorbildern, dass ...</w:t>
      </w:r>
    </w:p>
    <w:p w14:paraId="58E99B04" w14:textId="096C4F88" w:rsidR="00457214" w:rsidRPr="002B0AB2" w:rsidRDefault="3DC63AE0" w:rsidP="002B0AB2">
      <w:pPr>
        <w:numPr>
          <w:ilvl w:val="0"/>
          <w:numId w:val="17"/>
        </w:numPr>
        <w:spacing w:after="200"/>
        <w:ind w:left="482" w:hanging="482"/>
        <w:rPr>
          <w:rStyle w:val="Hyperlink0"/>
        </w:rPr>
      </w:pPr>
      <w:r w:rsidRPr="3DC63AE0">
        <w:rPr>
          <w:rStyle w:val="Hyperlink0"/>
        </w:rPr>
        <w:t>Austausch Kata 5.1: Vorbilder (</w:t>
      </w:r>
      <w:r w:rsidR="008D6A3D">
        <w:rPr>
          <w:rStyle w:val="Hyperlink0"/>
        </w:rPr>
        <w:t>40</w:t>
      </w:r>
      <w:r w:rsidRPr="3DC63AE0">
        <w:rPr>
          <w:rStyle w:val="Hyperlink0"/>
        </w:rPr>
        <w:t xml:space="preserve"> min = </w:t>
      </w:r>
      <w:r w:rsidR="008D6A3D">
        <w:rPr>
          <w:rStyle w:val="Hyperlink0"/>
        </w:rPr>
        <w:t>2</w:t>
      </w:r>
      <w:r w:rsidR="002D1192">
        <w:rPr>
          <w:rStyle w:val="Hyperlink0"/>
        </w:rPr>
        <w:t>5</w:t>
      </w:r>
      <w:r w:rsidRPr="3DC63AE0">
        <w:rPr>
          <w:rStyle w:val="Hyperlink0"/>
        </w:rPr>
        <w:t xml:space="preserve"> min Vorstellung + </w:t>
      </w:r>
      <w:r w:rsidR="002D1192">
        <w:rPr>
          <w:rStyle w:val="Hyperlink0"/>
        </w:rPr>
        <w:t>15</w:t>
      </w:r>
      <w:r w:rsidRPr="3DC63AE0">
        <w:rPr>
          <w:rStyle w:val="Hyperlink0"/>
        </w:rPr>
        <w:t xml:space="preserve"> min Reflexion)</w:t>
      </w:r>
    </w:p>
    <w:p w14:paraId="5D983E5E" w14:textId="2D7C6DA4" w:rsidR="00457214" w:rsidRDefault="3DC63AE0" w:rsidP="002B0AB2">
      <w:pPr>
        <w:ind w:left="499"/>
        <w:rPr>
          <w:rStyle w:val="Hyperlink0"/>
        </w:rPr>
      </w:pPr>
      <w:r w:rsidRPr="3DC63AE0">
        <w:rPr>
          <w:rStyle w:val="Hyperlink0"/>
        </w:rPr>
        <w:t>Vorbilder beeinflussen unsere Führungsrolle bewusst und unbewusst, positiv und negativ. Bei Vorbildern suchen wir häufig nach Eigenschaften, bei denen wir selbst ein Defizit verspüren</w:t>
      </w:r>
      <w:r w:rsidR="003428DE">
        <w:rPr>
          <w:rStyle w:val="Hyperlink0"/>
        </w:rPr>
        <w:t>,</w:t>
      </w:r>
      <w:r w:rsidRPr="3DC63AE0">
        <w:rPr>
          <w:rStyle w:val="Hyperlink0"/>
        </w:rPr>
        <w:t xml:space="preserve"> oder nach Menschen, die in besonderer Weise Stärken vorleben</w:t>
      </w:r>
      <w:r w:rsidR="00457214">
        <w:rPr>
          <w:rStyle w:val="Hyperlink0"/>
        </w:rPr>
        <w:t>.</w:t>
      </w:r>
    </w:p>
    <w:p w14:paraId="23FA4053" w14:textId="59BD81CB" w:rsidR="00BA2A19" w:rsidRDefault="00BA2A19" w:rsidP="002B0AB2">
      <w:pPr>
        <w:ind w:left="499"/>
        <w:rPr>
          <w:rStyle w:val="Hyperlink0"/>
        </w:rPr>
      </w:pPr>
    </w:p>
    <w:p w14:paraId="52827F20" w14:textId="1197460B" w:rsidR="00BA2A19" w:rsidRDefault="6E606DB0" w:rsidP="002B0AB2">
      <w:pPr>
        <w:ind w:left="499"/>
        <w:rPr>
          <w:rStyle w:val="Hyperlink0"/>
        </w:rPr>
      </w:pPr>
      <w:r w:rsidRPr="6E606DB0">
        <w:rPr>
          <w:rStyle w:val="Hyperlink0"/>
        </w:rPr>
        <w:t>Nehmt euch bitte während de</w:t>
      </w:r>
      <w:r w:rsidR="006E584E">
        <w:rPr>
          <w:rStyle w:val="Hyperlink0"/>
        </w:rPr>
        <w:t>s</w:t>
      </w:r>
      <w:r w:rsidRPr="6E606DB0">
        <w:rPr>
          <w:rStyle w:val="Hyperlink0"/>
        </w:rPr>
        <w:t xml:space="preserve"> Circle</w:t>
      </w:r>
      <w:r w:rsidR="006E584E">
        <w:rPr>
          <w:rStyle w:val="Hyperlink0"/>
        </w:rPr>
        <w:t>s</w:t>
      </w:r>
      <w:r w:rsidRPr="6E606DB0">
        <w:rPr>
          <w:rStyle w:val="Hyperlink0"/>
        </w:rPr>
        <w:t xml:space="preserve"> jeweils </w:t>
      </w:r>
      <w:r w:rsidR="00425A6B">
        <w:rPr>
          <w:rStyle w:val="Hyperlink0"/>
        </w:rPr>
        <w:t>ca. vier</w:t>
      </w:r>
      <w:r w:rsidRPr="6E606DB0">
        <w:rPr>
          <w:rStyle w:val="Hyperlink0"/>
        </w:rPr>
        <w:t xml:space="preserve"> Minuten Zeit und stellt eure Vorbilder laut Kata 5.1 vor. </w:t>
      </w:r>
    </w:p>
    <w:p w14:paraId="7353D9B2" w14:textId="03DE5DA2" w:rsidR="00BA2A19" w:rsidRPr="008A2787" w:rsidRDefault="00BA2A19">
      <w:pPr>
        <w:rPr>
          <w:lang w:val="de-DE"/>
        </w:rPr>
      </w:pPr>
    </w:p>
    <w:p w14:paraId="72D37128" w14:textId="32C86F47" w:rsidR="00BA2A19" w:rsidRDefault="0084298A" w:rsidP="002B0AB2">
      <w:pPr>
        <w:spacing w:after="200"/>
        <w:ind w:left="482"/>
        <w:rPr>
          <w:rStyle w:val="Hyperlink0"/>
          <w:color w:val="000000" w:themeColor="text1"/>
        </w:rPr>
      </w:pPr>
      <w:r w:rsidRPr="008A2787">
        <w:rPr>
          <w:rStyle w:val="Hyperlink0"/>
          <w:color w:val="000000" w:themeColor="text1"/>
        </w:rPr>
        <w:t>Für die anschließende Reflexion können folgende Fragen hilfreich sein:</w:t>
      </w:r>
    </w:p>
    <w:p w14:paraId="34A8F029" w14:textId="77777777" w:rsidR="00BA2A19" w:rsidRDefault="0084298A" w:rsidP="003428DE">
      <w:pPr>
        <w:pStyle w:val="Listenabsatz"/>
        <w:spacing w:after="36"/>
        <w:ind w:left="839"/>
        <w:rPr>
          <w:rStyle w:val="Hyperlink0"/>
        </w:rPr>
      </w:pPr>
      <w:r w:rsidRPr="002B0AB2">
        <w:rPr>
          <w:rStyle w:val="Hyperlink0"/>
        </w:rPr>
        <w:t>Was verbindet/unterscheidet eure Vorbilder?</w:t>
      </w:r>
    </w:p>
    <w:p w14:paraId="50122CA3" w14:textId="04BABF6F" w:rsidR="00BA2A19" w:rsidRDefault="0084298A" w:rsidP="003428DE">
      <w:pPr>
        <w:pStyle w:val="Listenabsatz"/>
        <w:spacing w:before="36" w:after="36"/>
        <w:ind w:left="839"/>
        <w:rPr>
          <w:rStyle w:val="Hyperlink0"/>
        </w:rPr>
      </w:pPr>
      <w:r>
        <w:rPr>
          <w:rStyle w:val="Hyperlink0"/>
        </w:rPr>
        <w:t>Wer aus deinem Umfeld wäre ein gutes Vorbild für jemand andere</w:t>
      </w:r>
      <w:r w:rsidR="00A60A38">
        <w:rPr>
          <w:rStyle w:val="Hyperlink0"/>
        </w:rPr>
        <w:t>n</w:t>
      </w:r>
      <w:r>
        <w:rPr>
          <w:rStyle w:val="Hyperlink0"/>
        </w:rPr>
        <w:t xml:space="preserve"> im Circle?</w:t>
      </w:r>
    </w:p>
    <w:p w14:paraId="64473797" w14:textId="6060E977" w:rsidR="00BA2A19" w:rsidRDefault="6E606DB0" w:rsidP="003428DE">
      <w:pPr>
        <w:pStyle w:val="Listenabsatz"/>
        <w:spacing w:before="36" w:after="36"/>
        <w:ind w:left="839"/>
        <w:rPr>
          <w:rStyle w:val="Hyperlink0"/>
        </w:rPr>
      </w:pPr>
      <w:r w:rsidRPr="6E606DB0">
        <w:rPr>
          <w:rStyle w:val="Hyperlink0"/>
        </w:rPr>
        <w:t>Wen würdest du gerne näher kennenlernen? Wie wäre dies möglich?</w:t>
      </w:r>
    </w:p>
    <w:p w14:paraId="02CAA8F0" w14:textId="6BF3FCBC" w:rsidR="003428DE" w:rsidRDefault="003428DE">
      <w:pPr>
        <w:rPr>
          <w:rStyle w:val="Hyperlink0"/>
        </w:rPr>
      </w:pPr>
      <w:r>
        <w:rPr>
          <w:rStyle w:val="Hyperlink0"/>
        </w:rPr>
        <w:br w:type="page"/>
      </w:r>
    </w:p>
    <w:p w14:paraId="1B2C758C" w14:textId="11CF630A" w:rsidR="00BA2A19" w:rsidRDefault="00523658" w:rsidP="002E1F74">
      <w:pPr>
        <w:numPr>
          <w:ilvl w:val="0"/>
          <w:numId w:val="17"/>
        </w:numPr>
        <w:spacing w:before="36" w:after="36"/>
        <w:ind w:left="482" w:hanging="482"/>
        <w:rPr>
          <w:rStyle w:val="Hyperlink0"/>
        </w:rPr>
      </w:pPr>
      <w:r>
        <w:rPr>
          <w:rStyle w:val="Hyperlink0"/>
        </w:rPr>
        <w:lastRenderedPageBreak/>
        <w:t>Wert tiefer einsteigen oder andere Schwerpunkte setzen will:</w:t>
      </w:r>
      <w:r w:rsidR="3DC63AE0" w:rsidRPr="3DC63AE0">
        <w:rPr>
          <w:rStyle w:val="Hyperlink0"/>
        </w:rPr>
        <w:t xml:space="preserve"> </w:t>
      </w:r>
      <w:r>
        <w:rPr>
          <w:rStyle w:val="Hyperlink0"/>
        </w:rPr>
        <w:br/>
      </w:r>
      <w:r w:rsidR="003C4A0C">
        <w:rPr>
          <w:rStyle w:val="Hyperlink0"/>
        </w:rPr>
        <w:t>Du</w:t>
      </w:r>
      <w:r>
        <w:rPr>
          <w:rStyle w:val="Hyperlink0"/>
        </w:rPr>
        <w:t xml:space="preserve"> k</w:t>
      </w:r>
      <w:r w:rsidR="003C4A0C">
        <w:rPr>
          <w:rStyle w:val="Hyperlink0"/>
        </w:rPr>
        <w:t>a</w:t>
      </w:r>
      <w:r>
        <w:rPr>
          <w:rStyle w:val="Hyperlink0"/>
        </w:rPr>
        <w:t>nn</w:t>
      </w:r>
      <w:r w:rsidR="003C4A0C">
        <w:rPr>
          <w:rStyle w:val="Hyperlink0"/>
        </w:rPr>
        <w:t>s</w:t>
      </w:r>
      <w:r>
        <w:rPr>
          <w:rStyle w:val="Hyperlink0"/>
        </w:rPr>
        <w:t xml:space="preserve">t </w:t>
      </w:r>
      <w:r w:rsidR="00653CCF">
        <w:rPr>
          <w:rStyle w:val="Hyperlink0"/>
        </w:rPr>
        <w:t xml:space="preserve">auch </w:t>
      </w:r>
      <w:r w:rsidR="002E1F74">
        <w:rPr>
          <w:rStyle w:val="Hyperlink0"/>
        </w:rPr>
        <w:t xml:space="preserve">wie in </w:t>
      </w:r>
      <w:r w:rsidR="3DC63AE0" w:rsidRPr="3DC63AE0">
        <w:rPr>
          <w:rStyle w:val="Hyperlink0"/>
        </w:rPr>
        <w:t>Kata 5.</w:t>
      </w:r>
      <w:r w:rsidR="00653CCF">
        <w:rPr>
          <w:rStyle w:val="Hyperlink0"/>
        </w:rPr>
        <w:t>2</w:t>
      </w:r>
      <w:r w:rsidR="002E1F74">
        <w:rPr>
          <w:rStyle w:val="Hyperlink0"/>
        </w:rPr>
        <w:t xml:space="preserve"> beschrieben</w:t>
      </w:r>
      <w:r w:rsidR="002C72F2">
        <w:rPr>
          <w:rStyle w:val="Hyperlink0"/>
        </w:rPr>
        <w:t>, deine</w:t>
      </w:r>
      <w:r w:rsidR="3DC63AE0" w:rsidRPr="3DC63AE0">
        <w:rPr>
          <w:rStyle w:val="Hyperlink0"/>
        </w:rPr>
        <w:t xml:space="preserve"> Führungsgrundsätze</w:t>
      </w:r>
      <w:r w:rsidR="002C72F2">
        <w:rPr>
          <w:rStyle w:val="Hyperlink0"/>
        </w:rPr>
        <w:t xml:space="preserve"> beschreiben</w:t>
      </w:r>
      <w:r w:rsidR="008D6A3D">
        <w:rPr>
          <w:rStyle w:val="Hyperlink0"/>
        </w:rPr>
        <w:t>.</w:t>
      </w:r>
    </w:p>
    <w:p w14:paraId="6F48BEFA" w14:textId="77777777" w:rsidR="002C72F2" w:rsidRDefault="002C72F2" w:rsidP="002B0AB2">
      <w:pPr>
        <w:ind w:left="499"/>
        <w:rPr>
          <w:rStyle w:val="Hyperlink0"/>
        </w:rPr>
      </w:pPr>
    </w:p>
    <w:p w14:paraId="13A63F99" w14:textId="2EE7AF4F" w:rsidR="00BA2A19" w:rsidRDefault="6E606DB0" w:rsidP="002B0AB2">
      <w:pPr>
        <w:ind w:left="499"/>
        <w:rPr>
          <w:rStyle w:val="Hyperlink0"/>
        </w:rPr>
      </w:pPr>
      <w:r w:rsidRPr="6E606DB0">
        <w:rPr>
          <w:rStyle w:val="Hyperlink0"/>
        </w:rPr>
        <w:t>Ein wichtiger Aspekt von Führung ist, den Mitarbeiter:innen und Kolleg:innen transparent zu machen, nach welchen Grundsätzen du führst und was dich als Mensch</w:t>
      </w:r>
      <w:r w:rsidR="00A60A38">
        <w:rPr>
          <w:rStyle w:val="Hyperlink0"/>
        </w:rPr>
        <w:t>en</w:t>
      </w:r>
      <w:r w:rsidRPr="6E606DB0">
        <w:rPr>
          <w:rStyle w:val="Hyperlink0"/>
        </w:rPr>
        <w:t xml:space="preserve"> ausmacht. </w:t>
      </w:r>
      <w:r w:rsidR="00975C42">
        <w:rPr>
          <w:rStyle w:val="Hyperlink0"/>
        </w:rPr>
        <w:t>Jeder</w:t>
      </w:r>
      <w:r w:rsidR="00975C42" w:rsidRPr="6E606DB0">
        <w:rPr>
          <w:rStyle w:val="Hyperlink0"/>
        </w:rPr>
        <w:t xml:space="preserve"> </w:t>
      </w:r>
      <w:r w:rsidRPr="6E606DB0">
        <w:rPr>
          <w:rStyle w:val="Hyperlink0"/>
        </w:rPr>
        <w:t>tick</w:t>
      </w:r>
      <w:r w:rsidR="00975C42">
        <w:rPr>
          <w:rStyle w:val="Hyperlink0"/>
        </w:rPr>
        <w:t>t</w:t>
      </w:r>
      <w:r w:rsidRPr="6E606DB0">
        <w:rPr>
          <w:rStyle w:val="Hyperlink0"/>
        </w:rPr>
        <w:t xml:space="preserve"> anders. </w:t>
      </w:r>
    </w:p>
    <w:p w14:paraId="33BFAD6B" w14:textId="77777777" w:rsidR="00457214" w:rsidRDefault="00457214" w:rsidP="002B0AB2">
      <w:pPr>
        <w:ind w:left="499"/>
        <w:rPr>
          <w:rStyle w:val="Hyperlink0"/>
        </w:rPr>
      </w:pPr>
    </w:p>
    <w:p w14:paraId="75D47901" w14:textId="3D98A99C" w:rsidR="00457214" w:rsidRDefault="6E606DB0" w:rsidP="002B0AB2">
      <w:pPr>
        <w:ind w:left="499"/>
        <w:rPr>
          <w:rStyle w:val="Hyperlink0"/>
        </w:rPr>
      </w:pPr>
      <w:r w:rsidRPr="6E606DB0">
        <w:rPr>
          <w:rStyle w:val="Hyperlink0"/>
        </w:rPr>
        <w:t xml:space="preserve">Nehmt euch bitte vorab die Zeit für </w:t>
      </w:r>
      <w:r w:rsidR="000E0BCD">
        <w:rPr>
          <w:rStyle w:val="Hyperlink0"/>
        </w:rPr>
        <w:t xml:space="preserve">die </w:t>
      </w:r>
      <w:r w:rsidRPr="6E606DB0">
        <w:rPr>
          <w:rStyle w:val="Hyperlink0"/>
        </w:rPr>
        <w:t>Kata und stellt sie euch in der zweiten Hälfte des heutigen Zirkels gegenseitig vor. Im Anschluss an die wechselseitigen Vorstellungen notier kurz, was du durch die Führungsgrundsätze der anderen gelernt hast, und was du dir vorstellen könntest, selbst zu nutzen</w:t>
      </w:r>
      <w:r w:rsidR="00457214">
        <w:rPr>
          <w:rStyle w:val="Hyperlink0"/>
        </w:rPr>
        <w:t>.</w:t>
      </w:r>
    </w:p>
    <w:p w14:paraId="64F9546E" w14:textId="4806E2A3" w:rsidR="00BA2A19" w:rsidRDefault="00BA2A19" w:rsidP="002B0AB2">
      <w:pPr>
        <w:ind w:left="499"/>
        <w:rPr>
          <w:rStyle w:val="Hyperlink0"/>
        </w:rPr>
      </w:pPr>
    </w:p>
    <w:p w14:paraId="4C28DCCC" w14:textId="77777777" w:rsidR="00BA2A19" w:rsidRDefault="0084298A" w:rsidP="002B0AB2">
      <w:pPr>
        <w:numPr>
          <w:ilvl w:val="0"/>
          <w:numId w:val="17"/>
        </w:numPr>
        <w:spacing w:after="200"/>
        <w:ind w:left="482" w:hanging="482"/>
        <w:rPr>
          <w:rStyle w:val="Hyperlink0"/>
        </w:rPr>
      </w:pPr>
      <w:r w:rsidRPr="002B0AB2">
        <w:rPr>
          <w:rStyle w:val="Hyperlink0"/>
        </w:rPr>
        <w:t>Check-out (5 min)</w:t>
      </w:r>
    </w:p>
    <w:p w14:paraId="2A735326" w14:textId="4B31536B" w:rsidR="00BA2A19" w:rsidRPr="002B0AB2" w:rsidRDefault="6E606DB0" w:rsidP="002B0AB2">
      <w:pPr>
        <w:ind w:left="499"/>
        <w:rPr>
          <w:rStyle w:val="Hyperlink0"/>
        </w:rPr>
      </w:pPr>
      <w:r w:rsidRPr="6E606DB0">
        <w:rPr>
          <w:rStyle w:val="Hyperlink0"/>
        </w:rPr>
        <w:t xml:space="preserve">Nimm dir kurz Zeit zum Innehalten nach der heutigen intensiven Runde. Teil in einem Satz, was du vom heutigen Circle mitnimmst. </w:t>
      </w:r>
    </w:p>
    <w:p w14:paraId="25499E44" w14:textId="77777777" w:rsidR="00BA2A19" w:rsidRPr="008A2787" w:rsidRDefault="0084298A">
      <w:pPr>
        <w:rPr>
          <w:lang w:val="de-DE"/>
        </w:rPr>
      </w:pPr>
      <w:r>
        <w:rPr>
          <w:rStyle w:val="Hyperlink0"/>
          <w:rFonts w:ascii="Arial Unicode MS" w:hAnsi="Arial Unicode MS"/>
        </w:rPr>
        <w:br w:type="page"/>
      </w:r>
    </w:p>
    <w:p w14:paraId="144958CB" w14:textId="51C68B63" w:rsidR="00BA2A19" w:rsidRDefault="0084298A">
      <w:pPr>
        <w:pStyle w:val="berschrift2"/>
        <w:rPr>
          <w:rStyle w:val="Hyperlink0"/>
        </w:rPr>
      </w:pPr>
      <w:bookmarkStart w:id="22" w:name="_Toc116587809"/>
      <w:r>
        <w:rPr>
          <w:rStyle w:val="Hyperlink0"/>
        </w:rPr>
        <w:lastRenderedPageBreak/>
        <w:t xml:space="preserve">Woche 6: Wie </w:t>
      </w:r>
      <w:r w:rsidR="00794580">
        <w:rPr>
          <w:rStyle w:val="Hyperlink0"/>
        </w:rPr>
        <w:t xml:space="preserve">sieht </w:t>
      </w:r>
      <w:r>
        <w:rPr>
          <w:rStyle w:val="Hyperlink0"/>
        </w:rPr>
        <w:t xml:space="preserve">die </w:t>
      </w:r>
      <w:r w:rsidR="00661696">
        <w:rPr>
          <w:rStyle w:val="Hyperlink0"/>
        </w:rPr>
        <w:t>(</w:t>
      </w:r>
      <w:r>
        <w:rPr>
          <w:rStyle w:val="Hyperlink0"/>
        </w:rPr>
        <w:t>Organisations</w:t>
      </w:r>
      <w:r w:rsidR="00661696">
        <w:rPr>
          <w:rStyle w:val="Hyperlink0"/>
        </w:rPr>
        <w:t>)</w:t>
      </w:r>
      <w:r w:rsidR="00BD7DC3">
        <w:rPr>
          <w:rStyle w:val="Hyperlink0"/>
        </w:rPr>
        <w:t xml:space="preserve"> </w:t>
      </w:r>
      <w:r w:rsidR="00661696">
        <w:rPr>
          <w:rStyle w:val="Hyperlink0"/>
        </w:rPr>
        <w:t>L</w:t>
      </w:r>
      <w:r w:rsidR="001A40CC">
        <w:rPr>
          <w:rStyle w:val="Hyperlink0"/>
        </w:rPr>
        <w:t>andschaft</w:t>
      </w:r>
      <w:r w:rsidR="00794580">
        <w:rPr>
          <w:rStyle w:val="Hyperlink0"/>
        </w:rPr>
        <w:t xml:space="preserve"> aus</w:t>
      </w:r>
      <w:r>
        <w:rPr>
          <w:rStyle w:val="Hyperlink0"/>
        </w:rPr>
        <w:t>?</w:t>
      </w:r>
      <w:bookmarkEnd w:id="22"/>
      <w:r w:rsidR="00794580">
        <w:rPr>
          <w:rStyle w:val="Hyperlink0"/>
        </w:rPr>
        <w:t xml:space="preserve"> </w:t>
      </w:r>
    </w:p>
    <w:bookmarkEnd w:id="20"/>
    <w:p w14:paraId="5CE01F2A" w14:textId="11B7F81E" w:rsidR="00BA2A19" w:rsidRDefault="158A9151">
      <w:pPr>
        <w:spacing w:before="180" w:after="180"/>
        <w:rPr>
          <w:rStyle w:val="Ohne"/>
          <w:lang w:val="de-DE"/>
        </w:rPr>
      </w:pPr>
      <w:r w:rsidRPr="158A9151">
        <w:rPr>
          <w:rStyle w:val="Ohne"/>
          <w:lang w:val="de-DE"/>
        </w:rPr>
        <w:t>Nachdem du dich letzte Woche mit deinen Vorbildern beschäftigt hast, schaust du diese Woche aus der Metaperspektive auf dich, dein Team, dein Unternehmen und auf dein Ziel.</w:t>
      </w:r>
      <w:bookmarkEnd w:id="18"/>
      <w:r w:rsidRPr="158A9151">
        <w:rPr>
          <w:rStyle w:val="Ohne"/>
          <w:lang w:val="de-DE"/>
        </w:rPr>
        <w:t xml:space="preserve"> Stell dir vor</w:t>
      </w:r>
      <w:r w:rsidR="00EE30AD">
        <w:rPr>
          <w:rStyle w:val="Ohne"/>
          <w:lang w:val="de-DE"/>
        </w:rPr>
        <w:t>,</w:t>
      </w:r>
      <w:r w:rsidRPr="158A9151">
        <w:rPr>
          <w:rStyle w:val="Ohne"/>
          <w:lang w:val="de-DE"/>
        </w:rPr>
        <w:t xml:space="preserve"> du stehst auf einem Berg und blickst auf die Organisationslandschaft herunter.</w:t>
      </w:r>
    </w:p>
    <w:p w14:paraId="1D1869AC" w14:textId="7BFDA678" w:rsidR="00BA2A19" w:rsidRDefault="0084298A">
      <w:pPr>
        <w:rPr>
          <w:rStyle w:val="Ohne"/>
          <w:lang w:val="de-DE"/>
        </w:rPr>
      </w:pPr>
      <w:r>
        <w:rPr>
          <w:rStyle w:val="Ohne"/>
          <w:lang w:val="de-DE"/>
        </w:rPr>
        <w:t>Immer wieder werden Vorstellungen an uns herangetragen</w:t>
      </w:r>
      <w:r w:rsidR="003428DE">
        <w:rPr>
          <w:rStyle w:val="Ohne"/>
          <w:lang w:val="de-DE"/>
        </w:rPr>
        <w:t>,</w:t>
      </w:r>
      <w:r>
        <w:rPr>
          <w:rStyle w:val="Ohne"/>
          <w:lang w:val="de-DE"/>
        </w:rPr>
        <w:t xml:space="preserve"> was „gute Führung“ bedeutet, welche Leadership-Kompetenzen jetzt angesagt sind, wohin sich Unternehmen heutzutage entwickeln müssen. </w:t>
      </w:r>
    </w:p>
    <w:p w14:paraId="6B549471" w14:textId="77777777" w:rsidR="0024490A" w:rsidRDefault="0024490A">
      <w:pPr>
        <w:rPr>
          <w:rStyle w:val="Ohne"/>
          <w:lang w:val="de-DE"/>
        </w:rPr>
      </w:pPr>
    </w:p>
    <w:p w14:paraId="619BA592" w14:textId="67DA8344" w:rsidR="00385944" w:rsidRDefault="0084298A" w:rsidP="002B0AB2">
      <w:pPr>
        <w:spacing w:after="180"/>
        <w:rPr>
          <w:rStyle w:val="Ohne"/>
          <w:lang w:val="de-DE"/>
        </w:rPr>
      </w:pPr>
      <w:r>
        <w:rPr>
          <w:rStyle w:val="Ohne"/>
          <w:lang w:val="de-DE"/>
        </w:rPr>
        <w:t>In dieser Woche geht es darum</w:t>
      </w:r>
      <w:r w:rsidR="00127A7C">
        <w:rPr>
          <w:rStyle w:val="Ohne"/>
          <w:lang w:val="de-DE"/>
        </w:rPr>
        <w:t>,</w:t>
      </w:r>
      <w:r>
        <w:rPr>
          <w:rStyle w:val="Ohne"/>
          <w:lang w:val="de-DE"/>
        </w:rPr>
        <w:t xml:space="preserve"> </w:t>
      </w:r>
    </w:p>
    <w:p w14:paraId="40A0E4A8" w14:textId="30400BF9" w:rsidR="00457214" w:rsidRDefault="6E606DB0" w:rsidP="002B0AB2">
      <w:pPr>
        <w:numPr>
          <w:ilvl w:val="0"/>
          <w:numId w:val="17"/>
        </w:numPr>
        <w:spacing w:after="200"/>
        <w:ind w:left="499" w:hanging="482"/>
        <w:rPr>
          <w:rStyle w:val="Hyperlink0"/>
        </w:rPr>
      </w:pPr>
      <w:r w:rsidRPr="002B0AB2">
        <w:rPr>
          <w:rStyle w:val="Hyperlink0"/>
        </w:rPr>
        <w:t xml:space="preserve">weg von den Idealen </w:t>
      </w:r>
      <w:r w:rsidR="001A40CC">
        <w:rPr>
          <w:rStyle w:val="Hyperlink0"/>
        </w:rPr>
        <w:t xml:space="preserve">hin </w:t>
      </w:r>
      <w:r w:rsidRPr="002B0AB2">
        <w:rPr>
          <w:rStyle w:val="Hyperlink0"/>
        </w:rPr>
        <w:t>zu einem besseren Verständnis der Organisationskultur zu kommen</w:t>
      </w:r>
      <w:r w:rsidR="00127A7C">
        <w:rPr>
          <w:rStyle w:val="Hyperlink0"/>
        </w:rPr>
        <w:t>.</w:t>
      </w:r>
    </w:p>
    <w:p w14:paraId="36D86059" w14:textId="24180FF9" w:rsidR="00BA2A19" w:rsidRDefault="6E606DB0" w:rsidP="002B0AB2">
      <w:pPr>
        <w:numPr>
          <w:ilvl w:val="0"/>
          <w:numId w:val="17"/>
        </w:numPr>
        <w:spacing w:after="200"/>
        <w:ind w:left="482" w:hanging="482"/>
        <w:rPr>
          <w:rStyle w:val="Hyperlink0"/>
        </w:rPr>
      </w:pPr>
      <w:r w:rsidRPr="002B0AB2">
        <w:rPr>
          <w:rStyle w:val="Hyperlink0"/>
        </w:rPr>
        <w:t>die Metaperspektive einzunehmen. Wie sieht die Realität in deinem Unternehmen aus</w:t>
      </w:r>
      <w:r w:rsidR="002159FF">
        <w:rPr>
          <w:rStyle w:val="Hyperlink0"/>
        </w:rPr>
        <w:t>?</w:t>
      </w:r>
      <w:r w:rsidRPr="002B0AB2">
        <w:rPr>
          <w:rStyle w:val="Hyperlink0"/>
        </w:rPr>
        <w:t xml:space="preserve"> Welche Werte prägen die Unternehmenskultur? Wie ticken deine Mitarbeiter? Was ist dir als Führungskraft oder in deiner Leadership-Rolle wichtig?</w:t>
      </w:r>
    </w:p>
    <w:p w14:paraId="25F504DC" w14:textId="77777777" w:rsidR="00BA2A19" w:rsidRPr="002B0AB2" w:rsidRDefault="6E606DB0" w:rsidP="002B0AB2">
      <w:pPr>
        <w:numPr>
          <w:ilvl w:val="0"/>
          <w:numId w:val="17"/>
        </w:numPr>
        <w:spacing w:after="200"/>
        <w:ind w:left="482" w:hanging="482"/>
        <w:rPr>
          <w:rStyle w:val="Hyperlink0"/>
        </w:rPr>
      </w:pPr>
      <w:r w:rsidRPr="002B0AB2">
        <w:rPr>
          <w:rStyle w:val="Hyperlink0"/>
        </w:rPr>
        <w:t>dich aus dem Abstand heraus zu fragen, vor welchen Herausforderungen du in der Praxis stehst und was das für dein lernOS-Ziel heißt.</w:t>
      </w:r>
    </w:p>
    <w:p w14:paraId="717A45EE" w14:textId="77777777" w:rsidR="00BA2A19" w:rsidRDefault="0084298A">
      <w:pPr>
        <w:spacing w:before="180" w:after="180"/>
        <w:rPr>
          <w:rStyle w:val="Ohne"/>
          <w:b/>
          <w:bCs/>
        </w:rPr>
      </w:pPr>
      <w:r>
        <w:rPr>
          <w:rStyle w:val="Ohne"/>
          <w:b/>
          <w:bCs/>
        </w:rPr>
        <w:t>Als Vorbereitung</w:t>
      </w:r>
    </w:p>
    <w:p w14:paraId="7AD99DD7" w14:textId="50C952C3" w:rsidR="00BA2A19" w:rsidRDefault="0084298A" w:rsidP="002B0AB2">
      <w:pPr>
        <w:numPr>
          <w:ilvl w:val="0"/>
          <w:numId w:val="17"/>
        </w:numPr>
        <w:spacing w:after="200"/>
        <w:ind w:left="482" w:hanging="482"/>
        <w:rPr>
          <w:rStyle w:val="Hyperlink0"/>
        </w:rPr>
      </w:pPr>
      <w:r>
        <w:rPr>
          <w:rStyle w:val="Hyperlink0"/>
        </w:rPr>
        <w:t>Kata 6</w:t>
      </w:r>
      <w:r w:rsidR="00425A6B">
        <w:rPr>
          <w:rStyle w:val="Hyperlink0"/>
        </w:rPr>
        <w:t>.1</w:t>
      </w:r>
      <w:r>
        <w:rPr>
          <w:rStyle w:val="Hyperlink0"/>
        </w:rPr>
        <w:t>: Spiral Dynamics – dein Blick au</w:t>
      </w:r>
      <w:r w:rsidR="009533EE">
        <w:rPr>
          <w:rStyle w:val="Hyperlink0"/>
        </w:rPr>
        <w:t>f die Organisation</w:t>
      </w:r>
    </w:p>
    <w:p w14:paraId="063261D5" w14:textId="596543E0" w:rsidR="00174DBB" w:rsidRDefault="00174DBB" w:rsidP="002B0AB2">
      <w:pPr>
        <w:numPr>
          <w:ilvl w:val="0"/>
          <w:numId w:val="17"/>
        </w:numPr>
        <w:spacing w:after="200"/>
        <w:ind w:left="482" w:hanging="482"/>
        <w:rPr>
          <w:rStyle w:val="Hyperlink0"/>
        </w:rPr>
      </w:pPr>
      <w:r>
        <w:rPr>
          <w:rStyle w:val="Hyperlink0"/>
        </w:rPr>
        <w:t>Wenn Du Lust hast, thematisch noch tiefer einzusteigen:</w:t>
      </w:r>
      <w:r w:rsidR="00F3278D">
        <w:rPr>
          <w:rStyle w:val="Hyperlink0"/>
        </w:rPr>
        <w:t xml:space="preserve"> Kata 6.2</w:t>
      </w:r>
      <w:r w:rsidR="00CC0332">
        <w:rPr>
          <w:rStyle w:val="Hyperlink0"/>
        </w:rPr>
        <w:t xml:space="preserve"> (</w:t>
      </w:r>
      <w:r w:rsidR="009533EE">
        <w:rPr>
          <w:rStyle w:val="Hyperlink0"/>
        </w:rPr>
        <w:t>Blick auf dich und dein Team) bzw. Kata 6.3 (Blick auf dein Ziel)</w:t>
      </w:r>
    </w:p>
    <w:p w14:paraId="09892DFB" w14:textId="77777777" w:rsidR="00BA2A19" w:rsidRDefault="0084298A">
      <w:pPr>
        <w:spacing w:before="180" w:after="180"/>
        <w:rPr>
          <w:rStyle w:val="Ohne"/>
          <w:b/>
          <w:bCs/>
        </w:rPr>
      </w:pPr>
      <w:r>
        <w:rPr>
          <w:rStyle w:val="Ohne"/>
          <w:b/>
          <w:bCs/>
        </w:rPr>
        <w:t>Im Weekly</w:t>
      </w:r>
    </w:p>
    <w:p w14:paraId="6EB5A6CF" w14:textId="04D01A6D" w:rsidR="00BA2A19" w:rsidRDefault="0084298A" w:rsidP="003428DE">
      <w:pPr>
        <w:numPr>
          <w:ilvl w:val="0"/>
          <w:numId w:val="17"/>
        </w:numPr>
        <w:spacing w:after="200"/>
        <w:ind w:left="482" w:hanging="482"/>
        <w:rPr>
          <w:rStyle w:val="Hyperlink0"/>
        </w:rPr>
      </w:pPr>
      <w:r w:rsidRPr="002B0AB2">
        <w:rPr>
          <w:rStyle w:val="Hyperlink0"/>
        </w:rPr>
        <w:t>Check-in (</w:t>
      </w:r>
      <w:r w:rsidR="007F15CA">
        <w:rPr>
          <w:rStyle w:val="Hyperlink0"/>
        </w:rPr>
        <w:t>10</w:t>
      </w:r>
      <w:r w:rsidR="00A92240" w:rsidRPr="002B0AB2">
        <w:rPr>
          <w:rStyle w:val="Hyperlink0"/>
        </w:rPr>
        <w:t xml:space="preserve"> </w:t>
      </w:r>
      <w:r w:rsidRPr="002B0AB2">
        <w:rPr>
          <w:rStyle w:val="Hyperlink0"/>
        </w:rPr>
        <w:t>min)</w:t>
      </w:r>
    </w:p>
    <w:p w14:paraId="70C33E16" w14:textId="77777777" w:rsidR="00457214" w:rsidRDefault="158A9151" w:rsidP="002B0AB2">
      <w:pPr>
        <w:ind w:left="482"/>
        <w:rPr>
          <w:rStyle w:val="Hyperlink0"/>
        </w:rPr>
      </w:pPr>
      <w:r w:rsidRPr="002B0AB2">
        <w:rPr>
          <w:rStyle w:val="Hyperlink0"/>
        </w:rPr>
        <w:t>Wir sind oft sehr gut darin „Schwächen“ oder „Entwicklungsbedarfe“ zu identifizieren. Beim heutigen Check-in starten wir mit einem bewussten Blick auf die Stärken. Beantworte für dich selbst oder innerhalb deines Circles die folgenden Fragen:</w:t>
      </w:r>
    </w:p>
    <w:p w14:paraId="49CD4EFB" w14:textId="4A2985FE" w:rsidR="00BA2A19" w:rsidRPr="002B0AB2" w:rsidRDefault="00BA2A19" w:rsidP="002B0AB2">
      <w:pPr>
        <w:ind w:left="499"/>
        <w:rPr>
          <w:rStyle w:val="Hyperlink0"/>
        </w:rPr>
      </w:pPr>
    </w:p>
    <w:p w14:paraId="645BCFB8" w14:textId="77777777" w:rsidR="00BA2A19" w:rsidRDefault="0084298A" w:rsidP="003428DE">
      <w:pPr>
        <w:pStyle w:val="Listenabsatz"/>
        <w:spacing w:after="36"/>
        <w:ind w:left="839"/>
        <w:rPr>
          <w:rStyle w:val="Hyperlink0"/>
        </w:rPr>
      </w:pPr>
      <w:r w:rsidRPr="002B0AB2">
        <w:rPr>
          <w:rStyle w:val="Hyperlink0"/>
        </w:rPr>
        <w:t>Was schätzt du an deinem Unternehmen?</w:t>
      </w:r>
    </w:p>
    <w:p w14:paraId="313CAC32" w14:textId="77777777" w:rsidR="00BA2A19" w:rsidRDefault="0084298A" w:rsidP="003428DE">
      <w:pPr>
        <w:pStyle w:val="Listenabsatz"/>
        <w:spacing w:before="36" w:after="36"/>
        <w:ind w:left="839"/>
        <w:rPr>
          <w:rStyle w:val="Hyperlink0"/>
        </w:rPr>
      </w:pPr>
      <w:r w:rsidRPr="002B0AB2">
        <w:rPr>
          <w:rStyle w:val="Hyperlink0"/>
        </w:rPr>
        <w:t>Was schätzt du besonders an deinen Mitarbeiter:innen?</w:t>
      </w:r>
    </w:p>
    <w:p w14:paraId="7FA6D8A5" w14:textId="36064681" w:rsidR="00BA2A19" w:rsidRPr="002B0AB2" w:rsidRDefault="0084298A" w:rsidP="002B0AB2">
      <w:pPr>
        <w:pStyle w:val="Listenabsatz"/>
        <w:ind w:left="839"/>
        <w:rPr>
          <w:rStyle w:val="Hyperlink0"/>
        </w:rPr>
      </w:pPr>
      <w:r w:rsidRPr="002B0AB2">
        <w:rPr>
          <w:rStyle w:val="Hyperlink0"/>
        </w:rPr>
        <w:t xml:space="preserve">Was schätzt du an dir als Führungskraft? – </w:t>
      </w:r>
      <w:r w:rsidR="00555BDF">
        <w:rPr>
          <w:rStyle w:val="Hyperlink0"/>
        </w:rPr>
        <w:t>B</w:t>
      </w:r>
      <w:r w:rsidRPr="002B0AB2">
        <w:rPr>
          <w:rStyle w:val="Hyperlink0"/>
        </w:rPr>
        <w:t>erichte kurz, wo du in der letzten Woche eine deiner Stärken als Führungskraft / in deiner Rolle als Leader einsetzen konntest.</w:t>
      </w:r>
    </w:p>
    <w:p w14:paraId="3E03D09A" w14:textId="7B3144D6" w:rsidR="00BB50C5" w:rsidRDefault="6E606DB0" w:rsidP="003428DE">
      <w:pPr>
        <w:numPr>
          <w:ilvl w:val="0"/>
          <w:numId w:val="17"/>
        </w:numPr>
        <w:spacing w:after="200"/>
        <w:ind w:left="482" w:hanging="482"/>
        <w:rPr>
          <w:rStyle w:val="Hyperlink0"/>
        </w:rPr>
      </w:pPr>
      <w:r w:rsidRPr="6E606DB0">
        <w:rPr>
          <w:rStyle w:val="Hyperlink0"/>
        </w:rPr>
        <w:t>Reflexion und Austausch (</w:t>
      </w:r>
      <w:r w:rsidR="007F15CA">
        <w:rPr>
          <w:rStyle w:val="Hyperlink0"/>
        </w:rPr>
        <w:t>4</w:t>
      </w:r>
      <w:r w:rsidRPr="6E606DB0">
        <w:rPr>
          <w:rStyle w:val="Hyperlink0"/>
        </w:rPr>
        <w:t xml:space="preserve">0 min) </w:t>
      </w:r>
    </w:p>
    <w:p w14:paraId="3F5E9431" w14:textId="5A4DF9D8" w:rsidR="00BA2A19" w:rsidRPr="00F9358D" w:rsidRDefault="6E606DB0" w:rsidP="002B0AB2">
      <w:pPr>
        <w:ind w:left="482"/>
        <w:rPr>
          <w:rStyle w:val="Hyperlink0"/>
        </w:rPr>
      </w:pPr>
      <w:r w:rsidRPr="00F9358D">
        <w:rPr>
          <w:rStyle w:val="Hyperlink0"/>
        </w:rPr>
        <w:t>Mach</w:t>
      </w:r>
      <w:r w:rsidR="00EE30AD" w:rsidRPr="00F9358D">
        <w:rPr>
          <w:rStyle w:val="Hyperlink0"/>
        </w:rPr>
        <w:t xml:space="preserve"> dir/mach</w:t>
      </w:r>
      <w:r w:rsidRPr="00F9358D">
        <w:rPr>
          <w:rStyle w:val="Hyperlink0"/>
        </w:rPr>
        <w:t xml:space="preserve">t euch die Unterschiede zwischen den für euch relevanten Ebenen des Modells durch Praxisbeispiele bewusst. </w:t>
      </w:r>
      <w:r w:rsidR="00F94C64" w:rsidRPr="00F9358D">
        <w:rPr>
          <w:rStyle w:val="Hyperlink0"/>
        </w:rPr>
        <w:t xml:space="preserve">Wo ordnest du dich ein? Wo siehst du deine Organisation? Und entsteht daraus ein Spannungsfeld und/oder ein Führungsdilemma? </w:t>
      </w:r>
    </w:p>
    <w:p w14:paraId="4681E88B" w14:textId="77777777" w:rsidR="00057F84" w:rsidRPr="00F9358D" w:rsidRDefault="00057F84" w:rsidP="002B0AB2">
      <w:pPr>
        <w:ind w:left="480"/>
        <w:rPr>
          <w:highlight w:val="yellow"/>
          <w:lang w:val="de-DE"/>
        </w:rPr>
      </w:pPr>
    </w:p>
    <w:p w14:paraId="5ECD3F8D" w14:textId="77777777" w:rsidR="00385944" w:rsidRDefault="00385944">
      <w:pPr>
        <w:ind w:left="480"/>
        <w:rPr>
          <w:rStyle w:val="Ohne"/>
          <w:lang w:val="de-DE"/>
        </w:rPr>
      </w:pPr>
    </w:p>
    <w:p w14:paraId="3BE6F857" w14:textId="732D453A" w:rsidR="00464D71" w:rsidRDefault="158A9151" w:rsidP="002B0AB2">
      <w:pPr>
        <w:numPr>
          <w:ilvl w:val="0"/>
          <w:numId w:val="17"/>
        </w:numPr>
        <w:spacing w:after="200"/>
        <w:ind w:left="482" w:hanging="482"/>
        <w:rPr>
          <w:rStyle w:val="Hyperlink0"/>
        </w:rPr>
      </w:pPr>
      <w:r w:rsidRPr="158A9151">
        <w:rPr>
          <w:rStyle w:val="Hyperlink0"/>
        </w:rPr>
        <w:t>Check out (</w:t>
      </w:r>
      <w:r w:rsidR="007F15CA">
        <w:rPr>
          <w:rStyle w:val="Hyperlink0"/>
        </w:rPr>
        <w:t>10</w:t>
      </w:r>
      <w:r w:rsidRPr="158A9151">
        <w:rPr>
          <w:rStyle w:val="Hyperlink0"/>
        </w:rPr>
        <w:t xml:space="preserve"> min)</w:t>
      </w:r>
    </w:p>
    <w:p w14:paraId="1A6E4975" w14:textId="69E9F77C" w:rsidR="00464D71" w:rsidRDefault="6E606DB0" w:rsidP="00A00C31">
      <w:pPr>
        <w:pStyle w:val="Listenabsatz"/>
        <w:ind w:left="482"/>
        <w:rPr>
          <w:rStyle w:val="Hyperlink0"/>
        </w:rPr>
      </w:pPr>
      <w:r w:rsidRPr="6E606DB0">
        <w:rPr>
          <w:rStyle w:val="Hyperlink0"/>
        </w:rPr>
        <w:t>Die kommende Woche ist eine gute Woche zum Nachdenken. Du hast heute Möglichkeit</w:t>
      </w:r>
      <w:r w:rsidR="00624C8C">
        <w:rPr>
          <w:rStyle w:val="Hyperlink0"/>
        </w:rPr>
        <w:t>en</w:t>
      </w:r>
      <w:r w:rsidRPr="6E606DB0">
        <w:rPr>
          <w:rStyle w:val="Hyperlink0"/>
        </w:rPr>
        <w:t xml:space="preserve"> praktiziert</w:t>
      </w:r>
      <w:r w:rsidR="00624C8C">
        <w:rPr>
          <w:rStyle w:val="Hyperlink0"/>
        </w:rPr>
        <w:t>,</w:t>
      </w:r>
      <w:r w:rsidRPr="6E606DB0">
        <w:rPr>
          <w:rStyle w:val="Hyperlink0"/>
        </w:rPr>
        <w:t xml:space="preserve"> aus der Metaperspektive auf dich, dein Team, dein Unternehmen und auf dein Ziel zu schauen. Lass es wirken.</w:t>
      </w:r>
    </w:p>
    <w:p w14:paraId="38865225" w14:textId="4DA83360" w:rsidR="00A92240" w:rsidRDefault="00A92240" w:rsidP="00464D71">
      <w:pPr>
        <w:pStyle w:val="Listenabsatz"/>
        <w:ind w:left="480"/>
        <w:rPr>
          <w:rStyle w:val="Hyperlink0"/>
        </w:rPr>
      </w:pPr>
      <w:r>
        <w:rPr>
          <w:rStyle w:val="Hyperlink0"/>
        </w:rPr>
        <w:t xml:space="preserve">Was war heute deine wichtigste Erkenntnis? </w:t>
      </w:r>
      <w:r w:rsidR="000429A6">
        <w:rPr>
          <w:rStyle w:val="Hyperlink0"/>
        </w:rPr>
        <w:t>G</w:t>
      </w:r>
      <w:r>
        <w:rPr>
          <w:rStyle w:val="Hyperlink0"/>
        </w:rPr>
        <w:t>ab es einen Aha-Moment?</w:t>
      </w:r>
    </w:p>
    <w:p w14:paraId="1D43BA69" w14:textId="2BC202EA" w:rsidR="00BA2A19" w:rsidRPr="002B0AB2" w:rsidRDefault="158A9151" w:rsidP="00A00C31">
      <w:pPr>
        <w:pStyle w:val="Listenabsatz"/>
        <w:ind w:left="482"/>
        <w:rPr>
          <w:rStyle w:val="Hyperlink0"/>
        </w:rPr>
      </w:pPr>
      <w:r w:rsidRPr="002B0AB2">
        <w:rPr>
          <w:rStyle w:val="Hyperlink0"/>
          <w:i/>
        </w:rPr>
        <w:t xml:space="preserve">Hinweis und Ausblick: </w:t>
      </w:r>
    </w:p>
    <w:p w14:paraId="3D99CED8" w14:textId="2B4DD4A6" w:rsidR="00BA2A19" w:rsidRPr="002B0AB2" w:rsidRDefault="6E606DB0" w:rsidP="00A00C31">
      <w:pPr>
        <w:pStyle w:val="Listenabsatz"/>
        <w:ind w:left="482"/>
        <w:rPr>
          <w:rStyle w:val="Hyperlink0"/>
        </w:rPr>
      </w:pPr>
      <w:r w:rsidRPr="6E606DB0">
        <w:rPr>
          <w:rStyle w:val="Hyperlink0"/>
        </w:rPr>
        <w:t>Es ist prima, wenn du durch die heutige Refle</w:t>
      </w:r>
      <w:r w:rsidR="00624C8C">
        <w:rPr>
          <w:rStyle w:val="Hyperlink0"/>
        </w:rPr>
        <w:t>x</w:t>
      </w:r>
      <w:r w:rsidRPr="6E606DB0">
        <w:rPr>
          <w:rStyle w:val="Hyperlink0"/>
        </w:rPr>
        <w:t xml:space="preserve">ion in deiner Zielstellung bestärkt wurdest. Genauso hilfreich ist es aber auch, wenn du ins Nachdenken gekommen bist, ob es notwendig ist, dein Ziel anzupassen und zu schärfen, oder wenn du dir </w:t>
      </w:r>
      <w:r w:rsidRPr="002B0AB2">
        <w:rPr>
          <w:rStyle w:val="Hyperlink0"/>
        </w:rPr>
        <w:t>über mögliche Hindernisse bewusst geworden bist</w:t>
      </w:r>
      <w:r w:rsidRPr="6E606DB0">
        <w:rPr>
          <w:rStyle w:val="Hyperlink0"/>
        </w:rPr>
        <w:t xml:space="preserve">, die deiner Zielstellung im Weg stehen. Mit diesen Erkenntnissen bist du gut vorbereitet für die nächste Woche, denn deine Lernreise geht weiter mit der Frage: Wie kommst du deinem Ziel näher? </w:t>
      </w:r>
      <w:r w:rsidR="0084298A" w:rsidRPr="002B0AB2">
        <w:rPr>
          <w:rStyle w:val="Hyperlink0"/>
        </w:rPr>
        <w:br w:type="page"/>
      </w:r>
    </w:p>
    <w:p w14:paraId="50A0FE7F" w14:textId="383E1E8C" w:rsidR="00BA2A19" w:rsidRDefault="01595821">
      <w:pPr>
        <w:pStyle w:val="berschrift2"/>
        <w:rPr>
          <w:rStyle w:val="Hyperlink0"/>
        </w:rPr>
      </w:pPr>
      <w:bookmarkStart w:id="23" w:name="_Toc116587810"/>
      <w:r w:rsidRPr="01595821">
        <w:rPr>
          <w:rStyle w:val="Hyperlink0"/>
        </w:rPr>
        <w:lastRenderedPageBreak/>
        <w:t>Woche 7: Entdecke, was in deiner Macht liegt</w:t>
      </w:r>
      <w:bookmarkEnd w:id="23"/>
    </w:p>
    <w:p w14:paraId="652B8C03" w14:textId="55A44E60" w:rsidR="00EC0CCB" w:rsidRDefault="158A9151">
      <w:pPr>
        <w:pStyle w:val="Textkrper"/>
        <w:rPr>
          <w:rStyle w:val="Ohne"/>
          <w:b/>
          <w:bCs/>
          <w:lang w:val="de-DE"/>
        </w:rPr>
      </w:pPr>
      <w:r w:rsidRPr="158A9151">
        <w:rPr>
          <w:rStyle w:val="Hyperlink0"/>
        </w:rPr>
        <w:t xml:space="preserve">Auch in dieser Woche fokussierst du dich auf deine Führungsrolle. In Woche fünf hast du die Dinge in den Blick genommen, die dir wichtig sind: Vorbilder zur Orientierung, deine Grundsätze und/oder deine Gebrauchsanweisung. In der letzten Woche hast du aus der Metaperspektive auf die Organisationskultur geschaut und dabei </w:t>
      </w:r>
      <w:r w:rsidR="00D079E5">
        <w:rPr>
          <w:rStyle w:val="Hyperlink0"/>
        </w:rPr>
        <w:t xml:space="preserve">vermutlich </w:t>
      </w:r>
      <w:r w:rsidRPr="158A9151">
        <w:rPr>
          <w:rStyle w:val="Hyperlink0"/>
        </w:rPr>
        <w:t>auch kleine und größere Blockaden, Hürden und Hindernisse entdeckt, die dich als Führungskraft und in Bezug auf deine Ziele in ein Dilemma bringen. In dieser Woche geht es darum, einen</w:t>
      </w:r>
      <w:r w:rsidR="00D079E5">
        <w:rPr>
          <w:rStyle w:val="Hyperlink0"/>
        </w:rPr>
        <w:t xml:space="preserve"> Weg zu finden,</w:t>
      </w:r>
      <w:r w:rsidRPr="158A9151">
        <w:rPr>
          <w:rStyle w:val="Hyperlink0"/>
        </w:rPr>
        <w:t xml:space="preserve"> mit diesen Hürden und Hindernissen </w:t>
      </w:r>
      <w:r w:rsidR="00D079E5">
        <w:rPr>
          <w:rStyle w:val="Hyperlink0"/>
        </w:rPr>
        <w:t>umzugehen</w:t>
      </w:r>
      <w:r w:rsidRPr="158A9151">
        <w:rPr>
          <w:rStyle w:val="Hyperlink0"/>
        </w:rPr>
        <w:t xml:space="preserve">. </w:t>
      </w:r>
    </w:p>
    <w:p w14:paraId="4B5039A9" w14:textId="6344E5AA" w:rsidR="00BA2A19" w:rsidRDefault="0084298A">
      <w:pPr>
        <w:pStyle w:val="Textkrper"/>
        <w:rPr>
          <w:rStyle w:val="Hyperlink0"/>
        </w:rPr>
      </w:pPr>
      <w:r>
        <w:rPr>
          <w:rStyle w:val="Ohne"/>
          <w:b/>
          <w:bCs/>
          <w:lang w:val="de-DE"/>
        </w:rPr>
        <w:t>Als Vorbereitung</w:t>
      </w:r>
    </w:p>
    <w:p w14:paraId="5FC0D4F8" w14:textId="1B5FA23A" w:rsidR="00BA2A19" w:rsidRDefault="0084298A" w:rsidP="002B0AB2">
      <w:pPr>
        <w:numPr>
          <w:ilvl w:val="0"/>
          <w:numId w:val="17"/>
        </w:numPr>
        <w:spacing w:after="200"/>
        <w:ind w:left="482" w:hanging="482"/>
        <w:rPr>
          <w:rStyle w:val="Hyperlink0"/>
        </w:rPr>
      </w:pPr>
      <w:r>
        <w:rPr>
          <w:rStyle w:val="Hyperlink0"/>
        </w:rPr>
        <w:t>Kata 7.1: Circle of Influence</w:t>
      </w:r>
    </w:p>
    <w:p w14:paraId="3EDF4D62" w14:textId="38A09B76" w:rsidR="00D079E5" w:rsidRPr="002B0AB2" w:rsidRDefault="00D079E5" w:rsidP="002B0AB2">
      <w:pPr>
        <w:numPr>
          <w:ilvl w:val="0"/>
          <w:numId w:val="17"/>
        </w:numPr>
        <w:spacing w:after="200"/>
        <w:ind w:left="482" w:hanging="482"/>
        <w:rPr>
          <w:rStyle w:val="Hyperlink0"/>
        </w:rPr>
      </w:pPr>
      <w:bookmarkStart w:id="24" w:name="_Hlk108119738"/>
      <w:r>
        <w:rPr>
          <w:rStyle w:val="Hyperlink0"/>
        </w:rPr>
        <w:t xml:space="preserve">Wenn Du Lust hast, thematisch noch tiefer einzusteigen: </w:t>
      </w:r>
      <w:bookmarkEnd w:id="24"/>
      <w:r>
        <w:rPr>
          <w:rStyle w:val="Hyperlink0"/>
        </w:rPr>
        <w:t xml:space="preserve">Kata 7.2 </w:t>
      </w:r>
      <w:r w:rsidR="00A409E1">
        <w:rPr>
          <w:rStyle w:val="Hyperlink0"/>
        </w:rPr>
        <w:t>(</w:t>
      </w:r>
      <w:r w:rsidR="00B30B3E">
        <w:rPr>
          <w:rStyle w:val="Hyperlink0"/>
        </w:rPr>
        <w:t>Reflexionsfrage</w:t>
      </w:r>
      <w:r w:rsidR="00A409E1">
        <w:rPr>
          <w:rStyle w:val="Hyperlink0"/>
        </w:rPr>
        <w:t xml:space="preserve">n zum Circle of Influence) </w:t>
      </w:r>
      <w:r>
        <w:rPr>
          <w:rStyle w:val="Hyperlink0"/>
        </w:rPr>
        <w:t>und/oder 7.3</w:t>
      </w:r>
      <w:r w:rsidR="00A409E1">
        <w:rPr>
          <w:rStyle w:val="Hyperlink0"/>
        </w:rPr>
        <w:t xml:space="preserve"> (Dank</w:t>
      </w:r>
      <w:r w:rsidR="00A62D44">
        <w:rPr>
          <w:rStyle w:val="Hyperlink0"/>
        </w:rPr>
        <w:t xml:space="preserve"> &amp; Wertschätzung</w:t>
      </w:r>
      <w:r w:rsidR="00A409E1">
        <w:rPr>
          <w:rStyle w:val="Hyperlink0"/>
        </w:rPr>
        <w:t>)</w:t>
      </w:r>
    </w:p>
    <w:p w14:paraId="03B7205D" w14:textId="77777777" w:rsidR="00BA2A19" w:rsidRDefault="0084298A">
      <w:pPr>
        <w:pStyle w:val="FirstParagraph"/>
      </w:pPr>
      <w:r>
        <w:rPr>
          <w:rStyle w:val="Ohne"/>
          <w:b/>
          <w:bCs/>
        </w:rPr>
        <w:t>Im Weekly</w:t>
      </w:r>
    </w:p>
    <w:p w14:paraId="23614357" w14:textId="2E9DB934" w:rsidR="00BA2A19" w:rsidRDefault="6E606DB0" w:rsidP="002B0AB2">
      <w:pPr>
        <w:numPr>
          <w:ilvl w:val="0"/>
          <w:numId w:val="17"/>
        </w:numPr>
        <w:spacing w:after="200"/>
        <w:ind w:left="482" w:hanging="482"/>
        <w:rPr>
          <w:rStyle w:val="Hyperlink0"/>
        </w:rPr>
      </w:pPr>
      <w:r w:rsidRPr="002B0AB2">
        <w:rPr>
          <w:rStyle w:val="Hyperlink0"/>
        </w:rPr>
        <w:t>Check-in: (10 min)</w:t>
      </w:r>
    </w:p>
    <w:p w14:paraId="656112E1" w14:textId="4F2B5029" w:rsidR="00BA2A19" w:rsidRDefault="158A9151" w:rsidP="002B0AB2">
      <w:pPr>
        <w:ind w:left="482"/>
        <w:rPr>
          <w:rStyle w:val="Hyperlink0"/>
        </w:rPr>
      </w:pPr>
      <w:r w:rsidRPr="158A9151">
        <w:rPr>
          <w:rStyle w:val="Hyperlink0"/>
        </w:rPr>
        <w:t xml:space="preserve">Wie ging es dir bei der Wahrnehmung des „Führungsdilemmas“, </w:t>
      </w:r>
      <w:r w:rsidR="00D5557E">
        <w:rPr>
          <w:rStyle w:val="Hyperlink0"/>
        </w:rPr>
        <w:t>d</w:t>
      </w:r>
      <w:r w:rsidRPr="158A9151">
        <w:rPr>
          <w:rStyle w:val="Hyperlink0"/>
        </w:rPr>
        <w:t xml:space="preserve">as du in der letzten Woche identifiziert hast? </w:t>
      </w:r>
    </w:p>
    <w:p w14:paraId="581E3D5E" w14:textId="1538E07D" w:rsidR="00BA2A19" w:rsidRDefault="6E606DB0" w:rsidP="002B0AB2">
      <w:pPr>
        <w:ind w:left="482"/>
        <w:rPr>
          <w:rStyle w:val="Hyperlink0"/>
        </w:rPr>
      </w:pPr>
      <w:r w:rsidRPr="6E606DB0">
        <w:rPr>
          <w:rStyle w:val="Hyperlink0"/>
        </w:rPr>
        <w:t>Erinner</w:t>
      </w:r>
      <w:r w:rsidR="00D079E5">
        <w:rPr>
          <w:rStyle w:val="Hyperlink0"/>
        </w:rPr>
        <w:t>e</w:t>
      </w:r>
      <w:r w:rsidRPr="6E606DB0">
        <w:rPr>
          <w:rStyle w:val="Hyperlink0"/>
        </w:rPr>
        <w:t xml:space="preserve"> dich noch einmal an all deine Reaktionen</w:t>
      </w:r>
      <w:r w:rsidR="00D25800">
        <w:rPr>
          <w:rStyle w:val="Hyperlink0"/>
        </w:rPr>
        <w:t xml:space="preserve"> - </w:t>
      </w:r>
      <w:r w:rsidR="00E918DE">
        <w:rPr>
          <w:rStyle w:val="Hyperlink0"/>
        </w:rPr>
        <w:t>a</w:t>
      </w:r>
      <w:r w:rsidRPr="6E606DB0">
        <w:rPr>
          <w:rStyle w:val="Hyperlink0"/>
        </w:rPr>
        <w:t>uf der kognitiven, der emotionalen und auch auf der körperlichen Ebene. Welche Gedanken, Gefühle, Körperreaktionen sind dir aufgefallen</w:t>
      </w:r>
      <w:r w:rsidR="00D079E5">
        <w:rPr>
          <w:rStyle w:val="Hyperlink0"/>
        </w:rPr>
        <w:t>:</w:t>
      </w:r>
      <w:r w:rsidRPr="6E606DB0">
        <w:rPr>
          <w:rStyle w:val="Hyperlink0"/>
        </w:rPr>
        <w:t xml:space="preserve"> </w:t>
      </w:r>
      <w:r w:rsidR="00D079E5">
        <w:rPr>
          <w:rStyle w:val="Hyperlink0"/>
        </w:rPr>
        <w:t>W</w:t>
      </w:r>
      <w:r w:rsidRPr="6E606DB0">
        <w:rPr>
          <w:rStyle w:val="Hyperlink0"/>
        </w:rPr>
        <w:t>as hast du gedacht, gefühlt, gespürt?</w:t>
      </w:r>
    </w:p>
    <w:p w14:paraId="1B25341D" w14:textId="4208D81A" w:rsidR="00BA2A19" w:rsidRDefault="6E606DB0" w:rsidP="00B6388B">
      <w:pPr>
        <w:spacing w:after="180"/>
        <w:ind w:left="482"/>
        <w:rPr>
          <w:rStyle w:val="Hyperlink0"/>
        </w:rPr>
      </w:pPr>
      <w:r w:rsidRPr="6E606DB0">
        <w:rPr>
          <w:rStyle w:val="Hyperlink0"/>
        </w:rPr>
        <w:t>Teil</w:t>
      </w:r>
      <w:r w:rsidR="00D079E5">
        <w:rPr>
          <w:rStyle w:val="Hyperlink0"/>
        </w:rPr>
        <w:t>e</w:t>
      </w:r>
      <w:r w:rsidRPr="6E606DB0">
        <w:rPr>
          <w:rStyle w:val="Hyperlink0"/>
        </w:rPr>
        <w:t xml:space="preserve"> diese Reaktionen im Circle oder schreib sie dir jetzt auf.</w:t>
      </w:r>
    </w:p>
    <w:p w14:paraId="75CE096C" w14:textId="77777777" w:rsidR="00AE7967" w:rsidRDefault="158A9151" w:rsidP="00B6388B">
      <w:pPr>
        <w:spacing w:before="180" w:after="180"/>
        <w:ind w:left="482"/>
        <w:rPr>
          <w:rStyle w:val="Hyperlink0"/>
          <w:i/>
        </w:rPr>
      </w:pPr>
      <w:r w:rsidRPr="002B0AB2">
        <w:rPr>
          <w:rStyle w:val="Hyperlink0"/>
          <w:i/>
        </w:rPr>
        <w:t xml:space="preserve">Hinweis: </w:t>
      </w:r>
    </w:p>
    <w:p w14:paraId="0EBCB0F1" w14:textId="7C4C7170" w:rsidR="00BA2A19" w:rsidRPr="00AE7967" w:rsidRDefault="158A9151" w:rsidP="00B6388B">
      <w:pPr>
        <w:spacing w:before="180" w:after="180"/>
        <w:ind w:left="482"/>
        <w:rPr>
          <w:rStyle w:val="Hyperlink0"/>
        </w:rPr>
      </w:pPr>
      <w:r w:rsidRPr="00AE7967">
        <w:rPr>
          <w:rStyle w:val="Hyperlink0"/>
        </w:rPr>
        <w:t>Es ist wichtig, deine Führungsdilemmata einschließlich deiner Reaktionen zu kennen. Das versetzt dich in die Lage diese loszulassen, um dann vorwärtsdenken zu können.</w:t>
      </w:r>
    </w:p>
    <w:p w14:paraId="77DCCA04" w14:textId="35F1F30E" w:rsidR="00BA2A19" w:rsidRDefault="6685116C" w:rsidP="002B0AB2">
      <w:pPr>
        <w:numPr>
          <w:ilvl w:val="0"/>
          <w:numId w:val="17"/>
        </w:numPr>
        <w:spacing w:after="200"/>
        <w:ind w:left="482" w:hanging="482"/>
        <w:rPr>
          <w:rStyle w:val="Hyperlink0"/>
        </w:rPr>
      </w:pPr>
      <w:bookmarkStart w:id="25" w:name="_Hlk71726124"/>
      <w:r w:rsidRPr="6685116C">
        <w:rPr>
          <w:rStyle w:val="Hyperlink0"/>
        </w:rPr>
        <w:t>Austausch über Kata 7.1: Circle of Influence (</w:t>
      </w:r>
      <w:r w:rsidR="00AB23A3">
        <w:rPr>
          <w:rStyle w:val="Hyperlink0"/>
        </w:rPr>
        <w:t>4</w:t>
      </w:r>
      <w:r w:rsidRPr="6685116C">
        <w:rPr>
          <w:rStyle w:val="Hyperlink0"/>
        </w:rPr>
        <w:t>5 min)</w:t>
      </w:r>
    </w:p>
    <w:p w14:paraId="5C22A367" w14:textId="7BB312D2" w:rsidR="00BA2A19" w:rsidRDefault="3DC63AE0" w:rsidP="002B0AB2">
      <w:pPr>
        <w:spacing w:after="200"/>
        <w:ind w:left="482"/>
        <w:rPr>
          <w:rStyle w:val="Hyperlink0"/>
        </w:rPr>
      </w:pPr>
      <w:r w:rsidRPr="3DC63AE0">
        <w:rPr>
          <w:rStyle w:val="Hyperlink0"/>
        </w:rPr>
        <w:t xml:space="preserve">Tauscht Euch zunächst </w:t>
      </w:r>
      <w:r w:rsidR="00E137F4">
        <w:rPr>
          <w:rStyle w:val="Hyperlink0"/>
        </w:rPr>
        <w:t>kurz</w:t>
      </w:r>
      <w:r w:rsidRPr="3DC63AE0">
        <w:rPr>
          <w:rStyle w:val="Hyperlink0"/>
        </w:rPr>
        <w:t xml:space="preserve"> auf der Metaebene dazu aus, wie ihr bei der Kata vorgegangen seid. Hast du dich strukturiert von außen nach innen vorgearbeitet oder umgekehrt? Oder hast du erst deine Punkte gesammelt und sie dann den einzelnen Kreisen zugeordnet? Wie leicht oder schwer sind dir Sammlung und Zuordnung gefallen? Wie ging es dir mit dem Modell? </w:t>
      </w:r>
    </w:p>
    <w:p w14:paraId="37E397EF" w14:textId="57B78F12" w:rsidR="00BA2A19" w:rsidRDefault="3DC63AE0" w:rsidP="002B0AB2">
      <w:pPr>
        <w:spacing w:after="200"/>
        <w:ind w:left="482"/>
        <w:rPr>
          <w:rStyle w:val="Hyperlink0"/>
        </w:rPr>
      </w:pPr>
      <w:r w:rsidRPr="3DC63AE0">
        <w:rPr>
          <w:rStyle w:val="Hyperlink0"/>
        </w:rPr>
        <w:t xml:space="preserve">Nehmt euch </w:t>
      </w:r>
      <w:r w:rsidR="00E137F4">
        <w:rPr>
          <w:rStyle w:val="Hyperlink0"/>
        </w:rPr>
        <w:t>dann</w:t>
      </w:r>
      <w:r w:rsidRPr="3DC63AE0">
        <w:rPr>
          <w:rStyle w:val="Hyperlink0"/>
        </w:rPr>
        <w:t xml:space="preserve"> Zeit und teilt einzelne Punkte aus eurem „Circle of Influence“. Das können die Punkte sein, die dir besonders wichtig sind</w:t>
      </w:r>
      <w:r w:rsidR="00E918DE">
        <w:rPr>
          <w:rStyle w:val="Hyperlink0"/>
        </w:rPr>
        <w:t>;</w:t>
      </w:r>
      <w:r w:rsidRPr="3DC63AE0">
        <w:rPr>
          <w:rStyle w:val="Hyperlink0"/>
        </w:rPr>
        <w:t xml:space="preserve"> </w:t>
      </w:r>
      <w:r w:rsidR="00E918DE">
        <w:rPr>
          <w:rStyle w:val="Hyperlink0"/>
        </w:rPr>
        <w:t>d</w:t>
      </w:r>
      <w:r w:rsidRPr="3DC63AE0">
        <w:rPr>
          <w:rStyle w:val="Hyperlink0"/>
        </w:rPr>
        <w:t>ie, die gerade noch viel Aufmerksamkeit verschlingen</w:t>
      </w:r>
      <w:r w:rsidR="00E918DE">
        <w:rPr>
          <w:rStyle w:val="Hyperlink0"/>
        </w:rPr>
        <w:t>;</w:t>
      </w:r>
      <w:r w:rsidRPr="3DC63AE0">
        <w:rPr>
          <w:rStyle w:val="Hyperlink0"/>
        </w:rPr>
        <w:t xml:space="preserve"> </w:t>
      </w:r>
      <w:r w:rsidR="00E918DE">
        <w:rPr>
          <w:rStyle w:val="Hyperlink0"/>
        </w:rPr>
        <w:t>d</w:t>
      </w:r>
      <w:r w:rsidRPr="3DC63AE0">
        <w:rPr>
          <w:rStyle w:val="Hyperlink0"/>
        </w:rPr>
        <w:t>ie, deren Zuordnung dir schwergefallen ist</w:t>
      </w:r>
      <w:r w:rsidR="00E918DE">
        <w:rPr>
          <w:rStyle w:val="Hyperlink0"/>
        </w:rPr>
        <w:t>;</w:t>
      </w:r>
      <w:r w:rsidRPr="3DC63AE0">
        <w:rPr>
          <w:rStyle w:val="Hyperlink0"/>
        </w:rPr>
        <w:t xml:space="preserve"> </w:t>
      </w:r>
      <w:r w:rsidR="00E918DE">
        <w:rPr>
          <w:rStyle w:val="Hyperlink0"/>
        </w:rPr>
        <w:t>o</w:t>
      </w:r>
      <w:r w:rsidRPr="3DC63AE0">
        <w:rPr>
          <w:rStyle w:val="Hyperlink0"/>
        </w:rPr>
        <w:t>der die, die dich überrascht bzw. gefreut haben.</w:t>
      </w:r>
    </w:p>
    <w:p w14:paraId="31488CC8" w14:textId="0836876D" w:rsidR="00BA2A19" w:rsidRDefault="3DC63AE0" w:rsidP="002B0AB2">
      <w:pPr>
        <w:spacing w:after="200"/>
        <w:ind w:left="482"/>
        <w:rPr>
          <w:rStyle w:val="Hyperlink0"/>
        </w:rPr>
      </w:pPr>
      <w:r w:rsidRPr="3DC63AE0">
        <w:rPr>
          <w:rStyle w:val="Hyperlink0"/>
        </w:rPr>
        <w:t>Anschließend widmet ihr euch dem „Ins-tun-kommen“. Überleg</w:t>
      </w:r>
      <w:r w:rsidR="00E137F4">
        <w:rPr>
          <w:rStyle w:val="Hyperlink0"/>
        </w:rPr>
        <w:t>e</w:t>
      </w:r>
      <w:r w:rsidRPr="3DC63AE0">
        <w:rPr>
          <w:rStyle w:val="Hyperlink0"/>
        </w:rPr>
        <w:t xml:space="preserve"> </w:t>
      </w:r>
      <w:r w:rsidR="0019735A">
        <w:rPr>
          <w:rStyle w:val="Hyperlink0"/>
        </w:rPr>
        <w:t>für die</w:t>
      </w:r>
      <w:r w:rsidRPr="3DC63AE0">
        <w:rPr>
          <w:rStyle w:val="Hyperlink0"/>
        </w:rPr>
        <w:t xml:space="preserve"> Bereiche Control &amp; Influence: Was sind erste konkrete Schritte? Nimm dir aus dem Bereich Control zwei</w:t>
      </w:r>
      <w:r w:rsidR="005E3677">
        <w:rPr>
          <w:rStyle w:val="Hyperlink0"/>
        </w:rPr>
        <w:t xml:space="preserve"> oder</w:t>
      </w:r>
      <w:r w:rsidRPr="3DC63AE0">
        <w:rPr>
          <w:rStyle w:val="Hyperlink0"/>
        </w:rPr>
        <w:t xml:space="preserve"> drei Dinge vor, die du in den nächsten 72 Stunden umgesetzt haben </w:t>
      </w:r>
      <w:r w:rsidRPr="3DC63AE0">
        <w:rPr>
          <w:rStyle w:val="Hyperlink0"/>
        </w:rPr>
        <w:lastRenderedPageBreak/>
        <w:t>willst. Teil</w:t>
      </w:r>
      <w:r w:rsidR="00E137F4">
        <w:rPr>
          <w:rStyle w:val="Hyperlink0"/>
        </w:rPr>
        <w:t>e</w:t>
      </w:r>
      <w:r w:rsidRPr="3DC63AE0">
        <w:rPr>
          <w:rStyle w:val="Hyperlink0"/>
        </w:rPr>
        <w:t xml:space="preserve"> diese im Circle.</w:t>
      </w:r>
      <w:r w:rsidR="00E137F4">
        <w:rPr>
          <w:rStyle w:val="Hyperlink0"/>
        </w:rPr>
        <w:t xml:space="preserve"> Tipp: Für diese Aufgabe könnte die Kata 7.2 spannende Reflexionsfragen bieten.</w:t>
      </w:r>
    </w:p>
    <w:p w14:paraId="474DB025" w14:textId="20209AE6" w:rsidR="00BA2A19" w:rsidRDefault="6E606DB0" w:rsidP="00A00C31">
      <w:pPr>
        <w:spacing w:after="36"/>
        <w:ind w:left="482"/>
        <w:rPr>
          <w:rStyle w:val="Hyperlink0"/>
        </w:rPr>
      </w:pPr>
      <w:r w:rsidRPr="6E606DB0">
        <w:rPr>
          <w:rStyle w:val="Hyperlink0"/>
        </w:rPr>
        <w:t>Wenn du den Guide allein durchläufst: Wähl eine Vertrauensperson, der du innerhalb der nächsten 24 Stunden von deinen Überlegungen erzählst. Bereite deinen Kurzreport wie oben beschrieben vor.</w:t>
      </w:r>
    </w:p>
    <w:p w14:paraId="1DE31D08" w14:textId="77777777" w:rsidR="00AB23A3" w:rsidRDefault="00AB23A3" w:rsidP="00A00C31">
      <w:pPr>
        <w:spacing w:after="36"/>
        <w:ind w:left="482"/>
        <w:rPr>
          <w:rStyle w:val="Hyperlink0"/>
        </w:rPr>
      </w:pPr>
    </w:p>
    <w:p w14:paraId="2A3F0D2B" w14:textId="2818CB1F" w:rsidR="00BA2A19" w:rsidRDefault="3DC63AE0" w:rsidP="002B0AB2">
      <w:pPr>
        <w:spacing w:after="200"/>
        <w:ind w:left="482"/>
        <w:rPr>
          <w:rStyle w:val="Hyperlink0"/>
        </w:rPr>
      </w:pPr>
      <w:r w:rsidRPr="3DC63AE0">
        <w:rPr>
          <w:rStyle w:val="Hyperlink0"/>
        </w:rPr>
        <w:t>Diskutiert a</w:t>
      </w:r>
      <w:r w:rsidR="00AB23A3">
        <w:rPr>
          <w:rStyle w:val="Hyperlink0"/>
        </w:rPr>
        <w:t>b</w:t>
      </w:r>
      <w:r w:rsidRPr="3DC63AE0">
        <w:rPr>
          <w:rStyle w:val="Hyperlink0"/>
        </w:rPr>
        <w:t xml:space="preserve">schließend noch folgenden Gedanken: </w:t>
      </w:r>
    </w:p>
    <w:p w14:paraId="4FE90103" w14:textId="3FFFBE64" w:rsidR="00BA2A19" w:rsidRDefault="0084298A" w:rsidP="002B0AB2">
      <w:pPr>
        <w:spacing w:after="200"/>
        <w:ind w:left="482"/>
        <w:rPr>
          <w:rStyle w:val="Hyperlink0"/>
        </w:rPr>
      </w:pPr>
      <w:r>
        <w:rPr>
          <w:rStyle w:val="Hyperlink0"/>
        </w:rPr>
        <w:t xml:space="preserve">Manchmal verorten wir Ereignisse vorschnell im Bereich „Concern“: Eine Situation macht uns betroffen, sie beschäftigt uns gedanklich und bindet sowohl Aufmerksamkeit als auch Energie. Wir glauben, wir sind in der Situation ohnmächtig – ohne Macht. Manchmal können wir die Situation jedoch mit Hilfe anderer, auf die wir Einfluss nehmen können, verändern. </w:t>
      </w:r>
    </w:p>
    <w:bookmarkEnd w:id="25"/>
    <w:p w14:paraId="6D77248D" w14:textId="6B7F2A43" w:rsidR="00BA2A19" w:rsidRDefault="158A9151" w:rsidP="002B0AB2">
      <w:pPr>
        <w:spacing w:after="200"/>
        <w:ind w:left="482"/>
        <w:rPr>
          <w:rStyle w:val="Hyperlink0"/>
        </w:rPr>
      </w:pPr>
      <w:r w:rsidRPr="158A9151">
        <w:rPr>
          <w:rStyle w:val="Hyperlink0"/>
        </w:rPr>
        <w:t>Wo hat sich in deinem Bereich „Concern“ vielleicht ein Punkt versteckt, den du mit Unterstützung deines Circles oder deiner Vertrauensperson noch einmal neu bewerten kannst?</w:t>
      </w:r>
    </w:p>
    <w:p w14:paraId="372EE26A" w14:textId="67CE07D6" w:rsidR="00F11167" w:rsidRDefault="00706FAC" w:rsidP="00936A47">
      <w:pPr>
        <w:numPr>
          <w:ilvl w:val="0"/>
          <w:numId w:val="17"/>
        </w:numPr>
        <w:spacing w:after="200"/>
        <w:ind w:left="482" w:hanging="482"/>
        <w:rPr>
          <w:rStyle w:val="Hyperlink0"/>
        </w:rPr>
      </w:pPr>
      <w:r>
        <w:rPr>
          <w:rStyle w:val="Hyperlink0"/>
        </w:rPr>
        <w:t>Check-out (5 min)</w:t>
      </w:r>
    </w:p>
    <w:p w14:paraId="1CB0D59A" w14:textId="1E062639" w:rsidR="00F11167" w:rsidRDefault="00F11167" w:rsidP="00F11167">
      <w:pPr>
        <w:ind w:left="482"/>
        <w:rPr>
          <w:rStyle w:val="Hyperlink0"/>
        </w:rPr>
      </w:pPr>
      <w:r w:rsidRPr="00047F42">
        <w:rPr>
          <w:rStyle w:val="Hyperlink0"/>
        </w:rPr>
        <w:t>Nimm dir bitte kurz Zeit zum Innehalten. Bitte vervollständig</w:t>
      </w:r>
      <w:r w:rsidR="00A00C31">
        <w:rPr>
          <w:rStyle w:val="Hyperlink0"/>
        </w:rPr>
        <w:t>e</w:t>
      </w:r>
      <w:r w:rsidRPr="00047F42">
        <w:rPr>
          <w:rStyle w:val="Hyperlink0"/>
        </w:rPr>
        <w:t xml:space="preserve"> den folgenden Satz: „Wenn ich aus meiner Führungsrolle auf meine Fähigkeit schaue, Dank &amp; Wertschätzung zu zeigen, dann …“</w:t>
      </w:r>
    </w:p>
    <w:p w14:paraId="6CF50CC8" w14:textId="0FF837B7" w:rsidR="00AB23A3" w:rsidRDefault="00AB23A3" w:rsidP="00F11167">
      <w:pPr>
        <w:ind w:left="482"/>
        <w:rPr>
          <w:rStyle w:val="Hyperlink0"/>
        </w:rPr>
      </w:pPr>
    </w:p>
    <w:p w14:paraId="6571FFCC" w14:textId="5C046B1A" w:rsidR="00BA2A19" w:rsidRPr="00AB23A3" w:rsidRDefault="00AB23A3" w:rsidP="002B0AB2">
      <w:pPr>
        <w:ind w:left="482"/>
        <w:rPr>
          <w:rStyle w:val="Hyperlink0"/>
        </w:rPr>
      </w:pPr>
      <w:r w:rsidRPr="00AB23A3">
        <w:rPr>
          <w:rStyle w:val="Hyperlink0"/>
        </w:rPr>
        <w:t xml:space="preserve">PS: </w:t>
      </w:r>
      <w:r>
        <w:rPr>
          <w:rStyle w:val="Hyperlink0"/>
        </w:rPr>
        <w:t>Du willst wissen, was</w:t>
      </w:r>
      <w:r w:rsidRPr="00AB23A3">
        <w:rPr>
          <w:rStyle w:val="Hyperlink0"/>
        </w:rPr>
        <w:t xml:space="preserve"> dieser Check-out mit dem</w:t>
      </w:r>
      <w:r>
        <w:rPr>
          <w:rStyle w:val="Hyperlink0"/>
        </w:rPr>
        <w:t xml:space="preserve"> Circle of Influence zu tun hat? Dann riskier doch einen kurzen Blick in die Kata 7.3</w:t>
      </w:r>
      <w:r w:rsidR="00747BCE">
        <w:rPr>
          <w:rStyle w:val="Hyperlink0"/>
        </w:rPr>
        <w:t xml:space="preserve"> …</w:t>
      </w:r>
    </w:p>
    <w:p w14:paraId="616F27AC" w14:textId="77777777" w:rsidR="00BA2A19" w:rsidRPr="00AB23A3" w:rsidRDefault="00BA2A19" w:rsidP="002B0AB2">
      <w:pPr>
        <w:ind w:left="482"/>
        <w:rPr>
          <w:rStyle w:val="Hyperlink0"/>
        </w:rPr>
      </w:pPr>
    </w:p>
    <w:p w14:paraId="0051E747" w14:textId="77777777" w:rsidR="00BA2A19" w:rsidRPr="00AB23A3" w:rsidRDefault="0084298A">
      <w:pPr>
        <w:rPr>
          <w:lang w:val="de-DE"/>
        </w:rPr>
      </w:pPr>
      <w:r w:rsidRPr="00AB23A3">
        <w:rPr>
          <w:rStyle w:val="Hyperlink0"/>
          <w:rFonts w:ascii="Arial Unicode MS" w:hAnsi="Arial Unicode MS"/>
        </w:rPr>
        <w:br w:type="page"/>
      </w:r>
    </w:p>
    <w:p w14:paraId="61223095" w14:textId="4C37EB87" w:rsidR="00BA2A19" w:rsidRDefault="0084298A">
      <w:pPr>
        <w:pStyle w:val="berschrift2"/>
        <w:rPr>
          <w:rStyle w:val="Hyperlink0"/>
        </w:rPr>
      </w:pPr>
      <w:bookmarkStart w:id="26" w:name="woche8sharingforfeedback"/>
      <w:bookmarkStart w:id="27" w:name="_Toc116587811"/>
      <w:r>
        <w:rPr>
          <w:rStyle w:val="Hyperlink0"/>
        </w:rPr>
        <w:lastRenderedPageBreak/>
        <w:t xml:space="preserve">Woche 8: </w:t>
      </w:r>
      <w:bookmarkEnd w:id="26"/>
      <w:r w:rsidR="005E3677">
        <w:rPr>
          <w:rStyle w:val="Hyperlink0"/>
        </w:rPr>
        <w:t xml:space="preserve">Zwischenstopp </w:t>
      </w:r>
      <w:r>
        <w:rPr>
          <w:rStyle w:val="Hyperlink0"/>
        </w:rPr>
        <w:t xml:space="preserve">und </w:t>
      </w:r>
      <w:r w:rsidR="005E3677">
        <w:rPr>
          <w:rStyle w:val="Hyperlink0"/>
        </w:rPr>
        <w:t>Routencheck</w:t>
      </w:r>
      <w:bookmarkEnd w:id="27"/>
    </w:p>
    <w:p w14:paraId="342C0D17" w14:textId="3A27025B" w:rsidR="003C30CA" w:rsidRDefault="00A00C31">
      <w:pPr>
        <w:pStyle w:val="Textkrper"/>
        <w:rPr>
          <w:rStyle w:val="Hyperlink0"/>
        </w:rPr>
      </w:pPr>
      <w:r>
        <w:rPr>
          <w:rStyle w:val="Hyperlink0"/>
        </w:rPr>
        <w:t>In dieser Woche gibt es auf d</w:t>
      </w:r>
      <w:r w:rsidR="158A9151" w:rsidRPr="158A9151">
        <w:rPr>
          <w:rStyle w:val="Hyperlink0"/>
        </w:rPr>
        <w:t xml:space="preserve">einer Reise wieder einen </w:t>
      </w:r>
      <w:r w:rsidR="005E3677">
        <w:rPr>
          <w:rStyle w:val="Hyperlink0"/>
        </w:rPr>
        <w:t>Zwischen</w:t>
      </w:r>
      <w:r w:rsidR="005E3677" w:rsidRPr="158A9151">
        <w:rPr>
          <w:rStyle w:val="Hyperlink0"/>
        </w:rPr>
        <w:t xml:space="preserve">stopp </w:t>
      </w:r>
      <w:r w:rsidR="158A9151" w:rsidRPr="158A9151">
        <w:rPr>
          <w:rStyle w:val="Hyperlink0"/>
        </w:rPr>
        <w:t xml:space="preserve">und einen Ausblick auf deine weitere Route. </w:t>
      </w:r>
    </w:p>
    <w:p w14:paraId="77AEC142" w14:textId="05923AA6" w:rsidR="00BA2A19" w:rsidRDefault="005E3677">
      <w:pPr>
        <w:pStyle w:val="Textkrper"/>
        <w:rPr>
          <w:rStyle w:val="Hyperlink0"/>
        </w:rPr>
      </w:pPr>
      <w:r>
        <w:rPr>
          <w:rStyle w:val="Hyperlink0"/>
        </w:rPr>
        <w:t>Zwisch</w:t>
      </w:r>
      <w:r w:rsidR="0084298A">
        <w:rPr>
          <w:rStyle w:val="Hyperlink0"/>
        </w:rPr>
        <w:t>enstopp: Reflektier die letzten Wochen des Leadership</w:t>
      </w:r>
      <w:r>
        <w:rPr>
          <w:rStyle w:val="Hyperlink0"/>
        </w:rPr>
        <w:t>-</w:t>
      </w:r>
      <w:r w:rsidR="0084298A">
        <w:rPr>
          <w:rStyle w:val="Hyperlink0"/>
        </w:rPr>
        <w:t xml:space="preserve">Lernpfads. Was hast du ausprobiert, welche Erfahrungen hast du gemacht? Was hast du über dich, deine Rolle und deine Organisation gelernt? </w:t>
      </w:r>
    </w:p>
    <w:p w14:paraId="03DFA98E" w14:textId="3EDB4A4D" w:rsidR="00A43188" w:rsidRDefault="00A43188" w:rsidP="00A43188">
      <w:pPr>
        <w:pStyle w:val="Textkrper"/>
        <w:rPr>
          <w:rStyle w:val="Hyperlink0"/>
        </w:rPr>
      </w:pPr>
      <w:r>
        <w:rPr>
          <w:rStyle w:val="Hyperlink0"/>
        </w:rPr>
        <w:t xml:space="preserve">Ausblick: Überprüf deine Zielsetzung </w:t>
      </w:r>
      <w:r w:rsidR="006065E4">
        <w:rPr>
          <w:rStyle w:val="Hyperlink0"/>
        </w:rPr>
        <w:t>bezüglich</w:t>
      </w:r>
      <w:r>
        <w:rPr>
          <w:rStyle w:val="Hyperlink0"/>
        </w:rPr>
        <w:t xml:space="preserve"> deiner Führungsrolle. </w:t>
      </w:r>
      <w:r>
        <w:rPr>
          <w:lang w:val="de-DE"/>
        </w:rPr>
        <w:t xml:space="preserve">Wie hat sich dein Verständnis deiner Zielsetzung in den letzten Wochen verändert? Was bedeutet das für deine Ziele? </w:t>
      </w:r>
      <w:r>
        <w:rPr>
          <w:rStyle w:val="Hyperlink0"/>
        </w:rPr>
        <w:t xml:space="preserve">Welche Schwerpunkte möchtest du für die letzten Wochen des Leadership-Lernpfads setzen? </w:t>
      </w:r>
    </w:p>
    <w:p w14:paraId="524B6657" w14:textId="77777777" w:rsidR="00BA2A19" w:rsidRDefault="0084298A">
      <w:pPr>
        <w:pStyle w:val="Textkrper"/>
        <w:rPr>
          <w:rStyle w:val="Hyperlink0"/>
        </w:rPr>
      </w:pPr>
      <w:r>
        <w:rPr>
          <w:rStyle w:val="Ohne"/>
          <w:b/>
          <w:bCs/>
          <w:lang w:val="de-DE"/>
        </w:rPr>
        <w:t>Als Vorbereitung</w:t>
      </w:r>
    </w:p>
    <w:p w14:paraId="31A1EBD3" w14:textId="1B3099B4" w:rsidR="00BA2A19" w:rsidRDefault="0084298A" w:rsidP="00947E65">
      <w:pPr>
        <w:pStyle w:val="Compact"/>
        <w:numPr>
          <w:ilvl w:val="0"/>
          <w:numId w:val="17"/>
        </w:numPr>
        <w:spacing w:after="200"/>
        <w:ind w:left="482" w:hanging="482"/>
        <w:rPr>
          <w:lang w:val="de-DE"/>
        </w:rPr>
      </w:pPr>
      <w:r>
        <w:rPr>
          <w:rStyle w:val="Hyperlink0"/>
        </w:rPr>
        <w:t xml:space="preserve">Kata 8.1: </w:t>
      </w:r>
      <w:r w:rsidR="00195C55">
        <w:rPr>
          <w:rStyle w:val="Hyperlink0"/>
        </w:rPr>
        <w:t>Z</w:t>
      </w:r>
      <w:r>
        <w:rPr>
          <w:rStyle w:val="Hyperlink0"/>
        </w:rPr>
        <w:t xml:space="preserve">weite </w:t>
      </w:r>
      <w:r w:rsidR="005E3677">
        <w:rPr>
          <w:rStyle w:val="Hyperlink0"/>
        </w:rPr>
        <w:t>Zwischenstopp</w:t>
      </w:r>
    </w:p>
    <w:p w14:paraId="55D56229" w14:textId="3C48CB84" w:rsidR="009967C1" w:rsidRDefault="009967C1" w:rsidP="009967C1">
      <w:pPr>
        <w:numPr>
          <w:ilvl w:val="0"/>
          <w:numId w:val="17"/>
        </w:numPr>
        <w:spacing w:after="200"/>
        <w:ind w:left="482" w:hanging="482"/>
        <w:rPr>
          <w:rStyle w:val="Hyperlink0"/>
        </w:rPr>
      </w:pPr>
      <w:r>
        <w:rPr>
          <w:rStyle w:val="Hyperlink0"/>
        </w:rPr>
        <w:t>Kata 8.2: Bad in Anerkennung</w:t>
      </w:r>
      <w:r w:rsidR="006F7855">
        <w:rPr>
          <w:rStyle w:val="Hyperlink0"/>
        </w:rPr>
        <w:t xml:space="preserve"> (</w:t>
      </w:r>
      <w:r w:rsidR="003813BD">
        <w:rPr>
          <w:rStyle w:val="Hyperlink0"/>
        </w:rPr>
        <w:t xml:space="preserve">wird </w:t>
      </w:r>
      <w:r w:rsidR="009A1394">
        <w:rPr>
          <w:rStyle w:val="Hyperlink0"/>
        </w:rPr>
        <w:t xml:space="preserve">durchgeführt </w:t>
      </w:r>
      <w:r w:rsidR="006F7855">
        <w:rPr>
          <w:rStyle w:val="Hyperlink0"/>
        </w:rPr>
        <w:t>im Weekly)</w:t>
      </w:r>
    </w:p>
    <w:p w14:paraId="2BE0DDC9" w14:textId="51748334" w:rsidR="00BA2A19" w:rsidRDefault="009967C1" w:rsidP="002B0AB2">
      <w:pPr>
        <w:pStyle w:val="Compact"/>
        <w:numPr>
          <w:ilvl w:val="0"/>
          <w:numId w:val="17"/>
        </w:numPr>
        <w:ind w:left="482" w:hanging="482"/>
        <w:rPr>
          <w:rStyle w:val="Hyperlink0"/>
        </w:rPr>
      </w:pPr>
      <w:r>
        <w:rPr>
          <w:rStyle w:val="Hyperlink0"/>
        </w:rPr>
        <w:t xml:space="preserve">Wenn Du Lust hast, thematisch noch tiefer einzusteigen: </w:t>
      </w:r>
      <w:r w:rsidR="0084298A">
        <w:rPr>
          <w:rStyle w:val="Hyperlink0"/>
        </w:rPr>
        <w:t>Kata 8.</w:t>
      </w:r>
      <w:r w:rsidR="00947E65">
        <w:rPr>
          <w:rStyle w:val="Hyperlink0"/>
        </w:rPr>
        <w:t>3</w:t>
      </w:r>
      <w:r w:rsidR="00195C55">
        <w:rPr>
          <w:rStyle w:val="Hyperlink0"/>
        </w:rPr>
        <w:t xml:space="preserve"> (Deep</w:t>
      </w:r>
      <w:r w:rsidR="00947E65">
        <w:rPr>
          <w:rStyle w:val="Hyperlink0"/>
        </w:rPr>
        <w:t xml:space="preserve"> </w:t>
      </w:r>
      <w:r w:rsidR="00195C55">
        <w:rPr>
          <w:rStyle w:val="Hyperlink0"/>
        </w:rPr>
        <w:t xml:space="preserve">dive </w:t>
      </w:r>
      <w:r w:rsidR="0084298A">
        <w:rPr>
          <w:rStyle w:val="Hyperlink0"/>
        </w:rPr>
        <w:t>Retrospektiven</w:t>
      </w:r>
      <w:r w:rsidR="00195C55">
        <w:rPr>
          <w:rStyle w:val="Hyperlink0"/>
        </w:rPr>
        <w:t>)</w:t>
      </w:r>
    </w:p>
    <w:p w14:paraId="0AB5FF27" w14:textId="77777777" w:rsidR="00CE7247" w:rsidRDefault="00CE7247" w:rsidP="00195C55">
      <w:pPr>
        <w:pStyle w:val="Compact"/>
        <w:ind w:left="482"/>
        <w:rPr>
          <w:lang w:val="de-DE"/>
        </w:rPr>
      </w:pPr>
    </w:p>
    <w:p w14:paraId="3492839F" w14:textId="77777777" w:rsidR="00BA2A19" w:rsidRDefault="0084298A">
      <w:pPr>
        <w:pStyle w:val="FirstParagraph"/>
        <w:rPr>
          <w:rStyle w:val="Hyperlink0"/>
        </w:rPr>
      </w:pPr>
      <w:r>
        <w:rPr>
          <w:rStyle w:val="Ohne"/>
          <w:b/>
          <w:bCs/>
          <w:lang w:val="de-DE"/>
        </w:rPr>
        <w:t>Im Weekly</w:t>
      </w:r>
    </w:p>
    <w:p w14:paraId="73D0322A" w14:textId="495E3066" w:rsidR="00BA2A19" w:rsidRDefault="6685116C" w:rsidP="002B0AB2">
      <w:pPr>
        <w:numPr>
          <w:ilvl w:val="0"/>
          <w:numId w:val="17"/>
        </w:numPr>
        <w:spacing w:after="200"/>
        <w:ind w:left="482" w:hanging="482"/>
        <w:rPr>
          <w:rStyle w:val="Ohne"/>
        </w:rPr>
      </w:pPr>
      <w:r w:rsidRPr="6685116C">
        <w:rPr>
          <w:rStyle w:val="Ohne"/>
        </w:rPr>
        <w:t>Check-in (10 min)</w:t>
      </w:r>
    </w:p>
    <w:p w14:paraId="3D73A34E" w14:textId="5CB078B5" w:rsidR="005E0FF6" w:rsidRPr="00DD5E75" w:rsidRDefault="00363DC0" w:rsidP="005E0FF6">
      <w:pPr>
        <w:spacing w:after="200"/>
        <w:ind w:left="482"/>
        <w:rPr>
          <w:lang w:val="de-DE"/>
        </w:rPr>
      </w:pPr>
      <w:r>
        <w:rPr>
          <w:lang w:val="de-DE"/>
        </w:rPr>
        <w:t xml:space="preserve">Wenn deine </w:t>
      </w:r>
      <w:r w:rsidR="00DC670D">
        <w:rPr>
          <w:lang w:val="de-DE"/>
        </w:rPr>
        <w:t xml:space="preserve">Reise bis hierher in einem Zeitungsartikel </w:t>
      </w:r>
      <w:r w:rsidR="00BD7DC3">
        <w:rPr>
          <w:lang w:val="de-DE"/>
        </w:rPr>
        <w:t>verfasst,</w:t>
      </w:r>
      <w:r w:rsidR="00DC670D">
        <w:rPr>
          <w:lang w:val="de-DE"/>
        </w:rPr>
        <w:t xml:space="preserve"> würde: Was wäre die Überschrift?</w:t>
      </w:r>
    </w:p>
    <w:p w14:paraId="1521796F" w14:textId="5A8707E8" w:rsidR="00BA2A19" w:rsidRDefault="0084298A" w:rsidP="002B0AB2">
      <w:pPr>
        <w:numPr>
          <w:ilvl w:val="0"/>
          <w:numId w:val="17"/>
        </w:numPr>
        <w:spacing w:after="200"/>
        <w:ind w:left="482" w:hanging="482"/>
        <w:rPr>
          <w:lang w:val="de-DE"/>
        </w:rPr>
      </w:pPr>
      <w:r>
        <w:rPr>
          <w:rStyle w:val="Hyperlink0"/>
        </w:rPr>
        <w:t xml:space="preserve">Austausch über Katas 8.1 </w:t>
      </w:r>
      <w:r w:rsidR="00702F77">
        <w:rPr>
          <w:rStyle w:val="Hyperlink0"/>
        </w:rPr>
        <w:t>(20 min)</w:t>
      </w:r>
    </w:p>
    <w:p w14:paraId="403C5AAF" w14:textId="45D429C4" w:rsidR="00BA2A19" w:rsidRDefault="0084298A" w:rsidP="002B0AB2">
      <w:pPr>
        <w:numPr>
          <w:ilvl w:val="0"/>
          <w:numId w:val="17"/>
        </w:numPr>
        <w:spacing w:after="200"/>
        <w:ind w:left="482" w:hanging="482"/>
        <w:rPr>
          <w:rStyle w:val="Hyperlink0"/>
          <w:lang w:val="sv-SE"/>
        </w:rPr>
      </w:pPr>
      <w:r w:rsidRPr="00D939CE">
        <w:rPr>
          <w:rStyle w:val="Hyperlink0"/>
          <w:lang w:val="sv-SE"/>
        </w:rPr>
        <w:t>Kata 8.</w:t>
      </w:r>
      <w:r w:rsidR="00947E65" w:rsidRPr="00D939CE">
        <w:rPr>
          <w:rStyle w:val="Hyperlink0"/>
          <w:lang w:val="sv-SE"/>
        </w:rPr>
        <w:t>2</w:t>
      </w:r>
      <w:r w:rsidRPr="00D939CE">
        <w:rPr>
          <w:rStyle w:val="Hyperlink0"/>
          <w:lang w:val="sv-SE"/>
        </w:rPr>
        <w:t xml:space="preserve">: </w:t>
      </w:r>
      <w:r w:rsidR="000360F4" w:rsidRPr="00D939CE">
        <w:rPr>
          <w:rStyle w:val="Hyperlink0"/>
          <w:lang w:val="sv-SE"/>
        </w:rPr>
        <w:t xml:space="preserve">Bad in </w:t>
      </w:r>
      <w:r w:rsidRPr="00D939CE">
        <w:rPr>
          <w:rStyle w:val="Hyperlink0"/>
          <w:lang w:val="sv-SE"/>
        </w:rPr>
        <w:t>Anerkennung (2</w:t>
      </w:r>
      <w:r w:rsidR="00AF3B9B">
        <w:rPr>
          <w:rStyle w:val="Hyperlink0"/>
          <w:lang w:val="sv-SE"/>
        </w:rPr>
        <w:t>0</w:t>
      </w:r>
      <w:r w:rsidRPr="00D939CE">
        <w:rPr>
          <w:rStyle w:val="Hyperlink0"/>
          <w:lang w:val="sv-SE"/>
        </w:rPr>
        <w:t xml:space="preserve"> min) </w:t>
      </w:r>
    </w:p>
    <w:p w14:paraId="6BEB8E2A" w14:textId="33D6E4B8" w:rsidR="00702F77" w:rsidRPr="00AF3B9B" w:rsidRDefault="00AF3B9B" w:rsidP="00F9358D">
      <w:pPr>
        <w:numPr>
          <w:ilvl w:val="0"/>
          <w:numId w:val="17"/>
        </w:numPr>
        <w:spacing w:after="200"/>
        <w:ind w:left="482" w:hanging="482"/>
        <w:rPr>
          <w:lang w:val="de-DE"/>
        </w:rPr>
      </w:pPr>
      <w:r>
        <w:rPr>
          <w:rStyle w:val="Hyperlink0"/>
        </w:rPr>
        <w:t>Praktische Klärung</w:t>
      </w:r>
      <w:r w:rsidR="00B87792">
        <w:rPr>
          <w:rStyle w:val="Hyperlink0"/>
        </w:rPr>
        <w:t xml:space="preserve"> für Woche 9 (5 min)</w:t>
      </w:r>
      <w:r>
        <w:rPr>
          <w:rStyle w:val="Hyperlink0"/>
        </w:rPr>
        <w:t xml:space="preserve"> </w:t>
      </w:r>
      <w:r w:rsidR="3DC63AE0" w:rsidRPr="3DC63AE0">
        <w:rPr>
          <w:rStyle w:val="Hyperlink0"/>
        </w:rPr>
        <w:t xml:space="preserve">In der Woche 9 werdet ihr euch gegenseitig bei Herausforderungen auf eurer Führungsreise helfen. Dafür braucht es allerdings etwas Zeit. Überlegt euch, ob ihr das Weekly für Woche 9 auf 90 min verlängern oder ob ihr euch darauf beschränken wollt, die Herausforderungen von nur 3 Teilnehmer:innen zu bearbeiten. Sowohl Hilfe bekommen als auch Hilfe geben ist lehrreich. Und oftmals habt ihr als Teilnehmer:innen ja auch ähnliche Herausforderungen. </w:t>
      </w:r>
    </w:p>
    <w:p w14:paraId="2DC493E6" w14:textId="2B65654A" w:rsidR="00702F77" w:rsidRPr="00702F77" w:rsidRDefault="00702F77" w:rsidP="00702F77">
      <w:pPr>
        <w:pStyle w:val="Listenabsatz"/>
        <w:numPr>
          <w:ilvl w:val="0"/>
          <w:numId w:val="104"/>
        </w:numPr>
        <w:ind w:left="567" w:hanging="567"/>
        <w:rPr>
          <w:rStyle w:val="Ohne"/>
          <w:lang w:val="de-DE"/>
        </w:rPr>
      </w:pPr>
      <w:r w:rsidRPr="00702F77">
        <w:rPr>
          <w:rStyle w:val="Ohne"/>
          <w:lang w:val="de-DE"/>
        </w:rPr>
        <w:t>Wer mehr zu Retrospektiven als fester Bestandteil von lernenden Organisationen wissen will, der sollte seine Nase in die Kata 8.3 stecken.</w:t>
      </w:r>
    </w:p>
    <w:p w14:paraId="70541B27" w14:textId="77777777" w:rsidR="00702F77" w:rsidRPr="00702F77" w:rsidRDefault="00702F77" w:rsidP="00702F77">
      <w:pPr>
        <w:tabs>
          <w:tab w:val="left" w:pos="567"/>
        </w:tabs>
        <w:rPr>
          <w:rStyle w:val="Ohne"/>
          <w:lang w:val="de-DE"/>
        </w:rPr>
      </w:pPr>
    </w:p>
    <w:p w14:paraId="78065391" w14:textId="20CF5897" w:rsidR="3384F0F6" w:rsidRDefault="6685116C" w:rsidP="00702F77">
      <w:pPr>
        <w:numPr>
          <w:ilvl w:val="0"/>
          <w:numId w:val="17"/>
        </w:numPr>
        <w:tabs>
          <w:tab w:val="left" w:pos="567"/>
        </w:tabs>
        <w:rPr>
          <w:rStyle w:val="Ohne"/>
        </w:rPr>
      </w:pPr>
      <w:r w:rsidRPr="6685116C">
        <w:rPr>
          <w:rStyle w:val="Ohne"/>
        </w:rPr>
        <w:t>Check-out (5 min)</w:t>
      </w:r>
    </w:p>
    <w:p w14:paraId="4D864FA1" w14:textId="40300B53" w:rsidR="006D7B29" w:rsidRPr="006D7B29" w:rsidRDefault="006D7B29" w:rsidP="006D7B29">
      <w:pPr>
        <w:tabs>
          <w:tab w:val="left" w:pos="567"/>
        </w:tabs>
        <w:spacing w:before="200"/>
        <w:rPr>
          <w:lang w:val="de-DE"/>
        </w:rPr>
      </w:pPr>
      <w:r w:rsidRPr="00D939CE">
        <w:rPr>
          <w:rStyle w:val="Ohne"/>
          <w:lang w:val="de-DE"/>
        </w:rPr>
        <w:tab/>
      </w:r>
      <w:r w:rsidRPr="006D7B29">
        <w:rPr>
          <w:rStyle w:val="Ohne"/>
          <w:lang w:val="de-DE"/>
        </w:rPr>
        <w:t>Unter w</w:t>
      </w:r>
      <w:r>
        <w:rPr>
          <w:rStyle w:val="Ohne"/>
          <w:lang w:val="de-DE"/>
        </w:rPr>
        <w:t>elches Motto stellst du die verbleibenden Wochen deiner Leadershipreise?</w:t>
      </w:r>
    </w:p>
    <w:p w14:paraId="2FF44498" w14:textId="77777777" w:rsidR="00BA2A19" w:rsidRPr="006D7B29" w:rsidRDefault="0084298A">
      <w:pPr>
        <w:rPr>
          <w:lang w:val="de-DE"/>
        </w:rPr>
      </w:pPr>
      <w:r w:rsidRPr="006D7B29">
        <w:rPr>
          <w:rStyle w:val="Ohne"/>
          <w:rFonts w:ascii="Arial Unicode MS" w:hAnsi="Arial Unicode MS"/>
          <w:lang w:val="de-DE"/>
        </w:rPr>
        <w:br w:type="page"/>
      </w:r>
    </w:p>
    <w:p w14:paraId="48F8354A" w14:textId="557108B9" w:rsidR="00BA2A19" w:rsidRPr="00A34583" w:rsidRDefault="0084298A" w:rsidP="00A34583">
      <w:pPr>
        <w:pStyle w:val="berschrift2"/>
        <w:spacing w:line="259" w:lineRule="auto"/>
        <w:rPr>
          <w:rStyle w:val="Hyperlink0"/>
          <w:color w:val="000000"/>
        </w:rPr>
      </w:pPr>
      <w:bookmarkStart w:id="28" w:name="woche9vertiefendeseigenenprojekts"/>
      <w:bookmarkStart w:id="29" w:name="_Toc116587812"/>
      <w:r>
        <w:rPr>
          <w:rStyle w:val="Hyperlink0"/>
        </w:rPr>
        <w:lastRenderedPageBreak/>
        <w:t>Woche 9: Gegenseitige Unterstützung</w:t>
      </w:r>
      <w:bookmarkEnd w:id="28"/>
      <w:bookmarkEnd w:id="29"/>
    </w:p>
    <w:p w14:paraId="752128F4" w14:textId="34F206A6" w:rsidR="00BA2A19" w:rsidRPr="0024470D" w:rsidRDefault="6E606DB0" w:rsidP="3DC63AE0">
      <w:pPr>
        <w:pStyle w:val="Textkrper"/>
        <w:rPr>
          <w:rStyle w:val="Hyperlink0"/>
          <w:color w:val="auto"/>
        </w:rPr>
      </w:pPr>
      <w:r w:rsidRPr="6E606DB0">
        <w:rPr>
          <w:rStyle w:val="Hyperlink0"/>
          <w:color w:val="auto"/>
        </w:rPr>
        <w:t>Wenn man auf einer Reise nicht weiterkommt</w:t>
      </w:r>
      <w:r w:rsidR="00665410">
        <w:rPr>
          <w:rStyle w:val="Hyperlink0"/>
          <w:color w:val="auto"/>
        </w:rPr>
        <w:t>,</w:t>
      </w:r>
      <w:r w:rsidRPr="6E606DB0">
        <w:rPr>
          <w:rStyle w:val="Hyperlink0"/>
          <w:color w:val="auto"/>
        </w:rPr>
        <w:t xml:space="preserve"> ist es oft hilfreich</w:t>
      </w:r>
      <w:r w:rsidR="00665410">
        <w:rPr>
          <w:rStyle w:val="Hyperlink0"/>
          <w:color w:val="auto"/>
        </w:rPr>
        <w:t>,</w:t>
      </w:r>
      <w:r w:rsidRPr="6E606DB0">
        <w:rPr>
          <w:rStyle w:val="Hyperlink0"/>
          <w:color w:val="auto"/>
        </w:rPr>
        <w:t xml:space="preserve"> sich die Unterstützung anderer zu holen. In dieser Woche kannst du daher nochmal die ganze Kraft der Gruppe oder deiner gewählten Unterstützer:innen nutzen. Dazu ist es wichtig, dass du dir genau überlegst</w:t>
      </w:r>
      <w:r w:rsidR="00A570DB">
        <w:rPr>
          <w:rStyle w:val="Hyperlink0"/>
          <w:color w:val="auto"/>
        </w:rPr>
        <w:t>, wob</w:t>
      </w:r>
      <w:r w:rsidRPr="6E606DB0">
        <w:rPr>
          <w:rStyle w:val="Hyperlink0"/>
          <w:color w:val="auto"/>
        </w:rPr>
        <w:t>ei du dir Unterstützung wünschst und wo der Kern deiner Herausforderung liegt.</w:t>
      </w:r>
    </w:p>
    <w:p w14:paraId="564DD39C" w14:textId="77777777" w:rsidR="00E273F2" w:rsidRDefault="6E606DB0">
      <w:pPr>
        <w:pStyle w:val="Textkrper"/>
        <w:rPr>
          <w:rStyle w:val="Hyperlink0"/>
          <w:i/>
          <w:iCs/>
        </w:rPr>
      </w:pPr>
      <w:r w:rsidRPr="6E606DB0">
        <w:rPr>
          <w:rStyle w:val="Hyperlink0"/>
          <w:i/>
          <w:iCs/>
        </w:rPr>
        <w:t xml:space="preserve">Hinweis für Gruppen: </w:t>
      </w:r>
    </w:p>
    <w:p w14:paraId="4374C4E9" w14:textId="118BD49B" w:rsidR="00331593" w:rsidRPr="002B0AB2" w:rsidRDefault="6E606DB0">
      <w:pPr>
        <w:pStyle w:val="Textkrper"/>
        <w:rPr>
          <w:rStyle w:val="Hyperlink0"/>
          <w:iCs/>
        </w:rPr>
      </w:pPr>
      <w:r w:rsidRPr="002B0AB2">
        <w:rPr>
          <w:rStyle w:val="Hyperlink0"/>
          <w:iCs/>
        </w:rPr>
        <w:t xml:space="preserve">Wenn ihr euch nicht schon im Vorfeld verständigt habt – siehe Woche 8 - einigt euch jetzt, ob ihr es für diesen Termin/für euren kollegialen Austausch bei der normalen Zeit belassen möchtet, oder ob </w:t>
      </w:r>
      <w:r w:rsidR="00665410">
        <w:rPr>
          <w:rStyle w:val="Hyperlink0"/>
          <w:iCs/>
        </w:rPr>
        <w:t>i</w:t>
      </w:r>
      <w:r w:rsidRPr="002B0AB2">
        <w:rPr>
          <w:rStyle w:val="Hyperlink0"/>
          <w:iCs/>
        </w:rPr>
        <w:t>hr den Termin verlängern wollt.</w:t>
      </w:r>
    </w:p>
    <w:p w14:paraId="142D0703" w14:textId="77777777" w:rsidR="00BA2A19" w:rsidRDefault="0084298A">
      <w:pPr>
        <w:pStyle w:val="Textkrper"/>
        <w:rPr>
          <w:rStyle w:val="Hyperlink0"/>
        </w:rPr>
      </w:pPr>
      <w:r>
        <w:rPr>
          <w:rStyle w:val="Ohne"/>
          <w:b/>
          <w:bCs/>
          <w:lang w:val="de-DE"/>
        </w:rPr>
        <w:t>Als Vorbereitung</w:t>
      </w:r>
    </w:p>
    <w:p w14:paraId="1E72C6FF" w14:textId="3E73255A" w:rsidR="00BA2A19" w:rsidRDefault="6E606DB0" w:rsidP="002B0AB2">
      <w:pPr>
        <w:numPr>
          <w:ilvl w:val="0"/>
          <w:numId w:val="17"/>
        </w:numPr>
        <w:spacing w:before="36" w:after="36"/>
        <w:ind w:left="482" w:hanging="482"/>
        <w:rPr>
          <w:rStyle w:val="Hyperlink0"/>
        </w:rPr>
      </w:pPr>
      <w:r w:rsidRPr="6E606DB0">
        <w:rPr>
          <w:rStyle w:val="Hyperlink0"/>
        </w:rPr>
        <w:t xml:space="preserve">Kata 9.1: </w:t>
      </w:r>
      <w:r w:rsidR="00543EDE">
        <w:rPr>
          <w:rStyle w:val="Hyperlink0"/>
        </w:rPr>
        <w:t>Aktuelle</w:t>
      </w:r>
      <w:r w:rsidRPr="6E606DB0">
        <w:rPr>
          <w:rStyle w:val="Hyperlink0"/>
        </w:rPr>
        <w:t xml:space="preserve"> </w:t>
      </w:r>
      <w:r w:rsidR="00543EDE">
        <w:rPr>
          <w:rStyle w:val="Hyperlink0"/>
        </w:rPr>
        <w:t>Problem</w:t>
      </w:r>
      <w:r w:rsidRPr="6E606DB0">
        <w:rPr>
          <w:rStyle w:val="Hyperlink0"/>
        </w:rPr>
        <w:t>stellung</w:t>
      </w:r>
    </w:p>
    <w:p w14:paraId="626CD65E" w14:textId="784C91DB" w:rsidR="003813BD" w:rsidRDefault="00C7306A" w:rsidP="000E7BA8">
      <w:pPr>
        <w:numPr>
          <w:ilvl w:val="0"/>
          <w:numId w:val="17"/>
        </w:numPr>
        <w:spacing w:before="200" w:after="36"/>
        <w:ind w:left="482" w:hanging="482"/>
        <w:rPr>
          <w:lang w:val="de-DE"/>
        </w:rPr>
      </w:pPr>
      <w:r w:rsidRPr="3384F0F6">
        <w:rPr>
          <w:rStyle w:val="Hyperlink0"/>
        </w:rPr>
        <w:t xml:space="preserve">Kata 9.2: Wise Crowds </w:t>
      </w:r>
      <w:r w:rsidR="003813BD">
        <w:rPr>
          <w:rStyle w:val="Hyperlink0"/>
        </w:rPr>
        <w:t>(wird durchgeführt im Weekly)</w:t>
      </w:r>
    </w:p>
    <w:p w14:paraId="3448F45D" w14:textId="77777777" w:rsidR="00BA2A19" w:rsidRDefault="0084298A">
      <w:pPr>
        <w:pStyle w:val="FirstParagraph"/>
      </w:pPr>
      <w:r>
        <w:rPr>
          <w:rStyle w:val="Ohne"/>
          <w:b/>
          <w:bCs/>
        </w:rPr>
        <w:t>Im Weekly</w:t>
      </w:r>
    </w:p>
    <w:p w14:paraId="0EC9AA30" w14:textId="77777777" w:rsidR="004238BF" w:rsidRDefault="3384F0F6" w:rsidP="002B0AB2">
      <w:pPr>
        <w:numPr>
          <w:ilvl w:val="0"/>
          <w:numId w:val="17"/>
        </w:numPr>
        <w:spacing w:after="200"/>
        <w:ind w:left="482" w:hanging="482"/>
        <w:rPr>
          <w:rStyle w:val="Hyperlink0"/>
        </w:rPr>
      </w:pPr>
      <w:r w:rsidRPr="3384F0F6">
        <w:rPr>
          <w:rStyle w:val="Hyperlink0"/>
        </w:rPr>
        <w:t>Check-in: (</w:t>
      </w:r>
      <w:r w:rsidR="001368C7">
        <w:rPr>
          <w:rStyle w:val="Hyperlink0"/>
        </w:rPr>
        <w:t>10</w:t>
      </w:r>
      <w:r w:rsidRPr="3384F0F6">
        <w:rPr>
          <w:rStyle w:val="Hyperlink0"/>
        </w:rPr>
        <w:t xml:space="preserve"> min - wenn ihr </w:t>
      </w:r>
      <w:r w:rsidR="005D0AD4">
        <w:rPr>
          <w:rStyle w:val="Hyperlink0"/>
        </w:rPr>
        <w:t>e</w:t>
      </w:r>
      <w:r w:rsidRPr="3384F0F6">
        <w:rPr>
          <w:rStyle w:val="Hyperlink0"/>
        </w:rPr>
        <w:t>uch nach der Kurzmeditation austauschen möchtet)</w:t>
      </w:r>
    </w:p>
    <w:p w14:paraId="0BBB4DC1" w14:textId="2DF70404" w:rsidR="00665410" w:rsidRDefault="001368C7" w:rsidP="002B0AB2">
      <w:pPr>
        <w:spacing w:after="200"/>
        <w:ind w:left="482"/>
        <w:rPr>
          <w:lang w:val="de-DE"/>
        </w:rPr>
      </w:pPr>
      <w:r w:rsidRPr="001368C7">
        <w:rPr>
          <w:lang w:val="de-DE"/>
        </w:rPr>
        <w:t>Schalte</w:t>
      </w:r>
      <w:r>
        <w:rPr>
          <w:lang w:val="de-DE"/>
        </w:rPr>
        <w:t xml:space="preserve"> deine</w:t>
      </w:r>
      <w:r w:rsidRPr="001368C7">
        <w:rPr>
          <w:lang w:val="de-DE"/>
        </w:rPr>
        <w:t xml:space="preserve"> Kamera aus. Schließ die Augen, oder richt</w:t>
      </w:r>
      <w:r>
        <w:rPr>
          <w:lang w:val="de-DE"/>
        </w:rPr>
        <w:t>e</w:t>
      </w:r>
      <w:r w:rsidRPr="001368C7">
        <w:rPr>
          <w:lang w:val="de-DE"/>
        </w:rPr>
        <w:t xml:space="preserve"> den Blick nach unten auf einen neutralen Punkt. </w:t>
      </w:r>
      <w:r>
        <w:rPr>
          <w:lang w:val="de-DE"/>
        </w:rPr>
        <w:t>Erlaub dir</w:t>
      </w:r>
      <w:r w:rsidRPr="001368C7">
        <w:rPr>
          <w:lang w:val="de-DE"/>
        </w:rPr>
        <w:t xml:space="preserve"> einen Moment der Stille. Jede:</w:t>
      </w:r>
      <w:r>
        <w:rPr>
          <w:lang w:val="de-DE"/>
        </w:rPr>
        <w:t xml:space="preserve">r </w:t>
      </w:r>
      <w:r w:rsidRPr="001368C7">
        <w:rPr>
          <w:lang w:val="de-DE"/>
        </w:rPr>
        <w:t xml:space="preserve">für sich. Komm bei </w:t>
      </w:r>
      <w:r w:rsidR="005D0AD4">
        <w:rPr>
          <w:lang w:val="de-DE"/>
        </w:rPr>
        <w:t>d</w:t>
      </w:r>
      <w:r w:rsidRPr="001368C7">
        <w:rPr>
          <w:lang w:val="de-DE"/>
        </w:rPr>
        <w:t>ir an. Atme bewusst tief ein. Atme langsam aus. Frag dich selbst: „Was bewegt mich gerade?</w:t>
      </w:r>
      <w:r w:rsidR="00D81269">
        <w:rPr>
          <w:lang w:val="de-DE"/>
        </w:rPr>
        <w:t>“</w:t>
      </w:r>
      <w:r w:rsidRPr="001368C7">
        <w:rPr>
          <w:lang w:val="de-DE"/>
        </w:rPr>
        <w:t xml:space="preserve"> und dann frag dich „Was ist mir jetzt (in diesem Circle) wichtig</w:t>
      </w:r>
      <w:r w:rsidR="00D81269">
        <w:rPr>
          <w:lang w:val="de-DE"/>
        </w:rPr>
        <w:t>?</w:t>
      </w:r>
      <w:r w:rsidRPr="001368C7">
        <w:rPr>
          <w:lang w:val="de-DE"/>
        </w:rPr>
        <w:t xml:space="preserve">“ </w:t>
      </w:r>
      <w:r w:rsidR="00B6388B">
        <w:rPr>
          <w:lang w:val="de-DE"/>
        </w:rPr>
        <w:t>(</w:t>
      </w:r>
      <w:r w:rsidRPr="001368C7">
        <w:rPr>
          <w:lang w:val="de-DE"/>
        </w:rPr>
        <w:t>2 min</w:t>
      </w:r>
      <w:r w:rsidR="00B6388B">
        <w:rPr>
          <w:lang w:val="de-DE"/>
        </w:rPr>
        <w:t>)</w:t>
      </w:r>
    </w:p>
    <w:p w14:paraId="42581743" w14:textId="08FB697C" w:rsidR="0024470D" w:rsidRDefault="00665410" w:rsidP="002B0AB2">
      <w:pPr>
        <w:spacing w:after="200"/>
        <w:ind w:left="482"/>
        <w:rPr>
          <w:lang w:val="de-DE"/>
        </w:rPr>
      </w:pPr>
      <w:r>
        <w:rPr>
          <w:lang w:val="de-DE"/>
        </w:rPr>
        <w:t>M</w:t>
      </w:r>
      <w:r w:rsidR="001368C7" w:rsidRPr="001368C7">
        <w:rPr>
          <w:lang w:val="de-DE"/>
        </w:rPr>
        <w:t>it dieser Kurzmeditation schaff</w:t>
      </w:r>
      <w:r w:rsidR="005D0AD4">
        <w:rPr>
          <w:lang w:val="de-DE"/>
        </w:rPr>
        <w:t>s</w:t>
      </w:r>
      <w:r w:rsidR="001368C7" w:rsidRPr="001368C7">
        <w:rPr>
          <w:lang w:val="de-DE"/>
        </w:rPr>
        <w:t xml:space="preserve">t </w:t>
      </w:r>
      <w:r w:rsidR="005D0AD4">
        <w:rPr>
          <w:lang w:val="de-DE"/>
        </w:rPr>
        <w:t>d</w:t>
      </w:r>
      <w:r w:rsidR="001368C7">
        <w:rPr>
          <w:lang w:val="de-DE"/>
        </w:rPr>
        <w:t>u</w:t>
      </w:r>
      <w:r w:rsidR="001368C7" w:rsidRPr="001368C7">
        <w:rPr>
          <w:lang w:val="de-DE"/>
        </w:rPr>
        <w:t xml:space="preserve"> es</w:t>
      </w:r>
      <w:r>
        <w:rPr>
          <w:lang w:val="de-DE"/>
        </w:rPr>
        <w:t>,</w:t>
      </w:r>
      <w:r w:rsidR="001368C7" w:rsidRPr="001368C7">
        <w:rPr>
          <w:lang w:val="de-DE"/>
        </w:rPr>
        <w:t xml:space="preserve"> bewusst in </w:t>
      </w:r>
      <w:r w:rsidR="005D0AD4">
        <w:rPr>
          <w:lang w:val="de-DE"/>
        </w:rPr>
        <w:t>d</w:t>
      </w:r>
      <w:r w:rsidR="001368C7">
        <w:rPr>
          <w:lang w:val="de-DE"/>
        </w:rPr>
        <w:t>einem</w:t>
      </w:r>
      <w:r w:rsidR="001368C7" w:rsidRPr="001368C7">
        <w:rPr>
          <w:lang w:val="de-DE"/>
        </w:rPr>
        <w:t xml:space="preserve"> Weekly anzukommen. </w:t>
      </w:r>
    </w:p>
    <w:p w14:paraId="327F906A" w14:textId="77777777" w:rsidR="004730CC" w:rsidRDefault="6E606DB0" w:rsidP="00B6388B">
      <w:pPr>
        <w:spacing w:before="180" w:after="180"/>
        <w:ind w:left="482"/>
        <w:rPr>
          <w:i/>
          <w:iCs/>
          <w:lang w:val="de-DE"/>
        </w:rPr>
      </w:pPr>
      <w:r w:rsidRPr="6E606DB0">
        <w:rPr>
          <w:i/>
          <w:iCs/>
          <w:lang w:val="de-DE"/>
        </w:rPr>
        <w:t xml:space="preserve">Hinweis: </w:t>
      </w:r>
    </w:p>
    <w:p w14:paraId="6DD35173" w14:textId="62D3F112" w:rsidR="00BA2A19" w:rsidRPr="002B0AB2" w:rsidRDefault="6E606DB0" w:rsidP="002B0AB2">
      <w:pPr>
        <w:spacing w:after="200"/>
        <w:ind w:left="482"/>
        <w:rPr>
          <w:iCs/>
          <w:lang w:val="de-DE"/>
        </w:rPr>
      </w:pPr>
      <w:r w:rsidRPr="002B0AB2">
        <w:rPr>
          <w:iCs/>
          <w:lang w:val="de-DE"/>
        </w:rPr>
        <w:t>Diese Übung kannst du jederzeit mit deinem Team oder für dich selbst wiederholen und so auch in den Arbeitsalltag mehr Achtsamkeit und Ruhe einbringen.</w:t>
      </w:r>
    </w:p>
    <w:p w14:paraId="5EE8956C" w14:textId="6E4244F6" w:rsidR="00BA2A19" w:rsidRPr="001368C7" w:rsidRDefault="3384F0F6" w:rsidP="002B0AB2">
      <w:pPr>
        <w:numPr>
          <w:ilvl w:val="0"/>
          <w:numId w:val="17"/>
        </w:numPr>
        <w:spacing w:after="200"/>
        <w:ind w:left="482" w:hanging="482"/>
        <w:rPr>
          <w:rStyle w:val="Hyperlink0"/>
        </w:rPr>
      </w:pPr>
      <w:r w:rsidRPr="3384F0F6">
        <w:rPr>
          <w:rStyle w:val="Hyperlink0"/>
        </w:rPr>
        <w:t>Austausch Kata 9.2: Wise Crowds (pro Person 15 min plus Pausen)</w:t>
      </w:r>
    </w:p>
    <w:p w14:paraId="020ECD97" w14:textId="77777777" w:rsidR="004238BF" w:rsidRDefault="6E606DB0" w:rsidP="002B0AB2">
      <w:pPr>
        <w:numPr>
          <w:ilvl w:val="0"/>
          <w:numId w:val="17"/>
        </w:numPr>
        <w:spacing w:after="200"/>
        <w:ind w:left="482" w:hanging="482"/>
        <w:rPr>
          <w:rStyle w:val="Hyperlink0"/>
        </w:rPr>
      </w:pPr>
      <w:r w:rsidRPr="6E606DB0">
        <w:rPr>
          <w:rStyle w:val="Hyperlink0"/>
        </w:rPr>
        <w:t xml:space="preserve">Check-out (5 min) </w:t>
      </w:r>
    </w:p>
    <w:p w14:paraId="7F5CAF5C" w14:textId="1A4C6889" w:rsidR="00BA2A19" w:rsidRPr="005D0AD4" w:rsidRDefault="6E606DB0" w:rsidP="002B0AB2">
      <w:pPr>
        <w:spacing w:after="200"/>
        <w:ind w:left="482"/>
        <w:rPr>
          <w:lang w:val="de-DE"/>
        </w:rPr>
      </w:pPr>
      <w:r w:rsidRPr="6E606DB0">
        <w:rPr>
          <w:rStyle w:val="Hyperlink0"/>
        </w:rPr>
        <w:t>Wie hast du Wise Crowds erlebt? Ist es eine Methode, die du in deinen persönlichen Methodenkoffer übernehmen möchtest?</w:t>
      </w:r>
    </w:p>
    <w:p w14:paraId="21C04DB7" w14:textId="77777777" w:rsidR="00BA2A19" w:rsidRDefault="00BA2A19">
      <w:pPr>
        <w:pStyle w:val="FirstParagraph"/>
        <w:rPr>
          <w:rStyle w:val="Ohne"/>
          <w:lang w:val="de-DE"/>
        </w:rPr>
      </w:pPr>
    </w:p>
    <w:p w14:paraId="130E9C32" w14:textId="77777777" w:rsidR="00BA2A19" w:rsidRPr="00646328" w:rsidRDefault="0084298A">
      <w:pPr>
        <w:rPr>
          <w:lang w:val="de-DE"/>
        </w:rPr>
      </w:pPr>
      <w:r w:rsidRPr="00646328">
        <w:rPr>
          <w:rStyle w:val="Ohne"/>
          <w:rFonts w:ascii="Arial Unicode MS" w:hAnsi="Arial Unicode MS"/>
          <w:lang w:val="de-DE"/>
        </w:rPr>
        <w:br w:type="page"/>
      </w:r>
    </w:p>
    <w:p w14:paraId="18622058" w14:textId="00531ADA" w:rsidR="00BA2A19" w:rsidRDefault="158A9151">
      <w:pPr>
        <w:pStyle w:val="berschrift2"/>
        <w:rPr>
          <w:rStyle w:val="Hyperlink0"/>
        </w:rPr>
      </w:pPr>
      <w:bookmarkStart w:id="30" w:name="Xa752cfc4013a1e231e338a8e56cd5186c3b19ee"/>
      <w:bookmarkStart w:id="31" w:name="_Toc116587813"/>
      <w:r w:rsidRPr="158A9151">
        <w:rPr>
          <w:rStyle w:val="Hyperlink0"/>
        </w:rPr>
        <w:lastRenderedPageBreak/>
        <w:t xml:space="preserve">Woche 10: </w:t>
      </w:r>
      <w:bookmarkEnd w:id="30"/>
      <w:r w:rsidRPr="158A9151">
        <w:rPr>
          <w:rStyle w:val="Hyperlink0"/>
        </w:rPr>
        <w:t>Komm in</w:t>
      </w:r>
      <w:r w:rsidR="00EA45AB">
        <w:rPr>
          <w:rStyle w:val="Hyperlink0"/>
        </w:rPr>
        <w:t>s Handeln</w:t>
      </w:r>
      <w:bookmarkEnd w:id="31"/>
    </w:p>
    <w:p w14:paraId="10CAB8BF" w14:textId="36670B0A" w:rsidR="00BA2A19" w:rsidRPr="007B20A0" w:rsidRDefault="158A9151" w:rsidP="158A9151">
      <w:pPr>
        <w:pStyle w:val="Textkrper"/>
        <w:rPr>
          <w:rStyle w:val="Ohne"/>
          <w:b/>
          <w:bCs/>
          <w:lang w:val="de-DE"/>
        </w:rPr>
      </w:pPr>
      <w:r w:rsidRPr="158A9151">
        <w:rPr>
          <w:color w:val="000000" w:themeColor="text1"/>
          <w:lang w:val="de-DE"/>
        </w:rPr>
        <w:t xml:space="preserve">Weiter geht’s auf deiner Reise. </w:t>
      </w:r>
    </w:p>
    <w:p w14:paraId="7737FE25" w14:textId="6331460C" w:rsidR="00BA2A19" w:rsidRDefault="6E606DB0" w:rsidP="158A9151">
      <w:pPr>
        <w:rPr>
          <w:color w:val="000000" w:themeColor="text1"/>
          <w:lang w:val="de-DE"/>
        </w:rPr>
      </w:pPr>
      <w:r w:rsidRPr="6E606DB0">
        <w:rPr>
          <w:color w:val="000000" w:themeColor="text1"/>
          <w:lang w:val="de-DE"/>
        </w:rPr>
        <w:t xml:space="preserve">Du hast schon sehr viel erreicht! Du hast dir ein Bild gemacht über deine Rolle, Aufgaben und Verantwortung und </w:t>
      </w:r>
      <w:r w:rsidR="00EA45AB">
        <w:rPr>
          <w:color w:val="000000" w:themeColor="text1"/>
          <w:lang w:val="de-DE"/>
        </w:rPr>
        <w:t xml:space="preserve">dein </w:t>
      </w:r>
      <w:r w:rsidRPr="6E606DB0">
        <w:rPr>
          <w:color w:val="000000" w:themeColor="text1"/>
          <w:lang w:val="de-DE"/>
        </w:rPr>
        <w:t>Umfeld</w:t>
      </w:r>
      <w:r w:rsidR="0046737C">
        <w:rPr>
          <w:color w:val="000000" w:themeColor="text1"/>
          <w:lang w:val="de-DE"/>
        </w:rPr>
        <w:t xml:space="preserve">. </w:t>
      </w:r>
      <w:r w:rsidR="00D81269">
        <w:rPr>
          <w:color w:val="000000" w:themeColor="text1"/>
          <w:lang w:val="de-DE"/>
        </w:rPr>
        <w:t>D</w:t>
      </w:r>
      <w:r w:rsidR="0046737C">
        <w:rPr>
          <w:color w:val="000000" w:themeColor="text1"/>
          <w:lang w:val="de-DE"/>
        </w:rPr>
        <w:t>u</w:t>
      </w:r>
      <w:r w:rsidRPr="6E606DB0">
        <w:rPr>
          <w:color w:val="000000" w:themeColor="text1"/>
          <w:lang w:val="de-DE"/>
        </w:rPr>
        <w:t xml:space="preserve"> kennst die ersten Quellen und Netzwerke und gehst sehr wahrscheinlich mit viel offeneren Augen zum Thema Leadership durch die Welt.</w:t>
      </w:r>
    </w:p>
    <w:p w14:paraId="74592102" w14:textId="1A544416" w:rsidR="00C53BB9" w:rsidRDefault="00C53BB9" w:rsidP="158A9151">
      <w:pPr>
        <w:rPr>
          <w:color w:val="000000" w:themeColor="text1"/>
          <w:lang w:val="de-DE"/>
        </w:rPr>
      </w:pPr>
    </w:p>
    <w:p w14:paraId="2DC4CB4C" w14:textId="79138E71" w:rsidR="00C53BB9" w:rsidRDefault="00C53BB9" w:rsidP="158A9151">
      <w:pPr>
        <w:rPr>
          <w:color w:val="000000" w:themeColor="text1"/>
          <w:lang w:val="de-DE"/>
        </w:rPr>
      </w:pPr>
      <w:r>
        <w:rPr>
          <w:color w:val="000000" w:themeColor="text1"/>
          <w:lang w:val="de-DE"/>
        </w:rPr>
        <w:t xml:space="preserve">Nun ist es Zeit, all deine Erkenntnisse in einer </w:t>
      </w:r>
      <w:r w:rsidR="00174DFA">
        <w:rPr>
          <w:color w:val="000000" w:themeColor="text1"/>
          <w:lang w:val="de-DE"/>
        </w:rPr>
        <w:t>Gebrauchsanweisung</w:t>
      </w:r>
      <w:r>
        <w:rPr>
          <w:color w:val="000000" w:themeColor="text1"/>
          <w:lang w:val="de-DE"/>
        </w:rPr>
        <w:t xml:space="preserve"> für dich zusammenzufassen.</w:t>
      </w:r>
    </w:p>
    <w:p w14:paraId="2E68DCCB" w14:textId="77777777" w:rsidR="00653CCF" w:rsidRDefault="00653CCF" w:rsidP="158A9151">
      <w:pPr>
        <w:rPr>
          <w:color w:val="000000" w:themeColor="text1"/>
          <w:lang w:val="de-DE"/>
        </w:rPr>
      </w:pPr>
    </w:p>
    <w:p w14:paraId="077F7DD4" w14:textId="6470E9BB" w:rsidR="00BA2A19" w:rsidRDefault="158A9151" w:rsidP="158A9151">
      <w:pPr>
        <w:pStyle w:val="Textkrper"/>
        <w:rPr>
          <w:rStyle w:val="Ohne"/>
          <w:b/>
          <w:bCs/>
        </w:rPr>
      </w:pPr>
      <w:r w:rsidRPr="158A9151">
        <w:rPr>
          <w:rStyle w:val="Ohne"/>
          <w:b/>
          <w:bCs/>
        </w:rPr>
        <w:t>Als Vorbereitung</w:t>
      </w:r>
    </w:p>
    <w:p w14:paraId="758182FA" w14:textId="0BF4AC44" w:rsidR="00E9758B" w:rsidRDefault="003C4A0C" w:rsidP="00EA24EF">
      <w:pPr>
        <w:pStyle w:val="Compact"/>
        <w:numPr>
          <w:ilvl w:val="0"/>
          <w:numId w:val="17"/>
        </w:numPr>
        <w:tabs>
          <w:tab w:val="left" w:pos="567"/>
        </w:tabs>
        <w:rPr>
          <w:rStyle w:val="Hyperlink0"/>
        </w:rPr>
      </w:pPr>
      <w:r>
        <w:rPr>
          <w:rStyle w:val="Hyperlink0"/>
        </w:rPr>
        <w:t>Kata 10.1: Deine Gebrauchsanweisung</w:t>
      </w:r>
    </w:p>
    <w:p w14:paraId="410AE7C9" w14:textId="1CAED01B" w:rsidR="00BA2A19" w:rsidRDefault="00E9758B" w:rsidP="000E7BA8">
      <w:pPr>
        <w:pStyle w:val="Compact"/>
        <w:numPr>
          <w:ilvl w:val="0"/>
          <w:numId w:val="17"/>
        </w:numPr>
        <w:tabs>
          <w:tab w:val="left" w:pos="567"/>
        </w:tabs>
        <w:spacing w:before="200"/>
        <w:rPr>
          <w:rStyle w:val="Hyperlink0"/>
        </w:rPr>
      </w:pPr>
      <w:r>
        <w:rPr>
          <w:rStyle w:val="Hyperlink0"/>
        </w:rPr>
        <w:t xml:space="preserve">Wenn Du Lust hast, thematisch noch tiefer einzusteigen: </w:t>
      </w:r>
      <w:r w:rsidR="6E606DB0" w:rsidRPr="6E606DB0">
        <w:rPr>
          <w:rStyle w:val="Hyperlink0"/>
        </w:rPr>
        <w:t>Kata 10.</w:t>
      </w:r>
      <w:r w:rsidR="003C4A0C">
        <w:rPr>
          <w:rStyle w:val="Hyperlink0"/>
        </w:rPr>
        <w:t>2 (</w:t>
      </w:r>
      <w:r w:rsidR="0034284D">
        <w:rPr>
          <w:rStyle w:val="Hyperlink0"/>
        </w:rPr>
        <w:t>nächste Schritte)</w:t>
      </w:r>
      <w:r w:rsidR="6E606DB0" w:rsidRPr="6E606DB0">
        <w:rPr>
          <w:rStyle w:val="Hyperlink0"/>
        </w:rPr>
        <w:t xml:space="preserve"> </w:t>
      </w:r>
    </w:p>
    <w:p w14:paraId="5A6AE595" w14:textId="77777777" w:rsidR="00BA2A19" w:rsidRDefault="3DC63AE0">
      <w:pPr>
        <w:pStyle w:val="FirstParagraph"/>
      </w:pPr>
      <w:r w:rsidRPr="3DC63AE0">
        <w:rPr>
          <w:rStyle w:val="Ohne"/>
          <w:b/>
          <w:bCs/>
        </w:rPr>
        <w:t>Im Weekly</w:t>
      </w:r>
    </w:p>
    <w:p w14:paraId="51F65D9E" w14:textId="185B4379" w:rsidR="00BA2A19" w:rsidRDefault="6685116C" w:rsidP="002B0AB2">
      <w:pPr>
        <w:numPr>
          <w:ilvl w:val="0"/>
          <w:numId w:val="17"/>
        </w:numPr>
        <w:spacing w:after="200"/>
        <w:ind w:left="482" w:hanging="482"/>
        <w:rPr>
          <w:rStyle w:val="Ohne"/>
        </w:rPr>
      </w:pPr>
      <w:r w:rsidRPr="6685116C">
        <w:rPr>
          <w:rStyle w:val="Ohne"/>
        </w:rPr>
        <w:t>Check-in (10 min)</w:t>
      </w:r>
    </w:p>
    <w:p w14:paraId="003835F4" w14:textId="202DD999" w:rsidR="00C51166" w:rsidRPr="00EF05C7" w:rsidRDefault="000E7BA8" w:rsidP="00EF05C7">
      <w:pPr>
        <w:pStyle w:val="Listenabsatz"/>
        <w:ind w:left="482"/>
        <w:rPr>
          <w:rFonts w:eastAsia="Cambria" w:cs="Cambria"/>
          <w:color w:val="000000" w:themeColor="text1"/>
          <w:lang w:val="de-DE"/>
        </w:rPr>
      </w:pPr>
      <w:r>
        <w:rPr>
          <w:rStyle w:val="Hyperlink0"/>
          <w:color w:val="000000" w:themeColor="text1"/>
        </w:rPr>
        <w:t>Nenne eine Sache über dich, die nicht in deinem Lebenslauf steht und für die anderen noch unbekannt ist.</w:t>
      </w:r>
    </w:p>
    <w:p w14:paraId="73726417" w14:textId="49112814" w:rsidR="00BA2A19" w:rsidRDefault="158A9151" w:rsidP="002B0AB2">
      <w:pPr>
        <w:numPr>
          <w:ilvl w:val="0"/>
          <w:numId w:val="17"/>
        </w:numPr>
        <w:spacing w:after="200"/>
        <w:ind w:left="482" w:hanging="482"/>
      </w:pPr>
      <w:r w:rsidRPr="158A9151">
        <w:rPr>
          <w:rStyle w:val="Ohne"/>
        </w:rPr>
        <w:t xml:space="preserve">Austausch </w:t>
      </w:r>
      <w:r w:rsidR="0046737C">
        <w:rPr>
          <w:rStyle w:val="Ohne"/>
        </w:rPr>
        <w:t xml:space="preserve">über </w:t>
      </w:r>
      <w:r w:rsidRPr="158A9151">
        <w:rPr>
          <w:rStyle w:val="Hyperlink0"/>
        </w:rPr>
        <w:t>Kata 10</w:t>
      </w:r>
      <w:r w:rsidR="00D055B9">
        <w:rPr>
          <w:rStyle w:val="Hyperlink0"/>
        </w:rPr>
        <w:t>.1</w:t>
      </w:r>
      <w:r w:rsidRPr="158A9151">
        <w:rPr>
          <w:rStyle w:val="Hyperlink0"/>
        </w:rPr>
        <w:t xml:space="preserve"> (45 min)</w:t>
      </w:r>
    </w:p>
    <w:p w14:paraId="3A0FCEEA" w14:textId="77777777" w:rsidR="00232C89" w:rsidRDefault="3DC63AE0" w:rsidP="00232C89">
      <w:pPr>
        <w:numPr>
          <w:ilvl w:val="0"/>
          <w:numId w:val="17"/>
        </w:numPr>
        <w:tabs>
          <w:tab w:val="left" w:pos="426"/>
        </w:tabs>
        <w:ind w:left="426" w:hanging="426"/>
        <w:rPr>
          <w:rStyle w:val="Hyperlink0"/>
        </w:rPr>
      </w:pPr>
      <w:r w:rsidRPr="3DC63AE0">
        <w:rPr>
          <w:rStyle w:val="Hyperlink0"/>
        </w:rPr>
        <w:t xml:space="preserve">Check-out (5 min) </w:t>
      </w:r>
    </w:p>
    <w:p w14:paraId="0676C391" w14:textId="367B7A4E" w:rsidR="00BA2A19" w:rsidRDefault="3DC63AE0" w:rsidP="00232C89">
      <w:pPr>
        <w:tabs>
          <w:tab w:val="left" w:pos="426"/>
        </w:tabs>
        <w:spacing w:before="200"/>
        <w:ind w:left="425"/>
        <w:rPr>
          <w:rStyle w:val="Hyperlink0"/>
        </w:rPr>
      </w:pPr>
      <w:r w:rsidRPr="3DC63AE0">
        <w:rPr>
          <w:rStyle w:val="Hyperlink0"/>
        </w:rPr>
        <w:t>Reflektiert in den letzten Minuten eure Lernerfahrung in dieser</w:t>
      </w:r>
      <w:r w:rsidR="00232C89">
        <w:rPr>
          <w:rStyle w:val="Hyperlink0"/>
        </w:rPr>
        <w:t xml:space="preserve"> </w:t>
      </w:r>
      <w:r w:rsidRPr="3DC63AE0">
        <w:rPr>
          <w:rStyle w:val="Hyperlink0"/>
        </w:rPr>
        <w:t xml:space="preserve">Stunde. </w:t>
      </w:r>
      <w:r w:rsidR="6685116C" w:rsidRPr="00DD5A7E">
        <w:rPr>
          <w:lang w:val="de-DE"/>
        </w:rPr>
        <w:br/>
      </w:r>
    </w:p>
    <w:p w14:paraId="1979293D" w14:textId="3391E94F" w:rsidR="158A9151" w:rsidRDefault="158A9151" w:rsidP="002B0AB2">
      <w:pPr>
        <w:ind w:left="480"/>
        <w:rPr>
          <w:rStyle w:val="Hyperlink0"/>
          <w:color w:val="000000" w:themeColor="text1"/>
        </w:rPr>
      </w:pPr>
    </w:p>
    <w:p w14:paraId="3F2F652E" w14:textId="4CB6B402" w:rsidR="00BA2A19" w:rsidRPr="00BA2A19" w:rsidRDefault="0084298A" w:rsidP="6685116C">
      <w:pPr>
        <w:pStyle w:val="berschrift2"/>
        <w:spacing w:line="259" w:lineRule="auto"/>
        <w:rPr>
          <w:rStyle w:val="Hyperlink0"/>
          <w:color w:val="4F81BD" w:themeColor="accent1"/>
        </w:rPr>
      </w:pPr>
      <w:r w:rsidRPr="6685116C">
        <w:rPr>
          <w:rStyle w:val="Hyperlink0"/>
          <w:rFonts w:ascii="Arial Unicode MS" w:hAnsi="Arial Unicode MS"/>
        </w:rPr>
        <w:br w:type="page"/>
      </w:r>
      <w:bookmarkStart w:id="32" w:name="_Toc116587814"/>
      <w:r w:rsidR="6685116C" w:rsidRPr="6685116C">
        <w:rPr>
          <w:rStyle w:val="Hyperlink0"/>
        </w:rPr>
        <w:lastRenderedPageBreak/>
        <w:t>Woche 11: Reiseberichte</w:t>
      </w:r>
      <w:bookmarkEnd w:id="32"/>
    </w:p>
    <w:p w14:paraId="636A2FED" w14:textId="69560E68" w:rsidR="007F67D9" w:rsidRDefault="6E606DB0" w:rsidP="6685116C">
      <w:pPr>
        <w:pStyle w:val="Textkrper"/>
        <w:rPr>
          <w:rStyle w:val="Hyperlink0"/>
        </w:rPr>
      </w:pPr>
      <w:r w:rsidRPr="6E606DB0">
        <w:rPr>
          <w:rStyle w:val="Hyperlink0"/>
          <w:color w:val="000000" w:themeColor="text1"/>
        </w:rPr>
        <w:t>Du hast dich auf eine Reise begeben</w:t>
      </w:r>
      <w:r w:rsidR="00EA45AB">
        <w:rPr>
          <w:rStyle w:val="Hyperlink0"/>
          <w:color w:val="000000" w:themeColor="text1"/>
        </w:rPr>
        <w:t xml:space="preserve"> und</w:t>
      </w:r>
      <w:r w:rsidRPr="6E606DB0">
        <w:rPr>
          <w:rStyle w:val="Hyperlink0"/>
          <w:color w:val="000000" w:themeColor="text1"/>
        </w:rPr>
        <w:t xml:space="preserve"> wahrscheinlich hast du bereits</w:t>
      </w:r>
      <w:r w:rsidR="00D36158">
        <w:rPr>
          <w:rStyle w:val="Hyperlink0"/>
          <w:color w:val="000000" w:themeColor="text1"/>
        </w:rPr>
        <w:t>,</w:t>
      </w:r>
      <w:r w:rsidRPr="6E606DB0">
        <w:rPr>
          <w:rStyle w:val="Hyperlink0"/>
          <w:color w:val="000000" w:themeColor="text1"/>
        </w:rPr>
        <w:t xml:space="preserve"> während du unterwegs warst</w:t>
      </w:r>
      <w:r w:rsidR="00D36158">
        <w:rPr>
          <w:rStyle w:val="Hyperlink0"/>
          <w:color w:val="000000" w:themeColor="text1"/>
        </w:rPr>
        <w:t>,</w:t>
      </w:r>
      <w:r w:rsidRPr="6E606DB0">
        <w:rPr>
          <w:rStyle w:val="Hyperlink0"/>
          <w:color w:val="000000" w:themeColor="text1"/>
        </w:rPr>
        <w:t xml:space="preserve"> Kolleg:innen, Freund:innen, Bekannten von deiner Reise berichtet. Du hast in den letzten Wochen einige Hürden genommen, einige Klippen umschifft und dich mit anderen Reisenden ausgetauscht – du hast </w:t>
      </w:r>
      <w:r w:rsidRPr="002B0AB2">
        <w:rPr>
          <w:rStyle w:val="Hyperlink0"/>
          <w:color w:val="000000" w:themeColor="text1"/>
        </w:rPr>
        <w:t>einiges</w:t>
      </w:r>
      <w:r w:rsidRPr="6E606DB0">
        <w:rPr>
          <w:rStyle w:val="Hyperlink0"/>
          <w:color w:val="000000" w:themeColor="text1"/>
        </w:rPr>
        <w:t xml:space="preserve"> erreicht. </w:t>
      </w:r>
    </w:p>
    <w:p w14:paraId="769401FD" w14:textId="51D09077" w:rsidR="00BA2A19" w:rsidRPr="00BA2A19" w:rsidRDefault="6E606DB0" w:rsidP="6685116C">
      <w:pPr>
        <w:pStyle w:val="Textkrper"/>
        <w:rPr>
          <w:rStyle w:val="Hyperlink0"/>
        </w:rPr>
      </w:pPr>
      <w:r w:rsidRPr="6E606DB0">
        <w:rPr>
          <w:rStyle w:val="Hyperlink0"/>
        </w:rPr>
        <w:t>In dieser Woche ist die Frage an dich: Was, wem und in welcher Form möchtest du e</w:t>
      </w:r>
      <w:r w:rsidR="00EA45AB">
        <w:rPr>
          <w:rStyle w:val="Hyperlink0"/>
        </w:rPr>
        <w:t>twa</w:t>
      </w:r>
      <w:r w:rsidRPr="6E606DB0">
        <w:rPr>
          <w:rStyle w:val="Hyperlink0"/>
        </w:rPr>
        <w:t>s weitergeben?</w:t>
      </w:r>
    </w:p>
    <w:p w14:paraId="56DC8139" w14:textId="77777777" w:rsidR="00BA2A19" w:rsidRPr="00BA2A19" w:rsidRDefault="6685116C" w:rsidP="6685116C">
      <w:pPr>
        <w:pStyle w:val="Textkrper"/>
        <w:rPr>
          <w:rStyle w:val="Ohne"/>
          <w:b/>
          <w:bCs/>
        </w:rPr>
      </w:pPr>
      <w:r w:rsidRPr="6685116C">
        <w:rPr>
          <w:rStyle w:val="Ohne"/>
          <w:b/>
          <w:bCs/>
        </w:rPr>
        <w:t>Als Vorbereitung</w:t>
      </w:r>
    </w:p>
    <w:p w14:paraId="79F6FCAE" w14:textId="5AA427DB" w:rsidR="00BA2A19" w:rsidRPr="00BA2A19" w:rsidRDefault="6685116C" w:rsidP="007661EE">
      <w:pPr>
        <w:numPr>
          <w:ilvl w:val="0"/>
          <w:numId w:val="17"/>
        </w:numPr>
        <w:tabs>
          <w:tab w:val="left" w:pos="567"/>
        </w:tabs>
        <w:rPr>
          <w:lang w:val="de-DE"/>
        </w:rPr>
      </w:pPr>
      <w:r w:rsidRPr="6685116C">
        <w:rPr>
          <w:rStyle w:val="Hyperlink0"/>
        </w:rPr>
        <w:t>Kata 11</w:t>
      </w:r>
      <w:r w:rsidR="00726EBB">
        <w:rPr>
          <w:rStyle w:val="Hyperlink0"/>
        </w:rPr>
        <w:t>.1</w:t>
      </w:r>
      <w:r w:rsidRPr="6685116C">
        <w:rPr>
          <w:rStyle w:val="Hyperlink0"/>
        </w:rPr>
        <w:t xml:space="preserve">: </w:t>
      </w:r>
      <w:r w:rsidR="000E21F8">
        <w:rPr>
          <w:rStyle w:val="Hyperlink0"/>
        </w:rPr>
        <w:t>Ver</w:t>
      </w:r>
      <w:r w:rsidR="005A6CA8">
        <w:rPr>
          <w:rStyle w:val="Hyperlink0"/>
        </w:rPr>
        <w:t xml:space="preserve">fassen des </w:t>
      </w:r>
      <w:r w:rsidRPr="6685116C">
        <w:rPr>
          <w:rStyle w:val="Hyperlink0"/>
        </w:rPr>
        <w:t>Reisebericht</w:t>
      </w:r>
      <w:r w:rsidR="005A6CA8">
        <w:rPr>
          <w:rStyle w:val="Hyperlink0"/>
        </w:rPr>
        <w:t>s</w:t>
      </w:r>
      <w:r w:rsidRPr="6685116C">
        <w:rPr>
          <w:rStyle w:val="Hyperlink0"/>
        </w:rPr>
        <w:t xml:space="preserve"> </w:t>
      </w:r>
    </w:p>
    <w:p w14:paraId="5F562802" w14:textId="77777777" w:rsidR="00BA2A19" w:rsidRPr="00BA2A19" w:rsidRDefault="6685116C" w:rsidP="6685116C">
      <w:pPr>
        <w:pStyle w:val="FirstParagraph"/>
      </w:pPr>
      <w:r w:rsidRPr="6685116C">
        <w:rPr>
          <w:rStyle w:val="Ohne"/>
          <w:b/>
          <w:bCs/>
        </w:rPr>
        <w:t>Im Weekly</w:t>
      </w:r>
    </w:p>
    <w:p w14:paraId="4D32AF5B" w14:textId="17265138" w:rsidR="00BA2A19" w:rsidRDefault="6685116C" w:rsidP="002B0AB2">
      <w:pPr>
        <w:numPr>
          <w:ilvl w:val="0"/>
          <w:numId w:val="17"/>
        </w:numPr>
        <w:spacing w:after="200"/>
        <w:ind w:left="482" w:hanging="482"/>
        <w:rPr>
          <w:rStyle w:val="Ohne"/>
        </w:rPr>
      </w:pPr>
      <w:r w:rsidRPr="6685116C">
        <w:rPr>
          <w:rStyle w:val="Ohne"/>
        </w:rPr>
        <w:t>Check-in (10 min)</w:t>
      </w:r>
    </w:p>
    <w:p w14:paraId="7E0F7105" w14:textId="751DE7A7" w:rsidR="008D040A" w:rsidRPr="008D040A" w:rsidRDefault="008D040A" w:rsidP="008D040A">
      <w:pPr>
        <w:pStyle w:val="Listenabsatz"/>
        <w:ind w:left="480"/>
        <w:rPr>
          <w:rStyle w:val="Ohne"/>
          <w:lang w:val="de-DE"/>
        </w:rPr>
      </w:pPr>
      <w:r w:rsidRPr="008D040A">
        <w:rPr>
          <w:rStyle w:val="Ohne"/>
          <w:lang w:val="de-DE"/>
        </w:rPr>
        <w:t xml:space="preserve">Bitte </w:t>
      </w:r>
      <w:r w:rsidR="00D36158">
        <w:rPr>
          <w:rStyle w:val="Ohne"/>
          <w:lang w:val="de-DE"/>
        </w:rPr>
        <w:t xml:space="preserve">beantworte </w:t>
      </w:r>
      <w:r w:rsidRPr="008D040A">
        <w:rPr>
          <w:rStyle w:val="Ohne"/>
          <w:lang w:val="de-DE"/>
        </w:rPr>
        <w:t xml:space="preserve">folgende </w:t>
      </w:r>
      <w:r w:rsidR="00D36158">
        <w:rPr>
          <w:rStyle w:val="Ohne"/>
          <w:lang w:val="de-DE"/>
        </w:rPr>
        <w:t>Fragen</w:t>
      </w:r>
      <w:r w:rsidRPr="008D040A">
        <w:rPr>
          <w:rStyle w:val="Ohne"/>
          <w:lang w:val="de-DE"/>
        </w:rPr>
        <w:t>:</w:t>
      </w:r>
    </w:p>
    <w:p w14:paraId="34068891" w14:textId="74DADFA5" w:rsidR="006C70C0" w:rsidRPr="006C70C0" w:rsidRDefault="6E606DB0" w:rsidP="002B0AB2">
      <w:pPr>
        <w:spacing w:after="200"/>
        <w:ind w:left="482"/>
        <w:rPr>
          <w:rStyle w:val="Ohne"/>
          <w:lang w:val="de-DE"/>
        </w:rPr>
      </w:pPr>
      <w:r w:rsidRPr="6E606DB0">
        <w:rPr>
          <w:rStyle w:val="Ohne"/>
          <w:lang w:val="de-DE"/>
        </w:rPr>
        <w:t>Welchen Aha-Moment möchtest du heute mit deinem Circle teilen?</w:t>
      </w:r>
    </w:p>
    <w:p w14:paraId="65022621" w14:textId="53C7C8E4" w:rsidR="00CF3FB9" w:rsidRDefault="6E606DB0" w:rsidP="002B0AB2">
      <w:pPr>
        <w:spacing w:after="200"/>
        <w:ind w:left="482"/>
        <w:rPr>
          <w:rStyle w:val="Ohne"/>
          <w:lang w:val="de-DE"/>
        </w:rPr>
      </w:pPr>
      <w:r w:rsidRPr="6E606DB0">
        <w:rPr>
          <w:rStyle w:val="Ohne"/>
          <w:lang w:val="de-DE"/>
        </w:rPr>
        <w:t>Wo bist du diese Woche mit deinem Wissen sichtbar geworden?</w:t>
      </w:r>
    </w:p>
    <w:p w14:paraId="1145E5EB" w14:textId="6823AB18" w:rsidR="00CF3FB9" w:rsidRPr="006C70C0" w:rsidRDefault="006C70C0" w:rsidP="002B0AB2">
      <w:pPr>
        <w:spacing w:after="200"/>
        <w:ind w:left="482"/>
        <w:rPr>
          <w:lang w:val="de-DE"/>
        </w:rPr>
      </w:pPr>
      <w:r>
        <w:rPr>
          <w:rStyle w:val="Ohne"/>
          <w:lang w:val="de-DE"/>
        </w:rPr>
        <w:t>Was hast du diese Woche für dein Netzwerk getan?</w:t>
      </w:r>
    </w:p>
    <w:p w14:paraId="1CE2B5E4" w14:textId="1ADBAB00" w:rsidR="00BA2A19" w:rsidRPr="00BA2A19" w:rsidRDefault="6685116C" w:rsidP="002B0AB2">
      <w:pPr>
        <w:numPr>
          <w:ilvl w:val="0"/>
          <w:numId w:val="17"/>
        </w:numPr>
        <w:spacing w:after="200"/>
        <w:ind w:left="482" w:hanging="482"/>
      </w:pPr>
      <w:r w:rsidRPr="6685116C">
        <w:rPr>
          <w:rStyle w:val="Ohne"/>
        </w:rPr>
        <w:t>Austausch über Kata 1</w:t>
      </w:r>
      <w:r w:rsidRPr="6685116C">
        <w:rPr>
          <w:rStyle w:val="Hyperlink0"/>
        </w:rPr>
        <w:t>1</w:t>
      </w:r>
      <w:r w:rsidR="00726EBB">
        <w:rPr>
          <w:rStyle w:val="Hyperlink0"/>
        </w:rPr>
        <w:t>.1</w:t>
      </w:r>
      <w:r w:rsidRPr="6685116C">
        <w:rPr>
          <w:rStyle w:val="Hyperlink0"/>
        </w:rPr>
        <w:t xml:space="preserve"> (45 min)</w:t>
      </w:r>
    </w:p>
    <w:p w14:paraId="77368FDC" w14:textId="7CA1E410" w:rsidR="00BA2A19" w:rsidRDefault="6685116C" w:rsidP="002B0AB2">
      <w:pPr>
        <w:numPr>
          <w:ilvl w:val="0"/>
          <w:numId w:val="17"/>
        </w:numPr>
        <w:spacing w:after="200"/>
        <w:ind w:left="482" w:hanging="482"/>
        <w:rPr>
          <w:rStyle w:val="Ohne"/>
        </w:rPr>
      </w:pPr>
      <w:r w:rsidRPr="6685116C">
        <w:rPr>
          <w:rStyle w:val="Ohne"/>
        </w:rPr>
        <w:t>Check-out (5 min)</w:t>
      </w:r>
    </w:p>
    <w:p w14:paraId="69B7263B" w14:textId="336D867B" w:rsidR="00CF3FB9" w:rsidRDefault="00D81269" w:rsidP="002B0AB2">
      <w:pPr>
        <w:spacing w:after="200"/>
        <w:ind w:left="482"/>
        <w:rPr>
          <w:rStyle w:val="Ohne"/>
          <w:lang w:val="de-DE"/>
        </w:rPr>
      </w:pPr>
      <w:r>
        <w:rPr>
          <w:rStyle w:val="Ohne"/>
          <w:lang w:val="de-DE"/>
        </w:rPr>
        <w:t>Bitte ergänz</w:t>
      </w:r>
      <w:r w:rsidR="00CF3FB9" w:rsidRPr="00CF3FB9">
        <w:rPr>
          <w:rStyle w:val="Ohne"/>
          <w:lang w:val="de-DE"/>
        </w:rPr>
        <w:t xml:space="preserve"> folgende drei Satzanfänge:</w:t>
      </w:r>
    </w:p>
    <w:p w14:paraId="15701253" w14:textId="06943AA6" w:rsidR="00CF3FB9" w:rsidRDefault="00CF3FB9" w:rsidP="002B0AB2">
      <w:pPr>
        <w:spacing w:before="36" w:after="180"/>
        <w:ind w:left="482"/>
        <w:rPr>
          <w:lang w:val="de-DE"/>
        </w:rPr>
      </w:pPr>
      <w:r>
        <w:rPr>
          <w:lang w:val="de-DE"/>
        </w:rPr>
        <w:t>Ich nehme heute mit, dass</w:t>
      </w:r>
      <w:r w:rsidR="0046737C">
        <w:rPr>
          <w:lang w:val="de-DE"/>
        </w:rPr>
        <w:t xml:space="preserve"> ...</w:t>
      </w:r>
    </w:p>
    <w:p w14:paraId="4DBF9B2D" w14:textId="4A6455C6" w:rsidR="00CF3FB9" w:rsidRDefault="00CF3FB9" w:rsidP="002B0AB2">
      <w:pPr>
        <w:spacing w:before="36" w:after="180"/>
        <w:ind w:left="482"/>
        <w:rPr>
          <w:lang w:val="de-DE"/>
        </w:rPr>
      </w:pPr>
      <w:r>
        <w:rPr>
          <w:lang w:val="de-DE"/>
        </w:rPr>
        <w:t>Mein Energielevel ist jetzt bei…</w:t>
      </w:r>
    </w:p>
    <w:p w14:paraId="063B72B0" w14:textId="4E91A347" w:rsidR="00CF3FB9" w:rsidRDefault="00CF3FB9" w:rsidP="002B0AB2">
      <w:pPr>
        <w:spacing w:before="36" w:after="36"/>
        <w:ind w:left="482"/>
        <w:rPr>
          <w:lang w:val="de-DE"/>
        </w:rPr>
      </w:pPr>
      <w:r>
        <w:rPr>
          <w:lang w:val="de-DE"/>
        </w:rPr>
        <w:t>Ich bin heute dankbar für …</w:t>
      </w:r>
    </w:p>
    <w:p w14:paraId="3C9F0CC0" w14:textId="3CB8E6AF" w:rsidR="00332719" w:rsidRDefault="00332719">
      <w:pPr>
        <w:rPr>
          <w:lang w:val="de-DE"/>
        </w:rPr>
      </w:pPr>
      <w:r>
        <w:rPr>
          <w:lang w:val="de-DE"/>
        </w:rPr>
        <w:br w:type="page"/>
      </w:r>
    </w:p>
    <w:p w14:paraId="7816535D" w14:textId="477319B4" w:rsidR="00BA2A19" w:rsidRDefault="0084298A">
      <w:pPr>
        <w:pStyle w:val="berschrift2"/>
        <w:rPr>
          <w:rStyle w:val="Hyperlink0"/>
        </w:rPr>
      </w:pPr>
      <w:bookmarkStart w:id="33" w:name="katalog"/>
      <w:bookmarkStart w:id="34" w:name="_Toc116587815"/>
      <w:r>
        <w:rPr>
          <w:rStyle w:val="Hyperlink0"/>
        </w:rPr>
        <w:lastRenderedPageBreak/>
        <w:t xml:space="preserve">Woche 12: </w:t>
      </w:r>
      <w:r w:rsidR="00923D3A">
        <w:rPr>
          <w:rStyle w:val="Hyperlink0"/>
        </w:rPr>
        <w:t>Ausblick</w:t>
      </w:r>
      <w:r>
        <w:rPr>
          <w:rStyle w:val="Hyperlink0"/>
        </w:rPr>
        <w:t xml:space="preserve"> und </w:t>
      </w:r>
      <w:r w:rsidR="00C94194">
        <w:rPr>
          <w:rStyle w:val="Hyperlink0"/>
        </w:rPr>
        <w:t>Feiern</w:t>
      </w:r>
      <w:bookmarkEnd w:id="34"/>
    </w:p>
    <w:p w14:paraId="0B891172" w14:textId="1B7B3152" w:rsidR="00BA2A19" w:rsidRDefault="6E606DB0">
      <w:pPr>
        <w:pStyle w:val="Textkrper"/>
        <w:rPr>
          <w:rStyle w:val="Hyperlink0"/>
        </w:rPr>
      </w:pPr>
      <w:r w:rsidRPr="6E606DB0">
        <w:rPr>
          <w:rStyle w:val="Hyperlink0"/>
        </w:rPr>
        <w:t xml:space="preserve">Du hast dich auf den Weg gemacht und dich und deine Leadership-Fähigkeiten reflektiert und erweitert. Aber bist du auch schon am Ziel? Wie geht es weiter? Ist nach dem Circle vor dem Circle?   </w:t>
      </w:r>
    </w:p>
    <w:p w14:paraId="246F033B" w14:textId="77777777" w:rsidR="00BA2A19" w:rsidRDefault="0084298A">
      <w:pPr>
        <w:pStyle w:val="Textkrper"/>
        <w:rPr>
          <w:rStyle w:val="Ohne"/>
          <w:b/>
          <w:bCs/>
          <w:lang w:val="de-DE"/>
        </w:rPr>
      </w:pPr>
      <w:r>
        <w:rPr>
          <w:rStyle w:val="Ohne"/>
          <w:b/>
          <w:bCs/>
          <w:lang w:val="de-DE"/>
        </w:rPr>
        <w:t>Als Vorbereitung</w:t>
      </w:r>
    </w:p>
    <w:p w14:paraId="00C089F4" w14:textId="44998687" w:rsidR="00C54FF0" w:rsidRPr="00BA2A19" w:rsidRDefault="00C54FF0" w:rsidP="00C54FF0">
      <w:pPr>
        <w:numPr>
          <w:ilvl w:val="0"/>
          <w:numId w:val="43"/>
        </w:numPr>
        <w:tabs>
          <w:tab w:val="left" w:pos="567"/>
        </w:tabs>
        <w:rPr>
          <w:lang w:val="de-DE"/>
        </w:rPr>
      </w:pPr>
      <w:r w:rsidRPr="6685116C">
        <w:rPr>
          <w:rStyle w:val="Hyperlink0"/>
        </w:rPr>
        <w:t>Kata 1</w:t>
      </w:r>
      <w:r w:rsidR="00923D3A">
        <w:rPr>
          <w:rStyle w:val="Hyperlink0"/>
        </w:rPr>
        <w:t>2</w:t>
      </w:r>
      <w:r>
        <w:rPr>
          <w:rStyle w:val="Hyperlink0"/>
        </w:rPr>
        <w:t>.1</w:t>
      </w:r>
      <w:r w:rsidRPr="6685116C">
        <w:rPr>
          <w:rStyle w:val="Hyperlink0"/>
        </w:rPr>
        <w:t xml:space="preserve">: </w:t>
      </w:r>
      <w:r w:rsidR="00923D3A">
        <w:rPr>
          <w:rStyle w:val="Hyperlink0"/>
        </w:rPr>
        <w:t>Dein Visionboard</w:t>
      </w:r>
      <w:r w:rsidRPr="6685116C">
        <w:rPr>
          <w:rStyle w:val="Hyperlink0"/>
        </w:rPr>
        <w:t xml:space="preserve"> </w:t>
      </w:r>
    </w:p>
    <w:p w14:paraId="728E916D" w14:textId="77777777" w:rsidR="00BA2A19" w:rsidRDefault="0084298A">
      <w:pPr>
        <w:pStyle w:val="FirstParagraph"/>
        <w:rPr>
          <w:rStyle w:val="Hyperlink0"/>
        </w:rPr>
      </w:pPr>
      <w:r>
        <w:rPr>
          <w:rStyle w:val="Ohne"/>
          <w:b/>
          <w:bCs/>
          <w:lang w:val="de-DE"/>
        </w:rPr>
        <w:t>Im Weekly</w:t>
      </w:r>
    </w:p>
    <w:p w14:paraId="626DED25" w14:textId="027C9A18" w:rsidR="00BA2A19" w:rsidRDefault="6685116C" w:rsidP="002B0AB2">
      <w:pPr>
        <w:numPr>
          <w:ilvl w:val="0"/>
          <w:numId w:val="17"/>
        </w:numPr>
        <w:spacing w:after="200"/>
        <w:ind w:left="482" w:hanging="482"/>
        <w:rPr>
          <w:rStyle w:val="Ohne"/>
        </w:rPr>
      </w:pPr>
      <w:r w:rsidRPr="6685116C">
        <w:rPr>
          <w:rStyle w:val="Ohne"/>
        </w:rPr>
        <w:t>Check-in (10 min)</w:t>
      </w:r>
    </w:p>
    <w:p w14:paraId="01302AA4" w14:textId="2B248CF5" w:rsidR="00FA4E42" w:rsidRPr="00FA4E42" w:rsidRDefault="00FA4E42" w:rsidP="00FA4E42">
      <w:pPr>
        <w:spacing w:after="200"/>
        <w:ind w:left="482"/>
        <w:rPr>
          <w:lang w:val="de-DE"/>
        </w:rPr>
      </w:pPr>
      <w:r w:rsidRPr="3384F0F6">
        <w:rPr>
          <w:rStyle w:val="Hyperlink0"/>
        </w:rPr>
        <w:t xml:space="preserve">Wie möchtest </w:t>
      </w:r>
      <w:r>
        <w:rPr>
          <w:rStyle w:val="Hyperlink0"/>
        </w:rPr>
        <w:t>du/w</w:t>
      </w:r>
      <w:r w:rsidRPr="3384F0F6">
        <w:rPr>
          <w:rStyle w:val="Hyperlink0"/>
        </w:rPr>
        <w:t xml:space="preserve">ie möchtet </w:t>
      </w:r>
      <w:r>
        <w:rPr>
          <w:rStyle w:val="Hyperlink0"/>
        </w:rPr>
        <w:t>i</w:t>
      </w:r>
      <w:r w:rsidRPr="3384F0F6">
        <w:rPr>
          <w:rStyle w:val="Hyperlink0"/>
        </w:rPr>
        <w:t>hr den Abschluss der Lernreise feiern?</w:t>
      </w:r>
    </w:p>
    <w:p w14:paraId="1B69ED2D" w14:textId="410C4122" w:rsidR="00843921" w:rsidRDefault="6685116C" w:rsidP="00843921">
      <w:pPr>
        <w:numPr>
          <w:ilvl w:val="0"/>
          <w:numId w:val="17"/>
        </w:numPr>
        <w:spacing w:after="200"/>
        <w:ind w:left="482" w:hanging="482"/>
        <w:rPr>
          <w:rStyle w:val="Hyperlink0"/>
        </w:rPr>
      </w:pPr>
      <w:r w:rsidRPr="6685116C">
        <w:rPr>
          <w:rStyle w:val="Hyperlink0"/>
        </w:rPr>
        <w:t>Austausch</w:t>
      </w:r>
      <w:r w:rsidR="00FB575C">
        <w:rPr>
          <w:rStyle w:val="Hyperlink0"/>
        </w:rPr>
        <w:t xml:space="preserve"> zur Kata 12.1</w:t>
      </w:r>
      <w:r w:rsidRPr="6685116C">
        <w:rPr>
          <w:rStyle w:val="Hyperlink0"/>
        </w:rPr>
        <w:t xml:space="preserve"> (</w:t>
      </w:r>
      <w:r w:rsidR="00843921">
        <w:rPr>
          <w:rStyle w:val="Hyperlink0"/>
        </w:rPr>
        <w:t>2</w:t>
      </w:r>
      <w:r w:rsidR="00271A78">
        <w:rPr>
          <w:rStyle w:val="Hyperlink0"/>
        </w:rPr>
        <w:t>0</w:t>
      </w:r>
      <w:r w:rsidRPr="6685116C">
        <w:rPr>
          <w:rStyle w:val="Hyperlink0"/>
        </w:rPr>
        <w:t xml:space="preserve"> min)</w:t>
      </w:r>
    </w:p>
    <w:p w14:paraId="0D9B1B31" w14:textId="643C0166" w:rsidR="00223B1D" w:rsidRPr="00843921" w:rsidRDefault="00843921" w:rsidP="00843921">
      <w:pPr>
        <w:numPr>
          <w:ilvl w:val="0"/>
          <w:numId w:val="17"/>
        </w:numPr>
        <w:spacing w:after="200"/>
        <w:ind w:left="482" w:hanging="482"/>
        <w:rPr>
          <w:lang w:val="de-DE"/>
        </w:rPr>
      </w:pPr>
      <w:r>
        <w:rPr>
          <w:rStyle w:val="Hyperlink0"/>
        </w:rPr>
        <w:t>Austausch</w:t>
      </w:r>
      <w:r w:rsidR="00223B1D" w:rsidRPr="3384F0F6">
        <w:rPr>
          <w:rStyle w:val="Hyperlink0"/>
        </w:rPr>
        <w:t xml:space="preserve">: Wie geht es weiter? Was nimmst du dir als Nächstes vor? </w:t>
      </w:r>
      <w:r w:rsidR="00686E01">
        <w:rPr>
          <w:rStyle w:val="Hyperlink0"/>
        </w:rPr>
        <w:t>(15 min)</w:t>
      </w:r>
    </w:p>
    <w:p w14:paraId="23F5877E" w14:textId="77777777" w:rsidR="00843921" w:rsidRPr="00332719" w:rsidRDefault="00843921" w:rsidP="00686E01">
      <w:pPr>
        <w:pStyle w:val="Compact"/>
        <w:rPr>
          <w:rStyle w:val="Hyperlink0"/>
          <w:b/>
        </w:rPr>
      </w:pPr>
      <w:r w:rsidRPr="00332719">
        <w:rPr>
          <w:rStyle w:val="Hyperlink0"/>
          <w:b/>
        </w:rPr>
        <w:t xml:space="preserve">Wow, du hast es geschafft und der Sprint ist vollendet. Herzlichen Glückwunsch! </w:t>
      </w:r>
    </w:p>
    <w:p w14:paraId="07FEE156" w14:textId="6F968D1C" w:rsidR="00BA2A19" w:rsidRDefault="3384F0F6" w:rsidP="002B0AB2">
      <w:pPr>
        <w:pStyle w:val="Compact"/>
        <w:spacing w:before="0" w:after="200"/>
        <w:rPr>
          <w:rStyle w:val="Hyperlink0"/>
        </w:rPr>
      </w:pPr>
      <w:r w:rsidRPr="3384F0F6">
        <w:rPr>
          <w:rStyle w:val="Hyperlink0"/>
        </w:rPr>
        <w:t xml:space="preserve">Jetzt ist die Zeit, die Lernreise ausklingen zu lassen. </w:t>
      </w:r>
      <w:r w:rsidR="6E606DB0" w:rsidRPr="6E606DB0">
        <w:rPr>
          <w:rStyle w:val="Hyperlink0"/>
          <w:color w:val="000000" w:themeColor="text1"/>
        </w:rPr>
        <w:t xml:space="preserve">Sprich mit anderen/mit den Mitgliedern </w:t>
      </w:r>
      <w:r w:rsidR="00A43188">
        <w:rPr>
          <w:rStyle w:val="Hyperlink0"/>
          <w:color w:val="000000" w:themeColor="text1"/>
        </w:rPr>
        <w:t>d</w:t>
      </w:r>
      <w:r w:rsidR="6E606DB0" w:rsidRPr="6E606DB0">
        <w:rPr>
          <w:rStyle w:val="Hyperlink0"/>
          <w:color w:val="000000" w:themeColor="text1"/>
        </w:rPr>
        <w:t xml:space="preserve">eines Circles über den </w:t>
      </w:r>
      <w:r w:rsidR="003A0C6C">
        <w:rPr>
          <w:rStyle w:val="Hyperlink0"/>
          <w:color w:val="000000" w:themeColor="text1"/>
        </w:rPr>
        <w:t>Zirkel</w:t>
      </w:r>
      <w:r w:rsidR="6E606DB0" w:rsidRPr="6E606DB0">
        <w:rPr>
          <w:rStyle w:val="Hyperlink0"/>
          <w:color w:val="000000" w:themeColor="text1"/>
        </w:rPr>
        <w:t xml:space="preserve"> und deine Erfahrungen in den letzten Wochen. Was hast du gelernt und was hat der Lernpfad mit dir gemacht? </w:t>
      </w:r>
      <w:r w:rsidR="00A43188">
        <w:rPr>
          <w:rStyle w:val="Hyperlink0"/>
          <w:color w:val="000000" w:themeColor="text1"/>
        </w:rPr>
        <w:t>Wie hast du deine Ergebnisse veröffentlicht und welche Feedbacks hast du erhalten?</w:t>
      </w:r>
    </w:p>
    <w:p w14:paraId="401FBF66" w14:textId="19E98CDB" w:rsidR="001F6419" w:rsidRDefault="001E6D29" w:rsidP="002B0AB2">
      <w:pPr>
        <w:pStyle w:val="Compact"/>
        <w:spacing w:before="0" w:after="200"/>
        <w:rPr>
          <w:rStyle w:val="Hyperlink0"/>
          <w:i/>
        </w:rPr>
      </w:pPr>
      <w:r>
        <w:rPr>
          <w:rStyle w:val="Hyperlink0"/>
          <w:i/>
        </w:rPr>
        <w:t xml:space="preserve">Empfehlung </w:t>
      </w:r>
      <w:r w:rsidR="3384F0F6" w:rsidRPr="002B0AB2">
        <w:rPr>
          <w:rStyle w:val="Hyperlink0"/>
          <w:i/>
        </w:rPr>
        <w:t xml:space="preserve">für Teilnehmer:innen eines Circles: </w:t>
      </w:r>
    </w:p>
    <w:p w14:paraId="0FBD44FF" w14:textId="1CFE8CF0" w:rsidR="00BA2A19" w:rsidRPr="001F6419" w:rsidRDefault="3384F0F6" w:rsidP="00D81269">
      <w:pPr>
        <w:pStyle w:val="Compact"/>
        <w:spacing w:before="0"/>
        <w:rPr>
          <w:rStyle w:val="Hyperlink0"/>
        </w:rPr>
      </w:pPr>
      <w:r w:rsidRPr="001F6419">
        <w:rPr>
          <w:rStyle w:val="Hyperlink0"/>
        </w:rPr>
        <w:t xml:space="preserve">Wie kann es nach der gemeinsamen Lernreise weitergehen? </w:t>
      </w:r>
    </w:p>
    <w:p w14:paraId="5EF7E63F" w14:textId="65EC3985" w:rsidR="00BA2A19" w:rsidRDefault="0084298A">
      <w:pPr>
        <w:pStyle w:val="Compact"/>
        <w:rPr>
          <w:rStyle w:val="Hyperlink0"/>
        </w:rPr>
      </w:pPr>
      <w:r>
        <w:rPr>
          <w:rStyle w:val="Hyperlink0"/>
        </w:rPr>
        <w:t xml:space="preserve">Einige Circle treffen sich über die 12 Wochen hinaus regelmäßig weiter. Dabei können bestimmte Themen aus dem Lernpfad nochmal vertieft oder andere Aspekte bearbeitet werden, oder es ergibt sich die Möglichkeit zur regelmäßigen kollegialen Beratung oder gegenseitiger Unterstützung bei Retrospektiven. </w:t>
      </w:r>
    </w:p>
    <w:p w14:paraId="5AEC11ED" w14:textId="7D564E89" w:rsidR="00BA2A19" w:rsidRDefault="0084298A" w:rsidP="00D81269">
      <w:pPr>
        <w:pStyle w:val="Compact"/>
        <w:spacing w:before="0" w:after="200"/>
        <w:rPr>
          <w:rStyle w:val="Hyperlink0"/>
        </w:rPr>
      </w:pPr>
      <w:r>
        <w:rPr>
          <w:rStyle w:val="Hyperlink0"/>
        </w:rPr>
        <w:t xml:space="preserve">Bestimmt haben die Member deines Circles auch ganz eigene Vorstellungen, woran ihr weiterarbeiten wollt. Vielleicht bringt ihr Ideen aus eurem persönlichen Umfeld oder euren Organisationen ein und entwickelt daraus neue Projekte. Besprich mit ihnen auch, wie ihr mit den vorhandenen gemeinsamen Ressourcen weiter umgehen wollt. </w:t>
      </w:r>
    </w:p>
    <w:p w14:paraId="31BDC2A2" w14:textId="77777777" w:rsidR="001F6419" w:rsidRDefault="6E606DB0" w:rsidP="002B0AB2">
      <w:pPr>
        <w:pStyle w:val="Compact"/>
        <w:spacing w:before="0" w:after="200"/>
        <w:rPr>
          <w:rStyle w:val="Hyperlink0"/>
          <w:i/>
        </w:rPr>
      </w:pPr>
      <w:r w:rsidRPr="002B0AB2">
        <w:rPr>
          <w:rStyle w:val="Hyperlink0"/>
          <w:i/>
        </w:rPr>
        <w:t xml:space="preserve">Hinweis für Alleinreisende: </w:t>
      </w:r>
    </w:p>
    <w:p w14:paraId="33C9DB74" w14:textId="32678027" w:rsidR="00BA2A19" w:rsidRPr="001F6419" w:rsidRDefault="001F6419" w:rsidP="002B0AB2">
      <w:pPr>
        <w:pStyle w:val="Compact"/>
        <w:spacing w:before="0" w:after="200"/>
        <w:rPr>
          <w:rStyle w:val="Hyperlink0"/>
        </w:rPr>
      </w:pPr>
      <w:r w:rsidRPr="002B0AB2">
        <w:rPr>
          <w:rStyle w:val="Hyperlink0"/>
        </w:rPr>
        <w:t>Ü</w:t>
      </w:r>
      <w:r w:rsidRPr="001F6419">
        <w:rPr>
          <w:rStyle w:val="Hyperlink0"/>
        </w:rPr>
        <w:t xml:space="preserve">berleg </w:t>
      </w:r>
      <w:r w:rsidR="6E606DB0" w:rsidRPr="001F6419">
        <w:rPr>
          <w:rStyle w:val="Hyperlink0"/>
        </w:rPr>
        <w:t xml:space="preserve">dir, ob und mit wem du deine persönlichen Erfahrungen und Erkenntnisse teilen möchtest. Das können nahestehende Personen in Familie und Freundeskreis sein, aber auch Personen aus deinem beruflichen Netzwerk. Sei dir außerdem bewusst, dass es eine großartige Leistung ist, dass du drangeblieben und in Woche 12 angekommen bist. </w:t>
      </w:r>
    </w:p>
    <w:p w14:paraId="288C5C50" w14:textId="17438C52" w:rsidR="00BA2A19" w:rsidRDefault="6685116C" w:rsidP="006A53AA">
      <w:pPr>
        <w:pStyle w:val="Compact"/>
        <w:numPr>
          <w:ilvl w:val="0"/>
          <w:numId w:val="17"/>
        </w:numPr>
        <w:tabs>
          <w:tab w:val="left" w:pos="426"/>
        </w:tabs>
        <w:rPr>
          <w:rStyle w:val="Ohne"/>
        </w:rPr>
      </w:pPr>
      <w:r w:rsidRPr="6685116C">
        <w:rPr>
          <w:rStyle w:val="Ohne"/>
        </w:rPr>
        <w:t>Check-out (</w:t>
      </w:r>
      <w:r w:rsidR="00271A78">
        <w:rPr>
          <w:rStyle w:val="Ohne"/>
        </w:rPr>
        <w:t>10</w:t>
      </w:r>
      <w:r w:rsidRPr="6685116C">
        <w:rPr>
          <w:rStyle w:val="Ohne"/>
        </w:rPr>
        <w:t xml:space="preserve"> min)</w:t>
      </w:r>
    </w:p>
    <w:p w14:paraId="4FBB1862" w14:textId="6AD60BFB" w:rsidR="006A53AA" w:rsidRPr="006A53AA" w:rsidRDefault="006A53AA" w:rsidP="006D7B29">
      <w:pPr>
        <w:pStyle w:val="Compact"/>
        <w:spacing w:before="200"/>
        <w:ind w:left="425"/>
        <w:rPr>
          <w:rStyle w:val="Ohne"/>
          <w:lang w:val="de-DE"/>
        </w:rPr>
      </w:pPr>
      <w:r w:rsidRPr="006A53AA">
        <w:rPr>
          <w:rStyle w:val="Ohne"/>
          <w:lang w:val="de-DE"/>
        </w:rPr>
        <w:t>Dr</w:t>
      </w:r>
      <w:r>
        <w:rPr>
          <w:rStyle w:val="Ohne"/>
          <w:lang w:val="de-DE"/>
        </w:rPr>
        <w:t>eh</w:t>
      </w:r>
      <w:r w:rsidR="00271A78">
        <w:rPr>
          <w:rStyle w:val="Ohne"/>
          <w:lang w:val="de-DE"/>
        </w:rPr>
        <w:t>t eine letzte Runde und sagt einander im Blitzlicht: Was habe ich von dir gelernt?</w:t>
      </w:r>
    </w:p>
    <w:p w14:paraId="2B747059" w14:textId="77777777" w:rsidR="006A53AA" w:rsidRPr="006A53AA" w:rsidRDefault="006A53AA" w:rsidP="006A53AA">
      <w:pPr>
        <w:pStyle w:val="Compact"/>
        <w:rPr>
          <w:lang w:val="de-DE"/>
        </w:rPr>
      </w:pPr>
    </w:p>
    <w:p w14:paraId="2BBE1ECA" w14:textId="77777777" w:rsidR="00BA2A19" w:rsidRPr="00D939CE" w:rsidRDefault="0084298A">
      <w:pPr>
        <w:pStyle w:val="berschrift1"/>
        <w:rPr>
          <w:rStyle w:val="Hyperlink0"/>
          <w:lang w:val="sv-SE"/>
        </w:rPr>
      </w:pPr>
      <w:bookmarkStart w:id="35" w:name="_Ref90196121"/>
      <w:bookmarkStart w:id="36" w:name="_Toc116587816"/>
      <w:r w:rsidRPr="00D939CE">
        <w:rPr>
          <w:rStyle w:val="Hyperlink0"/>
          <w:lang w:val="sv-SE"/>
        </w:rPr>
        <w:lastRenderedPageBreak/>
        <w:t>Kata-Log</w:t>
      </w:r>
      <w:bookmarkEnd w:id="35"/>
      <w:bookmarkEnd w:id="36"/>
    </w:p>
    <w:p w14:paraId="44FBC759" w14:textId="5CEBD9CA" w:rsidR="005066B8" w:rsidRPr="00D939CE" w:rsidRDefault="005066B8" w:rsidP="005066B8">
      <w:pPr>
        <w:pStyle w:val="berschrift2"/>
        <w:rPr>
          <w:rStyle w:val="Hyperlink0"/>
          <w:lang w:val="sv-SE"/>
        </w:rPr>
      </w:pPr>
      <w:bookmarkStart w:id="37" w:name="_Toc91006099"/>
      <w:bookmarkStart w:id="38" w:name="_Toc91006098"/>
      <w:bookmarkStart w:id="39" w:name="kata1sketchnoteselfie"/>
      <w:bookmarkStart w:id="40" w:name="_Toc116587817"/>
      <w:r w:rsidRPr="00D939CE">
        <w:rPr>
          <w:rStyle w:val="Hyperlink0"/>
          <w:lang w:val="sv-SE"/>
        </w:rPr>
        <w:t>Kata 0.1: Rucksack packen ...</w:t>
      </w:r>
      <w:bookmarkEnd w:id="37"/>
      <w:bookmarkEnd w:id="40"/>
    </w:p>
    <w:p w14:paraId="5BE0D230" w14:textId="77777777" w:rsidR="005066B8" w:rsidRDefault="005066B8" w:rsidP="005066B8">
      <w:pPr>
        <w:spacing w:before="180" w:after="180"/>
        <w:rPr>
          <w:rStyle w:val="Ohne"/>
          <w:b/>
          <w:bCs/>
          <w:lang w:val="de-DE"/>
        </w:rPr>
      </w:pPr>
      <w:r>
        <w:rPr>
          <w:rStyle w:val="Ohne"/>
          <w:b/>
          <w:bCs/>
          <w:lang w:val="de-DE"/>
        </w:rPr>
        <w:t xml:space="preserve">Kata für Gruppenreisende (Lernzirkel) </w:t>
      </w:r>
    </w:p>
    <w:p w14:paraId="5AEC6CF4" w14:textId="77777777" w:rsidR="005066B8" w:rsidRDefault="005066B8" w:rsidP="005066B8">
      <w:pPr>
        <w:numPr>
          <w:ilvl w:val="0"/>
          <w:numId w:val="44"/>
        </w:numPr>
        <w:spacing w:before="180" w:after="180"/>
        <w:ind w:left="482" w:hanging="482"/>
        <w:rPr>
          <w:rStyle w:val="Ohne"/>
          <w:lang w:val="de-DE"/>
        </w:rPr>
      </w:pPr>
      <w:r w:rsidRPr="00955EEE">
        <w:rPr>
          <w:rStyle w:val="Ohne"/>
          <w:lang w:val="de-DE"/>
        </w:rPr>
        <w:t>Eine Circle-Moderation kann hilfreich sein, um das Zeitmanagement einzuhalten und diszipliniert eure Ziele und Termine zu verfolgen. Sprecht darüber und entscheidet, ob ihr jemanden benennen wollt und welche Aufgaben die Person übernimmt bzw. nicht übernimmt.</w:t>
      </w:r>
    </w:p>
    <w:p w14:paraId="3B1CAD99" w14:textId="77777777" w:rsidR="005066B8" w:rsidRDefault="005066B8" w:rsidP="005066B8">
      <w:pPr>
        <w:numPr>
          <w:ilvl w:val="0"/>
          <w:numId w:val="44"/>
        </w:numPr>
        <w:spacing w:before="180" w:after="180"/>
        <w:ind w:left="482" w:hanging="482"/>
        <w:rPr>
          <w:lang w:val="de-DE"/>
        </w:rPr>
      </w:pPr>
      <w:r>
        <w:rPr>
          <w:rStyle w:val="Ohne"/>
          <w:lang w:val="de-DE"/>
        </w:rPr>
        <w:t>Legt fest, wann, wo und wie ihr euch wöchentlich treffen wollt. Reserviert für jeden Termin jeweils 1 Stunde.</w:t>
      </w:r>
    </w:p>
    <w:p w14:paraId="563CA212" w14:textId="77777777" w:rsidR="005066B8" w:rsidRPr="00C33800" w:rsidRDefault="005066B8" w:rsidP="005066B8">
      <w:pPr>
        <w:numPr>
          <w:ilvl w:val="0"/>
          <w:numId w:val="44"/>
        </w:numPr>
        <w:spacing w:before="180" w:after="180"/>
        <w:ind w:left="482" w:hanging="482"/>
        <w:rPr>
          <w:rStyle w:val="Ohne"/>
          <w:lang w:val="de-DE"/>
        </w:rPr>
      </w:pPr>
      <w:r w:rsidRPr="00C33800">
        <w:rPr>
          <w:rStyle w:val="Ohne"/>
          <w:lang w:val="de-DE"/>
        </w:rPr>
        <w:t xml:space="preserve">Überlegt, welche Tools ihr in euren Rucksack </w:t>
      </w:r>
      <w:r>
        <w:rPr>
          <w:rStyle w:val="Ohne"/>
          <w:lang w:val="de-DE"/>
        </w:rPr>
        <w:t>pack</w:t>
      </w:r>
      <w:r w:rsidRPr="00C33800">
        <w:rPr>
          <w:rStyle w:val="Ohne"/>
          <w:lang w:val="de-DE"/>
        </w:rPr>
        <w:t xml:space="preserve">t, um miteinander gut zu kommunizieren: </w:t>
      </w:r>
    </w:p>
    <w:p w14:paraId="6F225E0F" w14:textId="77777777" w:rsidR="005066B8" w:rsidRDefault="005066B8" w:rsidP="005066B8">
      <w:pPr>
        <w:numPr>
          <w:ilvl w:val="1"/>
          <w:numId w:val="44"/>
        </w:numPr>
        <w:spacing w:before="180" w:after="180"/>
        <w:ind w:left="839" w:hanging="357"/>
        <w:rPr>
          <w:rStyle w:val="Ohne"/>
        </w:rPr>
      </w:pPr>
      <w:r>
        <w:rPr>
          <w:rStyle w:val="Ohne"/>
        </w:rPr>
        <w:t>TEAMS, Skype, ZOOM, Webex, ...</w:t>
      </w:r>
    </w:p>
    <w:p w14:paraId="147F5745" w14:textId="77777777" w:rsidR="005066B8" w:rsidRPr="00C33800" w:rsidRDefault="005066B8" w:rsidP="005066B8">
      <w:pPr>
        <w:numPr>
          <w:ilvl w:val="1"/>
          <w:numId w:val="44"/>
        </w:numPr>
        <w:spacing w:before="180" w:after="180"/>
        <w:ind w:left="839" w:hanging="357"/>
        <w:rPr>
          <w:rStyle w:val="Ohne"/>
        </w:rPr>
      </w:pPr>
      <w:r>
        <w:rPr>
          <w:rStyle w:val="Ohne"/>
        </w:rPr>
        <w:t xml:space="preserve">WhatsApp, Signal, Telegram, Slack, mattermost </w:t>
      </w:r>
    </w:p>
    <w:p w14:paraId="7443A23E" w14:textId="77777777" w:rsidR="005066B8" w:rsidRPr="00C33800" w:rsidRDefault="005066B8" w:rsidP="005066B8">
      <w:pPr>
        <w:numPr>
          <w:ilvl w:val="0"/>
          <w:numId w:val="44"/>
        </w:numPr>
        <w:spacing w:before="180" w:after="180"/>
        <w:ind w:left="482" w:hanging="482"/>
        <w:rPr>
          <w:rStyle w:val="Ohne"/>
          <w:lang w:val="de-DE"/>
        </w:rPr>
      </w:pPr>
      <w:r w:rsidRPr="6E606DB0">
        <w:rPr>
          <w:rStyle w:val="Ohne"/>
          <w:lang w:val="de-DE"/>
        </w:rPr>
        <w:t>Besprecht, wie ihr zwischen den Terminen kommunizieren wollt (Telegram, WhatsApp, Signal, E-Mail, etc.).</w:t>
      </w:r>
    </w:p>
    <w:p w14:paraId="61B41CDB" w14:textId="77777777" w:rsidR="005066B8" w:rsidRPr="00C33800" w:rsidRDefault="005066B8" w:rsidP="005066B8">
      <w:pPr>
        <w:numPr>
          <w:ilvl w:val="0"/>
          <w:numId w:val="44"/>
        </w:numPr>
        <w:spacing w:before="180" w:after="180"/>
        <w:ind w:left="482" w:hanging="482"/>
        <w:rPr>
          <w:rStyle w:val="Ohne"/>
          <w:lang w:val="de-DE"/>
        </w:rPr>
      </w:pPr>
      <w:r>
        <w:rPr>
          <w:rStyle w:val="Ohne"/>
          <w:lang w:val="de-DE"/>
        </w:rPr>
        <w:t>Wie wollt ihr Informationen, Ergebnisse teilen? Vielleicht möchtet ihr OneNote oder ein digitales Whiteboard wie Miro, Conceptboard, Jamboard oder ein Padlet verwenden.</w:t>
      </w:r>
    </w:p>
    <w:p w14:paraId="55C3F2F8" w14:textId="77777777" w:rsidR="005066B8" w:rsidRPr="00C33800" w:rsidRDefault="005066B8" w:rsidP="005066B8">
      <w:pPr>
        <w:numPr>
          <w:ilvl w:val="0"/>
          <w:numId w:val="44"/>
        </w:numPr>
        <w:spacing w:before="180" w:after="180"/>
        <w:ind w:left="482" w:hanging="482"/>
        <w:rPr>
          <w:rStyle w:val="Ohne"/>
          <w:lang w:val="de-DE"/>
        </w:rPr>
      </w:pPr>
      <w:r>
        <w:rPr>
          <w:rStyle w:val="Ohne"/>
          <w:lang w:val="de-DE"/>
        </w:rPr>
        <w:t>Vereinbart eine Zusammenarbeit nach dem Motto: „What happens in Vegas, stays in Vegas.” Das bedeutet, dass sich jedes Circle-Mitglied darauf verlassen kann, dass alles, was im Circle geschieht, nicht weitergetragen wird.</w:t>
      </w:r>
    </w:p>
    <w:p w14:paraId="594D0622" w14:textId="77777777" w:rsidR="005066B8" w:rsidRPr="00C33800" w:rsidRDefault="005066B8" w:rsidP="005066B8">
      <w:pPr>
        <w:spacing w:before="180" w:after="180"/>
        <w:rPr>
          <w:rStyle w:val="Ohne"/>
          <w:i/>
          <w:iCs/>
          <w:lang w:val="de-DE"/>
        </w:rPr>
      </w:pPr>
      <w:r w:rsidRPr="00C33800">
        <w:rPr>
          <w:rStyle w:val="Ohne"/>
          <w:i/>
          <w:iCs/>
          <w:lang w:val="de-DE"/>
        </w:rPr>
        <w:t xml:space="preserve">Tipp: </w:t>
      </w:r>
    </w:p>
    <w:p w14:paraId="7AF131B8" w14:textId="77777777" w:rsidR="005066B8" w:rsidRDefault="005066B8" w:rsidP="005066B8">
      <w:pPr>
        <w:spacing w:before="180" w:after="180"/>
        <w:rPr>
          <w:color w:val="8064A2"/>
          <w:lang w:val="de-DE"/>
        </w:rPr>
      </w:pPr>
      <w:r>
        <w:rPr>
          <w:rStyle w:val="Ohne"/>
          <w:lang w:val="de-DE"/>
        </w:rPr>
        <w:t>Wenn ihr eine Circle-Moderation habt, fällt es erfahrungsgemäß leichter, das Zeitmanagement einzuhalten und diszipliniert eure Ziele und Termine zu verfolgen. Ihr könnt euch in der Moderation abwechseln, falls nicht eine:r allein diese Aufgabe übernehmen will. Legt dann immer am Ende des Weeklys fest, wer nächste Woche die Moderation übernimmt.</w:t>
      </w:r>
    </w:p>
    <w:p w14:paraId="120D6B37" w14:textId="77777777" w:rsidR="005066B8" w:rsidRDefault="005066B8" w:rsidP="005066B8">
      <w:pPr>
        <w:spacing w:before="180" w:after="180"/>
        <w:rPr>
          <w:lang w:val="de-DE"/>
        </w:rPr>
      </w:pPr>
      <w:r w:rsidRPr="6E606DB0">
        <w:rPr>
          <w:rStyle w:val="Ohne"/>
          <w:lang w:val="de-DE"/>
        </w:rPr>
        <w:t xml:space="preserve">Definiert Tag und Uhrzeit des wöchentlichen Treffens. Empfehlenswert ist, gleich einen Serientermin für 15-18 Wochen anzulegen. Sollte ein Termin ausfallen müssen, so könnt ihr das Treffen gleich entsprechend verschieben. </w:t>
      </w:r>
      <w:r w:rsidRPr="00C33800">
        <w:rPr>
          <w:rStyle w:val="Ohne"/>
          <w:lang w:val="de-DE"/>
        </w:rPr>
        <w:t>Besprecht, unter welchen Bedingungen ihr einen Termin verschieben wollt.</w:t>
      </w:r>
    </w:p>
    <w:p w14:paraId="27D6CAC3" w14:textId="77777777" w:rsidR="005066B8" w:rsidRDefault="005066B8" w:rsidP="005066B8">
      <w:pPr>
        <w:spacing w:before="180" w:after="180"/>
        <w:rPr>
          <w:rStyle w:val="Ohne"/>
          <w:b/>
          <w:bCs/>
          <w:lang w:val="de-DE"/>
        </w:rPr>
      </w:pPr>
    </w:p>
    <w:p w14:paraId="762D7400" w14:textId="77777777" w:rsidR="005066B8" w:rsidRPr="00C33800" w:rsidRDefault="005066B8" w:rsidP="005066B8">
      <w:pPr>
        <w:spacing w:before="180" w:after="180"/>
        <w:rPr>
          <w:rStyle w:val="Ohne"/>
          <w:b/>
          <w:bCs/>
          <w:lang w:val="de-DE"/>
        </w:rPr>
      </w:pPr>
    </w:p>
    <w:p w14:paraId="48C82A0C" w14:textId="77777777" w:rsidR="005066B8" w:rsidRDefault="005066B8" w:rsidP="005066B8">
      <w:pPr>
        <w:spacing w:before="180" w:after="180"/>
        <w:rPr>
          <w:rStyle w:val="Ohne"/>
          <w:b/>
          <w:bCs/>
          <w:lang w:val="de-DE"/>
        </w:rPr>
      </w:pPr>
    </w:p>
    <w:p w14:paraId="4201E68D" w14:textId="77777777" w:rsidR="005066B8" w:rsidRDefault="005066B8" w:rsidP="005066B8">
      <w:pPr>
        <w:spacing w:before="180" w:after="180"/>
        <w:rPr>
          <w:rStyle w:val="Ohne"/>
          <w:b/>
          <w:bCs/>
          <w:lang w:val="de-DE"/>
        </w:rPr>
      </w:pPr>
    </w:p>
    <w:p w14:paraId="5DF6810B" w14:textId="77777777" w:rsidR="005066B8" w:rsidRPr="00C33800" w:rsidRDefault="005066B8" w:rsidP="005066B8">
      <w:pPr>
        <w:spacing w:before="180" w:after="180"/>
        <w:rPr>
          <w:rStyle w:val="Ohne"/>
          <w:b/>
          <w:bCs/>
          <w:lang w:val="de-DE"/>
        </w:rPr>
      </w:pPr>
      <w:r w:rsidRPr="00C33800">
        <w:rPr>
          <w:rStyle w:val="Ohne"/>
          <w:b/>
          <w:bCs/>
          <w:lang w:val="de-DE"/>
        </w:rPr>
        <w:lastRenderedPageBreak/>
        <w:t xml:space="preserve">Kata für Alleinreisende: </w:t>
      </w:r>
    </w:p>
    <w:p w14:paraId="54C16A52" w14:textId="77777777" w:rsidR="005066B8" w:rsidRDefault="005066B8" w:rsidP="005066B8">
      <w:pPr>
        <w:pStyle w:val="Listenabsatz"/>
        <w:numPr>
          <w:ilvl w:val="0"/>
          <w:numId w:val="85"/>
        </w:numPr>
        <w:spacing w:before="180" w:after="180"/>
        <w:ind w:left="482" w:hanging="482"/>
        <w:rPr>
          <w:rStyle w:val="Ohne"/>
          <w:lang w:val="de-DE"/>
        </w:rPr>
      </w:pPr>
      <w:r w:rsidRPr="001F6419">
        <w:rPr>
          <w:rStyle w:val="Ohne"/>
          <w:lang w:val="de-DE"/>
        </w:rPr>
        <w:t>Was kannst du tun, um sicherzustellen, dass du deine Lernzeit auch wirklich einhältst?</w:t>
      </w:r>
    </w:p>
    <w:p w14:paraId="1B18B823" w14:textId="77777777" w:rsidR="005066B8" w:rsidRDefault="005066B8" w:rsidP="005066B8">
      <w:pPr>
        <w:pStyle w:val="Listenabsatz"/>
        <w:numPr>
          <w:ilvl w:val="0"/>
          <w:numId w:val="85"/>
        </w:numPr>
        <w:spacing w:before="180" w:after="180"/>
        <w:ind w:left="482" w:hanging="482"/>
        <w:rPr>
          <w:rStyle w:val="Ohne"/>
          <w:lang w:val="de-DE"/>
        </w:rPr>
      </w:pPr>
      <w:r>
        <w:rPr>
          <w:rStyle w:val="Ohne"/>
          <w:lang w:val="de-DE"/>
        </w:rPr>
        <w:t>Trage</w:t>
      </w:r>
      <w:r w:rsidRPr="00274644">
        <w:rPr>
          <w:rStyle w:val="Ohne"/>
          <w:lang w:val="de-DE"/>
        </w:rPr>
        <w:t xml:space="preserve"> deine Lernzeit in deinem Kalender ein.</w:t>
      </w:r>
    </w:p>
    <w:p w14:paraId="1E5CE338" w14:textId="77777777" w:rsidR="005066B8" w:rsidRDefault="005066B8" w:rsidP="005066B8">
      <w:pPr>
        <w:spacing w:before="180" w:after="36"/>
        <w:ind w:left="482"/>
        <w:rPr>
          <w:lang w:val="de-DE"/>
        </w:rPr>
      </w:pPr>
      <w:r>
        <w:rPr>
          <w:rStyle w:val="Ohne"/>
          <w:lang w:val="de-DE"/>
        </w:rPr>
        <w:t>Wie organisierst du deine Lernzeit?</w:t>
      </w:r>
    </w:p>
    <w:p w14:paraId="6C85A046" w14:textId="77777777" w:rsidR="005066B8" w:rsidRDefault="005066B8" w:rsidP="005066B8">
      <w:pPr>
        <w:numPr>
          <w:ilvl w:val="255"/>
          <w:numId w:val="0"/>
        </w:numPr>
        <w:spacing w:before="36" w:after="36"/>
        <w:ind w:left="839" w:hanging="357"/>
        <w:rPr>
          <w:lang w:val="de-DE"/>
        </w:rPr>
      </w:pPr>
      <w:r>
        <w:rPr>
          <w:rStyle w:val="Ohne"/>
          <w:lang w:val="de-DE"/>
        </w:rPr>
        <w:t>Wo sammelst du deine Ergebnisse?</w:t>
      </w:r>
    </w:p>
    <w:p w14:paraId="5D62A1D4" w14:textId="77777777" w:rsidR="005066B8" w:rsidRDefault="005066B8" w:rsidP="005066B8">
      <w:pPr>
        <w:numPr>
          <w:ilvl w:val="255"/>
          <w:numId w:val="0"/>
        </w:numPr>
        <w:spacing w:before="36" w:after="180"/>
        <w:ind w:left="839" w:hanging="357"/>
        <w:rPr>
          <w:rStyle w:val="Ohne"/>
          <w:lang w:val="de-DE"/>
        </w:rPr>
      </w:pPr>
      <w:r>
        <w:rPr>
          <w:rStyle w:val="Ohne"/>
          <w:lang w:val="de-DE"/>
        </w:rPr>
        <w:t>Was sind deine primären Arbeitstools?</w:t>
      </w:r>
    </w:p>
    <w:p w14:paraId="2BE71A5C" w14:textId="77777777" w:rsidR="005066B8" w:rsidRDefault="005066B8" w:rsidP="005066B8">
      <w:pPr>
        <w:pStyle w:val="Listenabsatz"/>
        <w:numPr>
          <w:ilvl w:val="0"/>
          <w:numId w:val="85"/>
        </w:numPr>
        <w:spacing w:before="180" w:after="180"/>
        <w:ind w:left="482" w:hanging="482"/>
        <w:rPr>
          <w:rStyle w:val="Ohne"/>
          <w:lang w:val="de-DE"/>
        </w:rPr>
      </w:pPr>
      <w:r w:rsidRPr="001F6419">
        <w:rPr>
          <w:rStyle w:val="Ohne"/>
          <w:lang w:val="de-DE"/>
        </w:rPr>
        <w:t>Zeichne dir ein Bild deines Ziels und häng es dir an eine gut sichtbare Stelle in deiner Wohnung auf. Schau es an und stell dir vor, wie es sich anfühlt, das Ziel erreicht zu haben.</w:t>
      </w:r>
    </w:p>
    <w:p w14:paraId="5BEAF4D1" w14:textId="77777777" w:rsidR="005066B8" w:rsidRPr="00C33800" w:rsidRDefault="005066B8" w:rsidP="005066B8">
      <w:pPr>
        <w:pStyle w:val="Listenabsatz"/>
        <w:numPr>
          <w:ilvl w:val="0"/>
          <w:numId w:val="85"/>
        </w:numPr>
        <w:spacing w:before="180" w:after="180"/>
        <w:ind w:left="482" w:hanging="482"/>
        <w:rPr>
          <w:rStyle w:val="Ohne"/>
          <w:lang w:val="de-DE"/>
        </w:rPr>
      </w:pPr>
      <w:r w:rsidRPr="00274644">
        <w:rPr>
          <w:rStyle w:val="Ohne"/>
          <w:lang w:val="de-DE"/>
        </w:rPr>
        <w:t>Such dir Unterstütz</w:t>
      </w:r>
      <w:r>
        <w:rPr>
          <w:rStyle w:val="Ohne"/>
          <w:lang w:val="de-DE"/>
        </w:rPr>
        <w:t>er:innen</w:t>
      </w:r>
      <w:r w:rsidRPr="00274644">
        <w:rPr>
          <w:rStyle w:val="Ohne"/>
          <w:lang w:val="de-DE"/>
        </w:rPr>
        <w:t xml:space="preserve"> in deinem Umfeld, die dich zum Durchhalten motivieren können.</w:t>
      </w:r>
    </w:p>
    <w:p w14:paraId="5FBED502" w14:textId="77777777" w:rsidR="005066B8" w:rsidRPr="00C33800" w:rsidRDefault="005066B8" w:rsidP="005066B8">
      <w:pPr>
        <w:pStyle w:val="Listenabsatz"/>
        <w:numPr>
          <w:ilvl w:val="0"/>
          <w:numId w:val="85"/>
        </w:numPr>
        <w:spacing w:before="180" w:after="180"/>
        <w:ind w:left="482" w:hanging="482"/>
        <w:rPr>
          <w:rStyle w:val="Ohne"/>
          <w:lang w:val="de-DE"/>
        </w:rPr>
      </w:pPr>
      <w:r w:rsidRPr="00C33800">
        <w:rPr>
          <w:rStyle w:val="Ohne"/>
          <w:lang w:val="de-DE"/>
        </w:rPr>
        <w:t>Überleg dir, welche Hindernisse oder Störfaktoren sich dir in den nächsten Wochen in den Weg stellen könnten, die dich davon abhalten</w:t>
      </w:r>
      <w:r w:rsidRPr="6E606DB0">
        <w:rPr>
          <w:rStyle w:val="Ohne"/>
          <w:lang w:val="de-DE"/>
        </w:rPr>
        <w:t xml:space="preserve">, bis zum Ende des Circles dranzubleiben. Ergreif entsprechende Gegenmaßnahmen, um diese Hindernisse zu umgehen oder zu überwinden. </w:t>
      </w:r>
    </w:p>
    <w:p w14:paraId="36FE9AD3" w14:textId="77777777" w:rsidR="005066B8" w:rsidRPr="00C33800" w:rsidRDefault="005066B8" w:rsidP="005066B8">
      <w:pPr>
        <w:spacing w:before="180" w:after="180"/>
        <w:ind w:left="357" w:hanging="357"/>
        <w:rPr>
          <w:rStyle w:val="Ohne"/>
          <w:i/>
          <w:iCs/>
          <w:lang w:val="de-DE"/>
        </w:rPr>
      </w:pPr>
      <w:r w:rsidRPr="00C33800">
        <w:rPr>
          <w:rStyle w:val="Ohne"/>
          <w:bCs/>
          <w:i/>
          <w:lang w:val="de-DE"/>
        </w:rPr>
        <w:t>Tipp:</w:t>
      </w:r>
    </w:p>
    <w:p w14:paraId="6086561C" w14:textId="77777777" w:rsidR="005066B8" w:rsidRPr="00C33800" w:rsidRDefault="005066B8" w:rsidP="005066B8">
      <w:pPr>
        <w:spacing w:before="180" w:after="180"/>
        <w:rPr>
          <w:rStyle w:val="Ohne"/>
          <w:color w:val="000000" w:themeColor="text1"/>
          <w:lang w:val="de-DE"/>
        </w:rPr>
      </w:pPr>
      <w:r w:rsidRPr="00C33800">
        <w:rPr>
          <w:rStyle w:val="Ohne"/>
          <w:color w:val="000000" w:themeColor="text1"/>
          <w:lang w:val="de-DE"/>
        </w:rPr>
        <w:t>Wenn du dir eine Stunde pro Woche Zeit nimmst, um an dem Lernpfad zu arbeiten, reicht das üblicherweise aus. Es empfiehlt sich, gleich mehr als 13 Termine zu blocken. Falls du mal wegen Urlaubs oder einer anderen Sache nicht kannst, verschieben sich deine Aktivitäten gleich um eine Woche.</w:t>
      </w:r>
    </w:p>
    <w:p w14:paraId="1CA258A0" w14:textId="77777777" w:rsidR="005066B8" w:rsidRPr="00C33800" w:rsidRDefault="005066B8" w:rsidP="005066B8">
      <w:pPr>
        <w:spacing w:before="180" w:after="180"/>
        <w:rPr>
          <w:rStyle w:val="Ohne"/>
          <w:color w:val="000000" w:themeColor="text1"/>
          <w:lang w:val="de-DE"/>
        </w:rPr>
      </w:pPr>
      <w:r w:rsidRPr="00C33800">
        <w:rPr>
          <w:rStyle w:val="Ohne"/>
          <w:color w:val="000000" w:themeColor="text1"/>
          <w:lang w:val="de-DE"/>
        </w:rPr>
        <w:t>Gleichzeitig wird es auch nicht immer leicht werden, sich zu motivieren. Auch hier die Empfehlung, schon jetzt zu überlegen, was du tun kannst, wenn deine Motivation mal nicht so hoch sein sollte. Kannst du dich mit etwas belohnen für deine Disziplin? Hilft es dir, wenn du mit anderen über deine Fortschritte sprichst oder sie anders öffentlich machst, vielleicht über Twitter, LinkedIn oder ESN</w:t>
      </w:r>
      <w:r>
        <w:rPr>
          <w:rStyle w:val="Ohne"/>
          <w:color w:val="000000" w:themeColor="text1"/>
          <w:vertAlign w:val="superscript"/>
          <w:lang w:val="de-DE"/>
        </w:rPr>
        <w:t>12</w:t>
      </w:r>
      <w:r w:rsidRPr="00C33800">
        <w:rPr>
          <w:rStyle w:val="Ohne"/>
          <w:color w:val="000000" w:themeColor="text1"/>
          <w:lang w:val="de-DE"/>
        </w:rPr>
        <w:t xml:space="preserve"> (Enterprise Social Network)? </w:t>
      </w:r>
    </w:p>
    <w:p w14:paraId="21012BD8" w14:textId="77777777" w:rsidR="005066B8" w:rsidRDefault="005066B8">
      <w:pPr>
        <w:rPr>
          <w:rStyle w:val="Hyperlink0"/>
          <w:rFonts w:ascii="Calibri" w:eastAsia="Calibri" w:hAnsi="Calibri" w:cs="Calibri"/>
          <w:b/>
          <w:bCs/>
          <w:color w:val="4F81BD"/>
          <w:sz w:val="32"/>
          <w:szCs w:val="32"/>
          <w:u w:color="4F81BD"/>
        </w:rPr>
      </w:pPr>
      <w:r>
        <w:rPr>
          <w:rStyle w:val="Hyperlink0"/>
        </w:rPr>
        <w:br w:type="page"/>
      </w:r>
    </w:p>
    <w:p w14:paraId="2DF10562" w14:textId="1BC963CA" w:rsidR="00F11167" w:rsidRDefault="00F11167" w:rsidP="00F11167">
      <w:pPr>
        <w:pStyle w:val="berschrift2"/>
        <w:rPr>
          <w:rStyle w:val="Hyperlink0"/>
        </w:rPr>
      </w:pPr>
      <w:bookmarkStart w:id="41" w:name="_Toc116587818"/>
      <w:r w:rsidRPr="6E606DB0">
        <w:rPr>
          <w:rStyle w:val="Hyperlink0"/>
        </w:rPr>
        <w:lastRenderedPageBreak/>
        <w:t>Kata 0.</w:t>
      </w:r>
      <w:r w:rsidR="005066B8">
        <w:rPr>
          <w:rStyle w:val="Hyperlink0"/>
        </w:rPr>
        <w:t>2</w:t>
      </w:r>
      <w:r w:rsidRPr="6E606DB0">
        <w:rPr>
          <w:rStyle w:val="Hyperlink0"/>
        </w:rPr>
        <w:t>: lernOS</w:t>
      </w:r>
      <w:r>
        <w:rPr>
          <w:rStyle w:val="Hyperlink0"/>
        </w:rPr>
        <w:t>-</w:t>
      </w:r>
      <w:r w:rsidRPr="6E606DB0">
        <w:rPr>
          <w:rStyle w:val="Hyperlink0"/>
        </w:rPr>
        <w:t>Canvas</w:t>
      </w:r>
      <w:bookmarkEnd w:id="38"/>
      <w:bookmarkEnd w:id="41"/>
    </w:p>
    <w:p w14:paraId="47FAF761" w14:textId="77777777" w:rsidR="00F11167" w:rsidRDefault="00F11167" w:rsidP="00F11167">
      <w:pPr>
        <w:spacing w:before="180" w:after="180"/>
        <w:rPr>
          <w:rStyle w:val="Ohne"/>
          <w:lang w:val="de-DE"/>
        </w:rPr>
      </w:pPr>
      <w:r w:rsidRPr="6E606DB0">
        <w:rPr>
          <w:rStyle w:val="Ohne"/>
          <w:lang w:val="de-DE"/>
        </w:rPr>
        <w:t>Ein Canvas ist eine visuelle Struktur, die für die parallele Bearbeitung mehrerer Bereiche verwendet werden kann. Auf diese Weise dient ein Canvas als visuelle Checkliste. Er kann aber auch für das Erzählen komplexer Geschichten eingesetzt werden. Die Idee kam ursprünglich von Alex Osterwalder, der den Business Model Canvas entwickelt hat. Der lernOS-Canvas besitzt die gleiche Grundstruktur wie der Business Model Canvas, von dem inzwischen viele weitere Canvas</w:t>
      </w:r>
      <w:r>
        <w:rPr>
          <w:rStyle w:val="Ohne"/>
          <w:lang w:val="de-DE"/>
        </w:rPr>
        <w:t>-</w:t>
      </w:r>
      <w:r w:rsidRPr="6E606DB0">
        <w:rPr>
          <w:rStyle w:val="Ohne"/>
          <w:lang w:val="de-DE"/>
        </w:rPr>
        <w:t>Varianten abgeleitet wurden. Doch die Benennungen der Bereiche wurden geändert, um sie den Arbeitsthemen von lernOS anzupassen.</w:t>
      </w:r>
    </w:p>
    <w:p w14:paraId="01F11889" w14:textId="77777777" w:rsidR="00F11167" w:rsidRPr="00C33800" w:rsidRDefault="00F11167" w:rsidP="00F11167">
      <w:pPr>
        <w:spacing w:before="180" w:after="180"/>
        <w:rPr>
          <w:rStyle w:val="Ohne"/>
          <w:u w:color="4F81BD" w:themeColor="accent1"/>
          <w:lang w:val="de-DE"/>
        </w:rPr>
      </w:pPr>
      <w:r w:rsidRPr="6E606DB0">
        <w:rPr>
          <w:rStyle w:val="Ohne"/>
          <w:lang w:val="de-DE"/>
        </w:rPr>
        <w:t xml:space="preserve">Der lernOS-Canvas, der untenstehend abgebildet ist, kann von der lernOS-Webseite in verschiedenen Formaten heruntergeladen (z.B. PowerPoint, PDF, PNG) werden. </w:t>
      </w:r>
      <w:hyperlink r:id="rId16" w:history="1">
        <w:r w:rsidRPr="00C33800">
          <w:rPr>
            <w:rStyle w:val="Hyperlink"/>
            <w:color w:val="365F91" w:themeColor="accent1" w:themeShade="BF"/>
            <w:u w:color="4F81BD" w:themeColor="accent1"/>
            <w:lang w:val="de-DE"/>
          </w:rPr>
          <w:t>https://cogneon.github.io/lernos-for-you/de/2-0-Lernpfade/</w:t>
        </w:r>
      </w:hyperlink>
      <w:r w:rsidRPr="00C33800">
        <w:rPr>
          <w:rStyle w:val="Ohne"/>
          <w:color w:val="365F91" w:themeColor="accent1" w:themeShade="BF"/>
          <w:u w:color="4F81BD" w:themeColor="accent1"/>
          <w:lang w:val="de-DE"/>
        </w:rPr>
        <w:t xml:space="preserve"> </w:t>
      </w:r>
    </w:p>
    <w:p w14:paraId="19470083" w14:textId="7E4C8B52" w:rsidR="00F11167" w:rsidRDefault="00F11167" w:rsidP="00F11167">
      <w:pPr>
        <w:pStyle w:val="Textkrper"/>
        <w:rPr>
          <w:rStyle w:val="Hyperlink0"/>
        </w:rPr>
      </w:pPr>
      <w:r w:rsidRPr="6E606DB0">
        <w:rPr>
          <w:rStyle w:val="Ohne"/>
          <w:lang w:val="de-DE"/>
        </w:rPr>
        <w:t>Um mit dem Canvas flexibel arbeiten zu können, solltest du am besten nicht direkt auf den Canvas schreiben, sondern Haftnotizen verwenden, die du f</w:t>
      </w:r>
      <w:r w:rsidR="00ED5DE0">
        <w:rPr>
          <w:rStyle w:val="Ohne"/>
          <w:lang w:val="de-DE"/>
        </w:rPr>
        <w:t>rei</w:t>
      </w:r>
      <w:r w:rsidRPr="6E606DB0">
        <w:rPr>
          <w:rStyle w:val="Ohne"/>
          <w:lang w:val="de-DE"/>
        </w:rPr>
        <w:t xml:space="preserve"> platzieren kannst. Dafür sind sie </w:t>
      </w:r>
      <w:r w:rsidR="00174DFA" w:rsidRPr="6E606DB0">
        <w:rPr>
          <w:rStyle w:val="Ohne"/>
          <w:lang w:val="de-DE"/>
        </w:rPr>
        <w:t>da</w:t>
      </w:r>
      <w:r w:rsidRPr="6E606DB0">
        <w:rPr>
          <w:rStyle w:val="Ohne"/>
          <w:lang w:val="de-DE"/>
        </w:rPr>
        <w:t>. (</w:t>
      </w:r>
      <w:hyperlink r:id="rId17">
        <w:r w:rsidRPr="6E606DB0">
          <w:rPr>
            <w:rStyle w:val="Hyperlink3"/>
          </w:rPr>
          <w:t>How to use the lern-</w:t>
        </w:r>
        <w:r w:rsidRPr="6E606DB0">
          <w:rPr>
            <w:rStyle w:val="Hyperlink3"/>
          </w:rPr>
          <w:t>O</w:t>
        </w:r>
        <w:r w:rsidRPr="6E606DB0">
          <w:rPr>
            <w:rStyle w:val="Hyperlink3"/>
          </w:rPr>
          <w:t>S-Canvas</w:t>
        </w:r>
      </w:hyperlink>
      <w:r w:rsidRPr="6E606DB0">
        <w:rPr>
          <w:rStyle w:val="Hyperlink0"/>
        </w:rPr>
        <w:t>) Falls du digital arbeitest, kannst du dir einfach die Datei zweimal abspeichern, so hast du jederzeit eine unbearbeitete Variante parat.</w:t>
      </w:r>
    </w:p>
    <w:p w14:paraId="53EB52AB" w14:textId="77777777" w:rsidR="00F11167" w:rsidRDefault="00F11167" w:rsidP="00ED5DE0">
      <w:pPr>
        <w:pStyle w:val="Textkrper"/>
        <w:spacing w:after="80"/>
        <w:rPr>
          <w:rStyle w:val="Ohne"/>
        </w:rPr>
      </w:pPr>
      <w:r>
        <w:rPr>
          <w:rStyle w:val="Ohne"/>
          <w:noProof/>
          <w:lang w:val="de-DE"/>
        </w:rPr>
        <w:drawing>
          <wp:inline distT="0" distB="0" distL="0" distR="0" wp14:anchorId="05179DE8" wp14:editId="76118E04">
            <wp:extent cx="5730240" cy="4191635"/>
            <wp:effectExtent l="0" t="0" r="0" b="0"/>
            <wp:docPr id="1" name="officeArt object" descr="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1832" name="officeArt object" descr="Grafik 2"/>
                    <pic:cNvPicPr>
                      <a:picLocks noChangeAspect="1"/>
                    </pic:cNvPicPr>
                  </pic:nvPicPr>
                  <pic:blipFill>
                    <a:blip r:embed="rId18"/>
                    <a:stretch>
                      <a:fillRect/>
                    </a:stretch>
                  </pic:blipFill>
                  <pic:spPr>
                    <a:xfrm>
                      <a:off x="0" y="0"/>
                      <a:ext cx="5730874" cy="4191635"/>
                    </a:xfrm>
                    <a:prstGeom prst="rect">
                      <a:avLst/>
                    </a:prstGeom>
                    <a:ln w="12700" cap="flat">
                      <a:noFill/>
                      <a:miter lim="400000"/>
                      <a:headEnd/>
                      <a:tailEnd/>
                    </a:ln>
                    <a:effectLst/>
                  </pic:spPr>
                </pic:pic>
              </a:graphicData>
            </a:graphic>
          </wp:inline>
        </w:drawing>
      </w:r>
    </w:p>
    <w:p w14:paraId="05CF59FE" w14:textId="77777777" w:rsidR="00F11167" w:rsidRDefault="00F11167" w:rsidP="00ED5DE0">
      <w:pPr>
        <w:pStyle w:val="Textkrper"/>
        <w:spacing w:before="0"/>
        <w:rPr>
          <w:rStyle w:val="Ohne"/>
          <w:sz w:val="20"/>
          <w:szCs w:val="20"/>
          <w:lang w:val="de-DE"/>
        </w:rPr>
      </w:pPr>
      <w:r>
        <w:rPr>
          <w:rStyle w:val="Ohne"/>
          <w:sz w:val="20"/>
          <w:szCs w:val="20"/>
          <w:lang w:val="de-DE"/>
        </w:rPr>
        <w:t>Grafische Ansicht eines Canvas mit Aufteilung der Bereiche.</w:t>
      </w:r>
    </w:p>
    <w:p w14:paraId="122522E1" w14:textId="77777777" w:rsidR="00F11167" w:rsidRDefault="00F11167" w:rsidP="00F11167">
      <w:pPr>
        <w:pStyle w:val="Textkrper"/>
        <w:rPr>
          <w:rStyle w:val="Hyperlink0"/>
        </w:rPr>
      </w:pPr>
      <w:r>
        <w:rPr>
          <w:rStyle w:val="Hyperlink0"/>
        </w:rPr>
        <w:t xml:space="preserve">Der obere Teil des Canvas enthält ein Motivations- oder Mission Statement (unter „Zweck“, aber nur, wenn du eines hast) und die Nummer oder das Datum des Sprints. Im Bereich „Meine Ziele &amp; Schlüsselergebnisse” werden die Ziele für den aktuellen Sprint dokumentiert. Die Bereiche „Meine Rollen”, „Meine Aktivitäten”, „Meine Projekte” und </w:t>
      </w:r>
      <w:r>
        <w:rPr>
          <w:rStyle w:val="Hyperlink0"/>
        </w:rPr>
        <w:lastRenderedPageBreak/>
        <w:t>„Mein Wissen &amp; Meine Fähigkeiten” können genutzt werden, um mögliche Ziele zu identifizieren. Die Bereiche „Meine Beziehungen” und „Meine sozialen Netzwerke” werden zur Identifikation von Personen verwendet, die bei der Zielerreichung unterstützen können. Vorhandene Ressourcen (z.B. Dokumente, Checklisten, Videos etc.) werden in „Meine Wissens-Werte” aufgeführt. Unter „Meine Ablageorte” können wertvolle Ressourcen notiert werden, um sie großzügig mit dem Netzwerk zu teilen.</w:t>
      </w:r>
    </w:p>
    <w:p w14:paraId="35B7DB18" w14:textId="77777777" w:rsidR="00F11167" w:rsidRDefault="00F11167" w:rsidP="00F11167">
      <w:pPr>
        <w:rPr>
          <w:rStyle w:val="Hyperlink0"/>
          <w:rFonts w:ascii="Arial Unicode MS" w:hAnsi="Arial Unicode MS"/>
        </w:rPr>
      </w:pPr>
    </w:p>
    <w:p w14:paraId="695CFAE3" w14:textId="77777777" w:rsidR="00F11167" w:rsidRDefault="00F11167" w:rsidP="00F11167">
      <w:pPr>
        <w:rPr>
          <w:rStyle w:val="Hyperlink0"/>
          <w:rFonts w:ascii="Arial Unicode MS" w:hAnsi="Arial Unicode MS"/>
        </w:rPr>
      </w:pPr>
    </w:p>
    <w:p w14:paraId="2F11C822" w14:textId="77777777" w:rsidR="00F11167" w:rsidRDefault="00F11167" w:rsidP="00F11167">
      <w:pPr>
        <w:rPr>
          <w:rStyle w:val="Hyperlink0"/>
          <w:rFonts w:ascii="Arial Unicode MS" w:hAnsi="Arial Unicode MS"/>
        </w:rPr>
      </w:pPr>
    </w:p>
    <w:p w14:paraId="17864439" w14:textId="262AE08B" w:rsidR="00BA2A19" w:rsidRPr="00A34583" w:rsidRDefault="00F11167">
      <w:pPr>
        <w:rPr>
          <w:lang w:val="de-DE"/>
        </w:rPr>
      </w:pPr>
      <w:r>
        <w:rPr>
          <w:rStyle w:val="Ohne"/>
          <w:rFonts w:ascii="Arial Unicode MS" w:hAnsi="Arial Unicode MS"/>
          <w:lang w:val="de-DE"/>
        </w:rPr>
        <w:br w:type="page"/>
      </w:r>
      <w:bookmarkStart w:id="42" w:name="bookmarkid.1v1yuxt"/>
      <w:bookmarkEnd w:id="33"/>
      <w:bookmarkEnd w:id="39"/>
      <w:bookmarkEnd w:id="42"/>
    </w:p>
    <w:p w14:paraId="14F4037F" w14:textId="1BA68B4A" w:rsidR="00BA2A19" w:rsidRDefault="6E606DB0" w:rsidP="004A231D">
      <w:pPr>
        <w:pStyle w:val="berschrift2"/>
        <w:rPr>
          <w:rStyle w:val="Hyperlink0"/>
        </w:rPr>
      </w:pPr>
      <w:bookmarkStart w:id="43" w:name="_headingh.4f1mdlm"/>
      <w:bookmarkStart w:id="44" w:name="_Toc116587819"/>
      <w:bookmarkEnd w:id="43"/>
      <w:r w:rsidRPr="6E606DB0">
        <w:rPr>
          <w:rStyle w:val="Hyperlink0"/>
        </w:rPr>
        <w:lastRenderedPageBreak/>
        <w:t>Kata 1</w:t>
      </w:r>
      <w:r w:rsidR="008A4F3F">
        <w:rPr>
          <w:rStyle w:val="Hyperlink0"/>
        </w:rPr>
        <w:t>.1</w:t>
      </w:r>
      <w:r w:rsidRPr="6E606DB0">
        <w:rPr>
          <w:rStyle w:val="Hyperlink0"/>
        </w:rPr>
        <w:t xml:space="preserve">: </w:t>
      </w:r>
      <w:r w:rsidR="00C969A2">
        <w:rPr>
          <w:rStyle w:val="Hyperlink0"/>
        </w:rPr>
        <w:t xml:space="preserve">Deine </w:t>
      </w:r>
      <w:r w:rsidRPr="6E606DB0">
        <w:rPr>
          <w:rStyle w:val="Hyperlink0"/>
        </w:rPr>
        <w:t>Standortbestimmung</w:t>
      </w:r>
      <w:bookmarkEnd w:id="44"/>
    </w:p>
    <w:p w14:paraId="5F3A47B5" w14:textId="2A534601" w:rsidR="00FF1FC8" w:rsidRPr="00AA3F78" w:rsidRDefault="009273FC" w:rsidP="00FF1FC8">
      <w:pPr>
        <w:pStyle w:val="Textkrper"/>
        <w:rPr>
          <w:b/>
          <w:bCs/>
          <w:lang w:val="de-DE"/>
        </w:rPr>
      </w:pPr>
      <w:r w:rsidRPr="00AA3F78">
        <w:rPr>
          <w:b/>
          <w:bCs/>
          <w:lang w:val="de-DE"/>
        </w:rPr>
        <w:t>Teil 1: Mein Leadershipverständnis</w:t>
      </w:r>
    </w:p>
    <w:p w14:paraId="678C838B" w14:textId="77777777" w:rsidR="00747BCE" w:rsidRDefault="0084298A" w:rsidP="00747BCE">
      <w:pPr>
        <w:pStyle w:val="Textkrper"/>
        <w:numPr>
          <w:ilvl w:val="0"/>
          <w:numId w:val="98"/>
        </w:numPr>
        <w:tabs>
          <w:tab w:val="left" w:pos="426"/>
        </w:tabs>
        <w:rPr>
          <w:rStyle w:val="Hyperlink0"/>
        </w:rPr>
      </w:pPr>
      <w:r>
        <w:rPr>
          <w:rStyle w:val="Hyperlink0"/>
        </w:rPr>
        <w:t xml:space="preserve">Wo startest du deine Reise? </w:t>
      </w:r>
      <w:r w:rsidRPr="002B0AB2">
        <w:rPr>
          <w:rStyle w:val="Hyperlink0"/>
        </w:rPr>
        <w:t>Wo stehst du jetzt?</w:t>
      </w:r>
    </w:p>
    <w:p w14:paraId="2270464F" w14:textId="0296062C" w:rsidR="00BA2A19" w:rsidRPr="002B0AB2" w:rsidRDefault="6E606DB0" w:rsidP="00747BCE">
      <w:pPr>
        <w:pStyle w:val="Textkrper"/>
        <w:numPr>
          <w:ilvl w:val="0"/>
          <w:numId w:val="98"/>
        </w:numPr>
        <w:tabs>
          <w:tab w:val="left" w:pos="426"/>
        </w:tabs>
        <w:ind w:left="426" w:hanging="426"/>
        <w:rPr>
          <w:rStyle w:val="Hyperlink0"/>
        </w:rPr>
      </w:pPr>
      <w:r w:rsidRPr="6E606DB0">
        <w:rPr>
          <w:rStyle w:val="Hyperlink0"/>
        </w:rPr>
        <w:t>Führ dir noch einmal die Ausführungen der vergangenen Woche vor Augen. Wieso</w:t>
      </w:r>
      <w:r w:rsidR="00747BCE">
        <w:rPr>
          <w:rStyle w:val="Hyperlink0"/>
        </w:rPr>
        <w:t xml:space="preserve">   </w:t>
      </w:r>
      <w:r w:rsidRPr="6E606DB0">
        <w:rPr>
          <w:rStyle w:val="Hyperlink0"/>
        </w:rPr>
        <w:t>hast du dich für den lernOS</w:t>
      </w:r>
      <w:r w:rsidRPr="002B0AB2">
        <w:rPr>
          <w:rStyle w:val="Hyperlink0"/>
        </w:rPr>
        <w:t>-</w:t>
      </w:r>
      <w:r w:rsidRPr="6E606DB0">
        <w:rPr>
          <w:rStyle w:val="Hyperlink0"/>
        </w:rPr>
        <w:t>Leadership</w:t>
      </w:r>
      <w:r w:rsidR="005C2192">
        <w:rPr>
          <w:rStyle w:val="Hyperlink0"/>
        </w:rPr>
        <w:t>-</w:t>
      </w:r>
      <w:r w:rsidRPr="6E606DB0">
        <w:rPr>
          <w:rStyle w:val="Hyperlink0"/>
        </w:rPr>
        <w:t>Lernpfad entschieden?</w:t>
      </w:r>
    </w:p>
    <w:p w14:paraId="48461968" w14:textId="77777777" w:rsidR="00BA2A19" w:rsidRPr="002B0AB2" w:rsidRDefault="0084298A" w:rsidP="00747BCE">
      <w:pPr>
        <w:pStyle w:val="Textkrper"/>
        <w:numPr>
          <w:ilvl w:val="0"/>
          <w:numId w:val="99"/>
        </w:numPr>
        <w:tabs>
          <w:tab w:val="left" w:pos="426"/>
        </w:tabs>
        <w:ind w:hanging="720"/>
        <w:rPr>
          <w:rStyle w:val="Hyperlink0"/>
        </w:rPr>
      </w:pPr>
      <w:r w:rsidRPr="002B0AB2">
        <w:rPr>
          <w:rStyle w:val="Hyperlink0"/>
        </w:rPr>
        <w:t>Reflexion:</w:t>
      </w:r>
    </w:p>
    <w:p w14:paraId="44497EAA" w14:textId="33C9D8EE" w:rsidR="00BA2A19" w:rsidRDefault="0084298A" w:rsidP="002B0AB2">
      <w:pPr>
        <w:tabs>
          <w:tab w:val="left" w:pos="420"/>
        </w:tabs>
        <w:spacing w:after="200"/>
        <w:ind w:left="420"/>
        <w:rPr>
          <w:rStyle w:val="Hyperlink0"/>
        </w:rPr>
      </w:pPr>
      <w:r>
        <w:rPr>
          <w:rStyle w:val="Hyperlink0"/>
        </w:rPr>
        <w:t>a.</w:t>
      </w:r>
      <w:r>
        <w:rPr>
          <w:rStyle w:val="Hyperlink0"/>
        </w:rPr>
        <w:tab/>
        <w:t>Was ist Leadership für dich? Wie definiers</w:t>
      </w:r>
      <w:r w:rsidR="00A8445B">
        <w:rPr>
          <w:rStyle w:val="Hyperlink0"/>
        </w:rPr>
        <w:t>t d</w:t>
      </w:r>
      <w:r>
        <w:rPr>
          <w:rStyle w:val="Hyperlink0"/>
        </w:rPr>
        <w:t>u Leadership für dich?</w:t>
      </w:r>
    </w:p>
    <w:p w14:paraId="528D13AD" w14:textId="743E82CA" w:rsidR="00BA2A19" w:rsidRDefault="00835C26" w:rsidP="002B0AB2">
      <w:pPr>
        <w:tabs>
          <w:tab w:val="left" w:pos="420"/>
        </w:tabs>
        <w:spacing w:after="200"/>
        <w:ind w:left="720" w:hanging="300"/>
        <w:rPr>
          <w:rStyle w:val="Hyperlink0"/>
        </w:rPr>
      </w:pPr>
      <w:r>
        <w:rPr>
          <w:rStyle w:val="Hyperlink0"/>
        </w:rPr>
        <w:t>b.</w:t>
      </w:r>
      <w:r>
        <w:rPr>
          <w:rStyle w:val="Hyperlink0"/>
        </w:rPr>
        <w:tab/>
        <w:t>Formulier</w:t>
      </w:r>
      <w:r w:rsidR="0084298A">
        <w:rPr>
          <w:rStyle w:val="Hyperlink0"/>
        </w:rPr>
        <w:t xml:space="preserve"> 5 Eigenschaften in Form von Hashtags, die diesen Begriff für dich persönlich am besten beschreiben. Welche Eigenschaften sind wichtig? </w:t>
      </w:r>
    </w:p>
    <w:p w14:paraId="0938BE79" w14:textId="7E690184" w:rsidR="00BA2A19" w:rsidRDefault="6E606DB0" w:rsidP="002B0AB2">
      <w:pPr>
        <w:tabs>
          <w:tab w:val="left" w:pos="420"/>
        </w:tabs>
        <w:ind w:left="720" w:hanging="300"/>
        <w:rPr>
          <w:rStyle w:val="Ohne"/>
          <w:lang w:val="de-DE"/>
        </w:rPr>
      </w:pPr>
      <w:r w:rsidRPr="6E606DB0">
        <w:rPr>
          <w:rStyle w:val="Hyperlink0"/>
        </w:rPr>
        <w:t>c.</w:t>
      </w:r>
      <w:r w:rsidR="0084298A" w:rsidRPr="007B20A0">
        <w:rPr>
          <w:lang w:val="de-DE"/>
        </w:rPr>
        <w:tab/>
      </w:r>
      <w:r w:rsidRPr="6E606DB0">
        <w:rPr>
          <w:rStyle w:val="Hyperlink0"/>
        </w:rPr>
        <w:t xml:space="preserve">Recherchier zusätzlich im Internet mindestens 3 Definitionen von Leadership und vergleich sie mit deinen Hashtags. </w:t>
      </w:r>
      <w:r w:rsidRPr="002B0AB2">
        <w:rPr>
          <w:rStyle w:val="Ohne"/>
          <w:lang w:val="de-DE"/>
        </w:rPr>
        <w:t xml:space="preserve">Gibt es hier Überraschungen oder Aha-Momente für dich? </w:t>
      </w:r>
    </w:p>
    <w:p w14:paraId="1D6C1619" w14:textId="56987B59" w:rsidR="00AA3F78" w:rsidRDefault="00AA3F78" w:rsidP="00AA3F78">
      <w:pPr>
        <w:tabs>
          <w:tab w:val="left" w:pos="420"/>
        </w:tabs>
        <w:ind w:left="300" w:hanging="300"/>
        <w:rPr>
          <w:rStyle w:val="Ohne"/>
          <w:lang w:val="de-DE"/>
        </w:rPr>
      </w:pPr>
    </w:p>
    <w:p w14:paraId="32C0DD00" w14:textId="201EF7C9" w:rsidR="00AA3F78" w:rsidRPr="00AA3F78" w:rsidRDefault="00AA3F78" w:rsidP="00AA3F78">
      <w:pPr>
        <w:pStyle w:val="Textkrper"/>
        <w:rPr>
          <w:b/>
          <w:bCs/>
          <w:lang w:val="de-DE"/>
        </w:rPr>
      </w:pPr>
      <w:r w:rsidRPr="00AA3F78">
        <w:rPr>
          <w:b/>
          <w:bCs/>
          <w:lang w:val="de-DE"/>
        </w:rPr>
        <w:t xml:space="preserve">Teil </w:t>
      </w:r>
      <w:r>
        <w:rPr>
          <w:b/>
          <w:bCs/>
          <w:lang w:val="de-DE"/>
        </w:rPr>
        <w:t>2</w:t>
      </w:r>
      <w:r w:rsidRPr="00AA3F78">
        <w:rPr>
          <w:b/>
          <w:bCs/>
          <w:lang w:val="de-DE"/>
        </w:rPr>
        <w:t xml:space="preserve">: Mein </w:t>
      </w:r>
      <w:r w:rsidR="006500F6">
        <w:rPr>
          <w:b/>
          <w:bCs/>
          <w:lang w:val="de-DE"/>
        </w:rPr>
        <w:t>Ziel für die nächsten 12 Wochen der Leadershipreise</w:t>
      </w:r>
    </w:p>
    <w:p w14:paraId="60EFEDA3" w14:textId="1F17BDE6" w:rsidR="00BA2A19" w:rsidRPr="002B0AB2" w:rsidRDefault="0084298A" w:rsidP="00747BCE">
      <w:pPr>
        <w:pStyle w:val="Textkrper"/>
        <w:numPr>
          <w:ilvl w:val="0"/>
          <w:numId w:val="43"/>
        </w:numPr>
        <w:tabs>
          <w:tab w:val="left" w:pos="426"/>
        </w:tabs>
        <w:ind w:left="426" w:hanging="426"/>
        <w:rPr>
          <w:rStyle w:val="Hyperlink0"/>
        </w:rPr>
      </w:pPr>
      <w:r>
        <w:rPr>
          <w:rStyle w:val="Hyperlink0"/>
        </w:rPr>
        <w:t xml:space="preserve">Formulier dein Ziel. Wo willst du hin? Welche Wegstrecke willst du in 12 Wochen </w:t>
      </w:r>
      <w:r w:rsidR="005C2192">
        <w:rPr>
          <w:rStyle w:val="Hyperlink0"/>
        </w:rPr>
        <w:t xml:space="preserve">zurückgelegt </w:t>
      </w:r>
      <w:r>
        <w:rPr>
          <w:rStyle w:val="Hyperlink0"/>
        </w:rPr>
        <w:t>haben, vielleicht ist es auch ein Meilenstein auf einem längeren Weg.</w:t>
      </w:r>
    </w:p>
    <w:p w14:paraId="6F7C8391" w14:textId="7C03C7B5" w:rsidR="00BA2A19" w:rsidRDefault="0084298A" w:rsidP="00747BCE">
      <w:pPr>
        <w:pStyle w:val="Textkrper"/>
        <w:numPr>
          <w:ilvl w:val="0"/>
          <w:numId w:val="43"/>
        </w:numPr>
        <w:spacing w:before="0" w:after="0"/>
        <w:ind w:left="426" w:hanging="357"/>
        <w:rPr>
          <w:rStyle w:val="Hyperlink0"/>
        </w:rPr>
      </w:pPr>
      <w:r>
        <w:rPr>
          <w:rStyle w:val="Hyperlink0"/>
        </w:rPr>
        <w:t xml:space="preserve">Was willst du in den nächsten 12 Wochen erreichen? (siehe Beschreibung im Anschluss) und woran merkst du, dass du dein Ziel erreicht hast. Um das festzustellen, mach dein Ziel messbar, z.B. nach der </w:t>
      </w:r>
      <w:hyperlink r:id="rId19" w:history="1">
        <w:r w:rsidRPr="002B0AB2">
          <w:rPr>
            <w:rStyle w:val="Hyperlink"/>
            <w:color w:val="365F91" w:themeColor="accent1" w:themeShade="BF"/>
            <w:u w:val="none"/>
            <w:lang w:val="de-DE"/>
          </w:rPr>
          <w:t>SMART</w:t>
        </w:r>
        <w:r w:rsidR="0080448D">
          <w:rPr>
            <w:rStyle w:val="Hyperlink"/>
            <w:color w:val="365F91" w:themeColor="accent1" w:themeShade="BF"/>
            <w:u w:val="none"/>
            <w:vertAlign w:val="superscript"/>
            <w:lang w:val="de-DE"/>
          </w:rPr>
          <w:t>10</w:t>
        </w:r>
        <w:r w:rsidRPr="002B0AB2">
          <w:rPr>
            <w:rStyle w:val="Hyperlink"/>
            <w:color w:val="365F91" w:themeColor="accent1" w:themeShade="BF"/>
            <w:u w:val="none"/>
            <w:lang w:val="de-DE"/>
          </w:rPr>
          <w:t>-Regel oder nach OKR</w:t>
        </w:r>
        <w:r w:rsidRPr="002B0AB2">
          <w:rPr>
            <w:rStyle w:val="Hyperlink"/>
            <w:color w:val="365F91" w:themeColor="accent1" w:themeShade="BF"/>
            <w:u w:val="none"/>
            <w:vertAlign w:val="superscript"/>
            <w:lang w:val="de-DE"/>
          </w:rPr>
          <w:t>1</w:t>
        </w:r>
      </w:hyperlink>
      <w:r w:rsidR="0080448D" w:rsidRPr="002B0AB2">
        <w:rPr>
          <w:rStyle w:val="Hyperlink0"/>
          <w:color w:val="365F91" w:themeColor="accent1" w:themeShade="BF"/>
          <w:vertAlign w:val="superscript"/>
        </w:rPr>
        <w:t>1</w:t>
      </w:r>
      <w:r>
        <w:rPr>
          <w:rStyle w:val="Hyperlink0"/>
        </w:rPr>
        <w:t xml:space="preserve">. </w:t>
      </w:r>
    </w:p>
    <w:p w14:paraId="16D04D76" w14:textId="1EB369C3" w:rsidR="00BA2A19" w:rsidRDefault="0084298A" w:rsidP="00747BCE">
      <w:pPr>
        <w:pStyle w:val="Textkrper"/>
        <w:spacing w:before="0" w:after="200"/>
        <w:ind w:left="426"/>
        <w:rPr>
          <w:rStyle w:val="Hyperlink0"/>
        </w:rPr>
      </w:pPr>
      <w:r>
        <w:rPr>
          <w:rStyle w:val="Hyperlink0"/>
        </w:rPr>
        <w:t xml:space="preserve">(siehe Beschreibung im Glossar </w:t>
      </w:r>
      <w:r w:rsidR="0077172F">
        <w:rPr>
          <w:rStyle w:val="Hyperlink0"/>
        </w:rPr>
        <w:t xml:space="preserve">im </w:t>
      </w:r>
      <w:r>
        <w:rPr>
          <w:rStyle w:val="Hyperlink0"/>
        </w:rPr>
        <w:t>Anschluss an diese Tabelle)</w:t>
      </w:r>
    </w:p>
    <w:p w14:paraId="1D7C8BFD" w14:textId="3AB237B6" w:rsidR="00BA2A19" w:rsidRPr="002B0AB2" w:rsidRDefault="0084298A" w:rsidP="00747BCE">
      <w:pPr>
        <w:pStyle w:val="Textkrper"/>
        <w:numPr>
          <w:ilvl w:val="0"/>
          <w:numId w:val="43"/>
        </w:numPr>
        <w:spacing w:before="0" w:after="200"/>
        <w:ind w:left="426" w:hanging="357"/>
        <w:rPr>
          <w:rStyle w:val="Hyperlink0"/>
        </w:rPr>
      </w:pPr>
      <w:r w:rsidRPr="002B0AB2">
        <w:rPr>
          <w:rStyle w:val="Hyperlink0"/>
        </w:rPr>
        <w:t xml:space="preserve">Wer könnte dich in den nächsten 12 Wochen dabei unterstützen, dein Ziel zu erreichen? Sammle die Namen auf einer Beziehungsliste mit 10-15 Personen, die dir bei der Zielerreichung helfen können. (siehe Beschreibung im Anschluss) </w:t>
      </w:r>
    </w:p>
    <w:p w14:paraId="4EE70B9E" w14:textId="1A92FDD7" w:rsidR="00BA2A19" w:rsidRPr="002B0AB2" w:rsidRDefault="0084298A" w:rsidP="002B0AB2">
      <w:pPr>
        <w:spacing w:after="200"/>
        <w:rPr>
          <w:rStyle w:val="Ohne"/>
          <w:bCs/>
          <w:i/>
        </w:rPr>
      </w:pPr>
      <w:r w:rsidRPr="002B0AB2">
        <w:rPr>
          <w:rStyle w:val="Ohne"/>
          <w:bCs/>
          <w:i/>
        </w:rPr>
        <w:t>Tipp</w:t>
      </w:r>
      <w:r w:rsidR="00664594">
        <w:rPr>
          <w:rStyle w:val="Ohne"/>
          <w:bCs/>
          <w:i/>
        </w:rPr>
        <w:t>:</w:t>
      </w:r>
    </w:p>
    <w:p w14:paraId="10B592D4" w14:textId="71542AD5" w:rsidR="00BA2A19" w:rsidRDefault="00835C26" w:rsidP="002B0AB2">
      <w:pPr>
        <w:spacing w:after="200"/>
        <w:rPr>
          <w:rStyle w:val="Hyperlink0"/>
        </w:rPr>
      </w:pPr>
      <w:r>
        <w:rPr>
          <w:rStyle w:val="Hyperlink0"/>
        </w:rPr>
        <w:t>Stell</w:t>
      </w:r>
      <w:r w:rsidR="0084298A">
        <w:rPr>
          <w:rStyle w:val="Hyperlink0"/>
        </w:rPr>
        <w:t xml:space="preserve"> dir folgende Fragen, um dein Ziel zu überprüfen:</w:t>
      </w:r>
    </w:p>
    <w:p w14:paraId="20CE8E1C" w14:textId="7118A6C8" w:rsidR="00BA2A19" w:rsidRDefault="6E606DB0" w:rsidP="002B0AB2">
      <w:pPr>
        <w:pStyle w:val="Listenabsatz"/>
        <w:tabs>
          <w:tab w:val="left" w:pos="420"/>
        </w:tabs>
        <w:ind w:left="357"/>
        <w:rPr>
          <w:lang w:val="de-DE"/>
        </w:rPr>
      </w:pPr>
      <w:r w:rsidRPr="6E606DB0">
        <w:rPr>
          <w:rStyle w:val="Hyperlink0"/>
        </w:rPr>
        <w:t>Ist mir das Ziel wirklich wichtig?</w:t>
      </w:r>
      <w:r w:rsidRPr="6E606DB0">
        <w:rPr>
          <w:rStyle w:val="Ohne"/>
          <w:color w:val="000000" w:themeColor="text1"/>
          <w:lang w:val="de-DE"/>
        </w:rPr>
        <w:t xml:space="preserve"> Wie wichtig ist es auf einer Skala von 1 bis 10? </w:t>
      </w:r>
      <w:r w:rsidR="0084298A" w:rsidRPr="007B20A0">
        <w:rPr>
          <w:lang w:val="de-DE"/>
        </w:rPr>
        <w:br/>
      </w:r>
      <w:r w:rsidRPr="002B0AB2">
        <w:rPr>
          <w:rStyle w:val="Ohne"/>
          <w:lang w:val="de-DE"/>
        </w:rPr>
        <w:t>1</w:t>
      </w:r>
      <w:r w:rsidR="00835C26">
        <w:rPr>
          <w:rStyle w:val="Ohne"/>
          <w:lang w:val="de-DE"/>
        </w:rPr>
        <w:t>=</w:t>
      </w:r>
      <w:r w:rsidRPr="002B0AB2">
        <w:rPr>
          <w:rStyle w:val="Ohne"/>
          <w:lang w:val="de-DE"/>
        </w:rPr>
        <w:t xml:space="preserve"> gar nicht wichtig </w:t>
      </w:r>
      <w:r w:rsidR="00115FD4">
        <w:rPr>
          <w:rStyle w:val="Ohne"/>
          <w:lang w:val="de-DE"/>
        </w:rPr>
        <w:tab/>
      </w:r>
      <w:r w:rsidRPr="002B0AB2">
        <w:rPr>
          <w:rStyle w:val="Ohne"/>
          <w:lang w:val="de-DE"/>
        </w:rPr>
        <w:t xml:space="preserve">/ </w:t>
      </w:r>
      <w:r w:rsidR="00115FD4">
        <w:rPr>
          <w:rStyle w:val="Ohne"/>
          <w:lang w:val="de-DE"/>
        </w:rPr>
        <w:tab/>
      </w:r>
      <w:r w:rsidRPr="002B0AB2">
        <w:rPr>
          <w:rStyle w:val="Ohne"/>
          <w:lang w:val="de-DE"/>
        </w:rPr>
        <w:t>10</w:t>
      </w:r>
      <w:r w:rsidR="00835C26">
        <w:rPr>
          <w:rStyle w:val="Ohne"/>
          <w:lang w:val="de-DE"/>
        </w:rPr>
        <w:t>=</w:t>
      </w:r>
      <w:r w:rsidRPr="002B0AB2">
        <w:rPr>
          <w:rStyle w:val="Ohne"/>
          <w:lang w:val="de-DE"/>
        </w:rPr>
        <w:t xml:space="preserve"> </w:t>
      </w:r>
      <w:r w:rsidRPr="6E606DB0">
        <w:rPr>
          <w:rStyle w:val="Ohne"/>
          <w:lang w:val="de-DE"/>
        </w:rPr>
        <w:t>s</w:t>
      </w:r>
      <w:r w:rsidRPr="002B0AB2">
        <w:rPr>
          <w:rStyle w:val="Ohne"/>
          <w:lang w:val="de-DE"/>
        </w:rPr>
        <w:t xml:space="preserve">ehr wichtig. </w:t>
      </w:r>
    </w:p>
    <w:p w14:paraId="2F2E7967" w14:textId="00C780B8" w:rsidR="00BA2A19" w:rsidRPr="002B0AB2" w:rsidRDefault="0084298A" w:rsidP="002B0AB2">
      <w:pPr>
        <w:pStyle w:val="Listenabsatz"/>
        <w:tabs>
          <w:tab w:val="left" w:pos="420"/>
        </w:tabs>
        <w:ind w:left="357"/>
        <w:rPr>
          <w:rStyle w:val="Hyperlink0"/>
        </w:rPr>
      </w:pPr>
      <w:r>
        <w:rPr>
          <w:rStyle w:val="Hyperlink0"/>
        </w:rPr>
        <w:t xml:space="preserve">Kann ich </w:t>
      </w:r>
      <w:r w:rsidR="0077172F">
        <w:rPr>
          <w:rStyle w:val="Hyperlink0"/>
        </w:rPr>
        <w:t>es</w:t>
      </w:r>
      <w:r>
        <w:rPr>
          <w:rStyle w:val="Hyperlink0"/>
        </w:rPr>
        <w:t xml:space="preserve"> in den nächsten 12 Wochen erreichen?</w:t>
      </w:r>
    </w:p>
    <w:p w14:paraId="24F424DC" w14:textId="3BD2FE26" w:rsidR="00BA2A19" w:rsidRPr="002B0AB2" w:rsidRDefault="0084298A" w:rsidP="002B0AB2">
      <w:pPr>
        <w:pStyle w:val="Listenabsatz"/>
        <w:tabs>
          <w:tab w:val="left" w:pos="420"/>
        </w:tabs>
        <w:ind w:left="357"/>
        <w:rPr>
          <w:rStyle w:val="Hyperlink0"/>
        </w:rPr>
      </w:pPr>
      <w:r w:rsidRPr="002B0AB2">
        <w:rPr>
          <w:rStyle w:val="Hyperlink0"/>
        </w:rPr>
        <w:t xml:space="preserve">Wie kann mir mein Netzwerk dabei helfen, mein Ziel zu erreichen? Welchen Nutzen könnte eine Erweiterung mit sich bringen? </w:t>
      </w:r>
      <w:r w:rsidR="002C7609">
        <w:rPr>
          <w:rStyle w:val="Hyperlink0"/>
        </w:rPr>
        <w:t>(vgl. auch Kata 1.2)</w:t>
      </w:r>
    </w:p>
    <w:p w14:paraId="4536C77D" w14:textId="77777777" w:rsidR="00BA2A19" w:rsidRDefault="00BA2A19">
      <w:pPr>
        <w:rPr>
          <w:rStyle w:val="Ohne"/>
          <w:lang w:val="de-DE"/>
        </w:rPr>
      </w:pPr>
    </w:p>
    <w:p w14:paraId="31682A9C" w14:textId="77777777" w:rsidR="00073795" w:rsidRDefault="00073795">
      <w:pPr>
        <w:rPr>
          <w:rStyle w:val="Ohne"/>
          <w:lang w:val="de-DE"/>
        </w:rPr>
      </w:pPr>
    </w:p>
    <w:p w14:paraId="7759619A" w14:textId="77777777" w:rsidR="00936A47" w:rsidRDefault="00936A47">
      <w:pPr>
        <w:rPr>
          <w:rStyle w:val="Ohne"/>
          <w:lang w:val="de-DE"/>
        </w:rPr>
      </w:pPr>
    </w:p>
    <w:p w14:paraId="1B04237C" w14:textId="77777777" w:rsidR="005C2192" w:rsidRDefault="005C2192">
      <w:pPr>
        <w:rPr>
          <w:rStyle w:val="Ohne"/>
          <w:lang w:val="de-DE"/>
        </w:rPr>
      </w:pPr>
    </w:p>
    <w:p w14:paraId="32D83B46" w14:textId="77777777" w:rsidR="005C2192" w:rsidRDefault="005C2192">
      <w:pPr>
        <w:rPr>
          <w:rStyle w:val="Ohne"/>
          <w:lang w:val="de-DE"/>
        </w:rPr>
      </w:pPr>
    </w:p>
    <w:p w14:paraId="618FEFC2" w14:textId="33E2E0CB" w:rsidR="00BA2A19" w:rsidRDefault="0084298A" w:rsidP="002B0AB2">
      <w:pPr>
        <w:spacing w:before="180" w:after="180"/>
        <w:rPr>
          <w:rStyle w:val="Ohne"/>
          <w:b/>
          <w:bCs/>
          <w:lang w:val="de-DE"/>
        </w:rPr>
      </w:pPr>
      <w:r>
        <w:rPr>
          <w:rStyle w:val="Ohne"/>
          <w:b/>
          <w:bCs/>
          <w:lang w:val="de-DE"/>
        </w:rPr>
        <w:lastRenderedPageBreak/>
        <w:t xml:space="preserve">Leg dein Ziel für die nächsten 12 Wochen fest </w:t>
      </w:r>
    </w:p>
    <w:p w14:paraId="69EDCE26" w14:textId="77777777" w:rsidR="00BA2A19" w:rsidRDefault="0084298A" w:rsidP="002B0AB2">
      <w:pPr>
        <w:spacing w:after="200"/>
        <w:rPr>
          <w:rStyle w:val="Hyperlink0"/>
        </w:rPr>
      </w:pPr>
      <w:r>
        <w:rPr>
          <w:rStyle w:val="Hyperlink0"/>
        </w:rPr>
        <w:t>In dieser Kata wählst du dein Ziel für den Sprint. Das Ziel kann bis zur 4. Woche weiter verfeinert werden. Danach ist das nicht mehr ratsam.</w:t>
      </w:r>
    </w:p>
    <w:p w14:paraId="24A376D3" w14:textId="30323DBF" w:rsidR="00BA2A19" w:rsidRDefault="0084298A">
      <w:pPr>
        <w:rPr>
          <w:rStyle w:val="Hyperlink0"/>
        </w:rPr>
      </w:pPr>
      <w:r>
        <w:rPr>
          <w:rStyle w:val="Hyperlink0"/>
        </w:rPr>
        <w:t xml:space="preserve">Was willst du in den nächsten zwölf Wochen erreichen? Wähl ein Ziel, das dir wirklich, wirklich wichtig ist und bei dem du im Sprint Fortschritte machen kannst. Bedenk dabei; </w:t>
      </w:r>
      <w:r w:rsidR="0077172F">
        <w:rPr>
          <w:rStyle w:val="Hyperlink0"/>
        </w:rPr>
        <w:t>E</w:t>
      </w:r>
      <w:r>
        <w:rPr>
          <w:rStyle w:val="Hyperlink0"/>
        </w:rPr>
        <w:t>s ist nicht die allererste Priorität, dein Ziel vollständig zu erreichen. Im Fokus steht zu lernen, wie du mit Hilfe eines offenen Lern- und Arbeitsstils und der Entwicklung eines Netzwerks Ziele einfacher erreichst.</w:t>
      </w:r>
    </w:p>
    <w:p w14:paraId="2E124855" w14:textId="77777777" w:rsidR="00BA2A19" w:rsidRDefault="00BA2A19">
      <w:pPr>
        <w:rPr>
          <w:rStyle w:val="Ohne"/>
          <w:lang w:val="de-DE"/>
        </w:rPr>
      </w:pPr>
    </w:p>
    <w:p w14:paraId="0E6DA9E4" w14:textId="77777777" w:rsidR="00BA2A19" w:rsidRDefault="0084298A" w:rsidP="002B0AB2">
      <w:pPr>
        <w:spacing w:after="200"/>
        <w:rPr>
          <w:rStyle w:val="Ohne"/>
          <w:b/>
          <w:bCs/>
          <w:lang w:val="de-DE"/>
        </w:rPr>
      </w:pPr>
      <w:r>
        <w:rPr>
          <w:rStyle w:val="Ohne"/>
          <w:b/>
          <w:bCs/>
          <w:lang w:val="de-DE"/>
        </w:rPr>
        <w:t>Meine Ziele für die nächsten 12 Wochen</w:t>
      </w:r>
    </w:p>
    <w:p w14:paraId="201B4E78" w14:textId="7B669FD9" w:rsidR="00BA2A19" w:rsidRDefault="0084298A" w:rsidP="00936A47">
      <w:pPr>
        <w:spacing w:after="180"/>
        <w:rPr>
          <w:rStyle w:val="Hyperlink0"/>
        </w:rPr>
      </w:pPr>
      <w:r>
        <w:rPr>
          <w:rStyle w:val="Hyperlink0"/>
        </w:rPr>
        <w:t>Wähl ein Ziel für die nächsten 12 Wochen. Lass dich von d</w:t>
      </w:r>
      <w:r w:rsidR="005C2192">
        <w:rPr>
          <w:rStyle w:val="Hyperlink0"/>
        </w:rPr>
        <w:t>ies</w:t>
      </w:r>
      <w:r>
        <w:rPr>
          <w:rStyle w:val="Hyperlink0"/>
        </w:rPr>
        <w:t>en Fragen leiten</w:t>
      </w:r>
      <w:r w:rsidR="005C2192">
        <w:rPr>
          <w:rStyle w:val="Hyperlink0"/>
        </w:rPr>
        <w:t>,</w:t>
      </w:r>
      <w:r w:rsidR="005C2192" w:rsidRPr="005C2192">
        <w:rPr>
          <w:rStyle w:val="Hyperlink0"/>
        </w:rPr>
        <w:t xml:space="preserve"> </w:t>
      </w:r>
      <w:r w:rsidR="005C2192">
        <w:rPr>
          <w:rStyle w:val="Hyperlink0"/>
        </w:rPr>
        <w:t>um zu testen, ob das Ziel für den Sprint geeignet ist</w:t>
      </w:r>
      <w:r>
        <w:rPr>
          <w:rStyle w:val="Hyperlink0"/>
        </w:rPr>
        <w:t>: „Ist es mir wirklich, wirklich wichtig?”, „Kann ich es in 12 Wochen erreichen?” und „Kann mein Netzwerk helfen?” Wenn du Mühe hast, ein gutes Ziel zu finden, denke an Ziele, die mit deinen Rollen, Aktivitäten</w:t>
      </w:r>
      <w:r w:rsidR="00AD1050">
        <w:rPr>
          <w:rStyle w:val="Hyperlink0"/>
        </w:rPr>
        <w:t xml:space="preserve">, </w:t>
      </w:r>
      <w:r>
        <w:rPr>
          <w:rStyle w:val="Hyperlink0"/>
        </w:rPr>
        <w:t xml:space="preserve">Projekten zu tun haben. </w:t>
      </w:r>
    </w:p>
    <w:p w14:paraId="529E25BD" w14:textId="5250A6D9" w:rsidR="00BA2A19" w:rsidRDefault="0084298A" w:rsidP="002B0AB2">
      <w:pPr>
        <w:spacing w:after="200"/>
        <w:rPr>
          <w:rStyle w:val="Hyperlink0"/>
        </w:rPr>
      </w:pPr>
      <w:r>
        <w:rPr>
          <w:rStyle w:val="Hyperlink0"/>
        </w:rPr>
        <w:t xml:space="preserve">Verwende </w:t>
      </w:r>
      <w:r w:rsidR="00D177A6">
        <w:rPr>
          <w:rStyle w:val="Hyperlink0"/>
        </w:rPr>
        <w:t xml:space="preserve">z. B. </w:t>
      </w:r>
      <w:r>
        <w:rPr>
          <w:rStyle w:val="Hyperlink0"/>
        </w:rPr>
        <w:t>die Methode Objective &amp; Key Results (OKR), um dein Ziel genauer zu fassen. Schreib unten dein Ziel auf. Definier 2-4 Schlüsselergebnisse pro Ziel, um dir bei der Fortschrittskontrolle zu helfen. Du solltest die Schlüsselergebnisse auf einer Skala von 0,0-1,0 messen können. Um sich ehrgeizige Ziele zu setzen, gilt eine Fertigstellungsrate von 0,7 als Erfolg.</w:t>
      </w:r>
    </w:p>
    <w:p w14:paraId="181A9CD4" w14:textId="5B0B5C4F" w:rsidR="00BA2A19" w:rsidRDefault="0084298A" w:rsidP="002B0AB2">
      <w:pPr>
        <w:spacing w:after="200"/>
        <w:rPr>
          <w:rStyle w:val="Hyperlink0"/>
        </w:rPr>
      </w:pPr>
      <w:r>
        <w:rPr>
          <w:rStyle w:val="Hyperlink0"/>
        </w:rPr>
        <w:t>Ich will</w:t>
      </w:r>
      <w:r w:rsidR="00F169AC">
        <w:rPr>
          <w:rStyle w:val="Hyperlink0"/>
        </w:rPr>
        <w:t>:</w:t>
      </w:r>
      <w:r>
        <w:rPr>
          <w:rStyle w:val="Hyperlink0"/>
        </w:rPr>
        <w:t xml:space="preserve"> (Ziel) ...</w:t>
      </w:r>
    </w:p>
    <w:p w14:paraId="4FFF2A56" w14:textId="77777777" w:rsidR="00BA2A19" w:rsidRDefault="0084298A" w:rsidP="002B0AB2">
      <w:pPr>
        <w:spacing w:after="200"/>
        <w:rPr>
          <w:rStyle w:val="Hyperlink0"/>
        </w:rPr>
      </w:pPr>
      <w:r>
        <w:rPr>
          <w:rStyle w:val="Hyperlink0"/>
        </w:rPr>
        <w:t>gemessen an (Schlüsselergebnisse):</w:t>
      </w:r>
    </w:p>
    <w:p w14:paraId="2629A85B" w14:textId="77777777" w:rsidR="00BA2A19" w:rsidRDefault="0084298A">
      <w:pPr>
        <w:rPr>
          <w:rStyle w:val="Hyperlink0"/>
        </w:rPr>
      </w:pPr>
      <w:r>
        <w:rPr>
          <w:rStyle w:val="Hyperlink0"/>
        </w:rPr>
        <w:t>1. ......</w:t>
      </w:r>
    </w:p>
    <w:p w14:paraId="272C849A" w14:textId="77777777" w:rsidR="00BA2A19" w:rsidRDefault="6E606DB0">
      <w:pPr>
        <w:rPr>
          <w:rStyle w:val="Hyperlink0"/>
        </w:rPr>
      </w:pPr>
      <w:r w:rsidRPr="6E606DB0">
        <w:rPr>
          <w:rStyle w:val="Hyperlink0"/>
        </w:rPr>
        <w:t>2. .....</w:t>
      </w:r>
    </w:p>
    <w:p w14:paraId="71E7BDBE" w14:textId="77777777" w:rsidR="00BA2A19" w:rsidRDefault="6E606DB0">
      <w:pPr>
        <w:rPr>
          <w:rStyle w:val="Hyperlink0"/>
        </w:rPr>
      </w:pPr>
      <w:r w:rsidRPr="6E606DB0">
        <w:rPr>
          <w:rStyle w:val="Hyperlink0"/>
        </w:rPr>
        <w:t>3. .....</w:t>
      </w:r>
    </w:p>
    <w:p w14:paraId="62670BE5" w14:textId="77777777" w:rsidR="00BA2A19" w:rsidRDefault="0084298A" w:rsidP="002B0AB2">
      <w:pPr>
        <w:spacing w:after="200"/>
        <w:rPr>
          <w:rStyle w:val="Hyperlink0"/>
        </w:rPr>
      </w:pPr>
      <w:r>
        <w:rPr>
          <w:rStyle w:val="Hyperlink0"/>
        </w:rPr>
        <w:t>4. ....</w:t>
      </w:r>
    </w:p>
    <w:p w14:paraId="7CE4879F" w14:textId="77777777" w:rsidR="0077172F" w:rsidRPr="00C33800" w:rsidRDefault="0077172F" w:rsidP="0077172F">
      <w:pPr>
        <w:pStyle w:val="Textkrper"/>
        <w:rPr>
          <w:color w:val="000000" w:themeColor="text1"/>
          <w:lang w:val="de-DE"/>
        </w:rPr>
      </w:pPr>
      <w:r w:rsidRPr="00C33800">
        <w:rPr>
          <w:i/>
          <w:iCs/>
          <w:color w:val="000000" w:themeColor="text1"/>
          <w:lang w:val="de-DE"/>
        </w:rPr>
        <w:t>Tipp</w:t>
      </w:r>
      <w:r w:rsidRPr="00C33800">
        <w:rPr>
          <w:color w:val="000000" w:themeColor="text1"/>
          <w:lang w:val="de-DE"/>
        </w:rPr>
        <w:t xml:space="preserve">: </w:t>
      </w:r>
    </w:p>
    <w:p w14:paraId="71C428E2" w14:textId="6633CF87" w:rsidR="0077172F" w:rsidRDefault="0077172F" w:rsidP="002B0AB2">
      <w:pPr>
        <w:spacing w:after="200"/>
        <w:rPr>
          <w:rStyle w:val="Hyperlink0"/>
        </w:rPr>
      </w:pPr>
      <w:r w:rsidRPr="00C33800">
        <w:rPr>
          <w:color w:val="000000" w:themeColor="text1"/>
          <w:lang w:val="de-DE"/>
        </w:rPr>
        <w:t>Achte bei deiner Zielformulierung darauf, dass du dein Ziel nicht zu hoch ansetzt, damit du es in der gegebenen Zeit erreichen kannst.</w:t>
      </w:r>
    </w:p>
    <w:p w14:paraId="0A64DADF" w14:textId="77777777" w:rsidR="00BA2A19" w:rsidRDefault="0084298A" w:rsidP="002B0AB2">
      <w:pPr>
        <w:numPr>
          <w:ilvl w:val="255"/>
          <w:numId w:val="0"/>
        </w:numPr>
        <w:spacing w:after="200"/>
        <w:rPr>
          <w:rStyle w:val="Hyperlink0"/>
        </w:rPr>
      </w:pPr>
      <w:r>
        <w:rPr>
          <w:rStyle w:val="Hyperlink0"/>
        </w:rPr>
        <w:t>Weitere Informationen:</w:t>
      </w:r>
    </w:p>
    <w:p w14:paraId="5A2D4433" w14:textId="372D11A7" w:rsidR="00BA2A19" w:rsidRPr="002B0AB2" w:rsidRDefault="00000000" w:rsidP="002B0AB2">
      <w:pPr>
        <w:pStyle w:val="Listenabsatz"/>
        <w:numPr>
          <w:ilvl w:val="0"/>
          <w:numId w:val="92"/>
        </w:numPr>
        <w:rPr>
          <w:color w:val="365F91" w:themeColor="accent1" w:themeShade="BF"/>
          <w:lang w:val="de-DE"/>
        </w:rPr>
      </w:pPr>
      <w:hyperlink r:id="rId20">
        <w:r w:rsidR="00277059" w:rsidRPr="006E584E">
          <w:rPr>
            <w:rStyle w:val="Hyperlink"/>
            <w:rFonts w:eastAsia="Cambria" w:cs="Cambria"/>
            <w:color w:val="365F91" w:themeColor="accent1" w:themeShade="BF"/>
            <w:u w:val="none"/>
            <w:lang w:val="de-DE"/>
          </w:rPr>
          <w:t>Wikipedia-Artikel SMART Criteria</w:t>
        </w:r>
      </w:hyperlink>
      <w:r w:rsidR="6E606DB0" w:rsidRPr="002B0AB2">
        <w:rPr>
          <w:rFonts w:eastAsia="Cambria" w:cs="Cambria"/>
          <w:color w:val="365F91" w:themeColor="accent1" w:themeShade="BF"/>
          <w:lang w:val="de-DE"/>
        </w:rPr>
        <w:t xml:space="preserve"> </w:t>
      </w:r>
      <w:r w:rsidR="00277059" w:rsidRPr="002B0AB2">
        <w:rPr>
          <w:rFonts w:eastAsia="Cambria" w:cs="Cambria"/>
          <w:color w:val="365F91" w:themeColor="accent1" w:themeShade="BF"/>
          <w:lang w:val="de-DE"/>
        </w:rPr>
        <w:t>(</w:t>
      </w:r>
      <w:r w:rsidR="6E606DB0" w:rsidRPr="002B0AB2">
        <w:rPr>
          <w:rFonts w:eastAsia="Cambria" w:cs="Cambria"/>
          <w:color w:val="365F91" w:themeColor="accent1" w:themeShade="BF"/>
          <w:lang w:val="de-DE"/>
        </w:rPr>
        <w:t>aufgerufen 25.11.21</w:t>
      </w:r>
      <w:r w:rsidR="00277059" w:rsidRPr="002B0AB2">
        <w:rPr>
          <w:rFonts w:eastAsia="Cambria" w:cs="Cambria"/>
          <w:color w:val="365F91" w:themeColor="accent1" w:themeShade="BF"/>
          <w:lang w:val="de-DE"/>
        </w:rPr>
        <w:t>)</w:t>
      </w:r>
    </w:p>
    <w:p w14:paraId="70FC31F2" w14:textId="570B0CC2" w:rsidR="00BA2A19" w:rsidRPr="002B0AB2" w:rsidRDefault="00000000" w:rsidP="002B0AB2">
      <w:pPr>
        <w:pStyle w:val="Listenabsatz"/>
        <w:numPr>
          <w:ilvl w:val="0"/>
          <w:numId w:val="92"/>
        </w:numPr>
        <w:rPr>
          <w:rStyle w:val="Hyperlink"/>
          <w:rFonts w:eastAsia="Cambria" w:cs="Cambria"/>
          <w:color w:val="365F91" w:themeColor="accent1" w:themeShade="BF"/>
          <w:u w:val="none"/>
          <w:lang w:val="de-DE"/>
        </w:rPr>
      </w:pPr>
      <w:hyperlink r:id="rId21" w:history="1">
        <w:r w:rsidR="6E606DB0" w:rsidRPr="002B0AB2">
          <w:rPr>
            <w:rStyle w:val="Hyperlink"/>
            <w:rFonts w:eastAsia="Cambria" w:cs="Cambria"/>
            <w:color w:val="365F91" w:themeColor="accent1" w:themeShade="BF"/>
            <w:u w:val="none"/>
            <w:lang w:val="de-DE"/>
          </w:rPr>
          <w:t>MIT Sloan-Artikel: With Goals, FAST Beats SMART</w:t>
        </w:r>
      </w:hyperlink>
    </w:p>
    <w:p w14:paraId="161514CA" w14:textId="5DF54731" w:rsidR="00BA2A19" w:rsidRPr="002B0AB2" w:rsidRDefault="00000000" w:rsidP="002B0AB2">
      <w:pPr>
        <w:pStyle w:val="Listenabsatz"/>
        <w:numPr>
          <w:ilvl w:val="0"/>
          <w:numId w:val="92"/>
        </w:numPr>
        <w:rPr>
          <w:rStyle w:val="Hyperlink"/>
          <w:rFonts w:eastAsia="Cambria" w:cs="Cambria"/>
          <w:color w:val="365F91" w:themeColor="accent1" w:themeShade="BF"/>
          <w:u w:val="none"/>
          <w:lang w:val="en-GB"/>
        </w:rPr>
      </w:pPr>
      <w:hyperlink r:id="rId22" w:history="1">
        <w:r w:rsidR="0084298A" w:rsidRPr="002B0AB2">
          <w:rPr>
            <w:rStyle w:val="Hyperlink"/>
            <w:rFonts w:eastAsia="Cambria" w:cs="Cambria"/>
            <w:color w:val="365F91" w:themeColor="accent1" w:themeShade="BF"/>
            <w:u w:val="none"/>
            <w:lang w:val="en-GB"/>
          </w:rPr>
          <w:t>Ted Talk: How We Can Make the World a Better Place by 2030</w:t>
        </w:r>
      </w:hyperlink>
    </w:p>
    <w:p w14:paraId="41CB573C" w14:textId="25B8FF0A" w:rsidR="00BA2A19" w:rsidRPr="002B0AB2" w:rsidRDefault="00000000" w:rsidP="002B0AB2">
      <w:pPr>
        <w:pStyle w:val="Listenabsatz"/>
        <w:numPr>
          <w:ilvl w:val="0"/>
          <w:numId w:val="92"/>
        </w:numPr>
        <w:rPr>
          <w:rStyle w:val="Hyperlink"/>
          <w:rFonts w:eastAsia="Cambria" w:cs="Cambria"/>
          <w:color w:val="365F91" w:themeColor="accent1" w:themeShade="BF"/>
          <w:u w:color="4F81BD" w:themeColor="accent1"/>
          <w:lang w:val="en-GB"/>
        </w:rPr>
      </w:pPr>
      <w:hyperlink r:id="rId23" w:history="1">
        <w:r w:rsidR="6E606DB0" w:rsidRPr="002B0AB2">
          <w:rPr>
            <w:rStyle w:val="Hyperlink"/>
            <w:rFonts w:eastAsia="Cambria" w:cs="Cambria"/>
            <w:color w:val="365F91" w:themeColor="accent1" w:themeShade="BF"/>
            <w:u w:val="none"/>
            <w:lang w:val="en-GB"/>
          </w:rPr>
          <w:t>Video: How Google Sets Goals – OKRs mit Google-Ventures-Partner Rick Klau</w:t>
        </w:r>
      </w:hyperlink>
    </w:p>
    <w:p w14:paraId="30DE6812" w14:textId="451CED1D" w:rsidR="00BA2A19" w:rsidRPr="002B0AB2" w:rsidRDefault="6E606DB0" w:rsidP="002B0AB2">
      <w:pPr>
        <w:pStyle w:val="Listenabsatz"/>
        <w:numPr>
          <w:ilvl w:val="0"/>
          <w:numId w:val="92"/>
        </w:numPr>
        <w:rPr>
          <w:rStyle w:val="Hyperlink"/>
          <w:rFonts w:eastAsia="Cambria" w:cs="Cambria"/>
          <w:color w:val="4F81BD" w:themeColor="accent1"/>
          <w:u w:val="none"/>
          <w:lang w:val="en-GB"/>
        </w:rPr>
      </w:pPr>
      <w:r w:rsidRPr="002B0AB2">
        <w:rPr>
          <w:rStyle w:val="Hyperlink"/>
          <w:rFonts w:eastAsia="Cambria" w:cs="Cambria"/>
          <w:color w:val="4F81BD" w:themeColor="accent1"/>
          <w:u w:val="none"/>
          <w:lang w:val="en-GB"/>
        </w:rPr>
        <w:t>Buch: Introduction to OKRs, von Christina Wodtke, O’Reilly Media Inc. 2016</w:t>
      </w:r>
    </w:p>
    <w:p w14:paraId="5F4B5B1F" w14:textId="01C13A25" w:rsidR="00BA2A19" w:rsidRPr="002B0AB2" w:rsidRDefault="0084298A" w:rsidP="002B0AB2">
      <w:pPr>
        <w:pStyle w:val="Listenabsatz"/>
        <w:numPr>
          <w:ilvl w:val="0"/>
          <w:numId w:val="92"/>
        </w:numPr>
        <w:rPr>
          <w:rStyle w:val="Hyperlink"/>
          <w:rFonts w:eastAsia="Cambria" w:cs="Cambria"/>
          <w:u w:val="none"/>
          <w:lang w:val="en-GB"/>
        </w:rPr>
      </w:pPr>
      <w:r w:rsidRPr="002B0AB2">
        <w:rPr>
          <w:rStyle w:val="Hyperlink"/>
          <w:rFonts w:eastAsia="Cambria" w:cs="Cambria"/>
          <w:color w:val="4F81BD" w:themeColor="accent1"/>
          <w:u w:val="none"/>
          <w:lang w:val="en-GB"/>
        </w:rPr>
        <w:t>Buch: The Beginner’s Guide To OKR, von Felipe Castro</w:t>
      </w:r>
    </w:p>
    <w:p w14:paraId="416D7B9E" w14:textId="62572B3C" w:rsidR="00AD1050" w:rsidRDefault="00AD1050" w:rsidP="004A231D">
      <w:pPr>
        <w:pStyle w:val="berschrift2"/>
        <w:rPr>
          <w:rStyle w:val="Hyperlink0"/>
        </w:rPr>
      </w:pPr>
      <w:bookmarkStart w:id="45" w:name="_Toc116587820"/>
      <w:r w:rsidRPr="6E606DB0">
        <w:rPr>
          <w:rStyle w:val="Hyperlink0"/>
        </w:rPr>
        <w:lastRenderedPageBreak/>
        <w:t>Kata 1</w:t>
      </w:r>
      <w:r>
        <w:rPr>
          <w:rStyle w:val="Hyperlink0"/>
        </w:rPr>
        <w:t>.2</w:t>
      </w:r>
      <w:r w:rsidRPr="6E606DB0">
        <w:rPr>
          <w:rStyle w:val="Hyperlink0"/>
        </w:rPr>
        <w:t xml:space="preserve">: </w:t>
      </w:r>
      <w:r w:rsidR="001F7EF8">
        <w:rPr>
          <w:rStyle w:val="Hyperlink0"/>
        </w:rPr>
        <w:t xml:space="preserve">Deine </w:t>
      </w:r>
      <w:r>
        <w:rPr>
          <w:rStyle w:val="Hyperlink0"/>
        </w:rPr>
        <w:t>Beziehungsliste</w:t>
      </w:r>
      <w:bookmarkEnd w:id="45"/>
    </w:p>
    <w:p w14:paraId="55A8C164" w14:textId="07C1DFD4" w:rsidR="00762F3A" w:rsidRDefault="00762F3A" w:rsidP="004A231D">
      <w:pPr>
        <w:spacing w:before="200" w:after="200"/>
        <w:rPr>
          <w:rStyle w:val="Hyperlink0"/>
        </w:rPr>
      </w:pPr>
      <w:r>
        <w:rPr>
          <w:rStyle w:val="Hyperlink0"/>
        </w:rPr>
        <w:t xml:space="preserve">Du hast dich in Kata 1.1 schon gefragt: </w:t>
      </w:r>
      <w:r w:rsidRPr="002B0AB2">
        <w:rPr>
          <w:rStyle w:val="Hyperlink0"/>
        </w:rPr>
        <w:t>Wie kann mir mein Netzwerk dabei helfen, mein Ziel zu erreichen? Welchen Nutzen könnte eine Erweiterung mit sich bringen?</w:t>
      </w:r>
    </w:p>
    <w:p w14:paraId="6365A431" w14:textId="705706B2" w:rsidR="00BA2A19" w:rsidRDefault="0084298A" w:rsidP="002B0AB2">
      <w:pPr>
        <w:spacing w:after="200"/>
        <w:rPr>
          <w:rStyle w:val="Hyperlink0"/>
        </w:rPr>
      </w:pPr>
      <w:r>
        <w:rPr>
          <w:rStyle w:val="Hyperlink0"/>
        </w:rPr>
        <w:t>Erstell eine Liste von mindestens zehn Personen, die mit deinen Zielen in Zusammenhang stehen. Wenn du die Leute nicht namentlich kennst, kannst du auch Rollen oder Beschreibungen auf die Liste setzen. Nutz deine Kontaktlisten oder sozialen Netzwerke, um mehr Personen zu finden:</w:t>
      </w:r>
    </w:p>
    <w:p w14:paraId="4D58DBBE" w14:textId="77777777" w:rsidR="00BA2A19" w:rsidRDefault="0084298A" w:rsidP="002B0AB2">
      <w:pPr>
        <w:spacing w:before="180" w:after="180"/>
        <w:rPr>
          <w:rStyle w:val="Hyperlink0"/>
        </w:rPr>
      </w:pPr>
      <w:r>
        <w:rPr>
          <w:rStyle w:val="Hyperlink0"/>
        </w:rPr>
        <w:t>1. ....</w:t>
      </w:r>
    </w:p>
    <w:p w14:paraId="64F2F019" w14:textId="77777777" w:rsidR="00BA2A19" w:rsidRDefault="0084298A" w:rsidP="002B0AB2">
      <w:pPr>
        <w:spacing w:before="180" w:after="180"/>
        <w:rPr>
          <w:rStyle w:val="Hyperlink0"/>
        </w:rPr>
      </w:pPr>
      <w:r>
        <w:rPr>
          <w:rStyle w:val="Hyperlink0"/>
        </w:rPr>
        <w:t>2. ....</w:t>
      </w:r>
    </w:p>
    <w:p w14:paraId="56F1D462" w14:textId="77777777" w:rsidR="00BA2A19" w:rsidRDefault="0084298A" w:rsidP="002B0AB2">
      <w:pPr>
        <w:spacing w:before="180" w:after="180"/>
        <w:rPr>
          <w:rStyle w:val="Hyperlink0"/>
        </w:rPr>
      </w:pPr>
      <w:r>
        <w:rPr>
          <w:rStyle w:val="Hyperlink0"/>
        </w:rPr>
        <w:t>3. ....</w:t>
      </w:r>
    </w:p>
    <w:p w14:paraId="166DA39F" w14:textId="77777777" w:rsidR="00BA2A19" w:rsidRDefault="0084298A" w:rsidP="002B0AB2">
      <w:pPr>
        <w:spacing w:before="180" w:after="180"/>
        <w:rPr>
          <w:rStyle w:val="Hyperlink0"/>
        </w:rPr>
      </w:pPr>
      <w:r>
        <w:rPr>
          <w:rStyle w:val="Hyperlink0"/>
        </w:rPr>
        <w:t>4. ....</w:t>
      </w:r>
    </w:p>
    <w:p w14:paraId="072AD372" w14:textId="77777777" w:rsidR="00BA2A19" w:rsidRDefault="0084298A" w:rsidP="002B0AB2">
      <w:pPr>
        <w:spacing w:before="180" w:after="180"/>
        <w:rPr>
          <w:rStyle w:val="Hyperlink0"/>
        </w:rPr>
      </w:pPr>
      <w:r>
        <w:rPr>
          <w:rStyle w:val="Hyperlink0"/>
        </w:rPr>
        <w:t>5. ...</w:t>
      </w:r>
    </w:p>
    <w:p w14:paraId="10FE773C" w14:textId="77777777" w:rsidR="00BA2A19" w:rsidRDefault="0084298A" w:rsidP="002B0AB2">
      <w:pPr>
        <w:spacing w:before="180" w:after="180"/>
        <w:rPr>
          <w:rStyle w:val="Hyperlink0"/>
        </w:rPr>
      </w:pPr>
      <w:r>
        <w:rPr>
          <w:rStyle w:val="Hyperlink0"/>
        </w:rPr>
        <w:t>6. ....</w:t>
      </w:r>
    </w:p>
    <w:p w14:paraId="0D3102D4" w14:textId="77777777" w:rsidR="00BA2A19" w:rsidRDefault="0084298A" w:rsidP="002B0AB2">
      <w:pPr>
        <w:spacing w:before="180" w:after="180"/>
        <w:rPr>
          <w:rStyle w:val="Hyperlink0"/>
        </w:rPr>
      </w:pPr>
      <w:r>
        <w:rPr>
          <w:rStyle w:val="Hyperlink0"/>
        </w:rPr>
        <w:t>7. ....</w:t>
      </w:r>
    </w:p>
    <w:p w14:paraId="2C46442D" w14:textId="77777777" w:rsidR="00BA2A19" w:rsidRDefault="0084298A" w:rsidP="002B0AB2">
      <w:pPr>
        <w:spacing w:before="180" w:after="180"/>
        <w:rPr>
          <w:rStyle w:val="Hyperlink0"/>
        </w:rPr>
      </w:pPr>
      <w:r>
        <w:rPr>
          <w:rStyle w:val="Hyperlink0"/>
        </w:rPr>
        <w:t>8. ....</w:t>
      </w:r>
    </w:p>
    <w:p w14:paraId="1EB23EED" w14:textId="77777777" w:rsidR="00BA2A19" w:rsidRDefault="0084298A" w:rsidP="002B0AB2">
      <w:pPr>
        <w:spacing w:before="180" w:after="180"/>
        <w:rPr>
          <w:rStyle w:val="Hyperlink0"/>
        </w:rPr>
      </w:pPr>
      <w:r>
        <w:rPr>
          <w:rStyle w:val="Hyperlink0"/>
        </w:rPr>
        <w:t>9. ....</w:t>
      </w:r>
    </w:p>
    <w:p w14:paraId="028DBACD" w14:textId="0B66BCD8" w:rsidR="0077172F" w:rsidRDefault="6E606DB0" w:rsidP="002B0AB2">
      <w:pPr>
        <w:spacing w:before="180" w:after="180"/>
        <w:rPr>
          <w:rStyle w:val="Hyperlink0"/>
        </w:rPr>
      </w:pPr>
      <w:r w:rsidRPr="6E606DB0">
        <w:rPr>
          <w:rStyle w:val="Hyperlink0"/>
        </w:rPr>
        <w:t>10.....</w:t>
      </w:r>
    </w:p>
    <w:p w14:paraId="28E2B059" w14:textId="0ADA3F89" w:rsidR="00BA2A19" w:rsidRPr="00A34583" w:rsidRDefault="0084298A" w:rsidP="002B0AB2">
      <w:pPr>
        <w:spacing w:before="180" w:after="180"/>
        <w:rPr>
          <w:lang w:val="de-DE"/>
        </w:rPr>
      </w:pPr>
      <w:r w:rsidRPr="6E606DB0">
        <w:rPr>
          <w:rStyle w:val="Hyperlink0"/>
          <w:rFonts w:ascii="Arial Unicode MS" w:hAnsi="Arial Unicode MS"/>
        </w:rPr>
        <w:br w:type="page"/>
      </w:r>
    </w:p>
    <w:p w14:paraId="1BB75443" w14:textId="17B2D6C9" w:rsidR="00BA2A19" w:rsidRDefault="0084298A">
      <w:pPr>
        <w:pStyle w:val="berschrift2"/>
        <w:rPr>
          <w:rStyle w:val="Hyperlink0"/>
        </w:rPr>
      </w:pPr>
      <w:bookmarkStart w:id="46" w:name="bookmarkid.3tbugp1"/>
      <w:bookmarkStart w:id="47" w:name="_headingh.28h4qwu"/>
      <w:bookmarkStart w:id="48" w:name="_Toc116587821"/>
      <w:bookmarkEnd w:id="46"/>
      <w:bookmarkEnd w:id="47"/>
      <w:r>
        <w:rPr>
          <w:rStyle w:val="Hyperlink0"/>
        </w:rPr>
        <w:lastRenderedPageBreak/>
        <w:t>Kata 2</w:t>
      </w:r>
      <w:r w:rsidR="009555AF">
        <w:rPr>
          <w:rStyle w:val="Hyperlink0"/>
        </w:rPr>
        <w:t>.1</w:t>
      </w:r>
      <w:r>
        <w:rPr>
          <w:rStyle w:val="Hyperlink0"/>
        </w:rPr>
        <w:t xml:space="preserve">: </w:t>
      </w:r>
      <w:r w:rsidR="009555AF">
        <w:rPr>
          <w:rStyle w:val="Hyperlink0"/>
        </w:rPr>
        <w:t>D</w:t>
      </w:r>
      <w:r>
        <w:rPr>
          <w:rStyle w:val="Hyperlink0"/>
        </w:rPr>
        <w:t xml:space="preserve">eine </w:t>
      </w:r>
      <w:r w:rsidR="00B304FC">
        <w:rPr>
          <w:rStyle w:val="Hyperlink0"/>
        </w:rPr>
        <w:t>Persönlichkeit</w:t>
      </w:r>
      <w:r>
        <w:rPr>
          <w:rStyle w:val="Hyperlink0"/>
        </w:rPr>
        <w:t xml:space="preserve"> &amp; dein Profil</w:t>
      </w:r>
      <w:bookmarkEnd w:id="48"/>
    </w:p>
    <w:p w14:paraId="06449F6A" w14:textId="77777777" w:rsidR="00BA2A19" w:rsidRDefault="0084298A">
      <w:pPr>
        <w:spacing w:before="180" w:after="180"/>
        <w:rPr>
          <w:rStyle w:val="Hyperlink0"/>
        </w:rPr>
      </w:pPr>
      <w:r>
        <w:rPr>
          <w:rStyle w:val="Hyperlink0"/>
        </w:rPr>
        <w:t>In dieser Woche stehen die Selbstreflexion und das gegenseitige Kennenlernen nochmals im Fokus. Was hat dich auf diese Lernreise gebracht?</w:t>
      </w:r>
    </w:p>
    <w:p w14:paraId="11A45FE1" w14:textId="52EBB2C6" w:rsidR="00BA2A19" w:rsidRDefault="0084298A">
      <w:pPr>
        <w:spacing w:before="180" w:after="180"/>
        <w:rPr>
          <w:rStyle w:val="Hyperlink0"/>
        </w:rPr>
      </w:pPr>
      <w:r>
        <w:rPr>
          <w:rStyle w:val="Hyperlink0"/>
        </w:rPr>
        <w:t>Führ dir deine anfängliche Antwort noch einmal vor Augen. Was hat dich geleitet? Persönliche Erfahrungen, Veränderungen in deiner Rolle oder Funktion oder vielleicht sogar ein Erlebnis, das außerhalb dieses Kontextes liegt? Vielleicht gibt es auch keinen spezifischen Auslöser, sondern einfach nur Neugierde und den Wunsch, dass Thema genauer für dich zu beleuchten.</w:t>
      </w:r>
    </w:p>
    <w:p w14:paraId="69FF0152" w14:textId="77777777" w:rsidR="00BA2A19" w:rsidRDefault="0084298A">
      <w:pPr>
        <w:spacing w:before="180" w:after="180"/>
        <w:rPr>
          <w:rStyle w:val="Hyperlink0"/>
        </w:rPr>
      </w:pPr>
      <w:r>
        <w:rPr>
          <w:rStyle w:val="Hyperlink0"/>
        </w:rPr>
        <w:t>Studien belegen, dass unsere Erfahrungen und unser Selbstbild u.a. einen starken Einfluss darauf haben, wie wir auf die Welt blicken. Deshalb ist eine aktive Auseinandersetzung mit unserem Selbstbild und unseren „Schubladen” im Kopf unabdingbar. Nur so können wir erkennen, welche Perspektive wir womöglich ausblenden. Informationen, die in das eigene Schema passen, schenkt man mehr Aufmerksamkeit. Diese Woche soll dir helfen, dich von einer anderen Seite kennenzulernen.</w:t>
      </w:r>
    </w:p>
    <w:p w14:paraId="76E284AC" w14:textId="6421DE7F" w:rsidR="00BA2A19" w:rsidRDefault="6E606DB0">
      <w:pPr>
        <w:spacing w:before="180" w:after="180"/>
        <w:rPr>
          <w:rStyle w:val="Hyperlink0"/>
        </w:rPr>
      </w:pPr>
      <w:r w:rsidRPr="6E606DB0">
        <w:rPr>
          <w:rStyle w:val="Hyperlink0"/>
        </w:rPr>
        <w:t>Hierzu empfehlen wir dir einen Selbsttest durchzuführen. Es gibt sehr unterschiedliche</w:t>
      </w:r>
      <w:r w:rsidR="00EF558F">
        <w:rPr>
          <w:rStyle w:val="Hyperlink0"/>
        </w:rPr>
        <w:t>,</w:t>
      </w:r>
      <w:r w:rsidRPr="6E606DB0">
        <w:rPr>
          <w:rStyle w:val="Hyperlink0"/>
        </w:rPr>
        <w:t xml:space="preserve"> sogenannte Persönlichkeitstest. Vielleicht hattest du bereits die Möglichkeit, einen Test in deinem Unternehmen zu machen. Manchmal werden dazu Tests wie DISC, MBTI, Insights oder Big5 und stärkenbasierte Ansätze wie der CliftonStrengths</w:t>
      </w:r>
      <w:r w:rsidR="00EF558F">
        <w:rPr>
          <w:rStyle w:val="Hyperlink0"/>
        </w:rPr>
        <w:t>-Test,</w:t>
      </w:r>
      <w:r w:rsidRPr="6E606DB0">
        <w:rPr>
          <w:rStyle w:val="Hyperlink0"/>
        </w:rPr>
        <w:t xml:space="preserve"> auch bekannt als Strengthsfinder, im Unternehmen angewendet. Manche</w:t>
      </w:r>
      <w:r w:rsidRPr="6E606DB0">
        <w:rPr>
          <w:rStyle w:val="Ohne"/>
          <w:color w:val="8064A2" w:themeColor="accent4"/>
          <w:lang w:val="de-DE"/>
        </w:rPr>
        <w:t xml:space="preserve"> </w:t>
      </w:r>
      <w:r w:rsidRPr="6E606DB0">
        <w:rPr>
          <w:rStyle w:val="Hyperlink0"/>
        </w:rPr>
        <w:t>Tests werden auch als Xing Premium Goodie angeboten, wie der Big5 Test von Lync. Zu vielen gibt es auch kleinere Varianten als kostenlose Online</w:t>
      </w:r>
      <w:r w:rsidR="00F169AC">
        <w:rPr>
          <w:rStyle w:val="Hyperlink0"/>
        </w:rPr>
        <w:t>-</w:t>
      </w:r>
      <w:r w:rsidRPr="6E606DB0">
        <w:rPr>
          <w:rStyle w:val="Hyperlink0"/>
        </w:rPr>
        <w:t>Selbsttests:</w:t>
      </w:r>
    </w:p>
    <w:p w14:paraId="6B08AB2D" w14:textId="02618C7A" w:rsidR="00BA2A19" w:rsidRDefault="0084298A">
      <w:pPr>
        <w:spacing w:before="180" w:after="180"/>
        <w:rPr>
          <w:rStyle w:val="Hyperlink0"/>
        </w:rPr>
      </w:pPr>
      <w:r>
        <w:rPr>
          <w:rStyle w:val="Hyperlink0"/>
        </w:rPr>
        <w:t xml:space="preserve">Kostenlose Empfehlungen für Tests findest </w:t>
      </w:r>
      <w:r w:rsidR="007B0CA7">
        <w:rPr>
          <w:rStyle w:val="Hyperlink0"/>
        </w:rPr>
        <w:t>d</w:t>
      </w:r>
      <w:r>
        <w:rPr>
          <w:rStyle w:val="Hyperlink0"/>
        </w:rPr>
        <w:t xml:space="preserve">u hier: </w:t>
      </w:r>
    </w:p>
    <w:p w14:paraId="469BBE61" w14:textId="7EC7F91A" w:rsidR="00BA2A19" w:rsidRPr="00747BCE" w:rsidRDefault="00000000" w:rsidP="00747BCE">
      <w:pPr>
        <w:numPr>
          <w:ilvl w:val="0"/>
          <w:numId w:val="100"/>
        </w:numPr>
        <w:spacing w:before="180" w:after="180"/>
        <w:ind w:left="709" w:hanging="357"/>
        <w:rPr>
          <w:rStyle w:val="Hyperlink3"/>
        </w:rPr>
      </w:pPr>
      <w:hyperlink r:id="rId24" w:history="1">
        <w:r w:rsidR="00747BCE" w:rsidRPr="00747BCE">
          <w:rPr>
            <w:rStyle w:val="Hyperlink3"/>
          </w:rPr>
          <w:t>https://www.mydiscprofile.com/de-de/</w:t>
        </w:r>
      </w:hyperlink>
    </w:p>
    <w:p w14:paraId="0B3DA6F2" w14:textId="09D5DEF5" w:rsidR="00747BCE" w:rsidRPr="00747BCE" w:rsidRDefault="00000000" w:rsidP="00747BCE">
      <w:pPr>
        <w:numPr>
          <w:ilvl w:val="0"/>
          <w:numId w:val="100"/>
        </w:numPr>
        <w:spacing w:before="180" w:after="180"/>
        <w:ind w:left="709" w:hanging="357"/>
        <w:rPr>
          <w:rStyle w:val="Hyperlink3"/>
        </w:rPr>
      </w:pPr>
      <w:hyperlink r:id="rId25" w:history="1">
        <w:r w:rsidR="00747BCE" w:rsidRPr="00747BCE">
          <w:rPr>
            <w:rStyle w:val="Hyperlink3"/>
          </w:rPr>
          <w:t>https://www.16personalities.com/de</w:t>
        </w:r>
      </w:hyperlink>
    </w:p>
    <w:p w14:paraId="6E1FDE9C" w14:textId="2CA4F2D5" w:rsidR="00747BCE" w:rsidRPr="00747BCE" w:rsidRDefault="00000000" w:rsidP="00747BCE">
      <w:pPr>
        <w:numPr>
          <w:ilvl w:val="0"/>
          <w:numId w:val="100"/>
        </w:numPr>
        <w:spacing w:before="180" w:after="180"/>
        <w:ind w:left="709" w:hanging="357"/>
        <w:rPr>
          <w:rStyle w:val="Hyperlink3"/>
        </w:rPr>
      </w:pPr>
      <w:hyperlink r:id="rId26" w:history="1">
        <w:r w:rsidR="00747BCE" w:rsidRPr="00747BCE">
          <w:rPr>
            <w:rStyle w:val="Hyperlink3"/>
          </w:rPr>
          <w:t>https://bigfive-test.com/de</w:t>
        </w:r>
      </w:hyperlink>
    </w:p>
    <w:p w14:paraId="6456E2C9" w14:textId="69191AA3" w:rsidR="00BD4E90" w:rsidRPr="00747BCE" w:rsidRDefault="00000000" w:rsidP="00747BCE">
      <w:pPr>
        <w:numPr>
          <w:ilvl w:val="0"/>
          <w:numId w:val="100"/>
        </w:numPr>
        <w:spacing w:before="180" w:after="180"/>
        <w:ind w:left="709" w:hanging="357"/>
        <w:rPr>
          <w:rStyle w:val="Hyperlink3"/>
        </w:rPr>
      </w:pPr>
      <w:hyperlink r:id="rId27" w:history="1">
        <w:r w:rsidR="00747BCE" w:rsidRPr="00747BCE">
          <w:rPr>
            <w:rStyle w:val="Hyperlink3"/>
          </w:rPr>
          <w:t>https://intuition.ourpatterns.com/test/</w:t>
        </w:r>
      </w:hyperlink>
      <w:r w:rsidR="0084298A" w:rsidRPr="00747BCE">
        <w:rPr>
          <w:rStyle w:val="Hyperlink3"/>
        </w:rPr>
        <w:t xml:space="preserve">   </w:t>
      </w:r>
    </w:p>
    <w:p w14:paraId="45C9CCE5" w14:textId="7447254A" w:rsidR="00BA2A19" w:rsidRDefault="0084298A" w:rsidP="002B0AB2">
      <w:pPr>
        <w:spacing w:after="180"/>
        <w:ind w:left="720"/>
        <w:rPr>
          <w:lang w:val="de-DE"/>
        </w:rPr>
      </w:pPr>
      <w:r>
        <w:rPr>
          <w:rStyle w:val="Ohne"/>
          <w:lang w:val="de-DE"/>
        </w:rPr>
        <w:t xml:space="preserve">Hier geht es um Intuition. </w:t>
      </w:r>
    </w:p>
    <w:p w14:paraId="686E73C7" w14:textId="77777777" w:rsidR="00BD4E90" w:rsidRPr="002B0AB2" w:rsidRDefault="0084298A">
      <w:pPr>
        <w:spacing w:before="180" w:after="180"/>
        <w:rPr>
          <w:rStyle w:val="Ohne"/>
          <w:i/>
          <w:lang w:val="de-DE"/>
        </w:rPr>
      </w:pPr>
      <w:r w:rsidRPr="002B0AB2">
        <w:rPr>
          <w:rStyle w:val="Ohne"/>
          <w:i/>
          <w:lang w:val="de-DE"/>
        </w:rPr>
        <w:t xml:space="preserve">Tipp: </w:t>
      </w:r>
    </w:p>
    <w:p w14:paraId="69C64082" w14:textId="29F4B2C9" w:rsidR="00BA2A19" w:rsidRDefault="0084298A">
      <w:pPr>
        <w:spacing w:before="180" w:after="180"/>
        <w:rPr>
          <w:rStyle w:val="Ohne"/>
          <w:lang w:val="de-DE"/>
        </w:rPr>
      </w:pPr>
      <w:r>
        <w:rPr>
          <w:rStyle w:val="Ohne"/>
          <w:lang w:val="de-DE"/>
        </w:rPr>
        <w:t xml:space="preserve">Wenn ihr die Ergebnisse vergleichen wollt, könnt ihr euch auf einen Test einigen oder eure Erfahrungen mit unterschiedlichen Tests austauschen. Vielleicht kennt ihr noch weitere. Eine pragmatische Übersicht und Einschätzung findet ihr hier: </w:t>
      </w:r>
      <w:hyperlink r:id="rId28" w:history="1">
        <w:r w:rsidRPr="002B0AB2">
          <w:rPr>
            <w:rStyle w:val="Hyperlink"/>
            <w:color w:val="4F81BD" w:themeColor="accent1"/>
            <w:u w:color="4F81BD" w:themeColor="accent1"/>
            <w:lang w:val="de-DE"/>
          </w:rPr>
          <w:t>https://intrinsify.de/persoenlichkeitstest-vergleich/#was-ist-ein-persoenlichkeitstest</w:t>
        </w:r>
      </w:hyperlink>
    </w:p>
    <w:p w14:paraId="75A5BAD4" w14:textId="77777777" w:rsidR="00BA2A19" w:rsidRDefault="0084298A">
      <w:pPr>
        <w:spacing w:before="180" w:after="180"/>
        <w:rPr>
          <w:rStyle w:val="Hyperlink0"/>
        </w:rPr>
      </w:pPr>
      <w:r>
        <w:rPr>
          <w:rStyle w:val="Hyperlink0"/>
        </w:rPr>
        <w:t>Wie geht es dir mit dem Ergebnis? Was hast du über dich erfahren?</w:t>
      </w:r>
    </w:p>
    <w:p w14:paraId="71FD3DAA" w14:textId="77777777" w:rsidR="00BA2A19" w:rsidRDefault="6E606DB0">
      <w:pPr>
        <w:rPr>
          <w:rStyle w:val="Ohne"/>
          <w:lang w:val="de-DE"/>
        </w:rPr>
      </w:pPr>
      <w:r w:rsidRPr="6E606DB0">
        <w:rPr>
          <w:rStyle w:val="Ohne"/>
          <w:lang w:val="de-DE"/>
        </w:rPr>
        <w:t xml:space="preserve">Sei versichert, dass kein Test der Welt ein abschließendes Urteil über dich darstellen kann. Kein Mensch lässt sich in Schubladen stecken, es geht eher darum, ein besseres Verständnis der eigenen Person zu bekommen. Es ist also vielmehr eine Standortbestimmung und Momentaufnahme, die viel Unbekanntes aufdecken kann oder Denkanstöße bietet. </w:t>
      </w:r>
      <w:r w:rsidRPr="6E606DB0">
        <w:rPr>
          <w:rStyle w:val="Ohne"/>
          <w:lang w:val="de-DE"/>
        </w:rPr>
        <w:lastRenderedPageBreak/>
        <w:t>Beobachte deine Reaktion, wo findet das Ergebnis deine Zustimmung, wo ist Widerstand? Was könnte dahinterstecken?</w:t>
      </w:r>
    </w:p>
    <w:p w14:paraId="1B339D45" w14:textId="58FD36BD" w:rsidR="00BA2A19" w:rsidRDefault="0084298A">
      <w:pPr>
        <w:spacing w:before="180" w:after="180"/>
        <w:rPr>
          <w:rStyle w:val="Ohne"/>
          <w:lang w:val="de-DE"/>
        </w:rPr>
      </w:pPr>
      <w:r>
        <w:rPr>
          <w:rStyle w:val="Ohne"/>
          <w:lang w:val="de-DE"/>
        </w:rPr>
        <w:t xml:space="preserve">Wenn du magst, tausch dich mit jemandem aus deiner Beziehungsliste oder deinem Lernzirkel aus. Teil, womit du dich wohlfühlst, es kann sehr spannend sein, dazu die Eindrücke der anderen zu hören. </w:t>
      </w:r>
    </w:p>
    <w:p w14:paraId="0529CF7B" w14:textId="77777777" w:rsidR="00B304FC" w:rsidRDefault="00B304FC">
      <w:pPr>
        <w:spacing w:before="180" w:after="180"/>
        <w:rPr>
          <w:rStyle w:val="Ohne"/>
          <w:strike/>
          <w:lang w:val="de-DE"/>
        </w:rPr>
      </w:pPr>
    </w:p>
    <w:p w14:paraId="2E326F0B" w14:textId="77777777" w:rsidR="002A05B8" w:rsidRDefault="002A05B8">
      <w:pPr>
        <w:rPr>
          <w:rStyle w:val="Hyperlink0"/>
          <w:rFonts w:ascii="Calibri" w:eastAsia="Calibri" w:hAnsi="Calibri" w:cs="Calibri"/>
          <w:b/>
          <w:bCs/>
          <w:color w:val="4F81BD"/>
          <w:sz w:val="32"/>
          <w:szCs w:val="32"/>
          <w:u w:color="4F81BD"/>
        </w:rPr>
      </w:pPr>
      <w:r>
        <w:rPr>
          <w:rStyle w:val="Hyperlink0"/>
        </w:rPr>
        <w:br w:type="page"/>
      </w:r>
    </w:p>
    <w:p w14:paraId="3753FBC1" w14:textId="7C10DE70" w:rsidR="009555AF" w:rsidRDefault="009555AF" w:rsidP="00B304FC">
      <w:pPr>
        <w:pStyle w:val="berschrift2"/>
        <w:rPr>
          <w:rStyle w:val="Hyperlink0"/>
        </w:rPr>
      </w:pPr>
      <w:bookmarkStart w:id="49" w:name="_Toc116587822"/>
      <w:r>
        <w:rPr>
          <w:rStyle w:val="Hyperlink0"/>
        </w:rPr>
        <w:lastRenderedPageBreak/>
        <w:t xml:space="preserve">Kata 2.2: </w:t>
      </w:r>
      <w:r w:rsidR="00B304FC">
        <w:rPr>
          <w:rStyle w:val="Hyperlink0"/>
        </w:rPr>
        <w:t xml:space="preserve">Dein </w:t>
      </w:r>
      <w:r w:rsidR="00644545">
        <w:rPr>
          <w:rStyle w:val="Hyperlink0"/>
        </w:rPr>
        <w:t>Führungsstil</w:t>
      </w:r>
      <w:r w:rsidR="00B304FC">
        <w:rPr>
          <w:rStyle w:val="Hyperlink0"/>
        </w:rPr>
        <w:t xml:space="preserve"> bzw. dein Führungstyp</w:t>
      </w:r>
      <w:bookmarkEnd w:id="49"/>
    </w:p>
    <w:p w14:paraId="262512F2" w14:textId="66ECD093" w:rsidR="00BA2A19" w:rsidRDefault="6E606DB0">
      <w:pPr>
        <w:spacing w:before="180" w:after="180"/>
        <w:rPr>
          <w:rStyle w:val="Hyperlink0"/>
        </w:rPr>
      </w:pPr>
      <w:r w:rsidRPr="6E606DB0">
        <w:rPr>
          <w:rStyle w:val="Hyperlink0"/>
        </w:rPr>
        <w:t xml:space="preserve">Alternativ zu einem </w:t>
      </w:r>
      <w:r w:rsidR="00174DFA" w:rsidRPr="6E606DB0">
        <w:rPr>
          <w:rStyle w:val="Hyperlink0"/>
        </w:rPr>
        <w:t>Onlinetest</w:t>
      </w:r>
      <w:r w:rsidRPr="6E606DB0">
        <w:rPr>
          <w:rStyle w:val="Hyperlink0"/>
        </w:rPr>
        <w:t xml:space="preserve"> kannst du auch eine kleine analoge Standortbestimmung durchführen. </w:t>
      </w:r>
    </w:p>
    <w:p w14:paraId="77548E33" w14:textId="7356CBBB" w:rsidR="00BA2A19" w:rsidRDefault="0084298A">
      <w:pPr>
        <w:spacing w:before="180" w:after="180"/>
        <w:rPr>
          <w:rStyle w:val="Hyperlink0"/>
        </w:rPr>
      </w:pPr>
      <w:r>
        <w:rPr>
          <w:rStyle w:val="Hyperlink0"/>
        </w:rPr>
        <w:t>Hilfreich können dabei die nachfolgenden beispielhaften Typologisierungen sein:</w:t>
      </w:r>
    </w:p>
    <w:p w14:paraId="01E034E4" w14:textId="2FE38744" w:rsidR="00BA2A19" w:rsidRDefault="0084298A" w:rsidP="002B0AB2">
      <w:pPr>
        <w:pStyle w:val="Listenabsatz"/>
        <w:numPr>
          <w:ilvl w:val="0"/>
          <w:numId w:val="87"/>
        </w:numPr>
        <w:spacing w:before="180" w:after="180"/>
      </w:pPr>
      <w:r>
        <w:rPr>
          <w:rStyle w:val="Ohne"/>
        </w:rPr>
        <w:t xml:space="preserve">Servant Leadership: </w:t>
      </w:r>
      <w:hyperlink r:id="rId29" w:anchor=":~:text=Servant%2520Leadership%2520ist%2520eine%2520von,im%2520Gegensatz%2520zum%2520beherrschenden%2520F%25C3%25BChren" w:history="1">
        <w:r>
          <w:rPr>
            <w:rStyle w:val="Link"/>
          </w:rPr>
          <w:t>https://de.wikipedia.org/wiki/Servant_Leadership#:~:text=Servant%20Leadership%20ist%20eine%20von,im%20Gegensatz%20zum%20beherrschenden%20F%C3%BChren</w:t>
        </w:r>
      </w:hyperlink>
      <w:r>
        <w:rPr>
          <w:rStyle w:val="Ohne"/>
        </w:rPr>
        <w:t>.</w:t>
      </w:r>
    </w:p>
    <w:p w14:paraId="2F3A2610" w14:textId="5C229B49" w:rsidR="00073795" w:rsidRDefault="00F169AC" w:rsidP="002B0AB2">
      <w:pPr>
        <w:pStyle w:val="Listenabsatz"/>
        <w:numPr>
          <w:ilvl w:val="0"/>
          <w:numId w:val="87"/>
        </w:numPr>
        <w:spacing w:before="180" w:after="0"/>
        <w:ind w:left="714" w:hanging="357"/>
        <w:rPr>
          <w:rStyle w:val="Ohne"/>
        </w:rPr>
      </w:pPr>
      <w:r>
        <w:rPr>
          <w:rStyle w:val="Ohne"/>
        </w:rPr>
        <w:t xml:space="preserve">Daniel </w:t>
      </w:r>
      <w:r w:rsidR="0084298A">
        <w:rPr>
          <w:rStyle w:val="Ohne"/>
        </w:rPr>
        <w:t>Goleman:</w:t>
      </w:r>
    </w:p>
    <w:p w14:paraId="1159B3C5" w14:textId="63D2B39A" w:rsidR="00BA2A19" w:rsidRDefault="00000000" w:rsidP="002B0AB2">
      <w:pPr>
        <w:pStyle w:val="Listenabsatz"/>
        <w:spacing w:after="180"/>
        <w:ind w:left="714"/>
      </w:pPr>
      <w:hyperlink r:id="rId30" w:history="1">
        <w:r w:rsidR="004159AC" w:rsidRPr="002B0AB2">
          <w:rPr>
            <w:rStyle w:val="Hyperlink"/>
            <w:color w:val="4F81BD" w:themeColor="accent1"/>
            <w:u w:color="4F81BD"/>
          </w:rPr>
          <w:t>http://www.microlearnings.eu/application/files/8514/9196/5730/GER_Clip_3Die_sechs_FAhrungsstile_nach_Goleman_.pdf</w:t>
        </w:r>
      </w:hyperlink>
      <w:r w:rsidR="0084298A">
        <w:rPr>
          <w:rStyle w:val="Ohne"/>
        </w:rPr>
        <w:t xml:space="preserve"> </w:t>
      </w:r>
    </w:p>
    <w:p w14:paraId="3952551A" w14:textId="4DD71A45" w:rsidR="00BA2A19" w:rsidRPr="002B0AB2" w:rsidRDefault="0084298A" w:rsidP="002B0AB2">
      <w:pPr>
        <w:pStyle w:val="Listenabsatz"/>
        <w:numPr>
          <w:ilvl w:val="0"/>
          <w:numId w:val="87"/>
        </w:numPr>
        <w:spacing w:before="180" w:after="180"/>
        <w:rPr>
          <w:color w:val="4F81BD" w:themeColor="accent1"/>
          <w:lang w:val="de-DE"/>
        </w:rPr>
      </w:pPr>
      <w:r>
        <w:rPr>
          <w:rStyle w:val="Hyperlink0"/>
        </w:rPr>
        <w:t xml:space="preserve">Nach Kurt Lewin: </w:t>
      </w:r>
      <w:hyperlink r:id="rId31" w:anchor="F%C3%BChrungsstile_(nach_Kurt_Lewin)" w:history="1">
        <w:r w:rsidR="00BD4E90" w:rsidRPr="002B0AB2">
          <w:rPr>
            <w:rStyle w:val="Hyperlink"/>
            <w:color w:val="4F81BD" w:themeColor="accent1"/>
            <w:u w:color="4F81BD"/>
            <w:lang w:val="de-DE"/>
          </w:rPr>
          <w:t>https://de.wikipedia.org/wiki/F%C3%BChrungsstil#F%C3%BChrungsstile_(nach_Kurt_Lewin)</w:t>
        </w:r>
      </w:hyperlink>
    </w:p>
    <w:p w14:paraId="26978A55" w14:textId="40D566A7" w:rsidR="00BA2A19" w:rsidRDefault="0084298A" w:rsidP="00664594">
      <w:pPr>
        <w:pStyle w:val="Listenabsatz"/>
        <w:numPr>
          <w:ilvl w:val="0"/>
          <w:numId w:val="87"/>
        </w:numPr>
        <w:spacing w:before="180" w:after="0"/>
        <w:ind w:left="714" w:hanging="357"/>
        <w:rPr>
          <w:rStyle w:val="Hyperlink0"/>
        </w:rPr>
      </w:pPr>
      <w:r>
        <w:rPr>
          <w:rStyle w:val="Hyperlink0"/>
        </w:rPr>
        <w:t>Weiterhin beliebt sind auch Konzepte wie Situational Leadership, Transactional versus Tran</w:t>
      </w:r>
      <w:r w:rsidR="00F169AC">
        <w:rPr>
          <w:rStyle w:val="Hyperlink0"/>
        </w:rPr>
        <w:t>s</w:t>
      </w:r>
      <w:r>
        <w:rPr>
          <w:rStyle w:val="Hyperlink0"/>
        </w:rPr>
        <w:t xml:space="preserve">formational Leadership oder weitere Führungsstile: </w:t>
      </w:r>
      <w:hyperlink r:id="rId32" w:history="1">
        <w:r w:rsidRPr="002B0AB2">
          <w:rPr>
            <w:rStyle w:val="Hyperlink"/>
            <w:color w:val="4F81BD" w:themeColor="accent1"/>
            <w:u w:color="4F81BD" w:themeColor="accent1"/>
            <w:lang w:val="de-DE"/>
          </w:rPr>
          <w:t>https://de.wikipedia.org/wiki/F%C3%BChrungsstil</w:t>
        </w:r>
      </w:hyperlink>
      <w:r>
        <w:rPr>
          <w:rStyle w:val="Hyperlink0"/>
        </w:rPr>
        <w:t xml:space="preserve"> </w:t>
      </w:r>
    </w:p>
    <w:p w14:paraId="1EA2A816" w14:textId="64DA462A" w:rsidR="00BA2A19" w:rsidRPr="00A34583" w:rsidRDefault="00835C26" w:rsidP="00664594">
      <w:pPr>
        <w:spacing w:before="360" w:after="180"/>
        <w:rPr>
          <w:lang w:val="de-DE"/>
        </w:rPr>
      </w:pPr>
      <w:r>
        <w:rPr>
          <w:rStyle w:val="Ohne"/>
          <w:lang w:val="de-DE"/>
        </w:rPr>
        <w:t>Nach</w:t>
      </w:r>
      <w:r w:rsidR="6E606DB0" w:rsidRPr="6E606DB0">
        <w:rPr>
          <w:rStyle w:val="Ohne"/>
          <w:lang w:val="de-DE"/>
        </w:rPr>
        <w:t xml:space="preserve">dem </w:t>
      </w:r>
      <w:r w:rsidR="007B0CA7">
        <w:rPr>
          <w:rStyle w:val="Ohne"/>
          <w:lang w:val="de-DE"/>
        </w:rPr>
        <w:t>d</w:t>
      </w:r>
      <w:r w:rsidR="6E606DB0" w:rsidRPr="6E606DB0">
        <w:rPr>
          <w:rStyle w:val="Ohne"/>
          <w:lang w:val="de-DE"/>
        </w:rPr>
        <w:t xml:space="preserve">u dich für eine Richtung entschieden hast, kannst du dir folgende Fragen beantworten. Nutz dazu die beispielhafte SWOT Analyse. </w:t>
      </w:r>
    </w:p>
    <w:p w14:paraId="4E2F999D" w14:textId="42F27D78" w:rsidR="00BA2A19" w:rsidRDefault="0084298A" w:rsidP="002B0AB2">
      <w:pPr>
        <w:pStyle w:val="Listenabsatz"/>
        <w:ind w:left="357"/>
        <w:rPr>
          <w:rStyle w:val="Ohne"/>
          <w:lang w:val="de-DE"/>
        </w:rPr>
      </w:pPr>
      <w:r w:rsidRPr="00D35A8D">
        <w:rPr>
          <w:rStyle w:val="Ohne"/>
          <w:lang w:val="de-DE"/>
        </w:rPr>
        <w:t>Beschreibe dich selbst in einem Führungstyp!</w:t>
      </w:r>
    </w:p>
    <w:p w14:paraId="4C36C71E" w14:textId="4EC9E5BB" w:rsidR="00D35A8D" w:rsidRPr="004730CC" w:rsidRDefault="00D35A8D" w:rsidP="002B0AB2">
      <w:pPr>
        <w:pStyle w:val="Listenabsatz"/>
        <w:ind w:left="357"/>
        <w:rPr>
          <w:rStyle w:val="Ohne"/>
          <w:lang w:val="de-DE"/>
        </w:rPr>
      </w:pPr>
      <w:r w:rsidRPr="004730CC">
        <w:rPr>
          <w:rStyle w:val="Ohne"/>
          <w:lang w:val="de-DE"/>
        </w:rPr>
        <w:t>Welche Stärken helfen dir bei deinem Führungstyp?</w:t>
      </w:r>
    </w:p>
    <w:p w14:paraId="51CCD56B" w14:textId="4885BDAD" w:rsidR="00D35A8D" w:rsidRPr="004730CC" w:rsidRDefault="00D35A8D" w:rsidP="002B0AB2">
      <w:pPr>
        <w:pStyle w:val="Listenabsatz"/>
        <w:ind w:left="357"/>
        <w:rPr>
          <w:rStyle w:val="Ohne"/>
          <w:lang w:val="de-DE"/>
        </w:rPr>
      </w:pPr>
      <w:r w:rsidRPr="004730CC">
        <w:rPr>
          <w:rStyle w:val="Ohne"/>
          <w:lang w:val="de-DE"/>
        </w:rPr>
        <w:t>Welche Risiken birgt dein Führungstyp?</w:t>
      </w:r>
    </w:p>
    <w:p w14:paraId="49A4CB16" w14:textId="6836B330" w:rsidR="00D35A8D" w:rsidRPr="004730CC" w:rsidRDefault="00D35A8D" w:rsidP="002B0AB2">
      <w:pPr>
        <w:pStyle w:val="Listenabsatz"/>
        <w:ind w:left="357"/>
        <w:rPr>
          <w:rStyle w:val="Ohne"/>
          <w:lang w:val="de-DE"/>
        </w:rPr>
      </w:pPr>
      <w:r w:rsidRPr="004730CC">
        <w:rPr>
          <w:rStyle w:val="Ohne"/>
          <w:lang w:val="de-DE"/>
        </w:rPr>
        <w:t>Welche Entwicklungsfelder stellst du bei deinem Führungstypus an dir fest?</w:t>
      </w:r>
    </w:p>
    <w:p w14:paraId="4DCA6AF7" w14:textId="223794B2" w:rsidR="00D35A8D" w:rsidRPr="004730CC" w:rsidRDefault="00D35A8D" w:rsidP="002B0AB2">
      <w:pPr>
        <w:pStyle w:val="Listenabsatz"/>
        <w:ind w:left="357"/>
        <w:rPr>
          <w:rStyle w:val="Ohne"/>
          <w:lang w:val="de-DE"/>
        </w:rPr>
      </w:pPr>
      <w:r w:rsidRPr="004730CC">
        <w:rPr>
          <w:rStyle w:val="Ohne"/>
          <w:lang w:val="de-DE"/>
        </w:rPr>
        <w:t>Was könnte dich bei deiner Entwicklung behindern?</w:t>
      </w:r>
    </w:p>
    <w:p w14:paraId="3B65EFED" w14:textId="10FB9A24" w:rsidR="00BA2A19" w:rsidRDefault="00BA2A19" w:rsidP="002B0AB2">
      <w:pPr>
        <w:pStyle w:val="Listenabsatz"/>
        <w:tabs>
          <w:tab w:val="left" w:pos="420"/>
        </w:tabs>
        <w:spacing w:before="180" w:after="180"/>
        <w:ind w:left="420"/>
        <w:rPr>
          <w:lang w:val="de-DE"/>
        </w:rPr>
      </w:pPr>
    </w:p>
    <w:p w14:paraId="50B22792" w14:textId="77777777" w:rsidR="00BA2A19" w:rsidRPr="00A34583" w:rsidRDefault="0084298A">
      <w:pPr>
        <w:rPr>
          <w:lang w:val="de-DE"/>
        </w:rPr>
      </w:pPr>
      <w:r>
        <w:rPr>
          <w:rStyle w:val="Ohne"/>
          <w:rFonts w:ascii="Arial Unicode MS" w:hAnsi="Arial Unicode MS"/>
          <w:color w:val="FF0000"/>
          <w:u w:color="FF0000"/>
          <w:lang w:val="de-DE"/>
        </w:rPr>
        <w:br w:type="page"/>
      </w:r>
    </w:p>
    <w:p w14:paraId="5DA4E906" w14:textId="77777777" w:rsidR="00BA2A19" w:rsidRDefault="0084298A">
      <w:pPr>
        <w:spacing w:before="180" w:after="180"/>
        <w:rPr>
          <w:rStyle w:val="Ohne"/>
          <w:b/>
          <w:bCs/>
          <w:lang w:val="de-DE"/>
        </w:rPr>
      </w:pPr>
      <w:r>
        <w:rPr>
          <w:rStyle w:val="Ohne"/>
          <w:b/>
          <w:bCs/>
          <w:lang w:val="de-DE"/>
        </w:rPr>
        <w:lastRenderedPageBreak/>
        <w:t xml:space="preserve">Swot Analyse: </w:t>
      </w:r>
    </w:p>
    <w:tbl>
      <w:tblPr>
        <w:tblStyle w:val="NormalTable0"/>
        <w:tblW w:w="9396"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4698"/>
        <w:gridCol w:w="4698"/>
      </w:tblGrid>
      <w:tr w:rsidR="00BA2A19" w14:paraId="0CF5A984" w14:textId="77777777" w:rsidTr="6E606DB0">
        <w:trPr>
          <w:trHeight w:val="285"/>
        </w:trPr>
        <w:tc>
          <w:tcPr>
            <w:tcW w:w="4698" w:type="dxa"/>
            <w:tcBorders>
              <w:top w:val="nil"/>
              <w:left w:val="nil"/>
              <w:bottom w:val="single" w:sz="4" w:space="0" w:color="FABF8F" w:themeColor="accent6" w:themeTint="99"/>
              <w:right w:val="nil"/>
            </w:tcBorders>
            <w:shd w:val="clear" w:color="auto" w:fill="auto"/>
            <w:tcMar>
              <w:top w:w="80" w:type="dxa"/>
              <w:left w:w="80" w:type="dxa"/>
              <w:bottom w:w="80" w:type="dxa"/>
              <w:right w:w="80" w:type="dxa"/>
            </w:tcMar>
          </w:tcPr>
          <w:p w14:paraId="1A8C74FB" w14:textId="3807F2E0" w:rsidR="00BA2A19" w:rsidRDefault="6E606DB0">
            <w:r w:rsidRPr="6E606DB0">
              <w:rPr>
                <w:rStyle w:val="Ohne"/>
                <w:b/>
                <w:bCs/>
                <w:lang w:val="de-DE"/>
              </w:rPr>
              <w:t>Deine Stärken</w:t>
            </w:r>
          </w:p>
        </w:tc>
        <w:tc>
          <w:tcPr>
            <w:tcW w:w="4698" w:type="dxa"/>
            <w:tcBorders>
              <w:top w:val="nil"/>
              <w:left w:val="nil"/>
              <w:bottom w:val="single" w:sz="4" w:space="0" w:color="FABF8F" w:themeColor="accent6" w:themeTint="99"/>
              <w:right w:val="nil"/>
            </w:tcBorders>
            <w:shd w:val="clear" w:color="auto" w:fill="auto"/>
            <w:tcMar>
              <w:top w:w="80" w:type="dxa"/>
              <w:left w:w="80" w:type="dxa"/>
              <w:bottom w:w="80" w:type="dxa"/>
              <w:right w:w="80" w:type="dxa"/>
            </w:tcMar>
          </w:tcPr>
          <w:p w14:paraId="197086F2" w14:textId="77777777" w:rsidR="00BA2A19" w:rsidRDefault="0084298A">
            <w:r>
              <w:rPr>
                <w:rStyle w:val="Ohne"/>
                <w:b/>
                <w:bCs/>
                <w:lang w:val="de-DE"/>
              </w:rPr>
              <w:t>Deine Risiken</w:t>
            </w:r>
          </w:p>
        </w:tc>
      </w:tr>
      <w:tr w:rsidR="00BA2A19" w14:paraId="1E2BE270" w14:textId="77777777" w:rsidTr="6E606DB0">
        <w:trPr>
          <w:trHeight w:val="1485"/>
        </w:trPr>
        <w:tc>
          <w:tcPr>
            <w:tcW w:w="4698" w:type="dxa"/>
            <w:tcBorders>
              <w:top w:val="single" w:sz="4" w:space="0" w:color="FABF8F" w:themeColor="accent6" w:themeTint="99"/>
              <w:left w:val="nil"/>
              <w:bottom w:val="nil"/>
              <w:right w:val="nil"/>
            </w:tcBorders>
            <w:shd w:val="clear" w:color="auto" w:fill="FDE9D9" w:themeFill="accent6" w:themeFillTint="33"/>
            <w:tcMar>
              <w:top w:w="80" w:type="dxa"/>
              <w:left w:w="80" w:type="dxa"/>
              <w:bottom w:w="80" w:type="dxa"/>
              <w:right w:w="80" w:type="dxa"/>
            </w:tcMar>
          </w:tcPr>
          <w:p w14:paraId="4774D7E3" w14:textId="77777777" w:rsidR="00BA2A19" w:rsidRDefault="00BA2A19">
            <w:pPr>
              <w:spacing w:before="180" w:after="180"/>
              <w:rPr>
                <w:rStyle w:val="Ohne"/>
                <w:b/>
                <w:bCs/>
                <w:color w:val="FF0000"/>
                <w:u w:color="FF0000"/>
                <w:lang w:val="de-DE"/>
              </w:rPr>
            </w:pPr>
          </w:p>
          <w:p w14:paraId="688AFC60" w14:textId="77777777" w:rsidR="00BA2A19" w:rsidRDefault="00BA2A19">
            <w:pPr>
              <w:spacing w:before="180" w:after="180"/>
              <w:rPr>
                <w:rStyle w:val="Ohne"/>
                <w:color w:val="FF0000"/>
                <w:u w:color="FF0000"/>
                <w:lang w:val="de-DE"/>
              </w:rPr>
            </w:pPr>
          </w:p>
          <w:p w14:paraId="3700D1B5" w14:textId="77777777" w:rsidR="00BA2A19" w:rsidRDefault="00BA2A19">
            <w:pPr>
              <w:spacing w:before="180" w:after="180"/>
            </w:pPr>
          </w:p>
        </w:tc>
        <w:tc>
          <w:tcPr>
            <w:tcW w:w="4698" w:type="dxa"/>
            <w:tcBorders>
              <w:top w:val="single" w:sz="4" w:space="0" w:color="FABF8F" w:themeColor="accent6" w:themeTint="99"/>
              <w:left w:val="nil"/>
              <w:bottom w:val="nil"/>
              <w:right w:val="nil"/>
            </w:tcBorders>
            <w:shd w:val="clear" w:color="auto" w:fill="FDE9D9" w:themeFill="accent6" w:themeFillTint="33"/>
            <w:tcMar>
              <w:top w:w="80" w:type="dxa"/>
              <w:left w:w="80" w:type="dxa"/>
              <w:bottom w:w="80" w:type="dxa"/>
              <w:right w:w="80" w:type="dxa"/>
            </w:tcMar>
          </w:tcPr>
          <w:p w14:paraId="3579D6A2" w14:textId="77777777" w:rsidR="00BA2A19" w:rsidRDefault="00BA2A19"/>
        </w:tc>
      </w:tr>
      <w:tr w:rsidR="00BA2A19" w14:paraId="2FCD8732" w14:textId="77777777" w:rsidTr="6E606DB0">
        <w:trPr>
          <w:trHeight w:val="280"/>
        </w:trPr>
        <w:tc>
          <w:tcPr>
            <w:tcW w:w="4698" w:type="dxa"/>
            <w:tcBorders>
              <w:top w:val="nil"/>
              <w:left w:val="nil"/>
              <w:bottom w:val="nil"/>
              <w:right w:val="nil"/>
            </w:tcBorders>
            <w:shd w:val="clear" w:color="auto" w:fill="auto"/>
            <w:tcMar>
              <w:top w:w="80" w:type="dxa"/>
              <w:left w:w="80" w:type="dxa"/>
              <w:bottom w:w="80" w:type="dxa"/>
              <w:right w:w="80" w:type="dxa"/>
            </w:tcMar>
          </w:tcPr>
          <w:p w14:paraId="149AB782" w14:textId="77777777" w:rsidR="00BA2A19" w:rsidRDefault="0084298A">
            <w:r>
              <w:rPr>
                <w:rStyle w:val="Ohne"/>
                <w:b/>
                <w:bCs/>
                <w:lang w:val="de-DE"/>
              </w:rPr>
              <w:t>Deine Entwicklungsfelder</w:t>
            </w:r>
          </w:p>
        </w:tc>
        <w:tc>
          <w:tcPr>
            <w:tcW w:w="4698" w:type="dxa"/>
            <w:tcBorders>
              <w:top w:val="nil"/>
              <w:left w:val="nil"/>
              <w:bottom w:val="nil"/>
              <w:right w:val="nil"/>
            </w:tcBorders>
            <w:shd w:val="clear" w:color="auto" w:fill="auto"/>
            <w:tcMar>
              <w:top w:w="80" w:type="dxa"/>
              <w:left w:w="80" w:type="dxa"/>
              <w:bottom w:w="80" w:type="dxa"/>
              <w:right w:w="80" w:type="dxa"/>
            </w:tcMar>
          </w:tcPr>
          <w:p w14:paraId="0E7EC162" w14:textId="77777777" w:rsidR="00BA2A19" w:rsidRDefault="0084298A">
            <w:r>
              <w:rPr>
                <w:rStyle w:val="Ohne"/>
                <w:b/>
                <w:bCs/>
                <w:lang w:val="de-DE"/>
              </w:rPr>
              <w:t>Deine Herausforderungen (Hindernisse)</w:t>
            </w:r>
          </w:p>
        </w:tc>
      </w:tr>
      <w:tr w:rsidR="00BA2A19" w14:paraId="0837EB82" w14:textId="77777777" w:rsidTr="6E606DB0">
        <w:trPr>
          <w:trHeight w:val="1480"/>
        </w:trPr>
        <w:tc>
          <w:tcPr>
            <w:tcW w:w="4698" w:type="dxa"/>
            <w:tcBorders>
              <w:top w:val="nil"/>
              <w:left w:val="nil"/>
              <w:bottom w:val="nil"/>
              <w:right w:val="nil"/>
            </w:tcBorders>
            <w:shd w:val="clear" w:color="auto" w:fill="FDE9D9" w:themeFill="accent6" w:themeFillTint="33"/>
            <w:tcMar>
              <w:top w:w="80" w:type="dxa"/>
              <w:left w:w="80" w:type="dxa"/>
              <w:bottom w:w="80" w:type="dxa"/>
              <w:right w:w="80" w:type="dxa"/>
            </w:tcMar>
          </w:tcPr>
          <w:p w14:paraId="7AC864A6" w14:textId="77777777" w:rsidR="00BA2A19" w:rsidRDefault="00BA2A19">
            <w:pPr>
              <w:spacing w:before="180" w:after="180"/>
              <w:rPr>
                <w:rStyle w:val="Ohne"/>
                <w:b/>
                <w:bCs/>
                <w:color w:val="FF0000"/>
                <w:u w:color="FF0000"/>
                <w:lang w:val="de-DE"/>
              </w:rPr>
            </w:pPr>
          </w:p>
          <w:p w14:paraId="74CA2C30" w14:textId="77777777" w:rsidR="00BA2A19" w:rsidRDefault="00BA2A19">
            <w:pPr>
              <w:spacing w:before="180" w:after="180"/>
              <w:rPr>
                <w:rStyle w:val="Ohne"/>
                <w:color w:val="FF0000"/>
                <w:u w:color="FF0000"/>
                <w:lang w:val="de-DE"/>
              </w:rPr>
            </w:pPr>
          </w:p>
          <w:p w14:paraId="0B0E1F42" w14:textId="77777777" w:rsidR="00BA2A19" w:rsidRDefault="00BA2A19">
            <w:pPr>
              <w:spacing w:before="180" w:after="180"/>
            </w:pPr>
          </w:p>
        </w:tc>
        <w:tc>
          <w:tcPr>
            <w:tcW w:w="4698" w:type="dxa"/>
            <w:tcBorders>
              <w:top w:val="nil"/>
              <w:left w:val="nil"/>
              <w:bottom w:val="nil"/>
              <w:right w:val="nil"/>
            </w:tcBorders>
            <w:shd w:val="clear" w:color="auto" w:fill="FDE9D9" w:themeFill="accent6" w:themeFillTint="33"/>
            <w:tcMar>
              <w:top w:w="80" w:type="dxa"/>
              <w:left w:w="80" w:type="dxa"/>
              <w:bottom w:w="80" w:type="dxa"/>
              <w:right w:w="80" w:type="dxa"/>
            </w:tcMar>
          </w:tcPr>
          <w:p w14:paraId="37D1D728" w14:textId="77777777" w:rsidR="00BA2A19" w:rsidRDefault="00BA2A19"/>
        </w:tc>
      </w:tr>
    </w:tbl>
    <w:p w14:paraId="645282C3" w14:textId="77777777" w:rsidR="00BA2A19" w:rsidRDefault="00BA2A19">
      <w:pPr>
        <w:widowControl w:val="0"/>
        <w:spacing w:before="180" w:after="180"/>
        <w:rPr>
          <w:rStyle w:val="Ohne"/>
          <w:b/>
          <w:bCs/>
          <w:lang w:val="de-DE"/>
        </w:rPr>
      </w:pPr>
    </w:p>
    <w:p w14:paraId="66674F2A" w14:textId="24C29D4A" w:rsidR="00BA2A19" w:rsidRDefault="6E606DB0">
      <w:pPr>
        <w:spacing w:before="180" w:after="180"/>
        <w:rPr>
          <w:rStyle w:val="Ohne"/>
          <w:color w:val="8064A2"/>
          <w:lang w:val="de-DE"/>
        </w:rPr>
      </w:pPr>
      <w:r w:rsidRPr="6E606DB0">
        <w:rPr>
          <w:rStyle w:val="Hyperlink0"/>
        </w:rPr>
        <w:t xml:space="preserve">Die erste Reiseetappe steht unter der Überschrift Selbstreflexion. Die nächste Reiseetappe ist dem Kontext gewidmet. Ein guter Zeitpunkt, um nochmal den lernOS-Canvas hervorzuholen und zu schauen, wie deine Reise bislang verlaufen ist. Musst du Anpassungen vornehmen? </w:t>
      </w:r>
      <w:r w:rsidRPr="6E606DB0">
        <w:rPr>
          <w:rStyle w:val="Ohne"/>
          <w:color w:val="auto"/>
          <w:lang w:val="de-DE"/>
        </w:rPr>
        <w:t>Bist du auf dem richtigen Weg?</w:t>
      </w:r>
    </w:p>
    <w:p w14:paraId="678296C7" w14:textId="77777777" w:rsidR="00BA2A19" w:rsidRPr="00A34583" w:rsidRDefault="0084298A">
      <w:pPr>
        <w:rPr>
          <w:lang w:val="de-DE"/>
        </w:rPr>
      </w:pPr>
      <w:r>
        <w:rPr>
          <w:rStyle w:val="Ohne"/>
          <w:rFonts w:ascii="Arial Unicode MS" w:hAnsi="Arial Unicode MS"/>
          <w:color w:val="8064A2"/>
          <w:u w:color="8064A2"/>
          <w:lang w:val="de-DE"/>
        </w:rPr>
        <w:br w:type="page"/>
      </w:r>
    </w:p>
    <w:p w14:paraId="17DF2C4F" w14:textId="6470634E" w:rsidR="00BA2A19" w:rsidRDefault="1F228E64">
      <w:pPr>
        <w:pStyle w:val="berschrift2"/>
        <w:rPr>
          <w:rStyle w:val="Hyperlink0"/>
        </w:rPr>
      </w:pPr>
      <w:bookmarkStart w:id="50" w:name="_headingh.bmlknlwkc9nx"/>
      <w:bookmarkStart w:id="51" w:name="_Toc116587823"/>
      <w:bookmarkEnd w:id="50"/>
      <w:r w:rsidRPr="1F228E64">
        <w:rPr>
          <w:rStyle w:val="Hyperlink0"/>
        </w:rPr>
        <w:lastRenderedPageBreak/>
        <w:t>Kata 3</w:t>
      </w:r>
      <w:r w:rsidR="00CE4243">
        <w:rPr>
          <w:rStyle w:val="Hyperlink0"/>
        </w:rPr>
        <w:t>.1</w:t>
      </w:r>
      <w:r w:rsidRPr="1F228E64">
        <w:rPr>
          <w:rStyle w:val="Hyperlink0"/>
        </w:rPr>
        <w:t xml:space="preserve">: </w:t>
      </w:r>
      <w:r w:rsidR="00CE4243">
        <w:rPr>
          <w:rStyle w:val="Hyperlink0"/>
        </w:rPr>
        <w:t>D</w:t>
      </w:r>
      <w:r w:rsidRPr="1F228E64">
        <w:rPr>
          <w:rStyle w:val="Hyperlink0"/>
        </w:rPr>
        <w:t>eine Organisation</w:t>
      </w:r>
      <w:r w:rsidR="00CE4243">
        <w:rPr>
          <w:rStyle w:val="Hyperlink0"/>
        </w:rPr>
        <w:t xml:space="preserve"> &amp;</w:t>
      </w:r>
      <w:r w:rsidRPr="1F228E64">
        <w:rPr>
          <w:rStyle w:val="Hyperlink0"/>
        </w:rPr>
        <w:t xml:space="preserve"> dein Team</w:t>
      </w:r>
      <w:bookmarkEnd w:id="51"/>
    </w:p>
    <w:p w14:paraId="2CF1C83C" w14:textId="65B322CE" w:rsidR="00BA2A19" w:rsidRDefault="1F228E64" w:rsidP="00CE4243">
      <w:pPr>
        <w:spacing w:before="200"/>
        <w:rPr>
          <w:rStyle w:val="Ohne"/>
          <w:lang w:val="de-DE"/>
        </w:rPr>
      </w:pPr>
      <w:r w:rsidRPr="1F228E64">
        <w:rPr>
          <w:rStyle w:val="Ohne"/>
          <w:lang w:val="de-DE"/>
        </w:rPr>
        <w:t>Letzte Woche ging es darum, dich selbst besser einzuschätzen, deine Stärken und Eigenschaften herauszuarbeiten und zu reflektieren. Heute blickst du auf dein Umfeld</w:t>
      </w:r>
      <w:r w:rsidR="00975C42">
        <w:rPr>
          <w:rStyle w:val="Ohne"/>
          <w:lang w:val="de-DE"/>
        </w:rPr>
        <w:t>;</w:t>
      </w:r>
      <w:r w:rsidRPr="1F228E64">
        <w:rPr>
          <w:rStyle w:val="Ohne"/>
          <w:lang w:val="de-DE"/>
        </w:rPr>
        <w:t xml:space="preserve"> das kann dein Team oder deine gesamte Organisation sein. Den Umfang bestimmst du. Im Zuge der Standortbestimmung ist ein sogenanntes Soziogramm </w:t>
      </w:r>
      <w:r w:rsidR="00975C42">
        <w:rPr>
          <w:rStyle w:val="Ohne"/>
          <w:lang w:val="de-DE"/>
        </w:rPr>
        <w:t>gut geeignet</w:t>
      </w:r>
      <w:r w:rsidRPr="1F228E64">
        <w:rPr>
          <w:rStyle w:val="Ohne"/>
          <w:lang w:val="de-DE"/>
        </w:rPr>
        <w:t>, Beziehungen sichtbar zu machen und zu reflektieren</w:t>
      </w:r>
      <w:r w:rsidR="00733DE0">
        <w:rPr>
          <w:rStyle w:val="Ohne"/>
          <w:lang w:val="de-DE"/>
        </w:rPr>
        <w:t>,</w:t>
      </w:r>
      <w:r w:rsidRPr="1F228E64">
        <w:rPr>
          <w:rStyle w:val="Ohne"/>
          <w:lang w:val="de-DE"/>
        </w:rPr>
        <w:t xml:space="preserve"> in welchem sozialen Gefüge wir uns befinden. </w:t>
      </w:r>
    </w:p>
    <w:p w14:paraId="529B62A3" w14:textId="77777777" w:rsidR="00BA2A19" w:rsidRDefault="00BA2A19">
      <w:pPr>
        <w:rPr>
          <w:rStyle w:val="Ohne"/>
          <w:color w:val="8064A2"/>
          <w:u w:color="8064A2"/>
          <w:lang w:val="de-DE"/>
        </w:rPr>
      </w:pPr>
    </w:p>
    <w:p w14:paraId="3452072B" w14:textId="77777777" w:rsidR="00BA2A19" w:rsidRDefault="0084298A" w:rsidP="002B0AB2">
      <w:pPr>
        <w:spacing w:after="200"/>
        <w:rPr>
          <w:rStyle w:val="Ohne"/>
          <w:b/>
          <w:bCs/>
          <w:lang w:val="de-DE"/>
        </w:rPr>
      </w:pPr>
      <w:r>
        <w:rPr>
          <w:rStyle w:val="Ohne"/>
          <w:b/>
          <w:bCs/>
          <w:lang w:val="de-DE"/>
        </w:rPr>
        <w:t>So geht’s</w:t>
      </w:r>
    </w:p>
    <w:p w14:paraId="49E9D350" w14:textId="72262557" w:rsidR="00BA2A19" w:rsidRDefault="6E606DB0" w:rsidP="158A9151">
      <w:pPr>
        <w:rPr>
          <w:rStyle w:val="Ohne"/>
          <w:lang w:val="de-DE"/>
        </w:rPr>
      </w:pPr>
      <w:r w:rsidRPr="6E606DB0">
        <w:rPr>
          <w:rStyle w:val="Ohne"/>
          <w:color w:val="000000" w:themeColor="text1"/>
          <w:lang w:val="de-DE"/>
        </w:rPr>
        <w:t>Überleg dir zuerst, wie weit du den Kreis fasst. Geht es nur um dein Team bzw. deine Kollegen oder möchtest du die gesamte Organisation oder Teile davon abbilden</w:t>
      </w:r>
      <w:r w:rsidR="00733DE0">
        <w:rPr>
          <w:rStyle w:val="Ohne"/>
          <w:color w:val="000000" w:themeColor="text1"/>
          <w:lang w:val="de-DE"/>
        </w:rPr>
        <w:t>?</w:t>
      </w:r>
      <w:r w:rsidRPr="6E606DB0">
        <w:rPr>
          <w:rStyle w:val="Ohne"/>
          <w:color w:val="000000" w:themeColor="text1"/>
          <w:lang w:val="de-DE"/>
        </w:rPr>
        <w:t xml:space="preserve"> Oder alle, mit denen du zu tun hast?</w:t>
      </w:r>
    </w:p>
    <w:p w14:paraId="2A5C83F9" w14:textId="3C7371F7" w:rsidR="00BA2A19" w:rsidRDefault="0084298A" w:rsidP="002B0AB2">
      <w:pPr>
        <w:spacing w:after="200"/>
        <w:rPr>
          <w:rStyle w:val="Ohne"/>
          <w:lang w:val="de-DE"/>
        </w:rPr>
      </w:pPr>
      <w:r>
        <w:rPr>
          <w:rStyle w:val="Ohne"/>
          <w:lang w:val="de-DE"/>
        </w:rPr>
        <w:t>Du kannst entweder Stift und Papier zur Hand nehmen oder Haftnotizen bzw. Kärtchen auf einem Blatt herumschieben</w:t>
      </w:r>
      <w:r w:rsidR="00733DE0">
        <w:rPr>
          <w:rStyle w:val="Ohne"/>
          <w:lang w:val="de-DE"/>
        </w:rPr>
        <w:t>. D</w:t>
      </w:r>
      <w:r>
        <w:rPr>
          <w:rStyle w:val="Ohne"/>
          <w:lang w:val="de-DE"/>
        </w:rPr>
        <w:t xml:space="preserve">amit kannst du flexibler gestalten. </w:t>
      </w:r>
    </w:p>
    <w:p w14:paraId="3A3FAE1D" w14:textId="1B8973EB" w:rsidR="00BA2A19" w:rsidRDefault="00733DE0" w:rsidP="002B0AB2">
      <w:pPr>
        <w:spacing w:after="180"/>
        <w:rPr>
          <w:rStyle w:val="Ohne"/>
          <w:lang w:val="de-DE"/>
        </w:rPr>
      </w:pPr>
      <w:r>
        <w:rPr>
          <w:rStyle w:val="Ohne"/>
          <w:lang w:val="de-DE"/>
        </w:rPr>
        <w:t xml:space="preserve">Auf dem Soziogramm werden alle Beteiligten dargestellt. </w:t>
      </w:r>
      <w:r w:rsidR="0084298A">
        <w:rPr>
          <w:rStyle w:val="Ohne"/>
          <w:lang w:val="de-DE"/>
        </w:rPr>
        <w:t xml:space="preserve">Zuerst malst du dich in die Mitte als Kreis. Ausgehend von dir gruppierst du je nach Nähe andere Kreise bzw. Menschen um dich herum und zeichnest </w:t>
      </w:r>
      <w:r>
        <w:rPr>
          <w:rStyle w:val="Ohne"/>
          <w:lang w:val="de-DE"/>
        </w:rPr>
        <w:t>Verbindungslinien: J</w:t>
      </w:r>
      <w:r w:rsidR="0084298A">
        <w:rPr>
          <w:rStyle w:val="Ohne"/>
          <w:lang w:val="de-DE"/>
        </w:rPr>
        <w:t xml:space="preserve">e nach Beziehung, Sympathie und Antipathie, </w:t>
      </w:r>
      <w:r>
        <w:rPr>
          <w:rStyle w:val="Ohne"/>
          <w:lang w:val="de-DE"/>
        </w:rPr>
        <w:t xml:space="preserve">positiver oder negativer Verbindung zeichnest du </w:t>
      </w:r>
      <w:r w:rsidR="0084298A">
        <w:rPr>
          <w:rStyle w:val="Ohne"/>
          <w:lang w:val="de-DE"/>
        </w:rPr>
        <w:t>stark</w:t>
      </w:r>
      <w:r>
        <w:rPr>
          <w:rStyle w:val="Ohne"/>
          <w:lang w:val="de-DE"/>
        </w:rPr>
        <w:t>e oder schwache Linien – oder auch keine, wenn es keine solche gibt</w:t>
      </w:r>
      <w:r w:rsidR="0084298A">
        <w:rPr>
          <w:rStyle w:val="Ohne"/>
          <w:lang w:val="de-DE"/>
        </w:rPr>
        <w:t xml:space="preserve">. </w:t>
      </w:r>
      <w:r>
        <w:rPr>
          <w:rStyle w:val="Ohne"/>
          <w:lang w:val="de-DE"/>
        </w:rPr>
        <w:t xml:space="preserve">Du </w:t>
      </w:r>
      <w:r w:rsidR="0084298A">
        <w:rPr>
          <w:rStyle w:val="Ohne"/>
          <w:lang w:val="de-DE"/>
        </w:rPr>
        <w:t>kannst Symbole verwenden, die du auf die Linien legst</w:t>
      </w:r>
      <w:r w:rsidR="00301C3B">
        <w:rPr>
          <w:rStyle w:val="Ohne"/>
          <w:lang w:val="de-DE"/>
        </w:rPr>
        <w:t xml:space="preserve"> -</w:t>
      </w:r>
      <w:r w:rsidR="0084298A">
        <w:rPr>
          <w:rStyle w:val="Ohne"/>
          <w:lang w:val="de-DE"/>
        </w:rPr>
        <w:t xml:space="preserve"> </w:t>
      </w:r>
      <w:r>
        <w:rPr>
          <w:rStyle w:val="Ohne"/>
          <w:lang w:val="de-DE"/>
        </w:rPr>
        <w:t>wie ein</w:t>
      </w:r>
      <w:r w:rsidR="0084298A">
        <w:rPr>
          <w:rStyle w:val="Ohne"/>
          <w:lang w:val="de-DE"/>
        </w:rPr>
        <w:t xml:space="preserve"> Herz oder </w:t>
      </w:r>
      <w:r>
        <w:rPr>
          <w:rStyle w:val="Ohne"/>
          <w:lang w:val="de-DE"/>
        </w:rPr>
        <w:t xml:space="preserve">einen </w:t>
      </w:r>
      <w:r w:rsidR="0084298A">
        <w:rPr>
          <w:rStyle w:val="Ohne"/>
          <w:lang w:val="de-DE"/>
        </w:rPr>
        <w:t>Blitz</w:t>
      </w:r>
      <w:r>
        <w:rPr>
          <w:rStyle w:val="Ohne"/>
          <w:lang w:val="de-DE"/>
        </w:rPr>
        <w:t>, um die Beziehung zu charakterisieren</w:t>
      </w:r>
      <w:r w:rsidR="0084298A">
        <w:rPr>
          <w:rStyle w:val="Ohne"/>
          <w:lang w:val="de-DE"/>
        </w:rPr>
        <w:t>. Beim Einziehen der Pfeile und Symbole sind Leitfragen sehr hilfreich.</w:t>
      </w:r>
    </w:p>
    <w:p w14:paraId="38077364" w14:textId="77777777" w:rsidR="00BA2A19" w:rsidRDefault="0084298A">
      <w:pPr>
        <w:rPr>
          <w:rStyle w:val="Ohne"/>
          <w:lang w:val="de-DE"/>
        </w:rPr>
      </w:pPr>
      <w:r>
        <w:rPr>
          <w:rStyle w:val="Ohne"/>
          <w:lang w:val="de-DE"/>
        </w:rPr>
        <w:t xml:space="preserve">Am besten einigt ihr euch auf eine kleine Legende. </w:t>
      </w:r>
    </w:p>
    <w:p w14:paraId="10E2898A" w14:textId="77777777" w:rsidR="00BA2A19" w:rsidRDefault="00BA2A19">
      <w:pPr>
        <w:rPr>
          <w:rStyle w:val="Ohne"/>
          <w:lang w:val="de-DE"/>
        </w:rPr>
      </w:pPr>
    </w:p>
    <w:p w14:paraId="5DC32E2D" w14:textId="77777777" w:rsidR="00BA2A19" w:rsidRDefault="0084298A">
      <w:pPr>
        <w:rPr>
          <w:rStyle w:val="Ohne"/>
          <w:b/>
          <w:bCs/>
          <w:lang w:val="de-DE"/>
        </w:rPr>
      </w:pPr>
      <w:r>
        <w:rPr>
          <w:rStyle w:val="Ohne"/>
          <w:b/>
          <w:bCs/>
          <w:lang w:val="de-DE"/>
        </w:rPr>
        <w:t>Leitfragen zur Entwicklung des Soziogramms:</w:t>
      </w:r>
    </w:p>
    <w:p w14:paraId="63BAD050" w14:textId="0330D0F2" w:rsidR="00BA2A19" w:rsidRDefault="0084298A" w:rsidP="002B0AB2">
      <w:pPr>
        <w:tabs>
          <w:tab w:val="left" w:pos="420"/>
        </w:tabs>
        <w:spacing w:before="180" w:after="180"/>
        <w:ind w:left="357"/>
        <w:rPr>
          <w:rStyle w:val="Ohne"/>
          <w:lang w:val="de-DE"/>
        </w:rPr>
      </w:pPr>
      <w:r>
        <w:rPr>
          <w:rStyle w:val="Ohne"/>
          <w:lang w:val="de-DE"/>
        </w:rPr>
        <w:t>Wer hat für mich Vorbildfunktion</w:t>
      </w:r>
      <w:r w:rsidR="00301C3B">
        <w:rPr>
          <w:rStyle w:val="Ohne"/>
          <w:lang w:val="de-DE"/>
        </w:rPr>
        <w:t>?</w:t>
      </w:r>
      <w:r>
        <w:rPr>
          <w:rStyle w:val="Ohne"/>
          <w:lang w:val="de-DE"/>
        </w:rPr>
        <w:t xml:space="preserve"> Was sind die Eigenschaften? </w:t>
      </w:r>
    </w:p>
    <w:p w14:paraId="10D68121" w14:textId="77777777" w:rsidR="00BA2A19" w:rsidRDefault="0084298A" w:rsidP="002B0AB2">
      <w:pPr>
        <w:tabs>
          <w:tab w:val="left" w:pos="420"/>
        </w:tabs>
        <w:spacing w:before="180" w:after="180"/>
        <w:ind w:left="357"/>
        <w:rPr>
          <w:rStyle w:val="Ohne"/>
          <w:lang w:val="de-DE"/>
        </w:rPr>
      </w:pPr>
      <w:r>
        <w:rPr>
          <w:rStyle w:val="Ohne"/>
          <w:lang w:val="de-DE"/>
        </w:rPr>
        <w:t>Von wem würde ich mich gerne führen lassen (und warum)?</w:t>
      </w:r>
    </w:p>
    <w:p w14:paraId="10249054" w14:textId="77777777" w:rsidR="00BA2A19" w:rsidRDefault="0084298A" w:rsidP="002B0AB2">
      <w:pPr>
        <w:tabs>
          <w:tab w:val="left" w:pos="420"/>
        </w:tabs>
        <w:spacing w:before="180" w:after="180"/>
        <w:ind w:left="357"/>
        <w:rPr>
          <w:rStyle w:val="Ohne"/>
          <w:lang w:val="de-DE"/>
        </w:rPr>
      </w:pPr>
      <w:r>
        <w:rPr>
          <w:rStyle w:val="Ohne"/>
          <w:lang w:val="de-DE"/>
        </w:rPr>
        <w:t xml:space="preserve">Mit wem würde ich ohne Weiteres auf eine Expedition aufbrechen? </w:t>
      </w:r>
    </w:p>
    <w:p w14:paraId="65C1A8FA" w14:textId="77777777" w:rsidR="00BA2A19" w:rsidRDefault="0084298A" w:rsidP="002B0AB2">
      <w:pPr>
        <w:tabs>
          <w:tab w:val="left" w:pos="420"/>
        </w:tabs>
        <w:spacing w:before="180" w:after="180"/>
        <w:ind w:left="357"/>
        <w:rPr>
          <w:rStyle w:val="Ohne"/>
          <w:lang w:val="de-DE"/>
        </w:rPr>
      </w:pPr>
      <w:r>
        <w:rPr>
          <w:rStyle w:val="Ohne"/>
          <w:lang w:val="de-DE"/>
        </w:rPr>
        <w:t>Mit wem möchte ich auf keinem Fall allein im Biwak sein?</w:t>
      </w:r>
    </w:p>
    <w:p w14:paraId="517C5D14" w14:textId="77777777" w:rsidR="00BA2A19" w:rsidRDefault="0084298A" w:rsidP="002B0AB2">
      <w:pPr>
        <w:tabs>
          <w:tab w:val="left" w:pos="420"/>
        </w:tabs>
        <w:spacing w:before="180" w:after="180"/>
        <w:ind w:left="357"/>
        <w:rPr>
          <w:rStyle w:val="Ohne"/>
          <w:lang w:val="de-DE"/>
        </w:rPr>
      </w:pPr>
      <w:r>
        <w:rPr>
          <w:rStyle w:val="Ohne"/>
          <w:lang w:val="de-DE"/>
        </w:rPr>
        <w:t>Mit wem möchte ich ein persönliches Gespräch führen?</w:t>
      </w:r>
    </w:p>
    <w:p w14:paraId="2B0BB570" w14:textId="77777777" w:rsidR="00BA2A19" w:rsidRDefault="0084298A" w:rsidP="002B0AB2">
      <w:pPr>
        <w:tabs>
          <w:tab w:val="left" w:pos="420"/>
        </w:tabs>
        <w:spacing w:before="180" w:after="180"/>
        <w:ind w:left="357"/>
        <w:rPr>
          <w:rStyle w:val="Ohne"/>
          <w:lang w:val="de-DE"/>
        </w:rPr>
      </w:pPr>
      <w:r>
        <w:rPr>
          <w:rStyle w:val="Ohne"/>
          <w:lang w:val="de-DE"/>
        </w:rPr>
        <w:t>Auf wen könnte ich mich in einer heiklen Situation verlassen?</w:t>
      </w:r>
    </w:p>
    <w:p w14:paraId="54C07ADD" w14:textId="77777777" w:rsidR="00BA2A19" w:rsidRDefault="0084298A">
      <w:pPr>
        <w:rPr>
          <w:rStyle w:val="Ohne"/>
          <w:lang w:val="de-DE"/>
        </w:rPr>
      </w:pPr>
      <w:r>
        <w:rPr>
          <w:rStyle w:val="Ohne"/>
          <w:lang w:val="de-DE"/>
        </w:rPr>
        <w:t>Beachte, dass es hier um eine Momentaufnahme einer Gruppen- oder Teamsituation geht. Spannend wird es, wenn du es nach einiger Zeit wiederholst und anschließend vergleichst.</w:t>
      </w:r>
    </w:p>
    <w:p w14:paraId="1E11DFD0" w14:textId="77777777" w:rsidR="008A7DD9" w:rsidRDefault="008A7DD9" w:rsidP="00A34583">
      <w:pPr>
        <w:numPr>
          <w:ilvl w:val="255"/>
          <w:numId w:val="0"/>
        </w:numPr>
        <w:spacing w:before="180" w:after="180"/>
        <w:rPr>
          <w:rStyle w:val="Ohne"/>
          <w:b/>
          <w:bCs/>
          <w:lang w:val="de-DE"/>
        </w:rPr>
      </w:pPr>
      <w:bookmarkStart w:id="52" w:name="_headingh.nmf14n"/>
      <w:bookmarkEnd w:id="52"/>
    </w:p>
    <w:p w14:paraId="2EDCC79D" w14:textId="77777777" w:rsidR="008A7DD9" w:rsidRDefault="008A7DD9" w:rsidP="00A34583">
      <w:pPr>
        <w:numPr>
          <w:ilvl w:val="255"/>
          <w:numId w:val="0"/>
        </w:numPr>
        <w:spacing w:before="180" w:after="180"/>
        <w:rPr>
          <w:rStyle w:val="Ohne"/>
          <w:b/>
          <w:bCs/>
          <w:lang w:val="de-DE"/>
        </w:rPr>
      </w:pPr>
    </w:p>
    <w:p w14:paraId="0AE0C23D" w14:textId="77777777" w:rsidR="00555CDB" w:rsidRDefault="00555CDB">
      <w:pPr>
        <w:rPr>
          <w:rStyle w:val="Ohne"/>
          <w:b/>
          <w:bCs/>
          <w:lang w:val="de-DE"/>
        </w:rPr>
      </w:pPr>
      <w:r>
        <w:rPr>
          <w:rStyle w:val="Ohne"/>
          <w:b/>
          <w:bCs/>
          <w:lang w:val="de-DE"/>
        </w:rPr>
        <w:br w:type="page"/>
      </w:r>
    </w:p>
    <w:p w14:paraId="6A188182" w14:textId="0919AF2F" w:rsidR="00555CDB" w:rsidRDefault="00555CDB" w:rsidP="00555CDB">
      <w:pPr>
        <w:pStyle w:val="berschrift2"/>
        <w:rPr>
          <w:rStyle w:val="Hyperlink0"/>
        </w:rPr>
      </w:pPr>
      <w:bookmarkStart w:id="53" w:name="_Toc116587824"/>
      <w:r w:rsidRPr="1F228E64">
        <w:rPr>
          <w:rStyle w:val="Hyperlink0"/>
        </w:rPr>
        <w:lastRenderedPageBreak/>
        <w:t>Kata 3</w:t>
      </w:r>
      <w:r>
        <w:rPr>
          <w:rStyle w:val="Hyperlink0"/>
        </w:rPr>
        <w:t>.2</w:t>
      </w:r>
      <w:r w:rsidRPr="1F228E64">
        <w:rPr>
          <w:rStyle w:val="Hyperlink0"/>
        </w:rPr>
        <w:t xml:space="preserve">: </w:t>
      </w:r>
      <w:r>
        <w:rPr>
          <w:rStyle w:val="Hyperlink0"/>
        </w:rPr>
        <w:t>Reflexion Soziogramm</w:t>
      </w:r>
      <w:bookmarkEnd w:id="53"/>
    </w:p>
    <w:p w14:paraId="679F6CA9" w14:textId="6C8C7157" w:rsidR="00555CDB" w:rsidRDefault="00555CDB" w:rsidP="00A34583">
      <w:pPr>
        <w:numPr>
          <w:ilvl w:val="255"/>
          <w:numId w:val="0"/>
        </w:numPr>
        <w:spacing w:before="180" w:after="180"/>
        <w:rPr>
          <w:rStyle w:val="Ohne"/>
          <w:b/>
          <w:bCs/>
          <w:lang w:val="de-DE"/>
        </w:rPr>
      </w:pPr>
      <w:r>
        <w:rPr>
          <w:rStyle w:val="Ohne"/>
          <w:lang w:val="de-DE"/>
        </w:rPr>
        <w:t>In deinem Soziogramm werden alle Beteiligten dargestellt.</w:t>
      </w:r>
      <w:r w:rsidRPr="00555CDB">
        <w:rPr>
          <w:rStyle w:val="Ohne"/>
          <w:lang w:val="de-DE"/>
        </w:rPr>
        <w:t xml:space="preserve"> </w:t>
      </w:r>
      <w:r>
        <w:rPr>
          <w:rStyle w:val="Ohne"/>
          <w:lang w:val="de-DE"/>
        </w:rPr>
        <w:t>Schau doch einmal dein Gefüge an. Folgende Fragen können deine Auswertung stützen.</w:t>
      </w:r>
    </w:p>
    <w:p w14:paraId="53F3CE9C" w14:textId="58DC977F" w:rsidR="00F26E77" w:rsidRDefault="0084298A">
      <w:pPr>
        <w:numPr>
          <w:ilvl w:val="255"/>
          <w:numId w:val="0"/>
        </w:numPr>
        <w:spacing w:before="180" w:after="180"/>
        <w:rPr>
          <w:rStyle w:val="Ohne"/>
          <w:lang w:val="de-DE"/>
        </w:rPr>
      </w:pPr>
      <w:r>
        <w:rPr>
          <w:rStyle w:val="Ohne"/>
          <w:b/>
          <w:bCs/>
          <w:lang w:val="de-DE"/>
        </w:rPr>
        <w:t>Reflexionsfragen zur Auswertung:</w:t>
      </w:r>
    </w:p>
    <w:p w14:paraId="149E69C1" w14:textId="4B4A1B9A" w:rsidR="00F26E77" w:rsidRPr="00555CDB" w:rsidRDefault="0084298A" w:rsidP="00555CDB">
      <w:pPr>
        <w:pStyle w:val="Listenabsatz"/>
        <w:numPr>
          <w:ilvl w:val="0"/>
          <w:numId w:val="101"/>
        </w:numPr>
        <w:tabs>
          <w:tab w:val="left" w:pos="420"/>
        </w:tabs>
        <w:spacing w:before="180" w:after="180"/>
        <w:rPr>
          <w:rStyle w:val="Ohne"/>
          <w:lang w:val="de-DE"/>
        </w:rPr>
      </w:pPr>
      <w:r w:rsidRPr="00555CDB">
        <w:rPr>
          <w:rStyle w:val="Ohne"/>
          <w:lang w:val="de-DE"/>
        </w:rPr>
        <w:t>Wie schätzt du die derzeitige Situation anhand deiner Darstellung oder Aufzeichnung ein?</w:t>
      </w:r>
    </w:p>
    <w:p w14:paraId="50AC40EE" w14:textId="14733C49" w:rsidR="00F26E77" w:rsidRPr="00555CDB" w:rsidRDefault="0084298A" w:rsidP="00555CDB">
      <w:pPr>
        <w:pStyle w:val="Listenabsatz"/>
        <w:numPr>
          <w:ilvl w:val="0"/>
          <w:numId w:val="101"/>
        </w:numPr>
        <w:tabs>
          <w:tab w:val="left" w:pos="420"/>
        </w:tabs>
        <w:spacing w:before="180" w:after="180"/>
        <w:rPr>
          <w:rStyle w:val="Ohne"/>
          <w:lang w:val="de-DE"/>
        </w:rPr>
      </w:pPr>
      <w:r w:rsidRPr="00555CDB">
        <w:rPr>
          <w:rStyle w:val="Ohne"/>
          <w:lang w:val="de-DE"/>
        </w:rPr>
        <w:t>Welche Erkenntnisse hast du und welche Schlüsse ziehst du daraus?</w:t>
      </w:r>
    </w:p>
    <w:p w14:paraId="7C47ADCF" w14:textId="23DC78EA" w:rsidR="00F26E77" w:rsidRPr="00555CDB" w:rsidRDefault="0084298A" w:rsidP="00555CDB">
      <w:pPr>
        <w:pStyle w:val="Listenabsatz"/>
        <w:numPr>
          <w:ilvl w:val="0"/>
          <w:numId w:val="101"/>
        </w:numPr>
        <w:tabs>
          <w:tab w:val="left" w:pos="420"/>
        </w:tabs>
        <w:spacing w:before="180" w:after="180"/>
        <w:rPr>
          <w:rStyle w:val="Ohne"/>
          <w:lang w:val="de-DE"/>
        </w:rPr>
      </w:pPr>
      <w:r w:rsidRPr="00555CDB">
        <w:rPr>
          <w:rStyle w:val="Ohne"/>
          <w:lang w:val="de-DE"/>
        </w:rPr>
        <w:t xml:space="preserve">Was löst die Betrachtung bei dir aus? </w:t>
      </w:r>
    </w:p>
    <w:p w14:paraId="641E2327" w14:textId="0993F815" w:rsidR="00F26E77" w:rsidRPr="00555CDB" w:rsidRDefault="0084298A" w:rsidP="00555CDB">
      <w:pPr>
        <w:pStyle w:val="Listenabsatz"/>
        <w:numPr>
          <w:ilvl w:val="0"/>
          <w:numId w:val="101"/>
        </w:numPr>
        <w:tabs>
          <w:tab w:val="left" w:pos="420"/>
        </w:tabs>
        <w:spacing w:before="180" w:after="180"/>
        <w:rPr>
          <w:rStyle w:val="Ohne"/>
          <w:lang w:val="de-DE"/>
        </w:rPr>
      </w:pPr>
      <w:r w:rsidRPr="00555CDB">
        <w:rPr>
          <w:rStyle w:val="Ohne"/>
          <w:lang w:val="de-DE"/>
        </w:rPr>
        <w:t>Welche Haltungen begegnen dir in deinem Umfeld, z. B. in deiner Organisation?</w:t>
      </w:r>
    </w:p>
    <w:p w14:paraId="6EC88594" w14:textId="147F73CB" w:rsidR="00F26E77" w:rsidRPr="00555CDB" w:rsidRDefault="0084298A" w:rsidP="00555CDB">
      <w:pPr>
        <w:pStyle w:val="Listenabsatz"/>
        <w:numPr>
          <w:ilvl w:val="0"/>
          <w:numId w:val="101"/>
        </w:numPr>
        <w:tabs>
          <w:tab w:val="left" w:pos="420"/>
        </w:tabs>
        <w:spacing w:before="180" w:after="180"/>
        <w:rPr>
          <w:rStyle w:val="Ohne"/>
          <w:lang w:val="de-DE"/>
        </w:rPr>
      </w:pPr>
      <w:r w:rsidRPr="00555CDB">
        <w:rPr>
          <w:rStyle w:val="Ohne"/>
          <w:lang w:val="de-DE"/>
        </w:rPr>
        <w:t>Was bedeutet das für deine Reise?</w:t>
      </w:r>
    </w:p>
    <w:p w14:paraId="4C702793" w14:textId="788A01F1" w:rsidR="00F26E77" w:rsidRPr="00555CDB" w:rsidRDefault="0084298A" w:rsidP="00555CDB">
      <w:pPr>
        <w:pStyle w:val="Listenabsatz"/>
        <w:numPr>
          <w:ilvl w:val="0"/>
          <w:numId w:val="101"/>
        </w:numPr>
        <w:tabs>
          <w:tab w:val="left" w:pos="420"/>
        </w:tabs>
        <w:spacing w:before="180" w:after="180"/>
        <w:rPr>
          <w:rStyle w:val="Ohne"/>
          <w:lang w:val="de-DE"/>
        </w:rPr>
      </w:pPr>
      <w:r w:rsidRPr="00555CDB">
        <w:rPr>
          <w:rStyle w:val="Ohne"/>
          <w:lang w:val="de-DE"/>
        </w:rPr>
        <w:t xml:space="preserve">Was musst du berücksichtigen? Welche Lösungsansätze, sofern benötigt, fallen dir ein? </w:t>
      </w:r>
    </w:p>
    <w:p w14:paraId="7A0870CF" w14:textId="05AB2113" w:rsidR="00BA2A19" w:rsidRPr="00555CDB" w:rsidRDefault="0084298A" w:rsidP="00555CDB">
      <w:pPr>
        <w:pStyle w:val="Listenabsatz"/>
        <w:numPr>
          <w:ilvl w:val="0"/>
          <w:numId w:val="101"/>
        </w:numPr>
        <w:tabs>
          <w:tab w:val="left" w:pos="420"/>
        </w:tabs>
        <w:spacing w:before="180" w:after="180"/>
        <w:rPr>
          <w:rStyle w:val="Ohne"/>
          <w:lang w:val="de-DE"/>
        </w:rPr>
      </w:pPr>
      <w:r w:rsidRPr="00555CDB">
        <w:rPr>
          <w:rStyle w:val="Ohne"/>
          <w:lang w:val="de-DE"/>
        </w:rPr>
        <w:t>Gibt es Stolpersteine, Tretminen oder Abkürzungen?</w:t>
      </w:r>
    </w:p>
    <w:p w14:paraId="2DA981DF" w14:textId="77777777" w:rsidR="00762F67" w:rsidRDefault="00762F67" w:rsidP="002B0AB2">
      <w:pPr>
        <w:tabs>
          <w:tab w:val="left" w:pos="420"/>
        </w:tabs>
        <w:spacing w:before="180" w:after="180"/>
        <w:ind w:left="357"/>
        <w:rPr>
          <w:rStyle w:val="Ohne"/>
          <w:lang w:val="de-DE"/>
        </w:rPr>
      </w:pPr>
    </w:p>
    <w:p w14:paraId="275CAF82" w14:textId="77777777" w:rsidR="00936A47" w:rsidRDefault="00936A47" w:rsidP="002B0AB2">
      <w:pPr>
        <w:tabs>
          <w:tab w:val="left" w:pos="420"/>
        </w:tabs>
        <w:spacing w:before="180" w:after="180"/>
        <w:ind w:left="357"/>
        <w:rPr>
          <w:rStyle w:val="Ohne"/>
          <w:lang w:val="de-DE"/>
        </w:rPr>
      </w:pPr>
    </w:p>
    <w:p w14:paraId="041A4AF8" w14:textId="77777777" w:rsidR="00555CDB" w:rsidRDefault="00555CDB">
      <w:pPr>
        <w:rPr>
          <w:rStyle w:val="Hyperlink0"/>
          <w:rFonts w:ascii="Calibri" w:eastAsia="Calibri" w:hAnsi="Calibri" w:cs="Calibri"/>
          <w:b/>
          <w:bCs/>
          <w:color w:val="4F81BD"/>
          <w:sz w:val="32"/>
          <w:szCs w:val="32"/>
          <w:u w:color="4F81BD"/>
        </w:rPr>
      </w:pPr>
      <w:bookmarkStart w:id="54" w:name="_headingh.5m3rbsxukvf4"/>
      <w:bookmarkEnd w:id="54"/>
      <w:r>
        <w:rPr>
          <w:rStyle w:val="Hyperlink0"/>
        </w:rPr>
        <w:br w:type="page"/>
      </w:r>
    </w:p>
    <w:p w14:paraId="14E5C135" w14:textId="505B5917" w:rsidR="0004214A" w:rsidRDefault="0004214A" w:rsidP="0004214A">
      <w:pPr>
        <w:pStyle w:val="berschrift2"/>
        <w:rPr>
          <w:rStyle w:val="Hyperlink0"/>
        </w:rPr>
      </w:pPr>
      <w:bookmarkStart w:id="55" w:name="_Toc116587825"/>
      <w:r w:rsidRPr="7D34C337">
        <w:rPr>
          <w:rStyle w:val="Hyperlink0"/>
        </w:rPr>
        <w:lastRenderedPageBreak/>
        <w:t>Kata 4.</w:t>
      </w:r>
      <w:r>
        <w:rPr>
          <w:rStyle w:val="Hyperlink0"/>
        </w:rPr>
        <w:t>1</w:t>
      </w:r>
      <w:r w:rsidRPr="7D34C337">
        <w:rPr>
          <w:rStyle w:val="Hyperlink0"/>
        </w:rPr>
        <w:t xml:space="preserve">: </w:t>
      </w:r>
      <w:r>
        <w:rPr>
          <w:rStyle w:val="Hyperlink0"/>
        </w:rPr>
        <w:t>„</w:t>
      </w:r>
      <w:r w:rsidRPr="7D34C337">
        <w:rPr>
          <w:rStyle w:val="Hyperlink0"/>
        </w:rPr>
        <w:t>Toffifee</w:t>
      </w:r>
      <w:r>
        <w:rPr>
          <w:rStyle w:val="Hyperlink0"/>
        </w:rPr>
        <w:t>“</w:t>
      </w:r>
      <w:r w:rsidRPr="7D34C337">
        <w:rPr>
          <w:rStyle w:val="Hyperlink0"/>
        </w:rPr>
        <w:t>-Retro</w:t>
      </w:r>
      <w:r>
        <w:rPr>
          <w:rStyle w:val="Hyperlink0"/>
        </w:rPr>
        <w:t>spektive</w:t>
      </w:r>
      <w:bookmarkEnd w:id="55"/>
    </w:p>
    <w:p w14:paraId="0AC1FF03" w14:textId="77777777" w:rsidR="0004214A" w:rsidRDefault="0004214A" w:rsidP="0004214A">
      <w:pPr>
        <w:pStyle w:val="Textkrper"/>
        <w:rPr>
          <w:rStyle w:val="Hyperlink0"/>
        </w:rPr>
      </w:pPr>
      <w:r w:rsidRPr="6E606DB0">
        <w:rPr>
          <w:rStyle w:val="Hyperlink0"/>
        </w:rPr>
        <w:t>N</w:t>
      </w:r>
      <w:r>
        <w:rPr>
          <w:rStyle w:val="Hyperlink0"/>
        </w:rPr>
        <w:t>imm</w:t>
      </w:r>
      <w:r w:rsidRPr="6E606DB0">
        <w:rPr>
          <w:rStyle w:val="Hyperlink0"/>
        </w:rPr>
        <w:t xml:space="preserve"> dir / nehmt euch 5 min Zeit für individuelle Reflexion zu den ersten Wochen deiner / eurer Leadership-Reise:  </w:t>
      </w:r>
    </w:p>
    <w:p w14:paraId="4F60CB70" w14:textId="77777777" w:rsidR="0004214A" w:rsidRDefault="0004214A" w:rsidP="0004214A">
      <w:pPr>
        <w:pStyle w:val="Textkrper"/>
        <w:ind w:left="357"/>
        <w:rPr>
          <w:rStyle w:val="Hyperlink0"/>
        </w:rPr>
      </w:pPr>
      <w:r w:rsidRPr="7D34C337">
        <w:rPr>
          <w:rStyle w:val="Hyperlink0"/>
        </w:rPr>
        <w:t xml:space="preserve">Was war die süße Schokolade? Was lief super? </w:t>
      </w:r>
    </w:p>
    <w:p w14:paraId="4F696E1D" w14:textId="77777777" w:rsidR="0004214A" w:rsidRDefault="0004214A" w:rsidP="0004214A">
      <w:pPr>
        <w:pStyle w:val="Textkrper"/>
        <w:ind w:left="357"/>
        <w:rPr>
          <w:rStyle w:val="Hyperlink0"/>
        </w:rPr>
      </w:pPr>
      <w:r w:rsidRPr="7D34C337">
        <w:rPr>
          <w:rStyle w:val="Hyperlink0"/>
        </w:rPr>
        <w:t xml:space="preserve">Was war die harte Nuss, die zu knacken war? Welche Herausforderung gab es? </w:t>
      </w:r>
    </w:p>
    <w:p w14:paraId="1AB233FE" w14:textId="77777777" w:rsidR="0004214A" w:rsidRDefault="0004214A" w:rsidP="0004214A">
      <w:pPr>
        <w:pStyle w:val="Textkrper"/>
        <w:ind w:left="357"/>
        <w:rPr>
          <w:rStyle w:val="Hyperlink0"/>
        </w:rPr>
      </w:pPr>
      <w:r w:rsidRPr="7D34C337">
        <w:rPr>
          <w:rStyle w:val="Hyperlink0"/>
        </w:rPr>
        <w:t xml:space="preserve">Was war das klebrige Karamell? Was habe ich gelernt? </w:t>
      </w:r>
    </w:p>
    <w:p w14:paraId="41814880" w14:textId="77777777" w:rsidR="0004214A" w:rsidRDefault="0004214A" w:rsidP="0004214A">
      <w:pPr>
        <w:pStyle w:val="Textkrper"/>
        <w:rPr>
          <w:rStyle w:val="Hyperlink0"/>
        </w:rPr>
      </w:pPr>
      <w:r w:rsidRPr="7D34C337">
        <w:rPr>
          <w:rStyle w:val="Hyperlink0"/>
        </w:rPr>
        <w:t xml:space="preserve">In der Gruppe: Danach teilt ihr eure persönlichen Toffifee-Bestandteile in der Gruppe.  </w:t>
      </w:r>
    </w:p>
    <w:p w14:paraId="17C73D4E" w14:textId="77777777" w:rsidR="0004214A" w:rsidRDefault="0004214A" w:rsidP="0004214A">
      <w:pPr>
        <w:pStyle w:val="Textkrper"/>
        <w:rPr>
          <w:rStyle w:val="Hyperlink0"/>
        </w:rPr>
      </w:pPr>
      <w:r w:rsidRPr="7D34C337">
        <w:rPr>
          <w:rStyle w:val="Hyperlink0"/>
        </w:rPr>
        <w:t xml:space="preserve">Lernziel: </w:t>
      </w:r>
    </w:p>
    <w:p w14:paraId="518794E7" w14:textId="77777777" w:rsidR="0004214A" w:rsidRDefault="0004214A" w:rsidP="0004214A">
      <w:pPr>
        <w:pStyle w:val="Textkrper"/>
        <w:numPr>
          <w:ilvl w:val="0"/>
          <w:numId w:val="28"/>
        </w:numPr>
        <w:ind w:left="714" w:hanging="357"/>
        <w:rPr>
          <w:rStyle w:val="Hyperlink0"/>
        </w:rPr>
      </w:pPr>
      <w:r w:rsidRPr="7D34C337">
        <w:rPr>
          <w:rStyle w:val="Hyperlink0"/>
        </w:rPr>
        <w:t xml:space="preserve">Du teilst deine Erfahrungen mit der Gruppe. </w:t>
      </w:r>
    </w:p>
    <w:p w14:paraId="59684B44" w14:textId="77777777" w:rsidR="0004214A" w:rsidRDefault="0004214A" w:rsidP="0004214A">
      <w:pPr>
        <w:pStyle w:val="Textkrper"/>
        <w:numPr>
          <w:ilvl w:val="0"/>
          <w:numId w:val="28"/>
        </w:numPr>
        <w:spacing w:after="200"/>
        <w:ind w:left="714" w:hanging="357"/>
        <w:rPr>
          <w:rStyle w:val="Hyperlink0"/>
        </w:rPr>
      </w:pPr>
      <w:r w:rsidRPr="7D34C337">
        <w:rPr>
          <w:rStyle w:val="Hyperlink0"/>
        </w:rPr>
        <w:t xml:space="preserve">Du bekommst Einblicke in die Erfahrungen der anderen Mitglieder und </w:t>
      </w:r>
      <w:r>
        <w:rPr>
          <w:rStyle w:val="Hyperlink0"/>
        </w:rPr>
        <w:t>erhältst</w:t>
      </w:r>
      <w:r w:rsidRPr="7D34C337">
        <w:rPr>
          <w:rStyle w:val="Hyperlink0"/>
        </w:rPr>
        <w:t xml:space="preserve"> daraus Anregungen für dich selbst. </w:t>
      </w:r>
    </w:p>
    <w:p w14:paraId="111C5862" w14:textId="77777777" w:rsidR="0004214A" w:rsidRDefault="0004214A" w:rsidP="0004214A">
      <w:pPr>
        <w:pStyle w:val="Textkrper"/>
        <w:rPr>
          <w:rStyle w:val="Hyperlink0"/>
          <w:i/>
        </w:rPr>
      </w:pPr>
      <w:r w:rsidRPr="002B0AB2">
        <w:rPr>
          <w:rStyle w:val="Hyperlink0"/>
          <w:i/>
        </w:rPr>
        <w:t xml:space="preserve">Hinweis für Alleinreisende: </w:t>
      </w:r>
    </w:p>
    <w:p w14:paraId="07775191" w14:textId="77777777" w:rsidR="0004214A" w:rsidRPr="004159AC" w:rsidRDefault="0004214A" w:rsidP="0004214A">
      <w:pPr>
        <w:pStyle w:val="Textkrper"/>
        <w:rPr>
          <w:rStyle w:val="Hyperlink0"/>
        </w:rPr>
      </w:pPr>
      <w:r w:rsidRPr="004159AC">
        <w:rPr>
          <w:rStyle w:val="Hyperlink0"/>
        </w:rPr>
        <w:t>Wenn du nicht in einer Lerngruppe unterwegs bist, kannst du die Kata für dich selbst durchführen. Überleg dir, ob und mit wem du deine Erkenntnisse teilen möchtest.</w:t>
      </w:r>
    </w:p>
    <w:p w14:paraId="0780D05E" w14:textId="77777777" w:rsidR="0004214A" w:rsidRDefault="0004214A" w:rsidP="0004214A">
      <w:pPr>
        <w:pStyle w:val="Textkrper"/>
        <w:spacing w:before="0" w:after="0"/>
        <w:ind w:left="360"/>
        <w:rPr>
          <w:rFonts w:eastAsia="Cambria" w:cs="Cambria"/>
          <w:color w:val="000000" w:themeColor="text1"/>
          <w:lang w:val="de-DE"/>
        </w:rPr>
      </w:pPr>
    </w:p>
    <w:p w14:paraId="454576A7" w14:textId="77777777" w:rsidR="0004214A" w:rsidRDefault="0004214A">
      <w:pPr>
        <w:rPr>
          <w:rStyle w:val="Hyperlink0"/>
          <w:rFonts w:ascii="Calibri" w:eastAsia="Calibri" w:hAnsi="Calibri" w:cs="Calibri"/>
          <w:b/>
          <w:bCs/>
          <w:color w:val="4F81BD"/>
          <w:sz w:val="32"/>
          <w:szCs w:val="32"/>
          <w:u w:color="4F81BD"/>
        </w:rPr>
      </w:pPr>
      <w:r>
        <w:rPr>
          <w:rStyle w:val="Hyperlink0"/>
        </w:rPr>
        <w:br w:type="page"/>
      </w:r>
    </w:p>
    <w:p w14:paraId="30DCB3E7" w14:textId="0AAEEA09" w:rsidR="00BA2A19" w:rsidRDefault="0084298A">
      <w:pPr>
        <w:pStyle w:val="berschrift2"/>
        <w:rPr>
          <w:rStyle w:val="Hyperlink0"/>
        </w:rPr>
      </w:pPr>
      <w:bookmarkStart w:id="56" w:name="_Toc116587826"/>
      <w:r>
        <w:rPr>
          <w:rStyle w:val="Hyperlink0"/>
        </w:rPr>
        <w:lastRenderedPageBreak/>
        <w:t>K</w:t>
      </w:r>
      <w:bookmarkStart w:id="57" w:name="OLE_LINK1"/>
      <w:r>
        <w:rPr>
          <w:rStyle w:val="Hyperlink0"/>
        </w:rPr>
        <w:t>a</w:t>
      </w:r>
      <w:bookmarkStart w:id="58" w:name="OLE_LINK2"/>
      <w:bookmarkEnd w:id="57"/>
      <w:r>
        <w:rPr>
          <w:rStyle w:val="Hyperlink0"/>
        </w:rPr>
        <w:t>ta 4.</w:t>
      </w:r>
      <w:r w:rsidR="002A05B8">
        <w:rPr>
          <w:rStyle w:val="Hyperlink0"/>
        </w:rPr>
        <w:t>2</w:t>
      </w:r>
      <w:r>
        <w:rPr>
          <w:rStyle w:val="Hyperlink0"/>
        </w:rPr>
        <w:t xml:space="preserve">: </w:t>
      </w:r>
      <w:r w:rsidR="002A05B8">
        <w:rPr>
          <w:rStyle w:val="Hyperlink0"/>
        </w:rPr>
        <w:t>Reflexionsfragen</w:t>
      </w:r>
      <w:bookmarkEnd w:id="56"/>
    </w:p>
    <w:p w14:paraId="3C6A6473" w14:textId="77777777" w:rsidR="00BA2A19" w:rsidRDefault="00BA2A19">
      <w:pPr>
        <w:pStyle w:val="Textkrper"/>
        <w:spacing w:before="0" w:after="0"/>
        <w:rPr>
          <w:rStyle w:val="Ohne"/>
          <w:lang w:val="de-DE"/>
        </w:rPr>
      </w:pPr>
    </w:p>
    <w:p w14:paraId="589C559C" w14:textId="3207B3DD" w:rsidR="00BA2A19" w:rsidRDefault="0084298A" w:rsidP="002B0AB2">
      <w:pPr>
        <w:pStyle w:val="Textkrper"/>
        <w:spacing w:before="0" w:after="200"/>
        <w:rPr>
          <w:rStyle w:val="Hyperlink0"/>
        </w:rPr>
      </w:pPr>
      <w:r>
        <w:rPr>
          <w:rStyle w:val="Hyperlink0"/>
        </w:rPr>
        <w:t xml:space="preserve">Du hast dich in den letzten Wochen intensiv mit dir und deiner Persönlichkeit auseinandergesetzt. Reflektier diesen Prozess anhand der folgenden Fragen: </w:t>
      </w:r>
    </w:p>
    <w:p w14:paraId="008D269B" w14:textId="1762EAF1" w:rsidR="00BA2A19" w:rsidRPr="002A05B8" w:rsidRDefault="0084298A" w:rsidP="002A05B8">
      <w:pPr>
        <w:pStyle w:val="Listenabsatz"/>
        <w:numPr>
          <w:ilvl w:val="0"/>
          <w:numId w:val="102"/>
        </w:numPr>
        <w:tabs>
          <w:tab w:val="left" w:pos="420"/>
        </w:tabs>
        <w:spacing w:before="180" w:after="180"/>
        <w:rPr>
          <w:rStyle w:val="Ohne"/>
          <w:lang w:val="de-DE"/>
        </w:rPr>
      </w:pPr>
      <w:r w:rsidRPr="002A05B8">
        <w:rPr>
          <w:rStyle w:val="Ohne"/>
          <w:lang w:val="de-DE"/>
        </w:rPr>
        <w:t xml:space="preserve">Was hast du über dich erfahren oder gelernt, was hat dich überrascht? </w:t>
      </w:r>
    </w:p>
    <w:p w14:paraId="420EAF1F" w14:textId="77777777" w:rsidR="00BA2A19" w:rsidRPr="002A05B8" w:rsidRDefault="0084298A" w:rsidP="002A05B8">
      <w:pPr>
        <w:pStyle w:val="Listenabsatz"/>
        <w:numPr>
          <w:ilvl w:val="0"/>
          <w:numId w:val="102"/>
        </w:numPr>
        <w:tabs>
          <w:tab w:val="left" w:pos="420"/>
        </w:tabs>
        <w:spacing w:before="180" w:after="180"/>
        <w:rPr>
          <w:rStyle w:val="Ohne"/>
          <w:lang w:val="de-DE"/>
        </w:rPr>
      </w:pPr>
      <w:r w:rsidRPr="002A05B8">
        <w:rPr>
          <w:rStyle w:val="Ohne"/>
          <w:lang w:val="de-DE"/>
        </w:rPr>
        <w:t xml:space="preserve">Welche Methoden hast du angewendet, von denen du auch in Zukunft noch profitieren möchtest? Wie kannst du diese Methoden am besten integrieren? </w:t>
      </w:r>
    </w:p>
    <w:p w14:paraId="4861158C" w14:textId="67F38CF5" w:rsidR="00BA2A19" w:rsidRPr="002A05B8" w:rsidRDefault="0084298A" w:rsidP="002A05B8">
      <w:pPr>
        <w:pStyle w:val="Listenabsatz"/>
        <w:numPr>
          <w:ilvl w:val="0"/>
          <w:numId w:val="102"/>
        </w:numPr>
        <w:tabs>
          <w:tab w:val="left" w:pos="420"/>
        </w:tabs>
        <w:spacing w:before="180" w:after="180"/>
        <w:rPr>
          <w:rStyle w:val="Ohne"/>
          <w:lang w:val="de-DE"/>
        </w:rPr>
      </w:pPr>
      <w:r w:rsidRPr="002A05B8">
        <w:rPr>
          <w:rStyle w:val="Ohne"/>
          <w:lang w:val="de-DE"/>
        </w:rPr>
        <w:t xml:space="preserve">Welche Anregungen aus den letzten Wochen möchtest du weiterverfolgen und wie kannst du das tun? </w:t>
      </w:r>
    </w:p>
    <w:p w14:paraId="4E0894B8" w14:textId="3E19C778" w:rsidR="00890159" w:rsidRPr="002A05B8" w:rsidRDefault="6E606DB0" w:rsidP="002A05B8">
      <w:pPr>
        <w:pStyle w:val="Listenabsatz"/>
        <w:numPr>
          <w:ilvl w:val="0"/>
          <w:numId w:val="102"/>
        </w:numPr>
        <w:tabs>
          <w:tab w:val="left" w:pos="420"/>
        </w:tabs>
        <w:spacing w:before="180" w:after="180"/>
        <w:rPr>
          <w:rStyle w:val="Ohne"/>
          <w:lang w:val="de-DE"/>
        </w:rPr>
      </w:pPr>
      <w:r w:rsidRPr="002A05B8">
        <w:rPr>
          <w:rStyle w:val="Ohne"/>
          <w:lang w:val="de-DE"/>
        </w:rPr>
        <w:t>Wie ist dein Fortschritt im Hinblick auf deine Ziele? Möchtest du deine Ziele anpassen oder dein lernOS</w:t>
      </w:r>
      <w:r w:rsidR="00762F67" w:rsidRPr="002A05B8">
        <w:rPr>
          <w:rStyle w:val="Ohne"/>
          <w:lang w:val="de-DE"/>
        </w:rPr>
        <w:t>-</w:t>
      </w:r>
      <w:r w:rsidRPr="002A05B8">
        <w:rPr>
          <w:rStyle w:val="Ohne"/>
          <w:lang w:val="de-DE"/>
        </w:rPr>
        <w:t xml:space="preserve">Canvas ergänzen? </w:t>
      </w:r>
    </w:p>
    <w:p w14:paraId="4F8486A2" w14:textId="4BC9777D" w:rsidR="00BA2A19" w:rsidRPr="002A05B8" w:rsidRDefault="6E606DB0" w:rsidP="002A05B8">
      <w:pPr>
        <w:pStyle w:val="Listenabsatz"/>
        <w:numPr>
          <w:ilvl w:val="0"/>
          <w:numId w:val="102"/>
        </w:numPr>
        <w:tabs>
          <w:tab w:val="left" w:pos="420"/>
        </w:tabs>
        <w:spacing w:before="180" w:after="180"/>
        <w:rPr>
          <w:rStyle w:val="Ohne"/>
          <w:lang w:val="de-DE"/>
        </w:rPr>
      </w:pPr>
      <w:r w:rsidRPr="002A05B8">
        <w:rPr>
          <w:rStyle w:val="Ohne"/>
          <w:lang w:val="de-DE"/>
        </w:rPr>
        <w:t xml:space="preserve">Es ist völlig normal und ein Zeichen deiner Weiterentwicklung, wenn du das Bedürfnis hast, deine Ziele anzupassen. </w:t>
      </w:r>
    </w:p>
    <w:p w14:paraId="2A2DC879" w14:textId="77777777" w:rsidR="00BA2A19" w:rsidRDefault="00BA2A19">
      <w:pPr>
        <w:pStyle w:val="Textkrper"/>
        <w:spacing w:before="0" w:after="0"/>
        <w:rPr>
          <w:rStyle w:val="Ohne"/>
          <w:lang w:val="de-DE"/>
        </w:rPr>
      </w:pPr>
    </w:p>
    <w:bookmarkEnd w:id="58"/>
    <w:p w14:paraId="01B499A3" w14:textId="77777777" w:rsidR="00BA2A19" w:rsidRDefault="00BA2A19">
      <w:pPr>
        <w:pStyle w:val="Textkrper"/>
        <w:spacing w:before="0" w:after="0"/>
        <w:rPr>
          <w:rStyle w:val="Hyperlink0"/>
        </w:rPr>
      </w:pPr>
    </w:p>
    <w:p w14:paraId="0876BAB7" w14:textId="77777777" w:rsidR="00BA2A19" w:rsidRPr="00A34583" w:rsidRDefault="0084298A">
      <w:pPr>
        <w:rPr>
          <w:lang w:val="de-DE"/>
        </w:rPr>
      </w:pPr>
      <w:r>
        <w:rPr>
          <w:rStyle w:val="Hyperlink0"/>
          <w:rFonts w:ascii="Arial Unicode MS" w:hAnsi="Arial Unicode MS"/>
        </w:rPr>
        <w:br w:type="page"/>
      </w:r>
    </w:p>
    <w:p w14:paraId="7FA9AF83" w14:textId="6C814941" w:rsidR="00BA2A19" w:rsidRDefault="0084298A">
      <w:pPr>
        <w:pStyle w:val="berschrift2"/>
        <w:rPr>
          <w:rStyle w:val="Hyperlink0"/>
        </w:rPr>
      </w:pPr>
      <w:bookmarkStart w:id="59" w:name="_Toc116587827"/>
      <w:r>
        <w:rPr>
          <w:rStyle w:val="Hyperlink0"/>
        </w:rPr>
        <w:lastRenderedPageBreak/>
        <w:t>Kata 4.</w:t>
      </w:r>
      <w:r w:rsidR="002A05B8">
        <w:rPr>
          <w:rStyle w:val="Hyperlink0"/>
        </w:rPr>
        <w:t>3</w:t>
      </w:r>
      <w:r>
        <w:rPr>
          <w:rStyle w:val="Hyperlink0"/>
        </w:rPr>
        <w:t>: Feedbackschleifen</w:t>
      </w:r>
      <w:bookmarkEnd w:id="59"/>
      <w:r>
        <w:rPr>
          <w:rStyle w:val="Hyperlink0"/>
        </w:rPr>
        <w:t xml:space="preserve"> </w:t>
      </w:r>
    </w:p>
    <w:p w14:paraId="5FB85452" w14:textId="70B21D7E" w:rsidR="00BA2A19" w:rsidRDefault="6E606DB0">
      <w:pPr>
        <w:pStyle w:val="Textkrper"/>
        <w:rPr>
          <w:rStyle w:val="Hyperlink0"/>
        </w:rPr>
      </w:pPr>
      <w:r w:rsidRPr="6E606DB0">
        <w:rPr>
          <w:rStyle w:val="Hyperlink0"/>
        </w:rPr>
        <w:t xml:space="preserve">Ob es um Veränderungen und Lernprozesse bei dir persönlich oder in einem Team geht - ohne Feedbackschleifen fehlen die Informationen dazu, ob es Fortschritte gibt, ob Maßnahmen den gewünschten Effekt haben, welche Maßnahmen effektiv sind.  Nicht nur, dass das Lernen dadurch schwierig bis unmöglich wird, es ist möglicherweise auch sehr frustrierend, weil kein Fortschritt erkennbar ist. </w:t>
      </w:r>
    </w:p>
    <w:p w14:paraId="3D87A4DB" w14:textId="77777777" w:rsidR="00BA2A19" w:rsidRDefault="7D34C337">
      <w:pPr>
        <w:pStyle w:val="Textkrper"/>
        <w:rPr>
          <w:rStyle w:val="Hyperlink0"/>
        </w:rPr>
      </w:pPr>
      <w:r w:rsidRPr="7D34C337">
        <w:rPr>
          <w:rStyle w:val="Hyperlink0"/>
        </w:rPr>
        <w:t xml:space="preserve">Feedbackschleifen sind auch ein wesentlicher Bestandteil des wissenschaftlichen Ansatzes, bei dem zunächst Hypothesen aufgestellt werden, die dann in definierten Experimenten überprüft werden - das Ergebnis des Experiments ist also das Feedback. </w:t>
      </w:r>
    </w:p>
    <w:p w14:paraId="17CC41F3" w14:textId="4C442F09" w:rsidR="00BA2A19" w:rsidRDefault="7D34C337">
      <w:pPr>
        <w:pStyle w:val="Textkrper"/>
        <w:rPr>
          <w:rStyle w:val="Hyperlink0"/>
        </w:rPr>
      </w:pPr>
      <w:r w:rsidRPr="7D34C337">
        <w:rPr>
          <w:rStyle w:val="Hyperlink0"/>
        </w:rPr>
        <w:t>Zunächst zu dir persönlich. Sieh dir nochmal deine Ziele und dein</w:t>
      </w:r>
      <w:r w:rsidR="005F4BB6">
        <w:rPr>
          <w:rStyle w:val="Hyperlink0"/>
        </w:rPr>
        <w:t>en</w:t>
      </w:r>
      <w:r w:rsidRPr="7D34C337">
        <w:rPr>
          <w:rStyle w:val="Hyperlink0"/>
        </w:rPr>
        <w:t xml:space="preserve"> Canvas an (sofern </w:t>
      </w:r>
      <w:r w:rsidR="003A020F">
        <w:rPr>
          <w:rStyle w:val="Hyperlink0"/>
        </w:rPr>
        <w:t>d</w:t>
      </w:r>
      <w:r w:rsidRPr="7D34C337">
        <w:rPr>
          <w:rStyle w:val="Hyperlink0"/>
        </w:rPr>
        <w:t xml:space="preserve">u damit gearbeitet hast). Überleg dir, was geeignete Feedbackschleifen sein könnten, um deinen Fortschritt erkennen zu können - je öfter (mit vertretbarem Aufwand natürlich), desto besser. </w:t>
      </w:r>
    </w:p>
    <w:p w14:paraId="120AB955" w14:textId="56B39310" w:rsidR="00BA2A19" w:rsidRPr="002B0AB2" w:rsidRDefault="7D34C337" w:rsidP="002B0AB2">
      <w:pPr>
        <w:tabs>
          <w:tab w:val="left" w:pos="420"/>
        </w:tabs>
        <w:spacing w:before="180" w:after="180"/>
        <w:ind w:left="357"/>
        <w:rPr>
          <w:rStyle w:val="Ohne"/>
          <w:lang w:val="de-DE"/>
        </w:rPr>
      </w:pPr>
      <w:r w:rsidRPr="002B0AB2">
        <w:rPr>
          <w:rStyle w:val="Ohne"/>
          <w:lang w:val="de-DE"/>
        </w:rPr>
        <w:t>Woran würdest du erkennen (sehen, messen, greifen</w:t>
      </w:r>
      <w:r w:rsidR="00B7661F" w:rsidRPr="002B0AB2">
        <w:rPr>
          <w:rStyle w:val="Ohne"/>
          <w:lang w:val="de-DE"/>
        </w:rPr>
        <w:t>)</w:t>
      </w:r>
      <w:r w:rsidRPr="002B0AB2">
        <w:rPr>
          <w:rStyle w:val="Ohne"/>
          <w:lang w:val="de-DE"/>
        </w:rPr>
        <w:t xml:space="preserve">, dass du dein Ziel erreicht hast? </w:t>
      </w:r>
    </w:p>
    <w:p w14:paraId="4074B23E" w14:textId="77777777" w:rsidR="00BA2A19" w:rsidRPr="002B0AB2" w:rsidRDefault="7D34C337" w:rsidP="002B0AB2">
      <w:pPr>
        <w:tabs>
          <w:tab w:val="left" w:pos="420"/>
        </w:tabs>
        <w:spacing w:before="180" w:after="180"/>
        <w:ind w:left="357"/>
        <w:rPr>
          <w:rStyle w:val="Ohne"/>
          <w:lang w:val="de-DE"/>
        </w:rPr>
      </w:pPr>
      <w:r w:rsidRPr="002B0AB2">
        <w:rPr>
          <w:rStyle w:val="Ohne"/>
          <w:lang w:val="de-DE"/>
        </w:rPr>
        <w:t xml:space="preserve">Woran erkennst du, dass du dich auf dein Ziel zubewegst? </w:t>
      </w:r>
    </w:p>
    <w:p w14:paraId="57E6CF7C" w14:textId="70AC45BD" w:rsidR="00BA2A19" w:rsidRPr="002B0AB2" w:rsidRDefault="7D34C337" w:rsidP="002B0AB2">
      <w:pPr>
        <w:tabs>
          <w:tab w:val="left" w:pos="420"/>
        </w:tabs>
        <w:spacing w:before="180" w:after="180"/>
        <w:ind w:left="357"/>
        <w:rPr>
          <w:rStyle w:val="Ohne"/>
          <w:lang w:val="de-DE"/>
        </w:rPr>
      </w:pPr>
      <w:r w:rsidRPr="002B0AB2">
        <w:rPr>
          <w:rStyle w:val="Ohne"/>
          <w:lang w:val="de-DE"/>
        </w:rPr>
        <w:t xml:space="preserve">Welches ist das nächste Experiment, </w:t>
      </w:r>
      <w:r w:rsidR="005F4BB6">
        <w:rPr>
          <w:rStyle w:val="Ohne"/>
          <w:lang w:val="de-DE"/>
        </w:rPr>
        <w:t>d</w:t>
      </w:r>
      <w:r w:rsidRPr="002B0AB2">
        <w:rPr>
          <w:rStyle w:val="Ohne"/>
          <w:lang w:val="de-DE"/>
        </w:rPr>
        <w:t>as du starten möchtest</w:t>
      </w:r>
      <w:r w:rsidR="005F4BB6">
        <w:rPr>
          <w:rStyle w:val="Ohne"/>
          <w:lang w:val="de-DE"/>
        </w:rPr>
        <w:t>?</w:t>
      </w:r>
      <w:r w:rsidRPr="002B0AB2">
        <w:rPr>
          <w:rStyle w:val="Ohne"/>
          <w:lang w:val="de-DE"/>
        </w:rPr>
        <w:t xml:space="preserve"> </w:t>
      </w:r>
      <w:r w:rsidR="005F4BB6">
        <w:rPr>
          <w:rStyle w:val="Ohne"/>
          <w:lang w:val="de-DE"/>
        </w:rPr>
        <w:t>W</w:t>
      </w:r>
      <w:r w:rsidRPr="002B0AB2">
        <w:rPr>
          <w:rStyle w:val="Ohne"/>
          <w:lang w:val="de-DE"/>
        </w:rPr>
        <w:t xml:space="preserve">elche Ergebnisse erwartest du und wie misst du, ob das Experiment erfolgreich war? </w:t>
      </w:r>
    </w:p>
    <w:p w14:paraId="4CB2B584" w14:textId="77777777" w:rsidR="00BA2A19" w:rsidRPr="002B0AB2" w:rsidRDefault="7D34C337" w:rsidP="002B0AB2">
      <w:pPr>
        <w:tabs>
          <w:tab w:val="left" w:pos="420"/>
        </w:tabs>
        <w:spacing w:before="180" w:after="180"/>
        <w:ind w:left="357"/>
        <w:rPr>
          <w:rStyle w:val="Ohne"/>
          <w:lang w:val="de-DE"/>
        </w:rPr>
      </w:pPr>
      <w:r w:rsidRPr="002B0AB2">
        <w:rPr>
          <w:rStyle w:val="Ohne"/>
          <w:lang w:val="de-DE"/>
        </w:rPr>
        <w:t xml:space="preserve">Wie viele Experimente möchtest du in den nächsten Wochen machen? </w:t>
      </w:r>
    </w:p>
    <w:p w14:paraId="03079E76" w14:textId="385A8B14" w:rsidR="00BA2A19" w:rsidRDefault="7D34C337">
      <w:pPr>
        <w:pStyle w:val="Textkrper"/>
        <w:rPr>
          <w:rStyle w:val="Hyperlink0"/>
        </w:rPr>
      </w:pPr>
      <w:r w:rsidRPr="7D34C337">
        <w:rPr>
          <w:rStyle w:val="Hyperlink0"/>
        </w:rPr>
        <w:t xml:space="preserve">Auch für die Zusammenarbeit und Weiterentwicklung im Team oder in einer Organisation sind Feedbackschleifen wichtig. Dazu gibt es drei grundsätzliche Ansätze, die es </w:t>
      </w:r>
      <w:r w:rsidR="005F4BB6">
        <w:rPr>
          <w:rStyle w:val="Hyperlink0"/>
        </w:rPr>
        <w:t xml:space="preserve">sich </w:t>
      </w:r>
      <w:r w:rsidRPr="7D34C337">
        <w:rPr>
          <w:rStyle w:val="Hyperlink0"/>
        </w:rPr>
        <w:t xml:space="preserve">zu verfolgen lohnt: </w:t>
      </w:r>
    </w:p>
    <w:p w14:paraId="5656D23C" w14:textId="0FE23E2A" w:rsidR="00BA2A19" w:rsidRDefault="3DC63AE0">
      <w:pPr>
        <w:pStyle w:val="Textkrper"/>
        <w:rPr>
          <w:rStyle w:val="Hyperlink0"/>
        </w:rPr>
      </w:pPr>
      <w:r w:rsidRPr="3DC63AE0">
        <w:rPr>
          <w:rStyle w:val="Hyperlink0"/>
        </w:rPr>
        <w:t>Der erste Ansatz bezieht sich auf den eigentlichen Sinn und Zweck des Teams: Wie gut erfüllt das Team den eigenen Daseinszweck? Wie erfolgreich ist die Umsetzung der Strategie? Hier geht es um klare Ergebnisfokussierung, unabhängig von den eingesetzten Meth</w:t>
      </w:r>
      <w:r w:rsidR="00883B1E">
        <w:rPr>
          <w:rStyle w:val="Hyperlink0"/>
        </w:rPr>
        <w:t>oden - oder anders formuliert: „</w:t>
      </w:r>
      <w:r w:rsidRPr="3DC63AE0">
        <w:rPr>
          <w:rStyle w:val="Hyperlink0"/>
        </w:rPr>
        <w:t xml:space="preserve">Wichtig ist, was hinten rauskommt”. </w:t>
      </w:r>
    </w:p>
    <w:p w14:paraId="5BCC1892" w14:textId="2274ED4C" w:rsidR="00BA2A19" w:rsidRDefault="7D34C337">
      <w:pPr>
        <w:pStyle w:val="Textkrper"/>
        <w:rPr>
          <w:rStyle w:val="Hyperlink0"/>
        </w:rPr>
      </w:pPr>
      <w:r w:rsidRPr="7D34C337">
        <w:rPr>
          <w:rStyle w:val="Hyperlink0"/>
        </w:rPr>
        <w:t xml:space="preserve">Der zweite Ansatz bezieht sich auf die Organisation und den Fluss der zu erledigenden Arbeit im Team. Dazu könnten sich Messgrößen eignen wie etwa Durchlaufzeiten: </w:t>
      </w:r>
      <w:r w:rsidR="005F4BB6">
        <w:rPr>
          <w:rStyle w:val="Hyperlink0"/>
        </w:rPr>
        <w:t>W</w:t>
      </w:r>
      <w:r w:rsidRPr="7D34C337">
        <w:rPr>
          <w:rStyle w:val="Hyperlink0"/>
        </w:rPr>
        <w:t>enn die Bearbeitung eine</w:t>
      </w:r>
      <w:r w:rsidR="003C40A2">
        <w:rPr>
          <w:rStyle w:val="Hyperlink0"/>
        </w:rPr>
        <w:t>s</w:t>
      </w:r>
      <w:r w:rsidRPr="7D34C337">
        <w:rPr>
          <w:rStyle w:val="Hyperlink0"/>
        </w:rPr>
        <w:t xml:space="preserve"> Arbeits</w:t>
      </w:r>
      <w:r w:rsidR="003C40A2">
        <w:rPr>
          <w:rStyle w:val="Hyperlink0"/>
        </w:rPr>
        <w:t>pakets</w:t>
      </w:r>
      <w:r w:rsidRPr="7D34C337">
        <w:rPr>
          <w:rStyle w:val="Hyperlink0"/>
        </w:rPr>
        <w:t xml:space="preserve"> angefangen wird, wie schnell </w:t>
      </w:r>
      <w:r w:rsidR="003C40A2">
        <w:rPr>
          <w:rStyle w:val="Hyperlink0"/>
        </w:rPr>
        <w:t>wird</w:t>
      </w:r>
      <w:r w:rsidR="003C40A2" w:rsidRPr="7D34C337">
        <w:rPr>
          <w:rStyle w:val="Hyperlink0"/>
        </w:rPr>
        <w:t xml:space="preserve"> </w:t>
      </w:r>
      <w:r w:rsidR="003C40A2">
        <w:rPr>
          <w:rStyle w:val="Hyperlink0"/>
        </w:rPr>
        <w:t>es</w:t>
      </w:r>
      <w:r w:rsidRPr="7D34C337">
        <w:rPr>
          <w:rStyle w:val="Hyperlink0"/>
        </w:rPr>
        <w:t xml:space="preserve"> dann </w:t>
      </w:r>
      <w:r w:rsidR="005F4BB6">
        <w:rPr>
          <w:rStyle w:val="Hyperlink0"/>
        </w:rPr>
        <w:t>abgeschlossen</w:t>
      </w:r>
      <w:r w:rsidRPr="7D34C337">
        <w:rPr>
          <w:rStyle w:val="Hyperlink0"/>
        </w:rPr>
        <w:t>? Ähnlich sieht es mit der Umsetzung von Veränderungen</w:t>
      </w:r>
      <w:r w:rsidR="005F4BB6" w:rsidRPr="005F4BB6">
        <w:rPr>
          <w:rStyle w:val="Hyperlink0"/>
        </w:rPr>
        <w:t xml:space="preserve"> </w:t>
      </w:r>
      <w:r w:rsidR="005F4BB6" w:rsidRPr="7D34C337">
        <w:rPr>
          <w:rStyle w:val="Hyperlink0"/>
        </w:rPr>
        <w:t>aus</w:t>
      </w:r>
      <w:r w:rsidRPr="7D34C337">
        <w:rPr>
          <w:rStyle w:val="Hyperlink0"/>
        </w:rPr>
        <w:t xml:space="preserve">: </w:t>
      </w:r>
      <w:r w:rsidR="005F4BB6">
        <w:rPr>
          <w:rStyle w:val="Hyperlink0"/>
        </w:rPr>
        <w:t>W</w:t>
      </w:r>
      <w:r w:rsidRPr="7D34C337">
        <w:rPr>
          <w:rStyle w:val="Hyperlink0"/>
        </w:rPr>
        <w:t xml:space="preserve">enn </w:t>
      </w:r>
      <w:r w:rsidR="005F4BB6" w:rsidRPr="7D34C337">
        <w:rPr>
          <w:rStyle w:val="Hyperlink0"/>
        </w:rPr>
        <w:t xml:space="preserve">sich </w:t>
      </w:r>
      <w:r w:rsidRPr="7D34C337">
        <w:rPr>
          <w:rStyle w:val="Hyperlink0"/>
        </w:rPr>
        <w:t>eine Anforderung ändert, wie schnell ist diese Änderung dann umgesetzt? Welche Maßnahmen sind möglich, damit das bei der nächsten Änderung schneller geht? Wie viele Arbeitspakete vergleichbarer Größe werden in einer Woche fertig</w:t>
      </w:r>
      <w:r w:rsidR="003C40A2">
        <w:rPr>
          <w:rStyle w:val="Hyperlink0"/>
        </w:rPr>
        <w:t>gestellt</w:t>
      </w:r>
      <w:r w:rsidRPr="7D34C337">
        <w:rPr>
          <w:rStyle w:val="Hyperlink0"/>
        </w:rPr>
        <w:t>?</w:t>
      </w:r>
    </w:p>
    <w:p w14:paraId="49B7B861" w14:textId="3E0C5F1B" w:rsidR="00BA2A19" w:rsidRDefault="3DC63AE0">
      <w:pPr>
        <w:pStyle w:val="Textkrper"/>
        <w:rPr>
          <w:rStyle w:val="Hyperlink0"/>
        </w:rPr>
      </w:pPr>
      <w:r w:rsidRPr="3DC63AE0">
        <w:rPr>
          <w:rStyle w:val="Hyperlink0"/>
        </w:rPr>
        <w:t xml:space="preserve">Und: </w:t>
      </w:r>
      <w:r w:rsidR="003C40A2">
        <w:rPr>
          <w:rStyle w:val="Hyperlink0"/>
        </w:rPr>
        <w:t>I</w:t>
      </w:r>
      <w:r w:rsidRPr="3DC63AE0">
        <w:rPr>
          <w:rStyle w:val="Hyperlink0"/>
        </w:rPr>
        <w:t>st der Arbeitsprozess überhaupt transparent genug, um zu wissen, wo es gerade „hängt“, wo der größte Engpass ist? Falls ja: Sind Maßnahmen identifiziert worden, um diesen Engpass aufzulösen?</w:t>
      </w:r>
    </w:p>
    <w:p w14:paraId="10BBD7ED" w14:textId="77777777" w:rsidR="007962FF" w:rsidRDefault="007962FF">
      <w:pPr>
        <w:pStyle w:val="Textkrper"/>
        <w:rPr>
          <w:rStyle w:val="Hyperlink0"/>
          <w:i/>
        </w:rPr>
      </w:pPr>
    </w:p>
    <w:p w14:paraId="3147FE2A" w14:textId="77777777" w:rsidR="00A1259D" w:rsidRDefault="00A1259D">
      <w:pPr>
        <w:pStyle w:val="Textkrper"/>
        <w:rPr>
          <w:rStyle w:val="Hyperlink0"/>
          <w:i/>
        </w:rPr>
      </w:pPr>
    </w:p>
    <w:p w14:paraId="40EC1180" w14:textId="3BFE9933" w:rsidR="004730CC" w:rsidRDefault="7D34C337">
      <w:pPr>
        <w:pStyle w:val="Textkrper"/>
        <w:rPr>
          <w:rStyle w:val="Hyperlink0"/>
          <w:i/>
        </w:rPr>
      </w:pPr>
      <w:r w:rsidRPr="002B0AB2">
        <w:rPr>
          <w:rStyle w:val="Hyperlink0"/>
          <w:i/>
        </w:rPr>
        <w:lastRenderedPageBreak/>
        <w:t xml:space="preserve">Hinweis: </w:t>
      </w:r>
    </w:p>
    <w:p w14:paraId="0A5A29F3" w14:textId="01DC785B" w:rsidR="00053627" w:rsidRPr="004730CC" w:rsidRDefault="00053627" w:rsidP="00053627">
      <w:pPr>
        <w:pStyle w:val="Textkrper"/>
        <w:rPr>
          <w:rStyle w:val="Hyperlink0"/>
        </w:rPr>
      </w:pPr>
      <w:r w:rsidRPr="004730CC">
        <w:rPr>
          <w:rStyle w:val="Hyperlink0"/>
        </w:rPr>
        <w:t>Explizit zu warnen ist davor, die Auslastung der Teams als Metrik zu verwenden</w:t>
      </w:r>
      <w:r w:rsidRPr="004730CC" w:rsidDel="003C40A2">
        <w:rPr>
          <w:rStyle w:val="Hyperlink0"/>
        </w:rPr>
        <w:t xml:space="preserve"> </w:t>
      </w:r>
      <w:r w:rsidRPr="004730CC">
        <w:rPr>
          <w:rStyle w:val="Hyperlink0"/>
        </w:rPr>
        <w:t xml:space="preserve">mit dem Ziel, diese </w:t>
      </w:r>
      <w:r>
        <w:rPr>
          <w:rStyle w:val="Hyperlink0"/>
        </w:rPr>
        <w:t xml:space="preserve">Auslastung </w:t>
      </w:r>
      <w:r w:rsidRPr="004730CC">
        <w:rPr>
          <w:rStyle w:val="Hyperlink0"/>
        </w:rPr>
        <w:t>zu maximieren. Zur Begründung: Bei maximaler Auslastung ha</w:t>
      </w:r>
      <w:r>
        <w:rPr>
          <w:rStyle w:val="Hyperlink0"/>
        </w:rPr>
        <w:t>t</w:t>
      </w:r>
      <w:r w:rsidRPr="004730CC">
        <w:rPr>
          <w:rStyle w:val="Hyperlink0"/>
        </w:rPr>
        <w:t xml:space="preserve"> </w:t>
      </w:r>
      <w:r>
        <w:rPr>
          <w:rStyle w:val="Hyperlink0"/>
        </w:rPr>
        <w:t>man</w:t>
      </w:r>
      <w:r w:rsidRPr="004730CC">
        <w:rPr>
          <w:rStyle w:val="Hyperlink0"/>
        </w:rPr>
        <w:t xml:space="preserve"> </w:t>
      </w:r>
      <w:r>
        <w:rPr>
          <w:rStyle w:val="Hyperlink0"/>
        </w:rPr>
        <w:t>lediglich</w:t>
      </w:r>
      <w:r w:rsidRPr="004730CC">
        <w:rPr>
          <w:rStyle w:val="Hyperlink0"/>
        </w:rPr>
        <w:t xml:space="preserve"> maximal beschäftigte Teams, es werden </w:t>
      </w:r>
      <w:r>
        <w:rPr>
          <w:rStyle w:val="Hyperlink0"/>
        </w:rPr>
        <w:t>jedoch</w:t>
      </w:r>
      <w:r w:rsidRPr="004730CC">
        <w:rPr>
          <w:rStyle w:val="Hyperlink0"/>
        </w:rPr>
        <w:t xml:space="preserve"> kaum noch Arbeitspakete fertig - ein mitunter als widersprüchlich erlebter Zusammenhang, der sich aber mathematisch beweisen lässt (Little’s Law</w:t>
      </w:r>
      <w:r>
        <w:rPr>
          <w:rStyle w:val="Hyperlink0"/>
        </w:rPr>
        <w:t xml:space="preserve"> </w:t>
      </w:r>
      <w:hyperlink r:id="rId33" w:history="1">
        <w:r w:rsidRPr="00C33800">
          <w:rPr>
            <w:rStyle w:val="Hyperlink"/>
            <w:color w:val="0070C0"/>
            <w:u w:val="none"/>
            <w:lang w:val="de-DE"/>
          </w:rPr>
          <w:t>https://de.wikipedia.org/wiki/Littles_Gesetz</w:t>
        </w:r>
      </w:hyperlink>
      <w:r w:rsidRPr="004730CC">
        <w:rPr>
          <w:rStyle w:val="Hyperlink0"/>
        </w:rPr>
        <w:t>. Diese Erkenntnis führt z.B. zu einer der Grundpraktiken von Kanban: Limitiere die parallele Arbeit im System.</w:t>
      </w:r>
      <w:r w:rsidRPr="00B75DEB">
        <w:rPr>
          <w:rFonts w:eastAsia="Times New Roman"/>
          <w:lang w:val="de-DE"/>
        </w:rPr>
        <w:t xml:space="preserve"> </w:t>
      </w:r>
      <w:r w:rsidRPr="00FB4FB3">
        <w:rPr>
          <w:rFonts w:eastAsia="Times New Roman"/>
          <w:lang w:val="de-DE"/>
        </w:rPr>
        <w:t>Kanban Guide </w:t>
      </w:r>
      <w:hyperlink r:id="rId34" w:tgtFrame="_blank" w:history="1">
        <w:r w:rsidRPr="00C33800">
          <w:rPr>
            <w:rStyle w:val="Hyperlink"/>
            <w:rFonts w:eastAsia="Times New Roman"/>
            <w:color w:val="0070C0"/>
            <w:u w:val="none"/>
            <w:lang w:val="de-DE"/>
          </w:rPr>
          <w:t>https://resources.kanban.university/kanban-guide/</w:t>
        </w:r>
      </w:hyperlink>
      <w:r w:rsidRPr="004730CC">
        <w:rPr>
          <w:rStyle w:val="Hyperlink0"/>
        </w:rPr>
        <w:t>)</w:t>
      </w:r>
    </w:p>
    <w:p w14:paraId="53E2BC5F" w14:textId="1B34EDDB" w:rsidR="00BA2A19" w:rsidRDefault="7D34C337">
      <w:pPr>
        <w:pStyle w:val="Textkrper"/>
        <w:rPr>
          <w:rStyle w:val="Hyperlink0"/>
        </w:rPr>
      </w:pPr>
      <w:r w:rsidRPr="7D34C337">
        <w:rPr>
          <w:rStyle w:val="Hyperlink0"/>
        </w:rPr>
        <w:t>Der dritte Ansatz bezieht sich auf das Team und d</w:t>
      </w:r>
      <w:r w:rsidR="003C40A2">
        <w:rPr>
          <w:rStyle w:val="Hyperlink0"/>
        </w:rPr>
        <w:t>essen</w:t>
      </w:r>
      <w:r w:rsidRPr="7D34C337">
        <w:rPr>
          <w:rStyle w:val="Hyperlink0"/>
        </w:rPr>
        <w:t xml:space="preserve"> Zusammenarbeit. Die gute Zusammenarbeit im Team dient dazu, komplexe Aufgaben effizient und effektiv zu lösen, daher ist es naheliegend, eben diese Zusammenarbeit im Blick zu </w:t>
      </w:r>
      <w:r w:rsidR="003C40A2">
        <w:rPr>
          <w:rStyle w:val="Hyperlink0"/>
        </w:rPr>
        <w:t>be</w:t>
      </w:r>
      <w:r w:rsidRPr="7D34C337">
        <w:rPr>
          <w:rStyle w:val="Hyperlink0"/>
        </w:rPr>
        <w:t>halten und zu verbessern. Da die Qualität der Zusammenarbeit von vielen Faktoren abhängt, können (und müssen) hier unterschiedliche Beobachtungspunkte genutzt werden.</w:t>
      </w:r>
    </w:p>
    <w:p w14:paraId="323A5A1D" w14:textId="77777777" w:rsidR="004730CC" w:rsidRDefault="7D34C337" w:rsidP="002B0AB2">
      <w:pPr>
        <w:pStyle w:val="Textkrper"/>
        <w:numPr>
          <w:ilvl w:val="0"/>
          <w:numId w:val="28"/>
        </w:numPr>
        <w:spacing w:after="0"/>
        <w:ind w:left="714" w:hanging="357"/>
        <w:rPr>
          <w:rStyle w:val="Hyperlink0"/>
        </w:rPr>
      </w:pPr>
      <w:r w:rsidRPr="7D34C337">
        <w:rPr>
          <w:rStyle w:val="Hyperlink0"/>
        </w:rPr>
        <w:t xml:space="preserve">Selbstbewertungen der Teammitglieder: </w:t>
      </w:r>
    </w:p>
    <w:p w14:paraId="3C617383" w14:textId="0798D60A" w:rsidR="00BA2A19" w:rsidRDefault="004730CC" w:rsidP="002B0AB2">
      <w:pPr>
        <w:pStyle w:val="Textkrper"/>
        <w:spacing w:before="0"/>
        <w:ind w:left="714"/>
        <w:rPr>
          <w:rStyle w:val="Hyperlink0"/>
        </w:rPr>
      </w:pPr>
      <w:r>
        <w:rPr>
          <w:rStyle w:val="Hyperlink0"/>
        </w:rPr>
        <w:t>I</w:t>
      </w:r>
      <w:r w:rsidR="7D34C337" w:rsidRPr="7D34C337">
        <w:rPr>
          <w:rStyle w:val="Hyperlink0"/>
        </w:rPr>
        <w:t>n regelmäßigen Abständen schätzen Teammitglieder ein, wie sie die Zusammenarbeit im Projekt erleben. Bewährt haben sich auch Einschätzungen zu spezifischeren Aspekten wie psychologische Sicherheit oder Innovationskultur (z.B. „Es fällt mir leicht, im Team um Unterstützung für Probleme zu bitten.“</w:t>
      </w:r>
      <w:r w:rsidR="00883B1E">
        <w:rPr>
          <w:rStyle w:val="Hyperlink0"/>
        </w:rPr>
        <w:t xml:space="preserve"> -</w:t>
      </w:r>
      <w:r w:rsidR="7D34C337" w:rsidRPr="7D34C337">
        <w:rPr>
          <w:rStyle w:val="Hyperlink0"/>
        </w:rPr>
        <w:t xml:space="preserve"> „Neue Ideen werden wohlwollend geprüft und ggf. weiterentwickelt oder umgesetzt.“).</w:t>
      </w:r>
    </w:p>
    <w:p w14:paraId="01992AC1" w14:textId="77777777" w:rsidR="00BA2A19" w:rsidRDefault="7D34C337" w:rsidP="7D34C337">
      <w:pPr>
        <w:pStyle w:val="Textkrper"/>
        <w:numPr>
          <w:ilvl w:val="0"/>
          <w:numId w:val="28"/>
        </w:numPr>
        <w:rPr>
          <w:rStyle w:val="Hyperlink0"/>
        </w:rPr>
      </w:pPr>
      <w:r w:rsidRPr="7D34C337">
        <w:rPr>
          <w:rStyle w:val="Hyperlink0"/>
        </w:rPr>
        <w:t>Beobachtung der Zusammenarbeitskultur, z.B. Verteilung der Redezeit in Meetings, Verhältnis von problemorientierten (was ist schiefgegangen, wer ist schuld?) und lösungsorientierten (welche Optionen haben wir, was sind die nächsten Schritte?) Diskussionen.</w:t>
      </w:r>
    </w:p>
    <w:p w14:paraId="6C09F07F" w14:textId="4D67B708" w:rsidR="00BA2A19" w:rsidRDefault="7D34C337" w:rsidP="7D34C337">
      <w:pPr>
        <w:pStyle w:val="Textkrper"/>
        <w:numPr>
          <w:ilvl w:val="0"/>
          <w:numId w:val="28"/>
        </w:numPr>
        <w:rPr>
          <w:rStyle w:val="Hyperlink0"/>
        </w:rPr>
      </w:pPr>
      <w:r w:rsidRPr="7D34C337">
        <w:rPr>
          <w:rStyle w:val="Hyperlink0"/>
        </w:rPr>
        <w:t xml:space="preserve">Anzahl und Erfolgsquote von bewusst durchgeführten Experimenten, die das Team aufsetzt, beispielsweise als Ergebnis von </w:t>
      </w:r>
      <w:r w:rsidR="00F169AC">
        <w:rPr>
          <w:rStyle w:val="Hyperlink0"/>
        </w:rPr>
        <w:t>Retrospektiven</w:t>
      </w:r>
      <w:r w:rsidR="000D2291">
        <w:rPr>
          <w:rStyle w:val="Hyperlink0"/>
        </w:rPr>
        <w:t xml:space="preserve"> </w:t>
      </w:r>
      <w:r w:rsidR="000D2291" w:rsidRPr="007A1A71">
        <w:rPr>
          <w:rStyle w:val="Hyperlink0"/>
        </w:rPr>
        <w:t>(</w:t>
      </w:r>
      <w:r w:rsidR="000D2291">
        <w:rPr>
          <w:rStyle w:val="Hyperlink0"/>
        </w:rPr>
        <w:t xml:space="preserve">Retrospektiven sind einer Werkzeug der lernenden Organisation. </w:t>
      </w:r>
      <w:r w:rsidR="000D2291" w:rsidRPr="007A1A71">
        <w:rPr>
          <w:rStyle w:val="Hyperlink0"/>
        </w:rPr>
        <w:t>Dabei ist es nicht das Ziel,</w:t>
      </w:r>
      <w:r w:rsidR="000D2291">
        <w:rPr>
          <w:rStyle w:val="Hyperlink0"/>
        </w:rPr>
        <w:t xml:space="preserve"> </w:t>
      </w:r>
      <w:r w:rsidR="000D2291" w:rsidRPr="007A1A71">
        <w:rPr>
          <w:rStyle w:val="Hyperlink0"/>
        </w:rPr>
        <w:t>dass alle Experimente erfolgreich sind - dann sind es ja keine Experimente mehr. Es</w:t>
      </w:r>
      <w:r w:rsidR="000D2291" w:rsidRPr="007A1A71">
        <w:rPr>
          <w:rStyle w:val="Hyperlink0"/>
        </w:rPr>
        <w:br/>
        <w:t>geht vielmehr um einen möglichst großen Lerneffekt, daher sollten die Experimente</w:t>
      </w:r>
      <w:r w:rsidR="000D2291" w:rsidRPr="007A1A71">
        <w:rPr>
          <w:rStyle w:val="Hyperlink0"/>
        </w:rPr>
        <w:br/>
        <w:t>so gestaltet sein, dass sie im Mittel in nicht mehr als 40-60% der Fälle erfolgreich</w:t>
      </w:r>
      <w:r w:rsidR="000D2291" w:rsidRPr="007A1A71">
        <w:rPr>
          <w:rStyle w:val="Hyperlink0"/>
        </w:rPr>
        <w:br/>
        <w:t xml:space="preserve">sind. Mehr zum Thema Retrospektive erfährst du in </w:t>
      </w:r>
      <w:r w:rsidR="000D2291">
        <w:rPr>
          <w:rStyle w:val="Hyperlink0"/>
        </w:rPr>
        <w:t xml:space="preserve">der </w:t>
      </w:r>
      <w:r w:rsidR="000D2291" w:rsidRPr="007A1A71">
        <w:rPr>
          <w:rStyle w:val="Hyperlink0"/>
        </w:rPr>
        <w:t>Woche 8</w:t>
      </w:r>
      <w:r w:rsidR="000D2291">
        <w:rPr>
          <w:rStyle w:val="Hyperlink0"/>
        </w:rPr>
        <w:t>).</w:t>
      </w:r>
    </w:p>
    <w:p w14:paraId="545C35CB" w14:textId="55F4EC73" w:rsidR="00BA2A19" w:rsidRDefault="7D34C337" w:rsidP="7D34C337">
      <w:pPr>
        <w:pStyle w:val="Textkrper"/>
        <w:numPr>
          <w:ilvl w:val="0"/>
          <w:numId w:val="28"/>
        </w:numPr>
        <w:rPr>
          <w:rStyle w:val="Hyperlink0"/>
        </w:rPr>
      </w:pPr>
      <w:r w:rsidRPr="7D34C337">
        <w:rPr>
          <w:rStyle w:val="Hyperlink0"/>
        </w:rPr>
        <w:t xml:space="preserve">Und nicht zuletzt lassen sich auch die typischen HR-Parameter nutzen wie </w:t>
      </w:r>
      <w:r w:rsidR="003C40A2">
        <w:rPr>
          <w:rStyle w:val="Hyperlink0"/>
        </w:rPr>
        <w:t xml:space="preserve">die </w:t>
      </w:r>
      <w:r w:rsidRPr="7D34C337">
        <w:rPr>
          <w:rStyle w:val="Hyperlink0"/>
        </w:rPr>
        <w:t>Entwicklung der Krankheitstage, der Abruf der Urlaubstage, die Nutzung von Fortbildungsangeboten etc.</w:t>
      </w:r>
    </w:p>
    <w:p w14:paraId="70888349" w14:textId="10F3B6F5" w:rsidR="00BA2A19" w:rsidRDefault="6E606DB0">
      <w:pPr>
        <w:pStyle w:val="Textkrper"/>
        <w:rPr>
          <w:rStyle w:val="Hyperlink0"/>
        </w:rPr>
      </w:pPr>
      <w:r w:rsidRPr="6E606DB0">
        <w:rPr>
          <w:rStyle w:val="Hyperlink0"/>
        </w:rPr>
        <w:t xml:space="preserve">Sehr wichtig ist es, diese Metriken oder Feedbackschleifen als Informationsquellen zu sehen und zu nutzen, um darauf basierend Verbesserungsideen zu entwickeln, </w:t>
      </w:r>
      <w:r w:rsidR="003C40A2">
        <w:rPr>
          <w:rStyle w:val="Hyperlink0"/>
        </w:rPr>
        <w:t xml:space="preserve">statt sie </w:t>
      </w:r>
      <w:r w:rsidRPr="6E606DB0">
        <w:rPr>
          <w:rStyle w:val="Hyperlink0"/>
        </w:rPr>
        <w:t>als ein System zur Leistungsmessung</w:t>
      </w:r>
      <w:r w:rsidR="003C40A2">
        <w:rPr>
          <w:rStyle w:val="Hyperlink0"/>
        </w:rPr>
        <w:t xml:space="preserve"> einzusetzen</w:t>
      </w:r>
      <w:r w:rsidRPr="6E606DB0">
        <w:rPr>
          <w:rStyle w:val="Hyperlink0"/>
        </w:rPr>
        <w:t xml:space="preserve">. Menschen wissen typischerweise sehr gut, wann das passiert, und </w:t>
      </w:r>
      <w:r w:rsidR="003C40A2">
        <w:rPr>
          <w:rStyle w:val="Hyperlink0"/>
        </w:rPr>
        <w:t>ändern</w:t>
      </w:r>
      <w:r w:rsidRPr="6E606DB0">
        <w:rPr>
          <w:rStyle w:val="Hyperlink0"/>
        </w:rPr>
        <w:t xml:space="preserve"> ihr Verhalten entsprechend, so dass die Werte gut aussehen. Und dann ha</w:t>
      </w:r>
      <w:r w:rsidR="009656C7">
        <w:rPr>
          <w:rStyle w:val="Hyperlink0"/>
        </w:rPr>
        <w:t>t man</w:t>
      </w:r>
      <w:r w:rsidRPr="6E606DB0">
        <w:rPr>
          <w:rStyle w:val="Hyperlink0"/>
        </w:rPr>
        <w:t xml:space="preserve"> nicht nur keine verlässlichen Informationen zum tatsächlichen, wahren Zustand mehr, sondern wahrscheinlich sogar </w:t>
      </w:r>
      <w:r w:rsidR="003C40A2">
        <w:rPr>
          <w:rStyle w:val="Hyperlink0"/>
        </w:rPr>
        <w:t>eine gestörte</w:t>
      </w:r>
      <w:r w:rsidRPr="6E606DB0">
        <w:rPr>
          <w:rStyle w:val="Hyperlink0"/>
        </w:rPr>
        <w:t xml:space="preserve"> Zusammenarbeit. Diese Metriken sind also nur dann gute Informationsquellen, wenn sie </w:t>
      </w:r>
      <w:r w:rsidRPr="6E606DB0">
        <w:rPr>
          <w:rStyle w:val="Hyperlink0"/>
          <w:b/>
          <w:bCs/>
        </w:rPr>
        <w:t>nicht</w:t>
      </w:r>
      <w:r w:rsidRPr="6E606DB0">
        <w:rPr>
          <w:rStyle w:val="Hyperlink0"/>
        </w:rPr>
        <w:t xml:space="preserve"> zur Leistungsbewertung genutzt werden.</w:t>
      </w:r>
    </w:p>
    <w:p w14:paraId="6032C39B" w14:textId="00931ED1" w:rsidR="00BA2A19" w:rsidRDefault="7D34C337">
      <w:pPr>
        <w:pStyle w:val="Textkrper"/>
        <w:rPr>
          <w:rStyle w:val="Hyperlink0"/>
        </w:rPr>
      </w:pPr>
      <w:r w:rsidRPr="7D34C337">
        <w:rPr>
          <w:rStyle w:val="Hyperlink0"/>
        </w:rPr>
        <w:lastRenderedPageBreak/>
        <w:t xml:space="preserve">In den folgenden Wochen wird es um deine Führungsrolle </w:t>
      </w:r>
      <w:r w:rsidR="00883B1E">
        <w:rPr>
          <w:rStyle w:val="Hyperlink0"/>
        </w:rPr>
        <w:t>in der Organisation gehen. Nutz</w:t>
      </w:r>
      <w:r w:rsidRPr="7D34C337">
        <w:rPr>
          <w:rStyle w:val="Hyperlink0"/>
        </w:rPr>
        <w:t xml:space="preserve"> die Informationen über Feedbackschleifen auch, um in deiner Organisation Feedbackschleifen und Metriken zu etablieren, soweit es dir möglich ist. </w:t>
      </w:r>
    </w:p>
    <w:p w14:paraId="1687035A" w14:textId="09D5CEDF" w:rsidR="00BA2A19" w:rsidRDefault="3DC63AE0">
      <w:pPr>
        <w:pStyle w:val="Textkrper"/>
        <w:rPr>
          <w:rStyle w:val="Hyperlink0"/>
        </w:rPr>
      </w:pPr>
      <w:r w:rsidRPr="3DC63AE0">
        <w:rPr>
          <w:rStyle w:val="Hyperlink0"/>
        </w:rPr>
        <w:t>[Diese Kata enthält Textauszüge mit Genehmigung der Autorin aus: Schröder, Dörte: Change-Management in Projekten: Komplexität gemeinsam bewältigen, in: Andreas Klein (Hrsg.), Projektcontrolling mit agilen Instrumenten, 1. Auflage, Freiburg 2021, S. 216-218]</w:t>
      </w:r>
    </w:p>
    <w:p w14:paraId="10A5CF99" w14:textId="77777777" w:rsidR="00BA2A19" w:rsidRDefault="00BA2A19">
      <w:pPr>
        <w:pStyle w:val="Textkrper"/>
        <w:rPr>
          <w:rStyle w:val="Ohne"/>
          <w:lang w:val="de-DE"/>
        </w:rPr>
      </w:pPr>
    </w:p>
    <w:p w14:paraId="29C5DA0E" w14:textId="77777777" w:rsidR="00936A47" w:rsidRDefault="00936A47">
      <w:pPr>
        <w:pStyle w:val="Textkrper"/>
        <w:rPr>
          <w:rStyle w:val="Ohne"/>
          <w:lang w:val="de-DE"/>
        </w:rPr>
      </w:pPr>
    </w:p>
    <w:p w14:paraId="5F06705D" w14:textId="77777777" w:rsidR="00BA2A19" w:rsidRPr="00E85E4A" w:rsidRDefault="0084298A">
      <w:pPr>
        <w:rPr>
          <w:lang w:val="de-DE"/>
        </w:rPr>
      </w:pPr>
      <w:r>
        <w:rPr>
          <w:rStyle w:val="Hyperlink0"/>
          <w:rFonts w:ascii="Arial Unicode MS" w:hAnsi="Arial Unicode MS"/>
        </w:rPr>
        <w:br w:type="page"/>
      </w:r>
    </w:p>
    <w:p w14:paraId="5BBE51EC" w14:textId="12333C6B" w:rsidR="00BA2A19" w:rsidRDefault="0084298A">
      <w:pPr>
        <w:pStyle w:val="berschrift2"/>
        <w:rPr>
          <w:rStyle w:val="Hyperlink0"/>
        </w:rPr>
      </w:pPr>
      <w:bookmarkStart w:id="60" w:name="_Toc116587828"/>
      <w:r>
        <w:rPr>
          <w:rStyle w:val="Hyperlink0"/>
        </w:rPr>
        <w:lastRenderedPageBreak/>
        <w:t xml:space="preserve">Kata 5.1: </w:t>
      </w:r>
      <w:r w:rsidR="009A420A">
        <w:rPr>
          <w:rStyle w:val="Hyperlink0"/>
        </w:rPr>
        <w:t xml:space="preserve">Deine </w:t>
      </w:r>
      <w:r>
        <w:rPr>
          <w:rStyle w:val="Hyperlink0"/>
        </w:rPr>
        <w:t>Vorbilder</w:t>
      </w:r>
      <w:bookmarkEnd w:id="60"/>
    </w:p>
    <w:p w14:paraId="20B1A30C" w14:textId="1EE57C49" w:rsidR="00BA2A19" w:rsidRDefault="6E606DB0">
      <w:pPr>
        <w:pStyle w:val="Textkrper"/>
        <w:rPr>
          <w:rStyle w:val="Hyperlink0"/>
        </w:rPr>
      </w:pPr>
      <w:r w:rsidRPr="6E606DB0">
        <w:rPr>
          <w:rStyle w:val="Hyperlink0"/>
        </w:rPr>
        <w:t>Vorbilder für deine Rolle als Führungskraft k</w:t>
      </w:r>
      <w:r w:rsidR="00624C8C">
        <w:rPr>
          <w:rStyle w:val="Hyperlink0"/>
        </w:rPr>
        <w:t>ann es</w:t>
      </w:r>
      <w:r w:rsidRPr="6E606DB0">
        <w:rPr>
          <w:rStyle w:val="Hyperlink0"/>
        </w:rPr>
        <w:t xml:space="preserve"> mannigfaltig</w:t>
      </w:r>
      <w:r w:rsidR="00624C8C">
        <w:rPr>
          <w:rStyle w:val="Hyperlink0"/>
        </w:rPr>
        <w:t>e</w:t>
      </w:r>
      <w:r w:rsidRPr="6E606DB0">
        <w:rPr>
          <w:rStyle w:val="Hyperlink0"/>
        </w:rPr>
        <w:t xml:space="preserve"> </w:t>
      </w:r>
      <w:r w:rsidR="00624C8C">
        <w:rPr>
          <w:rStyle w:val="Hyperlink0"/>
        </w:rPr>
        <w:t>geben</w:t>
      </w:r>
      <w:r w:rsidRPr="6E606DB0">
        <w:rPr>
          <w:rStyle w:val="Hyperlink0"/>
        </w:rPr>
        <w:t xml:space="preserve">: Du hast über eine interessante Persönlichkeit einen Artikel gelesen, du hast im Lauf deines Lebens Führungspersönlichkeiten unmittelbar kennen- und schätzen gelernt. Vorbilder können auch aus </w:t>
      </w:r>
      <w:r w:rsidR="00174DFA" w:rsidRPr="6E606DB0">
        <w:rPr>
          <w:rStyle w:val="Hyperlink0"/>
        </w:rPr>
        <w:t>anderen</w:t>
      </w:r>
      <w:r w:rsidRPr="6E606DB0">
        <w:rPr>
          <w:rStyle w:val="Hyperlink0"/>
        </w:rPr>
        <w:t xml:space="preserve"> Gebieten kommen, z. B. können es ebenso Sporttrainer wie Cartoonfiguren sein</w:t>
      </w:r>
      <w:r w:rsidR="00065D87">
        <w:rPr>
          <w:rStyle w:val="Hyperlink0"/>
        </w:rPr>
        <w:t>.</w:t>
      </w:r>
    </w:p>
    <w:p w14:paraId="59C8B9C2" w14:textId="65B84F1A" w:rsidR="00BA2A19" w:rsidRDefault="0084298A">
      <w:pPr>
        <w:pStyle w:val="Textkrper"/>
        <w:rPr>
          <w:rStyle w:val="Hyperlink0"/>
        </w:rPr>
      </w:pPr>
      <w:r>
        <w:rPr>
          <w:rStyle w:val="Hyperlink0"/>
        </w:rPr>
        <w:t>Ergänz bitte diese Liste mit mindestens drei und bis zu zehn Vorbildern für deine Rolle als Führungskraft:</w:t>
      </w:r>
    </w:p>
    <w:p w14:paraId="5E31C586" w14:textId="77777777" w:rsidR="00BA2A19" w:rsidRDefault="0084298A">
      <w:pPr>
        <w:pStyle w:val="Textkrper"/>
        <w:rPr>
          <w:rStyle w:val="Hyperlink0"/>
        </w:rPr>
      </w:pPr>
      <w:r>
        <w:rPr>
          <w:rStyle w:val="Hyperlink0"/>
        </w:rPr>
        <w:t>1.</w:t>
      </w:r>
    </w:p>
    <w:p w14:paraId="36738A02" w14:textId="77777777" w:rsidR="00BA2A19" w:rsidRDefault="0084298A">
      <w:pPr>
        <w:pStyle w:val="Textkrper"/>
        <w:rPr>
          <w:rStyle w:val="Hyperlink0"/>
        </w:rPr>
      </w:pPr>
      <w:r>
        <w:rPr>
          <w:rStyle w:val="Hyperlink0"/>
        </w:rPr>
        <w:t>2.</w:t>
      </w:r>
    </w:p>
    <w:p w14:paraId="098250E3" w14:textId="77777777" w:rsidR="00BA2A19" w:rsidRDefault="0084298A">
      <w:pPr>
        <w:pStyle w:val="Textkrper"/>
        <w:rPr>
          <w:rStyle w:val="Hyperlink0"/>
        </w:rPr>
      </w:pPr>
      <w:r>
        <w:rPr>
          <w:rStyle w:val="Hyperlink0"/>
        </w:rPr>
        <w:t>3.</w:t>
      </w:r>
    </w:p>
    <w:p w14:paraId="6765C5FE" w14:textId="77777777" w:rsidR="00BA2A19" w:rsidRDefault="0084298A">
      <w:pPr>
        <w:pStyle w:val="Textkrper"/>
        <w:rPr>
          <w:rStyle w:val="Hyperlink0"/>
        </w:rPr>
      </w:pPr>
      <w:r>
        <w:rPr>
          <w:rStyle w:val="Hyperlink0"/>
        </w:rPr>
        <w:t>4.</w:t>
      </w:r>
    </w:p>
    <w:p w14:paraId="46697D96" w14:textId="77777777" w:rsidR="00BA2A19" w:rsidRDefault="0084298A">
      <w:pPr>
        <w:pStyle w:val="Textkrper"/>
        <w:rPr>
          <w:rStyle w:val="Hyperlink0"/>
        </w:rPr>
      </w:pPr>
      <w:r>
        <w:rPr>
          <w:rStyle w:val="Hyperlink0"/>
        </w:rPr>
        <w:t>5.</w:t>
      </w:r>
    </w:p>
    <w:p w14:paraId="5803B4F0" w14:textId="77777777" w:rsidR="00BA2A19" w:rsidRDefault="0084298A">
      <w:pPr>
        <w:pStyle w:val="Textkrper"/>
        <w:rPr>
          <w:rStyle w:val="Hyperlink0"/>
        </w:rPr>
      </w:pPr>
      <w:r>
        <w:rPr>
          <w:rStyle w:val="Hyperlink0"/>
        </w:rPr>
        <w:t>6.</w:t>
      </w:r>
    </w:p>
    <w:p w14:paraId="2141460A" w14:textId="77777777" w:rsidR="00BA2A19" w:rsidRDefault="0084298A">
      <w:pPr>
        <w:pStyle w:val="Textkrper"/>
        <w:rPr>
          <w:rStyle w:val="Hyperlink0"/>
        </w:rPr>
      </w:pPr>
      <w:r>
        <w:rPr>
          <w:rStyle w:val="Hyperlink0"/>
        </w:rPr>
        <w:t>7.</w:t>
      </w:r>
    </w:p>
    <w:p w14:paraId="6028A1DB" w14:textId="77777777" w:rsidR="00BA2A19" w:rsidRDefault="0084298A">
      <w:pPr>
        <w:pStyle w:val="Textkrper"/>
        <w:rPr>
          <w:rStyle w:val="Hyperlink0"/>
        </w:rPr>
      </w:pPr>
      <w:r>
        <w:rPr>
          <w:rStyle w:val="Hyperlink0"/>
        </w:rPr>
        <w:t>8.</w:t>
      </w:r>
    </w:p>
    <w:p w14:paraId="11D63F8E" w14:textId="77777777" w:rsidR="00BA2A19" w:rsidRDefault="0084298A">
      <w:pPr>
        <w:pStyle w:val="Textkrper"/>
        <w:rPr>
          <w:rStyle w:val="Hyperlink0"/>
        </w:rPr>
      </w:pPr>
      <w:r>
        <w:rPr>
          <w:rStyle w:val="Hyperlink0"/>
        </w:rPr>
        <w:t>9.</w:t>
      </w:r>
    </w:p>
    <w:p w14:paraId="6350DAC3" w14:textId="77777777" w:rsidR="00BA2A19" w:rsidRDefault="0084298A">
      <w:pPr>
        <w:pStyle w:val="Textkrper"/>
        <w:rPr>
          <w:rStyle w:val="Hyperlink0"/>
        </w:rPr>
      </w:pPr>
      <w:r>
        <w:rPr>
          <w:rStyle w:val="Hyperlink0"/>
        </w:rPr>
        <w:t>10.</w:t>
      </w:r>
    </w:p>
    <w:p w14:paraId="2FE5632D" w14:textId="6F540DAF" w:rsidR="00BA2A19" w:rsidRDefault="0084298A">
      <w:pPr>
        <w:pStyle w:val="Textkrper"/>
        <w:rPr>
          <w:rStyle w:val="Hyperlink0"/>
        </w:rPr>
      </w:pPr>
      <w:r>
        <w:rPr>
          <w:rStyle w:val="Hyperlink0"/>
        </w:rPr>
        <w:t xml:space="preserve">Geh deine Vorbilder-Liste durch und beantworte die folgenden Fragen </w:t>
      </w:r>
      <w:r w:rsidR="00065D87">
        <w:rPr>
          <w:rStyle w:val="Hyperlink0"/>
        </w:rPr>
        <w:t>in</w:t>
      </w:r>
      <w:r>
        <w:rPr>
          <w:rStyle w:val="Hyperlink0"/>
        </w:rPr>
        <w:t xml:space="preserve"> Stichworten:</w:t>
      </w:r>
    </w:p>
    <w:p w14:paraId="0E1A8440" w14:textId="4CFDB51B" w:rsidR="00BA2A19" w:rsidRPr="002B0AB2" w:rsidRDefault="0084298A" w:rsidP="002B0AB2">
      <w:pPr>
        <w:pStyle w:val="Textkrper"/>
        <w:ind w:left="357"/>
        <w:rPr>
          <w:rStyle w:val="Hyperlink0"/>
        </w:rPr>
      </w:pPr>
      <w:r>
        <w:rPr>
          <w:rStyle w:val="Hyperlink0"/>
        </w:rPr>
        <w:t>Welche Eigenschaften schätzt du an dem jeweiligen Vorbild?</w:t>
      </w:r>
    </w:p>
    <w:p w14:paraId="2A5048FE" w14:textId="2310FC78" w:rsidR="00BA2A19" w:rsidRPr="002B0AB2" w:rsidRDefault="0084298A" w:rsidP="002B0AB2">
      <w:pPr>
        <w:pStyle w:val="Textkrper"/>
        <w:ind w:left="357"/>
        <w:rPr>
          <w:rStyle w:val="Hyperlink0"/>
        </w:rPr>
      </w:pPr>
      <w:r>
        <w:rPr>
          <w:rStyle w:val="Hyperlink0"/>
        </w:rPr>
        <w:t>Was ist ein Satz, den dir dein Vorbild in Bezug auf dein Ziel mitgeben würde?</w:t>
      </w:r>
    </w:p>
    <w:p w14:paraId="5EC61365" w14:textId="77777777" w:rsidR="001E79C4" w:rsidRDefault="3DC63AE0" w:rsidP="00664594">
      <w:pPr>
        <w:pStyle w:val="Textkrper"/>
        <w:spacing w:before="240"/>
        <w:rPr>
          <w:rStyle w:val="Hyperlink0"/>
        </w:rPr>
      </w:pPr>
      <w:r w:rsidRPr="002B0AB2">
        <w:rPr>
          <w:rStyle w:val="Hyperlink0"/>
          <w:i/>
        </w:rPr>
        <w:t>Extra:</w:t>
      </w:r>
      <w:r w:rsidRPr="3DC63AE0">
        <w:rPr>
          <w:rStyle w:val="Hyperlink0"/>
        </w:rPr>
        <w:t xml:space="preserve"> </w:t>
      </w:r>
    </w:p>
    <w:p w14:paraId="650D0586" w14:textId="7D24DC33" w:rsidR="00BA2A19" w:rsidRDefault="001E79C4">
      <w:pPr>
        <w:pStyle w:val="Textkrper"/>
        <w:rPr>
          <w:rStyle w:val="Hyperlink0"/>
        </w:rPr>
      </w:pPr>
      <w:r>
        <w:rPr>
          <w:rStyle w:val="Hyperlink0"/>
        </w:rPr>
        <w:t>I</w:t>
      </w:r>
      <w:r w:rsidR="3DC63AE0" w:rsidRPr="3DC63AE0">
        <w:rPr>
          <w:rStyle w:val="Hyperlink0"/>
        </w:rPr>
        <w:t>st eines deiner Vorbilder auf Twitter oder LinkedIn aktiv? Dann freut sie/er sich bestimmt, wenn sie/er davon erfährt, dass du si</w:t>
      </w:r>
      <w:r w:rsidR="008B3D76">
        <w:rPr>
          <w:rStyle w:val="Hyperlink0"/>
        </w:rPr>
        <w:t>e</w:t>
      </w:r>
      <w:r w:rsidR="3DC63AE0" w:rsidRPr="3DC63AE0">
        <w:rPr>
          <w:rStyle w:val="Hyperlink0"/>
        </w:rPr>
        <w:t>/ihn schätzt! Schreib doch bitte einen kurzen Post wie z. B. "Ich bin dankbar @MeinVorbild zu kennen, die</w:t>
      </w:r>
      <w:r w:rsidR="008B3D76">
        <w:rPr>
          <w:rStyle w:val="Hyperlink0"/>
        </w:rPr>
        <w:t>/der</w:t>
      </w:r>
      <w:r w:rsidR="3DC63AE0" w:rsidRPr="3DC63AE0">
        <w:rPr>
          <w:rStyle w:val="Hyperlink0"/>
        </w:rPr>
        <w:t xml:space="preserve"> mich als Führungskraft inspirier</w:t>
      </w:r>
      <w:r w:rsidR="00DA5427">
        <w:rPr>
          <w:rStyle w:val="Hyperlink0"/>
        </w:rPr>
        <w:t>t #lernOS</w:t>
      </w:r>
      <w:r w:rsidR="3DC63AE0" w:rsidRPr="3DC63AE0">
        <w:rPr>
          <w:rStyle w:val="Hyperlink0"/>
        </w:rPr>
        <w:t>leadership". Das Hashtag #lern</w:t>
      </w:r>
      <w:r w:rsidR="00DA5427">
        <w:rPr>
          <w:rStyle w:val="Hyperlink0"/>
        </w:rPr>
        <w:t>OS</w:t>
      </w:r>
      <w:r w:rsidR="3DC63AE0" w:rsidRPr="3DC63AE0">
        <w:rPr>
          <w:rStyle w:val="Hyperlink0"/>
        </w:rPr>
        <w:t>leadership ist für uns wichtig, um die Aktivitäten zu verfolgen.</w:t>
      </w:r>
    </w:p>
    <w:p w14:paraId="3F99C9EF" w14:textId="77777777" w:rsidR="00BA2A19" w:rsidRPr="00E85E4A" w:rsidRDefault="0084298A">
      <w:pPr>
        <w:rPr>
          <w:lang w:val="de-DE"/>
        </w:rPr>
      </w:pPr>
      <w:r>
        <w:rPr>
          <w:rStyle w:val="Hyperlink0"/>
          <w:rFonts w:ascii="Arial Unicode MS" w:hAnsi="Arial Unicode MS"/>
        </w:rPr>
        <w:br w:type="page"/>
      </w:r>
    </w:p>
    <w:p w14:paraId="1923A6E6" w14:textId="49F8C74C" w:rsidR="00BA2A19" w:rsidRDefault="0084298A">
      <w:pPr>
        <w:pStyle w:val="berschrift2"/>
        <w:rPr>
          <w:rStyle w:val="Hyperlink0"/>
        </w:rPr>
      </w:pPr>
      <w:bookmarkStart w:id="61" w:name="_Toc116587829"/>
      <w:r>
        <w:rPr>
          <w:rStyle w:val="Hyperlink0"/>
        </w:rPr>
        <w:lastRenderedPageBreak/>
        <w:t>Kata 5.</w:t>
      </w:r>
      <w:r w:rsidR="00AB1278">
        <w:rPr>
          <w:rStyle w:val="Hyperlink0"/>
        </w:rPr>
        <w:t>2</w:t>
      </w:r>
      <w:r>
        <w:rPr>
          <w:rStyle w:val="Hyperlink0"/>
        </w:rPr>
        <w:t>: Führungsgrundsätze</w:t>
      </w:r>
      <w:bookmarkEnd w:id="61"/>
    </w:p>
    <w:p w14:paraId="64AAD33D" w14:textId="77777777" w:rsidR="00BA2A19" w:rsidRDefault="0084298A">
      <w:pPr>
        <w:pStyle w:val="Textkrper"/>
        <w:rPr>
          <w:rStyle w:val="Hyperlink0"/>
        </w:rPr>
      </w:pPr>
      <w:r>
        <w:rPr>
          <w:rStyle w:val="Hyperlink0"/>
        </w:rPr>
        <w:t>Das ist eine einfache kreative Übung.</w:t>
      </w:r>
    </w:p>
    <w:p w14:paraId="0876C0CD" w14:textId="61AD2550" w:rsidR="00BA2A19" w:rsidRDefault="0084298A">
      <w:pPr>
        <w:pStyle w:val="Textkrper"/>
        <w:rPr>
          <w:rStyle w:val="Hyperlink0"/>
        </w:rPr>
      </w:pPr>
      <w:r>
        <w:rPr>
          <w:rStyle w:val="Hyperlink0"/>
        </w:rPr>
        <w:t>Nimm dazu ein paar gebrauchte Zeitschriften und schneide die Titel und Bilder aus, die für deine Führungsgrundsätze stehen.</w:t>
      </w:r>
    </w:p>
    <w:p w14:paraId="4ECF32B1" w14:textId="2051512E" w:rsidR="00BA2A19" w:rsidRDefault="00DA5427">
      <w:pPr>
        <w:pStyle w:val="Textkrper"/>
        <w:rPr>
          <w:rStyle w:val="Hyperlink0"/>
        </w:rPr>
      </w:pPr>
      <w:r>
        <w:rPr>
          <w:rStyle w:val="Hyperlink0"/>
        </w:rPr>
        <w:t>Erstell</w:t>
      </w:r>
      <w:r w:rsidR="0084298A">
        <w:rPr>
          <w:rStyle w:val="Hyperlink0"/>
        </w:rPr>
        <w:t xml:space="preserve"> aus den Ausschnitten eine Collage, d. h. kleb die Schnipsel zu einem Gesamtbild auf einem A4-Blatt zusammen. Wichtig ist, dass das entstandene Bild für deine gelebten Führungsgrundsätze steht. Dieses Bild nimmst du zur Circle-Sitzung mit.</w:t>
      </w:r>
    </w:p>
    <w:p w14:paraId="7DD88F4E" w14:textId="64DDAFD8" w:rsidR="00BA2A19" w:rsidRDefault="6E606DB0">
      <w:pPr>
        <w:pStyle w:val="Textkrper"/>
        <w:rPr>
          <w:rStyle w:val="Hyperlink0"/>
        </w:rPr>
      </w:pPr>
      <w:r w:rsidRPr="6E606DB0">
        <w:rPr>
          <w:rStyle w:val="Hyperlink0"/>
        </w:rPr>
        <w:t xml:space="preserve">Alternativ kannst </w:t>
      </w:r>
      <w:r w:rsidR="003A020F">
        <w:rPr>
          <w:rStyle w:val="Hyperlink0"/>
        </w:rPr>
        <w:t>d</w:t>
      </w:r>
      <w:r w:rsidRPr="6E606DB0">
        <w:rPr>
          <w:rStyle w:val="Hyperlink0"/>
        </w:rPr>
        <w:t xml:space="preserve">u </w:t>
      </w:r>
      <w:r w:rsidR="00174DFA" w:rsidRPr="6E606DB0">
        <w:rPr>
          <w:rStyle w:val="Hyperlink0"/>
        </w:rPr>
        <w:t>auch</w:t>
      </w:r>
      <w:r w:rsidRPr="6E606DB0">
        <w:rPr>
          <w:rStyle w:val="Hyperlink0"/>
        </w:rPr>
        <w:t xml:space="preserve"> eine Bildersuche im Internet durchführen und passende Bilder auswählen und mit stimmigen Überschriften auf einer Folie oder einem Whiteboard zusammenstellen.</w:t>
      </w:r>
    </w:p>
    <w:p w14:paraId="77FEAFD3" w14:textId="4440F84A" w:rsidR="00BA2A19" w:rsidRDefault="0084298A">
      <w:pPr>
        <w:pStyle w:val="Textkrper"/>
        <w:rPr>
          <w:rStyle w:val="Hyperlink0"/>
        </w:rPr>
      </w:pPr>
      <w:r>
        <w:rPr>
          <w:rStyle w:val="Hyperlink0"/>
        </w:rPr>
        <w:t>Diese Übung kann</w:t>
      </w:r>
      <w:r w:rsidR="00DA5427">
        <w:rPr>
          <w:rStyle w:val="Hyperlink0"/>
        </w:rPr>
        <w:t>st du mit der Aufgabenstellung „</w:t>
      </w:r>
      <w:r>
        <w:rPr>
          <w:rStyle w:val="Hyperlink0"/>
        </w:rPr>
        <w:t>Wie erlebe ich die Führung in unserem Team?" auch mit deinem Team durchführen. So wirst du dir bewusst, wie deine Führung von deinen Mitarbeiter:innen er</w:t>
      </w:r>
      <w:r w:rsidR="00F167D8">
        <w:rPr>
          <w:rStyle w:val="Hyperlink0"/>
        </w:rPr>
        <w:t>fahren</w:t>
      </w:r>
      <w:r>
        <w:rPr>
          <w:rStyle w:val="Hyperlink0"/>
        </w:rPr>
        <w:t xml:space="preserve"> wird</w:t>
      </w:r>
      <w:r w:rsidR="008B3D76">
        <w:rPr>
          <w:rStyle w:val="Hyperlink0"/>
        </w:rPr>
        <w:t>,</w:t>
      </w:r>
      <w:r>
        <w:rPr>
          <w:rStyle w:val="Hyperlink0"/>
        </w:rPr>
        <w:t xml:space="preserve"> </w:t>
      </w:r>
      <w:r w:rsidR="008B3D76">
        <w:rPr>
          <w:rStyle w:val="Hyperlink0"/>
        </w:rPr>
        <w:t>u</w:t>
      </w:r>
      <w:r>
        <w:rPr>
          <w:rStyle w:val="Hyperlink0"/>
        </w:rPr>
        <w:t>nd welche für dich wichtigen Aspekte wie gut im gelebten Alltag sichtbar sind.</w:t>
      </w:r>
    </w:p>
    <w:p w14:paraId="00AC21AD" w14:textId="238528B4" w:rsidR="00BA2A19" w:rsidRDefault="0084298A">
      <w:pPr>
        <w:pStyle w:val="Textkrper"/>
        <w:rPr>
          <w:rStyle w:val="Hyperlink0"/>
        </w:rPr>
      </w:pPr>
      <w:r>
        <w:rPr>
          <w:rStyle w:val="Hyperlink0"/>
        </w:rPr>
        <w:t>Dazu ist es ebenso hilfreich</w:t>
      </w:r>
      <w:r w:rsidR="008B3D76">
        <w:rPr>
          <w:rStyle w:val="Hyperlink0"/>
        </w:rPr>
        <w:t>,</w:t>
      </w:r>
      <w:r>
        <w:rPr>
          <w:rStyle w:val="Hyperlink0"/>
        </w:rPr>
        <w:t xml:space="preserve"> die Führungsgrundsätze deiner Organisation zu checken und zu überlegen, welche Felder </w:t>
      </w:r>
      <w:r w:rsidR="00F167D8">
        <w:rPr>
          <w:rStyle w:val="Hyperlink0"/>
        </w:rPr>
        <w:t>auf welche Weise</w:t>
      </w:r>
      <w:r>
        <w:rPr>
          <w:rStyle w:val="Hyperlink0"/>
        </w:rPr>
        <w:t xml:space="preserve"> von deinem gelebten Führungsstil abgedeckt werden und welche Einzigartigkeit du mit deiner Persönlichkeit in die Organisation einbringst.</w:t>
      </w:r>
    </w:p>
    <w:p w14:paraId="2D8C271F" w14:textId="77777777" w:rsidR="008B3D76" w:rsidRDefault="0084298A">
      <w:pPr>
        <w:pStyle w:val="Textkrper"/>
        <w:rPr>
          <w:rStyle w:val="Hyperlink0"/>
        </w:rPr>
      </w:pPr>
      <w:r w:rsidRPr="002B0AB2">
        <w:rPr>
          <w:rStyle w:val="Hyperlink0"/>
          <w:i/>
        </w:rPr>
        <w:t>Extra:</w:t>
      </w:r>
      <w:r>
        <w:rPr>
          <w:rStyle w:val="Hyperlink0"/>
        </w:rPr>
        <w:t xml:space="preserve"> </w:t>
      </w:r>
    </w:p>
    <w:p w14:paraId="66948C3D" w14:textId="4502B093" w:rsidR="00BA2A19" w:rsidRDefault="008B3D76">
      <w:pPr>
        <w:pStyle w:val="Textkrper"/>
        <w:rPr>
          <w:rStyle w:val="Hyperlink0"/>
        </w:rPr>
      </w:pPr>
      <w:r>
        <w:rPr>
          <w:rStyle w:val="Hyperlink0"/>
        </w:rPr>
        <w:t>W</w:t>
      </w:r>
      <w:r w:rsidR="0084298A">
        <w:rPr>
          <w:rStyle w:val="Hyperlink0"/>
        </w:rPr>
        <w:t>ir würden uns sehr freuen, wenn du deine Führungsgrundsätze teilst, z. B. mit einem Beitrag bei Twitter oder LinkedIn. Einfach ein Bild deiner Collage mit einem passende</w:t>
      </w:r>
      <w:r w:rsidR="00DA5427">
        <w:rPr>
          <w:rStyle w:val="Hyperlink0"/>
        </w:rPr>
        <w:t>n kurzen Text wie „</w:t>
      </w:r>
      <w:r w:rsidR="0084298A">
        <w:rPr>
          <w:rStyle w:val="Hyperlink0"/>
        </w:rPr>
        <w:t>Meine Reise geht weiter. Heute habe ich meine Führungsgrundsätze mit meinen Ci</w:t>
      </w:r>
      <w:r w:rsidR="00DA5427">
        <w:rPr>
          <w:rStyle w:val="Hyperlink0"/>
        </w:rPr>
        <w:t>rcle-Peers ausgetauscht. #lernOS</w:t>
      </w:r>
      <w:r w:rsidR="0084298A">
        <w:rPr>
          <w:rStyle w:val="Hyperlink0"/>
        </w:rPr>
        <w:t>leadership"</w:t>
      </w:r>
      <w:r w:rsidR="00F167D8">
        <w:rPr>
          <w:rStyle w:val="Hyperlink0"/>
        </w:rPr>
        <w:t xml:space="preserve"> einstellen</w:t>
      </w:r>
      <w:r w:rsidR="0084298A">
        <w:rPr>
          <w:rStyle w:val="Hyperlink0"/>
        </w:rPr>
        <w:t>.</w:t>
      </w:r>
    </w:p>
    <w:p w14:paraId="6BD4E84F" w14:textId="77777777" w:rsidR="00BA2A19" w:rsidRPr="00E85E4A" w:rsidRDefault="0084298A">
      <w:pPr>
        <w:rPr>
          <w:lang w:val="de-DE"/>
        </w:rPr>
      </w:pPr>
      <w:r>
        <w:rPr>
          <w:rStyle w:val="Hyperlink0"/>
          <w:rFonts w:ascii="Arial Unicode MS" w:hAnsi="Arial Unicode MS"/>
        </w:rPr>
        <w:br w:type="page"/>
      </w:r>
    </w:p>
    <w:p w14:paraId="61E1166F" w14:textId="232C29BF" w:rsidR="00BA2A19" w:rsidRDefault="0084298A">
      <w:pPr>
        <w:pStyle w:val="berschrift2"/>
        <w:rPr>
          <w:rStyle w:val="Hyperlink0"/>
        </w:rPr>
      </w:pPr>
      <w:bookmarkStart w:id="62" w:name="_Toc116587830"/>
      <w:r>
        <w:rPr>
          <w:rStyle w:val="Hyperlink0"/>
        </w:rPr>
        <w:lastRenderedPageBreak/>
        <w:t>Kata 6</w:t>
      </w:r>
      <w:r w:rsidR="00425A6B">
        <w:rPr>
          <w:rStyle w:val="Hyperlink0"/>
        </w:rPr>
        <w:t>.1</w:t>
      </w:r>
      <w:r>
        <w:rPr>
          <w:rStyle w:val="Hyperlink0"/>
        </w:rPr>
        <w:t>: Spiral Dynamics – dein Blick au</w:t>
      </w:r>
      <w:r w:rsidR="009849E8">
        <w:rPr>
          <w:rStyle w:val="Hyperlink0"/>
        </w:rPr>
        <w:t>f die Organisation</w:t>
      </w:r>
      <w:bookmarkEnd w:id="62"/>
    </w:p>
    <w:p w14:paraId="47B05D57" w14:textId="77777777" w:rsidR="00BA2A19" w:rsidRDefault="0084298A" w:rsidP="00425A6B">
      <w:pPr>
        <w:spacing w:before="200"/>
        <w:rPr>
          <w:rStyle w:val="Hyperlink0"/>
        </w:rPr>
      </w:pPr>
      <w:r>
        <w:rPr>
          <w:rStyle w:val="Hyperlink0"/>
        </w:rPr>
        <w:t>Im Folgenden siehst du ein intuitiv erfassbares und doch komplexes Entwicklungsmodell für Menschen, Teams und Organisationen. Es basiert auf den Forschungsarbeiten von Clare Graves. Von Don E. Beck und Christopher C. Cowan wurde es anwenderfreundlicher formuliert und dadurch auch über akademische Kreise hinaus bekannt gemacht.</w:t>
      </w:r>
    </w:p>
    <w:p w14:paraId="53F9BAFB" w14:textId="428BDAC5" w:rsidR="00BA2A19" w:rsidRDefault="0084298A">
      <w:pPr>
        <w:rPr>
          <w:rStyle w:val="Hyperlink0"/>
        </w:rPr>
      </w:pPr>
      <w:r>
        <w:rPr>
          <w:rStyle w:val="Hyperlink0"/>
        </w:rPr>
        <w:t>Mach dich mit den 8 Ebenen der Entwicklung vertraut. Nutz für einen Überblick sowohl die Grafik als auch die Tabelle. Bei diesem Überblick geht es nicht darum, das Modell im Detail zu verstehen. Wichtiger ist es</w:t>
      </w:r>
      <w:r w:rsidR="00F167D8">
        <w:rPr>
          <w:rStyle w:val="Hyperlink0"/>
        </w:rPr>
        <w:t>,</w:t>
      </w:r>
      <w:r>
        <w:rPr>
          <w:rStyle w:val="Hyperlink0"/>
        </w:rPr>
        <w:t xml:space="preserve"> auf das Folgende zu achten: </w:t>
      </w:r>
      <w:r w:rsidR="00F167D8">
        <w:rPr>
          <w:rStyle w:val="Hyperlink0"/>
        </w:rPr>
        <w:t>M</w:t>
      </w:r>
      <w:r>
        <w:rPr>
          <w:rStyle w:val="Hyperlink0"/>
        </w:rPr>
        <w:t>it welcher Ebene / welchen Ebenen gehst du in Resonanz</w:t>
      </w:r>
      <w:r w:rsidR="008B3D76">
        <w:rPr>
          <w:rStyle w:val="Hyperlink0"/>
        </w:rPr>
        <w:t>,</w:t>
      </w:r>
      <w:r>
        <w:rPr>
          <w:rStyle w:val="Hyperlink0"/>
        </w:rPr>
        <w:t xml:space="preserve"> d. h. worauf und wie (positiv, negativ …) reagierst du?</w:t>
      </w:r>
    </w:p>
    <w:p w14:paraId="2E870A00" w14:textId="77777777" w:rsidR="00BA2A19" w:rsidRDefault="00BA2A19">
      <w:pPr>
        <w:pStyle w:val="Compact"/>
        <w:rPr>
          <w:rStyle w:val="Ohne"/>
          <w:b/>
          <w:bCs/>
          <w:lang w:val="de-DE"/>
        </w:rPr>
      </w:pPr>
    </w:p>
    <w:p w14:paraId="0D975B2C" w14:textId="1DC301F8" w:rsidR="00BA2A19" w:rsidRDefault="6E606DB0" w:rsidP="00DD5A7E">
      <w:pPr>
        <w:pStyle w:val="Compact"/>
        <w:spacing w:line="259" w:lineRule="auto"/>
        <w:rPr>
          <w:rStyle w:val="Ohne"/>
          <w:b/>
          <w:bCs/>
          <w:lang w:val="de-DE"/>
        </w:rPr>
      </w:pPr>
      <w:r w:rsidRPr="6E606DB0">
        <w:rPr>
          <w:rStyle w:val="Ohne"/>
          <w:b/>
          <w:bCs/>
          <w:lang w:val="de-DE"/>
        </w:rPr>
        <w:t>Ein Entwicklungsmodell für Menschen, Teams und Organisationen</w:t>
      </w:r>
    </w:p>
    <w:p w14:paraId="5F9F5DB5" w14:textId="39198722" w:rsidR="00BA2A19" w:rsidRDefault="00BA2A19" w:rsidP="6E606DB0">
      <w:pPr>
        <w:pStyle w:val="Compact"/>
        <w:rPr>
          <w:rStyle w:val="Hyperlink0"/>
          <w:color w:val="000000" w:themeColor="text1"/>
        </w:rPr>
      </w:pPr>
    </w:p>
    <w:p w14:paraId="4C499E9F" w14:textId="312EEAB0" w:rsidR="00BA2A19" w:rsidRDefault="0084298A" w:rsidP="6E606DB0">
      <w:pPr>
        <w:pStyle w:val="Compact"/>
        <w:rPr>
          <w:rStyle w:val="Hyperlink0"/>
          <w:color w:val="000000" w:themeColor="text1"/>
        </w:rPr>
      </w:pPr>
      <w:r>
        <w:rPr>
          <w:noProof/>
          <w:lang w:val="de-DE"/>
        </w:rPr>
        <w:drawing>
          <wp:inline distT="0" distB="0" distL="0" distR="0" wp14:anchorId="23629C24" wp14:editId="7BBD7C45">
            <wp:extent cx="6257925" cy="3676531"/>
            <wp:effectExtent l="0" t="0" r="0" b="0"/>
            <wp:docPr id="831414371" name="Grafik 831414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extLst>
                        <a:ext uri="{28A0092B-C50C-407E-A947-70E740481C1C}">
                          <a14:useLocalDpi xmlns:a14="http://schemas.microsoft.com/office/drawing/2010/main" val="0"/>
                        </a:ext>
                      </a:extLst>
                    </a:blip>
                    <a:stretch>
                      <a:fillRect/>
                    </a:stretch>
                  </pic:blipFill>
                  <pic:spPr>
                    <a:xfrm>
                      <a:off x="0" y="0"/>
                      <a:ext cx="6257925" cy="3676531"/>
                    </a:xfrm>
                    <a:prstGeom prst="rect">
                      <a:avLst/>
                    </a:prstGeom>
                  </pic:spPr>
                </pic:pic>
              </a:graphicData>
            </a:graphic>
          </wp:inline>
        </w:drawing>
      </w:r>
    </w:p>
    <w:p w14:paraId="63F38D30" w14:textId="015A8E11" w:rsidR="00BA2A19" w:rsidRPr="002B0AB2" w:rsidRDefault="00FA1D22" w:rsidP="00FA1D22">
      <w:pPr>
        <w:pStyle w:val="Compact"/>
        <w:rPr>
          <w:rStyle w:val="Ohne"/>
          <w:b/>
          <w:bCs/>
          <w:sz w:val="16"/>
          <w:szCs w:val="16"/>
          <w:lang w:val="de-DE"/>
        </w:rPr>
      </w:pPr>
      <w:r w:rsidRPr="002B0AB2">
        <w:rPr>
          <w:rStyle w:val="Hyperlink0"/>
          <w:sz w:val="16"/>
          <w:szCs w:val="16"/>
        </w:rPr>
        <w:t>Grafik erstellt von Marianne Windelband und Johanna Zimmermann in Anlehnung an Don E. Beck und Christopher C. Cowan und auf Basis von Clare C. Graves</w:t>
      </w:r>
    </w:p>
    <w:p w14:paraId="2AB4CA6D" w14:textId="2CA092D5" w:rsidR="00BA2A19" w:rsidRDefault="00BA2A19" w:rsidP="6E606DB0">
      <w:pPr>
        <w:pStyle w:val="Compact"/>
        <w:rPr>
          <w:rStyle w:val="Ohne"/>
          <w:b/>
          <w:bCs/>
          <w:lang w:val="de-DE"/>
        </w:rPr>
      </w:pPr>
    </w:p>
    <w:p w14:paraId="4B15FF5D" w14:textId="00DBC1F0" w:rsidR="00BA2A19" w:rsidRDefault="6E606DB0">
      <w:pPr>
        <w:pStyle w:val="Compact"/>
        <w:rPr>
          <w:rStyle w:val="Ohne"/>
          <w:b/>
          <w:bCs/>
          <w:lang w:val="de-DE"/>
        </w:rPr>
      </w:pPr>
      <w:r w:rsidRPr="6E606DB0">
        <w:rPr>
          <w:rStyle w:val="Ohne"/>
          <w:b/>
          <w:bCs/>
          <w:lang w:val="de-DE"/>
        </w:rPr>
        <w:t>Erläuterungen zum Modell:</w:t>
      </w:r>
    </w:p>
    <w:p w14:paraId="25F27099" w14:textId="7DFF6789" w:rsidR="00BA2A19" w:rsidRDefault="0084298A" w:rsidP="002B0AB2">
      <w:pPr>
        <w:pStyle w:val="Compact"/>
        <w:numPr>
          <w:ilvl w:val="0"/>
          <w:numId w:val="62"/>
        </w:numPr>
        <w:ind w:left="714" w:hanging="357"/>
        <w:rPr>
          <w:rStyle w:val="Hyperlink0"/>
        </w:rPr>
      </w:pPr>
      <w:r>
        <w:rPr>
          <w:rStyle w:val="Hyperlink0"/>
        </w:rPr>
        <w:t xml:space="preserve">Menschen, Teams und Organisationen lassen sich nie </w:t>
      </w:r>
      <w:r w:rsidR="00F167D8">
        <w:rPr>
          <w:rStyle w:val="Hyperlink0"/>
        </w:rPr>
        <w:t xml:space="preserve">nur </w:t>
      </w:r>
      <w:r>
        <w:rPr>
          <w:rStyle w:val="Hyperlink0"/>
        </w:rPr>
        <w:t>auf eine Entwicklungsstufe reduzieren</w:t>
      </w:r>
      <w:r w:rsidR="00FA1D22">
        <w:rPr>
          <w:rStyle w:val="Hyperlink0"/>
        </w:rPr>
        <w:t>.</w:t>
      </w:r>
      <w:r>
        <w:rPr>
          <w:rStyle w:val="Hyperlink0"/>
        </w:rPr>
        <w:t xml:space="preserve"> </w:t>
      </w:r>
      <w:r w:rsidR="00FA1D22">
        <w:rPr>
          <w:rStyle w:val="Hyperlink0"/>
        </w:rPr>
        <w:t>I</w:t>
      </w:r>
      <w:r>
        <w:rPr>
          <w:rStyle w:val="Hyperlink0"/>
        </w:rPr>
        <w:t xml:space="preserve">n jeder Entwicklungsstufe sind alle Aspekte der vorherigen Entwicklungsstufen vorhanden. </w:t>
      </w:r>
    </w:p>
    <w:p w14:paraId="4A340135" w14:textId="1B832334" w:rsidR="00F94C64" w:rsidRDefault="00F94C64" w:rsidP="002B0AB2">
      <w:pPr>
        <w:pStyle w:val="Compact"/>
        <w:numPr>
          <w:ilvl w:val="0"/>
          <w:numId w:val="62"/>
        </w:numPr>
        <w:ind w:left="714" w:hanging="357"/>
        <w:rPr>
          <w:lang w:val="de-DE"/>
        </w:rPr>
      </w:pPr>
      <w:r>
        <w:rPr>
          <w:lang w:val="de-DE"/>
        </w:rPr>
        <w:t>Die Zuordnung muss dabei nicht eindeutig sein. Beispielsweise kann man immer wieder beobachten, dass die proklamierten Werte einer Organisation einer anderen Entwicklungsstufe zugeordnet werden können als die (noch) gelebten Praktiken.</w:t>
      </w:r>
    </w:p>
    <w:p w14:paraId="60D660F1" w14:textId="407C7519" w:rsidR="00BA2A19" w:rsidRDefault="0084298A" w:rsidP="00F94C64">
      <w:pPr>
        <w:pStyle w:val="Compact"/>
        <w:numPr>
          <w:ilvl w:val="0"/>
          <w:numId w:val="62"/>
        </w:numPr>
        <w:ind w:left="709" w:hanging="709"/>
        <w:rPr>
          <w:lang w:val="de-DE"/>
        </w:rPr>
      </w:pPr>
      <w:r>
        <w:rPr>
          <w:rStyle w:val="Hyperlink0"/>
        </w:rPr>
        <w:lastRenderedPageBreak/>
        <w:t>Auf den Ebenen 1-6 fällt es Menschen schwer die anderen Stufen respektvoll zusehen und anzuerkennen, erst ab Ebene 7 (Gelb) ist das Verständnis da, dass alle Stufen ihre Berechtigung haben.</w:t>
      </w:r>
    </w:p>
    <w:p w14:paraId="1F0318A0" w14:textId="77777777" w:rsidR="00A1259D" w:rsidRDefault="00A1259D">
      <w:pPr>
        <w:pStyle w:val="Compact"/>
        <w:rPr>
          <w:rStyle w:val="Ohne"/>
          <w:b/>
          <w:bCs/>
          <w:lang w:val="de-DE"/>
        </w:rPr>
      </w:pPr>
    </w:p>
    <w:p w14:paraId="2F72F579" w14:textId="31EE536C" w:rsidR="00BA2A19" w:rsidRDefault="6E606DB0">
      <w:pPr>
        <w:pStyle w:val="Compact"/>
        <w:rPr>
          <w:rStyle w:val="Ohne"/>
          <w:b/>
          <w:bCs/>
          <w:lang w:val="de-DE"/>
        </w:rPr>
      </w:pPr>
      <w:r w:rsidRPr="6E606DB0">
        <w:rPr>
          <w:rStyle w:val="Ohne"/>
          <w:b/>
          <w:bCs/>
          <w:lang w:val="de-DE"/>
        </w:rPr>
        <w:t>Spiral Dynamics: Eine nähere Betrachtung der ersten 7 Entwicklungsstufen</w:t>
      </w:r>
    </w:p>
    <w:p w14:paraId="59FB2388" w14:textId="77777777" w:rsidR="00053627" w:rsidRDefault="00053627">
      <w:pPr>
        <w:pStyle w:val="Compact"/>
        <w:rPr>
          <w:rStyle w:val="Ohne"/>
          <w:b/>
          <w:bCs/>
          <w:lang w:val="de-DE"/>
        </w:rPr>
      </w:pPr>
    </w:p>
    <w:p w14:paraId="683FF3E1" w14:textId="52F7CA05" w:rsidR="00BA2A19" w:rsidRDefault="001C6F4B">
      <w:pPr>
        <w:rPr>
          <w:rStyle w:val="Ohne"/>
          <w:rFonts w:ascii="Arial" w:eastAsia="Arial" w:hAnsi="Arial" w:cs="Arial"/>
          <w:lang w:val="de-DE"/>
        </w:rPr>
      </w:pPr>
      <w:r w:rsidRPr="001C6F4B">
        <w:rPr>
          <w:noProof/>
          <w:lang w:val="de-DE"/>
        </w:rPr>
        <w:drawing>
          <wp:inline distT="0" distB="0" distL="0" distR="0" wp14:anchorId="09026942" wp14:editId="655A4436">
            <wp:extent cx="5971540" cy="4978017"/>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71540" cy="4978017"/>
                    </a:xfrm>
                    <a:prstGeom prst="rect">
                      <a:avLst/>
                    </a:prstGeom>
                    <a:noFill/>
                    <a:ln>
                      <a:noFill/>
                    </a:ln>
                  </pic:spPr>
                </pic:pic>
              </a:graphicData>
            </a:graphic>
          </wp:inline>
        </w:drawing>
      </w:r>
    </w:p>
    <w:p w14:paraId="787BDF2B" w14:textId="77777777" w:rsidR="00BA2A19" w:rsidRDefault="0084298A" w:rsidP="002B0AB2">
      <w:pPr>
        <w:pStyle w:val="Compact"/>
        <w:rPr>
          <w:rStyle w:val="Ohne"/>
          <w:sz w:val="16"/>
          <w:szCs w:val="16"/>
          <w:lang w:val="de-DE"/>
        </w:rPr>
      </w:pPr>
      <w:r>
        <w:rPr>
          <w:rStyle w:val="Ohne"/>
          <w:sz w:val="16"/>
          <w:szCs w:val="16"/>
          <w:lang w:val="de-DE"/>
        </w:rPr>
        <w:t>Tabelle basierend auf Don E. Beck, Christopher C. Cowan: Spiral Dynamics, 9te Auflage 2020, Zusammenstellung M. Windelband</w:t>
      </w:r>
    </w:p>
    <w:p w14:paraId="432D6C0F" w14:textId="77777777" w:rsidR="00BA2A19" w:rsidRDefault="00BA2A19">
      <w:pPr>
        <w:ind w:left="480"/>
        <w:rPr>
          <w:rStyle w:val="Ohne"/>
          <w:rFonts w:ascii="Arial" w:eastAsia="Arial" w:hAnsi="Arial" w:cs="Arial"/>
          <w:lang w:val="de-DE"/>
        </w:rPr>
      </w:pPr>
    </w:p>
    <w:p w14:paraId="4097439B" w14:textId="1DFEE23A" w:rsidR="00BA2A19" w:rsidRDefault="0084298A" w:rsidP="002B0AB2">
      <w:pPr>
        <w:spacing w:after="200"/>
        <w:rPr>
          <w:rStyle w:val="Hyperlink0"/>
        </w:rPr>
      </w:pPr>
      <w:r>
        <w:rPr>
          <w:rStyle w:val="Hyperlink0"/>
        </w:rPr>
        <w:t>Quellen und interessante Links</w:t>
      </w:r>
      <w:r w:rsidR="007F6149">
        <w:rPr>
          <w:rStyle w:val="Hyperlink0"/>
        </w:rPr>
        <w:t>:</w:t>
      </w:r>
    </w:p>
    <w:p w14:paraId="06096814" w14:textId="26156532" w:rsidR="00BA2A19" w:rsidRPr="002B0AB2" w:rsidRDefault="0084298A" w:rsidP="002B0AB2">
      <w:pPr>
        <w:pStyle w:val="Listenabsatz"/>
        <w:numPr>
          <w:ilvl w:val="0"/>
          <w:numId w:val="93"/>
        </w:numPr>
        <w:ind w:left="714" w:hanging="357"/>
        <w:rPr>
          <w:rStyle w:val="Ohne"/>
          <w:lang w:val="de-DE"/>
        </w:rPr>
      </w:pPr>
      <w:r w:rsidRPr="002B0AB2">
        <w:rPr>
          <w:rStyle w:val="Ohne"/>
          <w:lang w:val="de-DE"/>
        </w:rPr>
        <w:t xml:space="preserve">Don E. Beck, Christopher C. Cowan: Spiral Dynamics - Leadership, Werte und Wandel </w:t>
      </w:r>
      <w:r w:rsidR="00F167D8">
        <w:rPr>
          <w:rStyle w:val="Ohne"/>
          <w:lang w:val="de-DE"/>
        </w:rPr>
        <w:t>-</w:t>
      </w:r>
      <w:r w:rsidRPr="002B0AB2">
        <w:rPr>
          <w:rStyle w:val="Ohne"/>
          <w:lang w:val="de-DE"/>
        </w:rPr>
        <w:t xml:space="preserve"> </w:t>
      </w:r>
      <w:r w:rsidR="00F167D8">
        <w:rPr>
          <w:rStyle w:val="Ohne"/>
          <w:lang w:val="de-DE"/>
        </w:rPr>
        <w:t>e</w:t>
      </w:r>
      <w:r w:rsidRPr="002B0AB2">
        <w:rPr>
          <w:rStyle w:val="Ohne"/>
          <w:lang w:val="de-DE"/>
        </w:rPr>
        <w:t>ine Landkarte für Business, Politik und Gesellschaft im 21. Jahrhundert, 9te Auflage 2020</w:t>
      </w:r>
    </w:p>
    <w:p w14:paraId="31EA87C8" w14:textId="77777777" w:rsidR="00BA2A19" w:rsidRPr="00D079E5" w:rsidRDefault="6E606DB0" w:rsidP="002B0AB2">
      <w:pPr>
        <w:pStyle w:val="Listenabsatz"/>
        <w:numPr>
          <w:ilvl w:val="0"/>
          <w:numId w:val="93"/>
        </w:numPr>
        <w:ind w:left="714" w:hanging="357"/>
        <w:rPr>
          <w:rStyle w:val="Ohne"/>
        </w:rPr>
      </w:pPr>
      <w:r w:rsidRPr="00D079E5">
        <w:rPr>
          <w:rStyle w:val="Ohne"/>
        </w:rPr>
        <w:t>Clare W. Graves homepage: http://www.clarewgraves.com/</w:t>
      </w:r>
    </w:p>
    <w:p w14:paraId="673D5C7F" w14:textId="77777777" w:rsidR="00D85BF2" w:rsidRDefault="0084298A" w:rsidP="00F9358D">
      <w:pPr>
        <w:spacing w:after="200"/>
        <w:rPr>
          <w:rStyle w:val="Hyperlink"/>
          <w:color w:val="000000" w:themeColor="text1"/>
          <w:u w:val="none"/>
          <w:lang w:val="de-DE"/>
        </w:rPr>
      </w:pPr>
      <w:r w:rsidRPr="00E85E4A">
        <w:rPr>
          <w:rStyle w:val="Hyperlink"/>
          <w:color w:val="000000" w:themeColor="text1"/>
          <w:u w:val="none"/>
          <w:lang w:val="de-DE"/>
        </w:rPr>
        <w:t>Wer Inspiration sucht auf dem Weg zur “evolutionären Organisation”</w:t>
      </w:r>
      <w:r w:rsidR="00D85BF2">
        <w:rPr>
          <w:rStyle w:val="Hyperlink"/>
          <w:color w:val="000000" w:themeColor="text1"/>
          <w:u w:val="none"/>
          <w:lang w:val="de-DE"/>
        </w:rPr>
        <w:t xml:space="preserve">: </w:t>
      </w:r>
    </w:p>
    <w:p w14:paraId="1F867907" w14:textId="456FA5ED" w:rsidR="009849E8" w:rsidRPr="00F9358D" w:rsidRDefault="0084298A" w:rsidP="00F9358D">
      <w:pPr>
        <w:spacing w:after="200"/>
        <w:rPr>
          <w:rStyle w:val="Hyperlink0"/>
          <w:color w:val="000000" w:themeColor="text1"/>
        </w:rPr>
      </w:pPr>
      <w:r w:rsidRPr="008957F5">
        <w:rPr>
          <w:rStyle w:val="Hyperlink"/>
          <w:color w:val="000000" w:themeColor="text1"/>
          <w:u w:val="none"/>
          <w:lang w:val="de-DE"/>
        </w:rPr>
        <w:t xml:space="preserve">Frederic Laloux, </w:t>
      </w:r>
      <w:r w:rsidR="008957F5" w:rsidRPr="008957F5">
        <w:rPr>
          <w:lang w:val="de-DE"/>
        </w:rPr>
        <w:t>Reinventing</w:t>
      </w:r>
      <w:r w:rsidR="008957F5" w:rsidRPr="00301C3B">
        <w:rPr>
          <w:lang w:val="de-DE"/>
        </w:rPr>
        <w:t xml:space="preserve"> Organisations, </w:t>
      </w:r>
      <w:r w:rsidR="008957F5">
        <w:rPr>
          <w:rStyle w:val="Hyperlink0"/>
        </w:rPr>
        <w:t>München, 2017, Verlag Franz Vahlen</w:t>
      </w:r>
      <w:r w:rsidRPr="008957F5">
        <w:rPr>
          <w:rStyle w:val="Hyperlink"/>
          <w:color w:val="000000" w:themeColor="text1"/>
          <w:u w:val="none"/>
          <w:lang w:val="de-DE"/>
        </w:rPr>
        <w:t>.</w:t>
      </w:r>
      <w:r w:rsidRPr="008957F5">
        <w:rPr>
          <w:rStyle w:val="Hyperlink0"/>
          <w:rFonts w:ascii="Arial Unicode MS" w:hAnsi="Arial Unicode MS"/>
        </w:rPr>
        <w:br w:type="page"/>
      </w:r>
    </w:p>
    <w:p w14:paraId="584CEC22" w14:textId="4BDB5691" w:rsidR="008B30BE" w:rsidRDefault="008B30BE" w:rsidP="001B70DC">
      <w:pPr>
        <w:pStyle w:val="berschrift2"/>
        <w:rPr>
          <w:rStyle w:val="Hyperlink0"/>
        </w:rPr>
      </w:pPr>
      <w:bookmarkStart w:id="63" w:name="_Toc116587831"/>
      <w:r>
        <w:rPr>
          <w:rStyle w:val="Hyperlink0"/>
        </w:rPr>
        <w:lastRenderedPageBreak/>
        <w:t>Kata 6.2: Spiral Dynamics – dein Blick auf dich und dein Team</w:t>
      </w:r>
      <w:bookmarkEnd w:id="63"/>
    </w:p>
    <w:p w14:paraId="45C84C36" w14:textId="63516F07" w:rsidR="008B30BE" w:rsidRDefault="00B76C10" w:rsidP="001B70DC">
      <w:pPr>
        <w:spacing w:before="200" w:after="200"/>
        <w:rPr>
          <w:rStyle w:val="Hyperlink0"/>
        </w:rPr>
      </w:pPr>
      <w:r>
        <w:rPr>
          <w:rStyle w:val="Hyperlink0"/>
        </w:rPr>
        <w:t>Nutz</w:t>
      </w:r>
      <w:r w:rsidR="008B30BE">
        <w:rPr>
          <w:rStyle w:val="Hyperlink0"/>
        </w:rPr>
        <w:t xml:space="preserve"> </w:t>
      </w:r>
      <w:r>
        <w:rPr>
          <w:rStyle w:val="Hyperlink0"/>
        </w:rPr>
        <w:t>gerne</w:t>
      </w:r>
      <w:r w:rsidR="008B30BE">
        <w:rPr>
          <w:rStyle w:val="Hyperlink0"/>
        </w:rPr>
        <w:t xml:space="preserve"> das Modell Spiral Dynamics</w:t>
      </w:r>
      <w:r>
        <w:rPr>
          <w:rStyle w:val="Hyperlink0"/>
        </w:rPr>
        <w:t>, um mal einen anderen Blick auf dich und dein Team zu werfen. Folgende Fragen können deine Reflexion (und euren Austausch</w:t>
      </w:r>
      <w:r w:rsidR="001B70DC">
        <w:rPr>
          <w:rStyle w:val="Hyperlink0"/>
        </w:rPr>
        <w:t>)</w:t>
      </w:r>
      <w:r>
        <w:rPr>
          <w:rStyle w:val="Hyperlink0"/>
        </w:rPr>
        <w:t xml:space="preserve"> lenken</w:t>
      </w:r>
      <w:r w:rsidR="001B70DC">
        <w:rPr>
          <w:rStyle w:val="Hyperlink0"/>
        </w:rPr>
        <w:t>.</w:t>
      </w:r>
    </w:p>
    <w:p w14:paraId="53842973" w14:textId="2C9AFE6F" w:rsidR="008B30BE" w:rsidRDefault="009849E8" w:rsidP="00B76C10">
      <w:pPr>
        <w:pStyle w:val="Listenabsatz"/>
        <w:numPr>
          <w:ilvl w:val="0"/>
          <w:numId w:val="103"/>
        </w:numPr>
        <w:rPr>
          <w:rStyle w:val="Hyperlink0"/>
        </w:rPr>
      </w:pPr>
      <w:r w:rsidRPr="6E606DB0">
        <w:rPr>
          <w:rStyle w:val="Hyperlink0"/>
        </w:rPr>
        <w:t>Reflexion und Austausch</w:t>
      </w:r>
    </w:p>
    <w:p w14:paraId="679A69C6" w14:textId="77777777" w:rsidR="009849E8" w:rsidRDefault="009849E8" w:rsidP="009849E8">
      <w:pPr>
        <w:spacing w:after="36"/>
        <w:ind w:left="482"/>
        <w:rPr>
          <w:rStyle w:val="Hyperlink0"/>
        </w:rPr>
      </w:pPr>
      <w:r w:rsidRPr="002B0AB2">
        <w:rPr>
          <w:rStyle w:val="Hyperlink0"/>
        </w:rPr>
        <w:t>Überleg für dich und tauscht euch untereinander aus: Wo siehst du dich selbst, wo dein Team, wo deine Organisation?</w:t>
      </w:r>
    </w:p>
    <w:p w14:paraId="29D8B662" w14:textId="77777777" w:rsidR="009849E8" w:rsidRDefault="009849E8" w:rsidP="009849E8">
      <w:pPr>
        <w:spacing w:after="200"/>
        <w:ind w:left="482"/>
        <w:rPr>
          <w:rStyle w:val="Ohne"/>
          <w:lang w:val="de-DE"/>
        </w:rPr>
      </w:pPr>
      <w:r>
        <w:rPr>
          <w:rStyle w:val="Ohne"/>
          <w:lang w:val="de-DE"/>
        </w:rPr>
        <w:t>Dazu hier einige Fragen zur Anregung:</w:t>
      </w:r>
    </w:p>
    <w:p w14:paraId="79D9A531" w14:textId="77777777" w:rsidR="009849E8" w:rsidRDefault="009849E8" w:rsidP="009849E8">
      <w:pPr>
        <w:spacing w:after="200"/>
        <w:ind w:left="482"/>
        <w:rPr>
          <w:rStyle w:val="Ohne"/>
          <w:lang w:val="de-DE"/>
        </w:rPr>
      </w:pPr>
      <w:r w:rsidRPr="158A9151">
        <w:rPr>
          <w:rStyle w:val="Ohne"/>
          <w:lang w:val="de-DE"/>
        </w:rPr>
        <w:t>Du in deiner Führungsrolle</w:t>
      </w:r>
    </w:p>
    <w:p w14:paraId="2DA32F9B" w14:textId="77777777" w:rsidR="009849E8" w:rsidRPr="002B0AB2" w:rsidRDefault="009849E8" w:rsidP="009849E8">
      <w:pPr>
        <w:spacing w:after="200"/>
        <w:ind w:left="839"/>
        <w:rPr>
          <w:rStyle w:val="Hyperlink0"/>
        </w:rPr>
      </w:pPr>
      <w:r>
        <w:rPr>
          <w:rStyle w:val="Hyperlink0"/>
        </w:rPr>
        <w:t xml:space="preserve">Auf welcher Ebene bewegst du dich vorwiegend, z. B. weil es deine Aufgabe, dein Umfeld erfordert? </w:t>
      </w:r>
    </w:p>
    <w:p w14:paraId="686608E0" w14:textId="77777777" w:rsidR="009849E8" w:rsidRPr="002B0AB2" w:rsidRDefault="009849E8" w:rsidP="009849E8">
      <w:pPr>
        <w:spacing w:after="200"/>
        <w:ind w:left="839"/>
        <w:rPr>
          <w:rStyle w:val="Hyperlink0"/>
        </w:rPr>
      </w:pPr>
      <w:r>
        <w:rPr>
          <w:rStyle w:val="Hyperlink0"/>
        </w:rPr>
        <w:t>Gibt es einen Unterschied zwischen deinen Werten und Führungsidealen und deinem Handeln?</w:t>
      </w:r>
    </w:p>
    <w:p w14:paraId="2D6F62BA" w14:textId="01AD8D59" w:rsidR="009849E8" w:rsidRPr="002B0AB2" w:rsidRDefault="009849E8" w:rsidP="009849E8">
      <w:pPr>
        <w:spacing w:after="200"/>
        <w:ind w:left="839"/>
        <w:rPr>
          <w:rStyle w:val="Hyperlink0"/>
        </w:rPr>
      </w:pPr>
      <w:r w:rsidRPr="6E606DB0">
        <w:rPr>
          <w:rStyle w:val="Hyperlink0"/>
        </w:rPr>
        <w:t>Gibt es eine andere Ebene</w:t>
      </w:r>
      <w:r>
        <w:rPr>
          <w:rStyle w:val="Hyperlink0"/>
        </w:rPr>
        <w:t>,</w:t>
      </w:r>
      <w:r w:rsidRPr="6E606DB0">
        <w:rPr>
          <w:rStyle w:val="Hyperlink0"/>
        </w:rPr>
        <w:t xml:space="preserve"> auf die du je nach Kontext springst oder z.</w:t>
      </w:r>
      <w:r w:rsidR="00F94C64">
        <w:rPr>
          <w:rStyle w:val="Hyperlink0"/>
        </w:rPr>
        <w:t xml:space="preserve"> </w:t>
      </w:r>
      <w:r w:rsidRPr="6E606DB0">
        <w:rPr>
          <w:rStyle w:val="Hyperlink0"/>
        </w:rPr>
        <w:t>B. auch in Stresssituationen zurückfällst?</w:t>
      </w:r>
    </w:p>
    <w:p w14:paraId="252B3BE2" w14:textId="77777777" w:rsidR="009849E8" w:rsidRDefault="009849E8" w:rsidP="009849E8">
      <w:pPr>
        <w:spacing w:after="200"/>
        <w:ind w:left="482"/>
        <w:rPr>
          <w:rStyle w:val="Ohne"/>
          <w:lang w:val="de-DE"/>
        </w:rPr>
      </w:pPr>
      <w:r w:rsidRPr="6E606DB0">
        <w:rPr>
          <w:rStyle w:val="Ohne"/>
          <w:lang w:val="de-DE"/>
        </w:rPr>
        <w:t>Dein Team (Mitarbeiter:innen bzw. deine Peer-Group / deine Arbeitsgruppe / die Kolleg:innen)</w:t>
      </w:r>
    </w:p>
    <w:p w14:paraId="06A51D6E" w14:textId="77777777" w:rsidR="009849E8" w:rsidRPr="002B0AB2" w:rsidRDefault="009849E8" w:rsidP="009849E8">
      <w:pPr>
        <w:spacing w:after="200"/>
        <w:ind w:left="839"/>
        <w:rPr>
          <w:rStyle w:val="Hyperlink0"/>
        </w:rPr>
      </w:pPr>
      <w:r w:rsidRPr="6E606DB0">
        <w:rPr>
          <w:rStyle w:val="Hyperlink0"/>
        </w:rPr>
        <w:t>Auf welchen Ebenen befinden sich deine Mitarbeiter:innen?</w:t>
      </w:r>
    </w:p>
    <w:p w14:paraId="0766ADA7" w14:textId="77777777" w:rsidR="009849E8" w:rsidRPr="002B0AB2" w:rsidRDefault="009849E8" w:rsidP="009849E8">
      <w:pPr>
        <w:spacing w:after="200"/>
        <w:ind w:left="839"/>
        <w:rPr>
          <w:rStyle w:val="Hyperlink0"/>
        </w:rPr>
      </w:pPr>
      <w:r>
        <w:rPr>
          <w:rStyle w:val="Hyperlink0"/>
        </w:rPr>
        <w:t>Gibt es Unterschiede zwischen einzelnen Mitarbeiter:innen?</w:t>
      </w:r>
    </w:p>
    <w:p w14:paraId="092084FC" w14:textId="77777777" w:rsidR="009849E8" w:rsidRDefault="009849E8" w:rsidP="009849E8">
      <w:pPr>
        <w:ind w:left="839"/>
        <w:rPr>
          <w:rStyle w:val="Hyperlink0"/>
        </w:rPr>
      </w:pPr>
      <w:r>
        <w:rPr>
          <w:rStyle w:val="Hyperlink0"/>
        </w:rPr>
        <w:t>Passt du dein Führungsverhalten an dein Gegenüber oder auch je nach Situation an?</w:t>
      </w:r>
    </w:p>
    <w:p w14:paraId="3F9A7C8E" w14:textId="77777777" w:rsidR="009849E8" w:rsidRPr="002B0AB2" w:rsidRDefault="009849E8" w:rsidP="009849E8">
      <w:pPr>
        <w:ind w:left="839"/>
        <w:rPr>
          <w:rStyle w:val="Hyperlink0"/>
        </w:rPr>
      </w:pPr>
    </w:p>
    <w:p w14:paraId="24A93897" w14:textId="77777777" w:rsidR="009849E8" w:rsidRDefault="009849E8" w:rsidP="009849E8">
      <w:pPr>
        <w:spacing w:after="200"/>
        <w:ind w:left="482"/>
        <w:rPr>
          <w:rStyle w:val="Ohne"/>
          <w:lang w:val="de-DE"/>
        </w:rPr>
      </w:pPr>
      <w:r>
        <w:rPr>
          <w:rStyle w:val="Ohne"/>
          <w:lang w:val="de-DE"/>
        </w:rPr>
        <w:t>Dein Unternehmen (bzw. die Organisation)</w:t>
      </w:r>
    </w:p>
    <w:p w14:paraId="0AECCD01" w14:textId="77777777" w:rsidR="009849E8" w:rsidRPr="002B0AB2" w:rsidRDefault="009849E8" w:rsidP="009849E8">
      <w:pPr>
        <w:spacing w:after="200"/>
        <w:ind w:left="839"/>
        <w:rPr>
          <w:rStyle w:val="Hyperlink0"/>
        </w:rPr>
      </w:pPr>
      <w:r>
        <w:rPr>
          <w:rStyle w:val="Hyperlink0"/>
        </w:rPr>
        <w:t>Welcher Entwicklungsstufe würdest du die Organisation / das Unternehmen, für das du arbeitest, zuordnen?</w:t>
      </w:r>
    </w:p>
    <w:p w14:paraId="3981522A" w14:textId="15BF6AA0" w:rsidR="009849E8" w:rsidRPr="002B0AB2" w:rsidRDefault="009849E8" w:rsidP="009849E8">
      <w:pPr>
        <w:spacing w:after="200"/>
        <w:ind w:left="839"/>
        <w:rPr>
          <w:rStyle w:val="Hyperlink0"/>
        </w:rPr>
      </w:pPr>
      <w:r w:rsidRPr="6E606DB0">
        <w:rPr>
          <w:rStyle w:val="Hyperlink0"/>
        </w:rPr>
        <w:t>Welche Widersprüchlichkeiten erlebst du in der Organisation, z.</w:t>
      </w:r>
      <w:r w:rsidR="00F94C64">
        <w:rPr>
          <w:rStyle w:val="Hyperlink0"/>
        </w:rPr>
        <w:t xml:space="preserve"> </w:t>
      </w:r>
      <w:r w:rsidRPr="6E606DB0">
        <w:rPr>
          <w:rStyle w:val="Hyperlink0"/>
        </w:rPr>
        <w:t>B. zwischen den Unternehmenswerten und der Praxis oder zwischen Organisationseinheiten?</w:t>
      </w:r>
    </w:p>
    <w:p w14:paraId="3139F4F1" w14:textId="77777777" w:rsidR="009849E8" w:rsidRDefault="009849E8" w:rsidP="009849E8">
      <w:pPr>
        <w:spacing w:before="240" w:after="240"/>
        <w:ind w:left="839"/>
        <w:rPr>
          <w:rStyle w:val="Ohne"/>
          <w:lang w:val="de-DE"/>
        </w:rPr>
      </w:pPr>
      <w:r w:rsidRPr="6E606DB0">
        <w:rPr>
          <w:rStyle w:val="Hyperlink0"/>
        </w:rPr>
        <w:t>Zielt man im Unternehmen eher auf eine Verbesserung innerhalb der bestehenden Entwicklungsstufe oder gilt es eine neue Ebene zu erreichen?</w:t>
      </w:r>
    </w:p>
    <w:p w14:paraId="09124A16" w14:textId="77777777" w:rsidR="001B70DC" w:rsidRDefault="001B70DC">
      <w:pPr>
        <w:rPr>
          <w:rStyle w:val="Hyperlink0"/>
        </w:rPr>
      </w:pPr>
      <w:r>
        <w:rPr>
          <w:rStyle w:val="Hyperlink0"/>
        </w:rPr>
        <w:br w:type="page"/>
      </w:r>
    </w:p>
    <w:p w14:paraId="087DA90D" w14:textId="6A8D723C" w:rsidR="001B70DC" w:rsidRDefault="001B70DC" w:rsidP="001B70DC">
      <w:pPr>
        <w:pStyle w:val="berschrift2"/>
        <w:rPr>
          <w:rStyle w:val="Hyperlink0"/>
        </w:rPr>
      </w:pPr>
      <w:bookmarkStart w:id="64" w:name="_Toc116587832"/>
      <w:r>
        <w:rPr>
          <w:rStyle w:val="Hyperlink0"/>
        </w:rPr>
        <w:lastRenderedPageBreak/>
        <w:t>Kata 6.3: Spiral Dynamics – ein Blick auf dein Ziel</w:t>
      </w:r>
      <w:bookmarkEnd w:id="64"/>
    </w:p>
    <w:p w14:paraId="385AA521" w14:textId="2DB3E47A" w:rsidR="001B70DC" w:rsidRDefault="001B70DC" w:rsidP="008020CD">
      <w:pPr>
        <w:spacing w:before="200" w:after="200"/>
        <w:rPr>
          <w:rStyle w:val="Hyperlink0"/>
        </w:rPr>
      </w:pPr>
      <w:r>
        <w:rPr>
          <w:rStyle w:val="Hyperlink0"/>
        </w:rPr>
        <w:t>Das Modell Spiral Dynamics kann auch helfen, eine andere Perspektive auf dein Ziel zu bekommen. Nutze dafür gerne folgende Reflexionsfragen. Ein Austausch kann dir helfen noch tiefer einzutauchen.</w:t>
      </w:r>
    </w:p>
    <w:p w14:paraId="177699AB" w14:textId="519D5E08" w:rsidR="009849E8" w:rsidRDefault="009849E8" w:rsidP="008020CD">
      <w:pPr>
        <w:pStyle w:val="Listenabsatz"/>
        <w:numPr>
          <w:ilvl w:val="0"/>
          <w:numId w:val="103"/>
        </w:numPr>
        <w:rPr>
          <w:rStyle w:val="Hyperlink0"/>
        </w:rPr>
      </w:pPr>
      <w:r w:rsidRPr="6E606DB0">
        <w:rPr>
          <w:rStyle w:val="Hyperlink0"/>
        </w:rPr>
        <w:t>Reflexion und Austausch</w:t>
      </w:r>
    </w:p>
    <w:p w14:paraId="3BF1FFFA" w14:textId="77777777" w:rsidR="009849E8" w:rsidRDefault="009849E8" w:rsidP="009849E8">
      <w:pPr>
        <w:spacing w:after="200"/>
        <w:ind w:left="482"/>
        <w:rPr>
          <w:rStyle w:val="Hyperlink0"/>
        </w:rPr>
      </w:pPr>
      <w:r w:rsidRPr="6E606DB0">
        <w:rPr>
          <w:rStyle w:val="Hyperlink0"/>
        </w:rPr>
        <w:t>Nachdem du dich selbst, dein Team, deine Organisation reflektiert hast</w:t>
      </w:r>
      <w:r>
        <w:rPr>
          <w:rStyle w:val="Hyperlink0"/>
        </w:rPr>
        <w:t>,</w:t>
      </w:r>
      <w:r w:rsidRPr="6E606DB0">
        <w:rPr>
          <w:rStyle w:val="Hyperlink0"/>
        </w:rPr>
        <w:t xml:space="preserve"> betrachte nun dein lernOS-Ziel nochmal neu: Stell dir selbst die folgenden Fragen und tauscht euch untereinander über die folgenden beiden Fragen aus:</w:t>
      </w:r>
    </w:p>
    <w:p w14:paraId="6C752FE3" w14:textId="48C58D05" w:rsidR="009849E8" w:rsidRDefault="009849E8" w:rsidP="008020CD">
      <w:pPr>
        <w:ind w:left="839"/>
        <w:rPr>
          <w:rStyle w:val="Hyperlink0"/>
        </w:rPr>
      </w:pPr>
      <w:r w:rsidRPr="002B0AB2">
        <w:rPr>
          <w:rStyle w:val="Hyperlink0"/>
        </w:rPr>
        <w:t xml:space="preserve">Frage 1: </w:t>
      </w:r>
      <w:r w:rsidRPr="00385944">
        <w:rPr>
          <w:rStyle w:val="Hyperlink0"/>
        </w:rPr>
        <w:t>W</w:t>
      </w:r>
      <w:r w:rsidRPr="6E606DB0">
        <w:rPr>
          <w:rStyle w:val="Hyperlink0"/>
        </w:rPr>
        <w:t xml:space="preserve">ozu leistet dein lernOS-Ziel einen Beitrag? </w:t>
      </w:r>
    </w:p>
    <w:p w14:paraId="66BB0DD9" w14:textId="77777777" w:rsidR="009849E8" w:rsidRPr="002B0AB2" w:rsidRDefault="009849E8" w:rsidP="009849E8">
      <w:pPr>
        <w:spacing w:after="200"/>
        <w:ind w:left="839"/>
        <w:rPr>
          <w:rStyle w:val="Hyperlink0"/>
        </w:rPr>
      </w:pPr>
      <w:r w:rsidRPr="6E606DB0">
        <w:rPr>
          <w:rStyle w:val="Hyperlink0"/>
        </w:rPr>
        <w:t>Bringt es dich, dein Team oder die Organisation innerhalb der bestehenden Entwicklungsstufe voran</w:t>
      </w:r>
      <w:r>
        <w:rPr>
          <w:rStyle w:val="Hyperlink0"/>
        </w:rPr>
        <w:t>?</w:t>
      </w:r>
    </w:p>
    <w:p w14:paraId="310F3DBC" w14:textId="77777777" w:rsidR="009849E8" w:rsidRPr="002B0AB2" w:rsidRDefault="009849E8" w:rsidP="009849E8">
      <w:pPr>
        <w:spacing w:after="200"/>
        <w:ind w:left="839"/>
        <w:rPr>
          <w:rStyle w:val="Hyperlink0"/>
        </w:rPr>
      </w:pPr>
      <w:r>
        <w:rPr>
          <w:rStyle w:val="Hyperlink0"/>
        </w:rPr>
        <w:t>O</w:t>
      </w:r>
      <w:r w:rsidRPr="002B0AB2">
        <w:rPr>
          <w:rStyle w:val="Hyperlink0"/>
        </w:rPr>
        <w:t>der dient es der Weiterentwicklung hin zu einer neuen Ebene?</w:t>
      </w:r>
    </w:p>
    <w:p w14:paraId="30C03176" w14:textId="20872B4F" w:rsidR="009849E8" w:rsidRPr="002B0AB2" w:rsidRDefault="009849E8" w:rsidP="009849E8">
      <w:pPr>
        <w:spacing w:after="200"/>
        <w:ind w:left="839"/>
        <w:rPr>
          <w:rStyle w:val="Ohne"/>
          <w:i/>
          <w:iCs/>
          <w:lang w:val="de-DE"/>
        </w:rPr>
      </w:pPr>
      <w:r>
        <w:rPr>
          <w:rStyle w:val="Hyperlink0"/>
        </w:rPr>
        <w:t>O</w:t>
      </w:r>
      <w:r w:rsidRPr="002B0AB2">
        <w:rPr>
          <w:rStyle w:val="Hyperlink0"/>
        </w:rPr>
        <w:t>der gilt es</w:t>
      </w:r>
      <w:r>
        <w:rPr>
          <w:rStyle w:val="Hyperlink0"/>
        </w:rPr>
        <w:t>,</w:t>
      </w:r>
      <w:r w:rsidRPr="002B0AB2">
        <w:rPr>
          <w:rStyle w:val="Hyperlink0"/>
        </w:rPr>
        <w:t xml:space="preserve"> nochmal auf einer vorhergehenden Entwicklungsstufe anzusetzen</w:t>
      </w:r>
      <w:r w:rsidRPr="6E606DB0">
        <w:rPr>
          <w:rStyle w:val="Ohne"/>
          <w:lang w:val="de-DE"/>
        </w:rPr>
        <w:t>? (z.</w:t>
      </w:r>
      <w:r w:rsidR="000D2291" w:rsidRPr="6E606DB0">
        <w:rPr>
          <w:rStyle w:val="Ohne"/>
          <w:lang w:val="de-DE"/>
        </w:rPr>
        <w:t>B.</w:t>
      </w:r>
      <w:r w:rsidRPr="6E606DB0">
        <w:rPr>
          <w:rStyle w:val="Ohne"/>
          <w:lang w:val="de-DE"/>
        </w:rPr>
        <w:t xml:space="preserve"> wenn es um Teambuilding geht: „</w:t>
      </w:r>
      <w:r>
        <w:rPr>
          <w:rStyle w:val="Ohne"/>
          <w:lang w:val="de-DE"/>
        </w:rPr>
        <w:t>D</w:t>
      </w:r>
      <w:r w:rsidRPr="6E606DB0">
        <w:rPr>
          <w:rStyle w:val="Ohne"/>
          <w:lang w:val="de-DE"/>
        </w:rPr>
        <w:t xml:space="preserve">as Nest des Stammes warmhalten“)  </w:t>
      </w:r>
    </w:p>
    <w:p w14:paraId="58363F60" w14:textId="77777777" w:rsidR="009849E8" w:rsidRPr="00536028" w:rsidRDefault="009849E8" w:rsidP="009849E8">
      <w:pPr>
        <w:spacing w:after="200"/>
        <w:ind w:left="482"/>
        <w:rPr>
          <w:rStyle w:val="Hyperlink0"/>
          <w:i/>
        </w:rPr>
      </w:pPr>
      <w:r w:rsidRPr="00536028">
        <w:rPr>
          <w:rStyle w:val="Hyperlink0"/>
          <w:i/>
        </w:rPr>
        <w:t xml:space="preserve">Hinweis: </w:t>
      </w:r>
    </w:p>
    <w:p w14:paraId="342A38F7" w14:textId="77777777" w:rsidR="009849E8" w:rsidRPr="002B0AB2" w:rsidRDefault="009849E8" w:rsidP="009849E8">
      <w:pPr>
        <w:spacing w:after="200"/>
        <w:ind w:left="482"/>
        <w:rPr>
          <w:rStyle w:val="Hyperlink0"/>
        </w:rPr>
      </w:pPr>
      <w:r w:rsidRPr="002B0AB2">
        <w:rPr>
          <w:rStyle w:val="Hyperlink0"/>
        </w:rPr>
        <w:t>Mach dir bewusst, es geht bei der eigenen Zielsetzung nicht um „höher, schneller, weiter“</w:t>
      </w:r>
      <w:r>
        <w:rPr>
          <w:rStyle w:val="Hyperlink0"/>
        </w:rPr>
        <w:t>,</w:t>
      </w:r>
      <w:r w:rsidRPr="002B0AB2">
        <w:rPr>
          <w:rStyle w:val="Hyperlink0"/>
        </w:rPr>
        <w:t xml:space="preserve"> sondern um das, was jetzt wichtig ist</w:t>
      </w:r>
      <w:r>
        <w:rPr>
          <w:rStyle w:val="Hyperlink0"/>
        </w:rPr>
        <w:t xml:space="preserve"> – mit deinem Ziel</w:t>
      </w:r>
      <w:r w:rsidRPr="002B0AB2">
        <w:rPr>
          <w:rStyle w:val="Hyperlink0"/>
        </w:rPr>
        <w:t xml:space="preserve"> da anzusetzen</w:t>
      </w:r>
      <w:r>
        <w:rPr>
          <w:rStyle w:val="Hyperlink0"/>
        </w:rPr>
        <w:t>,</w:t>
      </w:r>
      <w:r w:rsidRPr="002B0AB2">
        <w:rPr>
          <w:rStyle w:val="Hyperlink0"/>
        </w:rPr>
        <w:t xml:space="preserve"> wo du, dein Team, deine Organisation steh</w:t>
      </w:r>
      <w:r>
        <w:rPr>
          <w:rStyle w:val="Hyperlink0"/>
        </w:rPr>
        <w:t>en</w:t>
      </w:r>
      <w:r w:rsidRPr="002B0AB2">
        <w:rPr>
          <w:rStyle w:val="Hyperlink0"/>
        </w:rPr>
        <w:t>.</w:t>
      </w:r>
    </w:p>
    <w:p w14:paraId="52D83592" w14:textId="77777777" w:rsidR="009849E8" w:rsidRPr="002B0AB2" w:rsidRDefault="009849E8" w:rsidP="009849E8">
      <w:pPr>
        <w:spacing w:after="36"/>
        <w:ind w:left="839"/>
        <w:rPr>
          <w:rStyle w:val="Hyperlink0"/>
        </w:rPr>
      </w:pPr>
      <w:r w:rsidRPr="002B0AB2">
        <w:rPr>
          <w:rStyle w:val="Hyperlink0"/>
        </w:rPr>
        <w:t xml:space="preserve">Frage 2: Vor welchen Herausforderungen stehst du in der Praxis und was </w:t>
      </w:r>
      <w:r>
        <w:rPr>
          <w:rStyle w:val="Hyperlink0"/>
        </w:rPr>
        <w:t>bedeutet</w:t>
      </w:r>
      <w:r w:rsidRPr="002B0AB2">
        <w:rPr>
          <w:rStyle w:val="Hyperlink0"/>
        </w:rPr>
        <w:t xml:space="preserve"> das für dein Ziel?</w:t>
      </w:r>
    </w:p>
    <w:p w14:paraId="4B8BF3B6" w14:textId="77777777" w:rsidR="009849E8" w:rsidRDefault="009849E8" w:rsidP="009849E8">
      <w:pPr>
        <w:spacing w:after="200"/>
        <w:ind w:left="839"/>
        <w:rPr>
          <w:rStyle w:val="Hyperlink0"/>
        </w:rPr>
      </w:pPr>
      <w:r>
        <w:rPr>
          <w:rStyle w:val="Hyperlink0"/>
        </w:rPr>
        <w:t>Hier einige Fragen zur Anregung:</w:t>
      </w:r>
    </w:p>
    <w:p w14:paraId="53116681" w14:textId="77777777" w:rsidR="009849E8" w:rsidRPr="002B0AB2" w:rsidRDefault="009849E8" w:rsidP="009849E8">
      <w:pPr>
        <w:spacing w:after="200"/>
        <w:ind w:left="839"/>
        <w:rPr>
          <w:rStyle w:val="Hyperlink0"/>
        </w:rPr>
      </w:pPr>
      <w:r>
        <w:rPr>
          <w:rStyle w:val="Hyperlink0"/>
        </w:rPr>
        <w:t xml:space="preserve">Bist du durch die heutige Reflexion in deiner Zielstellung bestärkt worden? </w:t>
      </w:r>
    </w:p>
    <w:p w14:paraId="5D965773" w14:textId="77777777" w:rsidR="009849E8" w:rsidRPr="002B0AB2" w:rsidRDefault="009849E8" w:rsidP="009849E8">
      <w:pPr>
        <w:spacing w:after="200"/>
        <w:ind w:left="839"/>
        <w:rPr>
          <w:rStyle w:val="Hyperlink0"/>
        </w:rPr>
      </w:pPr>
      <w:r w:rsidRPr="6E606DB0">
        <w:rPr>
          <w:rStyle w:val="Hyperlink0"/>
        </w:rPr>
        <w:t>Bist du durch die heutige Refle</w:t>
      </w:r>
      <w:r>
        <w:rPr>
          <w:rStyle w:val="Hyperlink0"/>
        </w:rPr>
        <w:t>x</w:t>
      </w:r>
      <w:r w:rsidRPr="6E606DB0">
        <w:rPr>
          <w:rStyle w:val="Hyperlink0"/>
        </w:rPr>
        <w:t>ion zu einer Zielschärfung angeregt worden?</w:t>
      </w:r>
    </w:p>
    <w:p w14:paraId="6BA5C8E4" w14:textId="77777777" w:rsidR="009849E8" w:rsidRPr="002B0AB2" w:rsidRDefault="009849E8" w:rsidP="009849E8">
      <w:pPr>
        <w:spacing w:after="200"/>
        <w:ind w:left="839"/>
        <w:rPr>
          <w:rStyle w:val="Hyperlink0"/>
        </w:rPr>
      </w:pPr>
      <w:r>
        <w:rPr>
          <w:rStyle w:val="Hyperlink0"/>
        </w:rPr>
        <w:t>Bist du durch die heutige Reflexion auf Hindernisse – bei dir selbst/auf Teamebene/auf der Organisationsebene - aufmerksam geworden, die deiner Zielstellung im Weg stehen?</w:t>
      </w:r>
    </w:p>
    <w:p w14:paraId="5218C52B" w14:textId="2662F34B" w:rsidR="009849E8" w:rsidRDefault="009849E8" w:rsidP="009849E8">
      <w:pPr>
        <w:spacing w:after="200"/>
        <w:ind w:left="839"/>
        <w:rPr>
          <w:rStyle w:val="Hyperlink0"/>
        </w:rPr>
      </w:pPr>
      <w:r w:rsidRPr="158A9151">
        <w:rPr>
          <w:rStyle w:val="Hyperlink0"/>
        </w:rPr>
        <w:t xml:space="preserve">Was kann dir helfen, absehbare Hindernisse und Blockaden zu überwinden? Gibt es jetzt konkret etwas, </w:t>
      </w:r>
      <w:r>
        <w:rPr>
          <w:rStyle w:val="Hyperlink0"/>
        </w:rPr>
        <w:t>d</w:t>
      </w:r>
      <w:r w:rsidRPr="158A9151">
        <w:rPr>
          <w:rStyle w:val="Hyperlink0"/>
        </w:rPr>
        <w:t>as du angehen kannst? Oder reicht es dir, wenn du mögliche Hindernisse und Blockaden in den nächsten Wochen im Rahmen deiner Lernreise nochmal anschaust – z.</w:t>
      </w:r>
      <w:r w:rsidR="008020CD">
        <w:rPr>
          <w:rStyle w:val="Hyperlink0"/>
        </w:rPr>
        <w:t xml:space="preserve"> </w:t>
      </w:r>
      <w:r w:rsidRPr="158A9151">
        <w:rPr>
          <w:rStyle w:val="Hyperlink0"/>
        </w:rPr>
        <w:t xml:space="preserve">B. im Rahmen einer kollegialen Fallberatung mit der Methode “Wise Crowds” </w:t>
      </w:r>
      <w:r>
        <w:rPr>
          <w:rStyle w:val="Hyperlink0"/>
        </w:rPr>
        <w:t xml:space="preserve">(siehe </w:t>
      </w:r>
      <w:r w:rsidRPr="002B0AB2">
        <w:rPr>
          <w:rStyle w:val="Hyperlink0"/>
          <w:color w:val="0070C0"/>
        </w:rPr>
        <w:fldChar w:fldCharType="begin"/>
      </w:r>
      <w:r w:rsidRPr="002B0AB2">
        <w:rPr>
          <w:rStyle w:val="Hyperlink0"/>
          <w:color w:val="0070C0"/>
        </w:rPr>
        <w:instrText xml:space="preserve"> REF _Ref90206573 \h </w:instrText>
      </w:r>
      <w:r w:rsidRPr="002B0AB2">
        <w:rPr>
          <w:rStyle w:val="Hyperlink0"/>
          <w:color w:val="0070C0"/>
        </w:rPr>
      </w:r>
      <w:r w:rsidRPr="002B0AB2">
        <w:rPr>
          <w:rStyle w:val="Hyperlink0"/>
          <w:color w:val="0070C0"/>
        </w:rPr>
        <w:fldChar w:fldCharType="separate"/>
      </w:r>
      <w:r w:rsidR="00697641" w:rsidRPr="00697641">
        <w:rPr>
          <w:rStyle w:val="Ohne"/>
          <w:lang w:val="de-DE"/>
        </w:rPr>
        <w:t>Kata 9.2: Wise Crowds (Liberating Structures)</w:t>
      </w:r>
      <w:r w:rsidRPr="002B0AB2">
        <w:rPr>
          <w:rStyle w:val="Hyperlink0"/>
          <w:color w:val="0070C0"/>
        </w:rPr>
        <w:fldChar w:fldCharType="end"/>
      </w:r>
      <w:r w:rsidR="000D2291">
        <w:rPr>
          <w:rStyle w:val="Hyperlink0"/>
        </w:rPr>
        <w:t>.</w:t>
      </w:r>
    </w:p>
    <w:p w14:paraId="6CE8CCF3" w14:textId="77777777" w:rsidR="009849E8" w:rsidRDefault="009849E8">
      <w:pPr>
        <w:rPr>
          <w:rStyle w:val="Hyperlink0"/>
          <w:rFonts w:ascii="Calibri" w:eastAsia="Calibri" w:hAnsi="Calibri" w:cs="Calibri"/>
          <w:b/>
          <w:bCs/>
          <w:color w:val="4F81BD"/>
          <w:sz w:val="32"/>
          <w:szCs w:val="32"/>
          <w:u w:color="4F81BD"/>
        </w:rPr>
      </w:pPr>
      <w:r>
        <w:rPr>
          <w:rStyle w:val="Hyperlink0"/>
        </w:rPr>
        <w:br w:type="page"/>
      </w:r>
    </w:p>
    <w:p w14:paraId="501E9497" w14:textId="704A493E" w:rsidR="00BA2A19" w:rsidRPr="00E85E4A" w:rsidRDefault="0084298A">
      <w:pPr>
        <w:pStyle w:val="berschrift2"/>
        <w:rPr>
          <w:rStyle w:val="Hyperlink0"/>
          <w:color w:val="000000"/>
        </w:rPr>
      </w:pPr>
      <w:bookmarkStart w:id="65" w:name="_Toc116587833"/>
      <w:r>
        <w:rPr>
          <w:rStyle w:val="Hyperlink0"/>
        </w:rPr>
        <w:lastRenderedPageBreak/>
        <w:t>Kata 7.1: Circle of Influence</w:t>
      </w:r>
      <w:bookmarkEnd w:id="65"/>
    </w:p>
    <w:p w14:paraId="7EB6AB34" w14:textId="38165E5E" w:rsidR="6E606DB0" w:rsidRDefault="6E606DB0" w:rsidP="6E606DB0">
      <w:pPr>
        <w:pStyle w:val="Textkrper"/>
        <w:spacing w:after="0"/>
        <w:rPr>
          <w:rStyle w:val="Hyperlink0"/>
          <w:color w:val="000000" w:themeColor="text1"/>
        </w:rPr>
      </w:pPr>
      <w:r w:rsidRPr="6E606DB0">
        <w:rPr>
          <w:rStyle w:val="Hyperlink0"/>
        </w:rPr>
        <w:t xml:space="preserve">Das Modell „Circle of Influence“ von Stephen R. Covey kann uns helfen zu analysieren, welche Angelegenheiten wir beeinflussen können und welche nicht. Es unterstützt uns, noch besser, strukturierter und </w:t>
      </w:r>
      <w:r w:rsidR="00174DFA" w:rsidRPr="6E606DB0">
        <w:rPr>
          <w:rStyle w:val="Hyperlink0"/>
        </w:rPr>
        <w:t>gezielter unsere</w:t>
      </w:r>
      <w:r w:rsidR="00706FAC">
        <w:rPr>
          <w:rStyle w:val="Hyperlink0"/>
        </w:rPr>
        <w:t xml:space="preserve"> </w:t>
      </w:r>
      <w:r w:rsidRPr="6E606DB0">
        <w:rPr>
          <w:rStyle w:val="Hyperlink0"/>
        </w:rPr>
        <w:t xml:space="preserve">Handlungsfähigkeit zu </w:t>
      </w:r>
      <w:r w:rsidR="00706FAC">
        <w:rPr>
          <w:rStyle w:val="Hyperlink0"/>
        </w:rPr>
        <w:t>entwickeln</w:t>
      </w:r>
      <w:r w:rsidRPr="6E606DB0">
        <w:rPr>
          <w:rStyle w:val="Hyperlink0"/>
        </w:rPr>
        <w:t>.</w:t>
      </w:r>
    </w:p>
    <w:p w14:paraId="05C09847" w14:textId="77777777" w:rsidR="00A92240" w:rsidRDefault="0084298A">
      <w:pPr>
        <w:pStyle w:val="Textkrper"/>
        <w:spacing w:after="0"/>
        <w:rPr>
          <w:rStyle w:val="Hyperlink0"/>
        </w:rPr>
      </w:pPr>
      <w:r>
        <w:rPr>
          <w:noProof/>
          <w:lang w:val="de-DE"/>
        </w:rPr>
        <w:drawing>
          <wp:inline distT="0" distB="0" distL="0" distR="0" wp14:anchorId="6D752CEE" wp14:editId="6F0747A9">
            <wp:extent cx="5583836" cy="4269308"/>
            <wp:effectExtent l="0" t="0" r="0" b="0"/>
            <wp:docPr id="2135468045" name="Grafik 2135468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5583836" cy="4269308"/>
                    </a:xfrm>
                    <a:prstGeom prst="rect">
                      <a:avLst/>
                    </a:prstGeom>
                  </pic:spPr>
                </pic:pic>
              </a:graphicData>
            </a:graphic>
          </wp:inline>
        </w:drawing>
      </w:r>
    </w:p>
    <w:p w14:paraId="488C0E2C" w14:textId="21E192AB" w:rsidR="00BA2A19" w:rsidRPr="005500A0" w:rsidRDefault="0084298A">
      <w:pPr>
        <w:pStyle w:val="Textkrper"/>
        <w:spacing w:after="0"/>
        <w:rPr>
          <w:rStyle w:val="Ohne"/>
          <w:lang w:val="de-DE"/>
        </w:rPr>
      </w:pPr>
      <w:r>
        <w:rPr>
          <w:rStyle w:val="Hyperlink0"/>
        </w:rPr>
        <w:t xml:space="preserve">Stephen R. Covey hat </w:t>
      </w:r>
      <w:r w:rsidR="00662132">
        <w:rPr>
          <w:rStyle w:val="Hyperlink0"/>
        </w:rPr>
        <w:t>das Modell</w:t>
      </w:r>
      <w:r w:rsidR="001C6F4B">
        <w:rPr>
          <w:rStyle w:val="Hyperlink0"/>
        </w:rPr>
        <w:t xml:space="preserve"> mit seinem Bestseller „</w:t>
      </w:r>
      <w:r>
        <w:rPr>
          <w:rStyle w:val="Hyperlink0"/>
        </w:rPr>
        <w:t xml:space="preserve">Die 7 Wege zur Effektivität” populär gemacht. In Anlehnung an Covey stellen wir </w:t>
      </w:r>
      <w:r w:rsidR="00192A78">
        <w:rPr>
          <w:rStyle w:val="Hyperlink0"/>
        </w:rPr>
        <w:t>e</w:t>
      </w:r>
      <w:r>
        <w:rPr>
          <w:rStyle w:val="Hyperlink0"/>
        </w:rPr>
        <w:t>uch heute ein erweitertes Modell vor</w:t>
      </w:r>
      <w:r w:rsidR="005500A0">
        <w:rPr>
          <w:rStyle w:val="Hyperlink0"/>
        </w:rPr>
        <w:t xml:space="preserve">, bestehend aus drei Kreisen: </w:t>
      </w:r>
    </w:p>
    <w:p w14:paraId="20839005" w14:textId="41BF8666" w:rsidR="00BA2A19" w:rsidRDefault="0084298A">
      <w:pPr>
        <w:pStyle w:val="Textkrper"/>
        <w:spacing w:after="0"/>
        <w:rPr>
          <w:rStyle w:val="Hyperlink0"/>
        </w:rPr>
      </w:pPr>
      <w:r>
        <w:rPr>
          <w:rStyle w:val="Hyperlink0"/>
        </w:rPr>
        <w:t>Der innere</w:t>
      </w:r>
      <w:r w:rsidR="00706FAC">
        <w:rPr>
          <w:rStyle w:val="Hyperlink0"/>
        </w:rPr>
        <w:t>,</w:t>
      </w:r>
      <w:r>
        <w:rPr>
          <w:rStyle w:val="Hyperlink0"/>
        </w:rPr>
        <w:t xml:space="preserve"> kleinere Kreis, der sogenannte “</w:t>
      </w:r>
      <w:r w:rsidRPr="005500A0">
        <w:rPr>
          <w:rStyle w:val="Hyperlink0"/>
          <w:b/>
          <w:bCs/>
        </w:rPr>
        <w:t>Circle of Control</w:t>
      </w:r>
      <w:r>
        <w:rPr>
          <w:rStyle w:val="Hyperlink0"/>
        </w:rPr>
        <w:t>”, beschreibt unseren unmittelbaren Einflussbereich – also all die Dinge, die wir direkt, eigenverantwortlich und proaktiv selbst beeinflussen und gestalten können. Im Mittelpunkt stehen unsere Kompetenzen und Ressourcen. Hier sagen wir: „Ich kann …“</w:t>
      </w:r>
    </w:p>
    <w:p w14:paraId="7238CA08" w14:textId="50DC8561" w:rsidR="00BA2A19" w:rsidRDefault="6E606DB0">
      <w:pPr>
        <w:pStyle w:val="Textkrper"/>
        <w:spacing w:after="0"/>
        <w:rPr>
          <w:rStyle w:val="Hyperlink0"/>
        </w:rPr>
      </w:pPr>
      <w:r w:rsidRPr="6E606DB0">
        <w:rPr>
          <w:rStyle w:val="Hyperlink0"/>
        </w:rPr>
        <w:t>In dem erweiterten Kreis, dem „</w:t>
      </w:r>
      <w:r w:rsidRPr="6E606DB0">
        <w:rPr>
          <w:rStyle w:val="Hyperlink0"/>
          <w:b/>
          <w:bCs/>
        </w:rPr>
        <w:t>Circle of Influence</w:t>
      </w:r>
      <w:r w:rsidRPr="6E606DB0">
        <w:rPr>
          <w:rStyle w:val="Hyperlink0"/>
        </w:rPr>
        <w:t>“ liegen jene Dinge, für die wir (auch) die Unterstützung anderer brauchen. Im Mittelpunkt stehen unser Netzwerk sowie unsere Fähigkeit, andere zu motivieren und um Unterstützung zu bitten. Hier sagen wir: „Ich kann mit Hilfe anderer …“</w:t>
      </w:r>
    </w:p>
    <w:p w14:paraId="07AB9A48" w14:textId="34DB4839" w:rsidR="00BA2A19" w:rsidRDefault="6E606DB0">
      <w:pPr>
        <w:pStyle w:val="Textkrper"/>
        <w:spacing w:after="0"/>
        <w:rPr>
          <w:rStyle w:val="Hyperlink0"/>
        </w:rPr>
      </w:pPr>
      <w:r w:rsidRPr="6E606DB0">
        <w:rPr>
          <w:rStyle w:val="Hyperlink0"/>
        </w:rPr>
        <w:t>Im äußeren Kreis, dem “</w:t>
      </w:r>
      <w:r w:rsidRPr="6E606DB0">
        <w:rPr>
          <w:rStyle w:val="Hyperlink0"/>
          <w:b/>
          <w:bCs/>
        </w:rPr>
        <w:t>Circle of Concern</w:t>
      </w:r>
      <w:r w:rsidRPr="6E606DB0">
        <w:rPr>
          <w:rStyle w:val="Hyperlink0"/>
        </w:rPr>
        <w:t>” befinden sich all die Dinge, die uns beeinflussen, die sich jedoch unserer Kontrolle entziehen. Hier sagen wir oft „MAN müsste, sollte, hätte …” Viel besser wäre es hier zu sagen: „Ich kann es nicht ändern …“ Also gilt es: Die Dinge an</w:t>
      </w:r>
      <w:r w:rsidR="001C6F4B">
        <w:rPr>
          <w:rStyle w:val="Hyperlink0"/>
        </w:rPr>
        <w:t>zu</w:t>
      </w:r>
      <w:r w:rsidRPr="6E606DB0">
        <w:rPr>
          <w:rStyle w:val="Hyperlink0"/>
        </w:rPr>
        <w:t xml:space="preserve">nehmen, so wie sie sind, </w:t>
      </w:r>
      <w:r w:rsidR="001C6F4B">
        <w:rPr>
          <w:rStyle w:val="Hyperlink0"/>
        </w:rPr>
        <w:t xml:space="preserve">sie zu </w:t>
      </w:r>
      <w:r w:rsidRPr="6E606DB0">
        <w:rPr>
          <w:rStyle w:val="Hyperlink0"/>
        </w:rPr>
        <w:t>akzeptieren, los</w:t>
      </w:r>
      <w:r w:rsidR="001C6F4B">
        <w:rPr>
          <w:rStyle w:val="Hyperlink0"/>
        </w:rPr>
        <w:t>zu</w:t>
      </w:r>
      <w:r w:rsidRPr="6E606DB0">
        <w:rPr>
          <w:rStyle w:val="Hyperlink0"/>
        </w:rPr>
        <w:t>lassen.</w:t>
      </w:r>
    </w:p>
    <w:p w14:paraId="46840706" w14:textId="390DADA4" w:rsidR="00786000" w:rsidRDefault="6E606DB0" w:rsidP="002B0AB2">
      <w:pPr>
        <w:pStyle w:val="Textkrper"/>
        <w:spacing w:after="200"/>
        <w:rPr>
          <w:rStyle w:val="Hyperlink0"/>
        </w:rPr>
      </w:pPr>
      <w:r w:rsidRPr="6E606DB0">
        <w:rPr>
          <w:rStyle w:val="Hyperlink0"/>
        </w:rPr>
        <w:lastRenderedPageBreak/>
        <w:t>Wie gestaltet sich</w:t>
      </w:r>
      <w:r w:rsidR="0019735A">
        <w:rPr>
          <w:rStyle w:val="Hyperlink0"/>
        </w:rPr>
        <w:t>,</w:t>
      </w:r>
      <w:r w:rsidRPr="6E606DB0">
        <w:rPr>
          <w:rStyle w:val="Hyperlink0"/>
        </w:rPr>
        <w:t xml:space="preserve"> bezogen auf dein Leadership-Ziel</w:t>
      </w:r>
      <w:r w:rsidR="0019735A">
        <w:rPr>
          <w:rStyle w:val="Hyperlink0"/>
        </w:rPr>
        <w:t>,</w:t>
      </w:r>
      <w:r w:rsidRPr="6E606DB0">
        <w:rPr>
          <w:rStyle w:val="Hyperlink0"/>
        </w:rPr>
        <w:t xml:space="preserve"> gerade dein „Circle of Influence“? Womit beschäftigst du dich gerade? Was liegt in deinen Bereichen „Control“, „Influence“ und „Concern“? Schreib mindestens 10 Aspekte auf und ordne sie den drei Kreisen zu.</w:t>
      </w:r>
    </w:p>
    <w:p w14:paraId="20A77C6E" w14:textId="624B6D7C" w:rsidR="00786000" w:rsidRDefault="6E606DB0" w:rsidP="002B0AB2">
      <w:pPr>
        <w:spacing w:after="200"/>
        <w:rPr>
          <w:rStyle w:val="Hyperlink0"/>
        </w:rPr>
      </w:pPr>
      <w:r w:rsidRPr="6E606DB0">
        <w:rPr>
          <w:rStyle w:val="Hyperlink0"/>
        </w:rPr>
        <w:t>Gelingt es uns, unseren Fokus auf das Beeinflussbare zu lenken, fließt dorthin auch unsere Energie getreu dem Motto „Die Energie folgt der Aufmerksamkeit“ bzw. „Where the focus goes, energy flows.“ (Tony Robbins)</w:t>
      </w:r>
    </w:p>
    <w:p w14:paraId="545D55CF" w14:textId="7695299A" w:rsidR="00786000" w:rsidRDefault="00786000" w:rsidP="002B0AB2">
      <w:pPr>
        <w:spacing w:after="200"/>
        <w:rPr>
          <w:rStyle w:val="Hyperlink0"/>
        </w:rPr>
      </w:pPr>
      <w:r>
        <w:rPr>
          <w:rStyle w:val="Hyperlink0"/>
        </w:rPr>
        <w:t>Wenn wir viel</w:t>
      </w:r>
      <w:r w:rsidR="001D6BA0">
        <w:rPr>
          <w:rStyle w:val="Hyperlink0"/>
        </w:rPr>
        <w:t xml:space="preserve"> Aufmerksamkeit in den Bereich „</w:t>
      </w:r>
      <w:r>
        <w:rPr>
          <w:rStyle w:val="Hyperlink0"/>
        </w:rPr>
        <w:t xml:space="preserve">Concern” investieren, steigt unser Stressempfinden. Wir verfallen in eine Opferhaltung und einen reaktiven </w:t>
      </w:r>
      <w:r w:rsidR="0019735A">
        <w:rPr>
          <w:rStyle w:val="Hyperlink0"/>
        </w:rPr>
        <w:t>Modus</w:t>
      </w:r>
      <w:r>
        <w:rPr>
          <w:rStyle w:val="Hyperlink0"/>
        </w:rPr>
        <w:t>. Unsere Sorgen und Ängste lähmen uns. Dabei übersehen wir die Dinge, die wir selbst beeinflussen können. Unser Einflussbereich schrumpft und wir werden unzufrieden.</w:t>
      </w:r>
    </w:p>
    <w:p w14:paraId="1BB1DBD7" w14:textId="6B93D2B1" w:rsidR="00786000" w:rsidRDefault="00786000" w:rsidP="002B0AB2">
      <w:pPr>
        <w:spacing w:after="200"/>
        <w:rPr>
          <w:rStyle w:val="Hyperlink0"/>
        </w:rPr>
      </w:pPr>
      <w:r>
        <w:rPr>
          <w:rStyle w:val="Hyperlink0"/>
        </w:rPr>
        <w:t xml:space="preserve">Im proaktiven Modus konzentrieren wir unsere Energie auf die Bereiche „Control“ und „Influence“ und damit auf unseren Einflussbereich. Wir fokussieren </w:t>
      </w:r>
      <w:r w:rsidR="00706FAC">
        <w:rPr>
          <w:rStyle w:val="Hyperlink0"/>
        </w:rPr>
        <w:t xml:space="preserve">uns auf </w:t>
      </w:r>
      <w:r>
        <w:rPr>
          <w:rStyle w:val="Hyperlink0"/>
        </w:rPr>
        <w:t>die Dinge, die wir in der Hand haben. Dadurch wächst der Bereich unseres Lebens, den wir selbstbestimmt gestalten können.</w:t>
      </w:r>
    </w:p>
    <w:p w14:paraId="114B8154" w14:textId="77777777" w:rsidR="00786000" w:rsidRPr="00A34583" w:rsidRDefault="6E606DB0" w:rsidP="002B0AB2">
      <w:pPr>
        <w:spacing w:after="200"/>
        <w:rPr>
          <w:rStyle w:val="Ohne"/>
        </w:rPr>
      </w:pPr>
      <w:r w:rsidRPr="6E606DB0">
        <w:rPr>
          <w:rStyle w:val="Ohne"/>
        </w:rPr>
        <w:t>Stephen R. Covey formuliert es so: „I am not a product of my circumstances. I am a product of my decisions.”</w:t>
      </w:r>
    </w:p>
    <w:p w14:paraId="0D80D651" w14:textId="5E3D43E2" w:rsidR="00BA2A19" w:rsidRPr="002B0AB2" w:rsidRDefault="0084298A">
      <w:pPr>
        <w:pStyle w:val="Textkrper"/>
        <w:spacing w:after="0"/>
        <w:rPr>
          <w:rStyle w:val="Hyperlink0"/>
          <w:lang w:val="en-GB"/>
        </w:rPr>
      </w:pPr>
      <w:r w:rsidRPr="002B0AB2">
        <w:rPr>
          <w:rStyle w:val="Hyperlink0"/>
          <w:lang w:val="en-GB"/>
        </w:rPr>
        <w:t>Quelle:</w:t>
      </w:r>
    </w:p>
    <w:p w14:paraId="22AAA324" w14:textId="77777777" w:rsidR="00BA2A19" w:rsidRDefault="6E606DB0">
      <w:pPr>
        <w:pStyle w:val="Textkrper"/>
        <w:spacing w:before="0" w:after="0"/>
        <w:rPr>
          <w:rStyle w:val="Hyperlink0"/>
        </w:rPr>
      </w:pPr>
      <w:r w:rsidRPr="002B0AB2">
        <w:rPr>
          <w:rStyle w:val="Hyperlink0"/>
          <w:lang w:val="en-GB"/>
        </w:rPr>
        <w:t xml:space="preserve">Stephen R. Covey: Die 7 Wege zur Effektivität. </w:t>
      </w:r>
      <w:r w:rsidRPr="6E606DB0">
        <w:rPr>
          <w:rStyle w:val="Hyperlink0"/>
        </w:rPr>
        <w:t>Prinzipien für persönlichen und beruflichen Erfolg. GABAL Verlag GmbH, Offenbach, 2005, S. 94ff</w:t>
      </w:r>
    </w:p>
    <w:p w14:paraId="07415B06" w14:textId="77777777" w:rsidR="00BA2A19" w:rsidRDefault="00BA2A19">
      <w:pPr>
        <w:rPr>
          <w:rStyle w:val="Ohne"/>
          <w:lang w:val="de-DE"/>
        </w:rPr>
      </w:pPr>
    </w:p>
    <w:p w14:paraId="41612506" w14:textId="77777777" w:rsidR="00936A47" w:rsidRDefault="00936A47">
      <w:pPr>
        <w:rPr>
          <w:rStyle w:val="Hyperlink0"/>
          <w:rFonts w:ascii="Calibri" w:eastAsia="Calibri" w:hAnsi="Calibri" w:cs="Calibri"/>
          <w:b/>
          <w:bCs/>
          <w:color w:val="4F81BD"/>
          <w:sz w:val="32"/>
          <w:szCs w:val="32"/>
          <w:u w:color="4F81BD"/>
        </w:rPr>
      </w:pPr>
      <w:r>
        <w:rPr>
          <w:rStyle w:val="Hyperlink0"/>
        </w:rPr>
        <w:br w:type="page"/>
      </w:r>
    </w:p>
    <w:p w14:paraId="137DCAE6" w14:textId="4D2F2067" w:rsidR="00E137F4" w:rsidRDefault="00E137F4" w:rsidP="00E137F4">
      <w:pPr>
        <w:pStyle w:val="berschrift2"/>
        <w:spacing w:after="200"/>
        <w:rPr>
          <w:rStyle w:val="Hyperlink0"/>
        </w:rPr>
      </w:pPr>
      <w:bookmarkStart w:id="66" w:name="_Toc116587834"/>
      <w:r>
        <w:rPr>
          <w:rStyle w:val="Hyperlink0"/>
        </w:rPr>
        <w:lastRenderedPageBreak/>
        <w:t xml:space="preserve">Kata 7.2: </w:t>
      </w:r>
      <w:r w:rsidR="00AB23A3">
        <w:rPr>
          <w:rStyle w:val="Hyperlink0"/>
        </w:rPr>
        <w:t>(D)</w:t>
      </w:r>
      <w:r>
        <w:rPr>
          <w:rStyle w:val="Hyperlink0"/>
        </w:rPr>
        <w:t>Eine Circle-Reflexion</w:t>
      </w:r>
      <w:bookmarkEnd w:id="66"/>
      <w:r>
        <w:rPr>
          <w:rStyle w:val="Hyperlink0"/>
        </w:rPr>
        <w:t xml:space="preserve"> </w:t>
      </w:r>
    </w:p>
    <w:p w14:paraId="260AF9ED" w14:textId="624B5163" w:rsidR="00E137F4" w:rsidRDefault="00E137F4" w:rsidP="00AB23A3">
      <w:pPr>
        <w:spacing w:after="120"/>
        <w:rPr>
          <w:rStyle w:val="Hyperlink0"/>
        </w:rPr>
      </w:pPr>
      <w:r>
        <w:rPr>
          <w:rStyle w:val="Hyperlink0"/>
        </w:rPr>
        <w:t>Um die einzelnen Ebenen des Circle of Influence genauer zu beleuchten, helfen dir vielleicht folgende Refl</w:t>
      </w:r>
      <w:r w:rsidR="00AB23A3">
        <w:rPr>
          <w:rStyle w:val="Hyperlink0"/>
        </w:rPr>
        <w:t>e</w:t>
      </w:r>
      <w:r>
        <w:rPr>
          <w:rStyle w:val="Hyperlink0"/>
        </w:rPr>
        <w:t xml:space="preserve">xionsfragen. Pick dir die wertvollsten </w:t>
      </w:r>
      <w:r w:rsidR="00747BCE">
        <w:rPr>
          <w:rStyle w:val="Hyperlink0"/>
        </w:rPr>
        <w:t xml:space="preserve">Fragen </w:t>
      </w:r>
      <w:r>
        <w:rPr>
          <w:rStyle w:val="Hyperlink0"/>
        </w:rPr>
        <w:t>raus.</w:t>
      </w:r>
    </w:p>
    <w:p w14:paraId="0E22CA06" w14:textId="77777777" w:rsidR="00E137F4" w:rsidRPr="00AB23A3" w:rsidRDefault="00E137F4" w:rsidP="00AB23A3">
      <w:pPr>
        <w:spacing w:after="120"/>
        <w:ind w:left="482"/>
        <w:rPr>
          <w:rStyle w:val="Hyperlink0"/>
          <w:b/>
          <w:bCs/>
        </w:rPr>
      </w:pPr>
      <w:r w:rsidRPr="00AB23A3">
        <w:rPr>
          <w:rStyle w:val="Hyperlink0"/>
          <w:b/>
          <w:bCs/>
        </w:rPr>
        <w:t>Control:</w:t>
      </w:r>
    </w:p>
    <w:p w14:paraId="67AD023F" w14:textId="77777777" w:rsidR="00E137F4" w:rsidRPr="002B0AB2" w:rsidRDefault="00E137F4" w:rsidP="00E137F4">
      <w:pPr>
        <w:spacing w:after="120"/>
        <w:ind w:left="839"/>
        <w:rPr>
          <w:rStyle w:val="Hyperlink0"/>
        </w:rPr>
      </w:pPr>
      <w:r>
        <w:rPr>
          <w:rStyle w:val="Hyperlink0"/>
        </w:rPr>
        <w:t xml:space="preserve">Was kann ich selbst tun? Wie kann ich selbst gestalten? </w:t>
      </w:r>
    </w:p>
    <w:p w14:paraId="733C2252" w14:textId="77777777" w:rsidR="00E137F4" w:rsidRPr="002B0AB2" w:rsidRDefault="00E137F4" w:rsidP="00E137F4">
      <w:pPr>
        <w:spacing w:after="120"/>
        <w:ind w:left="839"/>
        <w:rPr>
          <w:rStyle w:val="Hyperlink0"/>
        </w:rPr>
      </w:pPr>
      <w:r>
        <w:rPr>
          <w:rStyle w:val="Hyperlink0"/>
        </w:rPr>
        <w:t>Welche Informationen kann ich mir selbst beschaffen?</w:t>
      </w:r>
    </w:p>
    <w:p w14:paraId="64FD9228" w14:textId="77777777" w:rsidR="00E137F4" w:rsidRPr="002B0AB2" w:rsidRDefault="00E137F4" w:rsidP="00E137F4">
      <w:pPr>
        <w:spacing w:after="120"/>
        <w:ind w:left="839"/>
        <w:rPr>
          <w:rStyle w:val="Hyperlink0"/>
        </w:rPr>
      </w:pPr>
      <w:r>
        <w:rPr>
          <w:rStyle w:val="Hyperlink0"/>
        </w:rPr>
        <w:t>Was kann ich zur Erreichung meines eigenen Ziels beitragen?</w:t>
      </w:r>
    </w:p>
    <w:p w14:paraId="6EDCF7CC" w14:textId="77777777" w:rsidR="00E137F4" w:rsidRPr="002B0AB2" w:rsidRDefault="00E137F4" w:rsidP="00E137F4">
      <w:pPr>
        <w:spacing w:after="120"/>
        <w:ind w:left="839"/>
        <w:rPr>
          <w:rStyle w:val="Hyperlink0"/>
        </w:rPr>
      </w:pPr>
      <w:r>
        <w:rPr>
          <w:rStyle w:val="Hyperlink0"/>
        </w:rPr>
        <w:t>Wie sorge ich dafür, dass sich eine Situation verändert?</w:t>
      </w:r>
    </w:p>
    <w:p w14:paraId="2E1B4333" w14:textId="77777777" w:rsidR="00E137F4" w:rsidRPr="002B0AB2" w:rsidRDefault="00E137F4" w:rsidP="00E137F4">
      <w:pPr>
        <w:spacing w:after="120"/>
        <w:ind w:left="839"/>
        <w:rPr>
          <w:rStyle w:val="Hyperlink0"/>
        </w:rPr>
      </w:pPr>
      <w:r>
        <w:rPr>
          <w:rStyle w:val="Hyperlink0"/>
        </w:rPr>
        <w:t>Mit welchen Maßnahmen kann ich ein Thema treiben, das mir wichtig ist?</w:t>
      </w:r>
    </w:p>
    <w:p w14:paraId="66EDB931" w14:textId="77777777" w:rsidR="00E137F4" w:rsidRPr="00AB23A3" w:rsidRDefault="00E137F4" w:rsidP="00E137F4">
      <w:pPr>
        <w:spacing w:after="120"/>
        <w:ind w:left="482"/>
        <w:rPr>
          <w:rStyle w:val="Hyperlink0"/>
          <w:b/>
          <w:bCs/>
        </w:rPr>
      </w:pPr>
      <w:r w:rsidRPr="00AB23A3">
        <w:rPr>
          <w:rStyle w:val="Hyperlink0"/>
          <w:b/>
          <w:bCs/>
        </w:rPr>
        <w:t>Influence:</w:t>
      </w:r>
    </w:p>
    <w:p w14:paraId="48E67972" w14:textId="77777777" w:rsidR="00E137F4" w:rsidRPr="002B0AB2" w:rsidRDefault="00E137F4" w:rsidP="00E137F4">
      <w:pPr>
        <w:spacing w:after="120"/>
        <w:ind w:left="839"/>
        <w:rPr>
          <w:rStyle w:val="Hyperlink0"/>
        </w:rPr>
      </w:pPr>
      <w:r>
        <w:rPr>
          <w:rStyle w:val="Hyperlink0"/>
        </w:rPr>
        <w:t>Wen kann ich um Unterstützung/Hilfe bitten?</w:t>
      </w:r>
    </w:p>
    <w:p w14:paraId="4CCDF2CA" w14:textId="77777777" w:rsidR="00E137F4" w:rsidRPr="002B0AB2" w:rsidRDefault="00E137F4" w:rsidP="00E137F4">
      <w:pPr>
        <w:spacing w:after="120"/>
        <w:ind w:left="839"/>
        <w:rPr>
          <w:rStyle w:val="Hyperlink0"/>
        </w:rPr>
      </w:pPr>
      <w:r>
        <w:rPr>
          <w:rStyle w:val="Hyperlink0"/>
        </w:rPr>
        <w:t xml:space="preserve">Wer entscheidet über meine aktuellen Anliegen? Wer hat Zugang oder Einfluss auf diese Entscheider:innen? </w:t>
      </w:r>
    </w:p>
    <w:p w14:paraId="13E80A33" w14:textId="77777777" w:rsidR="00E137F4" w:rsidRPr="002B0AB2" w:rsidRDefault="00E137F4" w:rsidP="00E137F4">
      <w:pPr>
        <w:spacing w:after="120"/>
        <w:ind w:left="839"/>
        <w:rPr>
          <w:rStyle w:val="Hyperlink0"/>
        </w:rPr>
      </w:pPr>
      <w:r w:rsidRPr="6E606DB0">
        <w:rPr>
          <w:rStyle w:val="Hyperlink0"/>
        </w:rPr>
        <w:t>Wie kann ich diese Personen erreichen und auf welche Weise aktivieren? Wo kann ich diesen Personen begegnen?</w:t>
      </w:r>
    </w:p>
    <w:p w14:paraId="47DBFFB3" w14:textId="77777777" w:rsidR="00E137F4" w:rsidRPr="002B0AB2" w:rsidRDefault="00E137F4" w:rsidP="00E137F4">
      <w:pPr>
        <w:spacing w:after="120"/>
        <w:ind w:left="839"/>
        <w:rPr>
          <w:rStyle w:val="Hyperlink0"/>
        </w:rPr>
      </w:pPr>
      <w:r>
        <w:rPr>
          <w:rStyle w:val="Hyperlink0"/>
        </w:rPr>
        <w:t>Wer kann mir dabei helfen, diese Personen zu identifizieren?</w:t>
      </w:r>
    </w:p>
    <w:p w14:paraId="5DED4034" w14:textId="49DCAEE4" w:rsidR="00E137F4" w:rsidRPr="002B0AB2" w:rsidRDefault="00E137F4" w:rsidP="00E137F4">
      <w:pPr>
        <w:spacing w:after="120"/>
        <w:ind w:left="839"/>
        <w:rPr>
          <w:rStyle w:val="Hyperlink0"/>
        </w:rPr>
      </w:pPr>
      <w:r w:rsidRPr="6E606DB0">
        <w:rPr>
          <w:rStyle w:val="Hyperlink0"/>
        </w:rPr>
        <w:t>Wer kann mein Thema pushen/</w:t>
      </w:r>
      <w:r>
        <w:rPr>
          <w:rStyle w:val="Hyperlink0"/>
        </w:rPr>
        <w:t xml:space="preserve">mich von </w:t>
      </w:r>
      <w:r w:rsidRPr="6E606DB0">
        <w:rPr>
          <w:rStyle w:val="Hyperlink0"/>
        </w:rPr>
        <w:t>meine</w:t>
      </w:r>
      <w:r>
        <w:rPr>
          <w:rStyle w:val="Hyperlink0"/>
        </w:rPr>
        <w:t>n</w:t>
      </w:r>
      <w:r w:rsidRPr="6E606DB0">
        <w:rPr>
          <w:rStyle w:val="Hyperlink0"/>
        </w:rPr>
        <w:t xml:space="preserve"> Sorgen entlasten/mich unterstützen? </w:t>
      </w:r>
    </w:p>
    <w:p w14:paraId="71C50459" w14:textId="77777777" w:rsidR="00E137F4" w:rsidRDefault="00E137F4" w:rsidP="00E137F4">
      <w:pPr>
        <w:spacing w:after="120"/>
        <w:ind w:left="839"/>
        <w:rPr>
          <w:rStyle w:val="Hyperlink0"/>
        </w:rPr>
      </w:pPr>
      <w:r>
        <w:rPr>
          <w:rStyle w:val="Hyperlink0"/>
        </w:rPr>
        <w:t>Von wem und auf welchem Weg erhalte ich Feedback zu meinen Anliegen, Gedanken und Empfindungen? </w:t>
      </w:r>
    </w:p>
    <w:p w14:paraId="2E44B508" w14:textId="77777777" w:rsidR="00E137F4" w:rsidRPr="00AB23A3" w:rsidRDefault="00E137F4" w:rsidP="00E137F4">
      <w:pPr>
        <w:spacing w:after="120"/>
        <w:ind w:left="482"/>
        <w:rPr>
          <w:rStyle w:val="Hyperlink0"/>
          <w:b/>
          <w:bCs/>
        </w:rPr>
      </w:pPr>
      <w:r w:rsidRPr="00AB23A3">
        <w:rPr>
          <w:rStyle w:val="Hyperlink0"/>
          <w:b/>
          <w:bCs/>
        </w:rPr>
        <w:t xml:space="preserve">Concern: </w:t>
      </w:r>
    </w:p>
    <w:p w14:paraId="1CE1C08F" w14:textId="77777777" w:rsidR="00E137F4" w:rsidRPr="002B0AB2" w:rsidRDefault="00E137F4" w:rsidP="00E137F4">
      <w:pPr>
        <w:spacing w:after="120"/>
        <w:ind w:left="839"/>
        <w:rPr>
          <w:rStyle w:val="Hyperlink0"/>
        </w:rPr>
      </w:pPr>
      <w:r>
        <w:rPr>
          <w:rStyle w:val="Hyperlink0"/>
        </w:rPr>
        <w:t>Welche Möglichkeiten sehe ich, unter diesen Bedingungen weiterzuarbeiten bzw. zu leben?</w:t>
      </w:r>
    </w:p>
    <w:p w14:paraId="1BA500D3" w14:textId="77777777" w:rsidR="00E137F4" w:rsidRPr="002B0AB2" w:rsidRDefault="00E137F4" w:rsidP="00E137F4">
      <w:pPr>
        <w:spacing w:after="120"/>
        <w:ind w:left="839"/>
        <w:rPr>
          <w:rStyle w:val="Hyperlink0"/>
        </w:rPr>
      </w:pPr>
      <w:r>
        <w:rPr>
          <w:rStyle w:val="Hyperlink0"/>
        </w:rPr>
        <w:t>Wie kann ich mich mit den Gegebenheiten arrangieren, ohne mich zu verbiegen?</w:t>
      </w:r>
    </w:p>
    <w:p w14:paraId="241D4E16" w14:textId="77777777" w:rsidR="00E137F4" w:rsidRPr="002B0AB2" w:rsidRDefault="00E137F4" w:rsidP="00E137F4">
      <w:pPr>
        <w:spacing w:after="120"/>
        <w:ind w:left="839"/>
        <w:rPr>
          <w:rStyle w:val="Hyperlink0"/>
        </w:rPr>
      </w:pPr>
      <w:r>
        <w:rPr>
          <w:rStyle w:val="Hyperlink0"/>
        </w:rPr>
        <w:t>Wer kann mich bei der Suche nach Akzeptanz oder alternativen Lösungen unterstützen?</w:t>
      </w:r>
    </w:p>
    <w:p w14:paraId="134954A6" w14:textId="77777777" w:rsidR="00E137F4" w:rsidRPr="002B0AB2" w:rsidRDefault="00E137F4" w:rsidP="00E137F4">
      <w:pPr>
        <w:spacing w:after="120"/>
        <w:ind w:left="839"/>
        <w:rPr>
          <w:rStyle w:val="Hyperlink0"/>
        </w:rPr>
      </w:pPr>
      <w:r>
        <w:rPr>
          <w:rStyle w:val="Hyperlink0"/>
        </w:rPr>
        <w:t xml:space="preserve">Was wäre, wenn ich die jetzige Situation mit einem Blick aus der Zukunft, z. B. in drei Jahren, betrachtete? </w:t>
      </w:r>
      <w:r w:rsidRPr="002B0AB2">
        <w:rPr>
          <w:rStyle w:val="Hyperlink0"/>
        </w:rPr>
        <w:t xml:space="preserve">Was </w:t>
      </w:r>
      <w:r>
        <w:rPr>
          <w:rStyle w:val="Hyperlink0"/>
        </w:rPr>
        <w:t>hätte ich dann möglicherweise gelernt?</w:t>
      </w:r>
    </w:p>
    <w:p w14:paraId="7F410FAF" w14:textId="77777777" w:rsidR="00E137F4" w:rsidRDefault="00E137F4" w:rsidP="00E137F4">
      <w:pPr>
        <w:spacing w:after="120"/>
        <w:ind w:left="839"/>
        <w:rPr>
          <w:rStyle w:val="Hyperlink0"/>
        </w:rPr>
      </w:pPr>
      <w:r w:rsidRPr="6E606DB0">
        <w:rPr>
          <w:rStyle w:val="Hyperlink0"/>
        </w:rPr>
        <w:t>Was verbirgt sich hinter meinem derzeitigen Widerstand? Was würde passieren, wenn ich diesen überwinde</w:t>
      </w:r>
      <w:r>
        <w:rPr>
          <w:rStyle w:val="Hyperlink0"/>
        </w:rPr>
        <w:t>n würde</w:t>
      </w:r>
      <w:r w:rsidRPr="6E606DB0">
        <w:rPr>
          <w:rStyle w:val="Hyperlink0"/>
        </w:rPr>
        <w:t>? Wie kann ich die dahinter liegenden Bedürfnisse und Wünsche noch leben?</w:t>
      </w:r>
    </w:p>
    <w:p w14:paraId="7E03B34B" w14:textId="77777777" w:rsidR="00E137F4" w:rsidRPr="002B0AB2" w:rsidRDefault="00E137F4" w:rsidP="00AB23A3">
      <w:pPr>
        <w:spacing w:after="60"/>
        <w:ind w:left="482"/>
        <w:rPr>
          <w:rStyle w:val="Hyperlink0"/>
        </w:rPr>
      </w:pPr>
      <w:r>
        <w:rPr>
          <w:rStyle w:val="Hyperlink0"/>
        </w:rPr>
        <w:t>Die Reflexionsfragen sind inspiriert von folgenden Beiträgen:</w:t>
      </w:r>
    </w:p>
    <w:p w14:paraId="6F0234DC" w14:textId="77777777" w:rsidR="00E137F4" w:rsidRPr="002B0AB2" w:rsidRDefault="00000000" w:rsidP="00AB23A3">
      <w:pPr>
        <w:pStyle w:val="Listenabsatz"/>
        <w:spacing w:after="60" w:line="259" w:lineRule="auto"/>
        <w:ind w:left="839"/>
        <w:rPr>
          <w:color w:val="0070C0"/>
          <w:lang w:val="de-DE"/>
        </w:rPr>
      </w:pPr>
      <w:hyperlink r:id="rId38" w:history="1">
        <w:r w:rsidR="00E137F4" w:rsidRPr="002B0AB2">
          <w:rPr>
            <w:rStyle w:val="Hyperlink"/>
            <w:color w:val="0070C0"/>
            <w:u w:val="none"/>
            <w:lang w:val="de-DE"/>
          </w:rPr>
          <w:t>https://montags-impulse.de/2021/03/22/circle-of-influence/</w:t>
        </w:r>
      </w:hyperlink>
      <w:r w:rsidR="00E137F4" w:rsidRPr="002B0AB2">
        <w:rPr>
          <w:color w:val="0070C0"/>
          <w:lang w:val="de-DE"/>
        </w:rPr>
        <w:t xml:space="preserve"> </w:t>
      </w:r>
    </w:p>
    <w:p w14:paraId="5C9A49B8" w14:textId="76907D37" w:rsidR="00E137F4" w:rsidRPr="00AB23A3" w:rsidRDefault="00000000" w:rsidP="00AB23A3">
      <w:pPr>
        <w:pStyle w:val="Listenabsatz"/>
        <w:spacing w:after="0" w:line="259" w:lineRule="auto"/>
        <w:ind w:left="839"/>
        <w:rPr>
          <w:rStyle w:val="Hyperlink0"/>
          <w:color w:val="0070C0"/>
        </w:rPr>
      </w:pPr>
      <w:hyperlink r:id="rId39" w:history="1">
        <w:r w:rsidR="00E137F4" w:rsidRPr="002B0AB2">
          <w:rPr>
            <w:rStyle w:val="Hyperlink"/>
            <w:color w:val="0070C0"/>
            <w:u w:val="none"/>
            <w:lang w:val="de-DE"/>
          </w:rPr>
          <w:t>https://www.businessvillage.de/Circle-of-Influence-Das-effektive-Tool-fuer-den-Neustart/mag-1954.html</w:t>
        </w:r>
      </w:hyperlink>
    </w:p>
    <w:p w14:paraId="714D9878" w14:textId="3CBA9281" w:rsidR="00BA2A19" w:rsidRDefault="0084298A" w:rsidP="0017186B">
      <w:pPr>
        <w:pStyle w:val="berschrift2"/>
        <w:spacing w:after="200"/>
        <w:rPr>
          <w:rStyle w:val="Hyperlink0"/>
        </w:rPr>
      </w:pPr>
      <w:bookmarkStart w:id="67" w:name="_Toc116587835"/>
      <w:r>
        <w:rPr>
          <w:rStyle w:val="Hyperlink0"/>
        </w:rPr>
        <w:lastRenderedPageBreak/>
        <w:t>Kata 7.</w:t>
      </w:r>
      <w:r w:rsidR="00E137F4">
        <w:rPr>
          <w:rStyle w:val="Hyperlink0"/>
        </w:rPr>
        <w:t>3</w:t>
      </w:r>
      <w:r>
        <w:rPr>
          <w:rStyle w:val="Hyperlink0"/>
        </w:rPr>
        <w:t>: Dank und Wertschätzung</w:t>
      </w:r>
      <w:bookmarkEnd w:id="67"/>
      <w:r>
        <w:rPr>
          <w:rStyle w:val="Hyperlink0"/>
        </w:rPr>
        <w:t xml:space="preserve"> </w:t>
      </w:r>
    </w:p>
    <w:p w14:paraId="4D6DB3EF" w14:textId="17C67A0E" w:rsidR="00BA2A19" w:rsidRDefault="0084298A" w:rsidP="002B0AB2">
      <w:pPr>
        <w:spacing w:after="200"/>
        <w:rPr>
          <w:rStyle w:val="Hyperlink0"/>
        </w:rPr>
      </w:pPr>
      <w:r>
        <w:rPr>
          <w:rStyle w:val="Hyperlink0"/>
        </w:rPr>
        <w:t>Die Neigung</w:t>
      </w:r>
      <w:r w:rsidR="0019735A">
        <w:rPr>
          <w:rStyle w:val="Hyperlink0"/>
        </w:rPr>
        <w:t>,</w:t>
      </w:r>
      <w:r>
        <w:rPr>
          <w:rStyle w:val="Hyperlink0"/>
        </w:rPr>
        <w:t xml:space="preserve"> das Negative (wie den Bereich „Concern“) stärker wahrzunehmen als das Positive (wie die Bereiche „Influence“ und „Control“), ist wissenschaftlich gut untersucht und scheint tief in unserer menschlichen Natur verwurzelt zu sein. Sie zu überwinden gelingt mit Aufmerksamkeit und durch Übung. </w:t>
      </w:r>
    </w:p>
    <w:p w14:paraId="049CA527" w14:textId="22328831" w:rsidR="00BA2A19" w:rsidRDefault="0084298A" w:rsidP="002B0AB2">
      <w:pPr>
        <w:spacing w:after="200"/>
        <w:rPr>
          <w:rStyle w:val="Hyperlink0"/>
        </w:rPr>
      </w:pPr>
      <w:r>
        <w:rPr>
          <w:rStyle w:val="Hyperlink0"/>
        </w:rPr>
        <w:t>In seinen Büchern „Management 3.0“ und „Management for Happiness“ stellt J</w:t>
      </w:r>
      <w:r w:rsidR="00706FAC">
        <w:rPr>
          <w:rStyle w:val="Hyperlink0"/>
        </w:rPr>
        <w:t>ü</w:t>
      </w:r>
      <w:r>
        <w:rPr>
          <w:rStyle w:val="Hyperlink0"/>
        </w:rPr>
        <w:t>rgen Appelo die Arbeit mit Kudo-Karten vor. Kudos stammt vom griechischen κῦδος (kydos), was so viel wie Anerkennung, Ruhm, Ehre heißt. Die Kudo-Karten geben einem Team die Möglichkeit, einander hierarchieunabhängig und zwanglos gegenseitig Wertschätzung entgegenzubringen – und das in schriftlicher Form.</w:t>
      </w:r>
    </w:p>
    <w:p w14:paraId="08788E08" w14:textId="5369F626" w:rsidR="00BA2A19" w:rsidRDefault="0084298A" w:rsidP="002B0AB2">
      <w:pPr>
        <w:spacing w:after="200"/>
        <w:rPr>
          <w:rStyle w:val="Hyperlink0"/>
        </w:rPr>
      </w:pPr>
      <w:r>
        <w:rPr>
          <w:rStyle w:val="Hyperlink0"/>
        </w:rPr>
        <w:t xml:space="preserve">Sag mittels einer Kudo-Karte einfach mal Danke. Hast du keine zur Hand, tut es auch eine Postkarte oder eine schlichte Haftnotiz, der Inhalt zählt. </w:t>
      </w:r>
    </w:p>
    <w:p w14:paraId="13ED799D" w14:textId="77568DF3" w:rsidR="00BA2A19" w:rsidRDefault="6E606DB0" w:rsidP="002B0AB2">
      <w:pPr>
        <w:spacing w:after="200"/>
        <w:rPr>
          <w:rStyle w:val="Hyperlink0"/>
        </w:rPr>
      </w:pPr>
      <w:r w:rsidRPr="6E606DB0">
        <w:rPr>
          <w:rStyle w:val="Hyperlink0"/>
        </w:rPr>
        <w:t>Wähl eine Kudo-Karte und schreib sie für einen Member deines Circles bzw. für deine Vertrauensperson. Vielleicht wollt ihr zur besseren Organisation auch „Namen ziehen“ lassen. Lest einander eure Karten vor</w:t>
      </w:r>
      <w:r w:rsidR="0019735A">
        <w:rPr>
          <w:rStyle w:val="Hyperlink0"/>
        </w:rPr>
        <w:t xml:space="preserve"> u</w:t>
      </w:r>
      <w:r w:rsidRPr="6E606DB0">
        <w:rPr>
          <w:rStyle w:val="Hyperlink0"/>
        </w:rPr>
        <w:t xml:space="preserve">nd/oder sendet </w:t>
      </w:r>
      <w:r w:rsidR="0019735A">
        <w:rPr>
          <w:rStyle w:val="Hyperlink0"/>
        </w:rPr>
        <w:t xml:space="preserve">euch </w:t>
      </w:r>
      <w:r w:rsidRPr="6E606DB0">
        <w:rPr>
          <w:rStyle w:val="Hyperlink0"/>
        </w:rPr>
        <w:t>einander die Karte</w:t>
      </w:r>
      <w:r w:rsidR="0019735A">
        <w:rPr>
          <w:rStyle w:val="Hyperlink0"/>
        </w:rPr>
        <w:t>n</w:t>
      </w:r>
      <w:r w:rsidRPr="6E606DB0">
        <w:rPr>
          <w:rStyle w:val="Hyperlink0"/>
        </w:rPr>
        <w:t xml:space="preserve"> im Anschluss an die Session zu.</w:t>
      </w:r>
    </w:p>
    <w:p w14:paraId="185F3210" w14:textId="420C8100" w:rsidR="00BA2A19" w:rsidRDefault="0084298A" w:rsidP="00A31AEF">
      <w:pPr>
        <w:spacing w:after="180"/>
        <w:rPr>
          <w:rStyle w:val="Hyperlink0"/>
        </w:rPr>
      </w:pPr>
      <w:r>
        <w:rPr>
          <w:rStyle w:val="Hyperlink0"/>
        </w:rPr>
        <w:t xml:space="preserve">Hier findest du die Karten zum Download und/oder </w:t>
      </w:r>
      <w:r w:rsidR="00706FAC">
        <w:rPr>
          <w:rStyle w:val="Hyperlink0"/>
        </w:rPr>
        <w:t>A</w:t>
      </w:r>
      <w:r>
        <w:rPr>
          <w:rStyle w:val="Hyperlink0"/>
        </w:rPr>
        <w:t>usdrucken:</w:t>
      </w:r>
    </w:p>
    <w:p w14:paraId="171041DE" w14:textId="4503137B" w:rsidR="00BA2A19" w:rsidRDefault="00000000" w:rsidP="002B0AB2">
      <w:pPr>
        <w:pStyle w:val="Listenabsatz"/>
        <w:numPr>
          <w:ilvl w:val="0"/>
          <w:numId w:val="94"/>
        </w:numPr>
        <w:ind w:left="714" w:hanging="357"/>
        <w:rPr>
          <w:rStyle w:val="Hyperlink0"/>
        </w:rPr>
      </w:pPr>
      <w:hyperlink r:id="rId40" w:history="1">
        <w:r w:rsidR="0084298A">
          <w:rPr>
            <w:rStyle w:val="Hyperlink3"/>
          </w:rPr>
          <w:t>https://www.cocondi.de/wp-content/uploads/2018/10/M30_Kudo-Cards-2018-Deutsch.pdf</w:t>
        </w:r>
      </w:hyperlink>
    </w:p>
    <w:p w14:paraId="2D646832" w14:textId="32751DB5" w:rsidR="00BA2A19" w:rsidRDefault="6E606DB0">
      <w:pPr>
        <w:rPr>
          <w:rStyle w:val="Hyperlink0"/>
        </w:rPr>
      </w:pPr>
      <w:r w:rsidRPr="6E606DB0">
        <w:rPr>
          <w:rStyle w:val="Hyperlink0"/>
        </w:rPr>
        <w:t>Idee: Stell die Karten doch auch deinem Team vor und zur Verfügung.</w:t>
      </w:r>
    </w:p>
    <w:p w14:paraId="7FFE0819" w14:textId="77777777" w:rsidR="00BA2A19" w:rsidRDefault="00BA2A19">
      <w:pPr>
        <w:rPr>
          <w:rStyle w:val="Ohne"/>
          <w:lang w:val="de-DE"/>
        </w:rPr>
      </w:pPr>
    </w:p>
    <w:p w14:paraId="4F89A14A" w14:textId="77777777" w:rsidR="00BA2A19" w:rsidRDefault="0084298A" w:rsidP="00A31AEF">
      <w:pPr>
        <w:spacing w:after="180"/>
        <w:rPr>
          <w:rStyle w:val="Hyperlink0"/>
        </w:rPr>
      </w:pPr>
      <w:r>
        <w:rPr>
          <w:rStyle w:val="Hyperlink0"/>
        </w:rPr>
        <w:t xml:space="preserve">Weiterführende Links: </w:t>
      </w:r>
    </w:p>
    <w:p w14:paraId="6DFD779C" w14:textId="74BDC094" w:rsidR="00BA2A19" w:rsidRPr="0017186B" w:rsidRDefault="00000000" w:rsidP="002B0AB2">
      <w:pPr>
        <w:pStyle w:val="Listenabsatz"/>
        <w:numPr>
          <w:ilvl w:val="0"/>
          <w:numId w:val="94"/>
        </w:numPr>
        <w:rPr>
          <w:rStyle w:val="Hyperlink0"/>
          <w:u w:color="4F81BD" w:themeColor="accent1"/>
        </w:rPr>
      </w:pPr>
      <w:hyperlink r:id="rId41" w:history="1">
        <w:r w:rsidR="00593FB1" w:rsidRPr="0017186B">
          <w:rPr>
            <w:rStyle w:val="Hyperlink"/>
            <w:color w:val="4F81BD" w:themeColor="accent1"/>
            <w:u w:color="4F81BD" w:themeColor="accent1"/>
            <w:lang w:val="de-DE"/>
          </w:rPr>
          <w:t>https://management30.com/practice/kudo-cards/</w:t>
        </w:r>
      </w:hyperlink>
      <w:r w:rsidR="00593FB1" w:rsidRPr="0017186B">
        <w:rPr>
          <w:rStyle w:val="Hyperlink0"/>
          <w:u w:color="4F81BD" w:themeColor="accent1"/>
        </w:rPr>
        <w:t xml:space="preserve"> </w:t>
      </w:r>
    </w:p>
    <w:p w14:paraId="2FE292CF" w14:textId="2E91D6F7" w:rsidR="00BA2A19" w:rsidRPr="0017186B" w:rsidRDefault="00000000" w:rsidP="002B0AB2">
      <w:pPr>
        <w:pStyle w:val="Listenabsatz"/>
        <w:numPr>
          <w:ilvl w:val="0"/>
          <w:numId w:val="94"/>
        </w:numPr>
        <w:rPr>
          <w:rStyle w:val="Hyperlink0"/>
          <w:color w:val="4F81BD" w:themeColor="accent1"/>
          <w:u w:color="4F81BD" w:themeColor="accent1"/>
        </w:rPr>
      </w:pPr>
      <w:hyperlink r:id="rId42" w:history="1">
        <w:r w:rsidR="00593FB1" w:rsidRPr="0017186B">
          <w:rPr>
            <w:rStyle w:val="Hyperlink"/>
            <w:color w:val="4F81BD" w:themeColor="accent1"/>
            <w:u w:color="4F81BD" w:themeColor="accent1"/>
            <w:lang w:val="de-DE"/>
          </w:rPr>
          <w:t>https://www.agilewh.de/wp-content/uploads/2014/09/Management-3.0-Workout-Design-Edition-B.-Kudo-Box-and-Kudo-Cards-1.pdf</w:t>
        </w:r>
      </w:hyperlink>
      <w:r w:rsidR="00593FB1" w:rsidRPr="0017186B">
        <w:rPr>
          <w:rStyle w:val="Hyperlink0"/>
          <w:color w:val="4F81BD" w:themeColor="accent1"/>
          <w:u w:color="4F81BD" w:themeColor="accent1"/>
        </w:rPr>
        <w:t xml:space="preserve"> </w:t>
      </w:r>
    </w:p>
    <w:p w14:paraId="2226E1D9" w14:textId="2BF09C78" w:rsidR="00BA2A19" w:rsidRDefault="00000000" w:rsidP="002B0AB2">
      <w:pPr>
        <w:pStyle w:val="Listenabsatz"/>
        <w:numPr>
          <w:ilvl w:val="0"/>
          <w:numId w:val="94"/>
        </w:numPr>
        <w:rPr>
          <w:rStyle w:val="Hyperlink0"/>
        </w:rPr>
      </w:pPr>
      <w:hyperlink r:id="rId43" w:history="1">
        <w:r w:rsidR="0084298A">
          <w:rPr>
            <w:rStyle w:val="Hyperlink3"/>
          </w:rPr>
          <w:t>https://agilestrides.com/blog/implementing-kudo-cards/</w:t>
        </w:r>
      </w:hyperlink>
    </w:p>
    <w:p w14:paraId="784DD24B" w14:textId="0FD47333" w:rsidR="00E67225" w:rsidRDefault="00000000" w:rsidP="002B0AB2">
      <w:pPr>
        <w:pStyle w:val="Textkrper"/>
        <w:numPr>
          <w:ilvl w:val="0"/>
          <w:numId w:val="94"/>
        </w:numPr>
        <w:spacing w:before="0" w:after="0"/>
        <w:rPr>
          <w:lang w:val="de-DE"/>
        </w:rPr>
      </w:pPr>
      <w:hyperlink r:id="rId44" w:history="1">
        <w:r w:rsidR="0084298A">
          <w:rPr>
            <w:rStyle w:val="Hyperlink3"/>
          </w:rPr>
          <w:t>https://vitaminp.info/einfach-mal-danke-sagen-mit-kudo-karten/</w:t>
        </w:r>
      </w:hyperlink>
    </w:p>
    <w:p w14:paraId="21916A60" w14:textId="77777777" w:rsidR="00E67225" w:rsidRDefault="00E67225" w:rsidP="00E67225">
      <w:pPr>
        <w:pStyle w:val="Textkrper"/>
        <w:spacing w:before="0" w:after="0"/>
        <w:rPr>
          <w:lang w:val="de-DE"/>
        </w:rPr>
      </w:pPr>
    </w:p>
    <w:p w14:paraId="78036FD2" w14:textId="2534514B" w:rsidR="00E67225" w:rsidRPr="0017186B" w:rsidRDefault="00000000" w:rsidP="002B0AB2">
      <w:pPr>
        <w:pStyle w:val="Textkrper"/>
        <w:numPr>
          <w:ilvl w:val="0"/>
          <w:numId w:val="94"/>
        </w:numPr>
        <w:spacing w:before="0" w:after="0"/>
        <w:rPr>
          <w:rStyle w:val="Hyperlink0"/>
          <w:color w:val="4F81BD" w:themeColor="accent1"/>
          <w:u w:color="4F81BD" w:themeColor="accent1"/>
        </w:rPr>
      </w:pPr>
      <w:hyperlink r:id="rId45" w:history="1">
        <w:r w:rsidR="00E67225" w:rsidRPr="0017186B">
          <w:rPr>
            <w:rStyle w:val="Hyperlink"/>
            <w:color w:val="4F81BD" w:themeColor="accent1"/>
            <w:u w:color="4F81BD" w:themeColor="accent1"/>
            <w:lang w:val="de-DE"/>
          </w:rPr>
          <w:t>https://lobkaertchen.de</w:t>
        </w:r>
      </w:hyperlink>
    </w:p>
    <w:p w14:paraId="4064D9C7" w14:textId="77777777" w:rsidR="00E67225" w:rsidRDefault="00E67225">
      <w:pPr>
        <w:pStyle w:val="Textkrper"/>
        <w:spacing w:before="0" w:after="0"/>
        <w:rPr>
          <w:rStyle w:val="Ohne"/>
          <w:lang w:val="de-DE"/>
        </w:rPr>
      </w:pPr>
    </w:p>
    <w:p w14:paraId="0161DB66" w14:textId="77777777" w:rsidR="00BA2A19" w:rsidRPr="00E85E4A" w:rsidRDefault="0084298A">
      <w:pPr>
        <w:rPr>
          <w:lang w:val="de-DE"/>
        </w:rPr>
      </w:pPr>
      <w:r>
        <w:rPr>
          <w:rStyle w:val="Hyperlink0"/>
          <w:rFonts w:ascii="Arial Unicode MS" w:hAnsi="Arial Unicode MS"/>
        </w:rPr>
        <w:br w:type="page"/>
      </w:r>
    </w:p>
    <w:p w14:paraId="222A889C" w14:textId="4D87E2B2" w:rsidR="00BA2A19" w:rsidRDefault="0084298A" w:rsidP="008D54B8">
      <w:pPr>
        <w:pStyle w:val="berschrift2"/>
        <w:spacing w:after="200"/>
        <w:rPr>
          <w:rStyle w:val="Hyperlink0"/>
        </w:rPr>
      </w:pPr>
      <w:bookmarkStart w:id="68" w:name="_Hlk74474908"/>
      <w:bookmarkStart w:id="69" w:name="_Toc116587836"/>
      <w:r>
        <w:rPr>
          <w:rStyle w:val="Hyperlink0"/>
        </w:rPr>
        <w:lastRenderedPageBreak/>
        <w:t xml:space="preserve">Kata 8.1: </w:t>
      </w:r>
      <w:r w:rsidR="00702F77">
        <w:rPr>
          <w:rStyle w:val="Hyperlink0"/>
        </w:rPr>
        <w:t>Z</w:t>
      </w:r>
      <w:r>
        <w:rPr>
          <w:rStyle w:val="Hyperlink0"/>
        </w:rPr>
        <w:t xml:space="preserve">weite </w:t>
      </w:r>
      <w:r w:rsidR="00C01687">
        <w:rPr>
          <w:rStyle w:val="Hyperlink0"/>
        </w:rPr>
        <w:t>Zwischenstopp</w:t>
      </w:r>
      <w:bookmarkEnd w:id="69"/>
    </w:p>
    <w:bookmarkEnd w:id="68"/>
    <w:p w14:paraId="34EA2F9F" w14:textId="4E90AB1F" w:rsidR="00BA2A19" w:rsidRDefault="0084298A" w:rsidP="002B0AB2">
      <w:pPr>
        <w:pStyle w:val="Textkrper"/>
        <w:spacing w:before="0" w:after="200"/>
        <w:rPr>
          <w:rStyle w:val="Hyperlink0"/>
        </w:rPr>
      </w:pPr>
      <w:r>
        <w:rPr>
          <w:rStyle w:val="Hyperlink0"/>
        </w:rPr>
        <w:t xml:space="preserve">Du hast dich in den letzten Wochen intensiv mit dir und deiner Führungsrolle auseinandergesetzt. Reflektier diesen Prozess anhand der folgenden Fragen: </w:t>
      </w:r>
    </w:p>
    <w:p w14:paraId="6D1BB962" w14:textId="77777777" w:rsidR="00BB0EE4" w:rsidRDefault="00BB0EE4" w:rsidP="002B0AB2">
      <w:pPr>
        <w:pStyle w:val="Textkrper"/>
        <w:ind w:left="357"/>
        <w:rPr>
          <w:rStyle w:val="Hyperlink0"/>
        </w:rPr>
      </w:pPr>
      <w:r>
        <w:rPr>
          <w:rStyle w:val="Hyperlink0"/>
        </w:rPr>
        <w:t xml:space="preserve">Was hat sich bis hierhin für dich verändert? </w:t>
      </w:r>
    </w:p>
    <w:p w14:paraId="1731B2BE" w14:textId="2A1A411C" w:rsidR="00BA2A19" w:rsidRPr="002B0AB2" w:rsidRDefault="0084298A" w:rsidP="002B0AB2">
      <w:pPr>
        <w:pStyle w:val="Textkrper"/>
        <w:ind w:left="357"/>
        <w:rPr>
          <w:rStyle w:val="Hyperlink0"/>
        </w:rPr>
      </w:pPr>
      <w:r>
        <w:rPr>
          <w:rStyle w:val="Hyperlink0"/>
        </w:rPr>
        <w:t xml:space="preserve">Was hast du über dich, deine Rolle und deine Organisation erfahren? </w:t>
      </w:r>
    </w:p>
    <w:p w14:paraId="4B19F204" w14:textId="648BDB5B" w:rsidR="00BA2A19" w:rsidRPr="002B0AB2" w:rsidRDefault="6E606DB0" w:rsidP="002B0AB2">
      <w:pPr>
        <w:pStyle w:val="Textkrper"/>
        <w:ind w:left="357"/>
        <w:rPr>
          <w:rStyle w:val="Hyperlink0"/>
        </w:rPr>
      </w:pPr>
      <w:r w:rsidRPr="6E606DB0">
        <w:rPr>
          <w:rStyle w:val="Hyperlink0"/>
        </w:rPr>
        <w:t xml:space="preserve">Welche Methoden und Anregungen aus den letzten Wochen möchtest du weiterverfolgen und wie kannst du das tun? </w:t>
      </w:r>
    </w:p>
    <w:p w14:paraId="3D665919" w14:textId="1BAD61E6" w:rsidR="00BA2A19" w:rsidRDefault="6E606DB0" w:rsidP="002B0AB2">
      <w:pPr>
        <w:pStyle w:val="Textkrper"/>
        <w:ind w:left="357"/>
        <w:rPr>
          <w:rStyle w:val="Hyperlink0"/>
        </w:rPr>
      </w:pPr>
      <w:r w:rsidRPr="6E606DB0">
        <w:rPr>
          <w:rStyle w:val="Hyperlink0"/>
        </w:rPr>
        <w:t xml:space="preserve">Wie ist dein Fortschritt im Hinblick auf deine Ziele? Was gilt es in den nächsten Wochen für dich zu tun? </w:t>
      </w:r>
    </w:p>
    <w:p w14:paraId="02FC2AAF" w14:textId="77777777" w:rsidR="000360F4" w:rsidRPr="002B0AB2" w:rsidRDefault="000360F4" w:rsidP="002B0AB2">
      <w:pPr>
        <w:pStyle w:val="Textkrper"/>
        <w:ind w:left="357"/>
        <w:rPr>
          <w:rStyle w:val="Hyperlink0"/>
        </w:rPr>
      </w:pPr>
    </w:p>
    <w:p w14:paraId="5CCEEA95" w14:textId="5D2126C2" w:rsidR="00C036BD" w:rsidRDefault="00C036BD" w:rsidP="00C036BD">
      <w:pPr>
        <w:pStyle w:val="berschrift2"/>
        <w:rPr>
          <w:rStyle w:val="Hyperlink0"/>
        </w:rPr>
      </w:pPr>
      <w:bookmarkStart w:id="70" w:name="_Ref90482257"/>
      <w:bookmarkStart w:id="71" w:name="_Toc116587837"/>
      <w:r>
        <w:rPr>
          <w:rStyle w:val="Hyperlink0"/>
        </w:rPr>
        <w:t>Kata 8.</w:t>
      </w:r>
      <w:r w:rsidR="0001274A">
        <w:rPr>
          <w:rStyle w:val="Hyperlink0"/>
        </w:rPr>
        <w:t>2</w:t>
      </w:r>
      <w:r>
        <w:rPr>
          <w:rStyle w:val="Hyperlink0"/>
        </w:rPr>
        <w:t>: Bad in Anerkennung</w:t>
      </w:r>
      <w:bookmarkEnd w:id="71"/>
      <w:r>
        <w:rPr>
          <w:rStyle w:val="Hyperlink0"/>
        </w:rPr>
        <w:t xml:space="preserve"> </w:t>
      </w:r>
    </w:p>
    <w:p w14:paraId="090A41F4" w14:textId="77777777" w:rsidR="00C036BD" w:rsidRDefault="00C036BD" w:rsidP="00C036BD">
      <w:pPr>
        <w:pStyle w:val="Textkrper"/>
        <w:rPr>
          <w:rStyle w:val="Ohne"/>
          <w:lang w:val="de-DE"/>
        </w:rPr>
      </w:pPr>
      <w:r>
        <w:rPr>
          <w:rStyle w:val="Hyperlink0"/>
        </w:rPr>
        <w:t xml:space="preserve">Ihr seid jetzt schon einige Wochen gemeinsam auf dieser Reise und habt eure individuellen Rucksäcke mehr und mehr gefüllt. Dabei habt ihr euch auch untereinander besser kennengelernt. Es wird Zeit, das sichtbar(er) zu machen! </w:t>
      </w:r>
    </w:p>
    <w:p w14:paraId="6990EFBA" w14:textId="77777777" w:rsidR="00C036BD" w:rsidRDefault="00C036BD" w:rsidP="00C036BD">
      <w:pPr>
        <w:pStyle w:val="Textkrper"/>
        <w:rPr>
          <w:rStyle w:val="Hyperlink0"/>
        </w:rPr>
      </w:pPr>
      <w:r>
        <w:rPr>
          <w:rStyle w:val="Hyperlink0"/>
        </w:rPr>
        <w:t xml:space="preserve">Eine Person der Gruppe dreht den Stuhl so, dass sie oder er mit dem Rücken zur Gruppe sitzt. Bei virtuellen Treffen schaltet die Person ihre Kamera und ihr Mikrofon aus. Die anderen Mitglieder sprechen 3-4 min lang über diese Person. Dabei dürfen sie nur anerkennende und positive Dinge erwähnen und nichts von dem Gesagten im Nachhinein entkräften. </w:t>
      </w:r>
    </w:p>
    <w:p w14:paraId="78499459" w14:textId="77777777" w:rsidR="00C036BD" w:rsidRDefault="00C036BD" w:rsidP="00C036BD">
      <w:pPr>
        <w:pStyle w:val="Textkrper"/>
        <w:rPr>
          <w:rStyle w:val="Ohne"/>
          <w:lang w:val="de-DE"/>
        </w:rPr>
      </w:pPr>
      <w:r>
        <w:rPr>
          <w:rStyle w:val="Hyperlink0"/>
        </w:rPr>
        <w:t xml:space="preserve">Danach wechseln, so dass jedes Mitglied der Gruppe die Gelegenheit bekommt, in Anerkennung zu baden. </w:t>
      </w:r>
    </w:p>
    <w:p w14:paraId="39CD1C1C" w14:textId="77777777" w:rsidR="00C036BD" w:rsidRDefault="00C036BD" w:rsidP="00C036BD">
      <w:pPr>
        <w:pStyle w:val="Textkrper"/>
        <w:rPr>
          <w:rStyle w:val="Hyperlink0"/>
          <w:i/>
        </w:rPr>
      </w:pPr>
      <w:r w:rsidRPr="002B0AB2">
        <w:rPr>
          <w:rStyle w:val="Hyperlink0"/>
          <w:i/>
        </w:rPr>
        <w:t xml:space="preserve">Hinweis für Alleinreisende: </w:t>
      </w:r>
    </w:p>
    <w:p w14:paraId="0CBC28BB" w14:textId="77777777" w:rsidR="00C036BD" w:rsidRPr="00CD4A87" w:rsidRDefault="00C036BD" w:rsidP="00C036BD">
      <w:pPr>
        <w:pStyle w:val="Textkrper"/>
        <w:rPr>
          <w:rStyle w:val="Hyperlink0"/>
        </w:rPr>
      </w:pPr>
      <w:r w:rsidRPr="00CD4A87">
        <w:rPr>
          <w:rStyle w:val="Hyperlink0"/>
        </w:rPr>
        <w:t xml:space="preserve">Auch wenn du nicht in einer Lerngruppe unterwegs bist, kannst du dir Möglichkeiten suchen, diese Kata durchzuführen. Überlege dir, ob du diese Übung mit einem Team aus dem Arbeits- oder Hobbykontext durchführen möchtest. Du hast die Chance, dabei etwas Neues und Positives über dich zu erfahren, </w:t>
      </w:r>
      <w:r>
        <w:rPr>
          <w:rStyle w:val="Hyperlink0"/>
        </w:rPr>
        <w:t>d</w:t>
      </w:r>
      <w:r w:rsidRPr="00CD4A87">
        <w:rPr>
          <w:rStyle w:val="Hyperlink0"/>
        </w:rPr>
        <w:t xml:space="preserve">as dich vielleicht sogar überrascht, und gleichzeitig die Verbindungen in diesem Team zu stärken. </w:t>
      </w:r>
    </w:p>
    <w:p w14:paraId="29733725" w14:textId="77777777" w:rsidR="00C036BD" w:rsidRPr="00A31AEF" w:rsidRDefault="00C036BD" w:rsidP="00C036BD">
      <w:pPr>
        <w:pStyle w:val="Textkrper"/>
        <w:rPr>
          <w:rStyle w:val="Hyperlink0"/>
          <w:u w:color="4F81BD" w:themeColor="accent1"/>
        </w:rPr>
      </w:pPr>
      <w:r>
        <w:rPr>
          <w:rStyle w:val="Hyperlink0"/>
        </w:rPr>
        <w:t xml:space="preserve">Diese Kata ist inspiriert von dieser Aktivität des Retromaten. </w:t>
      </w:r>
      <w:hyperlink r:id="rId46" w:history="1">
        <w:r w:rsidRPr="00A31AEF">
          <w:rPr>
            <w:rStyle w:val="Hyperlink"/>
            <w:color w:val="4F81BD" w:themeColor="accent1"/>
            <w:u w:color="4F81BD" w:themeColor="accent1"/>
            <w:lang w:val="de-DE"/>
          </w:rPr>
          <w:t>https://retromat.org/de/?id=-34</w:t>
        </w:r>
      </w:hyperlink>
      <w:r w:rsidRPr="00A31AEF">
        <w:rPr>
          <w:rStyle w:val="Hyperlink0"/>
          <w:color w:val="4F81BD" w:themeColor="accent1"/>
          <w:u w:color="4F81BD" w:themeColor="accent1"/>
        </w:rPr>
        <w:t xml:space="preserve"> </w:t>
      </w:r>
    </w:p>
    <w:p w14:paraId="73020755" w14:textId="77777777" w:rsidR="00702F77" w:rsidRDefault="00702F77">
      <w:pPr>
        <w:rPr>
          <w:rStyle w:val="Hyperlink0"/>
          <w:rFonts w:ascii="Calibri" w:eastAsia="Calibri" w:hAnsi="Calibri" w:cs="Calibri"/>
          <w:b/>
          <w:bCs/>
          <w:color w:val="4F81BD"/>
          <w:sz w:val="32"/>
          <w:szCs w:val="32"/>
          <w:u w:color="4F81BD"/>
        </w:rPr>
      </w:pPr>
      <w:r>
        <w:rPr>
          <w:rStyle w:val="Hyperlink0"/>
        </w:rPr>
        <w:br w:type="page"/>
      </w:r>
    </w:p>
    <w:p w14:paraId="373225F1" w14:textId="26A4C47A" w:rsidR="00BA2A19" w:rsidRDefault="0084298A" w:rsidP="002B0AB2">
      <w:pPr>
        <w:pStyle w:val="berschrift2"/>
        <w:spacing w:after="200"/>
        <w:rPr>
          <w:rStyle w:val="Hyperlink0"/>
          <w:rFonts w:ascii="Cambria" w:eastAsia="Arial Unicode MS" w:hAnsi="Cambria" w:cs="Arial Unicode MS"/>
          <w:b w:val="0"/>
          <w:bCs w:val="0"/>
          <w:color w:val="000000"/>
          <w:sz w:val="24"/>
          <w:szCs w:val="24"/>
          <w:u w:color="000000"/>
        </w:rPr>
      </w:pPr>
      <w:bookmarkStart w:id="72" w:name="_Toc116587838"/>
      <w:r>
        <w:rPr>
          <w:rStyle w:val="Hyperlink0"/>
        </w:rPr>
        <w:lastRenderedPageBreak/>
        <w:t>Kata 8.</w:t>
      </w:r>
      <w:r w:rsidR="00702F77">
        <w:rPr>
          <w:rStyle w:val="Hyperlink0"/>
        </w:rPr>
        <w:t>3</w:t>
      </w:r>
      <w:r>
        <w:rPr>
          <w:rStyle w:val="Hyperlink0"/>
        </w:rPr>
        <w:t xml:space="preserve">: </w:t>
      </w:r>
      <w:r w:rsidR="00702F77">
        <w:rPr>
          <w:rStyle w:val="Hyperlink0"/>
        </w:rPr>
        <w:t xml:space="preserve">Deep dive </w:t>
      </w:r>
      <w:r>
        <w:rPr>
          <w:rStyle w:val="Hyperlink0"/>
        </w:rPr>
        <w:t xml:space="preserve">Retrospektiven </w:t>
      </w:r>
      <w:r w:rsidR="00C036BD">
        <w:rPr>
          <w:rStyle w:val="Hyperlink0"/>
        </w:rPr>
        <w:t>(</w:t>
      </w:r>
      <w:r>
        <w:rPr>
          <w:rStyle w:val="Hyperlink0"/>
        </w:rPr>
        <w:t>als Werkzeug für die lernende Organisation</w:t>
      </w:r>
      <w:bookmarkEnd w:id="70"/>
      <w:r w:rsidR="00C036BD">
        <w:rPr>
          <w:rStyle w:val="Hyperlink0"/>
        </w:rPr>
        <w:t>)</w:t>
      </w:r>
      <w:bookmarkEnd w:id="72"/>
      <w:r>
        <w:rPr>
          <w:rStyle w:val="Hyperlink0"/>
        </w:rPr>
        <w:t xml:space="preserve"> </w:t>
      </w:r>
    </w:p>
    <w:p w14:paraId="08AD3DCC" w14:textId="5483BBAB" w:rsidR="00BA2A19" w:rsidRDefault="0084298A" w:rsidP="002B0AB2">
      <w:pPr>
        <w:pStyle w:val="Textkrper"/>
        <w:spacing w:before="0" w:after="200"/>
        <w:rPr>
          <w:rStyle w:val="Hyperlink0"/>
        </w:rPr>
      </w:pPr>
      <w:r>
        <w:rPr>
          <w:rStyle w:val="Hyperlink0"/>
        </w:rPr>
        <w:t>Wer sich schon einmal mit Scrum</w:t>
      </w:r>
      <w:r w:rsidR="000429A6">
        <w:rPr>
          <w:rStyle w:val="Hyperlink0"/>
          <w:vertAlign w:val="superscript"/>
        </w:rPr>
        <w:t>13</w:t>
      </w:r>
      <w:r>
        <w:rPr>
          <w:rStyle w:val="Hyperlink0"/>
        </w:rPr>
        <w:t xml:space="preserve"> oder anderen agilen Arbeitsmethoden beschäftigt oder sogar schon in einem Scrum-Team mitgearbeitet hat, hat Retrospektiven bereits kennengelernt. Nicht umsonst sind Retrospektiven ein Herzstück des agilen Arbeitens. Hier kommt das Grundprinzip</w:t>
      </w:r>
      <w:r w:rsidRPr="00E85E4A">
        <w:rPr>
          <w:rStyle w:val="Hyperlink0"/>
          <w:color w:val="000000" w:themeColor="text1"/>
        </w:rPr>
        <w:t xml:space="preserve"> </w:t>
      </w:r>
      <w:r w:rsidR="00C01687">
        <w:rPr>
          <w:rStyle w:val="Hyperlink0"/>
          <w:color w:val="000000" w:themeColor="text1"/>
        </w:rPr>
        <w:t>Ü</w:t>
      </w:r>
      <w:r w:rsidRPr="00E85E4A">
        <w:rPr>
          <w:rStyle w:val="Hyperlink0"/>
          <w:color w:val="000000" w:themeColor="text1"/>
        </w:rPr>
        <w:t xml:space="preserve">berprüfen und </w:t>
      </w:r>
      <w:r w:rsidR="00C01687">
        <w:rPr>
          <w:rStyle w:val="Hyperlink0"/>
          <w:color w:val="000000" w:themeColor="text1"/>
        </w:rPr>
        <w:t>A</w:t>
      </w:r>
      <w:r w:rsidRPr="00E85E4A">
        <w:rPr>
          <w:rStyle w:val="Hyperlink0"/>
          <w:color w:val="000000" w:themeColor="text1"/>
        </w:rPr>
        <w:t>npassen</w:t>
      </w:r>
      <w:r>
        <w:rPr>
          <w:rStyle w:val="Hyperlink0"/>
        </w:rPr>
        <w:t xml:space="preserve"> (</w:t>
      </w:r>
      <w:r>
        <w:rPr>
          <w:rStyle w:val="Ohne"/>
          <w:i/>
          <w:iCs/>
          <w:lang w:val="de-DE"/>
        </w:rPr>
        <w:t>inspect and adapt</w:t>
      </w:r>
      <w:r>
        <w:rPr>
          <w:rStyle w:val="Hyperlink0"/>
        </w:rPr>
        <w:t xml:space="preserve">) voll zum Tragen. </w:t>
      </w:r>
      <w:r w:rsidR="000360F4">
        <w:rPr>
          <w:rStyle w:val="Hyperlink0"/>
        </w:rPr>
        <w:t>Und</w:t>
      </w:r>
      <w:r>
        <w:rPr>
          <w:rStyle w:val="Hyperlink0"/>
        </w:rPr>
        <w:t xml:space="preserve">: Retrospektiven lassen sich auch unabhängig von Scrum in praktisch jedem anderen Kontext mit Gewinn anwenden. </w:t>
      </w:r>
    </w:p>
    <w:p w14:paraId="1E722A50" w14:textId="2C941591" w:rsidR="00BA2A19" w:rsidRDefault="0084298A">
      <w:pPr>
        <w:pStyle w:val="Textkrper"/>
        <w:spacing w:after="0"/>
        <w:rPr>
          <w:rStyle w:val="Hyperlink0"/>
        </w:rPr>
      </w:pPr>
      <w:r>
        <w:rPr>
          <w:rStyle w:val="Hyperlink0"/>
        </w:rPr>
        <w:t xml:space="preserve">Was sind nun wesentliche Faktoren, damit Retrospektiven auch wirklich </w:t>
      </w:r>
      <w:r w:rsidR="000360F4">
        <w:rPr>
          <w:rStyle w:val="Hyperlink0"/>
        </w:rPr>
        <w:t>effektiv sei</w:t>
      </w:r>
      <w:r>
        <w:rPr>
          <w:rStyle w:val="Hyperlink0"/>
        </w:rPr>
        <w:t xml:space="preserve">n können? </w:t>
      </w:r>
    </w:p>
    <w:p w14:paraId="1CCE0F9D" w14:textId="49A1C710" w:rsidR="00BA2A19" w:rsidRDefault="0084298A" w:rsidP="002B0AB2">
      <w:pPr>
        <w:pStyle w:val="Textkrper"/>
        <w:numPr>
          <w:ilvl w:val="0"/>
          <w:numId w:val="63"/>
        </w:numPr>
        <w:spacing w:after="0"/>
        <w:ind w:left="714" w:hanging="357"/>
        <w:rPr>
          <w:lang w:val="de-DE"/>
        </w:rPr>
      </w:pPr>
      <w:r>
        <w:rPr>
          <w:rStyle w:val="Ohne"/>
          <w:u w:val="single"/>
          <w:lang w:val="de-DE"/>
        </w:rPr>
        <w:t>Regelmäßigkeit statt Krisenmodus</w:t>
      </w:r>
      <w:r>
        <w:rPr>
          <w:rStyle w:val="Hyperlink0"/>
        </w:rPr>
        <w:t xml:space="preserve">: Retrospektiven sollten regelmäßig stattfinden, bei intensiv zusammenarbeitenden Teams alle 1-4 Wochen. Das stellt sicher, dass sich Probleme nicht zu lange ansammeln und sich entsprechende Emotionen nicht zu lange aufstauen. Die Regelmäßigkeit ist außerdem ein sichtbares Zeichen dafür, dass es gerade nicht um Krisenbewältigung geht, sondern dass kontinuierliche Verbesserung das Ziel ist. </w:t>
      </w:r>
    </w:p>
    <w:p w14:paraId="2839B7A1" w14:textId="6BC592E3" w:rsidR="00BA2A19" w:rsidRDefault="6E606DB0">
      <w:pPr>
        <w:pStyle w:val="Textkrper"/>
        <w:numPr>
          <w:ilvl w:val="0"/>
          <w:numId w:val="63"/>
        </w:numPr>
        <w:spacing w:after="0"/>
        <w:rPr>
          <w:lang w:val="de-DE"/>
        </w:rPr>
      </w:pPr>
      <w:r w:rsidRPr="6E606DB0">
        <w:rPr>
          <w:rStyle w:val="Ohne"/>
          <w:u w:val="single"/>
          <w:lang w:val="de-DE"/>
        </w:rPr>
        <w:t xml:space="preserve">Alle Sichtweisen statt Dominanz </w:t>
      </w:r>
      <w:r w:rsidR="00C01687">
        <w:rPr>
          <w:rStyle w:val="Ohne"/>
          <w:u w:val="single"/>
          <w:lang w:val="de-DE"/>
        </w:rPr>
        <w:t>e</w:t>
      </w:r>
      <w:r w:rsidRPr="6E606DB0">
        <w:rPr>
          <w:rStyle w:val="Ohne"/>
          <w:u w:val="single"/>
          <w:lang w:val="de-DE"/>
        </w:rPr>
        <w:t>inzelner</w:t>
      </w:r>
      <w:r w:rsidR="00C01687">
        <w:rPr>
          <w:rStyle w:val="Ohne"/>
          <w:u w:val="single"/>
          <w:lang w:val="de-DE"/>
        </w:rPr>
        <w:t xml:space="preserve"> Personen</w:t>
      </w:r>
      <w:r w:rsidRPr="6E606DB0">
        <w:rPr>
          <w:rStyle w:val="Hyperlink0"/>
        </w:rPr>
        <w:t>: Oft erlebt man in Meetings, dass eine früh und nachdrücklich geäußerte Meinung, vielleicht sogar von einer Führungskraft oder Machtperson, die Richtung des Meetings und damit auch das Ergebnis nachhaltig beeinflusst. In einer Retrospektive ist das explizit nicht gewünscht</w:t>
      </w:r>
      <w:r w:rsidR="000360F4">
        <w:rPr>
          <w:rStyle w:val="Hyperlink0"/>
        </w:rPr>
        <w:t>.</w:t>
      </w:r>
      <w:r w:rsidRPr="6E606DB0">
        <w:rPr>
          <w:rStyle w:val="Hyperlink0"/>
        </w:rPr>
        <w:t xml:space="preserve"> </w:t>
      </w:r>
      <w:r w:rsidR="000360F4">
        <w:rPr>
          <w:rStyle w:val="Hyperlink0"/>
        </w:rPr>
        <w:t>H</w:t>
      </w:r>
      <w:r w:rsidRPr="6E606DB0">
        <w:rPr>
          <w:rStyle w:val="Hyperlink0"/>
        </w:rPr>
        <w:t xml:space="preserve">ier möchte man die Stimmen aller Beteiligten hören, möglichst </w:t>
      </w:r>
      <w:r w:rsidR="00174DFA" w:rsidRPr="6E606DB0">
        <w:rPr>
          <w:rStyle w:val="Hyperlink0"/>
        </w:rPr>
        <w:t>ohne,</w:t>
      </w:r>
      <w:r w:rsidRPr="6E606DB0">
        <w:rPr>
          <w:rStyle w:val="Hyperlink0"/>
        </w:rPr>
        <w:t xml:space="preserve"> dass diese initial von anderen beeinflusst werden. Diversität der Meinungen ist wichtig, um die blinden Flecken zu reduzieren und zu guten Lösungen zu kommen. Daher wird durch die Moderation sichergestellt, dass erst alle Sichtweisen gehört und gesehen werden, bevor das Team zu gemeinsamen Entscheidungen und nächsten Schritten kommt. </w:t>
      </w:r>
    </w:p>
    <w:p w14:paraId="49465ACD" w14:textId="228618EF" w:rsidR="00BA2A19" w:rsidRDefault="0084298A" w:rsidP="002B0AB2">
      <w:pPr>
        <w:pStyle w:val="Textkrper"/>
        <w:numPr>
          <w:ilvl w:val="0"/>
          <w:numId w:val="63"/>
        </w:numPr>
        <w:spacing w:after="200"/>
        <w:ind w:left="714" w:hanging="357"/>
        <w:rPr>
          <w:lang w:val="de-DE"/>
        </w:rPr>
      </w:pPr>
      <w:r>
        <w:rPr>
          <w:rStyle w:val="Ohne"/>
          <w:u w:val="single"/>
          <w:lang w:val="de-DE"/>
        </w:rPr>
        <w:t>Lösungsorientierung statt Schuldzuweisung</w:t>
      </w:r>
      <w:r>
        <w:rPr>
          <w:rStyle w:val="Hyperlink0"/>
        </w:rPr>
        <w:t xml:space="preserve">: Retrospektiven haben immer einen lösungsorientierten Ansatz und sind keine Instrumente, um nach Schuldigen zu suchen. Je nach kultureller Prägung der Teammitglieder ist von der Moderation hier eine gewisse Kompetenz gefragt, um diesen Fokus zu halten. </w:t>
      </w:r>
      <w:r w:rsidR="000360F4">
        <w:rPr>
          <w:rStyle w:val="Hyperlink0"/>
        </w:rPr>
        <w:t>I</w:t>
      </w:r>
      <w:r>
        <w:rPr>
          <w:rStyle w:val="Hyperlink0"/>
        </w:rPr>
        <w:t xml:space="preserve">n diesem Zusammenhang </w:t>
      </w:r>
      <w:r w:rsidR="000360F4">
        <w:rPr>
          <w:rStyle w:val="Hyperlink0"/>
        </w:rPr>
        <w:t xml:space="preserve">verweisen wir </w:t>
      </w:r>
      <w:r>
        <w:rPr>
          <w:rStyle w:val="Hyperlink0"/>
        </w:rPr>
        <w:t xml:space="preserve">auf die sog. </w:t>
      </w:r>
      <w:r>
        <w:rPr>
          <w:rStyle w:val="Ohne"/>
          <w:i/>
          <w:iCs/>
          <w:lang w:val="de-DE"/>
        </w:rPr>
        <w:t>Prime Directive</w:t>
      </w:r>
      <w:r>
        <w:rPr>
          <w:rStyle w:val="Hyperlink0"/>
        </w:rPr>
        <w:t xml:space="preserve"> </w:t>
      </w:r>
      <w:r w:rsidR="00C01687">
        <w:rPr>
          <w:rStyle w:val="Hyperlink0"/>
        </w:rPr>
        <w:t>(</w:t>
      </w:r>
      <w:r>
        <w:rPr>
          <w:rStyle w:val="Hyperlink0"/>
        </w:rPr>
        <w:t>s</w:t>
      </w:r>
      <w:r w:rsidR="00C01687">
        <w:rPr>
          <w:rStyle w:val="Hyperlink0"/>
        </w:rPr>
        <w:t>iehe</w:t>
      </w:r>
      <w:r>
        <w:rPr>
          <w:rStyle w:val="Hyperlink0"/>
        </w:rPr>
        <w:t xml:space="preserve"> u</w:t>
      </w:r>
      <w:r w:rsidR="00C01687">
        <w:rPr>
          <w:rStyle w:val="Hyperlink0"/>
        </w:rPr>
        <w:t>nten)</w:t>
      </w:r>
      <w:r>
        <w:rPr>
          <w:rStyle w:val="Hyperlink0"/>
        </w:rPr>
        <w:t xml:space="preserve">. </w:t>
      </w:r>
    </w:p>
    <w:p w14:paraId="2B1656F8" w14:textId="3464EFB8" w:rsidR="00BA2A19" w:rsidRDefault="0084298A">
      <w:pPr>
        <w:pStyle w:val="Textkrper"/>
        <w:numPr>
          <w:ilvl w:val="0"/>
          <w:numId w:val="63"/>
        </w:numPr>
        <w:spacing w:before="0" w:after="0"/>
        <w:rPr>
          <w:lang w:val="de-DE"/>
        </w:rPr>
      </w:pPr>
      <w:r>
        <w:rPr>
          <w:rStyle w:val="Ohne"/>
          <w:u w:val="single"/>
          <w:lang w:val="de-DE"/>
        </w:rPr>
        <w:t>Konkrete kleine Schritte statt (zu) große</w:t>
      </w:r>
      <w:r w:rsidR="003D19B8">
        <w:rPr>
          <w:rStyle w:val="Ohne"/>
          <w:u w:val="single"/>
          <w:lang w:val="de-DE"/>
        </w:rPr>
        <w:t>r</w:t>
      </w:r>
      <w:r>
        <w:rPr>
          <w:rStyle w:val="Ohne"/>
          <w:u w:val="single"/>
          <w:lang w:val="de-DE"/>
        </w:rPr>
        <w:t xml:space="preserve"> Lösungsideen</w:t>
      </w:r>
      <w:r>
        <w:rPr>
          <w:rStyle w:val="Hyperlink0"/>
        </w:rPr>
        <w:t xml:space="preserve">: Bei jeder Retrospektive werden sehr konkrete Aktivitäten vereinbart, die für das Team einen positiven Effekt haben. Dabei liegt der Fokus vor allem auf der Umsetzbarkeit. Bei jeder Retrospektive nur kleine Schritte zu vereinbaren und umzusetzen, ist sehr viel </w:t>
      </w:r>
      <w:r w:rsidR="00707DA2">
        <w:rPr>
          <w:rStyle w:val="Hyperlink0"/>
        </w:rPr>
        <w:t>tragfähiger</w:t>
      </w:r>
      <w:r>
        <w:rPr>
          <w:rStyle w:val="Hyperlink0"/>
        </w:rPr>
        <w:t xml:space="preserve"> als große Lösungen, die dann eventuell nicht </w:t>
      </w:r>
      <w:r w:rsidR="003D19B8">
        <w:rPr>
          <w:rStyle w:val="Hyperlink0"/>
        </w:rPr>
        <w:t>realisiert</w:t>
      </w:r>
      <w:r>
        <w:rPr>
          <w:rStyle w:val="Hyperlink0"/>
        </w:rPr>
        <w:t xml:space="preserve"> werden (können). Die Regelmäßigkeit von Retrospektiven erlaubt auch explizit experimentelle Ansätze: Es werden kleine Maßnahmen für wenige Wochen ausprobiert, von denen sich die Teammitglieder Verbesserungen versprechen. Wenn diese den gewünschten Effekt haben, behält das Team sie bei, ansonsten wird etwas anderes probiert. Das nimmt allen Beteiligten auch den Druck, vorab die „richtige“ Lösung finden zu müssen - was in vielen Fällen weder nötig noch hilfreich ist.</w:t>
      </w:r>
    </w:p>
    <w:p w14:paraId="13134289" w14:textId="72F1E9AA" w:rsidR="00F9358D" w:rsidRDefault="00F9358D">
      <w:pPr>
        <w:rPr>
          <w:rStyle w:val="Ohne"/>
          <w:lang w:val="de-DE"/>
        </w:rPr>
      </w:pPr>
      <w:r>
        <w:rPr>
          <w:rStyle w:val="Ohne"/>
          <w:lang w:val="de-DE"/>
        </w:rPr>
        <w:br w:type="page"/>
      </w:r>
    </w:p>
    <w:p w14:paraId="459E0FAD" w14:textId="77777777" w:rsidR="00BA2A19" w:rsidRDefault="00BA2A19">
      <w:pPr>
        <w:pStyle w:val="Textkrper"/>
        <w:spacing w:before="0" w:after="0"/>
        <w:rPr>
          <w:rStyle w:val="Ohne"/>
          <w:lang w:val="de-DE"/>
        </w:rPr>
      </w:pPr>
    </w:p>
    <w:p w14:paraId="5E6DF9B4" w14:textId="77777777" w:rsidR="003D19B8" w:rsidRDefault="003D19B8">
      <w:pPr>
        <w:pStyle w:val="Textkrper"/>
        <w:pBdr>
          <w:top w:val="single" w:sz="4" w:space="0" w:color="000000"/>
          <w:left w:val="single" w:sz="4" w:space="0" w:color="000000"/>
          <w:bottom w:val="single" w:sz="4" w:space="0" w:color="000000"/>
          <w:right w:val="single" w:sz="4" w:space="0" w:color="000000"/>
        </w:pBdr>
        <w:spacing w:before="0" w:after="0"/>
        <w:rPr>
          <w:rStyle w:val="Hyperlink0"/>
        </w:rPr>
      </w:pPr>
    </w:p>
    <w:p w14:paraId="64EC3E76" w14:textId="77777777" w:rsidR="00BA2A19" w:rsidRDefault="0084298A">
      <w:pPr>
        <w:pStyle w:val="Textkrper"/>
        <w:pBdr>
          <w:top w:val="single" w:sz="4" w:space="0" w:color="000000"/>
          <w:left w:val="single" w:sz="4" w:space="0" w:color="000000"/>
          <w:bottom w:val="single" w:sz="4" w:space="0" w:color="000000"/>
          <w:right w:val="single" w:sz="4" w:space="0" w:color="000000"/>
        </w:pBdr>
        <w:spacing w:before="0" w:after="0"/>
        <w:rPr>
          <w:rStyle w:val="Hyperlink0"/>
        </w:rPr>
      </w:pPr>
      <w:r>
        <w:rPr>
          <w:rStyle w:val="Hyperlink0"/>
        </w:rPr>
        <w:t>Prime Directive</w:t>
      </w:r>
    </w:p>
    <w:p w14:paraId="562513A7" w14:textId="77777777" w:rsidR="00BA2A19" w:rsidRPr="00697641" w:rsidRDefault="0084298A">
      <w:pPr>
        <w:pStyle w:val="Textkrper"/>
        <w:pBdr>
          <w:top w:val="single" w:sz="4" w:space="0" w:color="000000"/>
          <w:left w:val="single" w:sz="4" w:space="0" w:color="000000"/>
          <w:bottom w:val="single" w:sz="4" w:space="0" w:color="000000"/>
          <w:right w:val="single" w:sz="4" w:space="0" w:color="000000"/>
        </w:pBdr>
        <w:spacing w:after="0"/>
        <w:rPr>
          <w:lang w:val="de-DE"/>
        </w:rPr>
      </w:pPr>
      <w:r>
        <w:rPr>
          <w:rStyle w:val="Hyperlink0"/>
        </w:rPr>
        <w:t xml:space="preserve">Die sog. Prime Directive geht zurück auf Norman Kerth, der sie als eine Basis für Retrospektiven betrachtet. </w:t>
      </w:r>
      <w:r w:rsidRPr="00697641">
        <w:rPr>
          <w:rStyle w:val="Ohne"/>
          <w:lang w:val="de-DE"/>
        </w:rPr>
        <w:t>Sie lautet:</w:t>
      </w:r>
    </w:p>
    <w:p w14:paraId="138DFE51" w14:textId="1F4D441B" w:rsidR="003D19B8" w:rsidRDefault="0084298A" w:rsidP="002B0AB2">
      <w:pPr>
        <w:pStyle w:val="Textkrper"/>
        <w:pBdr>
          <w:top w:val="single" w:sz="4" w:space="0" w:color="000000"/>
          <w:left w:val="single" w:sz="4" w:space="0" w:color="000000"/>
          <w:bottom w:val="single" w:sz="4" w:space="0" w:color="000000"/>
          <w:right w:val="single" w:sz="4" w:space="0" w:color="000000"/>
        </w:pBdr>
        <w:rPr>
          <w:rStyle w:val="Ohne"/>
        </w:rPr>
      </w:pPr>
      <w:r>
        <w:rPr>
          <w:rStyle w:val="Ohne"/>
        </w:rPr>
        <w:t xml:space="preserve">„Regardless of what we discover, we understand and truly believe that everyone did the best job they could, given what they knew at the time, their skills and abilities, the resources available, and the situation at hand.” </w:t>
      </w:r>
    </w:p>
    <w:p w14:paraId="1FD555B7" w14:textId="5AF3D386" w:rsidR="00707DA2" w:rsidRPr="002B0AB2" w:rsidRDefault="00174DFA" w:rsidP="002B0AB2">
      <w:pPr>
        <w:pStyle w:val="Textkrper"/>
        <w:pBdr>
          <w:top w:val="single" w:sz="4" w:space="0" w:color="000000"/>
          <w:left w:val="single" w:sz="4" w:space="0" w:color="000000"/>
          <w:bottom w:val="single" w:sz="4" w:space="0" w:color="000000"/>
          <w:right w:val="single" w:sz="4" w:space="0" w:color="000000"/>
        </w:pBdr>
        <w:rPr>
          <w:lang w:val="de-DE"/>
        </w:rPr>
      </w:pPr>
      <w:r w:rsidRPr="002B0AB2">
        <w:rPr>
          <w:rStyle w:val="Ohne"/>
          <w:lang w:val="de-DE"/>
        </w:rPr>
        <w:t>Zu Deutsch</w:t>
      </w:r>
      <w:r w:rsidR="0084298A" w:rsidRPr="002B0AB2">
        <w:rPr>
          <w:rStyle w:val="Ohne"/>
          <w:lang w:val="de-DE"/>
        </w:rPr>
        <w:t xml:space="preserve">: </w:t>
      </w:r>
    </w:p>
    <w:p w14:paraId="44FB06C5" w14:textId="0270318D" w:rsidR="00BA2A19" w:rsidRDefault="0084298A" w:rsidP="002B0AB2">
      <w:pPr>
        <w:pStyle w:val="Textkrper"/>
        <w:pBdr>
          <w:top w:val="single" w:sz="4" w:space="0" w:color="000000"/>
          <w:left w:val="single" w:sz="4" w:space="0" w:color="000000"/>
          <w:bottom w:val="single" w:sz="4" w:space="0" w:color="000000"/>
          <w:right w:val="single" w:sz="4" w:space="0" w:color="000000"/>
        </w:pBdr>
        <w:rPr>
          <w:rStyle w:val="Hyperlink0"/>
        </w:rPr>
      </w:pPr>
      <w:r>
        <w:rPr>
          <w:rStyle w:val="Hyperlink0"/>
        </w:rPr>
        <w:t xml:space="preserve"> „Unabhängig davon, was wir entdecken werden, verstehen und glauben wir aufrichtig, dass jede Person in der gegebenen Situation </w:t>
      </w:r>
      <w:r w:rsidR="003D19B8">
        <w:rPr>
          <w:rStyle w:val="Hyperlink0"/>
        </w:rPr>
        <w:t xml:space="preserve">ihr Bestes </w:t>
      </w:r>
      <w:r>
        <w:rPr>
          <w:rStyle w:val="Hyperlink0"/>
        </w:rPr>
        <w:t>getan hat</w:t>
      </w:r>
      <w:r w:rsidR="003D19B8">
        <w:rPr>
          <w:rStyle w:val="Hyperlink0"/>
        </w:rPr>
        <w:t xml:space="preserve"> auf Grundlage ihres</w:t>
      </w:r>
      <w:r>
        <w:rPr>
          <w:rStyle w:val="Hyperlink0"/>
        </w:rPr>
        <w:t xml:space="preserve"> </w:t>
      </w:r>
      <w:r w:rsidR="003D19B8">
        <w:rPr>
          <w:rStyle w:val="Hyperlink0"/>
        </w:rPr>
        <w:t>zur Verfügung stehenden</w:t>
      </w:r>
      <w:r>
        <w:rPr>
          <w:rStyle w:val="Hyperlink0"/>
        </w:rPr>
        <w:t xml:space="preserve"> Wissen</w:t>
      </w:r>
      <w:r w:rsidR="003D19B8">
        <w:rPr>
          <w:rStyle w:val="Hyperlink0"/>
        </w:rPr>
        <w:t>s</w:t>
      </w:r>
      <w:r>
        <w:rPr>
          <w:rStyle w:val="Hyperlink0"/>
        </w:rPr>
        <w:t xml:space="preserve">, </w:t>
      </w:r>
      <w:r w:rsidR="003D19B8">
        <w:rPr>
          <w:rStyle w:val="Hyperlink0"/>
        </w:rPr>
        <w:t>ihrer</w:t>
      </w:r>
      <w:r>
        <w:rPr>
          <w:rStyle w:val="Hyperlink0"/>
        </w:rPr>
        <w:t xml:space="preserve"> Ressourcen und </w:t>
      </w:r>
      <w:r w:rsidR="003D19B8">
        <w:rPr>
          <w:rStyle w:val="Hyperlink0"/>
        </w:rPr>
        <w:t>ihrer</w:t>
      </w:r>
      <w:r>
        <w:rPr>
          <w:rStyle w:val="Hyperlink0"/>
        </w:rPr>
        <w:t xml:space="preserve"> individuellen Fähigkeiten.“</w:t>
      </w:r>
    </w:p>
    <w:p w14:paraId="05EA8441" w14:textId="77777777" w:rsidR="003D19B8" w:rsidRDefault="003D19B8">
      <w:pPr>
        <w:pStyle w:val="Textkrper"/>
        <w:pBdr>
          <w:top w:val="single" w:sz="4" w:space="0" w:color="000000"/>
          <w:left w:val="single" w:sz="4" w:space="0" w:color="000000"/>
          <w:bottom w:val="single" w:sz="4" w:space="0" w:color="000000"/>
          <w:right w:val="single" w:sz="4" w:space="0" w:color="000000"/>
        </w:pBdr>
        <w:spacing w:before="0" w:after="0"/>
        <w:rPr>
          <w:rStyle w:val="Hyperlink0"/>
        </w:rPr>
      </w:pPr>
    </w:p>
    <w:p w14:paraId="6D3F9A84" w14:textId="77777777" w:rsidR="00BA2A19" w:rsidRDefault="00BA2A19">
      <w:pPr>
        <w:pStyle w:val="Textkrper"/>
        <w:spacing w:before="0" w:after="0"/>
        <w:rPr>
          <w:rStyle w:val="Ohne"/>
          <w:lang w:val="de-DE"/>
        </w:rPr>
      </w:pPr>
    </w:p>
    <w:p w14:paraId="3C17A9D2" w14:textId="5706AAB9" w:rsidR="00BA2A19" w:rsidRDefault="6E606DB0">
      <w:pPr>
        <w:pStyle w:val="Textkrper"/>
        <w:spacing w:before="0" w:after="0"/>
        <w:rPr>
          <w:rStyle w:val="Hyperlink0"/>
        </w:rPr>
      </w:pPr>
      <w:r w:rsidRPr="6E606DB0">
        <w:rPr>
          <w:rStyle w:val="Hyperlink0"/>
        </w:rPr>
        <w:t xml:space="preserve">Retrospektiven sind manchmal emotional oder führen zu besonderen Durchbrüchen, fühlen sich in den meisten Fällen aber eher unspektakulär an – und das ist auch gut so. Schließlich geht es </w:t>
      </w:r>
      <w:r w:rsidR="00174DFA" w:rsidRPr="6E606DB0">
        <w:rPr>
          <w:rStyle w:val="Hyperlink0"/>
        </w:rPr>
        <w:t>darum</w:t>
      </w:r>
      <w:r w:rsidRPr="6E606DB0">
        <w:rPr>
          <w:rStyle w:val="Hyperlink0"/>
        </w:rPr>
        <w:t xml:space="preserve">, die kontinuierliche Verbesserung und Veränderungsfähigkeit zu verankern. Wichtig bei der Durchführung einer Retrospektive ist in jedem Fall eine gute und vor allem unabhängige Moderation. Bewährt hat sich für die Moderation das von Esther Derby und Diana Larsen entwickelte 5-Phasen-Modell für Retrospektiven. </w:t>
      </w:r>
    </w:p>
    <w:p w14:paraId="72DABE78" w14:textId="77777777" w:rsidR="00BA2A19" w:rsidRDefault="00BA2A19">
      <w:pPr>
        <w:pStyle w:val="Textkrper"/>
        <w:spacing w:before="0" w:after="0"/>
        <w:rPr>
          <w:rStyle w:val="Ohne"/>
          <w:lang w:val="de-DE"/>
        </w:rPr>
      </w:pPr>
    </w:p>
    <w:p w14:paraId="4CC9F1FC" w14:textId="4AD0DA51" w:rsidR="00BA2A19" w:rsidRDefault="007C0B5A">
      <w:pPr>
        <w:pStyle w:val="Textkrper"/>
        <w:spacing w:before="0" w:after="0"/>
        <w:rPr>
          <w:rStyle w:val="Hyperlink0"/>
        </w:rPr>
      </w:pPr>
      <w:r>
        <w:rPr>
          <w:rStyle w:val="Hyperlink0"/>
        </w:rPr>
        <w:t>(</w:t>
      </w:r>
      <w:r w:rsidR="0084298A">
        <w:rPr>
          <w:rStyle w:val="Hyperlink0"/>
        </w:rPr>
        <w:t>Textauszug mit Genehmigung der Autorin aus: Schröder, Dörte: Change Management in Projekten: Komplexität gemeinsam bewältigen, in: Andreas Klein (Hrsg.), Projektcontrolling mit agilen Instrumenten, 1. Auflage, Freiburg 2021, S. 212-214</w:t>
      </w:r>
      <w:r>
        <w:rPr>
          <w:rStyle w:val="Hyperlink0"/>
        </w:rPr>
        <w:t>)</w:t>
      </w:r>
    </w:p>
    <w:p w14:paraId="7A553C11" w14:textId="77777777" w:rsidR="00BA2A19" w:rsidRDefault="00BA2A19">
      <w:pPr>
        <w:pStyle w:val="Textkrper"/>
        <w:spacing w:before="0" w:after="0"/>
        <w:rPr>
          <w:rStyle w:val="Ohne"/>
          <w:lang w:val="de-DE"/>
        </w:rPr>
      </w:pPr>
    </w:p>
    <w:p w14:paraId="32EE4B1E" w14:textId="38B26DE6" w:rsidR="00BA2A19" w:rsidRDefault="0084298A">
      <w:pPr>
        <w:pStyle w:val="Textkrper"/>
        <w:spacing w:before="0" w:after="0"/>
        <w:rPr>
          <w:rStyle w:val="Hyperlink0"/>
        </w:rPr>
      </w:pPr>
      <w:r>
        <w:rPr>
          <w:rStyle w:val="Hyperlink0"/>
        </w:rPr>
        <w:t xml:space="preserve">Das 5-Phasen-Modell ist u. a. hier </w:t>
      </w:r>
      <w:hyperlink r:id="rId47">
        <w:r>
          <w:rPr>
            <w:rStyle w:val="Hyperlink3"/>
          </w:rPr>
          <w:t>https://finding-marbles.com/retr-o-mat/was-ist-eine-agile-retrospektive/</w:t>
        </w:r>
      </w:hyperlink>
      <w:r>
        <w:rPr>
          <w:rStyle w:val="Hyperlink0"/>
        </w:rPr>
        <w:t xml:space="preserve"> kurz erklärt, außerdem enthält der Retromat </w:t>
      </w:r>
      <w:hyperlink r:id="rId48">
        <w:r>
          <w:rPr>
            <w:rStyle w:val="Hyperlink3"/>
          </w:rPr>
          <w:t>https://retromat.org/de/</w:t>
        </w:r>
      </w:hyperlink>
      <w:r>
        <w:rPr>
          <w:rStyle w:val="Hyperlink0"/>
        </w:rPr>
        <w:t xml:space="preserve"> viele Moderationsideen für die jeweiligen Phasen. </w:t>
      </w:r>
    </w:p>
    <w:p w14:paraId="7AC489F3" w14:textId="77777777" w:rsidR="00BA2A19" w:rsidRDefault="00BA2A19">
      <w:pPr>
        <w:pStyle w:val="Textkrper"/>
        <w:spacing w:before="0" w:after="0"/>
        <w:rPr>
          <w:rStyle w:val="Ohne"/>
          <w:lang w:val="de-DE"/>
        </w:rPr>
      </w:pPr>
    </w:p>
    <w:p w14:paraId="60ED1720" w14:textId="1F01AA3E" w:rsidR="00BA2A19" w:rsidRDefault="6E606DB0">
      <w:pPr>
        <w:pStyle w:val="Textkrper"/>
        <w:spacing w:before="0" w:after="0"/>
        <w:rPr>
          <w:rStyle w:val="Hyperlink0"/>
        </w:rPr>
      </w:pPr>
      <w:r w:rsidRPr="6E606DB0">
        <w:rPr>
          <w:rStyle w:val="Hyperlink0"/>
          <w:rFonts w:eastAsia="Cambria" w:cs="Cambria"/>
        </w:rPr>
        <w:t>Überleg dir, wie und in welcher Form du Retrospektiven in deiner Organisation oder deinem Team anwenden möchtest. Welch</w:t>
      </w:r>
      <w:r w:rsidRPr="6E606DB0">
        <w:rPr>
          <w:rStyle w:val="Hyperlink0"/>
        </w:rPr>
        <w:t xml:space="preserve">e Vorteile erhoffst du dir? Wie kannst du die Einführung von Retrospektiven am sinnvollsten gestalten? Wenn du schon an Retrospektiven beteiligt bist als Teilnehmer:in oder Moderator:in: Welche Ansätze siehst du, um die Qualität der Retrospektiven weiter zu verbessern? </w:t>
      </w:r>
    </w:p>
    <w:p w14:paraId="029D1D8A" w14:textId="77777777" w:rsidR="00BA2A19" w:rsidRDefault="00BA2A19">
      <w:pPr>
        <w:pStyle w:val="Textkrper"/>
        <w:spacing w:before="0" w:after="0"/>
        <w:rPr>
          <w:rStyle w:val="Ohne"/>
          <w:lang w:val="de-DE"/>
        </w:rPr>
      </w:pPr>
    </w:p>
    <w:p w14:paraId="6F4A7451" w14:textId="371BFC32" w:rsidR="00BA2A19" w:rsidRDefault="00BA2A19">
      <w:pPr>
        <w:pStyle w:val="Textkrper"/>
        <w:spacing w:before="0" w:after="0"/>
        <w:rPr>
          <w:rStyle w:val="Hyperlink0"/>
        </w:rPr>
      </w:pPr>
    </w:p>
    <w:p w14:paraId="0DC0A8DE" w14:textId="77777777" w:rsidR="00CD4A87" w:rsidRDefault="00CD4A87">
      <w:pPr>
        <w:pStyle w:val="Textkrper"/>
        <w:spacing w:before="0" w:after="0"/>
        <w:rPr>
          <w:rStyle w:val="Ohne"/>
          <w:lang w:val="de-DE"/>
        </w:rPr>
      </w:pPr>
    </w:p>
    <w:p w14:paraId="1F2451BB" w14:textId="77777777" w:rsidR="0017186B" w:rsidRDefault="0017186B">
      <w:pPr>
        <w:rPr>
          <w:rStyle w:val="Hyperlink0"/>
          <w:rFonts w:ascii="Calibri" w:eastAsia="Calibri" w:hAnsi="Calibri" w:cs="Calibri"/>
          <w:b/>
          <w:bCs/>
          <w:color w:val="4F81BD"/>
          <w:sz w:val="32"/>
          <w:szCs w:val="32"/>
          <w:u w:color="4F81BD"/>
        </w:rPr>
      </w:pPr>
      <w:r>
        <w:rPr>
          <w:rStyle w:val="Hyperlink0"/>
        </w:rPr>
        <w:br w:type="page"/>
      </w:r>
    </w:p>
    <w:p w14:paraId="43E26865" w14:textId="26BA5372" w:rsidR="00BA2A19" w:rsidRDefault="3DC63AE0">
      <w:pPr>
        <w:pStyle w:val="berschrift2"/>
        <w:rPr>
          <w:rStyle w:val="Hyperlink0"/>
        </w:rPr>
      </w:pPr>
      <w:bookmarkStart w:id="73" w:name="_Toc116587839"/>
      <w:r w:rsidRPr="3DC63AE0">
        <w:rPr>
          <w:rStyle w:val="Hyperlink0"/>
        </w:rPr>
        <w:lastRenderedPageBreak/>
        <w:t xml:space="preserve">Kata 9.1: </w:t>
      </w:r>
      <w:r w:rsidR="003C7666">
        <w:rPr>
          <w:rStyle w:val="Hyperlink0"/>
        </w:rPr>
        <w:t>Deine Problemstellung</w:t>
      </w:r>
      <w:bookmarkEnd w:id="73"/>
    </w:p>
    <w:p w14:paraId="11EA33A9" w14:textId="527262F5" w:rsidR="00C3436B" w:rsidRDefault="6E606DB0" w:rsidP="00C3436B">
      <w:pPr>
        <w:pStyle w:val="Textkrper"/>
        <w:rPr>
          <w:rStyle w:val="Hyperlink0"/>
        </w:rPr>
      </w:pPr>
      <w:r w:rsidRPr="6E606DB0">
        <w:rPr>
          <w:rStyle w:val="Hyperlink0"/>
        </w:rPr>
        <w:t>Auf einer Reise und in deinem Führungsalltag läuft nicht immer alles rund. Manchmal ist es schwierig</w:t>
      </w:r>
      <w:r w:rsidR="001D6BA0">
        <w:rPr>
          <w:rStyle w:val="Hyperlink0"/>
        </w:rPr>
        <w:t>,</w:t>
      </w:r>
      <w:r w:rsidRPr="6E606DB0">
        <w:rPr>
          <w:rStyle w:val="Hyperlink0"/>
        </w:rPr>
        <w:t xml:space="preserve"> den richtigen Weg zu finden</w:t>
      </w:r>
      <w:r w:rsidR="00665410">
        <w:rPr>
          <w:rStyle w:val="Hyperlink0"/>
        </w:rPr>
        <w:t>,</w:t>
      </w:r>
      <w:r w:rsidRPr="6E606DB0">
        <w:rPr>
          <w:rStyle w:val="Hyperlink0"/>
        </w:rPr>
        <w:t xml:space="preserve"> oder wir geraten in Situationen, in denen es gut ist</w:t>
      </w:r>
      <w:r w:rsidR="003070BE">
        <w:rPr>
          <w:rStyle w:val="Hyperlink0"/>
        </w:rPr>
        <w:t>,</w:t>
      </w:r>
      <w:r w:rsidRPr="6E606DB0">
        <w:rPr>
          <w:rStyle w:val="Hyperlink0"/>
        </w:rPr>
        <w:t xml:space="preserve"> andere um Hilfe zu bitten und Lösungsideen anzufragen. Dazu hast </w:t>
      </w:r>
      <w:r w:rsidR="003A020F">
        <w:rPr>
          <w:rStyle w:val="Hyperlink0"/>
        </w:rPr>
        <w:t>d</w:t>
      </w:r>
      <w:r w:rsidRPr="6E606DB0">
        <w:rPr>
          <w:rStyle w:val="Hyperlink0"/>
        </w:rPr>
        <w:t>u in dieser Woche Gelegenheit. Überleg dir in der Vorbereitung zum nächsten Circle</w:t>
      </w:r>
      <w:r w:rsidR="003070BE">
        <w:rPr>
          <w:rStyle w:val="Hyperlink0"/>
        </w:rPr>
        <w:t>-</w:t>
      </w:r>
      <w:r w:rsidRPr="6E606DB0">
        <w:rPr>
          <w:rStyle w:val="Hyperlink0"/>
        </w:rPr>
        <w:t>Treffen</w:t>
      </w:r>
      <w:r w:rsidR="003070BE">
        <w:rPr>
          <w:rStyle w:val="Hyperlink0"/>
        </w:rPr>
        <w:t>,</w:t>
      </w:r>
      <w:r w:rsidRPr="6E606DB0">
        <w:rPr>
          <w:rStyle w:val="Hyperlink0"/>
        </w:rPr>
        <w:t xml:space="preserve"> welche aktuelle Herausforderung oder Fragestellung dich in deiner Führungsrolle bewegt. Es können Themen sein, die du im Rahmen der Lernpfad</w:t>
      </w:r>
      <w:r w:rsidR="003D19B8">
        <w:rPr>
          <w:rStyle w:val="Hyperlink0"/>
        </w:rPr>
        <w:t>-</w:t>
      </w:r>
      <w:r w:rsidRPr="6E606DB0">
        <w:rPr>
          <w:rStyle w:val="Hyperlink0"/>
        </w:rPr>
        <w:t xml:space="preserve">Reise entdeckt hast oder aus deinem täglichen Umfeld mitbringst. </w:t>
      </w:r>
    </w:p>
    <w:p w14:paraId="60CCA1F3" w14:textId="094B21B5" w:rsidR="00C3436B" w:rsidRDefault="6E606DB0" w:rsidP="00C3436B">
      <w:pPr>
        <w:pStyle w:val="Textkrper"/>
        <w:rPr>
          <w:rStyle w:val="Hyperlink0"/>
        </w:rPr>
      </w:pPr>
      <w:r w:rsidRPr="6E606DB0">
        <w:rPr>
          <w:rStyle w:val="Hyperlink0"/>
        </w:rPr>
        <w:t>Es kann sein, dass es dich ein wenig Mut kostet</w:t>
      </w:r>
      <w:r w:rsidR="001D6BA0">
        <w:rPr>
          <w:rStyle w:val="Hyperlink0"/>
        </w:rPr>
        <w:t>,</w:t>
      </w:r>
      <w:r w:rsidRPr="6E606DB0">
        <w:rPr>
          <w:rStyle w:val="Hyperlink0"/>
        </w:rPr>
        <w:t xml:space="preserve"> dein Thema in die Gruppe zu tragen. Ganz sicher aber ist es eine Herausforderung</w:t>
      </w:r>
      <w:r w:rsidR="00A570DB">
        <w:rPr>
          <w:rStyle w:val="Hyperlink0"/>
        </w:rPr>
        <w:t>,</w:t>
      </w:r>
      <w:r w:rsidRPr="6E606DB0">
        <w:rPr>
          <w:rStyle w:val="Hyperlink0"/>
        </w:rPr>
        <w:t xml:space="preserve"> das Thema so konkret und mit wenigen Worten für andere auf den Punkt zu bringen.</w:t>
      </w:r>
    </w:p>
    <w:p w14:paraId="41D39F66" w14:textId="0BEA63F9" w:rsidR="00C3436B" w:rsidRDefault="6E606DB0" w:rsidP="00C3436B">
      <w:pPr>
        <w:pStyle w:val="Textkrper"/>
        <w:rPr>
          <w:rStyle w:val="Hyperlink0"/>
        </w:rPr>
      </w:pPr>
      <w:r w:rsidRPr="6E606DB0">
        <w:rPr>
          <w:rStyle w:val="Hyperlink0"/>
        </w:rPr>
        <w:t xml:space="preserve">Mach dir genügend Notizen, um deine Herausforderung den anderen Mitgliedern </w:t>
      </w:r>
      <w:r w:rsidR="00665410" w:rsidRPr="6E606DB0">
        <w:rPr>
          <w:rStyle w:val="Hyperlink0"/>
        </w:rPr>
        <w:t xml:space="preserve">im nächsten Circle </w:t>
      </w:r>
      <w:r w:rsidRPr="6E606DB0">
        <w:rPr>
          <w:rStyle w:val="Hyperlink0"/>
        </w:rPr>
        <w:t>kurz (1-2 min) vorstellen zu können. Manchmal hilft es</w:t>
      </w:r>
      <w:r w:rsidR="00A570DB">
        <w:rPr>
          <w:rStyle w:val="Hyperlink0"/>
        </w:rPr>
        <w:t>,</w:t>
      </w:r>
      <w:r w:rsidRPr="6E606DB0">
        <w:rPr>
          <w:rStyle w:val="Hyperlink0"/>
        </w:rPr>
        <w:t xml:space="preserve"> eine kurze Visualisierung vorzubereiten.</w:t>
      </w:r>
    </w:p>
    <w:p w14:paraId="332E69E6" w14:textId="3A0A0D5E" w:rsidR="00CD4A87" w:rsidRDefault="6E606DB0">
      <w:pPr>
        <w:pStyle w:val="Textkrper"/>
        <w:rPr>
          <w:rStyle w:val="Hyperlink0"/>
        </w:rPr>
      </w:pPr>
      <w:r w:rsidRPr="6E606DB0">
        <w:rPr>
          <w:rStyle w:val="Hyperlink0"/>
        </w:rPr>
        <w:t>Mögliche Fragen</w:t>
      </w:r>
      <w:r w:rsidR="00CD4A87">
        <w:rPr>
          <w:rStyle w:val="Hyperlink0"/>
        </w:rPr>
        <w:t>:</w:t>
      </w:r>
    </w:p>
    <w:p w14:paraId="51527115" w14:textId="16A16FE1" w:rsidR="00FC1CDD" w:rsidRDefault="6E606DB0" w:rsidP="002B0AB2">
      <w:pPr>
        <w:pStyle w:val="Textkrper"/>
        <w:ind w:left="357"/>
        <w:rPr>
          <w:rStyle w:val="Hyperlink0"/>
        </w:rPr>
      </w:pPr>
      <w:r w:rsidRPr="6E606DB0">
        <w:rPr>
          <w:rStyle w:val="Hyperlink0"/>
        </w:rPr>
        <w:t>Worum geht es genau? (Thema, Kontext, Beteiligte)</w:t>
      </w:r>
    </w:p>
    <w:p w14:paraId="65CB9696" w14:textId="42AB76FB" w:rsidR="00C3436B" w:rsidRDefault="6E606DB0" w:rsidP="002B0AB2">
      <w:pPr>
        <w:pStyle w:val="Textkrper"/>
        <w:ind w:left="357"/>
        <w:rPr>
          <w:rStyle w:val="Hyperlink0"/>
        </w:rPr>
      </w:pPr>
      <w:r w:rsidRPr="6E606DB0">
        <w:rPr>
          <w:rStyle w:val="Hyperlink0"/>
        </w:rPr>
        <w:t>Was ist aus deiner Sicht das Problem?</w:t>
      </w:r>
    </w:p>
    <w:p w14:paraId="65CE898B" w14:textId="77777777" w:rsidR="00FC1CDD" w:rsidRPr="00C3436B" w:rsidRDefault="00FC1CDD" w:rsidP="002B0AB2">
      <w:pPr>
        <w:pStyle w:val="Textkrper"/>
        <w:ind w:left="357"/>
        <w:rPr>
          <w:rStyle w:val="Hyperlink0"/>
        </w:rPr>
      </w:pPr>
      <w:r w:rsidRPr="00C3436B">
        <w:rPr>
          <w:rStyle w:val="Hyperlink0"/>
        </w:rPr>
        <w:t>Was hast du bereits versucht?</w:t>
      </w:r>
    </w:p>
    <w:p w14:paraId="3F7F8E03" w14:textId="77777777" w:rsidR="00C3436B" w:rsidRPr="00C3436B" w:rsidRDefault="00C3436B" w:rsidP="002B0AB2">
      <w:pPr>
        <w:pStyle w:val="Textkrper"/>
        <w:ind w:left="357"/>
        <w:rPr>
          <w:rStyle w:val="Hyperlink0"/>
        </w:rPr>
      </w:pPr>
      <w:r w:rsidRPr="00C3436B">
        <w:rPr>
          <w:rStyle w:val="Hyperlink0"/>
        </w:rPr>
        <w:t>Was möchtest du gerne erreichen?</w:t>
      </w:r>
    </w:p>
    <w:p w14:paraId="283769B7" w14:textId="048BAE98" w:rsidR="00C3436B" w:rsidRDefault="00C3436B" w:rsidP="002B0AB2">
      <w:pPr>
        <w:pStyle w:val="Textkrper"/>
        <w:ind w:left="357"/>
        <w:rPr>
          <w:rStyle w:val="Hyperlink0"/>
        </w:rPr>
      </w:pPr>
      <w:r w:rsidRPr="00C3436B">
        <w:rPr>
          <w:rStyle w:val="Hyperlink0"/>
        </w:rPr>
        <w:t>Wobei wünschst du dir Unterstützung?</w:t>
      </w:r>
    </w:p>
    <w:p w14:paraId="4E1CF104" w14:textId="77777777" w:rsidR="00BA2A19" w:rsidRPr="00BA2A19" w:rsidRDefault="0084298A">
      <w:pPr>
        <w:rPr>
          <w:lang w:val="de-DE"/>
        </w:rPr>
      </w:pPr>
      <w:r w:rsidRPr="6E606DB0">
        <w:rPr>
          <w:rStyle w:val="Hyperlink0"/>
          <w:rFonts w:ascii="Arial Unicode MS" w:hAnsi="Arial Unicode MS"/>
        </w:rPr>
        <w:br w:type="page"/>
      </w:r>
    </w:p>
    <w:p w14:paraId="47571246" w14:textId="3D75E2CF" w:rsidR="00BA2A19" w:rsidRDefault="3DC63AE0">
      <w:pPr>
        <w:pStyle w:val="berschrift2"/>
        <w:rPr>
          <w:rStyle w:val="Ohne"/>
        </w:rPr>
      </w:pPr>
      <w:bookmarkStart w:id="74" w:name="_Ref90206573"/>
      <w:bookmarkStart w:id="75" w:name="_Toc116587840"/>
      <w:r w:rsidRPr="3DC63AE0">
        <w:rPr>
          <w:rStyle w:val="Ohne"/>
        </w:rPr>
        <w:lastRenderedPageBreak/>
        <w:t>Kata 9.2: Wise Crowds (Liberating Structures)</w:t>
      </w:r>
      <w:bookmarkEnd w:id="74"/>
      <w:bookmarkEnd w:id="75"/>
    </w:p>
    <w:p w14:paraId="25536C86" w14:textId="77777777" w:rsidR="00BA2A19" w:rsidRDefault="0084298A">
      <w:pPr>
        <w:pStyle w:val="Textkrper"/>
        <w:rPr>
          <w:rStyle w:val="Ohne"/>
          <w:b/>
          <w:bCs/>
          <w:lang w:val="de-DE"/>
        </w:rPr>
      </w:pPr>
      <w:r>
        <w:rPr>
          <w:rStyle w:val="Ohne"/>
          <w:b/>
          <w:bCs/>
          <w:lang w:val="de-DE"/>
        </w:rPr>
        <w:t>Als Gruppe oder Tandem:</w:t>
      </w:r>
    </w:p>
    <w:p w14:paraId="0C7705CF" w14:textId="3C971354" w:rsidR="00BA2A19" w:rsidRDefault="0084298A" w:rsidP="001D6BA0">
      <w:pPr>
        <w:pStyle w:val="Textkrper"/>
        <w:spacing w:after="36"/>
        <w:rPr>
          <w:rStyle w:val="Hyperlink0"/>
        </w:rPr>
      </w:pPr>
      <w:r>
        <w:rPr>
          <w:rStyle w:val="Hyperlink0"/>
        </w:rPr>
        <w:t>Je nachdem</w:t>
      </w:r>
      <w:r w:rsidR="00665410">
        <w:rPr>
          <w:rStyle w:val="Hyperlink0"/>
        </w:rPr>
        <w:t>,</w:t>
      </w:r>
      <w:r>
        <w:rPr>
          <w:rStyle w:val="Hyperlink0"/>
        </w:rPr>
        <w:t xml:space="preserve"> ob ihr euren Termin verlängert oder es bei eurer normalen Zeit belassen habt, </w:t>
      </w:r>
      <w:r w:rsidR="00665410">
        <w:rPr>
          <w:rStyle w:val="Hyperlink0"/>
        </w:rPr>
        <w:t>müsst ihr euch einigen</w:t>
      </w:r>
      <w:r>
        <w:rPr>
          <w:rStyle w:val="Hyperlink0"/>
        </w:rPr>
        <w:t>, wer Fälle vorstellt (jeder Fall braucht ca. 15 min)</w:t>
      </w:r>
      <w:r w:rsidR="00A570DB">
        <w:rPr>
          <w:rStyle w:val="Hyperlink0"/>
        </w:rPr>
        <w:t>.</w:t>
      </w:r>
    </w:p>
    <w:p w14:paraId="4D26815C" w14:textId="1A674C2F" w:rsidR="00BA2A19" w:rsidRDefault="3DC63AE0" w:rsidP="001D6BA0">
      <w:pPr>
        <w:spacing w:after="200"/>
        <w:rPr>
          <w:rStyle w:val="Hyperlink0"/>
        </w:rPr>
      </w:pPr>
      <w:r w:rsidRPr="3DC63AE0">
        <w:rPr>
          <w:rStyle w:val="Hyperlink0"/>
        </w:rPr>
        <w:t>Einigt euch, wer zuerst seinen Fall vorstellt und wer die Rolle des Timekeepers übernimmt.</w:t>
      </w:r>
    </w:p>
    <w:p w14:paraId="18802F46" w14:textId="599E2A12" w:rsidR="3384F0F6" w:rsidRDefault="3DC63AE0" w:rsidP="002B0AB2">
      <w:pPr>
        <w:spacing w:after="180"/>
        <w:rPr>
          <w:rStyle w:val="Hyperlink0"/>
          <w:color w:val="000000" w:themeColor="text1"/>
        </w:rPr>
      </w:pPr>
      <w:r w:rsidRPr="3DC63AE0">
        <w:rPr>
          <w:rStyle w:val="Hyperlink0"/>
          <w:color w:val="000000" w:themeColor="text1"/>
        </w:rPr>
        <w:t>Ablauf der kollegialen Fallberatung</w:t>
      </w:r>
      <w:r w:rsidR="00A570DB">
        <w:rPr>
          <w:rStyle w:val="Hyperlink0"/>
          <w:color w:val="000000" w:themeColor="text1"/>
        </w:rPr>
        <w:t>:</w:t>
      </w:r>
    </w:p>
    <w:p w14:paraId="593D71E0" w14:textId="64A122C0" w:rsidR="00BA2A19" w:rsidRDefault="3DC63AE0" w:rsidP="002B0AB2">
      <w:pPr>
        <w:pStyle w:val="Listenabsatz"/>
        <w:numPr>
          <w:ilvl w:val="0"/>
          <w:numId w:val="16"/>
        </w:numPr>
        <w:ind w:left="714" w:hanging="357"/>
        <w:rPr>
          <w:rStyle w:val="Hyperlink0"/>
          <w:rFonts w:eastAsia="Cambria" w:cs="Cambria"/>
          <w:color w:val="000000" w:themeColor="text1"/>
        </w:rPr>
      </w:pPr>
      <w:r w:rsidRPr="3DC63AE0">
        <w:rPr>
          <w:rStyle w:val="Hyperlink0"/>
        </w:rPr>
        <w:t>Eine Person schildert die Herausforderung. (1-2 min)</w:t>
      </w:r>
    </w:p>
    <w:p w14:paraId="254674D8" w14:textId="74B35F33" w:rsidR="00BA2A19" w:rsidRDefault="6E606DB0" w:rsidP="3DC63AE0">
      <w:pPr>
        <w:pStyle w:val="Listenabsatz"/>
        <w:numPr>
          <w:ilvl w:val="0"/>
          <w:numId w:val="16"/>
        </w:numPr>
        <w:rPr>
          <w:rStyle w:val="Hyperlink0"/>
          <w:rFonts w:eastAsia="Cambria" w:cs="Cambria"/>
          <w:color w:val="000000" w:themeColor="text1"/>
        </w:rPr>
      </w:pPr>
      <w:r w:rsidRPr="6E606DB0">
        <w:rPr>
          <w:rStyle w:val="Hyperlink0"/>
        </w:rPr>
        <w:t>Die anderen Circle-Mitglieder gehen in die Rolle der Beratenden und richten ggf. Verständnisfragen an d</w:t>
      </w:r>
      <w:r w:rsidR="00A570DB">
        <w:rPr>
          <w:rStyle w:val="Hyperlink0"/>
        </w:rPr>
        <w:t>i</w:t>
      </w:r>
      <w:r w:rsidRPr="6E606DB0">
        <w:rPr>
          <w:rStyle w:val="Hyperlink0"/>
        </w:rPr>
        <w:t xml:space="preserve">e </w:t>
      </w:r>
      <w:r w:rsidR="00A570DB">
        <w:rPr>
          <w:rStyle w:val="Hyperlink0"/>
        </w:rPr>
        <w:t>f</w:t>
      </w:r>
      <w:r w:rsidRPr="6E606DB0">
        <w:rPr>
          <w:rStyle w:val="Hyperlink0"/>
        </w:rPr>
        <w:t>allgebende</w:t>
      </w:r>
      <w:r w:rsidR="00A570DB">
        <w:rPr>
          <w:rStyle w:val="Hyperlink0"/>
        </w:rPr>
        <w:t xml:space="preserve"> Perso</w:t>
      </w:r>
      <w:r w:rsidRPr="6E606DB0">
        <w:rPr>
          <w:rStyle w:val="Hyperlink0"/>
        </w:rPr>
        <w:t>n. (1-2 min)</w:t>
      </w:r>
    </w:p>
    <w:p w14:paraId="1AFD4D79" w14:textId="37D804C0" w:rsidR="00BA2A19" w:rsidRDefault="3DC63AE0" w:rsidP="3DC63AE0">
      <w:pPr>
        <w:pStyle w:val="Listenabsatz"/>
        <w:numPr>
          <w:ilvl w:val="0"/>
          <w:numId w:val="16"/>
        </w:numPr>
        <w:spacing w:line="259" w:lineRule="auto"/>
        <w:rPr>
          <w:rStyle w:val="Hyperlink0"/>
          <w:rFonts w:eastAsia="Cambria" w:cs="Cambria"/>
          <w:color w:val="000000" w:themeColor="text1"/>
        </w:rPr>
      </w:pPr>
      <w:r w:rsidRPr="3DC63AE0">
        <w:rPr>
          <w:rStyle w:val="Hyperlink0"/>
        </w:rPr>
        <w:t>Die Person, die den Fall bereitstellt, schaltet ihre Kamera aus, so dass den Berater:innen virtuell der Rücken zugewendet wird.</w:t>
      </w:r>
    </w:p>
    <w:p w14:paraId="351028AE" w14:textId="77777777" w:rsidR="002D081F" w:rsidRPr="002D081F" w:rsidRDefault="3DC63AE0" w:rsidP="002D081F">
      <w:pPr>
        <w:pStyle w:val="Listenabsatz"/>
        <w:numPr>
          <w:ilvl w:val="0"/>
          <w:numId w:val="15"/>
        </w:numPr>
        <w:rPr>
          <w:rStyle w:val="Hyperlink0"/>
          <w:rFonts w:eastAsia="Cambria" w:cs="Cambria"/>
          <w:color w:val="000000" w:themeColor="text1"/>
        </w:rPr>
      </w:pPr>
      <w:r w:rsidRPr="3DC63AE0">
        <w:rPr>
          <w:rStyle w:val="Hyperlink0"/>
          <w:color w:val="000000" w:themeColor="text1"/>
        </w:rPr>
        <w:t xml:space="preserve">Die Beratenden entwickeln Ideen, Vorschläge und Ratschläge und diskutieren diese. (4-5 min) </w:t>
      </w:r>
    </w:p>
    <w:p w14:paraId="5733051A" w14:textId="77777777" w:rsidR="00A31AEF" w:rsidRPr="00A31AEF" w:rsidRDefault="3DC63AE0" w:rsidP="002B0AB2">
      <w:pPr>
        <w:pStyle w:val="Listenabsatz"/>
        <w:numPr>
          <w:ilvl w:val="0"/>
          <w:numId w:val="15"/>
        </w:numPr>
        <w:spacing w:before="180" w:after="180"/>
        <w:ind w:left="714" w:hanging="357"/>
        <w:rPr>
          <w:i/>
          <w:iCs/>
          <w:lang w:val="de-DE"/>
        </w:rPr>
      </w:pPr>
      <w:r w:rsidRPr="00A31AEF">
        <w:rPr>
          <w:rStyle w:val="Hyperlink0"/>
          <w:color w:val="000000" w:themeColor="text1"/>
        </w:rPr>
        <w:t>Dann schaltet d</w:t>
      </w:r>
      <w:r w:rsidR="00A570DB" w:rsidRPr="00A31AEF">
        <w:rPr>
          <w:rStyle w:val="Hyperlink0"/>
          <w:color w:val="000000" w:themeColor="text1"/>
        </w:rPr>
        <w:t>i</w:t>
      </w:r>
      <w:r w:rsidRPr="00A31AEF">
        <w:rPr>
          <w:rStyle w:val="Hyperlink0"/>
          <w:color w:val="000000" w:themeColor="text1"/>
        </w:rPr>
        <w:t xml:space="preserve">e </w:t>
      </w:r>
      <w:r w:rsidR="00A570DB" w:rsidRPr="00A31AEF">
        <w:rPr>
          <w:rStyle w:val="Hyperlink0"/>
          <w:color w:val="000000" w:themeColor="text1"/>
        </w:rPr>
        <w:t>f</w:t>
      </w:r>
      <w:r w:rsidRPr="00A31AEF">
        <w:rPr>
          <w:rStyle w:val="Hyperlink0"/>
          <w:color w:val="000000" w:themeColor="text1"/>
        </w:rPr>
        <w:t xml:space="preserve">allgebende </w:t>
      </w:r>
      <w:r w:rsidR="00A570DB" w:rsidRPr="00A31AEF">
        <w:rPr>
          <w:rStyle w:val="Hyperlink0"/>
          <w:color w:val="000000" w:themeColor="text1"/>
        </w:rPr>
        <w:t xml:space="preserve">Person </w:t>
      </w:r>
      <w:r w:rsidRPr="00A31AEF">
        <w:rPr>
          <w:rStyle w:val="Hyperlink0"/>
          <w:color w:val="000000" w:themeColor="text1"/>
        </w:rPr>
        <w:t xml:space="preserve">die Kamera wieder ein und teilt mit, was besonders wertvoll an dieser </w:t>
      </w:r>
      <w:r w:rsidR="00665410" w:rsidRPr="00A31AEF">
        <w:rPr>
          <w:rStyle w:val="Hyperlink0"/>
          <w:color w:val="000000" w:themeColor="text1"/>
        </w:rPr>
        <w:t>Beratung</w:t>
      </w:r>
      <w:r w:rsidRPr="00A31AEF">
        <w:rPr>
          <w:rStyle w:val="Hyperlink0"/>
          <w:color w:val="000000" w:themeColor="text1"/>
        </w:rPr>
        <w:t xml:space="preserve"> war. (1-2 min)</w:t>
      </w:r>
    </w:p>
    <w:p w14:paraId="76556CA5" w14:textId="5B57887E" w:rsidR="00CD4A87" w:rsidRPr="00A31AEF" w:rsidRDefault="6E606DB0" w:rsidP="00A31AEF">
      <w:pPr>
        <w:pStyle w:val="Listenabsatz"/>
        <w:spacing w:before="180" w:after="180"/>
        <w:ind w:left="0"/>
        <w:rPr>
          <w:rStyle w:val="Hyperlink0"/>
          <w:i/>
          <w:iCs/>
        </w:rPr>
      </w:pPr>
      <w:r w:rsidRPr="00A31AEF">
        <w:rPr>
          <w:rStyle w:val="Hyperlink0"/>
          <w:i/>
          <w:iCs/>
        </w:rPr>
        <w:t xml:space="preserve">Hinweis: </w:t>
      </w:r>
    </w:p>
    <w:p w14:paraId="3363738D" w14:textId="068C78C1" w:rsidR="00BA2A19" w:rsidRPr="002B0AB2" w:rsidRDefault="6E606DB0" w:rsidP="002B0AB2">
      <w:pPr>
        <w:rPr>
          <w:rStyle w:val="Hyperlink0"/>
          <w:rFonts w:eastAsia="Cambria" w:cs="Cambria"/>
          <w:iCs/>
          <w:color w:val="000000" w:themeColor="text1"/>
        </w:rPr>
      </w:pPr>
      <w:r w:rsidRPr="002B0AB2">
        <w:rPr>
          <w:rStyle w:val="Hyperlink0"/>
          <w:iCs/>
        </w:rPr>
        <w:t>Wenn du magst</w:t>
      </w:r>
      <w:r w:rsidR="00A570DB">
        <w:rPr>
          <w:rStyle w:val="Hyperlink0"/>
          <w:iCs/>
        </w:rPr>
        <w:t>,</w:t>
      </w:r>
      <w:r w:rsidRPr="002B0AB2">
        <w:rPr>
          <w:rStyle w:val="Hyperlink0"/>
          <w:iCs/>
        </w:rPr>
        <w:t xml:space="preserve"> mach dir Notizen, um Rückmeldungen der anderen auch nach der Beratung noch parat zu haben.</w:t>
      </w:r>
    </w:p>
    <w:p w14:paraId="1249F824" w14:textId="0967DA64" w:rsidR="00BA2A19" w:rsidRDefault="3DC63AE0" w:rsidP="3DC63AE0">
      <w:pPr>
        <w:pStyle w:val="Textkrper"/>
        <w:spacing w:line="259" w:lineRule="auto"/>
        <w:rPr>
          <w:rStyle w:val="Hyperlink0"/>
        </w:rPr>
      </w:pPr>
      <w:r w:rsidRPr="3DC63AE0">
        <w:rPr>
          <w:rStyle w:val="Hyperlink0"/>
        </w:rPr>
        <w:t>Für Gruppen: Durchlauft die Schritte so oft</w:t>
      </w:r>
      <w:r w:rsidR="00665410">
        <w:rPr>
          <w:rStyle w:val="Hyperlink0"/>
        </w:rPr>
        <w:t>,</w:t>
      </w:r>
      <w:r w:rsidRPr="3DC63AE0">
        <w:rPr>
          <w:rStyle w:val="Hyperlink0"/>
        </w:rPr>
        <w:t xml:space="preserve"> bis </w:t>
      </w:r>
      <w:r w:rsidR="00A570DB">
        <w:rPr>
          <w:rStyle w:val="Hyperlink0"/>
        </w:rPr>
        <w:t>j</w:t>
      </w:r>
      <w:r w:rsidRPr="3DC63AE0">
        <w:rPr>
          <w:rStyle w:val="Hyperlink0"/>
        </w:rPr>
        <w:t xml:space="preserve">ede:r von </w:t>
      </w:r>
      <w:r w:rsidR="00665410">
        <w:rPr>
          <w:rStyle w:val="Hyperlink0"/>
        </w:rPr>
        <w:t>e</w:t>
      </w:r>
      <w:r w:rsidRPr="3DC63AE0">
        <w:rPr>
          <w:rStyle w:val="Hyperlink0"/>
        </w:rPr>
        <w:t>uch einmal dran war.</w:t>
      </w:r>
    </w:p>
    <w:p w14:paraId="0FA32D9B" w14:textId="77777777" w:rsidR="00CD4A87" w:rsidRDefault="6E606DB0" w:rsidP="6E606DB0">
      <w:pPr>
        <w:pStyle w:val="Textkrper"/>
        <w:rPr>
          <w:rStyle w:val="Hyperlink0"/>
          <w:i/>
          <w:iCs/>
        </w:rPr>
      </w:pPr>
      <w:r w:rsidRPr="6E606DB0">
        <w:rPr>
          <w:rStyle w:val="Hyperlink0"/>
          <w:i/>
          <w:iCs/>
        </w:rPr>
        <w:t xml:space="preserve">Hinweis: </w:t>
      </w:r>
    </w:p>
    <w:p w14:paraId="3AC126F7" w14:textId="02194C42" w:rsidR="00BA2A19" w:rsidRPr="00612061" w:rsidRDefault="6E606DB0" w:rsidP="6E606DB0">
      <w:pPr>
        <w:pStyle w:val="Textkrper"/>
        <w:rPr>
          <w:rStyle w:val="Hyperlink0"/>
          <w:iCs/>
        </w:rPr>
      </w:pPr>
      <w:r w:rsidRPr="002B0AB2">
        <w:rPr>
          <w:rStyle w:val="Hyperlink0"/>
          <w:iCs/>
        </w:rPr>
        <w:t xml:space="preserve">Solltet ihr nicht mit allen Fällen durchkommen, könnt ihr einen zusätzlichen Termin einstellen, euren Circle verlängern oder diese Methode sehr gut in eurem Arbeitsalltag ausprobieren. Dazu empfiehlt sich als weitere Inspiration </w:t>
      </w:r>
      <w:hyperlink r:id="rId49">
        <w:r w:rsidRPr="00612061">
          <w:rPr>
            <w:rStyle w:val="Hyperlink8"/>
            <w:rFonts w:ascii="Cambria" w:hAnsi="Cambria"/>
            <w:iCs/>
          </w:rPr>
          <w:t>Liberating Structures - Introduction</w:t>
        </w:r>
      </w:hyperlink>
    </w:p>
    <w:p w14:paraId="416A181B" w14:textId="77777777" w:rsidR="003C7666" w:rsidRDefault="003C7666">
      <w:pPr>
        <w:pStyle w:val="Textkrper"/>
        <w:rPr>
          <w:rStyle w:val="Ohne"/>
          <w:b/>
          <w:bCs/>
          <w:lang w:val="de-DE"/>
        </w:rPr>
      </w:pPr>
    </w:p>
    <w:p w14:paraId="1F0099D0" w14:textId="5FA46957" w:rsidR="00BA2A19" w:rsidRDefault="0084298A">
      <w:pPr>
        <w:pStyle w:val="Textkrper"/>
        <w:rPr>
          <w:rStyle w:val="Ohne"/>
          <w:b/>
          <w:bCs/>
          <w:lang w:val="de-DE"/>
        </w:rPr>
      </w:pPr>
      <w:r>
        <w:rPr>
          <w:rStyle w:val="Ohne"/>
          <w:b/>
          <w:bCs/>
          <w:lang w:val="de-DE"/>
        </w:rPr>
        <w:t>Als Einzel</w:t>
      </w:r>
      <w:r w:rsidR="00CD4A87">
        <w:rPr>
          <w:rStyle w:val="Ohne"/>
          <w:b/>
          <w:bCs/>
          <w:lang w:val="de-DE"/>
        </w:rPr>
        <w:t>re</w:t>
      </w:r>
      <w:r w:rsidR="00A570DB">
        <w:rPr>
          <w:rStyle w:val="Ohne"/>
          <w:b/>
          <w:bCs/>
          <w:lang w:val="de-DE"/>
        </w:rPr>
        <w:t>i</w:t>
      </w:r>
      <w:r w:rsidR="00CD4A87">
        <w:rPr>
          <w:rStyle w:val="Ohne"/>
          <w:b/>
          <w:bCs/>
          <w:lang w:val="de-DE"/>
        </w:rPr>
        <w:t>sende</w:t>
      </w:r>
    </w:p>
    <w:p w14:paraId="70C4046B" w14:textId="7811A617" w:rsidR="00BA2A19" w:rsidRPr="00BA2A19" w:rsidRDefault="3DC63AE0" w:rsidP="6685116C">
      <w:pPr>
        <w:pStyle w:val="Textkrper"/>
        <w:rPr>
          <w:rStyle w:val="Hyperlink0"/>
        </w:rPr>
      </w:pPr>
      <w:r w:rsidRPr="3DC63AE0">
        <w:rPr>
          <w:rStyle w:val="Hyperlink0"/>
        </w:rPr>
        <w:t>Falls du den Pfad als Einzelperson durchführst, empfehlen wir dir eine oder mehrere Personen zu suchen, mit denen du den vorgestellten Prozess durchlaufen kannst. Je nachdem</w:t>
      </w:r>
      <w:r w:rsidR="00A570DB">
        <w:rPr>
          <w:rStyle w:val="Hyperlink0"/>
        </w:rPr>
        <w:t>,</w:t>
      </w:r>
      <w:r w:rsidRPr="3DC63AE0">
        <w:rPr>
          <w:rStyle w:val="Hyperlink0"/>
        </w:rPr>
        <w:t xml:space="preserve"> welche Personen sich für dich stimmig anfühlen, kannst du Kolleg:innen, Freund:innen, deine Partner:in oder deine Familie um Unterstützung bitten.</w:t>
      </w:r>
    </w:p>
    <w:p w14:paraId="3279E471" w14:textId="26A19065" w:rsidR="006065E4" w:rsidRDefault="006065E4">
      <w:pPr>
        <w:rPr>
          <w:rStyle w:val="Hyperlink0"/>
        </w:rPr>
      </w:pPr>
      <w:r>
        <w:rPr>
          <w:rStyle w:val="Hyperlink0"/>
        </w:rPr>
        <w:br w:type="page"/>
      </w:r>
    </w:p>
    <w:p w14:paraId="6802975B" w14:textId="5B24F5FF" w:rsidR="00AB1278" w:rsidRDefault="00AB1278" w:rsidP="00AB1278">
      <w:pPr>
        <w:pStyle w:val="berschrift2"/>
        <w:rPr>
          <w:rStyle w:val="Hyperlink0"/>
        </w:rPr>
      </w:pPr>
      <w:bookmarkStart w:id="76" w:name="_Toc116587841"/>
      <w:r>
        <w:rPr>
          <w:rStyle w:val="Hyperlink0"/>
        </w:rPr>
        <w:lastRenderedPageBreak/>
        <w:t>Kata 10.1: Eine Gebrauchsanweisung für dich</w:t>
      </w:r>
      <w:bookmarkEnd w:id="76"/>
    </w:p>
    <w:p w14:paraId="46757BB7" w14:textId="35D05C64" w:rsidR="00AB1278" w:rsidRDefault="00AB1278" w:rsidP="00AB1278">
      <w:pPr>
        <w:pStyle w:val="Textkrper"/>
        <w:rPr>
          <w:rStyle w:val="Hyperlink0"/>
        </w:rPr>
      </w:pPr>
      <w:r w:rsidRPr="6E606DB0">
        <w:rPr>
          <w:rStyle w:val="Hyperlink0"/>
        </w:rPr>
        <w:t>Wenn du neu als Führungskraft ein Team übernimmst oder deine eigene Führungskraft die Stelle</w:t>
      </w:r>
      <w:r w:rsidRPr="008B3D76">
        <w:rPr>
          <w:rStyle w:val="Hyperlink0"/>
        </w:rPr>
        <w:t xml:space="preserve"> </w:t>
      </w:r>
      <w:r w:rsidRPr="6E606DB0">
        <w:rPr>
          <w:rStyle w:val="Hyperlink0"/>
        </w:rPr>
        <w:t>wechselt, wäre es doch großartig, wenn jede/r im neuen Umfeld wüsste</w:t>
      </w:r>
      <w:r>
        <w:rPr>
          <w:rStyle w:val="Hyperlink0"/>
        </w:rPr>
        <w:t>,</w:t>
      </w:r>
      <w:r w:rsidRPr="6E606DB0">
        <w:rPr>
          <w:rStyle w:val="Hyperlink0"/>
        </w:rPr>
        <w:t xml:space="preserve"> was dich antreibt </w:t>
      </w:r>
      <w:r>
        <w:rPr>
          <w:rStyle w:val="Hyperlink0"/>
        </w:rPr>
        <w:t>bzw.</w:t>
      </w:r>
      <w:r w:rsidRPr="6E606DB0">
        <w:rPr>
          <w:rStyle w:val="Hyperlink0"/>
        </w:rPr>
        <w:t xml:space="preserve"> nach welchen Grundsätzen du führst. Das Gleiche gilt </w:t>
      </w:r>
      <w:r w:rsidR="00174DFA" w:rsidRPr="6E606DB0">
        <w:rPr>
          <w:rStyle w:val="Hyperlink0"/>
        </w:rPr>
        <w:t>für</w:t>
      </w:r>
      <w:r w:rsidRPr="6E606DB0">
        <w:rPr>
          <w:rStyle w:val="Hyperlink0"/>
        </w:rPr>
        <w:t xml:space="preserve"> deinen eigenen Boss oder für deine Peers, die parallel zu dir Projekte, Organisationen oder Teams führen.</w:t>
      </w:r>
    </w:p>
    <w:p w14:paraId="2417E669" w14:textId="77777777" w:rsidR="00AB1278" w:rsidRDefault="00AB1278" w:rsidP="00AB1278">
      <w:pPr>
        <w:pStyle w:val="Textkrper"/>
        <w:rPr>
          <w:rStyle w:val="Hyperlink0"/>
        </w:rPr>
      </w:pPr>
      <w:r>
        <w:rPr>
          <w:rStyle w:val="Hyperlink0"/>
        </w:rPr>
        <w:t>Die Gebrauchsanweisung für dich bietet ein paar wichtige Fragen zu deiner Art zu führen, deren Beantwortung deinen Mitarbeiter:innen und Kolleg:innen Klarheit bringt. Selbstverständlich musst du nicht alle Fragen beantworten. Wähl diejenigen aus, die für dich und dein Umfeld besonders relevant sind.</w:t>
      </w:r>
    </w:p>
    <w:p w14:paraId="43EF1632" w14:textId="77777777" w:rsidR="00AB1278" w:rsidRPr="00E85E4A" w:rsidRDefault="00AB1278" w:rsidP="00AB1278">
      <w:pPr>
        <w:pStyle w:val="Textkrper"/>
        <w:rPr>
          <w:rStyle w:val="Hyperlink0"/>
          <w:b/>
          <w:bCs/>
        </w:rPr>
      </w:pPr>
      <w:r w:rsidRPr="00E85E4A">
        <w:rPr>
          <w:rStyle w:val="Hyperlink0"/>
          <w:b/>
          <w:bCs/>
        </w:rPr>
        <w:t>Dein Arbeits- und Führungsstil</w:t>
      </w:r>
    </w:p>
    <w:p w14:paraId="46336404" w14:textId="77777777" w:rsidR="00AB1278" w:rsidRPr="002B0AB2" w:rsidRDefault="00AB1278" w:rsidP="00AB1278">
      <w:pPr>
        <w:pStyle w:val="Textkrper"/>
        <w:ind w:left="357"/>
        <w:rPr>
          <w:rStyle w:val="Hyperlink0"/>
        </w:rPr>
      </w:pPr>
      <w:r>
        <w:rPr>
          <w:rStyle w:val="Hyperlink0"/>
        </w:rPr>
        <w:t>Was kennzeichnet deinen Arbeits- und Führungsstil?</w:t>
      </w:r>
    </w:p>
    <w:p w14:paraId="3C90BDDA" w14:textId="77777777" w:rsidR="00AB1278" w:rsidRPr="002B0AB2" w:rsidRDefault="00AB1278" w:rsidP="00AB1278">
      <w:pPr>
        <w:pStyle w:val="Textkrper"/>
        <w:ind w:left="357"/>
        <w:rPr>
          <w:rStyle w:val="Hyperlink0"/>
        </w:rPr>
      </w:pPr>
      <w:r>
        <w:rPr>
          <w:rStyle w:val="Hyperlink0"/>
        </w:rPr>
        <w:t>Was erwartest du von dir?</w:t>
      </w:r>
    </w:p>
    <w:p w14:paraId="17D02A37" w14:textId="77777777" w:rsidR="00AB1278" w:rsidRPr="002B0AB2" w:rsidRDefault="00AB1278" w:rsidP="00AB1278">
      <w:pPr>
        <w:pStyle w:val="Textkrper"/>
        <w:ind w:left="357"/>
        <w:rPr>
          <w:rStyle w:val="Hyperlink0"/>
        </w:rPr>
      </w:pPr>
      <w:r>
        <w:rPr>
          <w:rStyle w:val="Hyperlink0"/>
        </w:rPr>
        <w:t>Was erwartest du von Menschen, die du führst?</w:t>
      </w:r>
    </w:p>
    <w:p w14:paraId="27F0478A" w14:textId="77777777" w:rsidR="00AB1278" w:rsidRPr="002B0AB2" w:rsidRDefault="00AB1278" w:rsidP="00AB1278">
      <w:pPr>
        <w:pStyle w:val="Textkrper"/>
        <w:ind w:left="357"/>
        <w:rPr>
          <w:rStyle w:val="Hyperlink0"/>
        </w:rPr>
      </w:pPr>
      <w:r>
        <w:rPr>
          <w:rStyle w:val="Hyperlink0"/>
        </w:rPr>
        <w:t>Was ist für dich im Umgang mit Kund:innen oder Kolleg:innen ein absolutes No-go?</w:t>
      </w:r>
    </w:p>
    <w:p w14:paraId="47F53E84" w14:textId="77777777" w:rsidR="00AB1278" w:rsidRDefault="00AB1278" w:rsidP="00AB1278">
      <w:pPr>
        <w:pStyle w:val="Textkrper"/>
        <w:spacing w:after="0"/>
        <w:rPr>
          <w:rStyle w:val="Ohne"/>
          <w:lang w:val="de-DE"/>
        </w:rPr>
      </w:pPr>
    </w:p>
    <w:p w14:paraId="266C2F70" w14:textId="77777777" w:rsidR="00AB1278" w:rsidRPr="00E85E4A" w:rsidRDefault="00AB1278" w:rsidP="00AB1278">
      <w:pPr>
        <w:pStyle w:val="Textkrper"/>
        <w:spacing w:before="0"/>
        <w:rPr>
          <w:rStyle w:val="Hyperlink0"/>
          <w:b/>
          <w:bCs/>
        </w:rPr>
      </w:pPr>
      <w:r w:rsidRPr="00E85E4A">
        <w:rPr>
          <w:rStyle w:val="Hyperlink0"/>
          <w:b/>
          <w:bCs/>
        </w:rPr>
        <w:t>Deine Werte und dein Warum</w:t>
      </w:r>
    </w:p>
    <w:p w14:paraId="1F649B3B" w14:textId="77777777" w:rsidR="00AB1278" w:rsidRPr="002B0AB2" w:rsidRDefault="00AB1278" w:rsidP="00AB1278">
      <w:pPr>
        <w:pStyle w:val="Textkrper"/>
        <w:ind w:left="357"/>
        <w:rPr>
          <w:rStyle w:val="Hyperlink0"/>
        </w:rPr>
      </w:pPr>
      <w:r>
        <w:rPr>
          <w:rStyle w:val="Hyperlink0"/>
        </w:rPr>
        <w:t>Welche Werte sind dir wichtig?</w:t>
      </w:r>
    </w:p>
    <w:p w14:paraId="71A3DB1B" w14:textId="77777777" w:rsidR="00AB1278" w:rsidRPr="002B0AB2" w:rsidRDefault="00AB1278" w:rsidP="00AB1278">
      <w:pPr>
        <w:pStyle w:val="Textkrper"/>
        <w:ind w:left="357"/>
        <w:rPr>
          <w:rStyle w:val="Hyperlink0"/>
        </w:rPr>
      </w:pPr>
      <w:r>
        <w:rPr>
          <w:rStyle w:val="Hyperlink0"/>
        </w:rPr>
        <w:t>Warum arbeitest du, was ist dein "Why"?</w:t>
      </w:r>
    </w:p>
    <w:p w14:paraId="36198F40" w14:textId="77777777" w:rsidR="00AB1278" w:rsidRDefault="00AB1278" w:rsidP="00AB1278">
      <w:pPr>
        <w:pStyle w:val="Textkrper"/>
        <w:spacing w:after="0"/>
        <w:rPr>
          <w:rStyle w:val="Hyperlink0"/>
          <w:b/>
          <w:bCs/>
        </w:rPr>
      </w:pPr>
    </w:p>
    <w:p w14:paraId="0D994838" w14:textId="77777777" w:rsidR="00AB1278" w:rsidRPr="00E85E4A" w:rsidRDefault="00AB1278" w:rsidP="00AB1278">
      <w:pPr>
        <w:pStyle w:val="Textkrper"/>
        <w:spacing w:before="0"/>
        <w:rPr>
          <w:rStyle w:val="Hyperlink0"/>
          <w:b/>
          <w:bCs/>
        </w:rPr>
      </w:pPr>
      <w:r w:rsidRPr="00E85E4A">
        <w:rPr>
          <w:rStyle w:val="Hyperlink0"/>
          <w:b/>
          <w:bCs/>
        </w:rPr>
        <w:t>Deine bevorzugten Interaktions- und Kommunikationswege</w:t>
      </w:r>
    </w:p>
    <w:p w14:paraId="4C744823" w14:textId="77777777" w:rsidR="00AB1278" w:rsidRPr="002B0AB2" w:rsidRDefault="00AB1278" w:rsidP="00AB1278">
      <w:pPr>
        <w:pStyle w:val="Textkrper"/>
        <w:ind w:left="357"/>
        <w:rPr>
          <w:rStyle w:val="Hyperlink0"/>
        </w:rPr>
      </w:pPr>
      <w:r>
        <w:rPr>
          <w:rStyle w:val="Hyperlink0"/>
        </w:rPr>
        <w:t>Was ist dir in der Zusammenarbeit besonders wichtig?</w:t>
      </w:r>
    </w:p>
    <w:p w14:paraId="24003E9C" w14:textId="77777777" w:rsidR="00AB1278" w:rsidRPr="002B0AB2" w:rsidRDefault="00AB1278" w:rsidP="00AB1278">
      <w:pPr>
        <w:pStyle w:val="Textkrper"/>
        <w:ind w:left="357"/>
        <w:rPr>
          <w:rStyle w:val="Hyperlink0"/>
        </w:rPr>
      </w:pPr>
      <w:r>
        <w:rPr>
          <w:rStyle w:val="Hyperlink0"/>
        </w:rPr>
        <w:t>Auf welche Weise sollte man mit dir kommunizieren?</w:t>
      </w:r>
    </w:p>
    <w:p w14:paraId="386E9C9F" w14:textId="77777777" w:rsidR="00AB1278" w:rsidRPr="002B0AB2" w:rsidRDefault="00AB1278" w:rsidP="00AB1278">
      <w:pPr>
        <w:pStyle w:val="Textkrper"/>
        <w:ind w:left="357"/>
        <w:rPr>
          <w:rStyle w:val="Hyperlink0"/>
        </w:rPr>
      </w:pPr>
      <w:r>
        <w:rPr>
          <w:rStyle w:val="Hyperlink0"/>
        </w:rPr>
        <w:t>Wann ist es am besten mit dir zu interagieren?</w:t>
      </w:r>
    </w:p>
    <w:p w14:paraId="067B5136" w14:textId="77777777" w:rsidR="00AB1278" w:rsidRPr="002B0AB2" w:rsidRDefault="00AB1278" w:rsidP="00AB1278">
      <w:pPr>
        <w:pStyle w:val="Textkrper"/>
        <w:ind w:left="357"/>
        <w:rPr>
          <w:rStyle w:val="Hyperlink0"/>
        </w:rPr>
      </w:pPr>
      <w:r>
        <w:rPr>
          <w:rStyle w:val="Hyperlink0"/>
        </w:rPr>
        <w:t>Wie fällst du Entscheidungen?</w:t>
      </w:r>
    </w:p>
    <w:p w14:paraId="43E7491A" w14:textId="77777777" w:rsidR="00AB1278" w:rsidRPr="002B0AB2" w:rsidRDefault="00AB1278" w:rsidP="00AB1278">
      <w:pPr>
        <w:pStyle w:val="Textkrper"/>
        <w:ind w:left="357"/>
        <w:rPr>
          <w:rStyle w:val="Hyperlink0"/>
        </w:rPr>
      </w:pPr>
      <w:r>
        <w:rPr>
          <w:rStyle w:val="Hyperlink0"/>
        </w:rPr>
        <w:t>Welche Erwartungen stellst du an Input und Ergebnisse aus Treffen und Workshops?</w:t>
      </w:r>
    </w:p>
    <w:p w14:paraId="1AEC4509" w14:textId="77777777" w:rsidR="00AB1278" w:rsidRPr="002B0AB2" w:rsidRDefault="00AB1278" w:rsidP="00AB1278">
      <w:pPr>
        <w:pStyle w:val="Textkrper"/>
        <w:ind w:left="357"/>
        <w:rPr>
          <w:rStyle w:val="Hyperlink0"/>
        </w:rPr>
      </w:pPr>
      <w:r>
        <w:rPr>
          <w:rStyle w:val="Hyperlink0"/>
        </w:rPr>
        <w:t>Wie kommunizierst du bei welchen Belangen am liebsten?</w:t>
      </w:r>
    </w:p>
    <w:p w14:paraId="752134E5" w14:textId="77777777" w:rsidR="00AB1278" w:rsidRPr="002B0AB2" w:rsidRDefault="00AB1278" w:rsidP="00AB1278">
      <w:pPr>
        <w:pStyle w:val="Textkrper"/>
        <w:ind w:left="357"/>
        <w:rPr>
          <w:rStyle w:val="Hyperlink0"/>
        </w:rPr>
      </w:pPr>
      <w:r>
        <w:rPr>
          <w:rStyle w:val="Hyperlink0"/>
        </w:rPr>
        <w:t>Wie gibst du Feedback, wie erhältst du gerne Feedback?</w:t>
      </w:r>
    </w:p>
    <w:p w14:paraId="15F7321A" w14:textId="77777777" w:rsidR="00AB1278" w:rsidRPr="002B0AB2" w:rsidRDefault="00AB1278" w:rsidP="00AB1278">
      <w:pPr>
        <w:pStyle w:val="Textkrper"/>
        <w:ind w:left="357"/>
        <w:rPr>
          <w:rStyle w:val="Hyperlink0"/>
        </w:rPr>
      </w:pPr>
      <w:r>
        <w:rPr>
          <w:rStyle w:val="Hyperlink0"/>
        </w:rPr>
        <w:t>Wie gehst du mit Konflikten um?</w:t>
      </w:r>
    </w:p>
    <w:p w14:paraId="4749BB21" w14:textId="77777777" w:rsidR="00AB1278" w:rsidRDefault="00AB1278" w:rsidP="00AB1278">
      <w:pPr>
        <w:pStyle w:val="Textkrper"/>
        <w:spacing w:after="0"/>
        <w:rPr>
          <w:rStyle w:val="Ohne"/>
          <w:b/>
          <w:bCs/>
          <w:lang w:val="de-DE"/>
        </w:rPr>
      </w:pPr>
    </w:p>
    <w:p w14:paraId="729CB6DA" w14:textId="77777777" w:rsidR="00AB1278" w:rsidRPr="00E85E4A" w:rsidRDefault="00AB1278" w:rsidP="00AB1278">
      <w:pPr>
        <w:pStyle w:val="Textkrper"/>
        <w:spacing w:after="0"/>
        <w:rPr>
          <w:rStyle w:val="Ohne"/>
          <w:b/>
          <w:bCs/>
          <w:lang w:val="de-DE"/>
        </w:rPr>
      </w:pPr>
    </w:p>
    <w:p w14:paraId="011FCF8C" w14:textId="77777777" w:rsidR="00AB1278" w:rsidRDefault="00AB1278" w:rsidP="00AB1278">
      <w:pPr>
        <w:pStyle w:val="Textkrper"/>
        <w:spacing w:before="0"/>
        <w:rPr>
          <w:rStyle w:val="Hyperlink0"/>
          <w:b/>
          <w:bCs/>
        </w:rPr>
      </w:pPr>
    </w:p>
    <w:p w14:paraId="3C69D533" w14:textId="77777777" w:rsidR="00AB1278" w:rsidRPr="00E85E4A" w:rsidRDefault="00AB1278" w:rsidP="00AB1278">
      <w:pPr>
        <w:pStyle w:val="Textkrper"/>
        <w:spacing w:before="0"/>
        <w:rPr>
          <w:rStyle w:val="Hyperlink0"/>
          <w:b/>
          <w:bCs/>
        </w:rPr>
      </w:pPr>
      <w:r w:rsidRPr="00E85E4A">
        <w:rPr>
          <w:rStyle w:val="Hyperlink0"/>
          <w:b/>
          <w:bCs/>
        </w:rPr>
        <w:t>Deine Fallstricke &amp; Lernkurven</w:t>
      </w:r>
    </w:p>
    <w:p w14:paraId="4324C6DE" w14:textId="77777777" w:rsidR="00AB1278" w:rsidRPr="002B0AB2" w:rsidRDefault="00AB1278" w:rsidP="00AB1278">
      <w:pPr>
        <w:pStyle w:val="Textkrper"/>
        <w:ind w:left="357"/>
        <w:rPr>
          <w:rStyle w:val="Hyperlink0"/>
        </w:rPr>
      </w:pPr>
      <w:r>
        <w:rPr>
          <w:rStyle w:val="Hyperlink0"/>
        </w:rPr>
        <w:lastRenderedPageBreak/>
        <w:t>Was macht dich wahnsinnig?</w:t>
      </w:r>
    </w:p>
    <w:p w14:paraId="74EE0092" w14:textId="77777777" w:rsidR="00AB1278" w:rsidRPr="002B0AB2" w:rsidRDefault="00AB1278" w:rsidP="00AB1278">
      <w:pPr>
        <w:pStyle w:val="Textkrper"/>
        <w:ind w:left="357"/>
        <w:rPr>
          <w:rStyle w:val="Hyperlink0"/>
        </w:rPr>
      </w:pPr>
      <w:r>
        <w:rPr>
          <w:rStyle w:val="Hyperlink0"/>
        </w:rPr>
        <w:t>Welche Macken hast du oder was könnten andere bei dir missverstehen?</w:t>
      </w:r>
    </w:p>
    <w:p w14:paraId="6998DDA5" w14:textId="77777777" w:rsidR="00AB1278" w:rsidRPr="002B0AB2" w:rsidRDefault="00AB1278" w:rsidP="00AB1278">
      <w:pPr>
        <w:pStyle w:val="Textkrper"/>
        <w:ind w:left="357"/>
        <w:rPr>
          <w:rStyle w:val="Hyperlink0"/>
        </w:rPr>
      </w:pPr>
      <w:r>
        <w:rPr>
          <w:rStyle w:val="Hyperlink0"/>
        </w:rPr>
        <w:t>Woran wird der andere merken, dass du im Stress bist?</w:t>
      </w:r>
    </w:p>
    <w:p w14:paraId="287BDF7B" w14:textId="77777777" w:rsidR="00AB1278" w:rsidRPr="002B0AB2" w:rsidRDefault="00AB1278" w:rsidP="00AB1278">
      <w:pPr>
        <w:pStyle w:val="Textkrper"/>
        <w:ind w:left="357"/>
        <w:rPr>
          <w:rStyle w:val="Hyperlink0"/>
        </w:rPr>
      </w:pPr>
      <w:r>
        <w:rPr>
          <w:rStyle w:val="Hyperlink0"/>
        </w:rPr>
        <w:t>Wie gehst du mit eigenen und fremden Fehlern und Schwächen um?</w:t>
      </w:r>
    </w:p>
    <w:p w14:paraId="333931AC" w14:textId="77777777" w:rsidR="00AB1278" w:rsidRPr="002B0AB2" w:rsidRDefault="00AB1278" w:rsidP="00AB1278">
      <w:pPr>
        <w:pStyle w:val="Textkrper"/>
        <w:ind w:left="357"/>
        <w:rPr>
          <w:rStyle w:val="Hyperlink0"/>
        </w:rPr>
      </w:pPr>
      <w:r>
        <w:rPr>
          <w:rStyle w:val="Hyperlink0"/>
        </w:rPr>
        <w:t>Wie lernst du am liebsten?</w:t>
      </w:r>
    </w:p>
    <w:p w14:paraId="343371F8" w14:textId="77777777" w:rsidR="00AB1278" w:rsidRPr="002B0AB2" w:rsidRDefault="00AB1278" w:rsidP="00AB1278">
      <w:pPr>
        <w:pStyle w:val="Textkrper"/>
        <w:ind w:left="357"/>
        <w:rPr>
          <w:rStyle w:val="Hyperlink0"/>
        </w:rPr>
      </w:pPr>
      <w:r>
        <w:rPr>
          <w:rStyle w:val="Hyperlink0"/>
        </w:rPr>
        <w:t>Wie unterstützt du deine Mitarbeiter:innen, besser zu werden?</w:t>
      </w:r>
    </w:p>
    <w:p w14:paraId="34A812CF" w14:textId="77777777" w:rsidR="00AB1278" w:rsidRDefault="00AB1278" w:rsidP="00AB1278">
      <w:pPr>
        <w:pStyle w:val="Textkrper"/>
        <w:rPr>
          <w:rStyle w:val="Hyperlink0"/>
        </w:rPr>
      </w:pPr>
    </w:p>
    <w:p w14:paraId="2EE64F44" w14:textId="77777777" w:rsidR="00AB1278" w:rsidRDefault="00AB1278" w:rsidP="00AB1278">
      <w:pPr>
        <w:pStyle w:val="Textkrper"/>
        <w:rPr>
          <w:rStyle w:val="Hyperlink0"/>
        </w:rPr>
      </w:pPr>
      <w:r>
        <w:rPr>
          <w:rStyle w:val="Hyperlink0"/>
        </w:rPr>
        <w:t>Die Fragen sind inspiriert von folgenden Beiträgen:</w:t>
      </w:r>
    </w:p>
    <w:p w14:paraId="547BA2CB" w14:textId="77777777" w:rsidR="00AB1278" w:rsidRPr="002B0AB2" w:rsidRDefault="00000000" w:rsidP="00AB1278">
      <w:pPr>
        <w:pStyle w:val="Textkrper"/>
        <w:numPr>
          <w:ilvl w:val="0"/>
          <w:numId w:val="61"/>
        </w:numPr>
        <w:ind w:left="714" w:hanging="357"/>
        <w:rPr>
          <w:color w:val="4F81BD" w:themeColor="accent1"/>
          <w:u w:color="4F81BD" w:themeColor="accent1"/>
          <w:lang w:val="de-DE"/>
        </w:rPr>
      </w:pPr>
      <w:hyperlink r:id="rId50" w:history="1">
        <w:r w:rsidR="00AB1278" w:rsidRPr="002B0AB2">
          <w:rPr>
            <w:rStyle w:val="Hyperlink"/>
            <w:color w:val="4F81BD" w:themeColor="accent1"/>
            <w:u w:color="4F81BD" w:themeColor="accent1"/>
            <w:lang w:val="de-DE"/>
          </w:rPr>
          <w:t>https://toolblog.de/2016/11/23/gibt-es-eine-gebrauchsanweisung-fuer-sie/</w:t>
        </w:r>
      </w:hyperlink>
    </w:p>
    <w:p w14:paraId="26211D57" w14:textId="77777777" w:rsidR="00AB1278" w:rsidRDefault="00000000" w:rsidP="00AB1278">
      <w:pPr>
        <w:pStyle w:val="Textkrper"/>
        <w:numPr>
          <w:ilvl w:val="0"/>
          <w:numId w:val="61"/>
        </w:numPr>
        <w:ind w:left="714" w:hanging="357"/>
        <w:rPr>
          <w:lang w:val="de-DE"/>
        </w:rPr>
      </w:pPr>
      <w:hyperlink r:id="rId51" w:history="1">
        <w:r w:rsidR="00AB1278" w:rsidRPr="002B0AB2">
          <w:rPr>
            <w:rStyle w:val="Hyperlink"/>
            <w:color w:val="4F81BD" w:themeColor="accent1"/>
            <w:u w:color="4F81BD" w:themeColor="accent1"/>
            <w:lang w:val="de-DE"/>
          </w:rPr>
          <w:t>https://www.inc.com/the-build-network/to-make-your-management-style-clear-create-a-users-manual.html</w:t>
        </w:r>
      </w:hyperlink>
    </w:p>
    <w:p w14:paraId="5F6F530B" w14:textId="77777777" w:rsidR="00AB1278" w:rsidRPr="002B0AB2" w:rsidRDefault="00000000" w:rsidP="00AB1278">
      <w:pPr>
        <w:pStyle w:val="Textkrper"/>
        <w:numPr>
          <w:ilvl w:val="0"/>
          <w:numId w:val="61"/>
        </w:numPr>
        <w:ind w:left="714" w:hanging="357"/>
        <w:rPr>
          <w:color w:val="4F81BD" w:themeColor="accent1"/>
          <w:u w:val="single" w:color="4F81BD" w:themeColor="accent1"/>
          <w:lang w:val="de-DE"/>
        </w:rPr>
      </w:pPr>
      <w:hyperlink r:id="rId52" w:history="1">
        <w:r w:rsidR="00AB1278" w:rsidRPr="002B0AB2">
          <w:rPr>
            <w:rStyle w:val="Hyperlink"/>
            <w:color w:val="4F81BD" w:themeColor="accent1"/>
            <w:u w:color="4F81BD" w:themeColor="accent1"/>
            <w:lang w:val="de-DE"/>
          </w:rPr>
          <w:t>https://www.shannaahocking.com/blog/aboutmetemplate</w:t>
        </w:r>
      </w:hyperlink>
    </w:p>
    <w:p w14:paraId="4CD1AEED" w14:textId="77777777" w:rsidR="00AB1278" w:rsidRDefault="00000000" w:rsidP="00AB1278">
      <w:pPr>
        <w:pStyle w:val="Textkrper"/>
        <w:numPr>
          <w:ilvl w:val="0"/>
          <w:numId w:val="61"/>
        </w:numPr>
        <w:ind w:left="714" w:hanging="357"/>
        <w:rPr>
          <w:lang w:val="de-DE"/>
        </w:rPr>
      </w:pPr>
      <w:hyperlink r:id="rId53" w:anchor="what-i-need-from-you" w:history="1">
        <w:r w:rsidR="00AB1278" w:rsidRPr="002B0AB2">
          <w:rPr>
            <w:rStyle w:val="Hyperlink0"/>
            <w:color w:val="4F81BD" w:themeColor="accent1"/>
            <w:u w:val="single" w:color="4F81BD" w:themeColor="accent1"/>
          </w:rPr>
          <w:t>https://www.sessionlab.com/blog/leadership-activities/#what-i-need-from-you</w:t>
        </w:r>
      </w:hyperlink>
    </w:p>
    <w:p w14:paraId="2330A373" w14:textId="77777777" w:rsidR="00AB1278" w:rsidRPr="00E85E4A" w:rsidRDefault="00AB1278" w:rsidP="00AB1278">
      <w:pPr>
        <w:pStyle w:val="Textkrper"/>
        <w:numPr>
          <w:ilvl w:val="0"/>
          <w:numId w:val="17"/>
        </w:numPr>
        <w:ind w:left="714" w:hanging="357"/>
        <w:rPr>
          <w:lang w:val="de-DE"/>
        </w:rPr>
      </w:pPr>
      <w:r>
        <w:rPr>
          <w:rStyle w:val="Hyperlink0"/>
          <w:rFonts w:ascii="Arial Unicode MS" w:hAnsi="Arial Unicode MS"/>
        </w:rPr>
        <w:br w:type="page"/>
      </w:r>
    </w:p>
    <w:p w14:paraId="6970939D" w14:textId="348FD7F7" w:rsidR="00BA2A19" w:rsidRPr="00646328" w:rsidRDefault="6E606DB0" w:rsidP="158A9151">
      <w:pPr>
        <w:pStyle w:val="berschrift2"/>
        <w:rPr>
          <w:color w:val="000000" w:themeColor="text1"/>
          <w:lang w:val="de-DE"/>
        </w:rPr>
      </w:pPr>
      <w:bookmarkStart w:id="77" w:name="_Toc116587842"/>
      <w:r w:rsidRPr="6E606DB0">
        <w:rPr>
          <w:rStyle w:val="Hyperlink0"/>
        </w:rPr>
        <w:lastRenderedPageBreak/>
        <w:t>Kata 10</w:t>
      </w:r>
      <w:r w:rsidR="00826B06">
        <w:rPr>
          <w:rStyle w:val="Hyperlink0"/>
        </w:rPr>
        <w:t>.</w:t>
      </w:r>
      <w:r w:rsidR="00AB1278">
        <w:rPr>
          <w:rStyle w:val="Hyperlink0"/>
        </w:rPr>
        <w:t>2</w:t>
      </w:r>
      <w:r w:rsidRPr="6E606DB0">
        <w:rPr>
          <w:rStyle w:val="Hyperlink0"/>
        </w:rPr>
        <w:t xml:space="preserve">: </w:t>
      </w:r>
      <w:r w:rsidR="00AB1278">
        <w:rPr>
          <w:rStyle w:val="Hyperlink0"/>
        </w:rPr>
        <w:t>Nächste Schritte</w:t>
      </w:r>
      <w:bookmarkEnd w:id="77"/>
    </w:p>
    <w:p w14:paraId="73CF6119" w14:textId="19AF44C9" w:rsidR="158A9151" w:rsidRDefault="158A9151" w:rsidP="158A9151">
      <w:pPr>
        <w:pStyle w:val="Textkrper"/>
        <w:rPr>
          <w:rStyle w:val="Hyperlink0"/>
          <w:color w:val="C0504D" w:themeColor="accent2"/>
        </w:rPr>
      </w:pPr>
      <w:r w:rsidRPr="158A9151">
        <w:rPr>
          <w:rStyle w:val="Hyperlink0"/>
          <w:color w:val="auto"/>
        </w:rPr>
        <w:t>Falls du dich am Anfang entschieden hast</w:t>
      </w:r>
      <w:r w:rsidR="00EA45AB">
        <w:rPr>
          <w:rStyle w:val="Hyperlink0"/>
          <w:color w:val="auto"/>
        </w:rPr>
        <w:t>,</w:t>
      </w:r>
      <w:r w:rsidRPr="158A9151">
        <w:rPr>
          <w:rStyle w:val="Hyperlink0"/>
          <w:color w:val="auto"/>
        </w:rPr>
        <w:t xml:space="preserve"> mit einem Canvas zu arbeiten oder dein Ziel in einer anderen Weise zu visualisieren, ist jetzt ein guter Zeitpunkt, um diese Visualisierung nochmal herauszuholen und genau anzuschauen. </w:t>
      </w:r>
    </w:p>
    <w:p w14:paraId="6D48F050" w14:textId="6C8E3CD9" w:rsidR="6685116C" w:rsidRDefault="6E606DB0" w:rsidP="3DC63AE0">
      <w:pPr>
        <w:pStyle w:val="Textkrper"/>
        <w:rPr>
          <w:rStyle w:val="Hyperlink0"/>
          <w:color w:val="C0504D" w:themeColor="accent2"/>
        </w:rPr>
      </w:pPr>
      <w:r w:rsidRPr="6E606DB0">
        <w:rPr>
          <w:rStyle w:val="Hyperlink0"/>
          <w:color w:val="auto"/>
        </w:rPr>
        <w:t>Um diese Überlegungen vorzubereiten</w:t>
      </w:r>
      <w:r w:rsidR="00EA45AB">
        <w:rPr>
          <w:rStyle w:val="Hyperlink0"/>
          <w:color w:val="auto"/>
        </w:rPr>
        <w:t>,</w:t>
      </w:r>
      <w:r w:rsidRPr="6E606DB0">
        <w:rPr>
          <w:rStyle w:val="Hyperlink0"/>
          <w:color w:val="auto"/>
        </w:rPr>
        <w:t xml:space="preserve"> geh folgende Fragen durch:</w:t>
      </w:r>
    </w:p>
    <w:p w14:paraId="71886812" w14:textId="25BE25D8" w:rsidR="158A9151" w:rsidRDefault="6E606DB0" w:rsidP="6E606DB0">
      <w:pPr>
        <w:pStyle w:val="Textkrper"/>
        <w:rPr>
          <w:rStyle w:val="Hyperlink0"/>
          <w:color w:val="000000" w:themeColor="text1"/>
        </w:rPr>
      </w:pPr>
      <w:r w:rsidRPr="6E606DB0">
        <w:rPr>
          <w:rStyle w:val="Hyperlink0"/>
          <w:color w:val="auto"/>
        </w:rPr>
        <w:t>Mit Rückblick auf deine Reise und einem Blick auf deine Anfangsvisualisierung (Canvas/Board) beantworte für dich folgende Fragen:</w:t>
      </w:r>
    </w:p>
    <w:p w14:paraId="2ACEBB55" w14:textId="7A07EE31" w:rsidR="158A9151" w:rsidRDefault="158A9151" w:rsidP="002B0AB2">
      <w:pPr>
        <w:pStyle w:val="Textkrper"/>
        <w:ind w:left="357"/>
        <w:rPr>
          <w:rStyle w:val="Hyperlink0"/>
          <w:color w:val="000000" w:themeColor="text1"/>
        </w:rPr>
      </w:pPr>
      <w:r w:rsidRPr="158A9151">
        <w:rPr>
          <w:rStyle w:val="Hyperlink0"/>
          <w:color w:val="auto"/>
        </w:rPr>
        <w:t>Was fehlt dir noch</w:t>
      </w:r>
      <w:r w:rsidR="00EA45AB">
        <w:rPr>
          <w:rStyle w:val="Hyperlink0"/>
          <w:color w:val="auto"/>
        </w:rPr>
        <w:t>,</w:t>
      </w:r>
      <w:r w:rsidRPr="158A9151">
        <w:rPr>
          <w:rStyle w:val="Hyperlink0"/>
          <w:color w:val="auto"/>
        </w:rPr>
        <w:t xml:space="preserve"> um dein Ziel bis zum Ende der Reise zu erreichen?</w:t>
      </w:r>
    </w:p>
    <w:p w14:paraId="18E77CBD" w14:textId="27C14E6A" w:rsidR="158A9151" w:rsidRDefault="158A9151" w:rsidP="002B0AB2">
      <w:pPr>
        <w:pStyle w:val="Textkrper"/>
        <w:ind w:left="357"/>
        <w:rPr>
          <w:rStyle w:val="Hyperlink0"/>
          <w:color w:val="auto"/>
        </w:rPr>
      </w:pPr>
      <w:r w:rsidRPr="158A9151">
        <w:rPr>
          <w:rStyle w:val="Hyperlink0"/>
          <w:color w:val="auto"/>
        </w:rPr>
        <w:t>W</w:t>
      </w:r>
      <w:r w:rsidR="00EA45AB">
        <w:rPr>
          <w:rStyle w:val="Hyperlink0"/>
          <w:color w:val="auto"/>
        </w:rPr>
        <w:t>elche</w:t>
      </w:r>
      <w:r w:rsidRPr="158A9151">
        <w:rPr>
          <w:rStyle w:val="Hyperlink0"/>
          <w:color w:val="auto"/>
        </w:rPr>
        <w:t xml:space="preserve"> sind die nächsten konkreten Schritte?</w:t>
      </w:r>
    </w:p>
    <w:p w14:paraId="451B0614" w14:textId="45BFE3BE" w:rsidR="158A9151" w:rsidRPr="002B0AB2" w:rsidRDefault="158A9151" w:rsidP="002B0AB2">
      <w:pPr>
        <w:pStyle w:val="Textkrper"/>
        <w:ind w:left="357"/>
        <w:rPr>
          <w:rStyle w:val="Hyperlink0"/>
          <w:color w:val="auto"/>
        </w:rPr>
      </w:pPr>
      <w:r w:rsidRPr="158A9151">
        <w:rPr>
          <w:rStyle w:val="Hyperlink0"/>
          <w:color w:val="auto"/>
        </w:rPr>
        <w:t>Was würde dich weiterbringen?</w:t>
      </w:r>
    </w:p>
    <w:p w14:paraId="66DC0DFF" w14:textId="77777777" w:rsidR="000E7BA8" w:rsidRDefault="6E606DB0" w:rsidP="000E7BA8">
      <w:pPr>
        <w:pStyle w:val="Textkrper"/>
        <w:ind w:left="357"/>
        <w:rPr>
          <w:rStyle w:val="Hyperlink0"/>
          <w:color w:val="auto"/>
        </w:rPr>
      </w:pPr>
      <w:r w:rsidRPr="6E606DB0">
        <w:rPr>
          <w:rStyle w:val="Hyperlink0"/>
          <w:color w:val="auto"/>
        </w:rPr>
        <w:t>Wo brauchst du noch Unterstützung?</w:t>
      </w:r>
    </w:p>
    <w:p w14:paraId="298B7419" w14:textId="30E89D01" w:rsidR="000E7BA8" w:rsidRPr="000E7BA8" w:rsidRDefault="000E7BA8" w:rsidP="000E7BA8">
      <w:pPr>
        <w:pStyle w:val="Textkrper"/>
        <w:ind w:left="357"/>
        <w:rPr>
          <w:color w:val="auto"/>
          <w:lang w:val="de-DE"/>
        </w:rPr>
      </w:pPr>
      <w:r w:rsidRPr="000E7BA8">
        <w:rPr>
          <w:rStyle w:val="Hyperlink0"/>
          <w:color w:val="000000" w:themeColor="text1"/>
        </w:rPr>
        <w:t>Gibt es etwas, das dich zurzeit sehr beschäftigt und evtl. daran hindern könnte, diese letzte Phase zu starten?</w:t>
      </w:r>
    </w:p>
    <w:p w14:paraId="19213218" w14:textId="77777777" w:rsidR="000E7BA8" w:rsidRDefault="000E7BA8" w:rsidP="002B0AB2">
      <w:pPr>
        <w:pStyle w:val="Textkrper"/>
        <w:ind w:left="357"/>
        <w:rPr>
          <w:rStyle w:val="Hyperlink0"/>
          <w:color w:val="auto"/>
        </w:rPr>
      </w:pPr>
    </w:p>
    <w:p w14:paraId="524BDD39" w14:textId="77777777" w:rsidR="0046737C" w:rsidRDefault="0046737C" w:rsidP="002B0AB2">
      <w:pPr>
        <w:pStyle w:val="Textkrper"/>
        <w:ind w:left="357"/>
        <w:rPr>
          <w:rStyle w:val="Hyperlink0"/>
          <w:color w:val="auto"/>
        </w:rPr>
      </w:pPr>
    </w:p>
    <w:p w14:paraId="5D0F5720" w14:textId="246621BC" w:rsidR="00BA2A19" w:rsidRDefault="00BA2A19" w:rsidP="6E606DB0">
      <w:pPr>
        <w:pStyle w:val="Textkrper"/>
        <w:spacing w:before="0" w:after="0"/>
        <w:rPr>
          <w:rStyle w:val="Hyperlink0"/>
          <w:color w:val="000000" w:themeColor="text1"/>
        </w:rPr>
      </w:pPr>
    </w:p>
    <w:p w14:paraId="43F21C9D" w14:textId="77777777" w:rsidR="00AB1278" w:rsidRDefault="00AB1278">
      <w:pPr>
        <w:rPr>
          <w:rStyle w:val="Hyperlink0"/>
          <w:rFonts w:ascii="Calibri" w:eastAsia="Calibri" w:hAnsi="Calibri" w:cs="Calibri"/>
          <w:b/>
          <w:bCs/>
          <w:color w:val="4F81BD"/>
          <w:sz w:val="32"/>
          <w:szCs w:val="32"/>
          <w:u w:color="4F81BD"/>
        </w:rPr>
      </w:pPr>
      <w:r>
        <w:rPr>
          <w:rStyle w:val="Hyperlink0"/>
        </w:rPr>
        <w:br w:type="page"/>
      </w:r>
    </w:p>
    <w:p w14:paraId="4C5618E5" w14:textId="2A88D6A5" w:rsidR="00BA2A19" w:rsidRDefault="6685116C" w:rsidP="002B0AB2">
      <w:pPr>
        <w:pStyle w:val="berschrift2"/>
        <w:spacing w:before="0" w:after="200"/>
        <w:rPr>
          <w:rStyle w:val="Hyperlink0"/>
          <w:rFonts w:ascii="Cambria" w:eastAsia="Arial Unicode MS" w:hAnsi="Cambria" w:cs="Arial Unicode MS"/>
          <w:b w:val="0"/>
          <w:bCs w:val="0"/>
          <w:color w:val="000000"/>
          <w:sz w:val="24"/>
          <w:szCs w:val="24"/>
          <w:u w:color="000000"/>
        </w:rPr>
      </w:pPr>
      <w:bookmarkStart w:id="78" w:name="_Toc116587843"/>
      <w:r w:rsidRPr="6685116C">
        <w:rPr>
          <w:rStyle w:val="Hyperlink0"/>
        </w:rPr>
        <w:lastRenderedPageBreak/>
        <w:t xml:space="preserve">Kata 11.1: </w:t>
      </w:r>
      <w:r w:rsidR="005A6CA8">
        <w:rPr>
          <w:rStyle w:val="Hyperlink0"/>
        </w:rPr>
        <w:t>Verfasse den</w:t>
      </w:r>
      <w:r w:rsidRPr="6685116C">
        <w:rPr>
          <w:rStyle w:val="Hyperlink0"/>
        </w:rPr>
        <w:t xml:space="preserve"> Reisebericht</w:t>
      </w:r>
      <w:bookmarkEnd w:id="78"/>
    </w:p>
    <w:p w14:paraId="00D8740B" w14:textId="53B4FC97" w:rsidR="0002228F" w:rsidRPr="006C70C0" w:rsidRDefault="6E606DB0" w:rsidP="0002228F">
      <w:pPr>
        <w:pStyle w:val="Textkrper"/>
        <w:spacing w:before="0" w:after="0"/>
        <w:rPr>
          <w:rStyle w:val="Hyperlink0"/>
          <w:rFonts w:eastAsia="Cambria" w:cs="Cambria"/>
          <w:color w:val="000000" w:themeColor="text1"/>
        </w:rPr>
      </w:pPr>
      <w:r w:rsidRPr="6E606DB0">
        <w:rPr>
          <w:rStyle w:val="Hyperlink0"/>
          <w:color w:val="000000" w:themeColor="text1"/>
        </w:rPr>
        <w:t>Set</w:t>
      </w:r>
      <w:r w:rsidR="0046737C">
        <w:rPr>
          <w:rStyle w:val="Hyperlink0"/>
          <w:color w:val="000000" w:themeColor="text1"/>
        </w:rPr>
        <w:t>z d</w:t>
      </w:r>
      <w:r w:rsidRPr="6E606DB0">
        <w:rPr>
          <w:rStyle w:val="Hyperlink0"/>
          <w:color w:val="000000" w:themeColor="text1"/>
        </w:rPr>
        <w:t>ich bitte mit folgenden Aspekten auseinander und entscheide</w:t>
      </w:r>
      <w:r w:rsidR="0046737C">
        <w:rPr>
          <w:rStyle w:val="Hyperlink0"/>
          <w:color w:val="000000" w:themeColor="text1"/>
        </w:rPr>
        <w:t>,</w:t>
      </w:r>
      <w:r w:rsidRPr="6E606DB0">
        <w:rPr>
          <w:rStyle w:val="Hyperlink0"/>
          <w:color w:val="000000" w:themeColor="text1"/>
        </w:rPr>
        <w:t xml:space="preserve"> in welcher Weise du deinen Reisebericht teilst.</w:t>
      </w:r>
      <w:r w:rsidRPr="6E606DB0">
        <w:rPr>
          <w:rStyle w:val="Hyperlink0"/>
          <w:rFonts w:eastAsia="Cambria" w:cs="Cambria"/>
          <w:color w:val="000000" w:themeColor="text1"/>
        </w:rPr>
        <w:t xml:space="preserve"> Überleg erste Antworten für dich, tausch dich dann mit deinen Circle-Mitgliedern aus und </w:t>
      </w:r>
      <w:r w:rsidRPr="002B0AB2">
        <w:rPr>
          <w:rStyle w:val="Hyperlink0"/>
          <w:rFonts w:eastAsia="Cambria" w:cs="Cambria"/>
          <w:color w:val="000000" w:themeColor="text1"/>
        </w:rPr>
        <w:t>entwick</w:t>
      </w:r>
      <w:r w:rsidR="0017186B">
        <w:rPr>
          <w:rStyle w:val="Hyperlink0"/>
          <w:rFonts w:eastAsia="Cambria" w:cs="Cambria"/>
          <w:color w:val="000000" w:themeColor="text1"/>
        </w:rPr>
        <w:t>e</w:t>
      </w:r>
      <w:r w:rsidRPr="002B0AB2">
        <w:rPr>
          <w:rStyle w:val="Hyperlink0"/>
          <w:rFonts w:eastAsia="Cambria" w:cs="Cambria"/>
          <w:color w:val="000000" w:themeColor="text1"/>
        </w:rPr>
        <w:t>l</w:t>
      </w:r>
      <w:r w:rsidR="0017186B">
        <w:rPr>
          <w:rStyle w:val="Hyperlink0"/>
          <w:rFonts w:eastAsia="Cambria" w:cs="Cambria"/>
          <w:color w:val="000000" w:themeColor="text1"/>
        </w:rPr>
        <w:t>t</w:t>
      </w:r>
      <w:r w:rsidRPr="6E606DB0">
        <w:rPr>
          <w:rStyle w:val="Hyperlink0"/>
          <w:rFonts w:eastAsia="Cambria" w:cs="Cambria"/>
          <w:color w:val="000000" w:themeColor="text1"/>
        </w:rPr>
        <w:t xml:space="preserve"> gemeinsame Ideen.</w:t>
      </w:r>
    </w:p>
    <w:p w14:paraId="3EE7AFDB" w14:textId="2A667423" w:rsidR="0002228F" w:rsidRDefault="0002228F" w:rsidP="0002228F">
      <w:pPr>
        <w:pStyle w:val="Textkrper"/>
        <w:spacing w:before="0" w:after="0"/>
        <w:rPr>
          <w:rStyle w:val="Hyperlink0"/>
          <w:rFonts w:eastAsia="Cambria" w:cs="Cambria"/>
          <w:color w:val="000000" w:themeColor="text1"/>
        </w:rPr>
      </w:pPr>
    </w:p>
    <w:p w14:paraId="58ADD957" w14:textId="5F8A1DD0" w:rsidR="006C70C0" w:rsidRDefault="6E606DB0" w:rsidP="002B0AB2">
      <w:pPr>
        <w:pStyle w:val="Textkrper"/>
        <w:numPr>
          <w:ilvl w:val="1"/>
          <w:numId w:val="12"/>
        </w:numPr>
        <w:spacing w:before="0"/>
        <w:ind w:left="714" w:hanging="357"/>
        <w:rPr>
          <w:rStyle w:val="Hyperlink0"/>
          <w:rFonts w:eastAsia="Cambria" w:cs="Cambria"/>
          <w:color w:val="000000" w:themeColor="text1"/>
        </w:rPr>
      </w:pPr>
      <w:r w:rsidRPr="6E606DB0">
        <w:rPr>
          <w:rStyle w:val="Hyperlink0"/>
          <w:rFonts w:eastAsia="Cambria" w:cs="Cambria"/>
          <w:color w:val="000000" w:themeColor="text1"/>
        </w:rPr>
        <w:t>Thema: Was lohnt es zu teilen?</w:t>
      </w:r>
    </w:p>
    <w:p w14:paraId="3F10085F" w14:textId="65E35E0D" w:rsidR="006C70C0" w:rsidRDefault="6E606DB0" w:rsidP="002B0AB2">
      <w:pPr>
        <w:pStyle w:val="Textkrper"/>
        <w:numPr>
          <w:ilvl w:val="1"/>
          <w:numId w:val="12"/>
        </w:numPr>
        <w:spacing w:before="0"/>
        <w:ind w:left="714" w:hanging="357"/>
        <w:rPr>
          <w:rStyle w:val="Hyperlink0"/>
          <w:rFonts w:eastAsia="Cambria" w:cs="Cambria"/>
          <w:color w:val="000000" w:themeColor="text1"/>
        </w:rPr>
      </w:pPr>
      <w:r w:rsidRPr="6E606DB0">
        <w:rPr>
          <w:rStyle w:val="Hyperlink0"/>
          <w:rFonts w:eastAsia="Cambria" w:cs="Cambria"/>
          <w:color w:val="000000" w:themeColor="text1"/>
        </w:rPr>
        <w:t>Zielgruppe: Mit wem möchtest du es teilen?</w:t>
      </w:r>
    </w:p>
    <w:p w14:paraId="65E5A8B7" w14:textId="2D0139D4" w:rsidR="006C70C0" w:rsidRDefault="6E606DB0" w:rsidP="002B0AB2">
      <w:pPr>
        <w:pStyle w:val="Textkrper"/>
        <w:numPr>
          <w:ilvl w:val="1"/>
          <w:numId w:val="12"/>
        </w:numPr>
        <w:spacing w:before="0" w:after="0"/>
        <w:ind w:left="714" w:hanging="357"/>
        <w:rPr>
          <w:rStyle w:val="Hyperlink0"/>
          <w:rFonts w:eastAsia="Cambria" w:cs="Cambria"/>
          <w:color w:val="000000" w:themeColor="text1"/>
        </w:rPr>
      </w:pPr>
      <w:r w:rsidRPr="6E606DB0">
        <w:rPr>
          <w:rStyle w:val="Hyperlink0"/>
          <w:rFonts w:eastAsia="Cambria" w:cs="Cambria"/>
          <w:color w:val="000000" w:themeColor="text1"/>
        </w:rPr>
        <w:t>Format und Kanal: In welcher Form möchtest du es teilen?</w:t>
      </w:r>
    </w:p>
    <w:p w14:paraId="04C9305E" w14:textId="77777777" w:rsidR="0065573E" w:rsidRDefault="6E606DB0" w:rsidP="002B0AB2">
      <w:pPr>
        <w:pStyle w:val="Textkrper"/>
        <w:rPr>
          <w:rStyle w:val="Hyperlink0"/>
          <w:i/>
          <w:iCs/>
        </w:rPr>
      </w:pPr>
      <w:r w:rsidRPr="6E606DB0">
        <w:rPr>
          <w:rStyle w:val="Hyperlink0"/>
          <w:i/>
          <w:iCs/>
        </w:rPr>
        <w:t xml:space="preserve">Hinweis: </w:t>
      </w:r>
    </w:p>
    <w:p w14:paraId="702243CB" w14:textId="7832ED7C" w:rsidR="6685116C" w:rsidRPr="002B0AB2" w:rsidRDefault="6E606DB0" w:rsidP="6E606DB0">
      <w:pPr>
        <w:pStyle w:val="Textkrper"/>
        <w:spacing w:before="0" w:after="0"/>
        <w:rPr>
          <w:rStyle w:val="Hyperlink0"/>
          <w:iCs/>
        </w:rPr>
      </w:pPr>
      <w:r w:rsidRPr="002B0AB2">
        <w:rPr>
          <w:rStyle w:val="Hyperlink0"/>
          <w:iCs/>
        </w:rPr>
        <w:t>Entscheide dich für ein konkretes Format (z. B. LinkedIn Post, Bericht im Team</w:t>
      </w:r>
      <w:r w:rsidR="0065573E">
        <w:rPr>
          <w:rStyle w:val="Hyperlink0"/>
          <w:iCs/>
        </w:rPr>
        <w:t>-M</w:t>
      </w:r>
      <w:r w:rsidRPr="002B0AB2">
        <w:rPr>
          <w:rStyle w:val="Hyperlink0"/>
          <w:iCs/>
        </w:rPr>
        <w:t>eeting, E-Mail an Kolleg</w:t>
      </w:r>
      <w:r w:rsidR="006065E4">
        <w:rPr>
          <w:rStyle w:val="Hyperlink0"/>
          <w:iCs/>
        </w:rPr>
        <w:t>:inn</w:t>
      </w:r>
      <w:r w:rsidRPr="002B0AB2">
        <w:rPr>
          <w:rStyle w:val="Hyperlink0"/>
          <w:iCs/>
        </w:rPr>
        <w:t>en, Teilen der Erfahrung in einem Meetup u. a.). Bereite dieses Format direkt und gezielt vor, damit du von den anderen Circle</w:t>
      </w:r>
      <w:r w:rsidR="00EA45AB">
        <w:rPr>
          <w:rStyle w:val="Hyperlink0"/>
          <w:iCs/>
        </w:rPr>
        <w:t>-</w:t>
      </w:r>
      <w:r w:rsidRPr="002B0AB2">
        <w:rPr>
          <w:rStyle w:val="Hyperlink0"/>
          <w:iCs/>
        </w:rPr>
        <w:t>Mitglieder</w:t>
      </w:r>
      <w:r w:rsidR="00EA45AB">
        <w:rPr>
          <w:rStyle w:val="Hyperlink0"/>
          <w:iCs/>
        </w:rPr>
        <w:t>n</w:t>
      </w:r>
      <w:r w:rsidRPr="002B0AB2">
        <w:rPr>
          <w:rStyle w:val="Hyperlink0"/>
          <w:iCs/>
        </w:rPr>
        <w:t xml:space="preserve"> konkretes Feedback erhältst.</w:t>
      </w:r>
    </w:p>
    <w:p w14:paraId="770ACDD8" w14:textId="3B3A62E6" w:rsidR="00BA2A19" w:rsidRPr="0065573E" w:rsidRDefault="00BA2A19">
      <w:pPr>
        <w:rPr>
          <w:lang w:val="de-DE"/>
        </w:rPr>
      </w:pPr>
      <w:bookmarkStart w:id="79" w:name="_headingh.x38cmjs8lkqt"/>
      <w:bookmarkEnd w:id="79"/>
    </w:p>
    <w:p w14:paraId="49F0F642" w14:textId="43234F63" w:rsidR="0002228F" w:rsidRDefault="0002228F">
      <w:pPr>
        <w:rPr>
          <w:lang w:val="de-DE"/>
        </w:rPr>
      </w:pPr>
    </w:p>
    <w:p w14:paraId="3CA95086" w14:textId="46FD0820" w:rsidR="0065573E" w:rsidRDefault="0065573E">
      <w:pPr>
        <w:rPr>
          <w:lang w:val="de-DE"/>
        </w:rPr>
      </w:pPr>
      <w:r>
        <w:rPr>
          <w:lang w:val="de-DE"/>
        </w:rPr>
        <w:br w:type="page"/>
      </w:r>
    </w:p>
    <w:p w14:paraId="33ABAE1E" w14:textId="744E049A" w:rsidR="00C94194" w:rsidRDefault="00C94194" w:rsidP="00C94194">
      <w:pPr>
        <w:pStyle w:val="berschrift2"/>
        <w:spacing w:before="0" w:after="200"/>
        <w:rPr>
          <w:rStyle w:val="Hyperlink0"/>
          <w:rFonts w:ascii="Cambria" w:eastAsia="Arial Unicode MS" w:hAnsi="Cambria" w:cs="Arial Unicode MS"/>
          <w:b w:val="0"/>
          <w:bCs w:val="0"/>
          <w:color w:val="000000"/>
          <w:sz w:val="24"/>
          <w:szCs w:val="24"/>
          <w:u w:color="000000"/>
        </w:rPr>
      </w:pPr>
      <w:bookmarkStart w:id="80" w:name="ressourcen"/>
      <w:bookmarkStart w:id="81" w:name="_Toc65149402"/>
      <w:bookmarkStart w:id="82" w:name="_Toc116587844"/>
      <w:r w:rsidRPr="6685116C">
        <w:rPr>
          <w:rStyle w:val="Hyperlink0"/>
        </w:rPr>
        <w:lastRenderedPageBreak/>
        <w:t>Kata 1</w:t>
      </w:r>
      <w:r>
        <w:rPr>
          <w:rStyle w:val="Hyperlink0"/>
        </w:rPr>
        <w:t>2</w:t>
      </w:r>
      <w:r w:rsidRPr="6685116C">
        <w:rPr>
          <w:rStyle w:val="Hyperlink0"/>
        </w:rPr>
        <w:t xml:space="preserve">.1: </w:t>
      </w:r>
      <w:r>
        <w:rPr>
          <w:rStyle w:val="Hyperlink0"/>
        </w:rPr>
        <w:t>Visionboard</w:t>
      </w:r>
      <w:bookmarkEnd w:id="82"/>
    </w:p>
    <w:p w14:paraId="4339F1AF" w14:textId="77777777" w:rsidR="00D92EB6" w:rsidRDefault="00DE51FC">
      <w:pPr>
        <w:rPr>
          <w:rStyle w:val="Hyperlink0"/>
        </w:rPr>
      </w:pPr>
      <w:r>
        <w:rPr>
          <w:noProof/>
          <w:lang w:val="de-DE"/>
        </w:rPr>
        <w:drawing>
          <wp:inline distT="0" distB="0" distL="0" distR="0" wp14:anchorId="6EBAD628" wp14:editId="093DCEE6">
            <wp:extent cx="5868023" cy="4229735"/>
            <wp:effectExtent l="19050" t="19050" r="19050" b="18415"/>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1733"/>
                    <a:stretch/>
                  </pic:blipFill>
                  <pic:spPr bwMode="auto">
                    <a:xfrm>
                      <a:off x="0" y="0"/>
                      <a:ext cx="5868023" cy="422973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E2F3CB8" w14:textId="54CE7878" w:rsidR="00C94194" w:rsidRDefault="00D92EB6">
      <w:pPr>
        <w:rPr>
          <w:rStyle w:val="Hyperlink0"/>
          <w:rFonts w:ascii="Calibri" w:eastAsia="Calibri" w:hAnsi="Calibri" w:cs="Calibri"/>
          <w:b/>
          <w:bCs/>
          <w:color w:val="345A8A"/>
          <w:sz w:val="32"/>
          <w:szCs w:val="32"/>
          <w:u w:color="345A8A"/>
        </w:rPr>
      </w:pPr>
      <w:r>
        <w:rPr>
          <w:rStyle w:val="Hyperlink0"/>
          <w:sz w:val="20"/>
          <w:szCs w:val="20"/>
        </w:rPr>
        <w:t>Grafik und Beschreibung von Renate Welkenbach – besten Dank</w:t>
      </w:r>
      <w:r w:rsidR="003D0AE6">
        <w:rPr>
          <w:rStyle w:val="Hyperlink0"/>
          <w:sz w:val="20"/>
          <w:szCs w:val="20"/>
        </w:rPr>
        <w:t xml:space="preserve"> für diesen schönen Abschluss</w:t>
      </w:r>
      <w:r w:rsidR="00C94194">
        <w:rPr>
          <w:rStyle w:val="Hyperlink0"/>
        </w:rPr>
        <w:br w:type="page"/>
      </w:r>
    </w:p>
    <w:p w14:paraId="01CAAF8B" w14:textId="1962CBC0" w:rsidR="00AE7967" w:rsidRPr="002B0AB2" w:rsidRDefault="00AE7967" w:rsidP="002B0AB2">
      <w:pPr>
        <w:pStyle w:val="berschrift1"/>
        <w:rPr>
          <w:rStyle w:val="Hyperlink0"/>
        </w:rPr>
      </w:pPr>
      <w:bookmarkStart w:id="83" w:name="_Toc116587845"/>
      <w:r w:rsidRPr="002B0AB2">
        <w:rPr>
          <w:rStyle w:val="Hyperlink0"/>
        </w:rPr>
        <w:lastRenderedPageBreak/>
        <w:t>Ressourcen</w:t>
      </w:r>
      <w:bookmarkEnd w:id="80"/>
      <w:bookmarkEnd w:id="81"/>
      <w:bookmarkEnd w:id="83"/>
    </w:p>
    <w:p w14:paraId="2102AB7D" w14:textId="5EE5A916" w:rsidR="007D2B1F" w:rsidRPr="002B0AB2" w:rsidRDefault="00AE7967" w:rsidP="002B0AB2">
      <w:pPr>
        <w:pStyle w:val="berschrift2"/>
        <w:spacing w:before="0" w:after="200"/>
        <w:rPr>
          <w:rStyle w:val="Hyperlink0"/>
        </w:rPr>
      </w:pPr>
      <w:bookmarkStart w:id="84" w:name="bücher"/>
      <w:bookmarkStart w:id="85" w:name="_Toc65149404"/>
      <w:bookmarkStart w:id="86" w:name="_Toc116587846"/>
      <w:r w:rsidRPr="002B0AB2">
        <w:rPr>
          <w:rStyle w:val="Hyperlink0"/>
        </w:rPr>
        <w:t>Bücher</w:t>
      </w:r>
      <w:bookmarkEnd w:id="84"/>
      <w:bookmarkEnd w:id="85"/>
      <w:bookmarkEnd w:id="86"/>
    </w:p>
    <w:p w14:paraId="5A273BD4" w14:textId="79024C1F" w:rsidR="007D2B1F" w:rsidRPr="007D2B1F" w:rsidRDefault="007D2B1F" w:rsidP="007D2B1F">
      <w:pPr>
        <w:spacing w:after="200"/>
        <w:rPr>
          <w:lang w:val="de-DE"/>
        </w:rPr>
      </w:pPr>
      <w:r w:rsidRPr="007D2B1F">
        <w:rPr>
          <w:lang w:val="de-DE"/>
        </w:rPr>
        <w:t>Beck, Don E., Cowan, Christopher C.: Spiral Dynamics - Leadership, Werte und Wandel - Eine Landkarte für Business, Politik und Gesellschaft im 21. Jahrhundert, 9te Auflage 2020</w:t>
      </w:r>
    </w:p>
    <w:p w14:paraId="2E2F2695" w14:textId="77777777" w:rsidR="007D2B1F" w:rsidRPr="007D2B1F" w:rsidRDefault="007D2B1F" w:rsidP="002B0AB2">
      <w:pPr>
        <w:spacing w:after="200"/>
        <w:rPr>
          <w:lang w:val="de-DE"/>
        </w:rPr>
      </w:pPr>
      <w:r w:rsidRPr="007D2B1F">
        <w:rPr>
          <w:lang w:val="de-DE"/>
        </w:rPr>
        <w:t>Covey,  Stephen R.: Die 7 Wege zur Effektivität. Prinzipien für persönlichen und beruflichen Erfolg. GABAL Verlag GmbH, Offenbach, 2005, S. 94ff</w:t>
      </w:r>
    </w:p>
    <w:p w14:paraId="4F73690A" w14:textId="77777777" w:rsidR="008957F5" w:rsidRDefault="007D2B1F" w:rsidP="008957F5">
      <w:pPr>
        <w:spacing w:after="200"/>
        <w:rPr>
          <w:rStyle w:val="Hyperlink0"/>
        </w:rPr>
      </w:pPr>
      <w:r w:rsidRPr="002B0AB2">
        <w:rPr>
          <w:lang w:val="de-DE"/>
        </w:rPr>
        <w:t xml:space="preserve">Laloux, Frederic: </w:t>
      </w:r>
      <w:r w:rsidR="008957F5" w:rsidRPr="006C2920">
        <w:rPr>
          <w:lang w:val="de-DE"/>
        </w:rPr>
        <w:t>Reinventing</w:t>
      </w:r>
      <w:r w:rsidR="008957F5">
        <w:rPr>
          <w:lang w:val="de-DE"/>
        </w:rPr>
        <w:t xml:space="preserve"> Organisations, </w:t>
      </w:r>
      <w:r w:rsidR="008957F5">
        <w:rPr>
          <w:rStyle w:val="Hyperlink0"/>
        </w:rPr>
        <w:t xml:space="preserve">München, 2017, Verlag Franz Vahlen </w:t>
      </w:r>
    </w:p>
    <w:p w14:paraId="6FCBFBCA" w14:textId="19917DF3" w:rsidR="007D2B1F" w:rsidRDefault="007D2B1F" w:rsidP="008957F5">
      <w:pPr>
        <w:spacing w:after="200"/>
        <w:rPr>
          <w:lang w:val="de-DE"/>
        </w:rPr>
      </w:pPr>
      <w:r w:rsidRPr="007D2B1F">
        <w:rPr>
          <w:lang w:val="de-DE"/>
        </w:rPr>
        <w:t>Schröder, Dörte: Change-Management in Projekten: Komplexität gemeinsam bewältigen, in: Andreas Klein (Hrsg.), Projektcontrolling mit agilen Instrumenten, 1. Auflage, Freiburg 2021, S. 216-218</w:t>
      </w:r>
    </w:p>
    <w:p w14:paraId="2971BA98" w14:textId="77777777" w:rsidR="00A121E4" w:rsidRPr="007D2B1F" w:rsidRDefault="00A121E4" w:rsidP="007D2B1F">
      <w:pPr>
        <w:spacing w:after="60" w:line="276" w:lineRule="auto"/>
        <w:rPr>
          <w:lang w:val="de-DE"/>
        </w:rPr>
      </w:pPr>
    </w:p>
    <w:p w14:paraId="6C654363" w14:textId="77777777" w:rsidR="00AE7967" w:rsidRPr="002B0AB2" w:rsidRDefault="00AE7967" w:rsidP="002B0AB2">
      <w:pPr>
        <w:pStyle w:val="berschrift2"/>
        <w:spacing w:before="0" w:after="200"/>
        <w:rPr>
          <w:rStyle w:val="Hyperlink0"/>
        </w:rPr>
      </w:pPr>
      <w:bookmarkStart w:id="87" w:name="_Toc65149405"/>
      <w:bookmarkStart w:id="88" w:name="_Toc116587847"/>
      <w:r w:rsidRPr="002B0AB2">
        <w:rPr>
          <w:rStyle w:val="Hyperlink0"/>
        </w:rPr>
        <w:t>Links</w:t>
      </w:r>
      <w:bookmarkEnd w:id="87"/>
      <w:bookmarkEnd w:id="88"/>
    </w:p>
    <w:tbl>
      <w:tblPr>
        <w:tblStyle w:val="Tabellenraster1"/>
        <w:tblW w:w="0" w:type="auto"/>
        <w:tblLayout w:type="fixed"/>
        <w:tblLook w:val="04A0" w:firstRow="1" w:lastRow="0" w:firstColumn="1" w:lastColumn="0" w:noHBand="0" w:noVBand="1"/>
      </w:tblPr>
      <w:tblGrid>
        <w:gridCol w:w="2518"/>
        <w:gridCol w:w="6662"/>
      </w:tblGrid>
      <w:tr w:rsidR="00A062CC" w:rsidRPr="00A062CC" w14:paraId="0DD36F3E" w14:textId="77777777" w:rsidTr="002B0AB2">
        <w:tc>
          <w:tcPr>
            <w:tcW w:w="2518" w:type="dxa"/>
          </w:tcPr>
          <w:p w14:paraId="6AE0857D" w14:textId="77777777" w:rsidR="00A062CC" w:rsidRPr="00A062CC" w:rsidRDefault="00A062CC" w:rsidP="00A062CC">
            <w:pPr>
              <w:rPr>
                <w:rFonts w:cs="Times New Roman"/>
                <w:color w:val="auto"/>
                <w:szCs w:val="22"/>
                <w:lang w:val="de-DE"/>
              </w:rPr>
            </w:pPr>
            <w:r w:rsidRPr="00A062CC">
              <w:rPr>
                <w:rFonts w:cs="Times New Roman"/>
                <w:color w:val="auto"/>
                <w:szCs w:val="22"/>
                <w:lang w:val="de-DE"/>
              </w:rPr>
              <w:t>Gendergerechte Sprache</w:t>
            </w:r>
          </w:p>
        </w:tc>
        <w:tc>
          <w:tcPr>
            <w:tcW w:w="6662" w:type="dxa"/>
          </w:tcPr>
          <w:p w14:paraId="426DEABF" w14:textId="77777777" w:rsidR="00A062CC" w:rsidRPr="00A062CC" w:rsidRDefault="00000000" w:rsidP="00A062CC">
            <w:pPr>
              <w:rPr>
                <w:rFonts w:cs="Times New Roman"/>
                <w:color w:val="auto"/>
                <w:szCs w:val="22"/>
                <w:lang w:val="de-DE"/>
              </w:rPr>
            </w:pPr>
            <w:hyperlink r:id="rId55">
              <w:r w:rsidR="00A062CC" w:rsidRPr="00A062CC">
                <w:rPr>
                  <w:color w:val="4F81BD"/>
                  <w:u w:val="single" w:color="4F81BD"/>
                  <w:lang w:val="de-DE"/>
                </w:rPr>
                <w:t>https://fairlanguage.com/</w:t>
              </w:r>
            </w:hyperlink>
          </w:p>
        </w:tc>
      </w:tr>
      <w:tr w:rsidR="00A062CC" w:rsidRPr="00E918DE" w14:paraId="0CAFD34B" w14:textId="77777777" w:rsidTr="002B0AB2">
        <w:tc>
          <w:tcPr>
            <w:tcW w:w="2518" w:type="dxa"/>
          </w:tcPr>
          <w:p w14:paraId="035F4670" w14:textId="77777777" w:rsidR="00A062CC" w:rsidRPr="00A062CC" w:rsidRDefault="00A062CC" w:rsidP="00A062CC">
            <w:pPr>
              <w:rPr>
                <w:rFonts w:cs="Times New Roman"/>
                <w:color w:val="auto"/>
                <w:szCs w:val="22"/>
                <w:lang w:val="de-DE"/>
              </w:rPr>
            </w:pPr>
            <w:r w:rsidRPr="00A062CC">
              <w:rPr>
                <w:rFonts w:cs="Times New Roman"/>
                <w:color w:val="auto"/>
                <w:szCs w:val="22"/>
                <w:lang w:val="de-DE"/>
              </w:rPr>
              <w:t>Lernzirkel finden</w:t>
            </w:r>
          </w:p>
        </w:tc>
        <w:tc>
          <w:tcPr>
            <w:tcW w:w="6662" w:type="dxa"/>
          </w:tcPr>
          <w:p w14:paraId="2686BDBA" w14:textId="77777777" w:rsidR="00A062CC" w:rsidRPr="00A31AEF" w:rsidRDefault="00000000" w:rsidP="00A062CC">
            <w:pPr>
              <w:rPr>
                <w:rFonts w:cs="Times New Roman"/>
                <w:color w:val="4F81BD"/>
                <w:szCs w:val="22"/>
                <w:u w:color="4F81BD" w:themeColor="accent1"/>
                <w:lang w:val="de-DE"/>
              </w:rPr>
            </w:pPr>
            <w:hyperlink r:id="rId56" w:history="1">
              <w:r w:rsidR="00A062CC" w:rsidRPr="00A31AEF">
                <w:rPr>
                  <w:rFonts w:cs="Times New Roman"/>
                  <w:color w:val="4F81BD"/>
                  <w:szCs w:val="22"/>
                  <w:u w:val="single" w:color="4F81BD" w:themeColor="accent1"/>
                  <w:lang w:val="de-DE"/>
                </w:rPr>
                <w:t>https://web.peerfinder.app/de</w:t>
              </w:r>
            </w:hyperlink>
          </w:p>
          <w:p w14:paraId="791DF0E7" w14:textId="77777777" w:rsidR="005167CB" w:rsidRPr="00A062CC" w:rsidRDefault="005167CB" w:rsidP="00A062CC">
            <w:pPr>
              <w:rPr>
                <w:rFonts w:cs="Times New Roman"/>
                <w:color w:val="auto"/>
                <w:szCs w:val="22"/>
                <w:lang w:val="de-DE"/>
              </w:rPr>
            </w:pPr>
          </w:p>
        </w:tc>
      </w:tr>
      <w:tr w:rsidR="005167CB" w:rsidRPr="007A1A71" w14:paraId="3AB03A68" w14:textId="77777777" w:rsidTr="003070BE">
        <w:tc>
          <w:tcPr>
            <w:tcW w:w="2518" w:type="dxa"/>
          </w:tcPr>
          <w:p w14:paraId="197C2201" w14:textId="77777777" w:rsidR="005167CB" w:rsidRPr="00A062CC" w:rsidRDefault="005167CB" w:rsidP="003070BE">
            <w:pPr>
              <w:rPr>
                <w:rFonts w:cs="Times New Roman"/>
                <w:color w:val="auto"/>
                <w:szCs w:val="22"/>
                <w:lang w:val="de-DE"/>
              </w:rPr>
            </w:pPr>
            <w:r w:rsidRPr="00A062CC">
              <w:rPr>
                <w:rFonts w:cs="Times New Roman"/>
                <w:color w:val="auto"/>
                <w:szCs w:val="22"/>
                <w:lang w:val="de-DE"/>
              </w:rPr>
              <w:t>learnOS Canvas</w:t>
            </w:r>
          </w:p>
        </w:tc>
        <w:tc>
          <w:tcPr>
            <w:tcW w:w="6662" w:type="dxa"/>
          </w:tcPr>
          <w:p w14:paraId="4A313004" w14:textId="77777777" w:rsidR="005167CB" w:rsidRPr="006065E4" w:rsidRDefault="00000000" w:rsidP="003070BE">
            <w:pPr>
              <w:rPr>
                <w:color w:val="4F81BD"/>
                <w:u w:color="4F81BD" w:themeColor="accent1"/>
                <w:lang w:val="de-DE"/>
                <w14:textFill>
                  <w14:solidFill>
                    <w14:srgbClr w14:val="4F81BD">
                      <w14:lumMod w14:val="75000"/>
                    </w14:srgbClr>
                  </w14:solidFill>
                </w14:textFill>
              </w:rPr>
            </w:pPr>
            <w:hyperlink r:id="rId57" w:history="1">
              <w:r w:rsidR="005167CB" w:rsidRPr="006065E4">
                <w:rPr>
                  <w:color w:val="4F81BD"/>
                  <w:u w:val="single" w:color="4F81BD" w:themeColor="accent1"/>
                  <w:lang w:val="de-DE"/>
                  <w14:textFill>
                    <w14:solidFill>
                      <w14:srgbClr w14:val="4F81BD">
                        <w14:lumMod w14:val="75000"/>
                      </w14:srgbClr>
                    </w14:solidFill>
                  </w14:textFill>
                </w:rPr>
                <w:t>https://cogneon.github.io/lernos-for-you/de/2-0-Lernpfade/</w:t>
              </w:r>
            </w:hyperlink>
          </w:p>
          <w:p w14:paraId="5C0BF75F" w14:textId="77777777" w:rsidR="005167CB" w:rsidRPr="006065E4" w:rsidRDefault="005167CB" w:rsidP="003070BE">
            <w:pPr>
              <w:rPr>
                <w:rFonts w:cs="Times New Roman"/>
                <w:color w:val="auto"/>
                <w:szCs w:val="22"/>
                <w:u w:color="4F81BD" w:themeColor="accent1"/>
                <w:lang w:val="de-DE"/>
              </w:rPr>
            </w:pPr>
          </w:p>
          <w:p w14:paraId="521DE342" w14:textId="77777777" w:rsidR="005167CB" w:rsidRPr="006065E4" w:rsidRDefault="00000000" w:rsidP="003070BE">
            <w:pPr>
              <w:rPr>
                <w:color w:val="4F81BD"/>
                <w:u w:val="single" w:color="4F81BD" w:themeColor="accent1"/>
                <w:lang w:val="de-DE"/>
              </w:rPr>
            </w:pPr>
            <w:hyperlink r:id="rId58">
              <w:r w:rsidR="005167CB" w:rsidRPr="006065E4">
                <w:rPr>
                  <w:color w:val="4F81BD"/>
                  <w:u w:val="single" w:color="4F81BD" w:themeColor="accent1"/>
                  <w:lang w:val="de-DE"/>
                </w:rPr>
                <w:t>https://www.youtube.com/watch?v=7a1Vq7ism5Y</w:t>
              </w:r>
            </w:hyperlink>
          </w:p>
          <w:p w14:paraId="5FA43C75" w14:textId="77777777" w:rsidR="005167CB" w:rsidRPr="00A062CC" w:rsidRDefault="005167CB" w:rsidP="003070BE">
            <w:pPr>
              <w:rPr>
                <w:rFonts w:cs="Times New Roman"/>
                <w:color w:val="auto"/>
                <w:szCs w:val="22"/>
                <w:lang w:val="de-DE"/>
              </w:rPr>
            </w:pPr>
          </w:p>
        </w:tc>
      </w:tr>
      <w:tr w:rsidR="00A062CC" w:rsidRPr="007A1A71" w14:paraId="3C841B78" w14:textId="77777777" w:rsidTr="002B0AB2">
        <w:tc>
          <w:tcPr>
            <w:tcW w:w="2518" w:type="dxa"/>
          </w:tcPr>
          <w:p w14:paraId="5049A402" w14:textId="166112AF" w:rsidR="00A062CC" w:rsidRPr="00A062CC" w:rsidRDefault="00A062CC" w:rsidP="00A062CC">
            <w:pPr>
              <w:rPr>
                <w:rFonts w:cs="Times New Roman"/>
                <w:color w:val="auto"/>
                <w:szCs w:val="22"/>
                <w:lang w:val="de-DE"/>
              </w:rPr>
            </w:pPr>
            <w:r w:rsidRPr="00A062CC">
              <w:rPr>
                <w:rFonts w:cs="Times New Roman"/>
                <w:color w:val="auto"/>
                <w:szCs w:val="22"/>
                <w:lang w:val="de-DE"/>
              </w:rPr>
              <w:t xml:space="preserve">Circle of Influence </w:t>
            </w:r>
            <w:r w:rsidR="008957F5">
              <w:rPr>
                <w:rFonts w:cs="Times New Roman"/>
                <w:color w:val="auto"/>
                <w:szCs w:val="22"/>
                <w:lang w:val="de-DE"/>
              </w:rPr>
              <w:t>–</w:t>
            </w:r>
            <w:r w:rsidRPr="00A062CC">
              <w:rPr>
                <w:rFonts w:cs="Times New Roman"/>
                <w:color w:val="auto"/>
                <w:szCs w:val="22"/>
                <w:lang w:val="de-DE"/>
              </w:rPr>
              <w:t xml:space="preserve"> Reflexionsfragen</w:t>
            </w:r>
          </w:p>
        </w:tc>
        <w:tc>
          <w:tcPr>
            <w:tcW w:w="6662" w:type="dxa"/>
          </w:tcPr>
          <w:p w14:paraId="3425D0AC" w14:textId="77777777" w:rsidR="00A062CC" w:rsidRPr="00A31AEF" w:rsidRDefault="00000000" w:rsidP="00A062CC">
            <w:pPr>
              <w:spacing w:after="160" w:line="259" w:lineRule="auto"/>
              <w:rPr>
                <w:color w:val="4F81BD" w:themeColor="accent1"/>
                <w:u w:color="4F81BD" w:themeColor="accent1"/>
                <w:lang w:val="de-DE"/>
              </w:rPr>
            </w:pPr>
            <w:hyperlink r:id="rId59" w:history="1">
              <w:r w:rsidR="00A062CC" w:rsidRPr="00A31AEF">
                <w:rPr>
                  <w:color w:val="4F81BD" w:themeColor="accent1"/>
                  <w:u w:val="single" w:color="4F81BD" w:themeColor="accent1"/>
                  <w:lang w:val="de-DE"/>
                </w:rPr>
                <w:t>https://montags-impulse.de/2021/03/22/circle-of-influence/</w:t>
              </w:r>
            </w:hyperlink>
            <w:r w:rsidR="00A062CC" w:rsidRPr="00A31AEF">
              <w:rPr>
                <w:color w:val="4F81BD" w:themeColor="accent1"/>
                <w:u w:color="4F81BD" w:themeColor="accent1"/>
                <w:lang w:val="de-DE"/>
              </w:rPr>
              <w:t xml:space="preserve"> </w:t>
            </w:r>
          </w:p>
          <w:p w14:paraId="3A3A89F4" w14:textId="77777777" w:rsidR="00A062CC" w:rsidRDefault="00000000" w:rsidP="00A062CC">
            <w:pPr>
              <w:rPr>
                <w:color w:val="4F81BD" w:themeColor="accent1"/>
                <w:u w:val="single"/>
                <w:lang w:val="de-DE"/>
              </w:rPr>
            </w:pPr>
            <w:hyperlink r:id="rId60" w:history="1">
              <w:r w:rsidR="00A062CC" w:rsidRPr="00A31AEF">
                <w:rPr>
                  <w:color w:val="4F81BD" w:themeColor="accent1"/>
                  <w:u w:val="single" w:color="4F81BD" w:themeColor="accent1"/>
                  <w:lang w:val="de-DE"/>
                </w:rPr>
                <w:t>https://www.businessvillage.de/Circle-of-Influence-Das-effektive-Tool-fuer-den-Neustart/mag-1954.html</w:t>
              </w:r>
            </w:hyperlink>
          </w:p>
          <w:p w14:paraId="29C31833" w14:textId="77777777" w:rsidR="00A062CC" w:rsidRPr="00A062CC" w:rsidRDefault="00A062CC" w:rsidP="00A062CC">
            <w:pPr>
              <w:rPr>
                <w:rFonts w:cs="Times New Roman"/>
                <w:color w:val="auto"/>
                <w:szCs w:val="22"/>
                <w:lang w:val="de-DE"/>
              </w:rPr>
            </w:pPr>
          </w:p>
        </w:tc>
      </w:tr>
      <w:tr w:rsidR="005167CB" w:rsidRPr="007A1A71" w14:paraId="462B7E9E" w14:textId="77777777" w:rsidTr="002B0AB2">
        <w:tc>
          <w:tcPr>
            <w:tcW w:w="2518" w:type="dxa"/>
          </w:tcPr>
          <w:p w14:paraId="331E9440" w14:textId="0E314352" w:rsidR="005167CB" w:rsidRPr="00A062CC" w:rsidRDefault="005167CB" w:rsidP="00A062CC">
            <w:pPr>
              <w:rPr>
                <w:rFonts w:cs="Times New Roman"/>
                <w:color w:val="auto"/>
                <w:szCs w:val="22"/>
                <w:lang w:val="de-DE"/>
              </w:rPr>
            </w:pPr>
            <w:r w:rsidRPr="00A062CC">
              <w:rPr>
                <w:rFonts w:cs="Times New Roman"/>
                <w:color w:val="auto"/>
                <w:szCs w:val="22"/>
                <w:lang w:val="de-DE"/>
              </w:rPr>
              <w:t>Persönlichkeitstests</w:t>
            </w:r>
          </w:p>
        </w:tc>
        <w:tc>
          <w:tcPr>
            <w:tcW w:w="6662" w:type="dxa"/>
          </w:tcPr>
          <w:p w14:paraId="12F057CA" w14:textId="77777777" w:rsidR="005167CB" w:rsidRPr="00A062CC" w:rsidRDefault="00000000" w:rsidP="002B0AB2">
            <w:pPr>
              <w:spacing w:after="200"/>
              <w:rPr>
                <w:color w:val="4F81BD"/>
                <w:u w:color="4F81BD"/>
                <w:lang w:val="de-DE"/>
                <w14:textFill>
                  <w14:solidFill>
                    <w14:srgbClr w14:val="4F81BD">
                      <w14:lumMod w14:val="75000"/>
                    </w14:srgbClr>
                  </w14:solidFill>
                </w14:textFill>
              </w:rPr>
            </w:pPr>
            <w:hyperlink r:id="rId61" w:history="1">
              <w:r w:rsidR="005167CB" w:rsidRPr="00A062CC">
                <w:rPr>
                  <w:color w:val="4F81BD"/>
                  <w:u w:val="single" w:color="4F81BD"/>
                  <w:lang w:val="de-DE"/>
                </w:rPr>
                <w:t>https://intrinsify.de/persoenlichkeitstest-vergleich/#was-ist-ein-persoenlichkeitstest</w:t>
              </w:r>
            </w:hyperlink>
          </w:p>
          <w:p w14:paraId="2964A04C" w14:textId="77777777" w:rsidR="005167CB" w:rsidRPr="00A062CC" w:rsidRDefault="00000000" w:rsidP="002B0AB2">
            <w:pPr>
              <w:spacing w:after="200"/>
              <w:rPr>
                <w:color w:val="4F81BD"/>
                <w:u w:color="4F81BD"/>
                <w:lang w:val="de-DE"/>
                <w14:textFill>
                  <w14:solidFill>
                    <w14:srgbClr w14:val="4F81BD">
                      <w14:lumMod w14:val="75000"/>
                    </w14:srgbClr>
                  </w14:solidFill>
                </w14:textFill>
              </w:rPr>
            </w:pPr>
            <w:hyperlink r:id="rId62" w:history="1">
              <w:r w:rsidR="005167CB" w:rsidRPr="00A062CC">
                <w:rPr>
                  <w:color w:val="4F81BD"/>
                  <w:u w:val="single" w:color="4F81BD"/>
                  <w:lang w:val="de-DE"/>
                  <w14:textFill>
                    <w14:solidFill>
                      <w14:srgbClr w14:val="4F81BD">
                        <w14:lumMod w14:val="75000"/>
                      </w14:srgbClr>
                    </w14:solidFill>
                  </w14:textFill>
                </w:rPr>
                <w:t>https://www.mydiscprofile.com/de-de/</w:t>
              </w:r>
            </w:hyperlink>
          </w:p>
          <w:p w14:paraId="14665B21" w14:textId="77777777" w:rsidR="005167CB" w:rsidRPr="00A062CC" w:rsidRDefault="00000000" w:rsidP="002B0AB2">
            <w:pPr>
              <w:spacing w:after="200"/>
              <w:rPr>
                <w:color w:val="4F81BD"/>
                <w:u w:color="4F81BD"/>
                <w:lang w:val="de-DE"/>
                <w14:textFill>
                  <w14:solidFill>
                    <w14:srgbClr w14:val="4F81BD">
                      <w14:lumMod w14:val="75000"/>
                    </w14:srgbClr>
                  </w14:solidFill>
                </w14:textFill>
              </w:rPr>
            </w:pPr>
            <w:hyperlink r:id="rId63" w:history="1">
              <w:r w:rsidR="005167CB" w:rsidRPr="00A062CC">
                <w:rPr>
                  <w:color w:val="4F81BD"/>
                  <w:u w:val="single" w:color="4F81BD"/>
                  <w:lang w:val="de-DE"/>
                  <w14:textFill>
                    <w14:solidFill>
                      <w14:srgbClr w14:val="4F81BD">
                        <w14:lumMod w14:val="75000"/>
                      </w14:srgbClr>
                    </w14:solidFill>
                  </w14:textFill>
                </w:rPr>
                <w:t>https://www.16personalities.com/de</w:t>
              </w:r>
            </w:hyperlink>
          </w:p>
          <w:p w14:paraId="35C2BA76" w14:textId="77777777" w:rsidR="005167CB" w:rsidRPr="00A062CC" w:rsidRDefault="00000000" w:rsidP="002B0AB2">
            <w:pPr>
              <w:spacing w:after="200"/>
              <w:rPr>
                <w:color w:val="4F81BD"/>
                <w:u w:color="4F81BD"/>
                <w:lang w:val="de-DE"/>
                <w14:textFill>
                  <w14:solidFill>
                    <w14:srgbClr w14:val="4F81BD">
                      <w14:lumMod w14:val="75000"/>
                    </w14:srgbClr>
                  </w14:solidFill>
                </w14:textFill>
              </w:rPr>
            </w:pPr>
            <w:hyperlink r:id="rId64" w:history="1">
              <w:r w:rsidR="005167CB" w:rsidRPr="00A062CC">
                <w:rPr>
                  <w:color w:val="4F81BD"/>
                  <w:u w:val="single" w:color="4F81BD"/>
                  <w:lang w:val="de-DE"/>
                  <w14:textFill>
                    <w14:solidFill>
                      <w14:srgbClr w14:val="4F81BD">
                        <w14:lumMod w14:val="75000"/>
                      </w14:srgbClr>
                    </w14:solidFill>
                  </w14:textFill>
                </w:rPr>
                <w:t>https://bigfive-test.com/de</w:t>
              </w:r>
            </w:hyperlink>
          </w:p>
          <w:p w14:paraId="0A78008F" w14:textId="77777777" w:rsidR="005167CB" w:rsidRDefault="00000000" w:rsidP="00A062CC">
            <w:pPr>
              <w:rPr>
                <w:color w:val="4F81BD"/>
                <w:u w:val="single" w:color="4F81BD"/>
                <w:lang w:val="de-DE"/>
                <w14:textFill>
                  <w14:solidFill>
                    <w14:srgbClr w14:val="4F81BD">
                      <w14:lumMod w14:val="75000"/>
                    </w14:srgbClr>
                  </w14:solidFill>
                </w14:textFill>
              </w:rPr>
            </w:pPr>
            <w:hyperlink r:id="rId65" w:history="1">
              <w:r w:rsidR="005167CB" w:rsidRPr="00A062CC">
                <w:rPr>
                  <w:color w:val="4F81BD"/>
                  <w:u w:val="single" w:color="4F81BD"/>
                  <w:lang w:val="de-DE"/>
                  <w14:textFill>
                    <w14:solidFill>
                      <w14:srgbClr w14:val="4F81BD">
                        <w14:lumMod w14:val="75000"/>
                      </w14:srgbClr>
                    </w14:solidFill>
                  </w14:textFill>
                </w:rPr>
                <w:t>https://intuition.ourpatterns.com/test/</w:t>
              </w:r>
            </w:hyperlink>
          </w:p>
          <w:p w14:paraId="39567DF9" w14:textId="77777777" w:rsidR="005167CB" w:rsidRPr="00A062CC" w:rsidRDefault="005167CB" w:rsidP="00A062CC">
            <w:pPr>
              <w:rPr>
                <w:rFonts w:cs="Times New Roman"/>
                <w:color w:val="auto"/>
                <w:szCs w:val="22"/>
                <w:lang w:val="de-DE"/>
              </w:rPr>
            </w:pPr>
          </w:p>
        </w:tc>
      </w:tr>
      <w:tr w:rsidR="005167CB" w:rsidRPr="00E918DE" w14:paraId="731147DC" w14:textId="77777777" w:rsidTr="002B0AB2">
        <w:tc>
          <w:tcPr>
            <w:tcW w:w="2518" w:type="dxa"/>
          </w:tcPr>
          <w:p w14:paraId="0DA53FFB" w14:textId="59E5CA25" w:rsidR="005167CB" w:rsidRPr="00A062CC" w:rsidRDefault="005167CB" w:rsidP="00A062CC">
            <w:pPr>
              <w:rPr>
                <w:rFonts w:cs="Times New Roman"/>
                <w:color w:val="auto"/>
                <w:szCs w:val="22"/>
                <w:lang w:val="de-DE"/>
              </w:rPr>
            </w:pPr>
            <w:r w:rsidRPr="00A062CC">
              <w:rPr>
                <w:rFonts w:cs="Times New Roman"/>
                <w:color w:val="auto"/>
                <w:szCs w:val="22"/>
                <w:lang w:val="de-DE"/>
              </w:rPr>
              <w:t>Führungsstile</w:t>
            </w:r>
          </w:p>
        </w:tc>
        <w:tc>
          <w:tcPr>
            <w:tcW w:w="6662" w:type="dxa"/>
          </w:tcPr>
          <w:p w14:paraId="576400D0" w14:textId="2D7CBDC3" w:rsidR="005167CB" w:rsidRPr="00A062CC" w:rsidRDefault="005167CB" w:rsidP="00A062CC">
            <w:pPr>
              <w:rPr>
                <w:color w:val="4F81BD"/>
                <w:u w:val="single" w:color="4F81BD"/>
              </w:rPr>
            </w:pPr>
            <w:r w:rsidRPr="00A062CC">
              <w:t xml:space="preserve">Servant Leadership </w:t>
            </w:r>
            <w:hyperlink r:id="rId66" w:anchor=":~:text=Servant%2520Leadership%2520ist%2520eine%2520von,im%2520Gegensatz%2520zum%2520beherrschenden%2520F%25C3%25BChren" w:history="1">
              <w:r w:rsidRPr="00A062CC">
                <w:rPr>
                  <w:color w:val="4F81BD"/>
                  <w:u w:val="single" w:color="4F81BD"/>
                </w:rPr>
                <w:t>https://de.wikipedia.org/wiki/Servant_Leadership#:~:text=Servant%20Leadership%20ist%20eine%20von,im%20Gegensatz%20zum%20beherrschenden%20F%C3%BChren</w:t>
              </w:r>
            </w:hyperlink>
          </w:p>
          <w:p w14:paraId="32801523" w14:textId="77777777" w:rsidR="005167CB" w:rsidRDefault="005167CB" w:rsidP="00A062CC"/>
          <w:p w14:paraId="6C74F650" w14:textId="77777777" w:rsidR="00A31AEF" w:rsidRDefault="00A31AEF" w:rsidP="00A062CC"/>
          <w:p w14:paraId="76B7B6EE" w14:textId="2F911178" w:rsidR="005167CB" w:rsidRPr="00A062CC" w:rsidRDefault="005167CB" w:rsidP="00A062CC">
            <w:r w:rsidRPr="00A062CC">
              <w:lastRenderedPageBreak/>
              <w:t>Goleman</w:t>
            </w:r>
          </w:p>
          <w:p w14:paraId="00F1B2CA" w14:textId="77777777" w:rsidR="005167CB" w:rsidRPr="00A062CC" w:rsidRDefault="00000000" w:rsidP="00A062CC">
            <w:pPr>
              <w:rPr>
                <w:color w:val="4F81BD"/>
                <w:u w:val="single" w:color="4F81BD"/>
              </w:rPr>
            </w:pPr>
            <w:hyperlink r:id="rId67" w:history="1">
              <w:r w:rsidR="005167CB" w:rsidRPr="00A062CC">
                <w:rPr>
                  <w:color w:val="4F81BD"/>
                  <w:u w:val="single" w:color="4F81BD"/>
                </w:rPr>
                <w:t>http://www.microlearnings.eu/application/files/8514/9196/5730/GER_Clip_3Die_sechs_FAhrungsstile_nach_Goleman_.pdf</w:t>
              </w:r>
            </w:hyperlink>
          </w:p>
          <w:p w14:paraId="53649944" w14:textId="77777777" w:rsidR="005167CB" w:rsidRDefault="005167CB" w:rsidP="00A062CC">
            <w:pPr>
              <w:rPr>
                <w:color w:val="4F81BD"/>
                <w:u w:val="single" w:color="4F81BD"/>
              </w:rPr>
            </w:pPr>
          </w:p>
          <w:p w14:paraId="5558B426" w14:textId="4A7F1B97" w:rsidR="005167CB" w:rsidRPr="002B0AB2" w:rsidRDefault="005167CB" w:rsidP="00A062CC">
            <w:pPr>
              <w:rPr>
                <w:color w:val="4F81BD"/>
                <w:u w:val="single" w:color="4F81BD"/>
                <w:lang w:val="en-GB"/>
              </w:rPr>
            </w:pPr>
            <w:r w:rsidRPr="002B0AB2">
              <w:rPr>
                <w:lang w:val="en-GB"/>
              </w:rPr>
              <w:t xml:space="preserve">Kurt Lewin </w:t>
            </w:r>
            <w:hyperlink r:id="rId68" w:anchor="F%C3%BChrungsstile_(nach_Kurt_Lewin)" w:history="1">
              <w:r w:rsidRPr="002B0AB2">
                <w:rPr>
                  <w:color w:val="4F81BD"/>
                  <w:u w:val="single" w:color="4F81BD"/>
                  <w:lang w:val="en-GB"/>
                </w:rPr>
                <w:t>https://de.wikipedia.org/wiki/F%C3%BChrungsstil#F%C3%BChrungsstile_(nach_Kurt_Lewin)</w:t>
              </w:r>
            </w:hyperlink>
          </w:p>
          <w:p w14:paraId="4703F111" w14:textId="77777777" w:rsidR="005167CB" w:rsidRPr="002B0AB2" w:rsidRDefault="005167CB" w:rsidP="00A062CC">
            <w:pPr>
              <w:rPr>
                <w:color w:val="4F81BD"/>
                <w:u w:val="single" w:color="4F81BD"/>
                <w:lang w:val="en-GB"/>
              </w:rPr>
            </w:pPr>
          </w:p>
          <w:p w14:paraId="7D43FC27" w14:textId="76E014F3" w:rsidR="005167CB" w:rsidRPr="00A062CC" w:rsidRDefault="005167CB" w:rsidP="00A062CC">
            <w:pPr>
              <w:rPr>
                <w:color w:val="4F81BD"/>
                <w:u w:color="4F81BD"/>
                <w:lang w:val="en-GB"/>
              </w:rPr>
            </w:pPr>
            <w:r w:rsidRPr="00A062CC">
              <w:rPr>
                <w:lang w:val="en-GB"/>
              </w:rPr>
              <w:t>Situational Leadership, Transactional versus Tranformational Leadership</w:t>
            </w:r>
          </w:p>
          <w:p w14:paraId="342D6259" w14:textId="77777777" w:rsidR="005167CB" w:rsidRPr="002B0AB2" w:rsidRDefault="00000000" w:rsidP="00A062CC">
            <w:pPr>
              <w:rPr>
                <w:color w:val="4F81BD"/>
                <w:u w:color="4F81BD"/>
                <w:lang w:val="en-GB"/>
              </w:rPr>
            </w:pPr>
            <w:hyperlink r:id="rId69" w:history="1">
              <w:r w:rsidR="005167CB" w:rsidRPr="002B0AB2">
                <w:rPr>
                  <w:color w:val="4F81BD"/>
                  <w:u w:val="single" w:color="4F81BD"/>
                  <w:lang w:val="en-GB"/>
                </w:rPr>
                <w:t>https://de.wikipedia.org/wiki/F%C3%BChrungsstil</w:t>
              </w:r>
            </w:hyperlink>
          </w:p>
          <w:p w14:paraId="51DF0009" w14:textId="77777777" w:rsidR="005167CB" w:rsidRPr="002B0AB2" w:rsidRDefault="005167CB" w:rsidP="00A062CC">
            <w:pPr>
              <w:rPr>
                <w:rFonts w:cs="Times New Roman"/>
                <w:color w:val="auto"/>
                <w:szCs w:val="22"/>
                <w:lang w:val="en-GB"/>
              </w:rPr>
            </w:pPr>
          </w:p>
        </w:tc>
      </w:tr>
      <w:tr w:rsidR="005167CB" w:rsidRPr="007A1A71" w14:paraId="7B1720A1" w14:textId="77777777" w:rsidTr="002B0AB2">
        <w:tc>
          <w:tcPr>
            <w:tcW w:w="2518" w:type="dxa"/>
          </w:tcPr>
          <w:p w14:paraId="78FEC704" w14:textId="6D06536A" w:rsidR="005167CB" w:rsidRPr="00A062CC" w:rsidRDefault="005167CB" w:rsidP="00A062CC">
            <w:pPr>
              <w:rPr>
                <w:rFonts w:cs="Times New Roman"/>
                <w:color w:val="auto"/>
                <w:szCs w:val="22"/>
                <w:lang w:val="de-DE"/>
              </w:rPr>
            </w:pPr>
            <w:r w:rsidRPr="00A062CC">
              <w:rPr>
                <w:rFonts w:cs="Times New Roman"/>
                <w:color w:val="auto"/>
                <w:szCs w:val="22"/>
                <w:lang w:val="de-DE"/>
              </w:rPr>
              <w:lastRenderedPageBreak/>
              <w:t>Den eigenen Führungsstil vermitteln</w:t>
            </w:r>
            <w:r>
              <w:rPr>
                <w:rFonts w:cs="Times New Roman"/>
                <w:color w:val="auto"/>
                <w:szCs w:val="22"/>
                <w:lang w:val="de-DE"/>
              </w:rPr>
              <w:t>: Werkzeuge / Techniken</w:t>
            </w:r>
          </w:p>
        </w:tc>
        <w:tc>
          <w:tcPr>
            <w:tcW w:w="6662" w:type="dxa"/>
          </w:tcPr>
          <w:p w14:paraId="1026D393" w14:textId="77777777" w:rsidR="005167CB" w:rsidRPr="00A062CC" w:rsidRDefault="00000000" w:rsidP="002B0AB2">
            <w:pPr>
              <w:spacing w:after="200"/>
              <w:rPr>
                <w:color w:val="4F81BD"/>
                <w:u w:color="4F81BD"/>
                <w:lang w:val="de-DE"/>
              </w:rPr>
            </w:pPr>
            <w:hyperlink r:id="rId70" w:history="1">
              <w:r w:rsidR="005167CB" w:rsidRPr="00A062CC">
                <w:rPr>
                  <w:color w:val="4F81BD"/>
                  <w:u w:val="single" w:color="4F81BD"/>
                  <w:lang w:val="de-DE"/>
                </w:rPr>
                <w:t>https://toolblog.de/2016/11/23/gibt-es-eine-gebrauchsanweisung-fuer-sie/</w:t>
              </w:r>
            </w:hyperlink>
          </w:p>
          <w:p w14:paraId="3C8F6BD8" w14:textId="77777777" w:rsidR="005167CB" w:rsidRPr="00A062CC" w:rsidRDefault="00000000" w:rsidP="002B0AB2">
            <w:pPr>
              <w:spacing w:after="200"/>
              <w:rPr>
                <w:lang w:val="de-DE"/>
              </w:rPr>
            </w:pPr>
            <w:hyperlink r:id="rId71" w:history="1">
              <w:r w:rsidR="005167CB" w:rsidRPr="00A062CC">
                <w:rPr>
                  <w:color w:val="4F81BD"/>
                  <w:u w:val="single" w:color="4F81BD"/>
                  <w:lang w:val="de-DE"/>
                </w:rPr>
                <w:t>https://www.inc.com/the-build-network/to-make-your-management-style-clear-create-a-users-manual.html</w:t>
              </w:r>
            </w:hyperlink>
          </w:p>
          <w:p w14:paraId="65291535" w14:textId="77777777" w:rsidR="005167CB" w:rsidRDefault="00000000" w:rsidP="00A062CC">
            <w:pPr>
              <w:rPr>
                <w:color w:val="4F81BD"/>
                <w:u w:val="single" w:color="4F81BD"/>
                <w:lang w:val="de-DE"/>
              </w:rPr>
            </w:pPr>
            <w:hyperlink r:id="rId72" w:history="1">
              <w:r w:rsidR="005167CB" w:rsidRPr="00A062CC">
                <w:rPr>
                  <w:color w:val="4F81BD"/>
                  <w:u w:val="single" w:color="4F81BD"/>
                  <w:lang w:val="de-DE"/>
                </w:rPr>
                <w:t>https://www.shannaahocking.com/blog/aboutmetemplate</w:t>
              </w:r>
            </w:hyperlink>
          </w:p>
          <w:p w14:paraId="62160145" w14:textId="77777777" w:rsidR="005167CB" w:rsidRPr="00A062CC" w:rsidRDefault="005167CB" w:rsidP="00A062CC">
            <w:pPr>
              <w:rPr>
                <w:color w:val="4F81BD"/>
                <w:u w:val="single" w:color="4F81BD"/>
                <w:lang w:val="de-DE"/>
              </w:rPr>
            </w:pPr>
          </w:p>
          <w:p w14:paraId="741F86FD" w14:textId="77777777" w:rsidR="005167CB" w:rsidRDefault="00000000" w:rsidP="00A062CC">
            <w:pPr>
              <w:rPr>
                <w:color w:val="4F81BD"/>
                <w:u w:val="single" w:color="4F81BD"/>
                <w:lang w:val="de-DE"/>
              </w:rPr>
            </w:pPr>
            <w:hyperlink r:id="rId73" w:anchor="what-i-need-from-you" w:history="1">
              <w:r w:rsidR="005167CB" w:rsidRPr="00A062CC">
                <w:rPr>
                  <w:color w:val="4F81BD"/>
                  <w:u w:val="single" w:color="4F81BD"/>
                  <w:lang w:val="de-DE"/>
                </w:rPr>
                <w:t>https://www.sessionlab.com/blog/leadership-activities/#what-i-need-from-you</w:t>
              </w:r>
            </w:hyperlink>
          </w:p>
          <w:p w14:paraId="6A0C75FB" w14:textId="77777777" w:rsidR="005167CB" w:rsidRPr="00A86A22" w:rsidRDefault="005167CB" w:rsidP="00A062CC">
            <w:pPr>
              <w:rPr>
                <w:rFonts w:cs="Times New Roman"/>
                <w:color w:val="auto"/>
                <w:szCs w:val="22"/>
                <w:lang w:val="de-DE"/>
              </w:rPr>
            </w:pPr>
          </w:p>
        </w:tc>
      </w:tr>
      <w:tr w:rsidR="005167CB" w:rsidRPr="00E918DE" w14:paraId="6D8C7C38" w14:textId="77777777" w:rsidTr="002B0AB2">
        <w:tc>
          <w:tcPr>
            <w:tcW w:w="2518" w:type="dxa"/>
          </w:tcPr>
          <w:p w14:paraId="1387E854" w14:textId="7F0C70CE" w:rsidR="005167CB" w:rsidRPr="00A062CC" w:rsidRDefault="005167CB" w:rsidP="00A062CC">
            <w:pPr>
              <w:rPr>
                <w:rFonts w:cs="Times New Roman"/>
                <w:color w:val="auto"/>
                <w:szCs w:val="22"/>
                <w:lang w:val="de-DE"/>
              </w:rPr>
            </w:pPr>
            <w:r w:rsidRPr="00A062CC">
              <w:rPr>
                <w:rFonts w:cs="Times New Roman"/>
                <w:color w:val="auto"/>
                <w:szCs w:val="22"/>
                <w:lang w:val="de-DE"/>
              </w:rPr>
              <w:t>Kudo-Karten</w:t>
            </w:r>
          </w:p>
        </w:tc>
        <w:tc>
          <w:tcPr>
            <w:tcW w:w="6662" w:type="dxa"/>
          </w:tcPr>
          <w:p w14:paraId="6D086B92" w14:textId="77777777" w:rsidR="005167CB" w:rsidRPr="00A062CC" w:rsidRDefault="005167CB" w:rsidP="00A062CC">
            <w:r w:rsidRPr="00A062CC">
              <w:t>Management 3.0</w:t>
            </w:r>
          </w:p>
          <w:p w14:paraId="7713A291" w14:textId="77777777" w:rsidR="005167CB" w:rsidRPr="00A062CC" w:rsidRDefault="005167CB" w:rsidP="002B0AB2">
            <w:r w:rsidRPr="00A062CC">
              <w:t>Coaching Consulting Dittmar</w:t>
            </w:r>
          </w:p>
          <w:p w14:paraId="47508F7C" w14:textId="77777777" w:rsidR="005167CB" w:rsidRPr="00A062CC" w:rsidRDefault="00000000" w:rsidP="00A062CC">
            <w:pPr>
              <w:spacing w:after="200"/>
            </w:pPr>
            <w:hyperlink r:id="rId74" w:history="1">
              <w:r w:rsidR="005167CB" w:rsidRPr="00A062CC">
                <w:rPr>
                  <w:color w:val="4F81BD"/>
                  <w:u w:val="single" w:color="4F81BD"/>
                </w:rPr>
                <w:t>https://www.cocondi.de/wp-content/uploads/2018/10/M30_Kudo-Cards-2018-Deutsch.pdf</w:t>
              </w:r>
            </w:hyperlink>
          </w:p>
          <w:p w14:paraId="789D56CB" w14:textId="77777777" w:rsidR="005167CB" w:rsidRPr="00A062CC" w:rsidRDefault="005167CB" w:rsidP="00A062CC">
            <w:pPr>
              <w:rPr>
                <w:color w:val="4F81BD"/>
                <w:lang w:val="fr-FR"/>
              </w:rPr>
            </w:pPr>
            <w:r w:rsidRPr="00A062CC">
              <w:rPr>
                <w:color w:val="auto"/>
                <w:lang w:val="fr-FR"/>
              </w:rPr>
              <w:t>Management 3.0 Workout</w:t>
            </w:r>
          </w:p>
          <w:p w14:paraId="4717A647" w14:textId="77777777" w:rsidR="005167CB" w:rsidRPr="002B0AB2" w:rsidRDefault="00000000" w:rsidP="00A062CC">
            <w:pPr>
              <w:spacing w:after="200"/>
              <w:rPr>
                <w:u w:color="4F81BD" w:themeColor="accent1"/>
                <w:lang w:val="fr-FR"/>
              </w:rPr>
            </w:pPr>
            <w:hyperlink r:id="rId75" w:history="1">
              <w:r w:rsidR="005167CB" w:rsidRPr="002B0AB2">
                <w:rPr>
                  <w:color w:val="4F81BD"/>
                  <w:u w:val="single" w:color="4F81BD" w:themeColor="accent1"/>
                  <w:lang w:val="fr-FR"/>
                </w:rPr>
                <w:t>https://management30.com/practice/kudo-cards/</w:t>
              </w:r>
            </w:hyperlink>
            <w:r w:rsidR="005167CB" w:rsidRPr="002B0AB2">
              <w:rPr>
                <w:u w:color="4F81BD" w:themeColor="accent1"/>
                <w:lang w:val="fr-FR"/>
              </w:rPr>
              <w:t xml:space="preserve"> </w:t>
            </w:r>
          </w:p>
          <w:p w14:paraId="7152C76F" w14:textId="77777777" w:rsidR="005167CB" w:rsidRPr="00A062CC" w:rsidRDefault="00000000" w:rsidP="00A062CC">
            <w:pPr>
              <w:spacing w:after="200"/>
              <w:rPr>
                <w:lang w:val="fr-FR"/>
              </w:rPr>
            </w:pPr>
            <w:hyperlink r:id="rId76" w:history="1">
              <w:r w:rsidR="005167CB" w:rsidRPr="002B0AB2">
                <w:rPr>
                  <w:color w:val="4F81BD"/>
                  <w:u w:val="single" w:color="4F81BD" w:themeColor="accent1"/>
                  <w:lang w:val="fr-FR"/>
                </w:rPr>
                <w:t>https://www.agilewh.de/wp-content/uploads/2014/09/Management-3.0-Workout-Design-Edition-B.-Kudo-Box-and-Kudo-Cards-1.pdf</w:t>
              </w:r>
            </w:hyperlink>
            <w:r w:rsidR="005167CB" w:rsidRPr="00A062CC">
              <w:rPr>
                <w:lang w:val="fr-FR"/>
              </w:rPr>
              <w:t xml:space="preserve"> </w:t>
            </w:r>
          </w:p>
          <w:p w14:paraId="0FB9DEC5" w14:textId="77777777" w:rsidR="005167CB" w:rsidRPr="00A062CC" w:rsidRDefault="005167CB" w:rsidP="00A062CC">
            <w:pPr>
              <w:rPr>
                <w:color w:val="auto"/>
              </w:rPr>
            </w:pPr>
            <w:r w:rsidRPr="00A062CC">
              <w:rPr>
                <w:color w:val="auto"/>
              </w:rPr>
              <w:t xml:space="preserve">Agile Strides Coaching &amp; Consultancy </w:t>
            </w:r>
          </w:p>
          <w:p w14:paraId="68A3DF57" w14:textId="77777777" w:rsidR="005167CB" w:rsidRPr="00A062CC" w:rsidRDefault="00000000" w:rsidP="00A062CC">
            <w:pPr>
              <w:spacing w:after="200"/>
            </w:pPr>
            <w:hyperlink r:id="rId77" w:history="1">
              <w:r w:rsidR="005167CB" w:rsidRPr="00A062CC">
                <w:rPr>
                  <w:color w:val="4F81BD"/>
                  <w:u w:val="single" w:color="4F81BD"/>
                </w:rPr>
                <w:t>https://agilestrides.com/blog/implementing-kudo-cards/</w:t>
              </w:r>
            </w:hyperlink>
          </w:p>
          <w:p w14:paraId="71BBFA26" w14:textId="77777777" w:rsidR="005167CB" w:rsidRPr="00D939CE" w:rsidRDefault="005167CB" w:rsidP="00A062CC">
            <w:pPr>
              <w:rPr>
                <w:color w:val="auto"/>
                <w:lang w:val="sv-SE"/>
              </w:rPr>
            </w:pPr>
            <w:r w:rsidRPr="00D939CE">
              <w:rPr>
                <w:color w:val="auto"/>
                <w:lang w:val="sv-SE"/>
              </w:rPr>
              <w:t>Visuelle Kommunikation vitaminP</w:t>
            </w:r>
          </w:p>
          <w:p w14:paraId="53787313" w14:textId="77777777" w:rsidR="005167CB" w:rsidRPr="00D939CE" w:rsidRDefault="00000000" w:rsidP="00A062CC">
            <w:pPr>
              <w:rPr>
                <w:lang w:val="sv-SE"/>
              </w:rPr>
            </w:pPr>
            <w:hyperlink r:id="rId78" w:history="1">
              <w:r w:rsidR="005167CB" w:rsidRPr="00D939CE">
                <w:rPr>
                  <w:color w:val="4F81BD"/>
                  <w:u w:val="single" w:color="4F81BD"/>
                  <w:lang w:val="sv-SE"/>
                </w:rPr>
                <w:t>https://vitaminp.info/einfach-mal-danke-sagen-mit-kudo-karten/</w:t>
              </w:r>
            </w:hyperlink>
          </w:p>
          <w:p w14:paraId="4EE36FB3" w14:textId="77777777" w:rsidR="005167CB" w:rsidRPr="00D939CE" w:rsidRDefault="005167CB" w:rsidP="00A062CC">
            <w:pPr>
              <w:rPr>
                <w:lang w:val="sv-SE"/>
              </w:rPr>
            </w:pPr>
          </w:p>
          <w:p w14:paraId="06411107" w14:textId="77777777" w:rsidR="005167CB" w:rsidRPr="00A062CC" w:rsidRDefault="005167CB" w:rsidP="00A062CC">
            <w:pPr>
              <w:rPr>
                <w:color w:val="auto"/>
                <w:lang w:val="de-DE"/>
              </w:rPr>
            </w:pPr>
            <w:r w:rsidRPr="00A062CC">
              <w:rPr>
                <w:color w:val="auto"/>
                <w:lang w:val="de-DE"/>
              </w:rPr>
              <w:t>Gute Gesellschaft für Strategie, Design und Kommunikation GmbH</w:t>
            </w:r>
          </w:p>
          <w:p w14:paraId="0936FBB5" w14:textId="77777777" w:rsidR="005167CB" w:rsidRDefault="00000000" w:rsidP="00A062CC">
            <w:pPr>
              <w:rPr>
                <w:color w:val="4F81BD"/>
                <w:u w:color="4F81BD" w:themeColor="accent1"/>
                <w:lang w:val="de-DE"/>
              </w:rPr>
            </w:pPr>
            <w:hyperlink r:id="rId79" w:history="1">
              <w:r w:rsidR="005167CB" w:rsidRPr="002B0AB2">
                <w:rPr>
                  <w:color w:val="4F81BD"/>
                  <w:u w:val="single" w:color="4F81BD" w:themeColor="accent1"/>
                  <w:lang w:val="de-DE"/>
                </w:rPr>
                <w:t>https://lobkaertchen.de</w:t>
              </w:r>
            </w:hyperlink>
          </w:p>
          <w:p w14:paraId="3B69E0FB" w14:textId="77777777" w:rsidR="003070BE" w:rsidRPr="002B0AB2" w:rsidRDefault="003070BE" w:rsidP="00A062CC">
            <w:pPr>
              <w:rPr>
                <w:color w:val="4F81BD"/>
                <w:u w:color="4F81BD" w:themeColor="accent1"/>
                <w:lang w:val="de-DE"/>
              </w:rPr>
            </w:pPr>
          </w:p>
          <w:p w14:paraId="13A2F48D" w14:textId="77777777" w:rsidR="005167CB" w:rsidRPr="00A062CC" w:rsidRDefault="005167CB" w:rsidP="00A062CC">
            <w:pPr>
              <w:rPr>
                <w:rFonts w:cs="Times New Roman"/>
                <w:color w:val="auto"/>
                <w:szCs w:val="22"/>
                <w:lang w:val="de-DE"/>
              </w:rPr>
            </w:pPr>
          </w:p>
        </w:tc>
      </w:tr>
      <w:tr w:rsidR="005167CB" w:rsidRPr="007A1A71" w14:paraId="0C57D09B" w14:textId="77777777" w:rsidTr="002B0AB2">
        <w:tc>
          <w:tcPr>
            <w:tcW w:w="2518" w:type="dxa"/>
          </w:tcPr>
          <w:p w14:paraId="4186569F" w14:textId="7C95695E" w:rsidR="005167CB" w:rsidRPr="00A062CC" w:rsidRDefault="005167CB" w:rsidP="00A062CC">
            <w:pPr>
              <w:rPr>
                <w:rFonts w:cs="Times New Roman"/>
                <w:color w:val="auto"/>
                <w:szCs w:val="22"/>
                <w:lang w:val="de-DE"/>
              </w:rPr>
            </w:pPr>
            <w:r w:rsidRPr="00A062CC">
              <w:rPr>
                <w:rFonts w:cs="Times New Roman"/>
                <w:color w:val="auto"/>
                <w:szCs w:val="22"/>
                <w:lang w:val="de-DE"/>
              </w:rPr>
              <w:lastRenderedPageBreak/>
              <w:t>Scrum / Retrospektiven</w:t>
            </w:r>
          </w:p>
        </w:tc>
        <w:tc>
          <w:tcPr>
            <w:tcW w:w="6662" w:type="dxa"/>
          </w:tcPr>
          <w:p w14:paraId="25B014D5" w14:textId="77777777" w:rsidR="005167CB" w:rsidRPr="002B0AB2" w:rsidRDefault="005167CB" w:rsidP="00A062CC">
            <w:pPr>
              <w:rPr>
                <w:color w:val="auto"/>
                <w:lang w:val="de-DE"/>
              </w:rPr>
            </w:pPr>
            <w:r w:rsidRPr="002B0AB2">
              <w:rPr>
                <w:color w:val="auto"/>
                <w:lang w:val="de-DE"/>
              </w:rPr>
              <w:t>5-Phasen-Modell</w:t>
            </w:r>
          </w:p>
          <w:p w14:paraId="6F1BEC11" w14:textId="77777777" w:rsidR="005167CB" w:rsidRPr="00A062CC" w:rsidRDefault="00000000" w:rsidP="00A062CC">
            <w:pPr>
              <w:rPr>
                <w:color w:val="4F81BD"/>
                <w:u w:val="single" w:color="4F81BD"/>
                <w:lang w:val="de-DE"/>
              </w:rPr>
            </w:pPr>
            <w:hyperlink r:id="rId80">
              <w:r w:rsidR="005167CB" w:rsidRPr="002B0AB2">
                <w:rPr>
                  <w:color w:val="4F81BD"/>
                  <w:u w:val="single" w:color="4F81BD"/>
                  <w:lang w:val="de-DE"/>
                </w:rPr>
                <w:t>https://finding-marbles.com/retr-o-mat/was-ist-eine-agile-retrospektive/</w:t>
              </w:r>
            </w:hyperlink>
          </w:p>
          <w:p w14:paraId="1D3C4D53" w14:textId="77777777" w:rsidR="005167CB" w:rsidRPr="00A062CC" w:rsidRDefault="005167CB" w:rsidP="00A062CC">
            <w:pPr>
              <w:rPr>
                <w:color w:val="4F81BD"/>
                <w:u w:val="single" w:color="4F81BD"/>
                <w:lang w:val="de-DE"/>
              </w:rPr>
            </w:pPr>
          </w:p>
          <w:p w14:paraId="2D6F3A73" w14:textId="77777777" w:rsidR="005167CB" w:rsidRPr="00A062CC" w:rsidRDefault="005167CB" w:rsidP="00A062CC">
            <w:pPr>
              <w:rPr>
                <w:color w:val="auto"/>
                <w:lang w:val="de-DE"/>
              </w:rPr>
            </w:pPr>
            <w:r w:rsidRPr="00A062CC">
              <w:rPr>
                <w:color w:val="auto"/>
                <w:lang w:val="de-DE"/>
              </w:rPr>
              <w:t>Retromat</w:t>
            </w:r>
          </w:p>
          <w:p w14:paraId="1F222AB1" w14:textId="77777777" w:rsidR="005167CB" w:rsidRDefault="00000000" w:rsidP="00A062CC">
            <w:pPr>
              <w:rPr>
                <w:color w:val="4F81BD"/>
                <w:u w:val="single" w:color="4F81BD"/>
                <w:lang w:val="de-DE"/>
              </w:rPr>
            </w:pPr>
            <w:hyperlink r:id="rId81">
              <w:r w:rsidR="005167CB" w:rsidRPr="00A062CC">
                <w:rPr>
                  <w:color w:val="4F81BD"/>
                  <w:u w:val="single" w:color="4F81BD"/>
                  <w:lang w:val="de-DE"/>
                </w:rPr>
                <w:t>https://retromat.org/de/</w:t>
              </w:r>
            </w:hyperlink>
          </w:p>
          <w:p w14:paraId="7E8340BF" w14:textId="77777777" w:rsidR="005167CB" w:rsidRPr="00A062CC" w:rsidRDefault="005167CB" w:rsidP="00A062CC">
            <w:pPr>
              <w:rPr>
                <w:rFonts w:cs="Times New Roman"/>
                <w:color w:val="auto"/>
                <w:szCs w:val="22"/>
                <w:lang w:val="de-DE"/>
              </w:rPr>
            </w:pPr>
          </w:p>
        </w:tc>
      </w:tr>
      <w:tr w:rsidR="005167CB" w:rsidRPr="00A121E4" w14:paraId="4C7AC553" w14:textId="77777777" w:rsidTr="002B0AB2">
        <w:tc>
          <w:tcPr>
            <w:tcW w:w="2518" w:type="dxa"/>
          </w:tcPr>
          <w:p w14:paraId="1FEA8F78" w14:textId="4D0E4372" w:rsidR="005167CB" w:rsidRPr="00A062CC" w:rsidRDefault="005167CB" w:rsidP="00A062CC">
            <w:pPr>
              <w:rPr>
                <w:rFonts w:cs="Times New Roman"/>
                <w:color w:val="auto"/>
                <w:szCs w:val="22"/>
                <w:lang w:val="de-DE"/>
              </w:rPr>
            </w:pPr>
            <w:r>
              <w:rPr>
                <w:rFonts w:cs="Times New Roman"/>
                <w:color w:val="auto"/>
                <w:szCs w:val="22"/>
                <w:lang w:val="de-DE"/>
              </w:rPr>
              <w:t>Innovationskultur</w:t>
            </w:r>
          </w:p>
        </w:tc>
        <w:tc>
          <w:tcPr>
            <w:tcW w:w="6662" w:type="dxa"/>
          </w:tcPr>
          <w:p w14:paraId="09334D8D" w14:textId="77777777" w:rsidR="005167CB" w:rsidRDefault="00000000" w:rsidP="00A062CC">
            <w:pPr>
              <w:rPr>
                <w:rFonts w:eastAsia="Arial Unicode MS"/>
                <w:color w:val="4F81BD" w:themeColor="accent1"/>
                <w:u w:color="4F81BD" w:themeColor="accent1"/>
                <w:lang w:eastAsia="de-DE"/>
              </w:rPr>
            </w:pPr>
            <w:hyperlink r:id="rId82" w:history="1">
              <w:r w:rsidR="005167CB" w:rsidRPr="002B0AB2">
                <w:rPr>
                  <w:rStyle w:val="Hyperlink"/>
                  <w:color w:val="4F81BD" w:themeColor="accent1"/>
                  <w:u w:color="4F81BD" w:themeColor="accent1"/>
                </w:rPr>
                <w:t>https://www.liberatingstructures.com/</w:t>
              </w:r>
            </w:hyperlink>
          </w:p>
          <w:p w14:paraId="63B5B201" w14:textId="45643539" w:rsidR="003070BE" w:rsidRPr="002B0AB2" w:rsidRDefault="003070BE" w:rsidP="00A062CC">
            <w:pPr>
              <w:rPr>
                <w:rFonts w:cs="Times New Roman"/>
                <w:color w:val="auto"/>
                <w:szCs w:val="22"/>
                <w:lang w:val="de-DE"/>
              </w:rPr>
            </w:pPr>
          </w:p>
        </w:tc>
      </w:tr>
      <w:tr w:rsidR="005167CB" w:rsidRPr="00B30B3E" w14:paraId="4810EE8D" w14:textId="77777777" w:rsidTr="00A062CC">
        <w:tc>
          <w:tcPr>
            <w:tcW w:w="2518" w:type="dxa"/>
          </w:tcPr>
          <w:p w14:paraId="51C4425E" w14:textId="21BE6FD3" w:rsidR="005167CB" w:rsidRPr="00A062CC" w:rsidRDefault="005167CB" w:rsidP="00A062CC">
            <w:pPr>
              <w:rPr>
                <w:rFonts w:cs="Times New Roman"/>
                <w:color w:val="auto"/>
                <w:szCs w:val="22"/>
                <w:lang w:val="de-DE"/>
              </w:rPr>
            </w:pPr>
            <w:r>
              <w:rPr>
                <w:rFonts w:cs="Times New Roman"/>
                <w:color w:val="auto"/>
                <w:szCs w:val="22"/>
                <w:lang w:val="de-DE"/>
              </w:rPr>
              <w:t>Entwicklungsstufen</w:t>
            </w:r>
          </w:p>
        </w:tc>
        <w:tc>
          <w:tcPr>
            <w:tcW w:w="6662" w:type="dxa"/>
          </w:tcPr>
          <w:p w14:paraId="22F2A410" w14:textId="77777777" w:rsidR="003A0C6C" w:rsidRPr="00D079E5" w:rsidRDefault="003A0C6C" w:rsidP="00A062CC">
            <w:pPr>
              <w:rPr>
                <w:color w:val="auto"/>
                <w:lang w:val="it-IT"/>
              </w:rPr>
            </w:pPr>
            <w:r w:rsidRPr="00D079E5">
              <w:rPr>
                <w:color w:val="auto"/>
                <w:lang w:val="it-IT"/>
              </w:rPr>
              <w:t>Clare W. Graves homepage</w:t>
            </w:r>
          </w:p>
          <w:p w14:paraId="2681F80B" w14:textId="71BAC7F8" w:rsidR="005167CB" w:rsidRPr="00D079E5" w:rsidRDefault="00000000" w:rsidP="00A062CC">
            <w:pPr>
              <w:rPr>
                <w:color w:val="4F81BD" w:themeColor="accent1"/>
                <w:u w:val="single" w:color="4F81BD" w:themeColor="accent1"/>
                <w:lang w:val="it-IT"/>
              </w:rPr>
            </w:pPr>
            <w:hyperlink r:id="rId83" w:history="1">
              <w:r w:rsidR="003070BE" w:rsidRPr="00D079E5">
                <w:rPr>
                  <w:rStyle w:val="Hyperlink"/>
                  <w:color w:val="4F81BD" w:themeColor="accent1"/>
                  <w:u w:color="4F81BD" w:themeColor="accent1"/>
                  <w:lang w:val="it-IT"/>
                </w:rPr>
                <w:t>https://www.clarewgraves.com/</w:t>
              </w:r>
            </w:hyperlink>
          </w:p>
          <w:p w14:paraId="7132E1E4" w14:textId="79450CD3" w:rsidR="003070BE" w:rsidRPr="00D079E5" w:rsidRDefault="003070BE" w:rsidP="00A062CC">
            <w:pPr>
              <w:rPr>
                <w:color w:val="4F81BD" w:themeColor="accent1"/>
                <w:u w:color="4F81BD" w:themeColor="accent1"/>
                <w:lang w:val="it-IT"/>
              </w:rPr>
            </w:pPr>
          </w:p>
        </w:tc>
      </w:tr>
    </w:tbl>
    <w:p w14:paraId="7487DAD1" w14:textId="7B47634E" w:rsidR="00BA2A19" w:rsidRDefault="0084298A">
      <w:pPr>
        <w:pStyle w:val="berschrift2"/>
        <w:rPr>
          <w:rStyle w:val="Hyperlink0"/>
        </w:rPr>
      </w:pPr>
      <w:bookmarkStart w:id="89" w:name="_Toc116587848"/>
      <w:r>
        <w:rPr>
          <w:rStyle w:val="Hyperlink0"/>
        </w:rPr>
        <w:t>Glossar</w:t>
      </w:r>
      <w:bookmarkEnd w:id="89"/>
    </w:p>
    <w:p w14:paraId="1AE26DCD" w14:textId="02B41552" w:rsidR="00BA2A19" w:rsidRDefault="0084298A">
      <w:pPr>
        <w:pStyle w:val="Textkrper"/>
        <w:rPr>
          <w:rStyle w:val="Hyperlink0"/>
        </w:rPr>
      </w:pPr>
      <w:r>
        <w:rPr>
          <w:rStyle w:val="Ohne"/>
          <w:vertAlign w:val="superscript"/>
          <w:lang w:val="de-DE"/>
        </w:rPr>
        <w:t>1</w:t>
      </w:r>
      <w:r>
        <w:rPr>
          <w:rStyle w:val="Ohne"/>
          <w:b/>
          <w:bCs/>
          <w:lang w:val="de-DE"/>
        </w:rPr>
        <w:t>Barcamp</w:t>
      </w:r>
      <w:r>
        <w:rPr>
          <w:rStyle w:val="Hyperlink0"/>
        </w:rPr>
        <w:t xml:space="preserve">: Ein Barcamp ist ein offenes Veranstaltungsformat, auch Un-Konferenz oder </w:t>
      </w:r>
      <w:r w:rsidR="006065E4">
        <w:rPr>
          <w:rStyle w:val="Hyperlink0"/>
        </w:rPr>
        <w:t>A</w:t>
      </w:r>
      <w:r>
        <w:rPr>
          <w:rStyle w:val="Hyperlink0"/>
        </w:rPr>
        <w:t>d-ho</w:t>
      </w:r>
      <w:r w:rsidR="006065E4">
        <w:rPr>
          <w:rStyle w:val="Hyperlink0"/>
        </w:rPr>
        <w:t>c-</w:t>
      </w:r>
      <w:r>
        <w:rPr>
          <w:rStyle w:val="Hyperlink0"/>
        </w:rPr>
        <w:t xml:space="preserve">Konferenz genannt. Inhalte und Ablauf der Tagung sind zu Beginn noch offen und werden erst vor Ort von den Teilnehmenden festgelegt. Weitere Informationen findest du hier: </w:t>
      </w:r>
      <w:hyperlink r:id="rId84" w:anchor="definition-barcamp-methode" w:history="1">
        <w:r>
          <w:rPr>
            <w:rStyle w:val="Hyperlink3"/>
          </w:rPr>
          <w:t>https://www.eventbrite.de/blog/barcamp-methode-definition-ablauf-regeln/#definition-barcamp-methode</w:t>
        </w:r>
      </w:hyperlink>
      <w:r>
        <w:rPr>
          <w:rStyle w:val="Hyperlink0"/>
        </w:rPr>
        <w:t xml:space="preserve"> </w:t>
      </w:r>
    </w:p>
    <w:p w14:paraId="7B9B1E45" w14:textId="32BE8F57" w:rsidR="00BA2A19" w:rsidRDefault="0084298A">
      <w:pPr>
        <w:pStyle w:val="Textkrper"/>
        <w:rPr>
          <w:rStyle w:val="Hyperlink0"/>
        </w:rPr>
      </w:pPr>
      <w:r>
        <w:rPr>
          <w:rStyle w:val="Ohne"/>
          <w:vertAlign w:val="superscript"/>
          <w:lang w:val="de-DE"/>
        </w:rPr>
        <w:t>2</w:t>
      </w:r>
      <w:r>
        <w:rPr>
          <w:rStyle w:val="Ohne"/>
          <w:b/>
          <w:bCs/>
          <w:lang w:val="de-DE"/>
        </w:rPr>
        <w:t>Sketchnoting</w:t>
      </w:r>
      <w:r>
        <w:rPr>
          <w:rStyle w:val="Hyperlink0"/>
        </w:rPr>
        <w:t xml:space="preserve">: Der Begriff ist eine Zusammensetzung aus Sketch (Skizzen) und Note (Notizen) – also Notizen, die aus Text, Bild und Strukturen bestehen. Die Erstellung einer Sketchnote wird Sketchnoting genannt und oft als Alternative zur konventionellen Protokollführung genutzt. Weitere Informationen findest du hier: </w:t>
      </w:r>
      <w:hyperlink r:id="rId85" w:history="1">
        <w:r>
          <w:rPr>
            <w:rStyle w:val="Hyperlink3"/>
          </w:rPr>
          <w:t>https://sketchnoting.net/</w:t>
        </w:r>
      </w:hyperlink>
      <w:r>
        <w:rPr>
          <w:rStyle w:val="Hyperlink0"/>
        </w:rPr>
        <w:t xml:space="preserve"> </w:t>
      </w:r>
    </w:p>
    <w:p w14:paraId="08E5443E" w14:textId="7A0FD4ED" w:rsidR="00BA2A19" w:rsidRDefault="6E606DB0">
      <w:pPr>
        <w:pStyle w:val="Textkrper"/>
        <w:rPr>
          <w:rStyle w:val="Hyperlink0"/>
        </w:rPr>
      </w:pPr>
      <w:r w:rsidRPr="6E606DB0">
        <w:rPr>
          <w:rStyle w:val="Ohne"/>
          <w:b/>
          <w:bCs/>
          <w:vertAlign w:val="superscript"/>
          <w:lang w:val="de-DE"/>
        </w:rPr>
        <w:t>3</w:t>
      </w:r>
      <w:r w:rsidRPr="6E606DB0">
        <w:rPr>
          <w:rStyle w:val="Ohne"/>
          <w:b/>
          <w:bCs/>
          <w:lang w:val="de-DE"/>
        </w:rPr>
        <w:t>Expert Debriefing</w:t>
      </w:r>
      <w:r w:rsidRPr="6E606DB0">
        <w:rPr>
          <w:rStyle w:val="Hyperlink0"/>
        </w:rPr>
        <w:t>: Eine Methode, die dazu dient Expert</w:t>
      </w:r>
      <w:r w:rsidR="007B0CA7">
        <w:rPr>
          <w:rStyle w:val="Hyperlink0"/>
        </w:rPr>
        <w:t>:</w:t>
      </w:r>
      <w:r w:rsidRPr="6E606DB0">
        <w:rPr>
          <w:rStyle w:val="Hyperlink0"/>
        </w:rPr>
        <w:t xml:space="preserve">innen-Wissen zu erfassen, zu strukturieren und so weiterhin (für das Unternehmen und/oder die Nachfolge) nutzbar zu machen. Es gibt sogar einen LernOS Guide dazu: </w:t>
      </w:r>
      <w:hyperlink r:id="rId86" w:history="1">
        <w:r w:rsidRPr="6E606DB0">
          <w:rPr>
            <w:rStyle w:val="Hyperlink3"/>
          </w:rPr>
          <w:t>https://cogneon.github.io/lernos-expert-debriefing/de/1-1-Geschichte-des-Expert-Debriefings/</w:t>
        </w:r>
      </w:hyperlink>
      <w:r w:rsidRPr="6E606DB0">
        <w:rPr>
          <w:rStyle w:val="Hyperlink0"/>
        </w:rPr>
        <w:t xml:space="preserve">   </w:t>
      </w:r>
    </w:p>
    <w:p w14:paraId="5E77A5B6" w14:textId="7EEDB8AF" w:rsidR="00BA2A19" w:rsidRDefault="0084298A">
      <w:pPr>
        <w:pStyle w:val="Textkrper"/>
        <w:rPr>
          <w:rStyle w:val="Hyperlink0"/>
        </w:rPr>
      </w:pPr>
      <w:r>
        <w:rPr>
          <w:rStyle w:val="Ohne"/>
          <w:vertAlign w:val="superscript"/>
          <w:lang w:val="de-DE"/>
        </w:rPr>
        <w:t>4</w:t>
      </w:r>
      <w:r>
        <w:rPr>
          <w:rStyle w:val="Ohne"/>
          <w:b/>
          <w:bCs/>
          <w:lang w:val="de-DE"/>
        </w:rPr>
        <w:t>CC BY</w:t>
      </w:r>
      <w:r>
        <w:rPr>
          <w:rStyle w:val="Hyperlink0"/>
        </w:rPr>
        <w:t xml:space="preserve">: Die Inhalte dieses Leitfadens stehen unter der offenen </w:t>
      </w:r>
      <w:hyperlink r:id="rId87" w:history="1">
        <w:r>
          <w:rPr>
            <w:rStyle w:val="Hyperlink3"/>
          </w:rPr>
          <w:t>Creative Commons Lizenz CC BY</w:t>
        </w:r>
      </w:hyperlink>
      <w:r>
        <w:rPr>
          <w:rStyle w:val="Hyperlink0"/>
        </w:rPr>
        <w:t xml:space="preserve"> und können frei weiterverwendet werden. Du darfst diesen Leitfaden</w:t>
      </w:r>
    </w:p>
    <w:p w14:paraId="2F1D10E2" w14:textId="77777777" w:rsidR="00BA2A19" w:rsidRDefault="0084298A" w:rsidP="002B0AB2">
      <w:pPr>
        <w:pStyle w:val="Textkrper"/>
        <w:numPr>
          <w:ilvl w:val="0"/>
          <w:numId w:val="65"/>
        </w:numPr>
        <w:ind w:left="714" w:hanging="357"/>
        <w:rPr>
          <w:lang w:val="de-DE"/>
        </w:rPr>
      </w:pPr>
      <w:r>
        <w:rPr>
          <w:rStyle w:val="Hyperlink0"/>
        </w:rPr>
        <w:t>teilen - das Material in jedwedem Format oder Medium vervielfältigen und weiterverbreiten</w:t>
      </w:r>
    </w:p>
    <w:p w14:paraId="091D78CF" w14:textId="51A2926D" w:rsidR="00BA2A19" w:rsidRDefault="6E606DB0">
      <w:pPr>
        <w:pStyle w:val="Textkrper"/>
        <w:numPr>
          <w:ilvl w:val="0"/>
          <w:numId w:val="65"/>
        </w:numPr>
        <w:rPr>
          <w:lang w:val="de-DE"/>
        </w:rPr>
      </w:pPr>
      <w:r w:rsidRPr="6E606DB0">
        <w:rPr>
          <w:rStyle w:val="Hyperlink0"/>
        </w:rPr>
        <w:t>bearbeiten - das Material remixen, verändern und darauf aufbauen</w:t>
      </w:r>
      <w:r w:rsidR="006065E4">
        <w:rPr>
          <w:rStyle w:val="Hyperlink0"/>
        </w:rPr>
        <w:t>,</w:t>
      </w:r>
      <w:r w:rsidRPr="6E606DB0">
        <w:rPr>
          <w:rStyle w:val="Hyperlink0"/>
        </w:rPr>
        <w:t xml:space="preserve"> und zwar für beliebige Zwecke, sogar kommerziell</w:t>
      </w:r>
    </w:p>
    <w:p w14:paraId="4AB05459" w14:textId="77777777" w:rsidR="00BA2A19" w:rsidRDefault="0084298A">
      <w:pPr>
        <w:pStyle w:val="Textkrper"/>
        <w:rPr>
          <w:rStyle w:val="Hyperlink0"/>
        </w:rPr>
      </w:pPr>
      <w:r>
        <w:rPr>
          <w:rStyle w:val="Hyperlink0"/>
        </w:rPr>
        <w:t>unter folgenden Bedingungen:</w:t>
      </w:r>
    </w:p>
    <w:p w14:paraId="69A0A82E" w14:textId="2570F059" w:rsidR="00BA2A19" w:rsidRDefault="0084298A">
      <w:pPr>
        <w:pStyle w:val="Textkrper"/>
        <w:rPr>
          <w:rStyle w:val="Hyperlink0"/>
        </w:rPr>
      </w:pPr>
      <w:r>
        <w:rPr>
          <w:rStyle w:val="Hyperlink0"/>
        </w:rPr>
        <w:t>Namensnennung: Du musst angemessene Urheber- und Rechteangaben machen, einen Link zur Lizenz beifügen und angeben, ob Änderungen vorgenommen wurden. Diese Angaben dürfen in jeder angemessenen Art und Weise gemacht werden, allerdings nicht so, dass der Eindruck entsteht, der</w:t>
      </w:r>
      <w:r w:rsidR="006065E4">
        <w:rPr>
          <w:rStyle w:val="Hyperlink0"/>
        </w:rPr>
        <w:t>/die</w:t>
      </w:r>
      <w:r>
        <w:rPr>
          <w:rStyle w:val="Hyperlink0"/>
        </w:rPr>
        <w:t xml:space="preserve"> Lizenzgebe</w:t>
      </w:r>
      <w:r w:rsidR="006065E4">
        <w:rPr>
          <w:rStyle w:val="Hyperlink0"/>
        </w:rPr>
        <w:t>nde</w:t>
      </w:r>
      <w:r>
        <w:rPr>
          <w:rStyle w:val="Hyperlink0"/>
        </w:rPr>
        <w:t xml:space="preserve"> unterstütze gerade dich oder deine Nutzung besonders.</w:t>
      </w:r>
    </w:p>
    <w:p w14:paraId="5360E259" w14:textId="77777777" w:rsidR="00BA2A19" w:rsidRDefault="0084298A">
      <w:pPr>
        <w:pStyle w:val="Textkrper"/>
        <w:rPr>
          <w:rStyle w:val="Hyperlink0"/>
        </w:rPr>
      </w:pPr>
      <w:r>
        <w:rPr>
          <w:rStyle w:val="Hyperlink0"/>
        </w:rPr>
        <w:t>Keine weiteren Einschränkungen: Du darfst keine zusätzlichen Klauseln oder technische Verfahren einsetzen, die anderen rechtlich irgendetwas untersagen, was die Lizenz erlaubt.</w:t>
      </w:r>
    </w:p>
    <w:p w14:paraId="46D850EA" w14:textId="7E377030" w:rsidR="00BA2A19" w:rsidRDefault="6E606DB0">
      <w:pPr>
        <w:pStyle w:val="Textkrper"/>
        <w:rPr>
          <w:rStyle w:val="Hyperlink0"/>
        </w:rPr>
      </w:pPr>
      <w:r w:rsidRPr="6E606DB0">
        <w:rPr>
          <w:rStyle w:val="Ohne"/>
          <w:vertAlign w:val="superscript"/>
          <w:lang w:val="de-DE"/>
        </w:rPr>
        <w:lastRenderedPageBreak/>
        <w:t>5</w:t>
      </w:r>
      <w:r w:rsidRPr="6E606DB0">
        <w:rPr>
          <w:rStyle w:val="Ohne"/>
          <w:b/>
          <w:bCs/>
          <w:lang w:val="de-DE"/>
        </w:rPr>
        <w:t>Weekly</w:t>
      </w:r>
      <w:r w:rsidRPr="6E606DB0">
        <w:rPr>
          <w:rStyle w:val="Ohne"/>
          <w:lang w:val="de-DE"/>
        </w:rPr>
        <w:t xml:space="preserve">: Das Weekly ist der wöchentliche Termin, den du dir bzw. den ihr in der Gruppe zusammen festlegt. Dieses Treffen kann entweder persönlich oder virtuell stattfinden. </w:t>
      </w:r>
    </w:p>
    <w:p w14:paraId="73A50004" w14:textId="77777777" w:rsidR="00BA2A19" w:rsidRDefault="0084298A">
      <w:pPr>
        <w:pStyle w:val="Textkrper"/>
        <w:rPr>
          <w:rStyle w:val="Hyperlink0"/>
        </w:rPr>
      </w:pPr>
      <w:r>
        <w:rPr>
          <w:rStyle w:val="Ohne"/>
          <w:vertAlign w:val="superscript"/>
          <w:lang w:val="de-DE"/>
        </w:rPr>
        <w:t>6</w:t>
      </w:r>
      <w:r>
        <w:rPr>
          <w:rStyle w:val="Ohne"/>
          <w:b/>
          <w:bCs/>
          <w:lang w:val="de-DE"/>
        </w:rPr>
        <w:t>Kata</w:t>
      </w:r>
      <w:r>
        <w:rPr>
          <w:rStyle w:val="Hyperlink0"/>
        </w:rPr>
        <w:t>: In jeder Woche werden zur Zielerreichung Übungen vorgeschlagen, diese heißen Katas.</w:t>
      </w:r>
    </w:p>
    <w:p w14:paraId="0D7140C9" w14:textId="6875BFE1" w:rsidR="00BA2A19" w:rsidRDefault="6E606DB0" w:rsidP="00A31AEF">
      <w:pPr>
        <w:pStyle w:val="Textkrper"/>
        <w:rPr>
          <w:rStyle w:val="Hyperlink0"/>
        </w:rPr>
      </w:pPr>
      <w:r w:rsidRPr="6E606DB0">
        <w:rPr>
          <w:rStyle w:val="Hyperlink0"/>
        </w:rPr>
        <w:t xml:space="preserve"> </w:t>
      </w:r>
      <w:r w:rsidR="002741E1">
        <w:rPr>
          <w:rStyle w:val="Ohne"/>
          <w:vertAlign w:val="superscript"/>
          <w:lang w:val="de-DE"/>
        </w:rPr>
        <w:t>7</w:t>
      </w:r>
      <w:r w:rsidRPr="6E606DB0">
        <w:rPr>
          <w:rStyle w:val="Ohne"/>
          <w:b/>
          <w:bCs/>
          <w:lang w:val="de-DE"/>
        </w:rPr>
        <w:t>Sprint</w:t>
      </w:r>
      <w:r w:rsidRPr="6E606DB0">
        <w:rPr>
          <w:rStyle w:val="Hyperlink0"/>
        </w:rPr>
        <w:t xml:space="preserve">: lernOS wird in 13 Wochen praktiziert. Ähnlich wie bei Scrum, wird dieser Zeitraum als Sprint bezeichnet. Weitere Infos dazu gibt es auch hier: </w:t>
      </w:r>
      <w:hyperlink r:id="rId88" w:anchor="lernos-sprints-neues-lernen-in-nur-13-wochen" w:history="1">
        <w:r w:rsidRPr="6E606DB0">
          <w:rPr>
            <w:rStyle w:val="Hyperlink3"/>
          </w:rPr>
          <w:t>https://cogneon.github.io/lernos-for-you/de/1-3-Lebenslanges-Lernen-mit-lernOS/#lernos-sprints-neues-lernen-in-nur-13-wochen</w:t>
        </w:r>
      </w:hyperlink>
    </w:p>
    <w:p w14:paraId="3A3A3DE8" w14:textId="084EF8B4" w:rsidR="002741E1" w:rsidRDefault="002741E1">
      <w:pPr>
        <w:pStyle w:val="Textkrper"/>
        <w:rPr>
          <w:rStyle w:val="Hyperlink3"/>
        </w:rPr>
      </w:pPr>
      <w:r>
        <w:rPr>
          <w:rStyle w:val="Ohne"/>
          <w:b/>
          <w:bCs/>
          <w:vertAlign w:val="superscript"/>
          <w:lang w:val="de-DE"/>
        </w:rPr>
        <w:t>8</w:t>
      </w:r>
      <w:r w:rsidRPr="6E606DB0">
        <w:rPr>
          <w:rStyle w:val="Ohne"/>
          <w:b/>
          <w:bCs/>
          <w:lang w:val="de-DE"/>
        </w:rPr>
        <w:t>Learning Circle, Lernzirkel</w:t>
      </w:r>
      <w:r w:rsidRPr="6E606DB0">
        <w:rPr>
          <w:rStyle w:val="Hyperlink0"/>
        </w:rPr>
        <w:t xml:space="preserve">: Wenn du lernOS nicht alleine machen möchtest, kannst du dich in einer Gruppe von 4-5 Personen zusammenschließen. Diese Gruppe wird Learning Circle oder auf Deutsch Lernzirkel genannt. Weitere Informationen findest du hier: </w:t>
      </w:r>
      <w:hyperlink r:id="rId89" w:history="1">
        <w:r w:rsidRPr="6E606DB0">
          <w:rPr>
            <w:rStyle w:val="Hyperlink3"/>
          </w:rPr>
          <w:t>https://cogneon.github.io/lernos-for-you/de/1-3-lernOS-Circle/</w:t>
        </w:r>
      </w:hyperlink>
    </w:p>
    <w:p w14:paraId="4CCF27B3" w14:textId="6765B908" w:rsidR="00BA2A19" w:rsidRDefault="0084298A" w:rsidP="00A31AEF">
      <w:pPr>
        <w:pStyle w:val="Textkrper"/>
        <w:rPr>
          <w:rStyle w:val="Hyperlink0"/>
        </w:rPr>
      </w:pPr>
      <w:r>
        <w:rPr>
          <w:rStyle w:val="Ohne"/>
          <w:vertAlign w:val="superscript"/>
          <w:lang w:val="de-DE"/>
        </w:rPr>
        <w:t>9</w:t>
      </w:r>
      <w:r>
        <w:rPr>
          <w:rStyle w:val="Ohne"/>
          <w:b/>
          <w:bCs/>
          <w:lang w:val="de-DE"/>
        </w:rPr>
        <w:t>WOL Working Out Loud</w:t>
      </w:r>
      <w:r>
        <w:rPr>
          <w:rStyle w:val="Hyperlink0"/>
        </w:rPr>
        <w:t xml:space="preserve">: WOL ist eine Selbstlern-Methode und auch eine Einstellung. Der Begriff wurde 2010 von Bryce Williams aufgegriffen und 2015 von John Stepper zu einer Methode weiterentwickelt. Weitere Infos dazu gibt es hier: </w:t>
      </w:r>
      <w:hyperlink r:id="rId90" w:history="1">
        <w:r>
          <w:rPr>
            <w:rStyle w:val="Hyperlink3"/>
          </w:rPr>
          <w:t>https://de.wikipedia.org/wiki/Working_out_loud</w:t>
        </w:r>
      </w:hyperlink>
      <w:r>
        <w:rPr>
          <w:rStyle w:val="Hyperlink0"/>
        </w:rPr>
        <w:t xml:space="preserve"> und hier: </w:t>
      </w:r>
      <w:hyperlink r:id="rId91" w:history="1">
        <w:r>
          <w:rPr>
            <w:rStyle w:val="Hyperlink3"/>
          </w:rPr>
          <w:t>https://workingoutloud.com/de/home/</w:t>
        </w:r>
      </w:hyperlink>
      <w:r>
        <w:rPr>
          <w:rStyle w:val="Hyperlink0"/>
        </w:rPr>
        <w:t xml:space="preserve"> </w:t>
      </w:r>
    </w:p>
    <w:p w14:paraId="34A9E4A6" w14:textId="04421052" w:rsidR="00BA2A19" w:rsidRDefault="6E606DB0">
      <w:pPr>
        <w:pStyle w:val="Textkrper"/>
        <w:rPr>
          <w:rStyle w:val="Hyperlink0"/>
        </w:rPr>
      </w:pPr>
      <w:r w:rsidRPr="6E606DB0">
        <w:rPr>
          <w:rStyle w:val="Ohne"/>
          <w:vertAlign w:val="superscript"/>
          <w:lang w:val="de-DE"/>
        </w:rPr>
        <w:t>1</w:t>
      </w:r>
      <w:r w:rsidR="0080448D">
        <w:rPr>
          <w:rStyle w:val="Ohne"/>
          <w:vertAlign w:val="superscript"/>
          <w:lang w:val="de-DE"/>
        </w:rPr>
        <w:t>0</w:t>
      </w:r>
      <w:r w:rsidRPr="6E606DB0">
        <w:rPr>
          <w:rStyle w:val="Ohne"/>
          <w:b/>
          <w:bCs/>
          <w:lang w:val="de-DE"/>
        </w:rPr>
        <w:t>SMART</w:t>
      </w:r>
      <w:r w:rsidRPr="6E606DB0">
        <w:rPr>
          <w:rStyle w:val="Hyperlink0"/>
        </w:rPr>
        <w:t xml:space="preserve">: SMART ist ein Akronym für Specific Measurable Achievable Reasonable Time Bound und hilft als Methode dabei, Ziele richtig zu formulieren und dann auch zu erreichen. Hier gibt es dazu mehr: </w:t>
      </w:r>
      <w:hyperlink r:id="rId92" w:history="1">
        <w:r w:rsidRPr="6E606DB0">
          <w:rPr>
            <w:rStyle w:val="Hyperlink3"/>
          </w:rPr>
          <w:t>https://www.roberthalf.de/unsere-zusammenarbeit/news-info-center/karriere-tipps/karriereentwicklung/smart-methode</w:t>
        </w:r>
      </w:hyperlink>
      <w:r w:rsidRPr="6E606DB0">
        <w:rPr>
          <w:rStyle w:val="Hyperlink0"/>
        </w:rPr>
        <w:t xml:space="preserve"> </w:t>
      </w:r>
    </w:p>
    <w:p w14:paraId="74B57976" w14:textId="4A373764" w:rsidR="00BA2A19" w:rsidRPr="00F9358D" w:rsidRDefault="0084298A">
      <w:pPr>
        <w:pStyle w:val="Textkrper"/>
        <w:rPr>
          <w:rStyle w:val="Hyperlink0"/>
        </w:rPr>
      </w:pPr>
      <w:r>
        <w:rPr>
          <w:rStyle w:val="Ohne"/>
          <w:vertAlign w:val="superscript"/>
          <w:lang w:val="de-DE"/>
        </w:rPr>
        <w:t>1</w:t>
      </w:r>
      <w:r w:rsidR="0080448D">
        <w:rPr>
          <w:rStyle w:val="Ohne"/>
          <w:vertAlign w:val="superscript"/>
          <w:lang w:val="de-DE"/>
        </w:rPr>
        <w:t>1</w:t>
      </w:r>
      <w:r>
        <w:rPr>
          <w:rStyle w:val="Ohne"/>
          <w:b/>
          <w:bCs/>
          <w:lang w:val="de-DE"/>
        </w:rPr>
        <w:t>OKR</w:t>
      </w:r>
      <w:r>
        <w:rPr>
          <w:rStyle w:val="Hyperlink0"/>
        </w:rPr>
        <w:t xml:space="preserve">: OKR steht für Objectives (Ziele) und Key Results (Erfolgsmessung). Mehr Informationen findest du hier: </w:t>
      </w:r>
      <w:hyperlink r:id="rId93" w:history="1">
        <w:r w:rsidR="00F9358D" w:rsidRPr="00F9358D">
          <w:rPr>
            <w:rStyle w:val="Hyperlink3"/>
          </w:rPr>
          <w:t>https://www.strategy-lab.com/wie-helfen-mir-objectives-key-results-aka-okr-bei-der-erreichung-meiner-ziele</w:t>
        </w:r>
      </w:hyperlink>
    </w:p>
    <w:p w14:paraId="7B05BFB6" w14:textId="5E558E8F" w:rsidR="00BA2A19" w:rsidRDefault="0084298A" w:rsidP="00A31AEF">
      <w:pPr>
        <w:pStyle w:val="Textkrper"/>
        <w:rPr>
          <w:rStyle w:val="Hyperlink0"/>
        </w:rPr>
      </w:pPr>
      <w:r>
        <w:rPr>
          <w:rStyle w:val="Ohne"/>
          <w:vertAlign w:val="superscript"/>
          <w:lang w:val="de-DE"/>
        </w:rPr>
        <w:t>1</w:t>
      </w:r>
      <w:r w:rsidR="0080448D">
        <w:rPr>
          <w:rStyle w:val="Ohne"/>
          <w:vertAlign w:val="superscript"/>
          <w:lang w:val="de-DE"/>
        </w:rPr>
        <w:t>2</w:t>
      </w:r>
      <w:r>
        <w:rPr>
          <w:rStyle w:val="Ohne"/>
          <w:b/>
          <w:bCs/>
          <w:lang w:val="de-DE"/>
        </w:rPr>
        <w:t>ESN</w:t>
      </w:r>
      <w:r>
        <w:rPr>
          <w:rStyle w:val="Hyperlink0"/>
        </w:rPr>
        <w:t>: Enterprise Social Network - aus dem Englischen übersetzt, meint es das soziale Netzwerk oder auch Intranet von Unternehmen.</w:t>
      </w:r>
    </w:p>
    <w:p w14:paraId="78CD966B" w14:textId="7A90341C" w:rsidR="008957F5" w:rsidRPr="00C33800" w:rsidRDefault="008957F5" w:rsidP="008957F5">
      <w:pPr>
        <w:rPr>
          <w:rFonts w:ascii="Calibri" w:eastAsia="Times New Roman" w:hAnsi="Calibri" w:cs="Calibri"/>
          <w:color w:val="auto"/>
          <w:sz w:val="22"/>
          <w:szCs w:val="22"/>
          <w:lang w:val="de-DE"/>
        </w:rPr>
      </w:pPr>
      <w:r w:rsidRPr="002B0AB2">
        <w:rPr>
          <w:rStyle w:val="Ohne"/>
          <w:vertAlign w:val="superscript"/>
          <w:lang w:val="de-DE"/>
        </w:rPr>
        <w:t>13</w:t>
      </w:r>
      <w:r w:rsidRPr="00C33800">
        <w:rPr>
          <w:rFonts w:eastAsia="Times New Roman"/>
          <w:b/>
          <w:bCs/>
          <w:lang w:val="de-DE"/>
        </w:rPr>
        <w:t>Scrum</w:t>
      </w:r>
      <w:r w:rsidRPr="00C33800">
        <w:rPr>
          <w:rFonts w:eastAsia="Times New Roman"/>
          <w:lang w:val="de-DE"/>
        </w:rPr>
        <w:t>: Rahmenwerk für die agile (Software-)Produktentwicklung</w:t>
      </w:r>
      <w:r w:rsidR="007B0CA7">
        <w:rPr>
          <w:rFonts w:eastAsia="Times New Roman"/>
          <w:lang w:val="de-DE"/>
        </w:rPr>
        <w:t>.</w:t>
      </w:r>
    </w:p>
    <w:p w14:paraId="18A156E9" w14:textId="77777777" w:rsidR="0017186B" w:rsidRDefault="0017186B">
      <w:pPr>
        <w:rPr>
          <w:rStyle w:val="Hyperlink0"/>
          <w:rFonts w:ascii="Calibri" w:eastAsia="Calibri" w:hAnsi="Calibri" w:cs="Calibri"/>
          <w:b/>
          <w:bCs/>
          <w:color w:val="345A8A"/>
          <w:sz w:val="32"/>
          <w:szCs w:val="32"/>
          <w:u w:color="345A8A"/>
        </w:rPr>
      </w:pPr>
      <w:bookmarkStart w:id="90" w:name="stoptalkingstartdoing"/>
      <w:r>
        <w:rPr>
          <w:rStyle w:val="Hyperlink0"/>
        </w:rPr>
        <w:br w:type="page"/>
      </w:r>
    </w:p>
    <w:p w14:paraId="4873CE3F" w14:textId="153E787F" w:rsidR="00BA2A19" w:rsidRPr="002B0AB2" w:rsidRDefault="0084298A" w:rsidP="005167CB">
      <w:pPr>
        <w:pStyle w:val="berschrift1"/>
        <w:rPr>
          <w:rStyle w:val="Hyperlink0"/>
        </w:rPr>
      </w:pPr>
      <w:bookmarkStart w:id="91" w:name="_Toc116587849"/>
      <w:r w:rsidRPr="005167CB">
        <w:rPr>
          <w:rStyle w:val="Hyperlink0"/>
        </w:rPr>
        <w:lastRenderedPageBreak/>
        <w:t>Stop reading, start doing!</w:t>
      </w:r>
      <w:bookmarkEnd w:id="90"/>
      <w:bookmarkEnd w:id="91"/>
    </w:p>
    <w:p w14:paraId="1DBC0FB8" w14:textId="77777777" w:rsidR="00BA2A19" w:rsidRDefault="6E606DB0">
      <w:pPr>
        <w:pStyle w:val="FirstParagraph"/>
        <w:rPr>
          <w:rStyle w:val="Hyperlink0"/>
        </w:rPr>
      </w:pPr>
      <w:r w:rsidRPr="6E606DB0">
        <w:rPr>
          <w:rStyle w:val="Hyperlink0"/>
        </w:rPr>
        <w:t>Wenn Du diesen Leitfaden bis hierher nur gelesen hast, lernOS aber noch nicht aktiv umsetzt, dann solltest du jetzt damit beginnen! Mit lernOS zu starten, ist wirklich einfach. Hier noch einmal in Kurzform die fünf Schritte, die dir beim reibungslosen Start helfen werden:</w:t>
      </w:r>
    </w:p>
    <w:p w14:paraId="52B3CE99" w14:textId="78C14CFC" w:rsidR="00BA2A19" w:rsidRDefault="6E606DB0" w:rsidP="002B0AB2">
      <w:pPr>
        <w:numPr>
          <w:ilvl w:val="0"/>
          <w:numId w:val="67"/>
        </w:numPr>
        <w:spacing w:after="200"/>
        <w:ind w:left="482" w:hanging="482"/>
        <w:rPr>
          <w:lang w:val="de-DE"/>
        </w:rPr>
      </w:pPr>
      <w:r w:rsidRPr="6E606DB0">
        <w:rPr>
          <w:rStyle w:val="Hyperlink0"/>
        </w:rPr>
        <w:t>Zeit einplanen: Definier das Quartal, indem du mit lernOS starten möchtest. Trag dir die Zeiten für das Weekly in den Kalender ein. Dieser regelmäßige Termin ist besonders wichtig, wenn du lernOS in einem Circle praktizierst.</w:t>
      </w:r>
    </w:p>
    <w:p w14:paraId="5709ABBB" w14:textId="39DDC38C" w:rsidR="00BA2A19" w:rsidRPr="002B0AB2" w:rsidRDefault="6E606DB0" w:rsidP="002B0AB2">
      <w:pPr>
        <w:numPr>
          <w:ilvl w:val="0"/>
          <w:numId w:val="67"/>
        </w:numPr>
        <w:spacing w:after="200"/>
        <w:ind w:left="482" w:hanging="482"/>
        <w:rPr>
          <w:rStyle w:val="Hyperlink0"/>
        </w:rPr>
      </w:pPr>
      <w:r w:rsidRPr="6E606DB0">
        <w:rPr>
          <w:rStyle w:val="Hyperlink0"/>
        </w:rPr>
        <w:t xml:space="preserve">Ziele und Schlüsselergebnisse definieren: Nutz Woche 0, um deine Ziele und messbaren Ergebnisse für den Sprint festzulegen. Wähl ein Ziel, das </w:t>
      </w:r>
      <w:r w:rsidR="007B0CA7">
        <w:rPr>
          <w:rStyle w:val="Hyperlink0"/>
        </w:rPr>
        <w:t>d</w:t>
      </w:r>
      <w:r w:rsidRPr="6E606DB0">
        <w:rPr>
          <w:rStyle w:val="Hyperlink0"/>
        </w:rPr>
        <w:t>ir wirklich am Herzen liegt.</w:t>
      </w:r>
    </w:p>
    <w:p w14:paraId="290E1135" w14:textId="0BA3A76E" w:rsidR="00BA2A19" w:rsidRPr="002B0AB2" w:rsidRDefault="6E606DB0" w:rsidP="002B0AB2">
      <w:pPr>
        <w:numPr>
          <w:ilvl w:val="0"/>
          <w:numId w:val="67"/>
        </w:numPr>
        <w:spacing w:after="200"/>
        <w:ind w:left="482" w:hanging="482"/>
        <w:rPr>
          <w:rStyle w:val="Hyperlink0"/>
        </w:rPr>
      </w:pPr>
      <w:r w:rsidRPr="6E606DB0">
        <w:rPr>
          <w:rStyle w:val="Hyperlink0"/>
        </w:rPr>
        <w:t>Einen Circle gründen: Such nach 3-4 Mitstreiter</w:t>
      </w:r>
      <w:r w:rsidR="003070BE">
        <w:rPr>
          <w:rStyle w:val="Hyperlink0"/>
        </w:rPr>
        <w:t>:</w:t>
      </w:r>
      <w:r w:rsidRPr="6E606DB0">
        <w:rPr>
          <w:rStyle w:val="Hyperlink0"/>
        </w:rPr>
        <w:t>innen, die im selben Quartal einen Sprint starten wollen. Wenn jemand schon in einem anderen Circle war, kann diese Person die Rolle der Circle-Moderation übernehmen.</w:t>
      </w:r>
    </w:p>
    <w:p w14:paraId="1BB6E3CA" w14:textId="77777777" w:rsidR="00BA2A19" w:rsidRPr="002B0AB2" w:rsidRDefault="6E606DB0" w:rsidP="002B0AB2">
      <w:pPr>
        <w:numPr>
          <w:ilvl w:val="0"/>
          <w:numId w:val="67"/>
        </w:numPr>
        <w:spacing w:after="200"/>
        <w:ind w:left="482" w:hanging="482"/>
        <w:rPr>
          <w:rStyle w:val="Hyperlink0"/>
        </w:rPr>
      </w:pPr>
      <w:r w:rsidRPr="6E606DB0">
        <w:rPr>
          <w:rStyle w:val="Hyperlink0"/>
        </w:rPr>
        <w:t xml:space="preserve">Organisier das Weekly: Wenn du deine Circle-Member nicht kennst, trefft euch in Woche 0 am besten persönlich. Nutzt soziale Netzwerke oder Messenger, um zwischen den Treffen zu kommunizieren. </w:t>
      </w:r>
      <w:r w:rsidRPr="002B0AB2">
        <w:rPr>
          <w:rStyle w:val="Hyperlink0"/>
        </w:rPr>
        <w:t>Nutzt Videokonferenzen, um virtuelle Treffen zu organisieren.</w:t>
      </w:r>
    </w:p>
    <w:p w14:paraId="524D8570" w14:textId="77777777" w:rsidR="00BA2A19" w:rsidRPr="002B0AB2" w:rsidRDefault="6E606DB0" w:rsidP="00A31AEF">
      <w:pPr>
        <w:numPr>
          <w:ilvl w:val="0"/>
          <w:numId w:val="67"/>
        </w:numPr>
        <w:spacing w:after="200"/>
        <w:ind w:left="482" w:hanging="482"/>
        <w:rPr>
          <w:rStyle w:val="Hyperlink0"/>
        </w:rPr>
      </w:pPr>
      <w:r w:rsidRPr="6E606DB0">
        <w:rPr>
          <w:rStyle w:val="Hyperlink0"/>
        </w:rPr>
        <w:t>Plan, Do, Learn, Repeat: Nutzt das letzte Weekly in der Woche 12, um die Ergebnisse und die Zusammenarbeit im Kreis zu reflektieren. Entscheidet, ob ihr einen weiteren Sprint gemeinsam durchlaufen wollt.</w:t>
      </w:r>
    </w:p>
    <w:p w14:paraId="0304F75A" w14:textId="527F423E" w:rsidR="00BA2A19" w:rsidRDefault="01595821" w:rsidP="00A31AEF">
      <w:pPr>
        <w:pStyle w:val="FirstParagraph"/>
        <w:spacing w:before="200"/>
      </w:pPr>
      <w:r w:rsidRPr="01595821">
        <w:rPr>
          <w:rStyle w:val="Ohne"/>
          <w:b/>
          <w:bCs/>
        </w:rPr>
        <w:t>Keep Calm &amp; Learn On!</w:t>
      </w:r>
    </w:p>
    <w:sectPr w:rsidR="00BA2A19" w:rsidSect="002B0AB2">
      <w:headerReference w:type="default" r:id="rId94"/>
      <w:pgSz w:w="12240" w:h="15840" w:code="1"/>
      <w:pgMar w:top="1418" w:right="1418" w:bottom="1134" w:left="1418"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EB77D0" w14:textId="77777777" w:rsidR="005B7085" w:rsidRDefault="005B7085">
      <w:r>
        <w:separator/>
      </w:r>
    </w:p>
  </w:endnote>
  <w:endnote w:type="continuationSeparator" w:id="0">
    <w:p w14:paraId="28763FDB" w14:textId="77777777" w:rsidR="005B7085" w:rsidRDefault="005B70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altName w:val="Yu Gothic"/>
    <w:panose1 w:val="020B0604020202020204"/>
    <w:charset w:val="80"/>
    <w:family w:val="swiss"/>
    <w:pitch w:val="variable"/>
    <w:sig w:usb0="00000000"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auto"/>
    <w:pitch w:val="variable"/>
    <w:sig w:usb0="E50002FF" w:usb1="500079DB" w:usb2="0000001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FDF7B4" w14:textId="77777777" w:rsidR="005B7085" w:rsidRDefault="005B7085">
      <w:r>
        <w:separator/>
      </w:r>
    </w:p>
  </w:footnote>
  <w:footnote w:type="continuationSeparator" w:id="0">
    <w:p w14:paraId="5501F5B9" w14:textId="77777777" w:rsidR="005B7085" w:rsidRDefault="005B70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E4907" w14:textId="22AD729F" w:rsidR="00F94C64" w:rsidRDefault="00F94C64">
    <w:pPr>
      <w:pStyle w:val="Kopfzeile"/>
    </w:pPr>
    <w:r>
      <w:fldChar w:fldCharType="begin"/>
    </w:r>
    <w:r>
      <w:instrText xml:space="preserve"> PAGE </w:instrText>
    </w:r>
    <w:r>
      <w:fldChar w:fldCharType="separate"/>
    </w:r>
    <w:r w:rsidR="00F9358D">
      <w:rPr>
        <w:noProof/>
      </w:rPr>
      <w:t>66</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98A023A"/>
    <w:multiLevelType w:val="singleLevel"/>
    <w:tmpl w:val="20907F26"/>
    <w:lvl w:ilvl="0">
      <w:start w:val="1"/>
      <w:numFmt w:val="bullet"/>
      <w:lvlText w:val="⦁"/>
      <w:lvlJc w:val="left"/>
      <w:rPr>
        <w:rFonts w:ascii="Cambria" w:hAnsi="Cambria" w:hint="default"/>
        <w:b w:val="0"/>
        <w:bCs w:val="0"/>
        <w:i w:val="0"/>
        <w:iCs w:val="0"/>
        <w: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E224056C"/>
    <w:multiLevelType w:val="singleLevel"/>
    <w:tmpl w:val="E224056C"/>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00B54E36"/>
    <w:multiLevelType w:val="multilevel"/>
    <w:tmpl w:val="EAA0BDB6"/>
    <w:lvl w:ilvl="0">
      <w:start w:val="1"/>
      <w:numFmt w:val="bullet"/>
      <w:lvlText w:val=""/>
      <w:lvlJc w:val="left"/>
      <w:rPr>
        <w:rFonts w:ascii="Symbol" w:hAnsi="Symbol" w:hint="default"/>
        <w:caps w:val="0"/>
        <w:smallCaps w:val="0"/>
        <w:strike w:val="0"/>
        <w:dstrike w:val="0"/>
        <w:color w:val="auto"/>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02F405A6"/>
    <w:multiLevelType w:val="multilevel"/>
    <w:tmpl w:val="02F405A6"/>
    <w:lvl w:ilvl="0">
      <w:start w:val="1"/>
      <w:numFmt w:val="decimal"/>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 w15:restartNumberingAfterBreak="0">
    <w:nsid w:val="03795CAC"/>
    <w:multiLevelType w:val="multilevel"/>
    <w:tmpl w:val="03795CAC"/>
    <w:lvl w:ilvl="0">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03F73896"/>
    <w:multiLevelType w:val="multilevel"/>
    <w:tmpl w:val="1A22E1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7B130A4"/>
    <w:multiLevelType w:val="multilevel"/>
    <w:tmpl w:val="79B15E3B"/>
    <w:lvl w:ilvl="0">
      <w:start w:val="1"/>
      <w:numFmt w:val="bullet"/>
      <w:lvlText w:val="•"/>
      <w:lvlJc w:val="left"/>
      <w:rPr>
        <w:rFonts w:ascii="Symbol" w:hAnsi="Symbol"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 w15:restartNumberingAfterBreak="0">
    <w:nsid w:val="087A65FC"/>
    <w:multiLevelType w:val="hybridMultilevel"/>
    <w:tmpl w:val="F3E8B058"/>
    <w:lvl w:ilvl="0" w:tplc="04070001">
      <w:start w:val="1"/>
      <w:numFmt w:val="bullet"/>
      <w:lvlText w:val=""/>
      <w:lvlJc w:val="left"/>
      <w:rPr>
        <w:rFonts w:ascii="Symbol" w:hAnsi="Symbol" w:hint="default"/>
        <w:b w:val="0"/>
        <w:bCs w:val="0"/>
        <w:i w:val="0"/>
        <w:iCs w:val="0"/>
        <w: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04070003" w:tentative="1">
      <w:start w:val="1"/>
      <w:numFmt w:val="bullet"/>
      <w:lvlText w:val="o"/>
      <w:lvlJc w:val="left"/>
      <w:pPr>
        <w:ind w:left="1973" w:hanging="360"/>
      </w:pPr>
      <w:rPr>
        <w:rFonts w:ascii="Courier New" w:hAnsi="Courier New" w:cs="Courier New" w:hint="default"/>
      </w:rPr>
    </w:lvl>
    <w:lvl w:ilvl="2" w:tplc="04070005" w:tentative="1">
      <w:start w:val="1"/>
      <w:numFmt w:val="bullet"/>
      <w:lvlText w:val=""/>
      <w:lvlJc w:val="left"/>
      <w:pPr>
        <w:ind w:left="2693" w:hanging="360"/>
      </w:pPr>
      <w:rPr>
        <w:rFonts w:ascii="Wingdings" w:hAnsi="Wingdings" w:hint="default"/>
      </w:rPr>
    </w:lvl>
    <w:lvl w:ilvl="3" w:tplc="04070001" w:tentative="1">
      <w:start w:val="1"/>
      <w:numFmt w:val="bullet"/>
      <w:lvlText w:val=""/>
      <w:lvlJc w:val="left"/>
      <w:pPr>
        <w:ind w:left="3413" w:hanging="360"/>
      </w:pPr>
      <w:rPr>
        <w:rFonts w:ascii="Symbol" w:hAnsi="Symbol" w:hint="default"/>
      </w:rPr>
    </w:lvl>
    <w:lvl w:ilvl="4" w:tplc="04070003" w:tentative="1">
      <w:start w:val="1"/>
      <w:numFmt w:val="bullet"/>
      <w:lvlText w:val="o"/>
      <w:lvlJc w:val="left"/>
      <w:pPr>
        <w:ind w:left="4133" w:hanging="360"/>
      </w:pPr>
      <w:rPr>
        <w:rFonts w:ascii="Courier New" w:hAnsi="Courier New" w:cs="Courier New" w:hint="default"/>
      </w:rPr>
    </w:lvl>
    <w:lvl w:ilvl="5" w:tplc="04070005" w:tentative="1">
      <w:start w:val="1"/>
      <w:numFmt w:val="bullet"/>
      <w:lvlText w:val=""/>
      <w:lvlJc w:val="left"/>
      <w:pPr>
        <w:ind w:left="4853" w:hanging="360"/>
      </w:pPr>
      <w:rPr>
        <w:rFonts w:ascii="Wingdings" w:hAnsi="Wingdings" w:hint="default"/>
      </w:rPr>
    </w:lvl>
    <w:lvl w:ilvl="6" w:tplc="04070001" w:tentative="1">
      <w:start w:val="1"/>
      <w:numFmt w:val="bullet"/>
      <w:lvlText w:val=""/>
      <w:lvlJc w:val="left"/>
      <w:pPr>
        <w:ind w:left="5573" w:hanging="360"/>
      </w:pPr>
      <w:rPr>
        <w:rFonts w:ascii="Symbol" w:hAnsi="Symbol" w:hint="default"/>
      </w:rPr>
    </w:lvl>
    <w:lvl w:ilvl="7" w:tplc="04070003" w:tentative="1">
      <w:start w:val="1"/>
      <w:numFmt w:val="bullet"/>
      <w:lvlText w:val="o"/>
      <w:lvlJc w:val="left"/>
      <w:pPr>
        <w:ind w:left="6293" w:hanging="360"/>
      </w:pPr>
      <w:rPr>
        <w:rFonts w:ascii="Courier New" w:hAnsi="Courier New" w:cs="Courier New" w:hint="default"/>
      </w:rPr>
    </w:lvl>
    <w:lvl w:ilvl="8" w:tplc="04070005" w:tentative="1">
      <w:start w:val="1"/>
      <w:numFmt w:val="bullet"/>
      <w:lvlText w:val=""/>
      <w:lvlJc w:val="left"/>
      <w:pPr>
        <w:ind w:left="7013" w:hanging="360"/>
      </w:pPr>
      <w:rPr>
        <w:rFonts w:ascii="Wingdings" w:hAnsi="Wingdings" w:hint="default"/>
      </w:rPr>
    </w:lvl>
  </w:abstractNum>
  <w:abstractNum w:abstractNumId="8" w15:restartNumberingAfterBreak="0">
    <w:nsid w:val="08BF33A8"/>
    <w:multiLevelType w:val="multilevel"/>
    <w:tmpl w:val="08BF33A8"/>
    <w:lvl w:ilvl="0">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09292BDC"/>
    <w:multiLevelType w:val="hybridMultilevel"/>
    <w:tmpl w:val="FFFFFFFF"/>
    <w:lvl w:ilvl="0" w:tplc="A8EC0AC0">
      <w:start w:val="1"/>
      <w:numFmt w:val="bullet"/>
      <w:lvlText w:val="•"/>
      <w:lvlJc w:val="left"/>
      <w:pPr>
        <w:ind w:left="360" w:hanging="360"/>
      </w:pPr>
      <w:rPr>
        <w:rFonts w:ascii="Symbol" w:hAnsi="Symbol" w:hint="default"/>
      </w:rPr>
    </w:lvl>
    <w:lvl w:ilvl="1" w:tplc="D206B1BE">
      <w:start w:val="1"/>
      <w:numFmt w:val="bullet"/>
      <w:lvlText w:val="o"/>
      <w:lvlJc w:val="left"/>
      <w:pPr>
        <w:ind w:left="1080" w:hanging="360"/>
      </w:pPr>
      <w:rPr>
        <w:rFonts w:ascii="Courier New" w:hAnsi="Courier New" w:hint="default"/>
      </w:rPr>
    </w:lvl>
    <w:lvl w:ilvl="2" w:tplc="3CD661F6">
      <w:start w:val="1"/>
      <w:numFmt w:val="bullet"/>
      <w:lvlText w:val=""/>
      <w:lvlJc w:val="left"/>
      <w:pPr>
        <w:ind w:left="1800" w:hanging="360"/>
      </w:pPr>
      <w:rPr>
        <w:rFonts w:ascii="Wingdings" w:hAnsi="Wingdings" w:hint="default"/>
      </w:rPr>
    </w:lvl>
    <w:lvl w:ilvl="3" w:tplc="B510B30A">
      <w:start w:val="1"/>
      <w:numFmt w:val="bullet"/>
      <w:lvlText w:val=""/>
      <w:lvlJc w:val="left"/>
      <w:pPr>
        <w:ind w:left="2520" w:hanging="360"/>
      </w:pPr>
      <w:rPr>
        <w:rFonts w:ascii="Symbol" w:hAnsi="Symbol" w:hint="default"/>
      </w:rPr>
    </w:lvl>
    <w:lvl w:ilvl="4" w:tplc="26F60F90">
      <w:start w:val="1"/>
      <w:numFmt w:val="bullet"/>
      <w:lvlText w:val="o"/>
      <w:lvlJc w:val="left"/>
      <w:pPr>
        <w:ind w:left="3240" w:hanging="360"/>
      </w:pPr>
      <w:rPr>
        <w:rFonts w:ascii="Courier New" w:hAnsi="Courier New" w:hint="default"/>
      </w:rPr>
    </w:lvl>
    <w:lvl w:ilvl="5" w:tplc="6AE0808A">
      <w:start w:val="1"/>
      <w:numFmt w:val="bullet"/>
      <w:lvlText w:val=""/>
      <w:lvlJc w:val="left"/>
      <w:pPr>
        <w:ind w:left="3960" w:hanging="360"/>
      </w:pPr>
      <w:rPr>
        <w:rFonts w:ascii="Wingdings" w:hAnsi="Wingdings" w:hint="default"/>
      </w:rPr>
    </w:lvl>
    <w:lvl w:ilvl="6" w:tplc="ABC2D5F4">
      <w:start w:val="1"/>
      <w:numFmt w:val="bullet"/>
      <w:lvlText w:val=""/>
      <w:lvlJc w:val="left"/>
      <w:pPr>
        <w:ind w:left="4680" w:hanging="360"/>
      </w:pPr>
      <w:rPr>
        <w:rFonts w:ascii="Symbol" w:hAnsi="Symbol" w:hint="default"/>
      </w:rPr>
    </w:lvl>
    <w:lvl w:ilvl="7" w:tplc="9C2CD0E8">
      <w:start w:val="1"/>
      <w:numFmt w:val="bullet"/>
      <w:lvlText w:val="o"/>
      <w:lvlJc w:val="left"/>
      <w:pPr>
        <w:ind w:left="5400" w:hanging="360"/>
      </w:pPr>
      <w:rPr>
        <w:rFonts w:ascii="Courier New" w:hAnsi="Courier New" w:hint="default"/>
      </w:rPr>
    </w:lvl>
    <w:lvl w:ilvl="8" w:tplc="12B6578A">
      <w:start w:val="1"/>
      <w:numFmt w:val="bullet"/>
      <w:lvlText w:val=""/>
      <w:lvlJc w:val="left"/>
      <w:pPr>
        <w:ind w:left="6120" w:hanging="360"/>
      </w:pPr>
      <w:rPr>
        <w:rFonts w:ascii="Wingdings" w:hAnsi="Wingdings" w:hint="default"/>
      </w:rPr>
    </w:lvl>
  </w:abstractNum>
  <w:abstractNum w:abstractNumId="10" w15:restartNumberingAfterBreak="0">
    <w:nsid w:val="0ABB6527"/>
    <w:multiLevelType w:val="hybridMultilevel"/>
    <w:tmpl w:val="ED6CDDDC"/>
    <w:lvl w:ilvl="0" w:tplc="05B8A618">
      <w:start w:val="1"/>
      <w:numFmt w:val="bullet"/>
      <w:lvlText w:val=""/>
      <w:lvlJc w:val="left"/>
      <w:pPr>
        <w:ind w:left="720" w:hanging="360"/>
      </w:pPr>
      <w:rPr>
        <w:rFonts w:ascii="Symbol" w:hAnsi="Symbol" w:hint="default"/>
        <w:color w:val="auto"/>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0AEF272E"/>
    <w:multiLevelType w:val="hybridMultilevel"/>
    <w:tmpl w:val="FFFFFFFF"/>
    <w:lvl w:ilvl="0" w:tplc="9F74D438">
      <w:start w:val="1"/>
      <w:numFmt w:val="bullet"/>
      <w:lvlText w:val=""/>
      <w:lvlJc w:val="left"/>
      <w:pPr>
        <w:ind w:left="786" w:hanging="360"/>
      </w:pPr>
      <w:rPr>
        <w:rFonts w:ascii="Symbol" w:hAnsi="Symbol" w:hint="default"/>
      </w:rPr>
    </w:lvl>
    <w:lvl w:ilvl="1" w:tplc="152ED13E">
      <w:start w:val="1"/>
      <w:numFmt w:val="bullet"/>
      <w:lvlText w:val="o"/>
      <w:lvlJc w:val="left"/>
      <w:pPr>
        <w:ind w:left="1506" w:hanging="360"/>
      </w:pPr>
      <w:rPr>
        <w:rFonts w:ascii="Courier New" w:hAnsi="Courier New" w:hint="default"/>
      </w:rPr>
    </w:lvl>
    <w:lvl w:ilvl="2" w:tplc="B6CC6798">
      <w:start w:val="1"/>
      <w:numFmt w:val="bullet"/>
      <w:lvlText w:val=""/>
      <w:lvlJc w:val="left"/>
      <w:pPr>
        <w:ind w:left="2226" w:hanging="360"/>
      </w:pPr>
      <w:rPr>
        <w:rFonts w:ascii="Wingdings" w:hAnsi="Wingdings" w:hint="default"/>
      </w:rPr>
    </w:lvl>
    <w:lvl w:ilvl="3" w:tplc="CA86FEE2">
      <w:start w:val="1"/>
      <w:numFmt w:val="bullet"/>
      <w:lvlText w:val=""/>
      <w:lvlJc w:val="left"/>
      <w:pPr>
        <w:ind w:left="2946" w:hanging="360"/>
      </w:pPr>
      <w:rPr>
        <w:rFonts w:ascii="Symbol" w:hAnsi="Symbol" w:hint="default"/>
      </w:rPr>
    </w:lvl>
    <w:lvl w:ilvl="4" w:tplc="A748F96E">
      <w:start w:val="1"/>
      <w:numFmt w:val="bullet"/>
      <w:lvlText w:val="o"/>
      <w:lvlJc w:val="left"/>
      <w:pPr>
        <w:ind w:left="3666" w:hanging="360"/>
      </w:pPr>
      <w:rPr>
        <w:rFonts w:ascii="Courier New" w:hAnsi="Courier New" w:hint="default"/>
      </w:rPr>
    </w:lvl>
    <w:lvl w:ilvl="5" w:tplc="BB7C1758">
      <w:start w:val="1"/>
      <w:numFmt w:val="bullet"/>
      <w:lvlText w:val=""/>
      <w:lvlJc w:val="left"/>
      <w:pPr>
        <w:ind w:left="4386" w:hanging="360"/>
      </w:pPr>
      <w:rPr>
        <w:rFonts w:ascii="Wingdings" w:hAnsi="Wingdings" w:hint="default"/>
      </w:rPr>
    </w:lvl>
    <w:lvl w:ilvl="6" w:tplc="089813CA">
      <w:start w:val="1"/>
      <w:numFmt w:val="bullet"/>
      <w:lvlText w:val=""/>
      <w:lvlJc w:val="left"/>
      <w:pPr>
        <w:ind w:left="5106" w:hanging="360"/>
      </w:pPr>
      <w:rPr>
        <w:rFonts w:ascii="Symbol" w:hAnsi="Symbol" w:hint="default"/>
      </w:rPr>
    </w:lvl>
    <w:lvl w:ilvl="7" w:tplc="98987C50">
      <w:start w:val="1"/>
      <w:numFmt w:val="bullet"/>
      <w:lvlText w:val="o"/>
      <w:lvlJc w:val="left"/>
      <w:pPr>
        <w:ind w:left="5826" w:hanging="360"/>
      </w:pPr>
      <w:rPr>
        <w:rFonts w:ascii="Courier New" w:hAnsi="Courier New" w:hint="default"/>
      </w:rPr>
    </w:lvl>
    <w:lvl w:ilvl="8" w:tplc="972CF6D6">
      <w:start w:val="1"/>
      <w:numFmt w:val="bullet"/>
      <w:lvlText w:val=""/>
      <w:lvlJc w:val="left"/>
      <w:pPr>
        <w:ind w:left="6546" w:hanging="360"/>
      </w:pPr>
      <w:rPr>
        <w:rFonts w:ascii="Wingdings" w:hAnsi="Wingdings" w:hint="default"/>
      </w:rPr>
    </w:lvl>
  </w:abstractNum>
  <w:abstractNum w:abstractNumId="12" w15:restartNumberingAfterBreak="0">
    <w:nsid w:val="0B8219EF"/>
    <w:multiLevelType w:val="multilevel"/>
    <w:tmpl w:val="0B8219EF"/>
    <w:lvl w:ilvl="0">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3" w15:restartNumberingAfterBreak="0">
    <w:nsid w:val="0D12266F"/>
    <w:multiLevelType w:val="multilevel"/>
    <w:tmpl w:val="0D12266F"/>
    <w:lvl w:ilvl="0">
      <w:start w:val="1"/>
      <w:numFmt w:val="decimal"/>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4" w15:restartNumberingAfterBreak="0">
    <w:nsid w:val="10140A0E"/>
    <w:multiLevelType w:val="multilevel"/>
    <w:tmpl w:val="69C8B110"/>
    <w:lvl w:ilvl="0">
      <w:start w:val="1"/>
      <w:numFmt w:val="bullet"/>
      <w:lvlText w:val="⦁"/>
      <w:lvlJc w:val="left"/>
      <w:rPr>
        <w:rFonts w:ascii="Cambria" w:hAnsi="Cambria"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5" w15:restartNumberingAfterBreak="0">
    <w:nsid w:val="10275DA2"/>
    <w:multiLevelType w:val="hybridMultilevel"/>
    <w:tmpl w:val="BA7843A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114950EA"/>
    <w:multiLevelType w:val="multilevel"/>
    <w:tmpl w:val="114950EA"/>
    <w:lvl w:ilvl="0">
      <w:start w:val="1"/>
      <w:numFmt w:val="decimal"/>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 w15:restartNumberingAfterBreak="0">
    <w:nsid w:val="12451EEC"/>
    <w:multiLevelType w:val="hybridMultilevel"/>
    <w:tmpl w:val="AF58704A"/>
    <w:lvl w:ilvl="0" w:tplc="04070001">
      <w:start w:val="1"/>
      <w:numFmt w:val="bullet"/>
      <w:lvlText w:val=""/>
      <w:lvlJc w:val="left"/>
      <w:rPr>
        <w:rFonts w:ascii="Symbol" w:hAnsi="Symbol" w:hint="default"/>
        <w:b w:val="0"/>
        <w:bCs w:val="0"/>
        <w:i w:val="0"/>
        <w:iCs w:val="0"/>
        <w: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FB8CC3B6">
      <w:start w:val="1"/>
      <w:numFmt w:val="bullet"/>
      <w:lvlText w:val="o"/>
      <w:lvlJc w:val="left"/>
      <w:pPr>
        <w:ind w:left="1080" w:hanging="360"/>
      </w:pPr>
      <w:rPr>
        <w:rFonts w:ascii="Courier New" w:hAnsi="Courier New" w:hint="default"/>
      </w:rPr>
    </w:lvl>
    <w:lvl w:ilvl="2" w:tplc="A95234E2">
      <w:start w:val="1"/>
      <w:numFmt w:val="bullet"/>
      <w:lvlText w:val=""/>
      <w:lvlJc w:val="left"/>
      <w:pPr>
        <w:ind w:left="1800" w:hanging="360"/>
      </w:pPr>
      <w:rPr>
        <w:rFonts w:ascii="Wingdings" w:hAnsi="Wingdings" w:hint="default"/>
      </w:rPr>
    </w:lvl>
    <w:lvl w:ilvl="3" w:tplc="27B0F702">
      <w:start w:val="1"/>
      <w:numFmt w:val="bullet"/>
      <w:lvlText w:val=""/>
      <w:lvlJc w:val="left"/>
      <w:pPr>
        <w:ind w:left="2520" w:hanging="360"/>
      </w:pPr>
      <w:rPr>
        <w:rFonts w:ascii="Symbol" w:hAnsi="Symbol" w:hint="default"/>
      </w:rPr>
    </w:lvl>
    <w:lvl w:ilvl="4" w:tplc="B4ACB7F0">
      <w:start w:val="1"/>
      <w:numFmt w:val="bullet"/>
      <w:lvlText w:val="o"/>
      <w:lvlJc w:val="left"/>
      <w:pPr>
        <w:ind w:left="3240" w:hanging="360"/>
      </w:pPr>
      <w:rPr>
        <w:rFonts w:ascii="Courier New" w:hAnsi="Courier New" w:hint="default"/>
      </w:rPr>
    </w:lvl>
    <w:lvl w:ilvl="5" w:tplc="0C940CD2">
      <w:start w:val="1"/>
      <w:numFmt w:val="bullet"/>
      <w:lvlText w:val=""/>
      <w:lvlJc w:val="left"/>
      <w:pPr>
        <w:ind w:left="3960" w:hanging="360"/>
      </w:pPr>
      <w:rPr>
        <w:rFonts w:ascii="Wingdings" w:hAnsi="Wingdings" w:hint="default"/>
      </w:rPr>
    </w:lvl>
    <w:lvl w:ilvl="6" w:tplc="4FCE0148">
      <w:start w:val="1"/>
      <w:numFmt w:val="bullet"/>
      <w:lvlText w:val=""/>
      <w:lvlJc w:val="left"/>
      <w:pPr>
        <w:ind w:left="4680" w:hanging="360"/>
      </w:pPr>
      <w:rPr>
        <w:rFonts w:ascii="Symbol" w:hAnsi="Symbol" w:hint="default"/>
      </w:rPr>
    </w:lvl>
    <w:lvl w:ilvl="7" w:tplc="6EDC69EE">
      <w:start w:val="1"/>
      <w:numFmt w:val="bullet"/>
      <w:lvlText w:val="o"/>
      <w:lvlJc w:val="left"/>
      <w:pPr>
        <w:ind w:left="5400" w:hanging="360"/>
      </w:pPr>
      <w:rPr>
        <w:rFonts w:ascii="Courier New" w:hAnsi="Courier New" w:hint="default"/>
      </w:rPr>
    </w:lvl>
    <w:lvl w:ilvl="8" w:tplc="2BC0DB7A">
      <w:start w:val="1"/>
      <w:numFmt w:val="bullet"/>
      <w:lvlText w:val=""/>
      <w:lvlJc w:val="left"/>
      <w:pPr>
        <w:ind w:left="6120" w:hanging="360"/>
      </w:pPr>
      <w:rPr>
        <w:rFonts w:ascii="Wingdings" w:hAnsi="Wingdings" w:hint="default"/>
      </w:rPr>
    </w:lvl>
  </w:abstractNum>
  <w:abstractNum w:abstractNumId="18" w15:restartNumberingAfterBreak="0">
    <w:nsid w:val="161C5352"/>
    <w:multiLevelType w:val="hybridMultilevel"/>
    <w:tmpl w:val="66B474DE"/>
    <w:lvl w:ilvl="0" w:tplc="20907F26">
      <w:start w:val="1"/>
      <w:numFmt w:val="bullet"/>
      <w:lvlText w:val="⦁"/>
      <w:lvlJc w:val="left"/>
      <w:rPr>
        <w:rFonts w:ascii="Cambria" w:hAnsi="Cambria" w:hint="default"/>
        <w:b w:val="0"/>
        <w:bCs w:val="0"/>
        <w:i w:val="0"/>
        <w:iCs w:val="0"/>
        <w: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18510827"/>
    <w:multiLevelType w:val="hybridMultilevel"/>
    <w:tmpl w:val="E9A85188"/>
    <w:lvl w:ilvl="0" w:tplc="57DA99FA">
      <w:start w:val="1"/>
      <w:numFmt w:val="bullet"/>
      <w:lvlText w:val=""/>
      <w:lvlJc w:val="left"/>
      <w:pPr>
        <w:ind w:left="720" w:hanging="360"/>
      </w:pPr>
      <w:rPr>
        <w:rFonts w:ascii="Symbol" w:hAnsi="Symbol" w:hint="default"/>
      </w:rPr>
    </w:lvl>
    <w:lvl w:ilvl="1" w:tplc="B712B3E8">
      <w:start w:val="1"/>
      <w:numFmt w:val="bullet"/>
      <w:lvlText w:val="o"/>
      <w:lvlJc w:val="left"/>
      <w:pPr>
        <w:ind w:left="1440" w:hanging="360"/>
      </w:pPr>
      <w:rPr>
        <w:rFonts w:ascii="Courier New" w:hAnsi="Courier New" w:hint="default"/>
      </w:rPr>
    </w:lvl>
    <w:lvl w:ilvl="2" w:tplc="3B7E9E40">
      <w:start w:val="1"/>
      <w:numFmt w:val="bullet"/>
      <w:lvlText w:val=""/>
      <w:lvlJc w:val="left"/>
      <w:pPr>
        <w:ind w:left="2160" w:hanging="360"/>
      </w:pPr>
      <w:rPr>
        <w:rFonts w:ascii="Wingdings" w:hAnsi="Wingdings" w:hint="default"/>
      </w:rPr>
    </w:lvl>
    <w:lvl w:ilvl="3" w:tplc="8A544340">
      <w:start w:val="1"/>
      <w:numFmt w:val="bullet"/>
      <w:lvlText w:val=""/>
      <w:lvlJc w:val="left"/>
      <w:pPr>
        <w:ind w:left="2880" w:hanging="360"/>
      </w:pPr>
      <w:rPr>
        <w:rFonts w:ascii="Symbol" w:hAnsi="Symbol" w:hint="default"/>
      </w:rPr>
    </w:lvl>
    <w:lvl w:ilvl="4" w:tplc="6D78FB76">
      <w:start w:val="1"/>
      <w:numFmt w:val="bullet"/>
      <w:lvlText w:val="o"/>
      <w:lvlJc w:val="left"/>
      <w:pPr>
        <w:ind w:left="3600" w:hanging="360"/>
      </w:pPr>
      <w:rPr>
        <w:rFonts w:ascii="Courier New" w:hAnsi="Courier New" w:hint="default"/>
      </w:rPr>
    </w:lvl>
    <w:lvl w:ilvl="5" w:tplc="81562582">
      <w:start w:val="1"/>
      <w:numFmt w:val="bullet"/>
      <w:lvlText w:val=""/>
      <w:lvlJc w:val="left"/>
      <w:pPr>
        <w:ind w:left="4320" w:hanging="360"/>
      </w:pPr>
      <w:rPr>
        <w:rFonts w:ascii="Wingdings" w:hAnsi="Wingdings" w:hint="default"/>
      </w:rPr>
    </w:lvl>
    <w:lvl w:ilvl="6" w:tplc="4FE0A12C">
      <w:start w:val="1"/>
      <w:numFmt w:val="bullet"/>
      <w:lvlText w:val=""/>
      <w:lvlJc w:val="left"/>
      <w:pPr>
        <w:ind w:left="5040" w:hanging="360"/>
      </w:pPr>
      <w:rPr>
        <w:rFonts w:ascii="Symbol" w:hAnsi="Symbol" w:hint="default"/>
      </w:rPr>
    </w:lvl>
    <w:lvl w:ilvl="7" w:tplc="C31CB6CA">
      <w:start w:val="1"/>
      <w:numFmt w:val="bullet"/>
      <w:lvlText w:val="o"/>
      <w:lvlJc w:val="left"/>
      <w:pPr>
        <w:ind w:left="5760" w:hanging="360"/>
      </w:pPr>
      <w:rPr>
        <w:rFonts w:ascii="Courier New" w:hAnsi="Courier New" w:hint="default"/>
      </w:rPr>
    </w:lvl>
    <w:lvl w:ilvl="8" w:tplc="12F0F8D2">
      <w:start w:val="1"/>
      <w:numFmt w:val="bullet"/>
      <w:lvlText w:val=""/>
      <w:lvlJc w:val="left"/>
      <w:pPr>
        <w:ind w:left="6480" w:hanging="360"/>
      </w:pPr>
      <w:rPr>
        <w:rFonts w:ascii="Wingdings" w:hAnsi="Wingdings" w:hint="default"/>
      </w:rPr>
    </w:lvl>
  </w:abstractNum>
  <w:abstractNum w:abstractNumId="20" w15:restartNumberingAfterBreak="0">
    <w:nsid w:val="19883D73"/>
    <w:multiLevelType w:val="hybridMultilevel"/>
    <w:tmpl w:val="545E2A3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1ABE1F23"/>
    <w:multiLevelType w:val="multilevel"/>
    <w:tmpl w:val="1ABE1F23"/>
    <w:lvl w:ilvl="0">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2" w15:restartNumberingAfterBreak="0">
    <w:nsid w:val="1B5F4BE9"/>
    <w:multiLevelType w:val="hybridMultilevel"/>
    <w:tmpl w:val="FFFFFFFF"/>
    <w:lvl w:ilvl="0" w:tplc="E76CCD7A">
      <w:start w:val="1"/>
      <w:numFmt w:val="bullet"/>
      <w:lvlText w:val="•"/>
      <w:lvlJc w:val="left"/>
      <w:pPr>
        <w:ind w:left="360" w:hanging="360"/>
      </w:pPr>
      <w:rPr>
        <w:rFonts w:ascii="Symbol" w:hAnsi="Symbol" w:hint="default"/>
      </w:rPr>
    </w:lvl>
    <w:lvl w:ilvl="1" w:tplc="54DE301A">
      <w:start w:val="1"/>
      <w:numFmt w:val="bullet"/>
      <w:lvlText w:val="o"/>
      <w:lvlJc w:val="left"/>
      <w:pPr>
        <w:ind w:left="1080" w:hanging="360"/>
      </w:pPr>
      <w:rPr>
        <w:rFonts w:ascii="Courier New" w:hAnsi="Courier New" w:hint="default"/>
      </w:rPr>
    </w:lvl>
    <w:lvl w:ilvl="2" w:tplc="CE7C1D66">
      <w:start w:val="1"/>
      <w:numFmt w:val="bullet"/>
      <w:lvlText w:val=""/>
      <w:lvlJc w:val="left"/>
      <w:pPr>
        <w:ind w:left="1800" w:hanging="360"/>
      </w:pPr>
      <w:rPr>
        <w:rFonts w:ascii="Wingdings" w:hAnsi="Wingdings" w:hint="default"/>
      </w:rPr>
    </w:lvl>
    <w:lvl w:ilvl="3" w:tplc="1A9056D2">
      <w:start w:val="1"/>
      <w:numFmt w:val="bullet"/>
      <w:lvlText w:val=""/>
      <w:lvlJc w:val="left"/>
      <w:pPr>
        <w:ind w:left="2520" w:hanging="360"/>
      </w:pPr>
      <w:rPr>
        <w:rFonts w:ascii="Symbol" w:hAnsi="Symbol" w:hint="default"/>
      </w:rPr>
    </w:lvl>
    <w:lvl w:ilvl="4" w:tplc="3EC46998">
      <w:start w:val="1"/>
      <w:numFmt w:val="bullet"/>
      <w:lvlText w:val="o"/>
      <w:lvlJc w:val="left"/>
      <w:pPr>
        <w:ind w:left="3240" w:hanging="360"/>
      </w:pPr>
      <w:rPr>
        <w:rFonts w:ascii="Courier New" w:hAnsi="Courier New" w:hint="default"/>
      </w:rPr>
    </w:lvl>
    <w:lvl w:ilvl="5" w:tplc="7EEA699C">
      <w:start w:val="1"/>
      <w:numFmt w:val="bullet"/>
      <w:lvlText w:val=""/>
      <w:lvlJc w:val="left"/>
      <w:pPr>
        <w:ind w:left="3960" w:hanging="360"/>
      </w:pPr>
      <w:rPr>
        <w:rFonts w:ascii="Wingdings" w:hAnsi="Wingdings" w:hint="default"/>
      </w:rPr>
    </w:lvl>
    <w:lvl w:ilvl="6" w:tplc="0B367FD4">
      <w:start w:val="1"/>
      <w:numFmt w:val="bullet"/>
      <w:lvlText w:val=""/>
      <w:lvlJc w:val="left"/>
      <w:pPr>
        <w:ind w:left="4680" w:hanging="360"/>
      </w:pPr>
      <w:rPr>
        <w:rFonts w:ascii="Symbol" w:hAnsi="Symbol" w:hint="default"/>
      </w:rPr>
    </w:lvl>
    <w:lvl w:ilvl="7" w:tplc="814840A8">
      <w:start w:val="1"/>
      <w:numFmt w:val="bullet"/>
      <w:lvlText w:val="o"/>
      <w:lvlJc w:val="left"/>
      <w:pPr>
        <w:ind w:left="5400" w:hanging="360"/>
      </w:pPr>
      <w:rPr>
        <w:rFonts w:ascii="Courier New" w:hAnsi="Courier New" w:hint="default"/>
      </w:rPr>
    </w:lvl>
    <w:lvl w:ilvl="8" w:tplc="E1E6DCC2">
      <w:start w:val="1"/>
      <w:numFmt w:val="bullet"/>
      <w:lvlText w:val=""/>
      <w:lvlJc w:val="left"/>
      <w:pPr>
        <w:ind w:left="6120" w:hanging="360"/>
      </w:pPr>
      <w:rPr>
        <w:rFonts w:ascii="Wingdings" w:hAnsi="Wingdings" w:hint="default"/>
      </w:rPr>
    </w:lvl>
  </w:abstractNum>
  <w:abstractNum w:abstractNumId="23" w15:restartNumberingAfterBreak="0">
    <w:nsid w:val="1E683A23"/>
    <w:multiLevelType w:val="multilevel"/>
    <w:tmpl w:val="1E683A23"/>
    <w:lvl w:ilvl="0">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4" w15:restartNumberingAfterBreak="0">
    <w:nsid w:val="20F74BEF"/>
    <w:multiLevelType w:val="hybridMultilevel"/>
    <w:tmpl w:val="3ADC8C1E"/>
    <w:lvl w:ilvl="0" w:tplc="EEA4ADE8">
      <w:start w:val="1"/>
      <w:numFmt w:val="bullet"/>
      <w:lvlText w:val=""/>
      <w:lvlJc w:val="left"/>
      <w:pPr>
        <w:ind w:left="720" w:hanging="360"/>
      </w:pPr>
      <w:rPr>
        <w:rFonts w:ascii="Symbol" w:hAnsi="Symbol" w:hint="default"/>
        <w:color w:val="auto"/>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212A7E53"/>
    <w:multiLevelType w:val="multilevel"/>
    <w:tmpl w:val="212A7E53"/>
    <w:lvl w:ilvl="0">
      <w:start w:val="1"/>
      <w:numFmt w:val="decimal"/>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6" w15:restartNumberingAfterBreak="0">
    <w:nsid w:val="2175497D"/>
    <w:multiLevelType w:val="multilevel"/>
    <w:tmpl w:val="21E4AAC4"/>
    <w:lvl w:ilvl="0">
      <w:start w:val="1"/>
      <w:numFmt w:val="bullet"/>
      <w:lvlText w:val=""/>
      <w:lvlJc w:val="left"/>
      <w:rPr>
        <w:rFonts w:ascii="Symbol" w:hAnsi="Symbol" w:hint="default"/>
        <w:caps w:val="0"/>
        <w:smallCaps w:val="0"/>
        <w:strike w:val="0"/>
        <w:dstrike w:val="0"/>
        <w:color w:val="auto"/>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7" w15:restartNumberingAfterBreak="0">
    <w:nsid w:val="21AC7D18"/>
    <w:multiLevelType w:val="hybridMultilevel"/>
    <w:tmpl w:val="AB02FFB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222D5612"/>
    <w:multiLevelType w:val="hybridMultilevel"/>
    <w:tmpl w:val="7BA008F2"/>
    <w:lvl w:ilvl="0" w:tplc="20907F26">
      <w:start w:val="1"/>
      <w:numFmt w:val="bullet"/>
      <w:lvlText w:val="⦁"/>
      <w:lvlJc w:val="left"/>
      <w:rPr>
        <w:rFonts w:ascii="Cambria" w:hAnsi="Cambria" w:hint="default"/>
        <w:b w:val="0"/>
        <w:bCs w:val="0"/>
        <w:i w:val="0"/>
        <w:iCs w:val="0"/>
        <w: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232C0EE9"/>
    <w:multiLevelType w:val="multilevel"/>
    <w:tmpl w:val="232C0EE9"/>
    <w:lvl w:ilvl="0">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0" w15:restartNumberingAfterBreak="0">
    <w:nsid w:val="23646D2F"/>
    <w:multiLevelType w:val="multilevel"/>
    <w:tmpl w:val="23646D2F"/>
    <w:lvl w:ilvl="0">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1" w15:restartNumberingAfterBreak="0">
    <w:nsid w:val="2409307A"/>
    <w:multiLevelType w:val="hybridMultilevel"/>
    <w:tmpl w:val="D77C6F0A"/>
    <w:lvl w:ilvl="0" w:tplc="62C47804">
      <w:start w:val="1"/>
      <w:numFmt w:val="bullet"/>
      <w:lvlText w:val=""/>
      <w:lvlJc w:val="left"/>
      <w:pPr>
        <w:ind w:left="720" w:hanging="360"/>
      </w:pPr>
      <w:rPr>
        <w:rFonts w:ascii="Symbol" w:hAnsi="Symbol" w:hint="default"/>
      </w:rPr>
    </w:lvl>
    <w:lvl w:ilvl="1" w:tplc="CFA820CC">
      <w:start w:val="1"/>
      <w:numFmt w:val="bullet"/>
      <w:lvlText w:val="o"/>
      <w:lvlJc w:val="left"/>
      <w:pPr>
        <w:ind w:left="1440" w:hanging="360"/>
      </w:pPr>
      <w:rPr>
        <w:rFonts w:ascii="Courier New" w:hAnsi="Courier New" w:hint="default"/>
      </w:rPr>
    </w:lvl>
    <w:lvl w:ilvl="2" w:tplc="BD0C02CE">
      <w:start w:val="1"/>
      <w:numFmt w:val="bullet"/>
      <w:lvlText w:val=""/>
      <w:lvlJc w:val="left"/>
      <w:pPr>
        <w:ind w:left="2160" w:hanging="360"/>
      </w:pPr>
      <w:rPr>
        <w:rFonts w:ascii="Wingdings" w:hAnsi="Wingdings" w:hint="default"/>
      </w:rPr>
    </w:lvl>
    <w:lvl w:ilvl="3" w:tplc="E716D21E">
      <w:start w:val="1"/>
      <w:numFmt w:val="bullet"/>
      <w:lvlText w:val=""/>
      <w:lvlJc w:val="left"/>
      <w:pPr>
        <w:ind w:left="2880" w:hanging="360"/>
      </w:pPr>
      <w:rPr>
        <w:rFonts w:ascii="Symbol" w:hAnsi="Symbol" w:hint="default"/>
      </w:rPr>
    </w:lvl>
    <w:lvl w:ilvl="4" w:tplc="61DCC81E">
      <w:start w:val="1"/>
      <w:numFmt w:val="bullet"/>
      <w:lvlText w:val="o"/>
      <w:lvlJc w:val="left"/>
      <w:pPr>
        <w:ind w:left="3600" w:hanging="360"/>
      </w:pPr>
      <w:rPr>
        <w:rFonts w:ascii="Courier New" w:hAnsi="Courier New" w:hint="default"/>
      </w:rPr>
    </w:lvl>
    <w:lvl w:ilvl="5" w:tplc="BEB8481C">
      <w:start w:val="1"/>
      <w:numFmt w:val="bullet"/>
      <w:lvlText w:val=""/>
      <w:lvlJc w:val="left"/>
      <w:pPr>
        <w:ind w:left="4320" w:hanging="360"/>
      </w:pPr>
      <w:rPr>
        <w:rFonts w:ascii="Wingdings" w:hAnsi="Wingdings" w:hint="default"/>
      </w:rPr>
    </w:lvl>
    <w:lvl w:ilvl="6" w:tplc="AE046DAE">
      <w:start w:val="1"/>
      <w:numFmt w:val="bullet"/>
      <w:lvlText w:val=""/>
      <w:lvlJc w:val="left"/>
      <w:pPr>
        <w:ind w:left="5040" w:hanging="360"/>
      </w:pPr>
      <w:rPr>
        <w:rFonts w:ascii="Symbol" w:hAnsi="Symbol" w:hint="default"/>
      </w:rPr>
    </w:lvl>
    <w:lvl w:ilvl="7" w:tplc="4E324372">
      <w:start w:val="1"/>
      <w:numFmt w:val="bullet"/>
      <w:lvlText w:val="o"/>
      <w:lvlJc w:val="left"/>
      <w:pPr>
        <w:ind w:left="5760" w:hanging="360"/>
      </w:pPr>
      <w:rPr>
        <w:rFonts w:ascii="Courier New" w:hAnsi="Courier New" w:hint="default"/>
      </w:rPr>
    </w:lvl>
    <w:lvl w:ilvl="8" w:tplc="E070AE32">
      <w:start w:val="1"/>
      <w:numFmt w:val="bullet"/>
      <w:lvlText w:val=""/>
      <w:lvlJc w:val="left"/>
      <w:pPr>
        <w:ind w:left="6480" w:hanging="360"/>
      </w:pPr>
      <w:rPr>
        <w:rFonts w:ascii="Wingdings" w:hAnsi="Wingdings" w:hint="default"/>
      </w:rPr>
    </w:lvl>
  </w:abstractNum>
  <w:abstractNum w:abstractNumId="32" w15:restartNumberingAfterBreak="0">
    <w:nsid w:val="250D0D8D"/>
    <w:multiLevelType w:val="multilevel"/>
    <w:tmpl w:val="250D0D8D"/>
    <w:lvl w:ilvl="0">
      <w:start w:val="1"/>
      <w:numFmt w:val="bullet"/>
      <w:lvlText w:val="-"/>
      <w:lvlJc w:val="left"/>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o"/>
      <w:lvlJc w:val="left"/>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o"/>
      <w:lvlJc w:val="left"/>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o"/>
      <w:lvlJc w:val="left"/>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rPr>
        <w:rFonts w:ascii="Calibri" w:eastAsia="Calibri" w:hAnsi="Calibri" w:cs="Calibri"/>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3" w15:restartNumberingAfterBreak="0">
    <w:nsid w:val="27094A69"/>
    <w:multiLevelType w:val="multilevel"/>
    <w:tmpl w:val="27094A69"/>
    <w:lvl w:ilvl="0">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4" w15:restartNumberingAfterBreak="0">
    <w:nsid w:val="276872EE"/>
    <w:multiLevelType w:val="multilevel"/>
    <w:tmpl w:val="276872EE"/>
    <w:lvl w:ilvl="0">
      <w:start w:val="1"/>
      <w:numFmt w:val="decimal"/>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5" w15:restartNumberingAfterBreak="0">
    <w:nsid w:val="287714EE"/>
    <w:multiLevelType w:val="multilevel"/>
    <w:tmpl w:val="287714EE"/>
    <w:lvl w:ilvl="0">
      <w:start w:val="1"/>
      <w:numFmt w:val="bullet"/>
      <w:lvlText w:val="●"/>
      <w:lvlJc w:val="left"/>
      <w:rPr>
        <w:rFonts w:ascii="Helvetica" w:eastAsia="Helvetica" w:hAnsi="Helvetica" w:cs="Helvetica"/>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rPr>
        <w:rFonts w:ascii="Helvetica" w:eastAsia="Helvetica" w:hAnsi="Helvetica" w:cs="Helvetica"/>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rPr>
        <w:rFonts w:ascii="Helvetica" w:eastAsia="Helvetica" w:hAnsi="Helvetica" w:cs="Helvetica"/>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rPr>
        <w:rFonts w:ascii="Helvetica" w:eastAsia="Helvetica" w:hAnsi="Helvetica" w:cs="Helvetica"/>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
      <w:lvlJc w:val="left"/>
      <w:rPr>
        <w:rFonts w:ascii="Helvetica" w:eastAsia="Helvetica" w:hAnsi="Helvetica" w:cs="Helvetica"/>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rPr>
        <w:rFonts w:ascii="Helvetica" w:eastAsia="Helvetica" w:hAnsi="Helvetica" w:cs="Helvetica"/>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rPr>
        <w:rFonts w:ascii="Helvetica" w:eastAsia="Helvetica" w:hAnsi="Helvetica" w:cs="Helvetica"/>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
      <w:lvlJc w:val="left"/>
      <w:rPr>
        <w:rFonts w:ascii="Helvetica" w:eastAsia="Helvetica" w:hAnsi="Helvetica" w:cs="Helvetica"/>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rPr>
        <w:rFonts w:ascii="Helvetica" w:eastAsia="Helvetica" w:hAnsi="Helvetica" w:cs="Helvetica"/>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6" w15:restartNumberingAfterBreak="0">
    <w:nsid w:val="2A7A47E0"/>
    <w:multiLevelType w:val="multilevel"/>
    <w:tmpl w:val="2A7A47E0"/>
    <w:lvl w:ilvl="0">
      <w:start w:val="1"/>
      <w:numFmt w:val="decimal"/>
      <w:lvlText w:val="%1."/>
      <w:lvlJc w:val="left"/>
      <w:rPr>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7" w15:restartNumberingAfterBreak="0">
    <w:nsid w:val="2AB63061"/>
    <w:multiLevelType w:val="hybridMultilevel"/>
    <w:tmpl w:val="75FE2DE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8" w15:restartNumberingAfterBreak="0">
    <w:nsid w:val="2B727640"/>
    <w:multiLevelType w:val="multilevel"/>
    <w:tmpl w:val="2B727640"/>
    <w:lvl w:ilvl="0">
      <w:start w:val="1"/>
      <w:numFmt w:val="decimal"/>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9" w15:restartNumberingAfterBreak="0">
    <w:nsid w:val="2C0D3346"/>
    <w:multiLevelType w:val="multilevel"/>
    <w:tmpl w:val="2C0D3346"/>
    <w:lvl w:ilvl="0">
      <w:start w:val="1"/>
      <w:numFmt w:val="bullet"/>
      <w:lvlText w:val="●"/>
      <w:lvlJc w:val="left"/>
      <w:rPr>
        <w:rFonts w:ascii="Helvetica" w:eastAsia="Helvetica" w:hAnsi="Helvetica" w:cs="Helvetica"/>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o"/>
      <w:lvlJc w:val="left"/>
      <w:rPr>
        <w:rFonts w:ascii="Helvetica" w:eastAsia="Helvetica" w:hAnsi="Helvetica" w:cs="Helvetica"/>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rPr>
        <w:rFonts w:ascii="Helvetica" w:eastAsia="Helvetica" w:hAnsi="Helvetica" w:cs="Helvetica"/>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o"/>
      <w:lvlJc w:val="left"/>
      <w:rPr>
        <w:rFonts w:ascii="Helvetica" w:eastAsia="Helvetica" w:hAnsi="Helvetica" w:cs="Helvetica"/>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rPr>
        <w:rFonts w:ascii="Helvetica" w:eastAsia="Helvetica" w:hAnsi="Helvetica" w:cs="Helvetica"/>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o"/>
      <w:lvlJc w:val="left"/>
      <w:rPr>
        <w:rFonts w:ascii="Helvetica" w:eastAsia="Helvetica" w:hAnsi="Helvetica" w:cs="Helvetica"/>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0" w15:restartNumberingAfterBreak="0">
    <w:nsid w:val="2E2D218C"/>
    <w:multiLevelType w:val="multilevel"/>
    <w:tmpl w:val="2E2D218C"/>
    <w:lvl w:ilvl="0">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1" w15:restartNumberingAfterBreak="0">
    <w:nsid w:val="2EC87DFA"/>
    <w:multiLevelType w:val="multilevel"/>
    <w:tmpl w:val="2EC87DFA"/>
    <w:lvl w:ilvl="0">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2" w15:restartNumberingAfterBreak="0">
    <w:nsid w:val="2FC844FF"/>
    <w:multiLevelType w:val="multilevel"/>
    <w:tmpl w:val="2FC844FF"/>
    <w:lvl w:ilvl="0">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3" w15:restartNumberingAfterBreak="0">
    <w:nsid w:val="305F6E7A"/>
    <w:multiLevelType w:val="hybridMultilevel"/>
    <w:tmpl w:val="76B80A2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4" w15:restartNumberingAfterBreak="0">
    <w:nsid w:val="324D6162"/>
    <w:multiLevelType w:val="hybridMultilevel"/>
    <w:tmpl w:val="67D85B18"/>
    <w:lvl w:ilvl="0" w:tplc="3BB88200">
      <w:start w:val="1"/>
      <w:numFmt w:val="bullet"/>
      <w:lvlText w:val=""/>
      <w:lvlJc w:val="left"/>
      <w:pPr>
        <w:ind w:left="720" w:hanging="360"/>
      </w:pPr>
      <w:rPr>
        <w:rFonts w:ascii="Symbol" w:hAnsi="Symbol" w:hint="default"/>
      </w:rPr>
    </w:lvl>
    <w:lvl w:ilvl="1" w:tplc="D6749782">
      <w:start w:val="1"/>
      <w:numFmt w:val="bullet"/>
      <w:lvlText w:val=""/>
      <w:lvlJc w:val="left"/>
      <w:pPr>
        <w:ind w:left="1440" w:hanging="360"/>
      </w:pPr>
      <w:rPr>
        <w:rFonts w:ascii="Symbol" w:hAnsi="Symbol" w:hint="default"/>
      </w:rPr>
    </w:lvl>
    <w:lvl w:ilvl="2" w:tplc="C63ED5D6">
      <w:start w:val="1"/>
      <w:numFmt w:val="bullet"/>
      <w:lvlText w:val=""/>
      <w:lvlJc w:val="left"/>
      <w:pPr>
        <w:ind w:left="2160" w:hanging="360"/>
      </w:pPr>
      <w:rPr>
        <w:rFonts w:ascii="Wingdings" w:hAnsi="Wingdings" w:hint="default"/>
      </w:rPr>
    </w:lvl>
    <w:lvl w:ilvl="3" w:tplc="F49CCD3E">
      <w:start w:val="1"/>
      <w:numFmt w:val="bullet"/>
      <w:lvlText w:val=""/>
      <w:lvlJc w:val="left"/>
      <w:pPr>
        <w:ind w:left="2880" w:hanging="360"/>
      </w:pPr>
      <w:rPr>
        <w:rFonts w:ascii="Symbol" w:hAnsi="Symbol" w:hint="default"/>
      </w:rPr>
    </w:lvl>
    <w:lvl w:ilvl="4" w:tplc="3C087ABE">
      <w:start w:val="1"/>
      <w:numFmt w:val="bullet"/>
      <w:lvlText w:val="o"/>
      <w:lvlJc w:val="left"/>
      <w:pPr>
        <w:ind w:left="3600" w:hanging="360"/>
      </w:pPr>
      <w:rPr>
        <w:rFonts w:ascii="Courier New" w:hAnsi="Courier New" w:hint="default"/>
      </w:rPr>
    </w:lvl>
    <w:lvl w:ilvl="5" w:tplc="67744C40">
      <w:start w:val="1"/>
      <w:numFmt w:val="bullet"/>
      <w:lvlText w:val=""/>
      <w:lvlJc w:val="left"/>
      <w:pPr>
        <w:ind w:left="4320" w:hanging="360"/>
      </w:pPr>
      <w:rPr>
        <w:rFonts w:ascii="Wingdings" w:hAnsi="Wingdings" w:hint="default"/>
      </w:rPr>
    </w:lvl>
    <w:lvl w:ilvl="6" w:tplc="AD262398">
      <w:start w:val="1"/>
      <w:numFmt w:val="bullet"/>
      <w:lvlText w:val=""/>
      <w:lvlJc w:val="left"/>
      <w:pPr>
        <w:ind w:left="5040" w:hanging="360"/>
      </w:pPr>
      <w:rPr>
        <w:rFonts w:ascii="Symbol" w:hAnsi="Symbol" w:hint="default"/>
      </w:rPr>
    </w:lvl>
    <w:lvl w:ilvl="7" w:tplc="FD9CF7EC">
      <w:start w:val="1"/>
      <w:numFmt w:val="bullet"/>
      <w:lvlText w:val="o"/>
      <w:lvlJc w:val="left"/>
      <w:pPr>
        <w:ind w:left="5760" w:hanging="360"/>
      </w:pPr>
      <w:rPr>
        <w:rFonts w:ascii="Courier New" w:hAnsi="Courier New" w:hint="default"/>
      </w:rPr>
    </w:lvl>
    <w:lvl w:ilvl="8" w:tplc="DC9859E6">
      <w:start w:val="1"/>
      <w:numFmt w:val="bullet"/>
      <w:lvlText w:val=""/>
      <w:lvlJc w:val="left"/>
      <w:pPr>
        <w:ind w:left="6480" w:hanging="360"/>
      </w:pPr>
      <w:rPr>
        <w:rFonts w:ascii="Wingdings" w:hAnsi="Wingdings" w:hint="default"/>
      </w:rPr>
    </w:lvl>
  </w:abstractNum>
  <w:abstractNum w:abstractNumId="45" w15:restartNumberingAfterBreak="0">
    <w:nsid w:val="32651C37"/>
    <w:multiLevelType w:val="hybridMultilevel"/>
    <w:tmpl w:val="FFFFFFFF"/>
    <w:lvl w:ilvl="0" w:tplc="2CB0E1BA">
      <w:start w:val="1"/>
      <w:numFmt w:val="decimal"/>
      <w:lvlText w:val="%1."/>
      <w:lvlJc w:val="left"/>
      <w:pPr>
        <w:ind w:left="720" w:hanging="360"/>
      </w:pPr>
    </w:lvl>
    <w:lvl w:ilvl="1" w:tplc="3902572A">
      <w:start w:val="1"/>
      <w:numFmt w:val="lowerLetter"/>
      <w:lvlText w:val="%2."/>
      <w:lvlJc w:val="left"/>
      <w:pPr>
        <w:ind w:left="1440" w:hanging="360"/>
      </w:pPr>
    </w:lvl>
    <w:lvl w:ilvl="2" w:tplc="66CAD3FE">
      <w:start w:val="1"/>
      <w:numFmt w:val="lowerRoman"/>
      <w:lvlText w:val="%3."/>
      <w:lvlJc w:val="right"/>
      <w:pPr>
        <w:ind w:left="2160" w:hanging="180"/>
      </w:pPr>
    </w:lvl>
    <w:lvl w:ilvl="3" w:tplc="3A6CB5A6">
      <w:start w:val="1"/>
      <w:numFmt w:val="decimal"/>
      <w:lvlText w:val="%4."/>
      <w:lvlJc w:val="left"/>
      <w:pPr>
        <w:ind w:left="2880" w:hanging="360"/>
      </w:pPr>
    </w:lvl>
    <w:lvl w:ilvl="4" w:tplc="16562382">
      <w:start w:val="1"/>
      <w:numFmt w:val="lowerLetter"/>
      <w:lvlText w:val="%5."/>
      <w:lvlJc w:val="left"/>
      <w:pPr>
        <w:ind w:left="3600" w:hanging="360"/>
      </w:pPr>
    </w:lvl>
    <w:lvl w:ilvl="5" w:tplc="9432EB6E">
      <w:start w:val="1"/>
      <w:numFmt w:val="lowerRoman"/>
      <w:lvlText w:val="%6."/>
      <w:lvlJc w:val="right"/>
      <w:pPr>
        <w:ind w:left="4320" w:hanging="180"/>
      </w:pPr>
    </w:lvl>
    <w:lvl w:ilvl="6" w:tplc="7F069E94">
      <w:start w:val="1"/>
      <w:numFmt w:val="decimal"/>
      <w:lvlText w:val="%7."/>
      <w:lvlJc w:val="left"/>
      <w:pPr>
        <w:ind w:left="5040" w:hanging="360"/>
      </w:pPr>
    </w:lvl>
    <w:lvl w:ilvl="7" w:tplc="0062F4B4">
      <w:start w:val="1"/>
      <w:numFmt w:val="lowerLetter"/>
      <w:lvlText w:val="%8."/>
      <w:lvlJc w:val="left"/>
      <w:pPr>
        <w:ind w:left="5760" w:hanging="360"/>
      </w:pPr>
    </w:lvl>
    <w:lvl w:ilvl="8" w:tplc="3F480BB2">
      <w:start w:val="1"/>
      <w:numFmt w:val="lowerRoman"/>
      <w:lvlText w:val="%9."/>
      <w:lvlJc w:val="right"/>
      <w:pPr>
        <w:ind w:left="6480" w:hanging="180"/>
      </w:pPr>
    </w:lvl>
  </w:abstractNum>
  <w:abstractNum w:abstractNumId="46" w15:restartNumberingAfterBreak="0">
    <w:nsid w:val="35DE41C2"/>
    <w:multiLevelType w:val="multilevel"/>
    <w:tmpl w:val="35DE41C2"/>
    <w:lvl w:ilvl="0">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7" w15:restartNumberingAfterBreak="0">
    <w:nsid w:val="366C1E4B"/>
    <w:multiLevelType w:val="hybridMultilevel"/>
    <w:tmpl w:val="FFFFFFFF"/>
    <w:lvl w:ilvl="0" w:tplc="99782E6A">
      <w:start w:val="1"/>
      <w:numFmt w:val="bullet"/>
      <w:lvlText w:val="•"/>
      <w:lvlJc w:val="left"/>
      <w:pPr>
        <w:ind w:left="360" w:hanging="360"/>
      </w:pPr>
      <w:rPr>
        <w:rFonts w:ascii="Symbol" w:hAnsi="Symbol" w:hint="default"/>
      </w:rPr>
    </w:lvl>
    <w:lvl w:ilvl="1" w:tplc="FE9EC08C">
      <w:start w:val="1"/>
      <w:numFmt w:val="bullet"/>
      <w:lvlText w:val="o"/>
      <w:lvlJc w:val="left"/>
      <w:pPr>
        <w:ind w:left="1080" w:hanging="360"/>
      </w:pPr>
      <w:rPr>
        <w:rFonts w:ascii="Courier New" w:hAnsi="Courier New" w:hint="default"/>
      </w:rPr>
    </w:lvl>
    <w:lvl w:ilvl="2" w:tplc="586EC824">
      <w:start w:val="1"/>
      <w:numFmt w:val="bullet"/>
      <w:lvlText w:val=""/>
      <w:lvlJc w:val="left"/>
      <w:pPr>
        <w:ind w:left="1800" w:hanging="360"/>
      </w:pPr>
      <w:rPr>
        <w:rFonts w:ascii="Wingdings" w:hAnsi="Wingdings" w:hint="default"/>
      </w:rPr>
    </w:lvl>
    <w:lvl w:ilvl="3" w:tplc="84B6A482">
      <w:start w:val="1"/>
      <w:numFmt w:val="bullet"/>
      <w:lvlText w:val=""/>
      <w:lvlJc w:val="left"/>
      <w:pPr>
        <w:ind w:left="2520" w:hanging="360"/>
      </w:pPr>
      <w:rPr>
        <w:rFonts w:ascii="Symbol" w:hAnsi="Symbol" w:hint="default"/>
      </w:rPr>
    </w:lvl>
    <w:lvl w:ilvl="4" w:tplc="BB4CE866">
      <w:start w:val="1"/>
      <w:numFmt w:val="bullet"/>
      <w:lvlText w:val="o"/>
      <w:lvlJc w:val="left"/>
      <w:pPr>
        <w:ind w:left="3240" w:hanging="360"/>
      </w:pPr>
      <w:rPr>
        <w:rFonts w:ascii="Courier New" w:hAnsi="Courier New" w:hint="default"/>
      </w:rPr>
    </w:lvl>
    <w:lvl w:ilvl="5" w:tplc="34F02696">
      <w:start w:val="1"/>
      <w:numFmt w:val="bullet"/>
      <w:lvlText w:val=""/>
      <w:lvlJc w:val="left"/>
      <w:pPr>
        <w:ind w:left="3960" w:hanging="360"/>
      </w:pPr>
      <w:rPr>
        <w:rFonts w:ascii="Wingdings" w:hAnsi="Wingdings" w:hint="default"/>
      </w:rPr>
    </w:lvl>
    <w:lvl w:ilvl="6" w:tplc="B420B9C0">
      <w:start w:val="1"/>
      <w:numFmt w:val="bullet"/>
      <w:lvlText w:val=""/>
      <w:lvlJc w:val="left"/>
      <w:pPr>
        <w:ind w:left="4680" w:hanging="360"/>
      </w:pPr>
      <w:rPr>
        <w:rFonts w:ascii="Symbol" w:hAnsi="Symbol" w:hint="default"/>
      </w:rPr>
    </w:lvl>
    <w:lvl w:ilvl="7" w:tplc="A9E2DDBC">
      <w:start w:val="1"/>
      <w:numFmt w:val="bullet"/>
      <w:lvlText w:val="o"/>
      <w:lvlJc w:val="left"/>
      <w:pPr>
        <w:ind w:left="5400" w:hanging="360"/>
      </w:pPr>
      <w:rPr>
        <w:rFonts w:ascii="Courier New" w:hAnsi="Courier New" w:hint="default"/>
      </w:rPr>
    </w:lvl>
    <w:lvl w:ilvl="8" w:tplc="137E1E98">
      <w:start w:val="1"/>
      <w:numFmt w:val="bullet"/>
      <w:lvlText w:val=""/>
      <w:lvlJc w:val="left"/>
      <w:pPr>
        <w:ind w:left="6120" w:hanging="360"/>
      </w:pPr>
      <w:rPr>
        <w:rFonts w:ascii="Wingdings" w:hAnsi="Wingdings" w:hint="default"/>
      </w:rPr>
    </w:lvl>
  </w:abstractNum>
  <w:abstractNum w:abstractNumId="48" w15:restartNumberingAfterBreak="0">
    <w:nsid w:val="38D5E4F1"/>
    <w:multiLevelType w:val="singleLevel"/>
    <w:tmpl w:val="EEA4ADE8"/>
    <w:lvl w:ilvl="0">
      <w:start w:val="1"/>
      <w:numFmt w:val="bullet"/>
      <w:lvlText w:val=""/>
      <w:lvlJc w:val="left"/>
      <w:rPr>
        <w:rFonts w:ascii="Symbol" w:hAnsi="Symbol" w:hint="default"/>
        <w:b w:val="0"/>
        <w:bCs w:val="0"/>
        <w:i w:val="0"/>
        <w:iCs w:val="0"/>
        <w:caps w:val="0"/>
        <w:strike w:val="0"/>
        <w:dstrike w:val="0"/>
        <w:color w:val="auto"/>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9" w15:restartNumberingAfterBreak="0">
    <w:nsid w:val="399C4FBF"/>
    <w:multiLevelType w:val="hybridMultilevel"/>
    <w:tmpl w:val="684CBB96"/>
    <w:lvl w:ilvl="0" w:tplc="04070001">
      <w:start w:val="1"/>
      <w:numFmt w:val="bullet"/>
      <w:lvlText w:val=""/>
      <w:lvlJc w:val="left"/>
      <w:rPr>
        <w:rFonts w:ascii="Symbol" w:hAnsi="Symbol" w:hint="default"/>
        <w:b w:val="0"/>
        <w:bCs w:val="0"/>
        <w:i w:val="0"/>
        <w:iCs w:val="0"/>
        <w: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0" w15:restartNumberingAfterBreak="0">
    <w:nsid w:val="39CF741C"/>
    <w:multiLevelType w:val="hybridMultilevel"/>
    <w:tmpl w:val="36CA3486"/>
    <w:lvl w:ilvl="0" w:tplc="6AFA8274">
      <w:start w:val="1"/>
      <w:numFmt w:val="bullet"/>
      <w:lvlText w:val=""/>
      <w:lvlJc w:val="left"/>
      <w:pPr>
        <w:ind w:left="720" w:hanging="360"/>
      </w:pPr>
      <w:rPr>
        <w:rFonts w:ascii="Symbol" w:hAnsi="Symbol" w:hint="default"/>
      </w:rPr>
    </w:lvl>
    <w:lvl w:ilvl="1" w:tplc="23EECBFA">
      <w:start w:val="1"/>
      <w:numFmt w:val="bullet"/>
      <w:lvlText w:val="o"/>
      <w:lvlJc w:val="left"/>
      <w:pPr>
        <w:ind w:left="1440" w:hanging="360"/>
      </w:pPr>
      <w:rPr>
        <w:rFonts w:ascii="Courier New" w:hAnsi="Courier New" w:hint="default"/>
      </w:rPr>
    </w:lvl>
    <w:lvl w:ilvl="2" w:tplc="CFC694AE">
      <w:start w:val="1"/>
      <w:numFmt w:val="bullet"/>
      <w:lvlText w:val=""/>
      <w:lvlJc w:val="left"/>
      <w:pPr>
        <w:ind w:left="2160" w:hanging="360"/>
      </w:pPr>
      <w:rPr>
        <w:rFonts w:ascii="Wingdings" w:hAnsi="Wingdings" w:hint="default"/>
      </w:rPr>
    </w:lvl>
    <w:lvl w:ilvl="3" w:tplc="7A42AF2A">
      <w:start w:val="1"/>
      <w:numFmt w:val="bullet"/>
      <w:lvlText w:val=""/>
      <w:lvlJc w:val="left"/>
      <w:pPr>
        <w:ind w:left="2880" w:hanging="360"/>
      </w:pPr>
      <w:rPr>
        <w:rFonts w:ascii="Symbol" w:hAnsi="Symbol" w:hint="default"/>
      </w:rPr>
    </w:lvl>
    <w:lvl w:ilvl="4" w:tplc="856E721A">
      <w:start w:val="1"/>
      <w:numFmt w:val="bullet"/>
      <w:lvlText w:val="o"/>
      <w:lvlJc w:val="left"/>
      <w:pPr>
        <w:ind w:left="3600" w:hanging="360"/>
      </w:pPr>
      <w:rPr>
        <w:rFonts w:ascii="Courier New" w:hAnsi="Courier New" w:hint="default"/>
      </w:rPr>
    </w:lvl>
    <w:lvl w:ilvl="5" w:tplc="CB540FB0">
      <w:start w:val="1"/>
      <w:numFmt w:val="bullet"/>
      <w:lvlText w:val=""/>
      <w:lvlJc w:val="left"/>
      <w:pPr>
        <w:ind w:left="4320" w:hanging="360"/>
      </w:pPr>
      <w:rPr>
        <w:rFonts w:ascii="Wingdings" w:hAnsi="Wingdings" w:hint="default"/>
      </w:rPr>
    </w:lvl>
    <w:lvl w:ilvl="6" w:tplc="50206344">
      <w:start w:val="1"/>
      <w:numFmt w:val="bullet"/>
      <w:lvlText w:val=""/>
      <w:lvlJc w:val="left"/>
      <w:pPr>
        <w:ind w:left="5040" w:hanging="360"/>
      </w:pPr>
      <w:rPr>
        <w:rFonts w:ascii="Symbol" w:hAnsi="Symbol" w:hint="default"/>
      </w:rPr>
    </w:lvl>
    <w:lvl w:ilvl="7" w:tplc="89B200F0">
      <w:start w:val="1"/>
      <w:numFmt w:val="bullet"/>
      <w:lvlText w:val="o"/>
      <w:lvlJc w:val="left"/>
      <w:pPr>
        <w:ind w:left="5760" w:hanging="360"/>
      </w:pPr>
      <w:rPr>
        <w:rFonts w:ascii="Courier New" w:hAnsi="Courier New" w:hint="default"/>
      </w:rPr>
    </w:lvl>
    <w:lvl w:ilvl="8" w:tplc="4762FE96">
      <w:start w:val="1"/>
      <w:numFmt w:val="bullet"/>
      <w:lvlText w:val=""/>
      <w:lvlJc w:val="left"/>
      <w:pPr>
        <w:ind w:left="6480" w:hanging="360"/>
      </w:pPr>
      <w:rPr>
        <w:rFonts w:ascii="Wingdings" w:hAnsi="Wingdings" w:hint="default"/>
      </w:rPr>
    </w:lvl>
  </w:abstractNum>
  <w:abstractNum w:abstractNumId="51" w15:restartNumberingAfterBreak="0">
    <w:nsid w:val="3E2B456F"/>
    <w:multiLevelType w:val="hybridMultilevel"/>
    <w:tmpl w:val="F62482B6"/>
    <w:lvl w:ilvl="0" w:tplc="F404C436">
      <w:start w:val="1"/>
      <w:numFmt w:val="bullet"/>
      <w:lvlText w:val=""/>
      <w:lvlJc w:val="left"/>
      <w:pPr>
        <w:ind w:left="720" w:hanging="360"/>
      </w:pPr>
      <w:rPr>
        <w:rFonts w:ascii="Symbol" w:hAnsi="Symbol" w:hint="default"/>
      </w:rPr>
    </w:lvl>
    <w:lvl w:ilvl="1" w:tplc="C8B68170">
      <w:start w:val="1"/>
      <w:numFmt w:val="bullet"/>
      <w:lvlText w:val="o"/>
      <w:lvlJc w:val="left"/>
      <w:pPr>
        <w:ind w:left="1440" w:hanging="360"/>
      </w:pPr>
      <w:rPr>
        <w:rFonts w:ascii="Courier New" w:hAnsi="Courier New" w:hint="default"/>
      </w:rPr>
    </w:lvl>
    <w:lvl w:ilvl="2" w:tplc="208E4CDA">
      <w:start w:val="1"/>
      <w:numFmt w:val="bullet"/>
      <w:lvlText w:val=""/>
      <w:lvlJc w:val="left"/>
      <w:pPr>
        <w:ind w:left="2160" w:hanging="360"/>
      </w:pPr>
      <w:rPr>
        <w:rFonts w:ascii="Wingdings" w:hAnsi="Wingdings" w:hint="default"/>
      </w:rPr>
    </w:lvl>
    <w:lvl w:ilvl="3" w:tplc="AAA2BC52">
      <w:start w:val="1"/>
      <w:numFmt w:val="bullet"/>
      <w:lvlText w:val=""/>
      <w:lvlJc w:val="left"/>
      <w:pPr>
        <w:ind w:left="2880" w:hanging="360"/>
      </w:pPr>
      <w:rPr>
        <w:rFonts w:ascii="Symbol" w:hAnsi="Symbol" w:hint="default"/>
      </w:rPr>
    </w:lvl>
    <w:lvl w:ilvl="4" w:tplc="0C78C654">
      <w:start w:val="1"/>
      <w:numFmt w:val="bullet"/>
      <w:lvlText w:val="o"/>
      <w:lvlJc w:val="left"/>
      <w:pPr>
        <w:ind w:left="3600" w:hanging="360"/>
      </w:pPr>
      <w:rPr>
        <w:rFonts w:ascii="Courier New" w:hAnsi="Courier New" w:hint="default"/>
      </w:rPr>
    </w:lvl>
    <w:lvl w:ilvl="5" w:tplc="0838A8F6">
      <w:start w:val="1"/>
      <w:numFmt w:val="bullet"/>
      <w:lvlText w:val=""/>
      <w:lvlJc w:val="left"/>
      <w:pPr>
        <w:ind w:left="4320" w:hanging="360"/>
      </w:pPr>
      <w:rPr>
        <w:rFonts w:ascii="Wingdings" w:hAnsi="Wingdings" w:hint="default"/>
      </w:rPr>
    </w:lvl>
    <w:lvl w:ilvl="6" w:tplc="6330A8C2">
      <w:start w:val="1"/>
      <w:numFmt w:val="bullet"/>
      <w:lvlText w:val=""/>
      <w:lvlJc w:val="left"/>
      <w:pPr>
        <w:ind w:left="5040" w:hanging="360"/>
      </w:pPr>
      <w:rPr>
        <w:rFonts w:ascii="Symbol" w:hAnsi="Symbol" w:hint="default"/>
      </w:rPr>
    </w:lvl>
    <w:lvl w:ilvl="7" w:tplc="C7F69F6C">
      <w:start w:val="1"/>
      <w:numFmt w:val="bullet"/>
      <w:lvlText w:val="o"/>
      <w:lvlJc w:val="left"/>
      <w:pPr>
        <w:ind w:left="5760" w:hanging="360"/>
      </w:pPr>
      <w:rPr>
        <w:rFonts w:ascii="Courier New" w:hAnsi="Courier New" w:hint="default"/>
      </w:rPr>
    </w:lvl>
    <w:lvl w:ilvl="8" w:tplc="85B62A38">
      <w:start w:val="1"/>
      <w:numFmt w:val="bullet"/>
      <w:lvlText w:val=""/>
      <w:lvlJc w:val="left"/>
      <w:pPr>
        <w:ind w:left="6480" w:hanging="360"/>
      </w:pPr>
      <w:rPr>
        <w:rFonts w:ascii="Wingdings" w:hAnsi="Wingdings" w:hint="default"/>
      </w:rPr>
    </w:lvl>
  </w:abstractNum>
  <w:abstractNum w:abstractNumId="52" w15:restartNumberingAfterBreak="0">
    <w:nsid w:val="41B8658E"/>
    <w:multiLevelType w:val="hybridMultilevel"/>
    <w:tmpl w:val="AAEEE4CC"/>
    <w:lvl w:ilvl="0" w:tplc="F07079F4">
      <w:start w:val="1"/>
      <w:numFmt w:val="bullet"/>
      <w:lvlText w:val="·"/>
      <w:lvlJc w:val="left"/>
      <w:rPr>
        <w:rFonts w:ascii="Cambria Math" w:hAnsi="Cambria Math" w:hint="default"/>
        <w:b w:val="0"/>
        <w:bCs w:val="0"/>
        <w:i w:val="0"/>
        <w:iCs w:val="0"/>
        <w:caps w:val="0"/>
        <w:smallCaps w:val="0"/>
        <w:strike w:val="0"/>
        <w:dstrike w:val="0"/>
        <w:color w:val="000000"/>
        <w:spacing w:val="0"/>
        <w:w w:val="100"/>
        <w:kern w:val="0"/>
        <w:position w:val="0"/>
        <w:sz w:val="40"/>
        <w:szCs w:val="4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3" w15:restartNumberingAfterBreak="0">
    <w:nsid w:val="437E02C1"/>
    <w:multiLevelType w:val="hybridMultilevel"/>
    <w:tmpl w:val="C5D40D28"/>
    <w:lvl w:ilvl="0" w:tplc="EEA4ADE8">
      <w:start w:val="1"/>
      <w:numFmt w:val="bullet"/>
      <w:lvlText w:val=""/>
      <w:lvlJc w:val="left"/>
      <w:pPr>
        <w:ind w:left="720" w:hanging="360"/>
      </w:pPr>
      <w:rPr>
        <w:rFonts w:ascii="Symbol" w:hAnsi="Symbol" w:hint="default"/>
        <w:color w:val="auto"/>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4" w15:restartNumberingAfterBreak="0">
    <w:nsid w:val="44CF7CD4"/>
    <w:multiLevelType w:val="multilevel"/>
    <w:tmpl w:val="44CF7CD4"/>
    <w:lvl w:ilvl="0">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5" w15:restartNumberingAfterBreak="0">
    <w:nsid w:val="45F509C7"/>
    <w:multiLevelType w:val="hybridMultilevel"/>
    <w:tmpl w:val="9C16A6E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6" w15:restartNumberingAfterBreak="0">
    <w:nsid w:val="470D80E2"/>
    <w:multiLevelType w:val="singleLevel"/>
    <w:tmpl w:val="470D80E2"/>
    <w:lvl w:ilvl="0">
      <w:start w:val="1"/>
      <w:numFmt w:val="bullet"/>
      <w:lvlText w:val=""/>
      <w:lvlJc w:val="left"/>
      <w:pPr>
        <w:tabs>
          <w:tab w:val="left" w:pos="420"/>
        </w:tabs>
        <w:ind w:left="420" w:hanging="420"/>
      </w:pPr>
      <w:rPr>
        <w:rFonts w:ascii="Wingdings" w:hAnsi="Wingdings" w:hint="default"/>
      </w:rPr>
    </w:lvl>
  </w:abstractNum>
  <w:abstractNum w:abstractNumId="57" w15:restartNumberingAfterBreak="0">
    <w:nsid w:val="48844117"/>
    <w:multiLevelType w:val="hybridMultilevel"/>
    <w:tmpl w:val="9896357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8" w15:restartNumberingAfterBreak="0">
    <w:nsid w:val="49FF6E31"/>
    <w:multiLevelType w:val="hybridMultilevel"/>
    <w:tmpl w:val="3E2C795A"/>
    <w:lvl w:ilvl="0" w:tplc="04070001">
      <w:start w:val="1"/>
      <w:numFmt w:val="bullet"/>
      <w:lvlText w:val=""/>
      <w:lvlJc w:val="left"/>
      <w:rPr>
        <w:rFonts w:ascii="Symbol" w:hAnsi="Symbol" w:hint="default"/>
        <w:b w:val="0"/>
        <w:bCs w:val="0"/>
        <w:i w:val="0"/>
        <w:iCs w:val="0"/>
        <w:caps w:val="0"/>
        <w:strike w:val="0"/>
        <w:dstrike w:val="0"/>
        <w:color w:val="auto"/>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9" w15:restartNumberingAfterBreak="0">
    <w:nsid w:val="4B885DF7"/>
    <w:multiLevelType w:val="multilevel"/>
    <w:tmpl w:val="4B885DF7"/>
    <w:lvl w:ilvl="0">
      <w:start w:val="1"/>
      <w:numFmt w:val="decimal"/>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0" w15:restartNumberingAfterBreak="0">
    <w:nsid w:val="4D5A3ED2"/>
    <w:multiLevelType w:val="hybridMultilevel"/>
    <w:tmpl w:val="726037EC"/>
    <w:lvl w:ilvl="0" w:tplc="20907F26">
      <w:start w:val="1"/>
      <w:numFmt w:val="bullet"/>
      <w:lvlText w:val="⦁"/>
      <w:lvlJc w:val="left"/>
      <w:rPr>
        <w:rFonts w:ascii="Cambria" w:hAnsi="Cambria" w:hint="default"/>
        <w:b w:val="0"/>
        <w:bCs w:val="0"/>
        <w:i w:val="0"/>
        <w:iCs w:val="0"/>
        <w: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1" w15:restartNumberingAfterBreak="0">
    <w:nsid w:val="4D6A2368"/>
    <w:multiLevelType w:val="multilevel"/>
    <w:tmpl w:val="4D6A2368"/>
    <w:lvl w:ilvl="0">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2" w15:restartNumberingAfterBreak="0">
    <w:nsid w:val="4E04454D"/>
    <w:multiLevelType w:val="multilevel"/>
    <w:tmpl w:val="4E04454D"/>
    <w:lvl w:ilvl="0">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3" w15:restartNumberingAfterBreak="0">
    <w:nsid w:val="4E8E6BD9"/>
    <w:multiLevelType w:val="multilevel"/>
    <w:tmpl w:val="42F4F148"/>
    <w:lvl w:ilvl="0">
      <w:start w:val="1"/>
      <w:numFmt w:val="bullet"/>
      <w:lvlText w:val=""/>
      <w:lvlJc w:val="left"/>
      <w:rPr>
        <w:rFonts w:ascii="Symbol" w:hAnsi="Symbol" w:hint="default"/>
        <w:b w:val="0"/>
        <w:bCs w:val="0"/>
        <w:i w:val="0"/>
        <w:iCs w:val="0"/>
        <w:caps w:val="0"/>
        <w:smallCaps w:val="0"/>
        <w:strike w:val="0"/>
        <w:dstrike w:val="0"/>
        <w:color w:val="auto"/>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4" w15:restartNumberingAfterBreak="0">
    <w:nsid w:val="4EDE5A69"/>
    <w:multiLevelType w:val="multilevel"/>
    <w:tmpl w:val="4EDE5A69"/>
    <w:lvl w:ilvl="0">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5" w15:restartNumberingAfterBreak="0">
    <w:nsid w:val="4F3F62EF"/>
    <w:multiLevelType w:val="hybridMultilevel"/>
    <w:tmpl w:val="133889EC"/>
    <w:lvl w:ilvl="0" w:tplc="FFFFFFFF">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6" w15:restartNumberingAfterBreak="0">
    <w:nsid w:val="4FEF3C94"/>
    <w:multiLevelType w:val="multilevel"/>
    <w:tmpl w:val="79B15E3B"/>
    <w:lvl w:ilvl="0">
      <w:start w:val="1"/>
      <w:numFmt w:val="bullet"/>
      <w:lvlText w:val="•"/>
      <w:lvlJc w:val="left"/>
      <w:rPr>
        <w:rFonts w:ascii="Symbol" w:hAnsi="Symbol"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7" w15:restartNumberingAfterBreak="0">
    <w:nsid w:val="4FFF2E61"/>
    <w:multiLevelType w:val="multilevel"/>
    <w:tmpl w:val="4FFF2E61"/>
    <w:lvl w:ilvl="0">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8" w15:restartNumberingAfterBreak="0">
    <w:nsid w:val="50225F80"/>
    <w:multiLevelType w:val="hybridMultilevel"/>
    <w:tmpl w:val="F6522EF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9" w15:restartNumberingAfterBreak="0">
    <w:nsid w:val="517D00DC"/>
    <w:multiLevelType w:val="multilevel"/>
    <w:tmpl w:val="7A5EDB64"/>
    <w:lvl w:ilvl="0">
      <w:start w:val="1"/>
      <w:numFmt w:val="bullet"/>
      <w:lvlText w:val=""/>
      <w:lvlJc w:val="left"/>
      <w:rPr>
        <w:rFonts w:ascii="Symbol" w:hAnsi="Symbol"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o"/>
      <w:lvlJc w:val="left"/>
      <w:rPr>
        <w:rFonts w:ascii="Helvetica" w:eastAsia="Helvetica" w:hAnsi="Helvetica" w:cs="Helvetica"/>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rPr>
        <w:rFonts w:ascii="Helvetica" w:eastAsia="Helvetica" w:hAnsi="Helvetica" w:cs="Helvetica"/>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o"/>
      <w:lvlJc w:val="left"/>
      <w:rPr>
        <w:rFonts w:ascii="Helvetica" w:eastAsia="Helvetica" w:hAnsi="Helvetica" w:cs="Helvetica"/>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rPr>
        <w:rFonts w:ascii="Helvetica" w:eastAsia="Helvetica" w:hAnsi="Helvetica" w:cs="Helvetica"/>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o"/>
      <w:lvlJc w:val="left"/>
      <w:rPr>
        <w:rFonts w:ascii="Helvetica" w:eastAsia="Helvetica" w:hAnsi="Helvetica" w:cs="Helvetica"/>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0" w15:restartNumberingAfterBreak="0">
    <w:nsid w:val="53605216"/>
    <w:multiLevelType w:val="hybridMultilevel"/>
    <w:tmpl w:val="D3F4EFBA"/>
    <w:lvl w:ilvl="0" w:tplc="4CF00C34">
      <w:start w:val="1"/>
      <w:numFmt w:val="bullet"/>
      <w:lvlText w:val="●"/>
      <w:lvlJc w:val="left"/>
      <w:pPr>
        <w:ind w:left="360" w:hanging="360"/>
      </w:pPr>
      <w:rPr>
        <w:rFonts w:ascii="Helvetica" w:hAnsi="Helvetica" w:hint="default"/>
      </w:rPr>
    </w:lvl>
    <w:lvl w:ilvl="1" w:tplc="7E481038">
      <w:start w:val="1"/>
      <w:numFmt w:val="bullet"/>
      <w:lvlText w:val="o"/>
      <w:lvlJc w:val="left"/>
      <w:pPr>
        <w:ind w:left="1080" w:hanging="360"/>
      </w:pPr>
      <w:rPr>
        <w:rFonts w:ascii="Courier New" w:hAnsi="Courier New" w:hint="default"/>
      </w:rPr>
    </w:lvl>
    <w:lvl w:ilvl="2" w:tplc="85E897E6">
      <w:start w:val="1"/>
      <w:numFmt w:val="bullet"/>
      <w:lvlText w:val=""/>
      <w:lvlJc w:val="left"/>
      <w:pPr>
        <w:ind w:left="1800" w:hanging="360"/>
      </w:pPr>
      <w:rPr>
        <w:rFonts w:ascii="Wingdings" w:hAnsi="Wingdings" w:hint="default"/>
      </w:rPr>
    </w:lvl>
    <w:lvl w:ilvl="3" w:tplc="B9FC703E">
      <w:start w:val="1"/>
      <w:numFmt w:val="bullet"/>
      <w:lvlText w:val=""/>
      <w:lvlJc w:val="left"/>
      <w:pPr>
        <w:ind w:left="2520" w:hanging="360"/>
      </w:pPr>
      <w:rPr>
        <w:rFonts w:ascii="Symbol" w:hAnsi="Symbol" w:hint="default"/>
      </w:rPr>
    </w:lvl>
    <w:lvl w:ilvl="4" w:tplc="5CF4654A">
      <w:start w:val="1"/>
      <w:numFmt w:val="bullet"/>
      <w:lvlText w:val="o"/>
      <w:lvlJc w:val="left"/>
      <w:pPr>
        <w:ind w:left="3240" w:hanging="360"/>
      </w:pPr>
      <w:rPr>
        <w:rFonts w:ascii="Courier New" w:hAnsi="Courier New" w:hint="default"/>
      </w:rPr>
    </w:lvl>
    <w:lvl w:ilvl="5" w:tplc="61F8BDB6">
      <w:start w:val="1"/>
      <w:numFmt w:val="bullet"/>
      <w:lvlText w:val=""/>
      <w:lvlJc w:val="left"/>
      <w:pPr>
        <w:ind w:left="3960" w:hanging="360"/>
      </w:pPr>
      <w:rPr>
        <w:rFonts w:ascii="Wingdings" w:hAnsi="Wingdings" w:hint="default"/>
      </w:rPr>
    </w:lvl>
    <w:lvl w:ilvl="6" w:tplc="95DA7456">
      <w:start w:val="1"/>
      <w:numFmt w:val="bullet"/>
      <w:lvlText w:val=""/>
      <w:lvlJc w:val="left"/>
      <w:pPr>
        <w:ind w:left="4680" w:hanging="360"/>
      </w:pPr>
      <w:rPr>
        <w:rFonts w:ascii="Symbol" w:hAnsi="Symbol" w:hint="default"/>
      </w:rPr>
    </w:lvl>
    <w:lvl w:ilvl="7" w:tplc="89E6D562">
      <w:start w:val="1"/>
      <w:numFmt w:val="bullet"/>
      <w:lvlText w:val="o"/>
      <w:lvlJc w:val="left"/>
      <w:pPr>
        <w:ind w:left="5400" w:hanging="360"/>
      </w:pPr>
      <w:rPr>
        <w:rFonts w:ascii="Courier New" w:hAnsi="Courier New" w:hint="default"/>
      </w:rPr>
    </w:lvl>
    <w:lvl w:ilvl="8" w:tplc="CC16213C">
      <w:start w:val="1"/>
      <w:numFmt w:val="bullet"/>
      <w:lvlText w:val=""/>
      <w:lvlJc w:val="left"/>
      <w:pPr>
        <w:ind w:left="6120" w:hanging="360"/>
      </w:pPr>
      <w:rPr>
        <w:rFonts w:ascii="Wingdings" w:hAnsi="Wingdings" w:hint="default"/>
      </w:rPr>
    </w:lvl>
  </w:abstractNum>
  <w:abstractNum w:abstractNumId="71" w15:restartNumberingAfterBreak="0">
    <w:nsid w:val="5395501E"/>
    <w:multiLevelType w:val="hybridMultilevel"/>
    <w:tmpl w:val="69369B4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2" w15:restartNumberingAfterBreak="0">
    <w:nsid w:val="560E2BBD"/>
    <w:multiLevelType w:val="hybridMultilevel"/>
    <w:tmpl w:val="BEC400FC"/>
    <w:lvl w:ilvl="0" w:tplc="04070001">
      <w:start w:val="1"/>
      <w:numFmt w:val="bullet"/>
      <w:lvlText w:val=""/>
      <w:lvlJc w:val="left"/>
      <w:rPr>
        <w:rFonts w:ascii="Symbol" w:hAnsi="Symbol" w:hint="default"/>
        <w:b w:val="0"/>
        <w:bCs w:val="0"/>
        <w:i w:val="0"/>
        <w:iCs w:val="0"/>
        <w: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04070003" w:tentative="1">
      <w:start w:val="1"/>
      <w:numFmt w:val="bullet"/>
      <w:lvlText w:val="o"/>
      <w:lvlJc w:val="left"/>
      <w:pPr>
        <w:ind w:left="1939" w:hanging="360"/>
      </w:pPr>
      <w:rPr>
        <w:rFonts w:ascii="Courier New" w:hAnsi="Courier New" w:cs="Courier New" w:hint="default"/>
      </w:rPr>
    </w:lvl>
    <w:lvl w:ilvl="2" w:tplc="04070005" w:tentative="1">
      <w:start w:val="1"/>
      <w:numFmt w:val="bullet"/>
      <w:lvlText w:val=""/>
      <w:lvlJc w:val="left"/>
      <w:pPr>
        <w:ind w:left="2659" w:hanging="360"/>
      </w:pPr>
      <w:rPr>
        <w:rFonts w:ascii="Wingdings" w:hAnsi="Wingdings" w:hint="default"/>
      </w:rPr>
    </w:lvl>
    <w:lvl w:ilvl="3" w:tplc="04070001" w:tentative="1">
      <w:start w:val="1"/>
      <w:numFmt w:val="bullet"/>
      <w:lvlText w:val=""/>
      <w:lvlJc w:val="left"/>
      <w:pPr>
        <w:ind w:left="3379" w:hanging="360"/>
      </w:pPr>
      <w:rPr>
        <w:rFonts w:ascii="Symbol" w:hAnsi="Symbol" w:hint="default"/>
      </w:rPr>
    </w:lvl>
    <w:lvl w:ilvl="4" w:tplc="04070003" w:tentative="1">
      <w:start w:val="1"/>
      <w:numFmt w:val="bullet"/>
      <w:lvlText w:val="o"/>
      <w:lvlJc w:val="left"/>
      <w:pPr>
        <w:ind w:left="4099" w:hanging="360"/>
      </w:pPr>
      <w:rPr>
        <w:rFonts w:ascii="Courier New" w:hAnsi="Courier New" w:cs="Courier New" w:hint="default"/>
      </w:rPr>
    </w:lvl>
    <w:lvl w:ilvl="5" w:tplc="04070005" w:tentative="1">
      <w:start w:val="1"/>
      <w:numFmt w:val="bullet"/>
      <w:lvlText w:val=""/>
      <w:lvlJc w:val="left"/>
      <w:pPr>
        <w:ind w:left="4819" w:hanging="360"/>
      </w:pPr>
      <w:rPr>
        <w:rFonts w:ascii="Wingdings" w:hAnsi="Wingdings" w:hint="default"/>
      </w:rPr>
    </w:lvl>
    <w:lvl w:ilvl="6" w:tplc="04070001" w:tentative="1">
      <w:start w:val="1"/>
      <w:numFmt w:val="bullet"/>
      <w:lvlText w:val=""/>
      <w:lvlJc w:val="left"/>
      <w:pPr>
        <w:ind w:left="5539" w:hanging="360"/>
      </w:pPr>
      <w:rPr>
        <w:rFonts w:ascii="Symbol" w:hAnsi="Symbol" w:hint="default"/>
      </w:rPr>
    </w:lvl>
    <w:lvl w:ilvl="7" w:tplc="04070003" w:tentative="1">
      <w:start w:val="1"/>
      <w:numFmt w:val="bullet"/>
      <w:lvlText w:val="o"/>
      <w:lvlJc w:val="left"/>
      <w:pPr>
        <w:ind w:left="6259" w:hanging="360"/>
      </w:pPr>
      <w:rPr>
        <w:rFonts w:ascii="Courier New" w:hAnsi="Courier New" w:cs="Courier New" w:hint="default"/>
      </w:rPr>
    </w:lvl>
    <w:lvl w:ilvl="8" w:tplc="04070005" w:tentative="1">
      <w:start w:val="1"/>
      <w:numFmt w:val="bullet"/>
      <w:lvlText w:val=""/>
      <w:lvlJc w:val="left"/>
      <w:pPr>
        <w:ind w:left="6979" w:hanging="360"/>
      </w:pPr>
      <w:rPr>
        <w:rFonts w:ascii="Wingdings" w:hAnsi="Wingdings" w:hint="default"/>
      </w:rPr>
    </w:lvl>
  </w:abstractNum>
  <w:abstractNum w:abstractNumId="73" w15:restartNumberingAfterBreak="0">
    <w:nsid w:val="58690300"/>
    <w:multiLevelType w:val="hybridMultilevel"/>
    <w:tmpl w:val="86084796"/>
    <w:lvl w:ilvl="0" w:tplc="20907F26">
      <w:start w:val="1"/>
      <w:numFmt w:val="bullet"/>
      <w:lvlText w:val="⦁"/>
      <w:lvlJc w:val="left"/>
      <w:rPr>
        <w:rFonts w:ascii="Cambria" w:hAnsi="Cambria" w:hint="default"/>
        <w:b w:val="0"/>
        <w:bCs w:val="0"/>
        <w:i w:val="0"/>
        <w:iCs w:val="0"/>
        <w:caps w:val="0"/>
        <w:strike w:val="0"/>
        <w:dstrike w:val="0"/>
        <w:color w:val="000000"/>
        <w:spacing w:val="0"/>
        <w:w w:val="100"/>
        <w:kern w:val="0"/>
        <w:position w:val="0"/>
        <w:vertAlign w:val="baseline"/>
        <w14:shadow w14:blurRad="0" w14:dist="0" w14:dir="0" w14:sx="0" w14:sy="0" w14:kx="0" w14:ky="0" w14:algn="none">
          <w14:srgbClr w14:val="000000"/>
        </w14:shadow>
        <w14:textOutline w14:w="0" w14:cap="rnd" w14:cmpd="sng" w14:algn="ctr">
          <w14:noFill/>
          <w14:prstDash w14:val="solid"/>
          <w14:bevel/>
        </w14:textOutline>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74" w15:restartNumberingAfterBreak="0">
    <w:nsid w:val="59903D1C"/>
    <w:multiLevelType w:val="hybridMultilevel"/>
    <w:tmpl w:val="FFFFFFFF"/>
    <w:lvl w:ilvl="0" w:tplc="56EADFEA">
      <w:start w:val="1"/>
      <w:numFmt w:val="bullet"/>
      <w:lvlText w:val="•"/>
      <w:lvlJc w:val="left"/>
      <w:pPr>
        <w:ind w:left="720" w:hanging="360"/>
      </w:pPr>
      <w:rPr>
        <w:rFonts w:ascii="Symbol" w:hAnsi="Symbol" w:hint="default"/>
      </w:rPr>
    </w:lvl>
    <w:lvl w:ilvl="1" w:tplc="D690F864">
      <w:start w:val="1"/>
      <w:numFmt w:val="bullet"/>
      <w:lvlText w:val="o"/>
      <w:lvlJc w:val="left"/>
      <w:pPr>
        <w:ind w:left="1440" w:hanging="360"/>
      </w:pPr>
      <w:rPr>
        <w:rFonts w:ascii="Courier New" w:hAnsi="Courier New" w:hint="default"/>
      </w:rPr>
    </w:lvl>
    <w:lvl w:ilvl="2" w:tplc="99108964">
      <w:start w:val="1"/>
      <w:numFmt w:val="bullet"/>
      <w:lvlText w:val=""/>
      <w:lvlJc w:val="left"/>
      <w:pPr>
        <w:ind w:left="2160" w:hanging="360"/>
      </w:pPr>
      <w:rPr>
        <w:rFonts w:ascii="Wingdings" w:hAnsi="Wingdings" w:hint="default"/>
      </w:rPr>
    </w:lvl>
    <w:lvl w:ilvl="3" w:tplc="429A92AA">
      <w:start w:val="1"/>
      <w:numFmt w:val="bullet"/>
      <w:lvlText w:val=""/>
      <w:lvlJc w:val="left"/>
      <w:pPr>
        <w:ind w:left="2880" w:hanging="360"/>
      </w:pPr>
      <w:rPr>
        <w:rFonts w:ascii="Symbol" w:hAnsi="Symbol" w:hint="default"/>
      </w:rPr>
    </w:lvl>
    <w:lvl w:ilvl="4" w:tplc="0228F220">
      <w:start w:val="1"/>
      <w:numFmt w:val="bullet"/>
      <w:lvlText w:val="o"/>
      <w:lvlJc w:val="left"/>
      <w:pPr>
        <w:ind w:left="3600" w:hanging="360"/>
      </w:pPr>
      <w:rPr>
        <w:rFonts w:ascii="Courier New" w:hAnsi="Courier New" w:hint="default"/>
      </w:rPr>
    </w:lvl>
    <w:lvl w:ilvl="5" w:tplc="62862B66">
      <w:start w:val="1"/>
      <w:numFmt w:val="bullet"/>
      <w:lvlText w:val=""/>
      <w:lvlJc w:val="left"/>
      <w:pPr>
        <w:ind w:left="4320" w:hanging="360"/>
      </w:pPr>
      <w:rPr>
        <w:rFonts w:ascii="Wingdings" w:hAnsi="Wingdings" w:hint="default"/>
      </w:rPr>
    </w:lvl>
    <w:lvl w:ilvl="6" w:tplc="54968A42">
      <w:start w:val="1"/>
      <w:numFmt w:val="bullet"/>
      <w:lvlText w:val=""/>
      <w:lvlJc w:val="left"/>
      <w:pPr>
        <w:ind w:left="5040" w:hanging="360"/>
      </w:pPr>
      <w:rPr>
        <w:rFonts w:ascii="Symbol" w:hAnsi="Symbol" w:hint="default"/>
      </w:rPr>
    </w:lvl>
    <w:lvl w:ilvl="7" w:tplc="9FE8367A">
      <w:start w:val="1"/>
      <w:numFmt w:val="bullet"/>
      <w:lvlText w:val="o"/>
      <w:lvlJc w:val="left"/>
      <w:pPr>
        <w:ind w:left="5760" w:hanging="360"/>
      </w:pPr>
      <w:rPr>
        <w:rFonts w:ascii="Courier New" w:hAnsi="Courier New" w:hint="default"/>
      </w:rPr>
    </w:lvl>
    <w:lvl w:ilvl="8" w:tplc="42725ED6">
      <w:start w:val="1"/>
      <w:numFmt w:val="bullet"/>
      <w:lvlText w:val=""/>
      <w:lvlJc w:val="left"/>
      <w:pPr>
        <w:ind w:left="6480" w:hanging="360"/>
      </w:pPr>
      <w:rPr>
        <w:rFonts w:ascii="Wingdings" w:hAnsi="Wingdings" w:hint="default"/>
      </w:rPr>
    </w:lvl>
  </w:abstractNum>
  <w:abstractNum w:abstractNumId="75" w15:restartNumberingAfterBreak="0">
    <w:nsid w:val="5B687581"/>
    <w:multiLevelType w:val="hybridMultilevel"/>
    <w:tmpl w:val="49FA5F8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6" w15:restartNumberingAfterBreak="0">
    <w:nsid w:val="5CDC3ADB"/>
    <w:multiLevelType w:val="multilevel"/>
    <w:tmpl w:val="5CDC3ADB"/>
    <w:lvl w:ilvl="0">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7" w15:restartNumberingAfterBreak="0">
    <w:nsid w:val="5DB65C95"/>
    <w:multiLevelType w:val="hybridMultilevel"/>
    <w:tmpl w:val="F194740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8" w15:restartNumberingAfterBreak="0">
    <w:nsid w:val="5EF35F48"/>
    <w:multiLevelType w:val="multilevel"/>
    <w:tmpl w:val="5EF35F48"/>
    <w:lvl w:ilvl="0">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9" w15:restartNumberingAfterBreak="0">
    <w:nsid w:val="627A27AF"/>
    <w:multiLevelType w:val="multilevel"/>
    <w:tmpl w:val="627A27AF"/>
    <w:lvl w:ilvl="0">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0" w15:restartNumberingAfterBreak="0">
    <w:nsid w:val="63CB3884"/>
    <w:multiLevelType w:val="multilevel"/>
    <w:tmpl w:val="63CB3884"/>
    <w:lvl w:ilvl="0">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1" w15:restartNumberingAfterBreak="0">
    <w:nsid w:val="64846CC0"/>
    <w:multiLevelType w:val="multilevel"/>
    <w:tmpl w:val="A3D4A606"/>
    <w:lvl w:ilvl="0">
      <w:start w:val="1"/>
      <w:numFmt w:val="bullet"/>
      <w:lvlText w:val="⦁"/>
      <w:lvlJc w:val="left"/>
      <w:rPr>
        <w:rFonts w:ascii="Cambria" w:hAnsi="Cambria"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o"/>
      <w:lvlJc w:val="left"/>
      <w:rPr>
        <w:rFonts w:ascii="Helvetica" w:eastAsia="Helvetica" w:hAnsi="Helvetica" w:cs="Helvetica"/>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rPr>
        <w:rFonts w:ascii="Helvetica" w:eastAsia="Helvetica" w:hAnsi="Helvetica" w:cs="Helvetica"/>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o"/>
      <w:lvlJc w:val="left"/>
      <w:rPr>
        <w:rFonts w:ascii="Helvetica" w:eastAsia="Helvetica" w:hAnsi="Helvetica" w:cs="Helvetica"/>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rPr>
        <w:rFonts w:ascii="Helvetica" w:eastAsia="Helvetica" w:hAnsi="Helvetica" w:cs="Helvetica"/>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o"/>
      <w:lvlJc w:val="left"/>
      <w:rPr>
        <w:rFonts w:ascii="Helvetica" w:eastAsia="Helvetica" w:hAnsi="Helvetica" w:cs="Helvetica"/>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2" w15:restartNumberingAfterBreak="0">
    <w:nsid w:val="65204BCD"/>
    <w:multiLevelType w:val="multilevel"/>
    <w:tmpl w:val="65204BCD"/>
    <w:lvl w:ilvl="0">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3" w15:restartNumberingAfterBreak="0">
    <w:nsid w:val="652D42AA"/>
    <w:multiLevelType w:val="multilevel"/>
    <w:tmpl w:val="652D42AA"/>
    <w:lvl w:ilvl="0">
      <w:start w:val="1"/>
      <w:numFmt w:val="decimal"/>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4" w15:restartNumberingAfterBreak="0">
    <w:nsid w:val="665C358B"/>
    <w:multiLevelType w:val="hybridMultilevel"/>
    <w:tmpl w:val="AF96ADA6"/>
    <w:lvl w:ilvl="0" w:tplc="EEA4ADE8">
      <w:start w:val="1"/>
      <w:numFmt w:val="bullet"/>
      <w:lvlText w:val=""/>
      <w:lvlJc w:val="left"/>
      <w:pPr>
        <w:ind w:left="720" w:hanging="360"/>
      </w:pPr>
      <w:rPr>
        <w:rFonts w:ascii="Symbol" w:hAnsi="Symbol" w:hint="default"/>
        <w:color w:val="auto"/>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5" w15:restartNumberingAfterBreak="0">
    <w:nsid w:val="697D2A29"/>
    <w:multiLevelType w:val="multilevel"/>
    <w:tmpl w:val="697D2A29"/>
    <w:lvl w:ilvl="0">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6" w15:restartNumberingAfterBreak="0">
    <w:nsid w:val="6AA05906"/>
    <w:multiLevelType w:val="hybridMultilevel"/>
    <w:tmpl w:val="1E82B96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7" w15:restartNumberingAfterBreak="0">
    <w:nsid w:val="6B5B6069"/>
    <w:multiLevelType w:val="hybridMultilevel"/>
    <w:tmpl w:val="F0429834"/>
    <w:lvl w:ilvl="0" w:tplc="29CCE4E0">
      <w:start w:val="1"/>
      <w:numFmt w:val="bullet"/>
      <w:lvlText w:val=""/>
      <w:lvlJc w:val="left"/>
      <w:pPr>
        <w:ind w:left="720" w:hanging="360"/>
      </w:pPr>
      <w:rPr>
        <w:rFonts w:ascii="Symbol" w:hAnsi="Symbol" w:hint="default"/>
        <w:color w:val="auto"/>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8" w15:restartNumberingAfterBreak="0">
    <w:nsid w:val="6EA740B9"/>
    <w:multiLevelType w:val="multilevel"/>
    <w:tmpl w:val="4390667E"/>
    <w:lvl w:ilvl="0">
      <w:start w:val="1"/>
      <w:numFmt w:val="bullet"/>
      <w:lvlText w:val="●"/>
      <w:lvlJc w:val="left"/>
      <w:rPr>
        <w:rFonts w:hAnsi="Arial Unicode MS"/>
        <w:caps w:val="0"/>
        <w:smallCaps w:val="0"/>
        <w:strike w:val="0"/>
        <w:dstrike w:val="0"/>
        <w:color w:val="auto"/>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9" w15:restartNumberingAfterBreak="0">
    <w:nsid w:val="6F170664"/>
    <w:multiLevelType w:val="hybridMultilevel"/>
    <w:tmpl w:val="99EEB45C"/>
    <w:lvl w:ilvl="0" w:tplc="04070001">
      <w:start w:val="1"/>
      <w:numFmt w:val="bullet"/>
      <w:lvlText w:val=""/>
      <w:lvlJc w:val="left"/>
      <w:pPr>
        <w:ind w:left="780" w:hanging="360"/>
      </w:pPr>
      <w:rPr>
        <w:rFonts w:ascii="Symbol" w:hAnsi="Symbol" w:hint="default"/>
      </w:rPr>
    </w:lvl>
    <w:lvl w:ilvl="1" w:tplc="04070003" w:tentative="1">
      <w:start w:val="1"/>
      <w:numFmt w:val="bullet"/>
      <w:lvlText w:val="o"/>
      <w:lvlJc w:val="left"/>
      <w:pPr>
        <w:ind w:left="1500" w:hanging="360"/>
      </w:pPr>
      <w:rPr>
        <w:rFonts w:ascii="Courier New" w:hAnsi="Courier New" w:cs="Courier New" w:hint="default"/>
      </w:rPr>
    </w:lvl>
    <w:lvl w:ilvl="2" w:tplc="04070005" w:tentative="1">
      <w:start w:val="1"/>
      <w:numFmt w:val="bullet"/>
      <w:lvlText w:val=""/>
      <w:lvlJc w:val="left"/>
      <w:pPr>
        <w:ind w:left="2220" w:hanging="360"/>
      </w:pPr>
      <w:rPr>
        <w:rFonts w:ascii="Wingdings" w:hAnsi="Wingdings" w:hint="default"/>
      </w:rPr>
    </w:lvl>
    <w:lvl w:ilvl="3" w:tplc="04070001" w:tentative="1">
      <w:start w:val="1"/>
      <w:numFmt w:val="bullet"/>
      <w:lvlText w:val=""/>
      <w:lvlJc w:val="left"/>
      <w:pPr>
        <w:ind w:left="2940" w:hanging="360"/>
      </w:pPr>
      <w:rPr>
        <w:rFonts w:ascii="Symbol" w:hAnsi="Symbol" w:hint="default"/>
      </w:rPr>
    </w:lvl>
    <w:lvl w:ilvl="4" w:tplc="04070003" w:tentative="1">
      <w:start w:val="1"/>
      <w:numFmt w:val="bullet"/>
      <w:lvlText w:val="o"/>
      <w:lvlJc w:val="left"/>
      <w:pPr>
        <w:ind w:left="3660" w:hanging="360"/>
      </w:pPr>
      <w:rPr>
        <w:rFonts w:ascii="Courier New" w:hAnsi="Courier New" w:cs="Courier New" w:hint="default"/>
      </w:rPr>
    </w:lvl>
    <w:lvl w:ilvl="5" w:tplc="04070005" w:tentative="1">
      <w:start w:val="1"/>
      <w:numFmt w:val="bullet"/>
      <w:lvlText w:val=""/>
      <w:lvlJc w:val="left"/>
      <w:pPr>
        <w:ind w:left="4380" w:hanging="360"/>
      </w:pPr>
      <w:rPr>
        <w:rFonts w:ascii="Wingdings" w:hAnsi="Wingdings" w:hint="default"/>
      </w:rPr>
    </w:lvl>
    <w:lvl w:ilvl="6" w:tplc="04070001" w:tentative="1">
      <w:start w:val="1"/>
      <w:numFmt w:val="bullet"/>
      <w:lvlText w:val=""/>
      <w:lvlJc w:val="left"/>
      <w:pPr>
        <w:ind w:left="5100" w:hanging="360"/>
      </w:pPr>
      <w:rPr>
        <w:rFonts w:ascii="Symbol" w:hAnsi="Symbol" w:hint="default"/>
      </w:rPr>
    </w:lvl>
    <w:lvl w:ilvl="7" w:tplc="04070003" w:tentative="1">
      <w:start w:val="1"/>
      <w:numFmt w:val="bullet"/>
      <w:lvlText w:val="o"/>
      <w:lvlJc w:val="left"/>
      <w:pPr>
        <w:ind w:left="5820" w:hanging="360"/>
      </w:pPr>
      <w:rPr>
        <w:rFonts w:ascii="Courier New" w:hAnsi="Courier New" w:cs="Courier New" w:hint="default"/>
      </w:rPr>
    </w:lvl>
    <w:lvl w:ilvl="8" w:tplc="04070005" w:tentative="1">
      <w:start w:val="1"/>
      <w:numFmt w:val="bullet"/>
      <w:lvlText w:val=""/>
      <w:lvlJc w:val="left"/>
      <w:pPr>
        <w:ind w:left="6540" w:hanging="360"/>
      </w:pPr>
      <w:rPr>
        <w:rFonts w:ascii="Wingdings" w:hAnsi="Wingdings" w:hint="default"/>
      </w:rPr>
    </w:lvl>
  </w:abstractNum>
  <w:abstractNum w:abstractNumId="90" w15:restartNumberingAfterBreak="0">
    <w:nsid w:val="711A50AA"/>
    <w:multiLevelType w:val="hybridMultilevel"/>
    <w:tmpl w:val="FFFFFFFF"/>
    <w:lvl w:ilvl="0" w:tplc="C11273D6">
      <w:start w:val="1"/>
      <w:numFmt w:val="bullet"/>
      <w:lvlText w:val="•"/>
      <w:lvlJc w:val="left"/>
      <w:pPr>
        <w:ind w:left="360" w:hanging="360"/>
      </w:pPr>
      <w:rPr>
        <w:rFonts w:ascii="Symbol" w:hAnsi="Symbol" w:hint="default"/>
      </w:rPr>
    </w:lvl>
    <w:lvl w:ilvl="1" w:tplc="68420D3A">
      <w:start w:val="1"/>
      <w:numFmt w:val="bullet"/>
      <w:lvlText w:val="o"/>
      <w:lvlJc w:val="left"/>
      <w:pPr>
        <w:ind w:left="1080" w:hanging="360"/>
      </w:pPr>
      <w:rPr>
        <w:rFonts w:ascii="Courier New" w:hAnsi="Courier New" w:hint="default"/>
      </w:rPr>
    </w:lvl>
    <w:lvl w:ilvl="2" w:tplc="E35A8DDC">
      <w:start w:val="1"/>
      <w:numFmt w:val="bullet"/>
      <w:lvlText w:val=""/>
      <w:lvlJc w:val="left"/>
      <w:pPr>
        <w:ind w:left="1800" w:hanging="360"/>
      </w:pPr>
      <w:rPr>
        <w:rFonts w:ascii="Wingdings" w:hAnsi="Wingdings" w:hint="default"/>
      </w:rPr>
    </w:lvl>
    <w:lvl w:ilvl="3" w:tplc="DC400A28">
      <w:start w:val="1"/>
      <w:numFmt w:val="bullet"/>
      <w:lvlText w:val=""/>
      <w:lvlJc w:val="left"/>
      <w:pPr>
        <w:ind w:left="2520" w:hanging="360"/>
      </w:pPr>
      <w:rPr>
        <w:rFonts w:ascii="Symbol" w:hAnsi="Symbol" w:hint="default"/>
      </w:rPr>
    </w:lvl>
    <w:lvl w:ilvl="4" w:tplc="0F0C9BCC">
      <w:start w:val="1"/>
      <w:numFmt w:val="bullet"/>
      <w:lvlText w:val="o"/>
      <w:lvlJc w:val="left"/>
      <w:pPr>
        <w:ind w:left="3240" w:hanging="360"/>
      </w:pPr>
      <w:rPr>
        <w:rFonts w:ascii="Courier New" w:hAnsi="Courier New" w:hint="default"/>
      </w:rPr>
    </w:lvl>
    <w:lvl w:ilvl="5" w:tplc="7DDE547A">
      <w:start w:val="1"/>
      <w:numFmt w:val="bullet"/>
      <w:lvlText w:val=""/>
      <w:lvlJc w:val="left"/>
      <w:pPr>
        <w:ind w:left="3960" w:hanging="360"/>
      </w:pPr>
      <w:rPr>
        <w:rFonts w:ascii="Wingdings" w:hAnsi="Wingdings" w:hint="default"/>
      </w:rPr>
    </w:lvl>
    <w:lvl w:ilvl="6" w:tplc="6234BD42">
      <w:start w:val="1"/>
      <w:numFmt w:val="bullet"/>
      <w:lvlText w:val=""/>
      <w:lvlJc w:val="left"/>
      <w:pPr>
        <w:ind w:left="4680" w:hanging="360"/>
      </w:pPr>
      <w:rPr>
        <w:rFonts w:ascii="Symbol" w:hAnsi="Symbol" w:hint="default"/>
      </w:rPr>
    </w:lvl>
    <w:lvl w:ilvl="7" w:tplc="40D809C0">
      <w:start w:val="1"/>
      <w:numFmt w:val="bullet"/>
      <w:lvlText w:val="o"/>
      <w:lvlJc w:val="left"/>
      <w:pPr>
        <w:ind w:left="5400" w:hanging="360"/>
      </w:pPr>
      <w:rPr>
        <w:rFonts w:ascii="Courier New" w:hAnsi="Courier New" w:hint="default"/>
      </w:rPr>
    </w:lvl>
    <w:lvl w:ilvl="8" w:tplc="6E6A3D9E">
      <w:start w:val="1"/>
      <w:numFmt w:val="bullet"/>
      <w:lvlText w:val=""/>
      <w:lvlJc w:val="left"/>
      <w:pPr>
        <w:ind w:left="6120" w:hanging="360"/>
      </w:pPr>
      <w:rPr>
        <w:rFonts w:ascii="Wingdings" w:hAnsi="Wingdings" w:hint="default"/>
      </w:rPr>
    </w:lvl>
  </w:abstractNum>
  <w:abstractNum w:abstractNumId="91" w15:restartNumberingAfterBreak="0">
    <w:nsid w:val="73D50FBA"/>
    <w:multiLevelType w:val="hybridMultilevel"/>
    <w:tmpl w:val="15B405B4"/>
    <w:lvl w:ilvl="0" w:tplc="04070001">
      <w:start w:val="1"/>
      <w:numFmt w:val="bullet"/>
      <w:lvlText w:val=""/>
      <w:lvlJc w:val="left"/>
      <w:pPr>
        <w:ind w:left="720" w:hanging="360"/>
      </w:pPr>
      <w:rPr>
        <w:rFonts w:ascii="Symbol" w:hAnsi="Symbol" w:hint="default"/>
      </w:rPr>
    </w:lvl>
    <w:lvl w:ilvl="1" w:tplc="22021E44">
      <w:start w:val="1"/>
      <w:numFmt w:val="bullet"/>
      <w:lvlText w:val="o"/>
      <w:lvlJc w:val="left"/>
      <w:pPr>
        <w:ind w:left="1440" w:hanging="360"/>
      </w:pPr>
      <w:rPr>
        <w:rFonts w:ascii="Courier New" w:hAnsi="Courier New" w:hint="default"/>
      </w:rPr>
    </w:lvl>
    <w:lvl w:ilvl="2" w:tplc="78D64462">
      <w:start w:val="1"/>
      <w:numFmt w:val="bullet"/>
      <w:lvlText w:val=""/>
      <w:lvlJc w:val="left"/>
      <w:pPr>
        <w:ind w:left="2160" w:hanging="360"/>
      </w:pPr>
      <w:rPr>
        <w:rFonts w:ascii="Wingdings" w:hAnsi="Wingdings" w:hint="default"/>
      </w:rPr>
    </w:lvl>
    <w:lvl w:ilvl="3" w:tplc="B7BC4ED2">
      <w:start w:val="1"/>
      <w:numFmt w:val="bullet"/>
      <w:lvlText w:val=""/>
      <w:lvlJc w:val="left"/>
      <w:pPr>
        <w:ind w:left="2880" w:hanging="360"/>
      </w:pPr>
      <w:rPr>
        <w:rFonts w:ascii="Symbol" w:hAnsi="Symbol" w:hint="default"/>
      </w:rPr>
    </w:lvl>
    <w:lvl w:ilvl="4" w:tplc="447A4924">
      <w:start w:val="1"/>
      <w:numFmt w:val="bullet"/>
      <w:lvlText w:val="o"/>
      <w:lvlJc w:val="left"/>
      <w:pPr>
        <w:ind w:left="3600" w:hanging="360"/>
      </w:pPr>
      <w:rPr>
        <w:rFonts w:ascii="Courier New" w:hAnsi="Courier New" w:hint="default"/>
      </w:rPr>
    </w:lvl>
    <w:lvl w:ilvl="5" w:tplc="6DD4BE0E">
      <w:start w:val="1"/>
      <w:numFmt w:val="bullet"/>
      <w:lvlText w:val=""/>
      <w:lvlJc w:val="left"/>
      <w:pPr>
        <w:ind w:left="4320" w:hanging="360"/>
      </w:pPr>
      <w:rPr>
        <w:rFonts w:ascii="Wingdings" w:hAnsi="Wingdings" w:hint="default"/>
      </w:rPr>
    </w:lvl>
    <w:lvl w:ilvl="6" w:tplc="A20C4540">
      <w:start w:val="1"/>
      <w:numFmt w:val="bullet"/>
      <w:lvlText w:val=""/>
      <w:lvlJc w:val="left"/>
      <w:pPr>
        <w:ind w:left="5040" w:hanging="360"/>
      </w:pPr>
      <w:rPr>
        <w:rFonts w:ascii="Symbol" w:hAnsi="Symbol" w:hint="default"/>
      </w:rPr>
    </w:lvl>
    <w:lvl w:ilvl="7" w:tplc="114298F8">
      <w:start w:val="1"/>
      <w:numFmt w:val="bullet"/>
      <w:lvlText w:val="o"/>
      <w:lvlJc w:val="left"/>
      <w:pPr>
        <w:ind w:left="5760" w:hanging="360"/>
      </w:pPr>
      <w:rPr>
        <w:rFonts w:ascii="Courier New" w:hAnsi="Courier New" w:hint="default"/>
      </w:rPr>
    </w:lvl>
    <w:lvl w:ilvl="8" w:tplc="CCC0982A">
      <w:start w:val="1"/>
      <w:numFmt w:val="bullet"/>
      <w:lvlText w:val=""/>
      <w:lvlJc w:val="left"/>
      <w:pPr>
        <w:ind w:left="6480" w:hanging="360"/>
      </w:pPr>
      <w:rPr>
        <w:rFonts w:ascii="Wingdings" w:hAnsi="Wingdings" w:hint="default"/>
      </w:rPr>
    </w:lvl>
  </w:abstractNum>
  <w:abstractNum w:abstractNumId="92" w15:restartNumberingAfterBreak="0">
    <w:nsid w:val="74EC53F2"/>
    <w:multiLevelType w:val="hybridMultilevel"/>
    <w:tmpl w:val="82C431E8"/>
    <w:lvl w:ilvl="0" w:tplc="DCDC6444">
      <w:start w:val="1"/>
      <w:numFmt w:val="bullet"/>
      <w:lvlText w:val="●"/>
      <w:lvlJc w:val="left"/>
      <w:pPr>
        <w:ind w:left="720" w:hanging="360"/>
      </w:pPr>
      <w:rPr>
        <w:rFonts w:ascii="Helvetica" w:hAnsi="Helvetica" w:hint="default"/>
      </w:rPr>
    </w:lvl>
    <w:lvl w:ilvl="1" w:tplc="02468072">
      <w:start w:val="1"/>
      <w:numFmt w:val="bullet"/>
      <w:lvlText w:val="o"/>
      <w:lvlJc w:val="left"/>
      <w:pPr>
        <w:ind w:left="1440" w:hanging="360"/>
      </w:pPr>
      <w:rPr>
        <w:rFonts w:ascii="Courier New" w:hAnsi="Courier New" w:hint="default"/>
      </w:rPr>
    </w:lvl>
    <w:lvl w:ilvl="2" w:tplc="2DE064CA">
      <w:start w:val="1"/>
      <w:numFmt w:val="bullet"/>
      <w:lvlText w:val=""/>
      <w:lvlJc w:val="left"/>
      <w:pPr>
        <w:ind w:left="2160" w:hanging="360"/>
      </w:pPr>
      <w:rPr>
        <w:rFonts w:ascii="Wingdings" w:hAnsi="Wingdings" w:hint="default"/>
      </w:rPr>
    </w:lvl>
    <w:lvl w:ilvl="3" w:tplc="2318A2E4">
      <w:start w:val="1"/>
      <w:numFmt w:val="bullet"/>
      <w:lvlText w:val=""/>
      <w:lvlJc w:val="left"/>
      <w:pPr>
        <w:ind w:left="2880" w:hanging="360"/>
      </w:pPr>
      <w:rPr>
        <w:rFonts w:ascii="Symbol" w:hAnsi="Symbol" w:hint="default"/>
      </w:rPr>
    </w:lvl>
    <w:lvl w:ilvl="4" w:tplc="73146964">
      <w:start w:val="1"/>
      <w:numFmt w:val="bullet"/>
      <w:lvlText w:val="o"/>
      <w:lvlJc w:val="left"/>
      <w:pPr>
        <w:ind w:left="3600" w:hanging="360"/>
      </w:pPr>
      <w:rPr>
        <w:rFonts w:ascii="Courier New" w:hAnsi="Courier New" w:hint="default"/>
      </w:rPr>
    </w:lvl>
    <w:lvl w:ilvl="5" w:tplc="82289F80">
      <w:start w:val="1"/>
      <w:numFmt w:val="bullet"/>
      <w:lvlText w:val=""/>
      <w:lvlJc w:val="left"/>
      <w:pPr>
        <w:ind w:left="4320" w:hanging="360"/>
      </w:pPr>
      <w:rPr>
        <w:rFonts w:ascii="Wingdings" w:hAnsi="Wingdings" w:hint="default"/>
      </w:rPr>
    </w:lvl>
    <w:lvl w:ilvl="6" w:tplc="6E30A470">
      <w:start w:val="1"/>
      <w:numFmt w:val="bullet"/>
      <w:lvlText w:val=""/>
      <w:lvlJc w:val="left"/>
      <w:pPr>
        <w:ind w:left="5040" w:hanging="360"/>
      </w:pPr>
      <w:rPr>
        <w:rFonts w:ascii="Symbol" w:hAnsi="Symbol" w:hint="default"/>
      </w:rPr>
    </w:lvl>
    <w:lvl w:ilvl="7" w:tplc="F49CC164">
      <w:start w:val="1"/>
      <w:numFmt w:val="bullet"/>
      <w:lvlText w:val="o"/>
      <w:lvlJc w:val="left"/>
      <w:pPr>
        <w:ind w:left="5760" w:hanging="360"/>
      </w:pPr>
      <w:rPr>
        <w:rFonts w:ascii="Courier New" w:hAnsi="Courier New" w:hint="default"/>
      </w:rPr>
    </w:lvl>
    <w:lvl w:ilvl="8" w:tplc="8AAA2A7C">
      <w:start w:val="1"/>
      <w:numFmt w:val="bullet"/>
      <w:lvlText w:val=""/>
      <w:lvlJc w:val="left"/>
      <w:pPr>
        <w:ind w:left="6480" w:hanging="360"/>
      </w:pPr>
      <w:rPr>
        <w:rFonts w:ascii="Wingdings" w:hAnsi="Wingdings" w:hint="default"/>
      </w:rPr>
    </w:lvl>
  </w:abstractNum>
  <w:abstractNum w:abstractNumId="93" w15:restartNumberingAfterBreak="0">
    <w:nsid w:val="74F93BB1"/>
    <w:multiLevelType w:val="multilevel"/>
    <w:tmpl w:val="74F93BB1"/>
    <w:lvl w:ilvl="0">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4" w15:restartNumberingAfterBreak="0">
    <w:nsid w:val="75B4472C"/>
    <w:multiLevelType w:val="hybridMultilevel"/>
    <w:tmpl w:val="5D5267DE"/>
    <w:lvl w:ilvl="0" w:tplc="EEA4ADE8">
      <w:start w:val="1"/>
      <w:numFmt w:val="bullet"/>
      <w:lvlText w:val=""/>
      <w:lvlJc w:val="left"/>
      <w:pPr>
        <w:ind w:left="720" w:hanging="360"/>
      </w:pPr>
      <w:rPr>
        <w:rFonts w:ascii="Symbol" w:hAnsi="Symbol" w:hint="default"/>
        <w:color w:val="auto"/>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5" w15:restartNumberingAfterBreak="0">
    <w:nsid w:val="772B6C5E"/>
    <w:multiLevelType w:val="multilevel"/>
    <w:tmpl w:val="772B6C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6" w15:restartNumberingAfterBreak="0">
    <w:nsid w:val="786C2BD7"/>
    <w:multiLevelType w:val="multilevel"/>
    <w:tmpl w:val="79B15E3B"/>
    <w:lvl w:ilvl="0">
      <w:start w:val="1"/>
      <w:numFmt w:val="bullet"/>
      <w:lvlText w:val="•"/>
      <w:lvlJc w:val="left"/>
      <w:rPr>
        <w:rFonts w:ascii="Symbol" w:hAnsi="Symbol" w:hint="default"/>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7" w15:restartNumberingAfterBreak="0">
    <w:nsid w:val="792E31F8"/>
    <w:multiLevelType w:val="multilevel"/>
    <w:tmpl w:val="792E31F8"/>
    <w:lvl w:ilvl="0">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8" w15:restartNumberingAfterBreak="0">
    <w:nsid w:val="79B15E3B"/>
    <w:multiLevelType w:val="multilevel"/>
    <w:tmpl w:val="1B340BE8"/>
    <w:lvl w:ilvl="0">
      <w:start w:val="1"/>
      <w:numFmt w:val="bullet"/>
      <w:lvlText w:val=""/>
      <w:lvlJc w:val="left"/>
      <w:rPr>
        <w:rFonts w:ascii="Symbol" w:hAnsi="Symbol"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9" w15:restartNumberingAfterBreak="0">
    <w:nsid w:val="7A0319E4"/>
    <w:multiLevelType w:val="hybridMultilevel"/>
    <w:tmpl w:val="EC122CE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00" w15:restartNumberingAfterBreak="0">
    <w:nsid w:val="7C2D1D19"/>
    <w:multiLevelType w:val="multilevel"/>
    <w:tmpl w:val="7C2D1D19"/>
    <w:lvl w:ilvl="0">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01" w15:restartNumberingAfterBreak="0">
    <w:nsid w:val="7C714843"/>
    <w:multiLevelType w:val="multilevel"/>
    <w:tmpl w:val="7C714843"/>
    <w:lvl w:ilvl="0">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02" w15:restartNumberingAfterBreak="0">
    <w:nsid w:val="7E862658"/>
    <w:multiLevelType w:val="multilevel"/>
    <w:tmpl w:val="7E862658"/>
    <w:lvl w:ilvl="0">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03" w15:restartNumberingAfterBreak="0">
    <w:nsid w:val="7EF1408C"/>
    <w:multiLevelType w:val="hybridMultilevel"/>
    <w:tmpl w:val="7EF1408C"/>
    <w:lvl w:ilvl="0" w:tplc="62B8C25E">
      <w:start w:val="1"/>
      <w:numFmt w:val="bullet"/>
      <w:lvlText w:val="·"/>
      <w:lvlJc w:val="left"/>
      <w:rPr>
        <w:rFonts w:ascii="Symbol" w:hAnsi="Symbol"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80E47B0">
      <w:start w:val="1"/>
      <w:numFmt w:val="bullet"/>
      <w:lvlText w:val="o"/>
      <w:lvlJc w:val="left"/>
      <w:rPr>
        <w:rFonts w:ascii="Arial Unicode MS" w:hAnsi="Arial Unicode MS"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BB64602">
      <w:start w:val="1"/>
      <w:numFmt w:val="bullet"/>
      <w:lvlText w:val="▪"/>
      <w:lvlJc w:val="left"/>
      <w:rPr>
        <w:rFonts w:ascii="Arial Unicode MS" w:hAnsi="Arial Unicode MS"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404DA86">
      <w:start w:val="1"/>
      <w:numFmt w:val="bullet"/>
      <w:lvlText w:val="·"/>
      <w:lvlJc w:val="left"/>
      <w:rPr>
        <w:rFonts w:ascii="Symbol" w:hAnsi="Symbol"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708CC58">
      <w:start w:val="1"/>
      <w:numFmt w:val="bullet"/>
      <w:lvlText w:val="o"/>
      <w:lvlJc w:val="left"/>
      <w:rPr>
        <w:rFonts w:ascii="Arial Unicode MS" w:hAnsi="Arial Unicode MS"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1B222B8">
      <w:start w:val="1"/>
      <w:numFmt w:val="bullet"/>
      <w:lvlText w:val="▪"/>
      <w:lvlJc w:val="left"/>
      <w:rPr>
        <w:rFonts w:ascii="Arial Unicode MS" w:hAnsi="Arial Unicode MS"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EA4D48E">
      <w:start w:val="1"/>
      <w:numFmt w:val="bullet"/>
      <w:lvlText w:val="·"/>
      <w:lvlJc w:val="left"/>
      <w:rPr>
        <w:rFonts w:ascii="Symbol" w:hAnsi="Symbol"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C341392">
      <w:start w:val="1"/>
      <w:numFmt w:val="bullet"/>
      <w:lvlText w:val="o"/>
      <w:lvlJc w:val="left"/>
      <w:rPr>
        <w:rFonts w:ascii="Arial Unicode MS" w:hAnsi="Arial Unicode MS"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376A9F8">
      <w:start w:val="1"/>
      <w:numFmt w:val="bullet"/>
      <w:lvlText w:val="▪"/>
      <w:lvlJc w:val="left"/>
      <w:rPr>
        <w:rFonts w:ascii="Arial Unicode MS" w:hAnsi="Arial Unicode MS"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16cid:durableId="94061939">
    <w:abstractNumId w:val="45"/>
  </w:num>
  <w:num w:numId="2" w16cid:durableId="1073966673">
    <w:abstractNumId w:val="91"/>
  </w:num>
  <w:num w:numId="3" w16cid:durableId="1953512768">
    <w:abstractNumId w:val="11"/>
  </w:num>
  <w:num w:numId="4" w16cid:durableId="91510875">
    <w:abstractNumId w:val="17"/>
  </w:num>
  <w:num w:numId="5" w16cid:durableId="1239291319">
    <w:abstractNumId w:val="47"/>
  </w:num>
  <w:num w:numId="6" w16cid:durableId="1256597753">
    <w:abstractNumId w:val="9"/>
  </w:num>
  <w:num w:numId="7" w16cid:durableId="734008772">
    <w:abstractNumId w:val="90"/>
  </w:num>
  <w:num w:numId="8" w16cid:durableId="376390446">
    <w:abstractNumId w:val="22"/>
  </w:num>
  <w:num w:numId="9" w16cid:durableId="1143348472">
    <w:abstractNumId w:val="74"/>
  </w:num>
  <w:num w:numId="10" w16cid:durableId="562565375">
    <w:abstractNumId w:val="70"/>
  </w:num>
  <w:num w:numId="11" w16cid:durableId="1810248812">
    <w:abstractNumId w:val="50"/>
  </w:num>
  <w:num w:numId="12" w16cid:durableId="735395007">
    <w:abstractNumId w:val="44"/>
  </w:num>
  <w:num w:numId="13" w16cid:durableId="1563324466">
    <w:abstractNumId w:val="51"/>
  </w:num>
  <w:num w:numId="14" w16cid:durableId="924993536">
    <w:abstractNumId w:val="92"/>
  </w:num>
  <w:num w:numId="15" w16cid:durableId="1275863004">
    <w:abstractNumId w:val="19"/>
  </w:num>
  <w:num w:numId="16" w16cid:durableId="1565405861">
    <w:abstractNumId w:val="31"/>
  </w:num>
  <w:num w:numId="17" w16cid:durableId="1100951312">
    <w:abstractNumId w:val="98"/>
  </w:num>
  <w:num w:numId="18" w16cid:durableId="6295399">
    <w:abstractNumId w:val="103"/>
  </w:num>
  <w:num w:numId="19" w16cid:durableId="1518810585">
    <w:abstractNumId w:val="61"/>
  </w:num>
  <w:num w:numId="20" w16cid:durableId="1660579316">
    <w:abstractNumId w:val="64"/>
  </w:num>
  <w:num w:numId="21" w16cid:durableId="381485846">
    <w:abstractNumId w:val="14"/>
  </w:num>
  <w:num w:numId="22" w16cid:durableId="1266956555">
    <w:abstractNumId w:val="69"/>
  </w:num>
  <w:num w:numId="23" w16cid:durableId="590432073">
    <w:abstractNumId w:val="21"/>
  </w:num>
  <w:num w:numId="24" w16cid:durableId="128482126">
    <w:abstractNumId w:val="85"/>
  </w:num>
  <w:num w:numId="25" w16cid:durableId="1822623874">
    <w:abstractNumId w:val="38"/>
  </w:num>
  <w:num w:numId="26" w16cid:durableId="1613977366">
    <w:abstractNumId w:val="78"/>
  </w:num>
  <w:num w:numId="27" w16cid:durableId="1481144497">
    <w:abstractNumId w:val="29"/>
  </w:num>
  <w:num w:numId="28" w16cid:durableId="580217271">
    <w:abstractNumId w:val="95"/>
  </w:num>
  <w:num w:numId="29" w16cid:durableId="1572615668">
    <w:abstractNumId w:val="93"/>
  </w:num>
  <w:num w:numId="30" w16cid:durableId="1581134107">
    <w:abstractNumId w:val="46"/>
  </w:num>
  <w:num w:numId="31" w16cid:durableId="377168456">
    <w:abstractNumId w:val="67"/>
  </w:num>
  <w:num w:numId="32" w16cid:durableId="1096679545">
    <w:abstractNumId w:val="97"/>
  </w:num>
  <w:num w:numId="33" w16cid:durableId="2021272861">
    <w:abstractNumId w:val="79"/>
  </w:num>
  <w:num w:numId="34" w16cid:durableId="788281008">
    <w:abstractNumId w:val="41"/>
  </w:num>
  <w:num w:numId="35" w16cid:durableId="1297485552">
    <w:abstractNumId w:val="23"/>
  </w:num>
  <w:num w:numId="36" w16cid:durableId="1785297914">
    <w:abstractNumId w:val="36"/>
  </w:num>
  <w:num w:numId="37" w16cid:durableId="63794256">
    <w:abstractNumId w:val="100"/>
  </w:num>
  <w:num w:numId="38" w16cid:durableId="1188061300">
    <w:abstractNumId w:val="80"/>
  </w:num>
  <w:num w:numId="39" w16cid:durableId="117382109">
    <w:abstractNumId w:val="4"/>
  </w:num>
  <w:num w:numId="40" w16cid:durableId="84689219">
    <w:abstractNumId w:val="32"/>
  </w:num>
  <w:num w:numId="41" w16cid:durableId="1809083785">
    <w:abstractNumId w:val="30"/>
  </w:num>
  <w:num w:numId="42" w16cid:durableId="609121253">
    <w:abstractNumId w:val="8"/>
  </w:num>
  <w:num w:numId="43" w16cid:durableId="1583101139">
    <w:abstractNumId w:val="101"/>
  </w:num>
  <w:num w:numId="44" w16cid:durableId="234898718">
    <w:abstractNumId w:val="13"/>
  </w:num>
  <w:num w:numId="45" w16cid:durableId="1621761214">
    <w:abstractNumId w:val="35"/>
  </w:num>
  <w:num w:numId="46" w16cid:durableId="1031762586">
    <w:abstractNumId w:val="34"/>
  </w:num>
  <w:num w:numId="47" w16cid:durableId="118031911">
    <w:abstractNumId w:val="0"/>
  </w:num>
  <w:num w:numId="48" w16cid:durableId="111176217">
    <w:abstractNumId w:val="39"/>
  </w:num>
  <w:num w:numId="49" w16cid:durableId="1788621072">
    <w:abstractNumId w:val="83"/>
  </w:num>
  <w:num w:numId="50" w16cid:durableId="802695320">
    <w:abstractNumId w:val="1"/>
  </w:num>
  <w:num w:numId="51" w16cid:durableId="420760615">
    <w:abstractNumId w:val="3"/>
  </w:num>
  <w:num w:numId="52" w16cid:durableId="1420634334">
    <w:abstractNumId w:val="88"/>
  </w:num>
  <w:num w:numId="53" w16cid:durableId="1862470137">
    <w:abstractNumId w:val="59"/>
  </w:num>
  <w:num w:numId="54" w16cid:durableId="1768693750">
    <w:abstractNumId w:val="25"/>
  </w:num>
  <w:num w:numId="55" w16cid:durableId="2101096707">
    <w:abstractNumId w:val="56"/>
  </w:num>
  <w:num w:numId="56" w16cid:durableId="2122341101">
    <w:abstractNumId w:val="12"/>
  </w:num>
  <w:num w:numId="57" w16cid:durableId="1548297955">
    <w:abstractNumId w:val="42"/>
  </w:num>
  <w:num w:numId="58" w16cid:durableId="924849990">
    <w:abstractNumId w:val="40"/>
  </w:num>
  <w:num w:numId="59" w16cid:durableId="1326543499">
    <w:abstractNumId w:val="82"/>
  </w:num>
  <w:num w:numId="60" w16cid:durableId="1379473638">
    <w:abstractNumId w:val="62"/>
  </w:num>
  <w:num w:numId="61" w16cid:durableId="1391540960">
    <w:abstractNumId w:val="2"/>
  </w:num>
  <w:num w:numId="62" w16cid:durableId="1854761877">
    <w:abstractNumId w:val="54"/>
  </w:num>
  <w:num w:numId="63" w16cid:durableId="159201656">
    <w:abstractNumId w:val="102"/>
  </w:num>
  <w:num w:numId="64" w16cid:durableId="1255671030">
    <w:abstractNumId w:val="33"/>
  </w:num>
  <w:num w:numId="65" w16cid:durableId="927931540">
    <w:abstractNumId w:val="76"/>
  </w:num>
  <w:num w:numId="66" w16cid:durableId="177547059">
    <w:abstractNumId w:val="16"/>
  </w:num>
  <w:num w:numId="67" w16cid:durableId="1089161537">
    <w:abstractNumId w:val="48"/>
  </w:num>
  <w:num w:numId="68" w16cid:durableId="510294775">
    <w:abstractNumId w:val="65"/>
  </w:num>
  <w:num w:numId="69" w16cid:durableId="138617670">
    <w:abstractNumId w:val="96"/>
  </w:num>
  <w:num w:numId="70" w16cid:durableId="224879004">
    <w:abstractNumId w:val="6"/>
  </w:num>
  <w:num w:numId="71" w16cid:durableId="596594840">
    <w:abstractNumId w:val="66"/>
  </w:num>
  <w:num w:numId="72" w16cid:durableId="1970163048">
    <w:abstractNumId w:val="52"/>
  </w:num>
  <w:num w:numId="73" w16cid:durableId="1545292793">
    <w:abstractNumId w:val="28"/>
  </w:num>
  <w:num w:numId="74" w16cid:durableId="720439719">
    <w:abstractNumId w:val="73"/>
  </w:num>
  <w:num w:numId="75" w16cid:durableId="276837741">
    <w:abstractNumId w:val="60"/>
  </w:num>
  <w:num w:numId="76" w16cid:durableId="509609181">
    <w:abstractNumId w:val="18"/>
  </w:num>
  <w:num w:numId="77" w16cid:durableId="2113278151">
    <w:abstractNumId w:val="7"/>
  </w:num>
  <w:num w:numId="78" w16cid:durableId="1547402514">
    <w:abstractNumId w:val="72"/>
  </w:num>
  <w:num w:numId="79" w16cid:durableId="1133645148">
    <w:abstractNumId w:val="81"/>
  </w:num>
  <w:num w:numId="80" w16cid:durableId="1711101321">
    <w:abstractNumId w:val="49"/>
  </w:num>
  <w:num w:numId="81" w16cid:durableId="930892909">
    <w:abstractNumId w:val="37"/>
  </w:num>
  <w:num w:numId="82" w16cid:durableId="1634479609">
    <w:abstractNumId w:val="77"/>
  </w:num>
  <w:num w:numId="83" w16cid:durableId="1774399953">
    <w:abstractNumId w:val="68"/>
  </w:num>
  <w:num w:numId="84" w16cid:durableId="514925562">
    <w:abstractNumId w:val="20"/>
  </w:num>
  <w:num w:numId="85" w16cid:durableId="1708721833">
    <w:abstractNumId w:val="71"/>
  </w:num>
  <w:num w:numId="86" w16cid:durableId="146632082">
    <w:abstractNumId w:val="75"/>
  </w:num>
  <w:num w:numId="87" w16cid:durableId="1085611424">
    <w:abstractNumId w:val="10"/>
  </w:num>
  <w:num w:numId="88" w16cid:durableId="1539589466">
    <w:abstractNumId w:val="86"/>
  </w:num>
  <w:num w:numId="89" w16cid:durableId="659697347">
    <w:abstractNumId w:val="55"/>
  </w:num>
  <w:num w:numId="90" w16cid:durableId="631524381">
    <w:abstractNumId w:val="15"/>
  </w:num>
  <w:num w:numId="91" w16cid:durableId="1013457628">
    <w:abstractNumId w:val="57"/>
  </w:num>
  <w:num w:numId="92" w16cid:durableId="413284347">
    <w:abstractNumId w:val="24"/>
  </w:num>
  <w:num w:numId="93" w16cid:durableId="1894584897">
    <w:abstractNumId w:val="58"/>
  </w:num>
  <w:num w:numId="94" w16cid:durableId="505171343">
    <w:abstractNumId w:val="53"/>
  </w:num>
  <w:num w:numId="95" w16cid:durableId="2110589043">
    <w:abstractNumId w:val="84"/>
  </w:num>
  <w:num w:numId="96" w16cid:durableId="1424254116">
    <w:abstractNumId w:val="94"/>
  </w:num>
  <w:num w:numId="97" w16cid:durableId="961426025">
    <w:abstractNumId w:val="5"/>
  </w:num>
  <w:num w:numId="98" w16cid:durableId="767040065">
    <w:abstractNumId w:val="63"/>
  </w:num>
  <w:num w:numId="99" w16cid:durableId="2106001228">
    <w:abstractNumId w:val="87"/>
  </w:num>
  <w:num w:numId="100" w16cid:durableId="1834879112">
    <w:abstractNumId w:val="26"/>
  </w:num>
  <w:num w:numId="101" w16cid:durableId="359471128">
    <w:abstractNumId w:val="27"/>
  </w:num>
  <w:num w:numId="102" w16cid:durableId="706030076">
    <w:abstractNumId w:val="89"/>
  </w:num>
  <w:num w:numId="103" w16cid:durableId="2117207473">
    <w:abstractNumId w:val="43"/>
  </w:num>
  <w:num w:numId="104" w16cid:durableId="1839806093">
    <w:abstractNumId w:val="99"/>
  </w:num>
  <w:numIdMacAtCleanup w:val="9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3"/>
  <w:defaultTabStop w:val="720"/>
  <w:hyphenationZone w:val="425"/>
  <w:characterSpacingControl w:val="doNotCompress"/>
  <w:hdrShapeDefaults>
    <o:shapedefaults v:ext="edit" spidmax="2050"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B3031"/>
    <w:rsid w:val="0001274A"/>
    <w:rsid w:val="0002228F"/>
    <w:rsid w:val="00023688"/>
    <w:rsid w:val="000360F4"/>
    <w:rsid w:val="0004214A"/>
    <w:rsid w:val="000429A6"/>
    <w:rsid w:val="00053627"/>
    <w:rsid w:val="00055CDF"/>
    <w:rsid w:val="00057F84"/>
    <w:rsid w:val="00065D87"/>
    <w:rsid w:val="00066486"/>
    <w:rsid w:val="00073795"/>
    <w:rsid w:val="00092489"/>
    <w:rsid w:val="000A12EA"/>
    <w:rsid w:val="000B187D"/>
    <w:rsid w:val="000B2022"/>
    <w:rsid w:val="000C2B82"/>
    <w:rsid w:val="000C3A66"/>
    <w:rsid w:val="000C662C"/>
    <w:rsid w:val="000C6932"/>
    <w:rsid w:val="000D2291"/>
    <w:rsid w:val="000E0BCD"/>
    <w:rsid w:val="000E21F8"/>
    <w:rsid w:val="000E4FDB"/>
    <w:rsid w:val="000E7BA8"/>
    <w:rsid w:val="000F3597"/>
    <w:rsid w:val="000F62CC"/>
    <w:rsid w:val="00103101"/>
    <w:rsid w:val="0010519C"/>
    <w:rsid w:val="00110768"/>
    <w:rsid w:val="00115A83"/>
    <w:rsid w:val="00115FD4"/>
    <w:rsid w:val="00127A7C"/>
    <w:rsid w:val="001343B9"/>
    <w:rsid w:val="001368C7"/>
    <w:rsid w:val="001537C6"/>
    <w:rsid w:val="0015768F"/>
    <w:rsid w:val="001702E0"/>
    <w:rsid w:val="0017186B"/>
    <w:rsid w:val="00174DBB"/>
    <w:rsid w:val="00174DFA"/>
    <w:rsid w:val="00192A78"/>
    <w:rsid w:val="00195C55"/>
    <w:rsid w:val="0019735A"/>
    <w:rsid w:val="001A40CC"/>
    <w:rsid w:val="001B70DC"/>
    <w:rsid w:val="001C1D32"/>
    <w:rsid w:val="001C6316"/>
    <w:rsid w:val="001C6F4B"/>
    <w:rsid w:val="001D4905"/>
    <w:rsid w:val="001D5778"/>
    <w:rsid w:val="001D6BA0"/>
    <w:rsid w:val="001E1B90"/>
    <w:rsid w:val="001E3E59"/>
    <w:rsid w:val="001E4C46"/>
    <w:rsid w:val="001E6D29"/>
    <w:rsid w:val="001E79C4"/>
    <w:rsid w:val="001F6419"/>
    <w:rsid w:val="001F7EF8"/>
    <w:rsid w:val="0020205E"/>
    <w:rsid w:val="002106F1"/>
    <w:rsid w:val="0021074C"/>
    <w:rsid w:val="0021075A"/>
    <w:rsid w:val="002159FF"/>
    <w:rsid w:val="00215D7A"/>
    <w:rsid w:val="002169D3"/>
    <w:rsid w:val="00217F6E"/>
    <w:rsid w:val="00223B1D"/>
    <w:rsid w:val="00224059"/>
    <w:rsid w:val="00232904"/>
    <w:rsid w:val="00232C89"/>
    <w:rsid w:val="002444C9"/>
    <w:rsid w:val="0024470D"/>
    <w:rsid w:val="0024490A"/>
    <w:rsid w:val="00254237"/>
    <w:rsid w:val="00257051"/>
    <w:rsid w:val="00260094"/>
    <w:rsid w:val="00271A78"/>
    <w:rsid w:val="002741E1"/>
    <w:rsid w:val="00274644"/>
    <w:rsid w:val="00277059"/>
    <w:rsid w:val="00280671"/>
    <w:rsid w:val="00286D04"/>
    <w:rsid w:val="00297D87"/>
    <w:rsid w:val="002A05B8"/>
    <w:rsid w:val="002B0AB2"/>
    <w:rsid w:val="002C2BE3"/>
    <w:rsid w:val="002C6B00"/>
    <w:rsid w:val="002C72F2"/>
    <w:rsid w:val="002C7609"/>
    <w:rsid w:val="002D081F"/>
    <w:rsid w:val="002D1192"/>
    <w:rsid w:val="002D1873"/>
    <w:rsid w:val="002E1F74"/>
    <w:rsid w:val="00301C3B"/>
    <w:rsid w:val="003048BE"/>
    <w:rsid w:val="003070BE"/>
    <w:rsid w:val="00310023"/>
    <w:rsid w:val="00331593"/>
    <w:rsid w:val="00332719"/>
    <w:rsid w:val="00336A58"/>
    <w:rsid w:val="0034284D"/>
    <w:rsid w:val="003428DE"/>
    <w:rsid w:val="003455AA"/>
    <w:rsid w:val="00363DC0"/>
    <w:rsid w:val="00365FE3"/>
    <w:rsid w:val="003813BD"/>
    <w:rsid w:val="0038192C"/>
    <w:rsid w:val="00385944"/>
    <w:rsid w:val="003A020F"/>
    <w:rsid w:val="003A0901"/>
    <w:rsid w:val="003A0C6C"/>
    <w:rsid w:val="003A30F8"/>
    <w:rsid w:val="003C30CA"/>
    <w:rsid w:val="003C40A2"/>
    <w:rsid w:val="003C4A0C"/>
    <w:rsid w:val="003C7666"/>
    <w:rsid w:val="003D0AE6"/>
    <w:rsid w:val="003D19B8"/>
    <w:rsid w:val="003D2441"/>
    <w:rsid w:val="003E6716"/>
    <w:rsid w:val="00401137"/>
    <w:rsid w:val="004159AC"/>
    <w:rsid w:val="004238BF"/>
    <w:rsid w:val="00423C75"/>
    <w:rsid w:val="00423F2E"/>
    <w:rsid w:val="00425499"/>
    <w:rsid w:val="00425A20"/>
    <w:rsid w:val="00425A6B"/>
    <w:rsid w:val="004266BF"/>
    <w:rsid w:val="00430999"/>
    <w:rsid w:val="0043231E"/>
    <w:rsid w:val="00442A14"/>
    <w:rsid w:val="0045714A"/>
    <w:rsid w:val="00457214"/>
    <w:rsid w:val="004628CC"/>
    <w:rsid w:val="00462FF3"/>
    <w:rsid w:val="00464D71"/>
    <w:rsid w:val="00464D8E"/>
    <w:rsid w:val="0046737C"/>
    <w:rsid w:val="00470417"/>
    <w:rsid w:val="004730CC"/>
    <w:rsid w:val="00476A20"/>
    <w:rsid w:val="0048295F"/>
    <w:rsid w:val="00483FAA"/>
    <w:rsid w:val="00487B31"/>
    <w:rsid w:val="004A231D"/>
    <w:rsid w:val="004A3860"/>
    <w:rsid w:val="004A67FA"/>
    <w:rsid w:val="004B0D59"/>
    <w:rsid w:val="004C60F1"/>
    <w:rsid w:val="004C647C"/>
    <w:rsid w:val="004F1903"/>
    <w:rsid w:val="004F7242"/>
    <w:rsid w:val="005066B8"/>
    <w:rsid w:val="00510B6A"/>
    <w:rsid w:val="005167CB"/>
    <w:rsid w:val="0051708C"/>
    <w:rsid w:val="00523524"/>
    <w:rsid w:val="00523658"/>
    <w:rsid w:val="00523AA9"/>
    <w:rsid w:val="00536028"/>
    <w:rsid w:val="00540059"/>
    <w:rsid w:val="00543EDE"/>
    <w:rsid w:val="005443AA"/>
    <w:rsid w:val="005500A0"/>
    <w:rsid w:val="00554E80"/>
    <w:rsid w:val="00555BDF"/>
    <w:rsid w:val="00555CDB"/>
    <w:rsid w:val="005562A4"/>
    <w:rsid w:val="00556584"/>
    <w:rsid w:val="005571C5"/>
    <w:rsid w:val="00593DC7"/>
    <w:rsid w:val="00593FB1"/>
    <w:rsid w:val="00594F72"/>
    <w:rsid w:val="005A0E01"/>
    <w:rsid w:val="005A6CA8"/>
    <w:rsid w:val="005A7114"/>
    <w:rsid w:val="005B1728"/>
    <w:rsid w:val="005B3301"/>
    <w:rsid w:val="005B7085"/>
    <w:rsid w:val="005B7495"/>
    <w:rsid w:val="005C2192"/>
    <w:rsid w:val="005C4161"/>
    <w:rsid w:val="005D0AD4"/>
    <w:rsid w:val="005E0FF6"/>
    <w:rsid w:val="005E3677"/>
    <w:rsid w:val="005F4BB6"/>
    <w:rsid w:val="00602B34"/>
    <w:rsid w:val="00602D40"/>
    <w:rsid w:val="006065E4"/>
    <w:rsid w:val="00612061"/>
    <w:rsid w:val="00624C8C"/>
    <w:rsid w:val="0063118E"/>
    <w:rsid w:val="00644545"/>
    <w:rsid w:val="00646328"/>
    <w:rsid w:val="006500F6"/>
    <w:rsid w:val="006508E7"/>
    <w:rsid w:val="00653CCF"/>
    <w:rsid w:val="0065573E"/>
    <w:rsid w:val="00661696"/>
    <w:rsid w:val="00662132"/>
    <w:rsid w:val="00664594"/>
    <w:rsid w:val="00665410"/>
    <w:rsid w:val="006715E4"/>
    <w:rsid w:val="00672B63"/>
    <w:rsid w:val="00675118"/>
    <w:rsid w:val="00686E01"/>
    <w:rsid w:val="00697641"/>
    <w:rsid w:val="006A041E"/>
    <w:rsid w:val="006A1BBB"/>
    <w:rsid w:val="006A43AF"/>
    <w:rsid w:val="006A53AA"/>
    <w:rsid w:val="006B07B8"/>
    <w:rsid w:val="006C1345"/>
    <w:rsid w:val="006C70C0"/>
    <w:rsid w:val="006D1371"/>
    <w:rsid w:val="006D3D47"/>
    <w:rsid w:val="006D7B29"/>
    <w:rsid w:val="006E34E4"/>
    <w:rsid w:val="006E584E"/>
    <w:rsid w:val="006E7DCC"/>
    <w:rsid w:val="006F03A1"/>
    <w:rsid w:val="006F7855"/>
    <w:rsid w:val="00702F77"/>
    <w:rsid w:val="00706FAC"/>
    <w:rsid w:val="00707DA2"/>
    <w:rsid w:val="00726EBB"/>
    <w:rsid w:val="007272CA"/>
    <w:rsid w:val="00731E88"/>
    <w:rsid w:val="00733DE0"/>
    <w:rsid w:val="00747BCE"/>
    <w:rsid w:val="00757F61"/>
    <w:rsid w:val="00760F8C"/>
    <w:rsid w:val="00762F3A"/>
    <w:rsid w:val="00762F67"/>
    <w:rsid w:val="007661EE"/>
    <w:rsid w:val="0077172F"/>
    <w:rsid w:val="00782B64"/>
    <w:rsid w:val="00782DCD"/>
    <w:rsid w:val="00785953"/>
    <w:rsid w:val="00786000"/>
    <w:rsid w:val="00794580"/>
    <w:rsid w:val="007962FF"/>
    <w:rsid w:val="007A1A71"/>
    <w:rsid w:val="007B0546"/>
    <w:rsid w:val="007B0CA7"/>
    <w:rsid w:val="007B20A0"/>
    <w:rsid w:val="007B5CD1"/>
    <w:rsid w:val="007C0B5A"/>
    <w:rsid w:val="007C1508"/>
    <w:rsid w:val="007C2B31"/>
    <w:rsid w:val="007D2B1F"/>
    <w:rsid w:val="007D3B5D"/>
    <w:rsid w:val="007D7778"/>
    <w:rsid w:val="007E442D"/>
    <w:rsid w:val="007E64AD"/>
    <w:rsid w:val="007F15CA"/>
    <w:rsid w:val="007F5258"/>
    <w:rsid w:val="007F6149"/>
    <w:rsid w:val="007F67D9"/>
    <w:rsid w:val="008020CD"/>
    <w:rsid w:val="008032A1"/>
    <w:rsid w:val="0080448D"/>
    <w:rsid w:val="00814765"/>
    <w:rsid w:val="00820E9C"/>
    <w:rsid w:val="00826B06"/>
    <w:rsid w:val="00835C26"/>
    <w:rsid w:val="00836576"/>
    <w:rsid w:val="0084298A"/>
    <w:rsid w:val="0084343F"/>
    <w:rsid w:val="00843921"/>
    <w:rsid w:val="00883B1E"/>
    <w:rsid w:val="00884E3B"/>
    <w:rsid w:val="00890159"/>
    <w:rsid w:val="008939F9"/>
    <w:rsid w:val="008957F5"/>
    <w:rsid w:val="00896EA6"/>
    <w:rsid w:val="008A2787"/>
    <w:rsid w:val="008A4F3F"/>
    <w:rsid w:val="008A66F6"/>
    <w:rsid w:val="008A7DD9"/>
    <w:rsid w:val="008B1A4A"/>
    <w:rsid w:val="008B30BE"/>
    <w:rsid w:val="008B3D76"/>
    <w:rsid w:val="008B4EF5"/>
    <w:rsid w:val="008C0287"/>
    <w:rsid w:val="008C5A8E"/>
    <w:rsid w:val="008D040A"/>
    <w:rsid w:val="008D54B8"/>
    <w:rsid w:val="008D6344"/>
    <w:rsid w:val="008D6A3D"/>
    <w:rsid w:val="008E3A87"/>
    <w:rsid w:val="008E49A0"/>
    <w:rsid w:val="008E6AE6"/>
    <w:rsid w:val="0090096E"/>
    <w:rsid w:val="00914E22"/>
    <w:rsid w:val="009165E4"/>
    <w:rsid w:val="00916CC8"/>
    <w:rsid w:val="00923D3A"/>
    <w:rsid w:val="009273FC"/>
    <w:rsid w:val="009301D8"/>
    <w:rsid w:val="00936A47"/>
    <w:rsid w:val="00944704"/>
    <w:rsid w:val="00944CB3"/>
    <w:rsid w:val="00947E65"/>
    <w:rsid w:val="009533EE"/>
    <w:rsid w:val="009555AF"/>
    <w:rsid w:val="00955EEE"/>
    <w:rsid w:val="009656C7"/>
    <w:rsid w:val="00966F15"/>
    <w:rsid w:val="0097569F"/>
    <w:rsid w:val="00975C42"/>
    <w:rsid w:val="0098268D"/>
    <w:rsid w:val="0098350C"/>
    <w:rsid w:val="009849E8"/>
    <w:rsid w:val="009967C1"/>
    <w:rsid w:val="009A1394"/>
    <w:rsid w:val="009A420A"/>
    <w:rsid w:val="009C72EC"/>
    <w:rsid w:val="009D15BC"/>
    <w:rsid w:val="009D4991"/>
    <w:rsid w:val="009E0581"/>
    <w:rsid w:val="009F4550"/>
    <w:rsid w:val="00A00C31"/>
    <w:rsid w:val="00A03373"/>
    <w:rsid w:val="00A062CC"/>
    <w:rsid w:val="00A121E4"/>
    <w:rsid w:val="00A1259D"/>
    <w:rsid w:val="00A22F9F"/>
    <w:rsid w:val="00A26BCA"/>
    <w:rsid w:val="00A26CAD"/>
    <w:rsid w:val="00A31AEF"/>
    <w:rsid w:val="00A32F48"/>
    <w:rsid w:val="00A34583"/>
    <w:rsid w:val="00A409E1"/>
    <w:rsid w:val="00A43188"/>
    <w:rsid w:val="00A53869"/>
    <w:rsid w:val="00A570DB"/>
    <w:rsid w:val="00A60A38"/>
    <w:rsid w:val="00A62D44"/>
    <w:rsid w:val="00A8445B"/>
    <w:rsid w:val="00A86A22"/>
    <w:rsid w:val="00A92240"/>
    <w:rsid w:val="00AA3F78"/>
    <w:rsid w:val="00AB1278"/>
    <w:rsid w:val="00AB23A3"/>
    <w:rsid w:val="00AD1050"/>
    <w:rsid w:val="00AD232E"/>
    <w:rsid w:val="00AD322D"/>
    <w:rsid w:val="00AE7967"/>
    <w:rsid w:val="00AF3B9B"/>
    <w:rsid w:val="00AF4B4D"/>
    <w:rsid w:val="00B03C8D"/>
    <w:rsid w:val="00B04E8F"/>
    <w:rsid w:val="00B06DCF"/>
    <w:rsid w:val="00B152CF"/>
    <w:rsid w:val="00B16A4C"/>
    <w:rsid w:val="00B304FC"/>
    <w:rsid w:val="00B30B3E"/>
    <w:rsid w:val="00B40F44"/>
    <w:rsid w:val="00B434BD"/>
    <w:rsid w:val="00B46BCD"/>
    <w:rsid w:val="00B52776"/>
    <w:rsid w:val="00B621C5"/>
    <w:rsid w:val="00B62830"/>
    <w:rsid w:val="00B637EF"/>
    <w:rsid w:val="00B6388B"/>
    <w:rsid w:val="00B704C7"/>
    <w:rsid w:val="00B72A44"/>
    <w:rsid w:val="00B7661F"/>
    <w:rsid w:val="00B76C10"/>
    <w:rsid w:val="00B81E44"/>
    <w:rsid w:val="00B87792"/>
    <w:rsid w:val="00B91F85"/>
    <w:rsid w:val="00BA2A19"/>
    <w:rsid w:val="00BA4533"/>
    <w:rsid w:val="00BB0EE4"/>
    <w:rsid w:val="00BB13B5"/>
    <w:rsid w:val="00BB2771"/>
    <w:rsid w:val="00BB3031"/>
    <w:rsid w:val="00BB4383"/>
    <w:rsid w:val="00BB50C5"/>
    <w:rsid w:val="00BB5B9A"/>
    <w:rsid w:val="00BC2D64"/>
    <w:rsid w:val="00BD0A32"/>
    <w:rsid w:val="00BD4E90"/>
    <w:rsid w:val="00BD7DC3"/>
    <w:rsid w:val="00BE658C"/>
    <w:rsid w:val="00C01687"/>
    <w:rsid w:val="00C036BD"/>
    <w:rsid w:val="00C06C77"/>
    <w:rsid w:val="00C07CEA"/>
    <w:rsid w:val="00C13516"/>
    <w:rsid w:val="00C1622F"/>
    <w:rsid w:val="00C2454E"/>
    <w:rsid w:val="00C3436B"/>
    <w:rsid w:val="00C344E3"/>
    <w:rsid w:val="00C51166"/>
    <w:rsid w:val="00C53BB9"/>
    <w:rsid w:val="00C54FF0"/>
    <w:rsid w:val="00C6479D"/>
    <w:rsid w:val="00C7306A"/>
    <w:rsid w:val="00C73200"/>
    <w:rsid w:val="00C755E6"/>
    <w:rsid w:val="00C94194"/>
    <w:rsid w:val="00C969A2"/>
    <w:rsid w:val="00CA0967"/>
    <w:rsid w:val="00CA288B"/>
    <w:rsid w:val="00CB442E"/>
    <w:rsid w:val="00CC0332"/>
    <w:rsid w:val="00CC5247"/>
    <w:rsid w:val="00CD4A87"/>
    <w:rsid w:val="00CE3FA6"/>
    <w:rsid w:val="00CE4243"/>
    <w:rsid w:val="00CE7247"/>
    <w:rsid w:val="00CF3FB9"/>
    <w:rsid w:val="00CF42D5"/>
    <w:rsid w:val="00D055B9"/>
    <w:rsid w:val="00D079E5"/>
    <w:rsid w:val="00D177A6"/>
    <w:rsid w:val="00D25800"/>
    <w:rsid w:val="00D271D0"/>
    <w:rsid w:val="00D32114"/>
    <w:rsid w:val="00D33FC3"/>
    <w:rsid w:val="00D35A8D"/>
    <w:rsid w:val="00D36158"/>
    <w:rsid w:val="00D41181"/>
    <w:rsid w:val="00D5557E"/>
    <w:rsid w:val="00D7286D"/>
    <w:rsid w:val="00D77174"/>
    <w:rsid w:val="00D77B40"/>
    <w:rsid w:val="00D81269"/>
    <w:rsid w:val="00D85BF2"/>
    <w:rsid w:val="00D92EB6"/>
    <w:rsid w:val="00D939CE"/>
    <w:rsid w:val="00DA5427"/>
    <w:rsid w:val="00DB4D6C"/>
    <w:rsid w:val="00DC670D"/>
    <w:rsid w:val="00DD5A7E"/>
    <w:rsid w:val="00DD5E75"/>
    <w:rsid w:val="00DE51FC"/>
    <w:rsid w:val="00DE5F5A"/>
    <w:rsid w:val="00DE7D9A"/>
    <w:rsid w:val="00DF75D3"/>
    <w:rsid w:val="00E137F4"/>
    <w:rsid w:val="00E14AB1"/>
    <w:rsid w:val="00E20B7E"/>
    <w:rsid w:val="00E229CE"/>
    <w:rsid w:val="00E23109"/>
    <w:rsid w:val="00E24B38"/>
    <w:rsid w:val="00E273F2"/>
    <w:rsid w:val="00E276B6"/>
    <w:rsid w:val="00E3323D"/>
    <w:rsid w:val="00E416FA"/>
    <w:rsid w:val="00E61610"/>
    <w:rsid w:val="00E6491F"/>
    <w:rsid w:val="00E65923"/>
    <w:rsid w:val="00E67225"/>
    <w:rsid w:val="00E73CC2"/>
    <w:rsid w:val="00E85E4A"/>
    <w:rsid w:val="00E9092A"/>
    <w:rsid w:val="00E918DE"/>
    <w:rsid w:val="00E9758B"/>
    <w:rsid w:val="00EA24EF"/>
    <w:rsid w:val="00EA45AB"/>
    <w:rsid w:val="00EA45BB"/>
    <w:rsid w:val="00EB5EE7"/>
    <w:rsid w:val="00EC0CCB"/>
    <w:rsid w:val="00ED5DE0"/>
    <w:rsid w:val="00ED6FA9"/>
    <w:rsid w:val="00EE30AD"/>
    <w:rsid w:val="00EF05C7"/>
    <w:rsid w:val="00EF1408"/>
    <w:rsid w:val="00EF558F"/>
    <w:rsid w:val="00EF6208"/>
    <w:rsid w:val="00F01DD0"/>
    <w:rsid w:val="00F05B31"/>
    <w:rsid w:val="00F073E4"/>
    <w:rsid w:val="00F11167"/>
    <w:rsid w:val="00F167D8"/>
    <w:rsid w:val="00F169AC"/>
    <w:rsid w:val="00F26E77"/>
    <w:rsid w:val="00F3278D"/>
    <w:rsid w:val="00F5465E"/>
    <w:rsid w:val="00F5680E"/>
    <w:rsid w:val="00F57DFE"/>
    <w:rsid w:val="00F82830"/>
    <w:rsid w:val="00F84BBF"/>
    <w:rsid w:val="00F9358D"/>
    <w:rsid w:val="00F94C64"/>
    <w:rsid w:val="00FA1ABC"/>
    <w:rsid w:val="00FA1D22"/>
    <w:rsid w:val="00FA4E42"/>
    <w:rsid w:val="00FA6712"/>
    <w:rsid w:val="00FB575C"/>
    <w:rsid w:val="00FC1CDD"/>
    <w:rsid w:val="00FC6388"/>
    <w:rsid w:val="00FF1FC8"/>
    <w:rsid w:val="011C0B8A"/>
    <w:rsid w:val="01595821"/>
    <w:rsid w:val="0AB13F3D"/>
    <w:rsid w:val="158A9151"/>
    <w:rsid w:val="16DB342A"/>
    <w:rsid w:val="186314C2"/>
    <w:rsid w:val="1F228E64"/>
    <w:rsid w:val="2A2E118E"/>
    <w:rsid w:val="30A749D6"/>
    <w:rsid w:val="3384F0F6"/>
    <w:rsid w:val="3DC63AE0"/>
    <w:rsid w:val="4280A01C"/>
    <w:rsid w:val="4E880A11"/>
    <w:rsid w:val="4FF2A96A"/>
    <w:rsid w:val="65AB5F3F"/>
    <w:rsid w:val="6685116C"/>
    <w:rsid w:val="6E606DB0"/>
    <w:rsid w:val="77F2B94B"/>
    <w:rsid w:val="78602972"/>
    <w:rsid w:val="79826768"/>
    <w:rsid w:val="7D34C337"/>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17ACFB79"/>
  <w15:docId w15:val="{E973A74B-55C5-46C0-A010-B78FAF131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lang w:val="de-DE" w:eastAsia="de-DE" w:bidi="ar-SA"/>
      </w:rPr>
    </w:rPrDefault>
    <w:pPrDefault/>
  </w:docDefaults>
  <w:latentStyles w:defLockedState="0" w:defUIPriority="99" w:defSemiHidden="0" w:defUnhideWhenUsed="0" w:defQFormat="0" w:count="376">
    <w:lsdException w:name="Normal" w:uiPriority="0"/>
    <w:lsdException w:name="heading 1" w:uiPriority="0"/>
    <w:lsdException w:name="heading 2" w:uiPriority="0"/>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0"/>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rPr>
      <w:rFonts w:ascii="Cambria" w:hAnsi="Cambria" w:cs="Arial Unicode MS"/>
      <w:color w:val="000000"/>
      <w:sz w:val="24"/>
      <w:szCs w:val="24"/>
      <w:u w:color="000000"/>
      <w:lang w:val="en-US"/>
    </w:rPr>
  </w:style>
  <w:style w:type="paragraph" w:styleId="berschrift1">
    <w:name w:val="heading 1"/>
    <w:next w:val="Textkrper"/>
    <w:link w:val="berschrift1Zchn"/>
    <w:pPr>
      <w:keepNext/>
      <w:keepLines/>
      <w:spacing w:before="480"/>
      <w:outlineLvl w:val="0"/>
    </w:pPr>
    <w:rPr>
      <w:rFonts w:ascii="Calibri" w:eastAsia="Calibri" w:hAnsi="Calibri" w:cs="Calibri"/>
      <w:b/>
      <w:bCs/>
      <w:color w:val="345A8A"/>
      <w:sz w:val="32"/>
      <w:szCs w:val="32"/>
      <w:u w:color="345A8A"/>
      <w:lang w:val="en-US"/>
    </w:rPr>
  </w:style>
  <w:style w:type="paragraph" w:styleId="berschrift2">
    <w:name w:val="heading 2"/>
    <w:next w:val="Textkrper"/>
    <w:link w:val="berschrift2Zchn"/>
    <w:pPr>
      <w:keepNext/>
      <w:keepLines/>
      <w:spacing w:before="200"/>
      <w:outlineLvl w:val="1"/>
    </w:pPr>
    <w:rPr>
      <w:rFonts w:ascii="Calibri" w:eastAsia="Calibri" w:hAnsi="Calibri" w:cs="Calibri"/>
      <w:b/>
      <w:bCs/>
      <w:color w:val="4F81BD"/>
      <w:sz w:val="32"/>
      <w:szCs w:val="32"/>
      <w:u w:color="4F81BD"/>
      <w:lang w:val="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link w:val="TextkrperZchn"/>
    <w:pPr>
      <w:spacing w:before="180" w:after="180"/>
    </w:pPr>
    <w:rPr>
      <w:rFonts w:ascii="Cambria" w:hAnsi="Cambria" w:cs="Arial Unicode MS"/>
      <w:color w:val="000000"/>
      <w:sz w:val="24"/>
      <w:szCs w:val="24"/>
      <w:u w:color="000000"/>
      <w:lang w:val="en-US"/>
    </w:rPr>
  </w:style>
  <w:style w:type="paragraph" w:styleId="Sprechblasentext">
    <w:name w:val="Balloon Text"/>
    <w:basedOn w:val="Standard"/>
    <w:link w:val="SprechblasentextZchn"/>
    <w:uiPriority w:val="99"/>
    <w:semiHidden/>
    <w:unhideWhenUsed/>
    <w:rPr>
      <w:rFonts w:ascii="Segoe UI" w:hAnsi="Segoe UI" w:cs="Segoe UI"/>
      <w:sz w:val="18"/>
      <w:szCs w:val="18"/>
    </w:rPr>
  </w:style>
  <w:style w:type="character" w:styleId="Kommentarzeichen">
    <w:name w:val="annotation reference"/>
    <w:basedOn w:val="Absatz-Standardschriftart"/>
    <w:uiPriority w:val="99"/>
    <w:semiHidden/>
    <w:unhideWhenUsed/>
    <w:rPr>
      <w:sz w:val="16"/>
      <w:szCs w:val="16"/>
    </w:rPr>
  </w:style>
  <w:style w:type="paragraph" w:styleId="Kommentartext">
    <w:name w:val="annotation text"/>
    <w:basedOn w:val="Standard"/>
    <w:link w:val="KommentartextZchn"/>
    <w:uiPriority w:val="99"/>
    <w:semiHidden/>
    <w:unhideWhenUsed/>
    <w:rPr>
      <w:sz w:val="20"/>
      <w:szCs w:val="20"/>
    </w:rPr>
  </w:style>
  <w:style w:type="paragraph" w:styleId="Kommentarthema">
    <w:name w:val="annotation subject"/>
    <w:basedOn w:val="Kommentartext"/>
    <w:next w:val="Kommentartext"/>
    <w:link w:val="KommentarthemaZchn"/>
    <w:uiPriority w:val="99"/>
    <w:semiHidden/>
    <w:unhideWhenUsed/>
    <w:rPr>
      <w:b/>
      <w:bCs/>
    </w:rPr>
  </w:style>
  <w:style w:type="paragraph" w:styleId="Datum">
    <w:name w:val="Date"/>
    <w:next w:val="Textkrper"/>
    <w:pPr>
      <w:keepNext/>
      <w:keepLines/>
      <w:spacing w:after="200"/>
      <w:jc w:val="center"/>
    </w:pPr>
    <w:rPr>
      <w:rFonts w:ascii="Cambria" w:hAnsi="Cambria" w:cs="Arial Unicode MS"/>
      <w:color w:val="000000"/>
      <w:sz w:val="24"/>
      <w:szCs w:val="24"/>
      <w:u w:color="000000"/>
      <w:lang w:val="en-US"/>
    </w:rPr>
  </w:style>
  <w:style w:type="paragraph" w:styleId="Kopfzeile">
    <w:name w:val="header"/>
    <w:pPr>
      <w:tabs>
        <w:tab w:val="center" w:pos="4536"/>
        <w:tab w:val="right" w:pos="9072"/>
      </w:tabs>
    </w:pPr>
    <w:rPr>
      <w:rFonts w:ascii="Cambria" w:hAnsi="Cambria" w:cs="Arial Unicode MS"/>
      <w:color w:val="000000"/>
      <w:sz w:val="24"/>
      <w:szCs w:val="24"/>
      <w:u w:color="000000"/>
      <w:lang w:val="en-US"/>
    </w:rPr>
  </w:style>
  <w:style w:type="character" w:styleId="Hyperlink">
    <w:name w:val="Hyperlink"/>
    <w:uiPriority w:val="99"/>
    <w:rPr>
      <w:u w:val="single"/>
    </w:rPr>
  </w:style>
  <w:style w:type="paragraph" w:styleId="Titel">
    <w:name w:val="Title"/>
    <w:next w:val="Textkrper"/>
    <w:pPr>
      <w:keepNext/>
      <w:keepLines/>
      <w:spacing w:before="480" w:after="240"/>
      <w:jc w:val="center"/>
    </w:pPr>
    <w:rPr>
      <w:rFonts w:ascii="Calibri" w:hAnsi="Calibri" w:cs="Arial Unicode MS"/>
      <w:b/>
      <w:bCs/>
      <w:color w:val="345A8A"/>
      <w:sz w:val="36"/>
      <w:szCs w:val="36"/>
      <w:u w:color="345A8A"/>
      <w:lang w:val="en-US"/>
    </w:rPr>
  </w:style>
  <w:style w:type="paragraph" w:styleId="Verzeichnis1">
    <w:name w:val="toc 1"/>
    <w:next w:val="Standard"/>
    <w:uiPriority w:val="39"/>
    <w:pPr>
      <w:tabs>
        <w:tab w:val="right" w:leader="dot" w:pos="9386"/>
      </w:tabs>
      <w:spacing w:after="100"/>
    </w:pPr>
    <w:rPr>
      <w:rFonts w:ascii="Cambria" w:eastAsia="Cambria" w:hAnsi="Cambria" w:cs="Cambria"/>
      <w:color w:val="000000"/>
      <w:sz w:val="24"/>
      <w:szCs w:val="24"/>
      <w:u w:color="000000"/>
      <w:lang w:val="en-US"/>
    </w:rPr>
  </w:style>
  <w:style w:type="paragraph" w:styleId="Verzeichnis2">
    <w:name w:val="toc 2"/>
    <w:next w:val="Standard"/>
    <w:uiPriority w:val="39"/>
    <w:pPr>
      <w:tabs>
        <w:tab w:val="right" w:leader="dot" w:pos="9386"/>
      </w:tabs>
      <w:spacing w:after="100"/>
      <w:ind w:left="240"/>
    </w:pPr>
    <w:rPr>
      <w:rFonts w:ascii="Cambria" w:eastAsia="Cambria" w:hAnsi="Cambria" w:cs="Cambria"/>
      <w:color w:val="000000"/>
      <w:sz w:val="24"/>
      <w:szCs w:val="24"/>
      <w:u w:color="000000"/>
      <w:lang w:val="en-US"/>
    </w:rPr>
  </w:style>
  <w:style w:type="table" w:customStyle="1" w:styleId="NormalTable0">
    <w:name w:val="Normal Table0"/>
    <w:tblPr>
      <w:tblCellMar>
        <w:top w:w="0" w:type="dxa"/>
        <w:left w:w="0" w:type="dxa"/>
        <w:bottom w:w="0" w:type="dxa"/>
        <w:right w:w="0" w:type="dxa"/>
      </w:tblCellMar>
    </w:tblPr>
  </w:style>
  <w:style w:type="paragraph" w:customStyle="1" w:styleId="Kopf-undFuzeilen">
    <w:name w:val="Kopf- und Fußzeilen"/>
    <w:pPr>
      <w:tabs>
        <w:tab w:val="right" w:pos="9020"/>
      </w:tabs>
    </w:pPr>
    <w:rPr>
      <w:rFonts w:ascii="Helvetica Neue" w:hAnsi="Helvetica Neue" w:cs="Arial Unicode MS"/>
      <w:color w:val="000000"/>
      <w:sz w:val="24"/>
      <w:szCs w:val="24"/>
    </w:rPr>
  </w:style>
  <w:style w:type="paragraph" w:styleId="KeinLeerraum">
    <w:name w:val="No Spacing"/>
    <w:rPr>
      <w:rFonts w:ascii="Cambria" w:hAnsi="Cambria" w:cs="Arial Unicode MS"/>
      <w:color w:val="000000"/>
      <w:sz w:val="22"/>
      <w:szCs w:val="22"/>
      <w:u w:color="000000"/>
    </w:rPr>
  </w:style>
  <w:style w:type="paragraph" w:customStyle="1" w:styleId="Inhaltsverzeichnisberschrift1">
    <w:name w:val="Inhaltsverzeichnisüberschrift1"/>
    <w:next w:val="Textkrper"/>
    <w:pPr>
      <w:keepNext/>
      <w:keepLines/>
      <w:spacing w:before="240" w:line="259" w:lineRule="auto"/>
    </w:pPr>
    <w:rPr>
      <w:rFonts w:ascii="Calibri" w:hAnsi="Calibri" w:cs="Arial Unicode MS"/>
      <w:color w:val="365F91"/>
      <w:sz w:val="32"/>
      <w:szCs w:val="32"/>
      <w:u w:color="365F91"/>
      <w:lang w:val="en-US"/>
    </w:rPr>
  </w:style>
  <w:style w:type="paragraph" w:customStyle="1" w:styleId="FirstParagraph">
    <w:name w:val="First Paragraph"/>
    <w:next w:val="Textkrper"/>
    <w:pPr>
      <w:spacing w:before="180" w:after="180"/>
    </w:pPr>
    <w:rPr>
      <w:rFonts w:ascii="Cambria" w:hAnsi="Cambria" w:cs="Arial Unicode MS"/>
      <w:color w:val="000000"/>
      <w:sz w:val="24"/>
      <w:szCs w:val="24"/>
      <w:u w:color="000000"/>
      <w:lang w:val="en-US"/>
    </w:rPr>
  </w:style>
  <w:style w:type="paragraph" w:customStyle="1" w:styleId="Compact">
    <w:name w:val="Compact"/>
    <w:pPr>
      <w:spacing w:before="36" w:after="36"/>
    </w:pPr>
    <w:rPr>
      <w:rFonts w:ascii="Cambria" w:hAnsi="Cambria" w:cs="Arial Unicode MS"/>
      <w:color w:val="000000"/>
      <w:sz w:val="24"/>
      <w:szCs w:val="24"/>
      <w:u w:color="000000"/>
      <w:lang w:val="en-US"/>
    </w:rPr>
  </w:style>
  <w:style w:type="character" w:customStyle="1" w:styleId="Ohne">
    <w:name w:val="Ohne"/>
  </w:style>
  <w:style w:type="character" w:customStyle="1" w:styleId="Hyperlink0">
    <w:name w:val="Hyperlink.0"/>
    <w:basedOn w:val="Ohne"/>
    <w:rPr>
      <w:lang w:val="de-DE"/>
    </w:rPr>
  </w:style>
  <w:style w:type="character" w:customStyle="1" w:styleId="Hyperlink1">
    <w:name w:val="Hyperlink.1"/>
    <w:basedOn w:val="Ohne"/>
    <w:rPr>
      <w:color w:val="4F81BD"/>
      <w:u w:val="single" w:color="4F81BD"/>
      <w:lang w:val="de-DE"/>
    </w:rPr>
  </w:style>
  <w:style w:type="character" w:customStyle="1" w:styleId="Link">
    <w:name w:val="Link"/>
    <w:qFormat/>
    <w:rPr>
      <w:color w:val="4F81BD"/>
      <w:u w:val="single" w:color="4F81BD"/>
    </w:rPr>
  </w:style>
  <w:style w:type="character" w:customStyle="1" w:styleId="Hyperlink2">
    <w:name w:val="Hyperlink.2"/>
    <w:basedOn w:val="Link"/>
    <w:rPr>
      <w:rFonts w:ascii="Cambria" w:eastAsia="Cambria" w:hAnsi="Cambria" w:cs="Cambria"/>
      <w:b/>
      <w:bCs/>
      <w:color w:val="4F81BD"/>
      <w:u w:val="single" w:color="4F81BD"/>
      <w:lang w:val="de-DE"/>
    </w:rPr>
  </w:style>
  <w:style w:type="character" w:customStyle="1" w:styleId="Hyperlink3">
    <w:name w:val="Hyperlink.3"/>
    <w:basedOn w:val="Link"/>
    <w:qFormat/>
    <w:rPr>
      <w:color w:val="4F81BD"/>
      <w:u w:val="single" w:color="4F81BD"/>
      <w:lang w:val="de-DE"/>
    </w:rPr>
  </w:style>
  <w:style w:type="paragraph" w:styleId="Listenabsatz">
    <w:name w:val="List Paragraph"/>
    <w:qFormat/>
    <w:pPr>
      <w:spacing w:after="200"/>
      <w:ind w:left="720"/>
    </w:pPr>
    <w:rPr>
      <w:rFonts w:ascii="Cambria" w:hAnsi="Cambria" w:cs="Arial Unicode MS"/>
      <w:color w:val="000000"/>
      <w:sz w:val="24"/>
      <w:szCs w:val="24"/>
      <w:u w:color="000000"/>
      <w:lang w:val="en-US"/>
    </w:rPr>
  </w:style>
  <w:style w:type="character" w:customStyle="1" w:styleId="Hyperlink4">
    <w:name w:val="Hyperlink.4"/>
    <w:basedOn w:val="Link"/>
    <w:rPr>
      <w:color w:val="000000"/>
      <w:u w:val="single" w:color="000000"/>
    </w:rPr>
  </w:style>
  <w:style w:type="character" w:customStyle="1" w:styleId="Hyperlink5">
    <w:name w:val="Hyperlink.5"/>
    <w:basedOn w:val="Link"/>
    <w:rPr>
      <w:color w:val="000000"/>
      <w:u w:val="single" w:color="000000"/>
      <w:lang w:val="de-DE"/>
    </w:rPr>
  </w:style>
  <w:style w:type="character" w:customStyle="1" w:styleId="Hyperlink6">
    <w:name w:val="Hyperlink.6"/>
    <w:basedOn w:val="Ohne"/>
    <w:rPr>
      <w:sz w:val="22"/>
      <w:szCs w:val="22"/>
    </w:rPr>
  </w:style>
  <w:style w:type="character" w:customStyle="1" w:styleId="Hyperlink7">
    <w:name w:val="Hyperlink.7"/>
    <w:basedOn w:val="Ohne"/>
    <w:rPr>
      <w:sz w:val="22"/>
      <w:szCs w:val="22"/>
      <w:lang w:val="de-DE"/>
    </w:rPr>
  </w:style>
  <w:style w:type="character" w:customStyle="1" w:styleId="Hyperlink8">
    <w:name w:val="Hyperlink.8"/>
    <w:basedOn w:val="Link"/>
    <w:rPr>
      <w:rFonts w:ascii="SimSun" w:eastAsia="SimSun" w:hAnsi="SimSun" w:cs="SimSun"/>
      <w:color w:val="4F81BD"/>
      <w:u w:val="single" w:color="4F81BD"/>
      <w:lang w:val="de-DE"/>
    </w:rPr>
  </w:style>
  <w:style w:type="character" w:customStyle="1" w:styleId="KommentartextZchn">
    <w:name w:val="Kommentartext Zchn"/>
    <w:basedOn w:val="Absatz-Standardschriftart"/>
    <w:link w:val="Kommentartext"/>
    <w:uiPriority w:val="99"/>
    <w:semiHidden/>
    <w:rPr>
      <w:rFonts w:ascii="Cambria" w:hAnsi="Cambria" w:cs="Arial Unicode MS"/>
      <w:color w:val="000000"/>
      <w:u w:color="000000"/>
      <w:lang w:val="en-US"/>
    </w:rPr>
  </w:style>
  <w:style w:type="character" w:customStyle="1" w:styleId="SprechblasentextZchn">
    <w:name w:val="Sprechblasentext Zchn"/>
    <w:basedOn w:val="Absatz-Standardschriftart"/>
    <w:link w:val="Sprechblasentext"/>
    <w:uiPriority w:val="99"/>
    <w:semiHidden/>
    <w:rPr>
      <w:rFonts w:ascii="Segoe UI" w:hAnsi="Segoe UI" w:cs="Segoe UI"/>
      <w:color w:val="000000"/>
      <w:sz w:val="18"/>
      <w:szCs w:val="18"/>
      <w:u w:color="000000"/>
      <w:lang w:val="en-US"/>
    </w:rPr>
  </w:style>
  <w:style w:type="character" w:customStyle="1" w:styleId="KommentarthemaZchn">
    <w:name w:val="Kommentarthema Zchn"/>
    <w:basedOn w:val="KommentartextZchn"/>
    <w:link w:val="Kommentarthema"/>
    <w:uiPriority w:val="99"/>
    <w:semiHidden/>
    <w:rPr>
      <w:rFonts w:ascii="Cambria" w:hAnsi="Cambria" w:cs="Arial Unicode MS"/>
      <w:b/>
      <w:bCs/>
      <w:color w:val="000000"/>
      <w:u w:color="000000"/>
      <w:lang w:val="en-US"/>
    </w:rPr>
  </w:style>
  <w:style w:type="paragraph" w:styleId="berarbeitung">
    <w:name w:val="Revision"/>
    <w:hidden/>
    <w:uiPriority w:val="99"/>
    <w:semiHidden/>
    <w:rsid w:val="00944CB3"/>
    <w:rPr>
      <w:rFonts w:ascii="Cambria" w:hAnsi="Cambria" w:cs="Arial Unicode MS"/>
      <w:color w:val="000000"/>
      <w:sz w:val="24"/>
      <w:szCs w:val="24"/>
      <w:u w:color="000000"/>
      <w:lang w:val="en-US"/>
    </w:rPr>
  </w:style>
  <w:style w:type="character" w:customStyle="1" w:styleId="NichtaufgelsteErwhnung1">
    <w:name w:val="Nicht aufgelöste Erwähnung1"/>
    <w:basedOn w:val="Absatz-Standardschriftart"/>
    <w:uiPriority w:val="99"/>
    <w:semiHidden/>
    <w:unhideWhenUsed/>
    <w:rsid w:val="00B72A44"/>
    <w:rPr>
      <w:color w:val="605E5C"/>
      <w:shd w:val="clear" w:color="auto" w:fill="E1DFDD"/>
    </w:rPr>
  </w:style>
  <w:style w:type="character" w:customStyle="1" w:styleId="NichtaufgelsteErwhnung2">
    <w:name w:val="Nicht aufgelöste Erwähnung2"/>
    <w:basedOn w:val="Absatz-Standardschriftart"/>
    <w:uiPriority w:val="99"/>
    <w:semiHidden/>
    <w:unhideWhenUsed/>
    <w:rsid w:val="00DE5F5A"/>
    <w:rPr>
      <w:color w:val="605E5C"/>
      <w:shd w:val="clear" w:color="auto" w:fill="E1DFDD"/>
    </w:rPr>
  </w:style>
  <w:style w:type="paragraph" w:styleId="Inhaltsverzeichnisberschrift">
    <w:name w:val="TOC Heading"/>
    <w:basedOn w:val="berschrift1"/>
    <w:next w:val="Standard"/>
    <w:uiPriority w:val="39"/>
    <w:unhideWhenUsed/>
    <w:qFormat/>
    <w:rsid w:val="00D271D0"/>
    <w:pPr>
      <w:spacing w:before="240" w:line="259" w:lineRule="auto"/>
      <w:outlineLvl w:val="9"/>
    </w:pPr>
    <w:rPr>
      <w:rFonts w:asciiTheme="majorHAnsi" w:eastAsiaTheme="majorEastAsia" w:hAnsiTheme="majorHAnsi" w:cstheme="majorBidi"/>
      <w:b w:val="0"/>
      <w:bCs w:val="0"/>
      <w:color w:val="365F91" w:themeColor="accent1" w:themeShade="BF"/>
      <w:lang w:val="de-DE"/>
    </w:rPr>
  </w:style>
  <w:style w:type="paragraph" w:styleId="Funotentext">
    <w:name w:val="footnote text"/>
    <w:basedOn w:val="Standard"/>
    <w:link w:val="FunotentextZchn"/>
    <w:uiPriority w:val="99"/>
    <w:semiHidden/>
    <w:unhideWhenUsed/>
    <w:rsid w:val="009301D8"/>
    <w:rPr>
      <w:sz w:val="20"/>
      <w:szCs w:val="20"/>
    </w:rPr>
  </w:style>
  <w:style w:type="character" w:customStyle="1" w:styleId="FunotentextZchn">
    <w:name w:val="Fußnotentext Zchn"/>
    <w:basedOn w:val="Absatz-Standardschriftart"/>
    <w:link w:val="Funotentext"/>
    <w:uiPriority w:val="99"/>
    <w:semiHidden/>
    <w:rsid w:val="009301D8"/>
    <w:rPr>
      <w:rFonts w:ascii="Cambria" w:hAnsi="Cambria" w:cs="Arial Unicode MS"/>
      <w:color w:val="000000"/>
      <w:u w:color="000000"/>
      <w:lang w:val="en-US"/>
    </w:rPr>
  </w:style>
  <w:style w:type="character" w:styleId="Funotenzeichen">
    <w:name w:val="footnote reference"/>
    <w:basedOn w:val="Absatz-Standardschriftart"/>
    <w:uiPriority w:val="99"/>
    <w:semiHidden/>
    <w:unhideWhenUsed/>
    <w:rsid w:val="009301D8"/>
    <w:rPr>
      <w:vertAlign w:val="superscript"/>
    </w:rPr>
  </w:style>
  <w:style w:type="table" w:styleId="Tabellenraster">
    <w:name w:val="Table Grid"/>
    <w:basedOn w:val="NormaleTabelle"/>
    <w:uiPriority w:val="39"/>
    <w:rsid w:val="00AE79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raster1">
    <w:name w:val="Tabellenraster1"/>
    <w:basedOn w:val="NormaleTabelle"/>
    <w:next w:val="Tabellenraster"/>
    <w:uiPriority w:val="59"/>
    <w:rsid w:val="00A062CC"/>
    <w:rPr>
      <w:rFonts w:ascii="Cambria" w:eastAsia="Calibri" w:hAnsi="Cambria"/>
      <w:sz w:val="24"/>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krperZchn">
    <w:name w:val="Textkörper Zchn"/>
    <w:basedOn w:val="Absatz-Standardschriftart"/>
    <w:link w:val="Textkrper"/>
    <w:rsid w:val="00A062CC"/>
    <w:rPr>
      <w:rFonts w:ascii="Cambria" w:hAnsi="Cambria" w:cs="Arial Unicode MS"/>
      <w:color w:val="000000"/>
      <w:sz w:val="24"/>
      <w:szCs w:val="24"/>
      <w:u w:color="000000"/>
      <w:lang w:val="en-US"/>
    </w:rPr>
  </w:style>
  <w:style w:type="character" w:styleId="BesuchterLink">
    <w:name w:val="FollowedHyperlink"/>
    <w:basedOn w:val="Absatz-Standardschriftart"/>
    <w:uiPriority w:val="99"/>
    <w:semiHidden/>
    <w:unhideWhenUsed/>
    <w:rsid w:val="007F5258"/>
    <w:rPr>
      <w:color w:val="FF00FF" w:themeColor="followedHyperlink"/>
      <w:u w:val="single"/>
    </w:rPr>
  </w:style>
  <w:style w:type="character" w:customStyle="1" w:styleId="berschrift2Zchn">
    <w:name w:val="Überschrift 2 Zchn"/>
    <w:basedOn w:val="Absatz-Standardschriftart"/>
    <w:link w:val="berschrift2"/>
    <w:rsid w:val="00F11167"/>
    <w:rPr>
      <w:rFonts w:ascii="Calibri" w:eastAsia="Calibri" w:hAnsi="Calibri" w:cs="Calibri"/>
      <w:b/>
      <w:bCs/>
      <w:color w:val="4F81BD"/>
      <w:sz w:val="32"/>
      <w:szCs w:val="32"/>
      <w:u w:color="4F81BD"/>
      <w:lang w:val="en-US"/>
    </w:rPr>
  </w:style>
  <w:style w:type="character" w:customStyle="1" w:styleId="berschrift1Zchn">
    <w:name w:val="Überschrift 1 Zchn"/>
    <w:basedOn w:val="Absatz-Standardschriftart"/>
    <w:link w:val="berschrift1"/>
    <w:rsid w:val="00F11167"/>
    <w:rPr>
      <w:rFonts w:ascii="Calibri" w:eastAsia="Calibri" w:hAnsi="Calibri" w:cs="Calibri"/>
      <w:b/>
      <w:bCs/>
      <w:color w:val="345A8A"/>
      <w:sz w:val="32"/>
      <w:szCs w:val="32"/>
      <w:u w:color="345A8A"/>
      <w:lang w:val="en-US"/>
    </w:rPr>
  </w:style>
  <w:style w:type="character" w:customStyle="1" w:styleId="NichtaufgelsteErwhnung3">
    <w:name w:val="Nicht aufgelöste Erwähnung3"/>
    <w:basedOn w:val="Absatz-Standardschriftart"/>
    <w:uiPriority w:val="99"/>
    <w:semiHidden/>
    <w:unhideWhenUsed/>
    <w:rsid w:val="00747BCE"/>
    <w:rPr>
      <w:color w:val="605E5C"/>
      <w:shd w:val="clear" w:color="auto" w:fill="E1DFDD"/>
    </w:rPr>
  </w:style>
  <w:style w:type="character" w:customStyle="1" w:styleId="markedcontent">
    <w:name w:val="markedcontent"/>
    <w:basedOn w:val="Absatz-Standardschriftart"/>
    <w:rsid w:val="000D22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fairlanguage.com/" TargetMode="External"/><Relationship Id="rId18" Type="http://schemas.openxmlformats.org/officeDocument/2006/relationships/image" Target="media/image4.png"/><Relationship Id="rId26" Type="http://schemas.openxmlformats.org/officeDocument/2006/relationships/hyperlink" Target="https://bigfive-test.com/de" TargetMode="External"/><Relationship Id="rId39" Type="http://schemas.openxmlformats.org/officeDocument/2006/relationships/hyperlink" Target="https://www.businessvillage.de/Circle-of-Influence-Das-effektive-Tool-fuer-den-Neustart/mag-1954.html" TargetMode="External"/><Relationship Id="rId21" Type="http://schemas.openxmlformats.org/officeDocument/2006/relationships/hyperlink" Target="https://sloanreview.mit.edu/article/with-goals-fast-beats-smart/" TargetMode="External"/><Relationship Id="rId34" Type="http://schemas.openxmlformats.org/officeDocument/2006/relationships/hyperlink" Target="https://resources.kanban.university/kanban-guide/" TargetMode="External"/><Relationship Id="rId42" Type="http://schemas.openxmlformats.org/officeDocument/2006/relationships/hyperlink" Target="https://www.agilewh.de/wp-content/uploads/2014/09/Management-3.0-Workout-Design-Edition-B.-Kudo-Box-and-Kudo-Cards-1.pdf" TargetMode="External"/><Relationship Id="rId47" Type="http://schemas.openxmlformats.org/officeDocument/2006/relationships/hyperlink" Target="https://finding-marbles.com/retr-o-mat/was-ist-eine-agile-retrospektive/" TargetMode="External"/><Relationship Id="rId50" Type="http://schemas.openxmlformats.org/officeDocument/2006/relationships/hyperlink" Target="https://toolblog.de/2016/11/23/gibt-es-eine-gebrauchsanweisung-fuer-sie/" TargetMode="External"/><Relationship Id="rId55" Type="http://schemas.openxmlformats.org/officeDocument/2006/relationships/hyperlink" Target="https://fairlanguage.com/" TargetMode="External"/><Relationship Id="rId63" Type="http://schemas.openxmlformats.org/officeDocument/2006/relationships/hyperlink" Target="https://www.16personalities.com/de" TargetMode="External"/><Relationship Id="rId68" Type="http://schemas.openxmlformats.org/officeDocument/2006/relationships/hyperlink" Target="https://de.wikipedia.org/wiki/F%C3%BChrungsstil" TargetMode="External"/><Relationship Id="rId76" Type="http://schemas.openxmlformats.org/officeDocument/2006/relationships/hyperlink" Target="https://www.agilewh.de/wp-content/uploads/2014/09/Management-3.0-Workout-Design-Edition-B.-Kudo-Box-and-Kudo-Cards-1.pdf" TargetMode="External"/><Relationship Id="rId84" Type="http://schemas.openxmlformats.org/officeDocument/2006/relationships/hyperlink" Target="https://www.eventbrite.de/blog/barcamp-methode-definition-ablauf-regeln/" TargetMode="External"/><Relationship Id="rId89" Type="http://schemas.openxmlformats.org/officeDocument/2006/relationships/hyperlink" Target="https://cogneon.github.io/lernos-for-you/de/1-3-lernOS-Circle/" TargetMode="External"/><Relationship Id="rId7" Type="http://schemas.openxmlformats.org/officeDocument/2006/relationships/footnotes" Target="footnotes.xml"/><Relationship Id="rId71" Type="http://schemas.openxmlformats.org/officeDocument/2006/relationships/hyperlink" Target="https://www.inc.com/the-build-network/to-make-your-management-style-clear-create-a-users-manual.html" TargetMode="External"/><Relationship Id="rId92" Type="http://schemas.openxmlformats.org/officeDocument/2006/relationships/hyperlink" Target="https://www.roberthalf.de/unsere-zusammenarbeit/news-info-center/karriere-tipps/karriereentwicklung/smart-methode" TargetMode="External"/><Relationship Id="rId2" Type="http://schemas.openxmlformats.org/officeDocument/2006/relationships/customXml" Target="../customXml/item2.xml"/><Relationship Id="rId16" Type="http://schemas.openxmlformats.org/officeDocument/2006/relationships/hyperlink" Target="https://cogneon.github.io/lernos-for-you/de/2-0-Lernpfade/" TargetMode="External"/><Relationship Id="rId29" Type="http://schemas.openxmlformats.org/officeDocument/2006/relationships/hyperlink" Target="https://de.wikipedia.org/wiki/Servant_Leadership" TargetMode="External"/><Relationship Id="rId11" Type="http://schemas.openxmlformats.org/officeDocument/2006/relationships/image" Target="media/image3.jpeg"/><Relationship Id="rId24" Type="http://schemas.openxmlformats.org/officeDocument/2006/relationships/hyperlink" Target="https://www.mydiscprofile.com/de-de/" TargetMode="External"/><Relationship Id="rId32" Type="http://schemas.openxmlformats.org/officeDocument/2006/relationships/hyperlink" Target="https://de.wikipedia.org/wiki/F%C3%BChrungsstil%20" TargetMode="External"/><Relationship Id="rId37" Type="http://schemas.openxmlformats.org/officeDocument/2006/relationships/image" Target="media/image7.png"/><Relationship Id="rId40" Type="http://schemas.openxmlformats.org/officeDocument/2006/relationships/hyperlink" Target="https://www.cocondi.de/wp-content/uploads/2018/10/M30_Kudo-Cards-2018-Deutsch.pdf" TargetMode="External"/><Relationship Id="rId45" Type="http://schemas.openxmlformats.org/officeDocument/2006/relationships/hyperlink" Target="https://lobkaertchen.de" TargetMode="External"/><Relationship Id="rId53" Type="http://schemas.openxmlformats.org/officeDocument/2006/relationships/hyperlink" Target="https://www.sessionlab.com/blog/leadership-activities/" TargetMode="External"/><Relationship Id="rId58" Type="http://schemas.openxmlformats.org/officeDocument/2006/relationships/hyperlink" Target="https://www.youtube.com/watch?v=7a1Vq7ism5Y" TargetMode="External"/><Relationship Id="rId66" Type="http://schemas.openxmlformats.org/officeDocument/2006/relationships/hyperlink" Target="https://de.wikipedia.org/wiki/Servant_Leadership" TargetMode="External"/><Relationship Id="rId74" Type="http://schemas.openxmlformats.org/officeDocument/2006/relationships/hyperlink" Target="https://www.cocondi.de/wp-content/uploads/2018/10/M30_Kudo-Cards-2018-Deutsch.pdf" TargetMode="External"/><Relationship Id="rId79" Type="http://schemas.openxmlformats.org/officeDocument/2006/relationships/hyperlink" Target="https://lobkaertchen.de" TargetMode="External"/><Relationship Id="rId87" Type="http://schemas.openxmlformats.org/officeDocument/2006/relationships/hyperlink" Target="https://creativecommons.org/licenses/by/4.0/deed.de" TargetMode="External"/><Relationship Id="rId5" Type="http://schemas.openxmlformats.org/officeDocument/2006/relationships/settings" Target="settings.xml"/><Relationship Id="rId61" Type="http://schemas.openxmlformats.org/officeDocument/2006/relationships/hyperlink" Target="https://intrinsify.de/persoenlichkeitstest-vergleich/%23was-ist-ein-persoenlichkeitstest" TargetMode="External"/><Relationship Id="rId82" Type="http://schemas.openxmlformats.org/officeDocument/2006/relationships/hyperlink" Target="https://www.liberatingstructures.com/" TargetMode="External"/><Relationship Id="rId90" Type="http://schemas.openxmlformats.org/officeDocument/2006/relationships/hyperlink" Target="https://de.wikipedia.org/wiki/Working_out_loud" TargetMode="External"/><Relationship Id="rId95" Type="http://schemas.openxmlformats.org/officeDocument/2006/relationships/fontTable" Target="fontTable.xml"/><Relationship Id="rId19" Type="http://schemas.openxmlformats.org/officeDocument/2006/relationships/hyperlink" Target="https://www.strategy-lab.com/wie-helfen-mir-objectives-key-results-aka-okr-bei-der-erreichung-meiner-ziele" TargetMode="External"/><Relationship Id="rId14" Type="http://schemas.openxmlformats.org/officeDocument/2006/relationships/hyperlink" Target="https://cogneon.github.io/lernos-for-you/de/2-2-1-Kata-1/" TargetMode="External"/><Relationship Id="rId22" Type="http://schemas.openxmlformats.org/officeDocument/2006/relationships/hyperlink" Target="https://www.ted.com/talks/michael_green_how_we_can_make_the_world_a_better_place_by_2030?language=de" TargetMode="External"/><Relationship Id="rId27" Type="http://schemas.openxmlformats.org/officeDocument/2006/relationships/hyperlink" Target="https://intuition.ourpatterns.com/test/" TargetMode="External"/><Relationship Id="rId30" Type="http://schemas.openxmlformats.org/officeDocument/2006/relationships/hyperlink" Target="http://www.microlearnings.eu/application/files/8514/9196/5730/GER_Clip_3Die_sechs_FAhrungsstile_nach_Goleman_.pdf" TargetMode="External"/><Relationship Id="rId35" Type="http://schemas.openxmlformats.org/officeDocument/2006/relationships/image" Target="media/image5.jpg"/><Relationship Id="rId43" Type="http://schemas.openxmlformats.org/officeDocument/2006/relationships/hyperlink" Target="https://agilestrides.com/blog/implementing-kudo-cards/" TargetMode="External"/><Relationship Id="rId48" Type="http://schemas.openxmlformats.org/officeDocument/2006/relationships/hyperlink" Target="https://retromat.org/de/" TargetMode="External"/><Relationship Id="rId56" Type="http://schemas.openxmlformats.org/officeDocument/2006/relationships/hyperlink" Target="https://web.peerfinder.app/de" TargetMode="External"/><Relationship Id="rId64" Type="http://schemas.openxmlformats.org/officeDocument/2006/relationships/hyperlink" Target="https://bigfive-test.com/de" TargetMode="External"/><Relationship Id="rId69" Type="http://schemas.openxmlformats.org/officeDocument/2006/relationships/hyperlink" Target="https://de.wikipedia.org/wiki/F%C3%BChrungsstil%20" TargetMode="External"/><Relationship Id="rId77" Type="http://schemas.openxmlformats.org/officeDocument/2006/relationships/hyperlink" Target="https://agilestrides.com/blog/implementing-kudo-cards/" TargetMode="External"/><Relationship Id="rId8" Type="http://schemas.openxmlformats.org/officeDocument/2006/relationships/endnotes" Target="endnotes.xml"/><Relationship Id="rId51" Type="http://schemas.openxmlformats.org/officeDocument/2006/relationships/hyperlink" Target="https://www.inc.com/the-build-network/to-make-your-management-style-clear-create-a-users-manual.html" TargetMode="External"/><Relationship Id="rId72" Type="http://schemas.openxmlformats.org/officeDocument/2006/relationships/hyperlink" Target="https://www.shannaahocking.com/blog/aboutmetemplate" TargetMode="External"/><Relationship Id="rId80" Type="http://schemas.openxmlformats.org/officeDocument/2006/relationships/hyperlink" Target="https://finding-marbles.com/retr-o-mat/was-ist-eine-agile-retrospektive/" TargetMode="External"/><Relationship Id="rId85" Type="http://schemas.openxmlformats.org/officeDocument/2006/relationships/hyperlink" Target="https://sketchnoting.net/" TargetMode="External"/><Relationship Id="rId93" Type="http://schemas.openxmlformats.org/officeDocument/2006/relationships/hyperlink" Target="https://www.strategy-lab.com/wie-helfen-mir-objectives-key-results-aka-okr-bei-der-erreichung-meiner-ziele" TargetMode="External"/><Relationship Id="rId3" Type="http://schemas.openxmlformats.org/officeDocument/2006/relationships/numbering" Target="numbering.xml"/><Relationship Id="rId12" Type="http://schemas.openxmlformats.org/officeDocument/2006/relationships/hyperlink" Target="https://fairlanguage.com/" TargetMode="External"/><Relationship Id="rId17" Type="http://schemas.openxmlformats.org/officeDocument/2006/relationships/hyperlink" Target="https://www.youtube.com/watch?v=7a1Vq7ism5Y" TargetMode="External"/><Relationship Id="rId25" Type="http://schemas.openxmlformats.org/officeDocument/2006/relationships/hyperlink" Target="https://www.16personalities.com/de" TargetMode="External"/><Relationship Id="rId33" Type="http://schemas.openxmlformats.org/officeDocument/2006/relationships/hyperlink" Target="https://de.wikipedia.org/wiki/Littles_Gesetz" TargetMode="External"/><Relationship Id="rId38" Type="http://schemas.openxmlformats.org/officeDocument/2006/relationships/hyperlink" Target="https://montags-impulse.de/2021/03/22/circle-of-influence/" TargetMode="External"/><Relationship Id="rId46" Type="http://schemas.openxmlformats.org/officeDocument/2006/relationships/hyperlink" Target="https://retromat.org/de/?id=-34" TargetMode="External"/><Relationship Id="rId59" Type="http://schemas.openxmlformats.org/officeDocument/2006/relationships/hyperlink" Target="https://montags-impulse.de/2021/03/22/circle-of-influence/" TargetMode="External"/><Relationship Id="rId67" Type="http://schemas.openxmlformats.org/officeDocument/2006/relationships/hyperlink" Target="http://www.microlearnings.eu/application/files/8514/9196/5730/GER_Clip_3Die_sechs_FAhrungsstile_nach_Goleman_.pdf" TargetMode="External"/><Relationship Id="rId20" Type="http://schemas.openxmlformats.org/officeDocument/2006/relationships/hyperlink" Target="https://en.wikipedia.org/wiki/SMART_criteria" TargetMode="External"/><Relationship Id="rId41" Type="http://schemas.openxmlformats.org/officeDocument/2006/relationships/hyperlink" Target="https://management30.com/practice/kudo-cards/" TargetMode="External"/><Relationship Id="rId54" Type="http://schemas.openxmlformats.org/officeDocument/2006/relationships/image" Target="media/image8.png"/><Relationship Id="rId62" Type="http://schemas.openxmlformats.org/officeDocument/2006/relationships/hyperlink" Target="https://www.mydiscprofile.com/de-de/" TargetMode="External"/><Relationship Id="rId70" Type="http://schemas.openxmlformats.org/officeDocument/2006/relationships/hyperlink" Target="https://toolblog.de/2016/11/23/gibt-es-eine-gebrauchsanweisung-fuer-sie/" TargetMode="External"/><Relationship Id="rId75" Type="http://schemas.openxmlformats.org/officeDocument/2006/relationships/hyperlink" Target="https://management30.com/practice/kudo-cards/" TargetMode="External"/><Relationship Id="rId83" Type="http://schemas.openxmlformats.org/officeDocument/2006/relationships/hyperlink" Target="https://www.clarewgraves.com/" TargetMode="External"/><Relationship Id="rId88" Type="http://schemas.openxmlformats.org/officeDocument/2006/relationships/hyperlink" Target="https://cogneon.github.io/lernos-for-you/de/1-3-Lebenslanges-Lernen-mit-lernOS/" TargetMode="External"/><Relationship Id="rId91" Type="http://schemas.openxmlformats.org/officeDocument/2006/relationships/hyperlink" Target="https://workingoutloud.com/de/home/" TargetMode="External"/><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web.peerfinder.app/de%20%20" TargetMode="External"/><Relationship Id="rId23" Type="http://schemas.openxmlformats.org/officeDocument/2006/relationships/hyperlink" Target="https://www.youtube.com/watch?v=mJB83EZtAjc" TargetMode="External"/><Relationship Id="rId28" Type="http://schemas.openxmlformats.org/officeDocument/2006/relationships/hyperlink" Target="https://intrinsify.de/persoenlichkeitstest-vergleich/%23was-ist-ein-persoenlichkeitstest" TargetMode="External"/><Relationship Id="rId36" Type="http://schemas.openxmlformats.org/officeDocument/2006/relationships/image" Target="media/image6.emf"/><Relationship Id="rId49" Type="http://schemas.openxmlformats.org/officeDocument/2006/relationships/hyperlink" Target="https://www.liberatingstructures.com/" TargetMode="External"/><Relationship Id="rId57" Type="http://schemas.openxmlformats.org/officeDocument/2006/relationships/hyperlink" Target="https://cogneon.github.io/lernos-for-you/de/2-0-Lernpfade/" TargetMode="External"/><Relationship Id="rId10" Type="http://schemas.openxmlformats.org/officeDocument/2006/relationships/image" Target="media/image2.gif"/><Relationship Id="rId31" Type="http://schemas.openxmlformats.org/officeDocument/2006/relationships/hyperlink" Target="https://de.wikipedia.org/wiki/F%C3%BChrungsstil" TargetMode="External"/><Relationship Id="rId44" Type="http://schemas.openxmlformats.org/officeDocument/2006/relationships/hyperlink" Target="https://vitaminp.info/einfach-mal-danke-sagen-mit-kudo-karten/" TargetMode="External"/><Relationship Id="rId52" Type="http://schemas.openxmlformats.org/officeDocument/2006/relationships/hyperlink" Target="https://www.shannaahocking.com/blog/aboutmetemplate" TargetMode="External"/><Relationship Id="rId60" Type="http://schemas.openxmlformats.org/officeDocument/2006/relationships/hyperlink" Target="https://www.businessvillage.de/Circle-of-Influence-Das-effektive-Tool-fuer-den-Neustart/mag-1954.html" TargetMode="External"/><Relationship Id="rId65" Type="http://schemas.openxmlformats.org/officeDocument/2006/relationships/hyperlink" Target="https://intuition.ourpatterns.com/test/" TargetMode="External"/><Relationship Id="rId73" Type="http://schemas.openxmlformats.org/officeDocument/2006/relationships/hyperlink" Target="https://www.sessionlab.com/blog/leadership-activities/" TargetMode="External"/><Relationship Id="rId78" Type="http://schemas.openxmlformats.org/officeDocument/2006/relationships/hyperlink" Target="https://vitaminp.info/einfach-mal-danke-sagen-mit-kudo-karten/" TargetMode="External"/><Relationship Id="rId81" Type="http://schemas.openxmlformats.org/officeDocument/2006/relationships/hyperlink" Target="https://retromat.org/de/" TargetMode="External"/><Relationship Id="rId86" Type="http://schemas.openxmlformats.org/officeDocument/2006/relationships/hyperlink" Target="https://cogneon.github.io/lernos-expert-debriefing/de/1-1-Geschichte-des-Expert-Debriefings/" TargetMode="External"/><Relationship Id="rId94"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GIF"/></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Calibri"/>
        <a:ea typeface="Calibri"/>
        <a:cs typeface="Calibri"/>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Pr>
      <a:bodyPr rot="0" spcFirstLastPara="1" vertOverflow="overflow" horzOverflow="overflow" vert="horz" wrap="square" lIns="45719" tIns="45719" rIns="45719" bIns="45719" numCol="1" spcCol="38100" rtlCol="0" anchor="ctr">
        <a:spAutoFit/>
      </a:body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Pr>
      <a:bodyPr rot="0" spcFirstLastPara="1" vertOverflow="overflow" horzOverflow="overflow" vert="horz" wrap="square" lIns="91439" tIns="45719" rIns="91439" bIns="45719" numCol="1" spcCol="38100" rtlCol="0" anchor="t">
        <a:noAutofit/>
      </a:bodyPr>
      <a:lstStyle/>
      <a:style>
        <a:lnRef idx="0">
          <a:scrgbClr r="0" g="0" b="0"/>
        </a:lnRef>
        <a:fillRef idx="0">
          <a:scrgbClr r="0" g="0" b="0"/>
        </a:fillRef>
        <a:effectRef idx="0">
          <a:scrgbClr r="0" g="0" b="0"/>
        </a:effectRef>
        <a:fontRef idx="none"/>
      </a:style>
    </a:lnDef>
    <a:txDef>
      <a:spPr>
        <a:noFill/>
        <a:ln w="12700" cap="flat">
          <a:noFill/>
          <a:miter lim="400000"/>
        </a:ln>
      </a:spPr>
      <a:bodyPr rot="0" spcFirstLastPara="1" vertOverflow="overflow" horzOverflow="overflow" vert="horz" wrap="square" lIns="45719" tIns="45719" rIns="45719" bIns="45719" numCol="1" spcCol="38100" rtlCol="0" anchor="t">
        <a:spAutoFit/>
      </a:body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E4A7F0C-0184-4CE7-BD4A-D664F01745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7</Pages>
  <Words>14720</Words>
  <Characters>92737</Characters>
  <Application>Microsoft Office Word</Application>
  <DocSecurity>0</DocSecurity>
  <Lines>772</Lines>
  <Paragraphs>21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Deutsche WertpapierService Bank AG</Company>
  <LinksUpToDate>false</LinksUpToDate>
  <CharactersWithSpaces>107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rr, Sara</dc:creator>
  <cp:lastModifiedBy>Marianne Windelband</cp:lastModifiedBy>
  <cp:revision>3</cp:revision>
  <cp:lastPrinted>2022-10-13T19:08:00Z</cp:lastPrinted>
  <dcterms:created xsi:type="dcterms:W3CDTF">2022-10-13T19:08:00Z</dcterms:created>
  <dcterms:modified xsi:type="dcterms:W3CDTF">2022-10-13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0</vt:lpwstr>
  </property>
  <property fmtid="{D5CDD505-2E9C-101B-9397-08002B2CF9AE}" pid="3" name="MSIP_Label_ce5f591a-3248-43e9-9b70-1ad50135772d_Enabled">
    <vt:lpwstr>true</vt:lpwstr>
  </property>
  <property fmtid="{D5CDD505-2E9C-101B-9397-08002B2CF9AE}" pid="4" name="MSIP_Label_ce5f591a-3248-43e9-9b70-1ad50135772d_SetDate">
    <vt:lpwstr>2022-07-10T11:16:50Z</vt:lpwstr>
  </property>
  <property fmtid="{D5CDD505-2E9C-101B-9397-08002B2CF9AE}" pid="5" name="MSIP_Label_ce5f591a-3248-43e9-9b70-1ad50135772d_Method">
    <vt:lpwstr>Privileged</vt:lpwstr>
  </property>
  <property fmtid="{D5CDD505-2E9C-101B-9397-08002B2CF9AE}" pid="6" name="MSIP_Label_ce5f591a-3248-43e9-9b70-1ad50135772d_Name">
    <vt:lpwstr>ce5f591a-3248-43e9-9b70-1ad50135772d</vt:lpwstr>
  </property>
  <property fmtid="{D5CDD505-2E9C-101B-9397-08002B2CF9AE}" pid="7" name="MSIP_Label_ce5f591a-3248-43e9-9b70-1ad50135772d_SiteId">
    <vt:lpwstr>6e06e42d-6925-47c6-b9e7-9581c7ca302a</vt:lpwstr>
  </property>
  <property fmtid="{D5CDD505-2E9C-101B-9397-08002B2CF9AE}" pid="8" name="MSIP_Label_ce5f591a-3248-43e9-9b70-1ad50135772d_ActionId">
    <vt:lpwstr>3c519d7a-09f6-49b9-baba-ab35d6ec232d</vt:lpwstr>
  </property>
  <property fmtid="{D5CDD505-2E9C-101B-9397-08002B2CF9AE}" pid="9" name="MSIP_Label_ce5f591a-3248-43e9-9b70-1ad50135772d_ContentBits">
    <vt:lpwstr>0</vt:lpwstr>
  </property>
</Properties>
</file>